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25AFCB35" w:rsidR="00CE23AA" w:rsidRDefault="00836F81" w:rsidP="00CF63A0">
      <w:pPr>
        <w:pStyle w:val="DocumentTitle"/>
      </w:pPr>
      <w:bookmarkStart w:id="0" w:name="_Toc54852696"/>
      <w:r>
        <w:t>Algorithms</w:t>
      </w:r>
      <w:bookmarkEnd w:id="0"/>
    </w:p>
    <w:p w14:paraId="6664033A" w14:textId="05168ED1" w:rsidR="008A6E9C" w:rsidRDefault="00836F81" w:rsidP="00714EFC">
      <w:pPr>
        <w:pStyle w:val="SubTitle"/>
      </w:pPr>
      <w:bookmarkStart w:id="1" w:name="_Toc54852697"/>
      <w:r>
        <w:t>And data structures</w:t>
      </w:r>
      <w:bookmarkEnd w:id="1"/>
      <w:r>
        <w:t xml:space="preserve"> </w:t>
      </w:r>
    </w:p>
    <w:p w14:paraId="69A95E87" w14:textId="77777777" w:rsidR="00633377" w:rsidRDefault="00633377" w:rsidP="00BF3844"/>
    <w:sdt>
      <w:sdtPr>
        <w:rPr>
          <w:rFonts w:asciiTheme="minorHAnsi" w:eastAsiaTheme="minorHAnsi" w:hAnsiTheme="minorHAnsi" w:cstheme="minorBidi"/>
          <w:color w:val="auto"/>
          <w:sz w:val="22"/>
          <w:szCs w:val="22"/>
          <w:lang w:val="en-GB"/>
        </w:rPr>
        <w:id w:val="-1179958271"/>
        <w:docPartObj>
          <w:docPartGallery w:val="Table of Contents"/>
          <w:docPartUnique/>
        </w:docPartObj>
      </w:sdtPr>
      <w:sdtEndPr>
        <w:rPr>
          <w:b/>
          <w:bCs/>
          <w:noProof/>
        </w:rPr>
      </w:sdtEndPr>
      <w:sdtContent>
        <w:p w14:paraId="3A2705D1" w14:textId="3BC056FF" w:rsidR="004539D2" w:rsidRDefault="004539D2">
          <w:pPr>
            <w:pStyle w:val="TOCHeading"/>
          </w:pPr>
          <w:r>
            <w:t>Contents</w:t>
          </w:r>
        </w:p>
        <w:p w14:paraId="7A03D4A9" w14:textId="065E14B2" w:rsidR="00BC34BC" w:rsidRDefault="004539D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4852696" w:history="1">
            <w:r w:rsidR="00BC34BC" w:rsidRPr="00553E11">
              <w:rPr>
                <w:rStyle w:val="Hyperlink"/>
                <w:noProof/>
              </w:rPr>
              <w:t>Algorithms</w:t>
            </w:r>
            <w:r w:rsidR="00BC34BC">
              <w:rPr>
                <w:noProof/>
                <w:webHidden/>
              </w:rPr>
              <w:tab/>
            </w:r>
            <w:r w:rsidR="00BC34BC">
              <w:rPr>
                <w:noProof/>
                <w:webHidden/>
              </w:rPr>
              <w:fldChar w:fldCharType="begin"/>
            </w:r>
            <w:r w:rsidR="00BC34BC">
              <w:rPr>
                <w:noProof/>
                <w:webHidden/>
              </w:rPr>
              <w:instrText xml:space="preserve"> PAGEREF _Toc54852696 \h </w:instrText>
            </w:r>
            <w:r w:rsidR="00BC34BC">
              <w:rPr>
                <w:noProof/>
                <w:webHidden/>
              </w:rPr>
            </w:r>
            <w:r w:rsidR="00BC34BC">
              <w:rPr>
                <w:noProof/>
                <w:webHidden/>
              </w:rPr>
              <w:fldChar w:fldCharType="separate"/>
            </w:r>
            <w:r w:rsidR="0001217E">
              <w:rPr>
                <w:noProof/>
                <w:webHidden/>
              </w:rPr>
              <w:t>1</w:t>
            </w:r>
            <w:r w:rsidR="00BC34BC">
              <w:rPr>
                <w:noProof/>
                <w:webHidden/>
              </w:rPr>
              <w:fldChar w:fldCharType="end"/>
            </w:r>
          </w:hyperlink>
        </w:p>
        <w:p w14:paraId="00025774" w14:textId="33AEAED1" w:rsidR="00BC34BC" w:rsidRDefault="001F5CCA">
          <w:pPr>
            <w:pStyle w:val="TOC1"/>
            <w:tabs>
              <w:tab w:val="right" w:leader="dot" w:pos="9016"/>
            </w:tabs>
            <w:rPr>
              <w:rFonts w:eastAsiaTheme="minorEastAsia"/>
              <w:noProof/>
              <w:lang w:eastAsia="en-GB"/>
            </w:rPr>
          </w:pPr>
          <w:hyperlink w:anchor="_Toc54852697" w:history="1">
            <w:r w:rsidR="00BC34BC" w:rsidRPr="00553E11">
              <w:rPr>
                <w:rStyle w:val="Hyperlink"/>
                <w:noProof/>
              </w:rPr>
              <w:t>And data structures</w:t>
            </w:r>
            <w:r w:rsidR="00BC34BC">
              <w:rPr>
                <w:noProof/>
                <w:webHidden/>
              </w:rPr>
              <w:tab/>
            </w:r>
            <w:r w:rsidR="00BC34BC">
              <w:rPr>
                <w:noProof/>
                <w:webHidden/>
              </w:rPr>
              <w:fldChar w:fldCharType="begin"/>
            </w:r>
            <w:r w:rsidR="00BC34BC">
              <w:rPr>
                <w:noProof/>
                <w:webHidden/>
              </w:rPr>
              <w:instrText xml:space="preserve"> PAGEREF _Toc54852697 \h </w:instrText>
            </w:r>
            <w:r w:rsidR="00BC34BC">
              <w:rPr>
                <w:noProof/>
                <w:webHidden/>
              </w:rPr>
            </w:r>
            <w:r w:rsidR="00BC34BC">
              <w:rPr>
                <w:noProof/>
                <w:webHidden/>
              </w:rPr>
              <w:fldChar w:fldCharType="separate"/>
            </w:r>
            <w:r w:rsidR="0001217E">
              <w:rPr>
                <w:noProof/>
                <w:webHidden/>
              </w:rPr>
              <w:t>1</w:t>
            </w:r>
            <w:r w:rsidR="00BC34BC">
              <w:rPr>
                <w:noProof/>
                <w:webHidden/>
              </w:rPr>
              <w:fldChar w:fldCharType="end"/>
            </w:r>
          </w:hyperlink>
        </w:p>
        <w:p w14:paraId="74E19A96" w14:textId="63F83C19" w:rsidR="00BC34BC" w:rsidRDefault="001F5CCA">
          <w:pPr>
            <w:pStyle w:val="TOC2"/>
            <w:tabs>
              <w:tab w:val="right" w:leader="dot" w:pos="9016"/>
            </w:tabs>
            <w:rPr>
              <w:rFonts w:eastAsiaTheme="minorEastAsia"/>
              <w:noProof/>
              <w:lang w:eastAsia="en-GB"/>
            </w:rPr>
          </w:pPr>
          <w:hyperlink w:anchor="_Toc54852698" w:history="1">
            <w:r w:rsidR="00BC34BC" w:rsidRPr="00553E11">
              <w:rPr>
                <w:rStyle w:val="Hyperlink"/>
                <w:noProof/>
              </w:rPr>
              <w:t>Analysis of Algorithms</w:t>
            </w:r>
            <w:r w:rsidR="00BC34BC">
              <w:rPr>
                <w:noProof/>
                <w:webHidden/>
              </w:rPr>
              <w:tab/>
            </w:r>
            <w:r w:rsidR="00BC34BC">
              <w:rPr>
                <w:noProof/>
                <w:webHidden/>
              </w:rPr>
              <w:fldChar w:fldCharType="begin"/>
            </w:r>
            <w:r w:rsidR="00BC34BC">
              <w:rPr>
                <w:noProof/>
                <w:webHidden/>
              </w:rPr>
              <w:instrText xml:space="preserve"> PAGEREF _Toc54852698 \h </w:instrText>
            </w:r>
            <w:r w:rsidR="00BC34BC">
              <w:rPr>
                <w:noProof/>
                <w:webHidden/>
              </w:rPr>
            </w:r>
            <w:r w:rsidR="00BC34BC">
              <w:rPr>
                <w:noProof/>
                <w:webHidden/>
              </w:rPr>
              <w:fldChar w:fldCharType="separate"/>
            </w:r>
            <w:r w:rsidR="0001217E">
              <w:rPr>
                <w:noProof/>
                <w:webHidden/>
              </w:rPr>
              <w:t>4</w:t>
            </w:r>
            <w:r w:rsidR="00BC34BC">
              <w:rPr>
                <w:noProof/>
                <w:webHidden/>
              </w:rPr>
              <w:fldChar w:fldCharType="end"/>
            </w:r>
          </w:hyperlink>
        </w:p>
        <w:p w14:paraId="0DF45519" w14:textId="719ACE1F" w:rsidR="00BC34BC" w:rsidRDefault="001F5CCA">
          <w:pPr>
            <w:pStyle w:val="TOC3"/>
            <w:tabs>
              <w:tab w:val="right" w:leader="dot" w:pos="9016"/>
            </w:tabs>
            <w:rPr>
              <w:rFonts w:eastAsiaTheme="minorEastAsia"/>
              <w:noProof/>
              <w:lang w:eastAsia="en-GB"/>
            </w:rPr>
          </w:pPr>
          <w:hyperlink w:anchor="_Toc54852699" w:history="1">
            <w:r w:rsidR="00BC34BC" w:rsidRPr="00553E11">
              <w:rPr>
                <w:rStyle w:val="Hyperlink"/>
                <w:noProof/>
              </w:rPr>
              <w:t>Iterative Algorithm (Insertion Sort)</w:t>
            </w:r>
            <w:r w:rsidR="00BC34BC">
              <w:rPr>
                <w:noProof/>
                <w:webHidden/>
              </w:rPr>
              <w:tab/>
            </w:r>
            <w:r w:rsidR="00BC34BC">
              <w:rPr>
                <w:noProof/>
                <w:webHidden/>
              </w:rPr>
              <w:fldChar w:fldCharType="begin"/>
            </w:r>
            <w:r w:rsidR="00BC34BC">
              <w:rPr>
                <w:noProof/>
                <w:webHidden/>
              </w:rPr>
              <w:instrText xml:space="preserve"> PAGEREF _Toc54852699 \h </w:instrText>
            </w:r>
            <w:r w:rsidR="00BC34BC">
              <w:rPr>
                <w:noProof/>
                <w:webHidden/>
              </w:rPr>
            </w:r>
            <w:r w:rsidR="00BC34BC">
              <w:rPr>
                <w:noProof/>
                <w:webHidden/>
              </w:rPr>
              <w:fldChar w:fldCharType="separate"/>
            </w:r>
            <w:r w:rsidR="0001217E">
              <w:rPr>
                <w:noProof/>
                <w:webHidden/>
              </w:rPr>
              <w:t>6</w:t>
            </w:r>
            <w:r w:rsidR="00BC34BC">
              <w:rPr>
                <w:noProof/>
                <w:webHidden/>
              </w:rPr>
              <w:fldChar w:fldCharType="end"/>
            </w:r>
          </w:hyperlink>
        </w:p>
        <w:p w14:paraId="71715102" w14:textId="3C1AA7D3" w:rsidR="00BC34BC" w:rsidRDefault="001F5CCA">
          <w:pPr>
            <w:pStyle w:val="TOC2"/>
            <w:tabs>
              <w:tab w:val="right" w:leader="dot" w:pos="9016"/>
            </w:tabs>
            <w:rPr>
              <w:rFonts w:eastAsiaTheme="minorEastAsia"/>
              <w:noProof/>
              <w:lang w:eastAsia="en-GB"/>
            </w:rPr>
          </w:pPr>
          <w:hyperlink w:anchor="_Toc54852700" w:history="1">
            <w:r w:rsidR="00BC34BC" w:rsidRPr="00553E11">
              <w:rPr>
                <w:rStyle w:val="Hyperlink"/>
                <w:noProof/>
              </w:rPr>
              <w:t>Questions – Analysis of Algorithms</w:t>
            </w:r>
            <w:r w:rsidR="00BC34BC">
              <w:rPr>
                <w:noProof/>
                <w:webHidden/>
              </w:rPr>
              <w:tab/>
            </w:r>
            <w:r w:rsidR="00BC34BC">
              <w:rPr>
                <w:noProof/>
                <w:webHidden/>
              </w:rPr>
              <w:fldChar w:fldCharType="begin"/>
            </w:r>
            <w:r w:rsidR="00BC34BC">
              <w:rPr>
                <w:noProof/>
                <w:webHidden/>
              </w:rPr>
              <w:instrText xml:space="preserve"> PAGEREF _Toc54852700 \h </w:instrText>
            </w:r>
            <w:r w:rsidR="00BC34BC">
              <w:rPr>
                <w:noProof/>
                <w:webHidden/>
              </w:rPr>
            </w:r>
            <w:r w:rsidR="00BC34BC">
              <w:rPr>
                <w:noProof/>
                <w:webHidden/>
              </w:rPr>
              <w:fldChar w:fldCharType="separate"/>
            </w:r>
            <w:r w:rsidR="0001217E">
              <w:rPr>
                <w:noProof/>
                <w:webHidden/>
              </w:rPr>
              <w:t>6</w:t>
            </w:r>
            <w:r w:rsidR="00BC34BC">
              <w:rPr>
                <w:noProof/>
                <w:webHidden/>
              </w:rPr>
              <w:fldChar w:fldCharType="end"/>
            </w:r>
          </w:hyperlink>
        </w:p>
        <w:p w14:paraId="233DAB05" w14:textId="0B46CAD6" w:rsidR="00BC34BC" w:rsidRDefault="001F5CCA">
          <w:pPr>
            <w:pStyle w:val="TOC3"/>
            <w:tabs>
              <w:tab w:val="right" w:leader="dot" w:pos="9016"/>
            </w:tabs>
            <w:rPr>
              <w:rFonts w:eastAsiaTheme="minorEastAsia"/>
              <w:noProof/>
              <w:lang w:eastAsia="en-GB"/>
            </w:rPr>
          </w:pPr>
          <w:hyperlink w:anchor="_Toc54852701" w:history="1">
            <w:r w:rsidR="00BC34BC" w:rsidRPr="00553E11">
              <w:rPr>
                <w:rStyle w:val="Hyperlink"/>
                <w:noProof/>
              </w:rPr>
              <w:t>Big O</w:t>
            </w:r>
            <w:r w:rsidR="00BC34BC">
              <w:rPr>
                <w:noProof/>
                <w:webHidden/>
              </w:rPr>
              <w:tab/>
            </w:r>
            <w:r w:rsidR="00BC34BC">
              <w:rPr>
                <w:noProof/>
                <w:webHidden/>
              </w:rPr>
              <w:fldChar w:fldCharType="begin"/>
            </w:r>
            <w:r w:rsidR="00BC34BC">
              <w:rPr>
                <w:noProof/>
                <w:webHidden/>
              </w:rPr>
              <w:instrText xml:space="preserve"> PAGEREF _Toc54852701 \h </w:instrText>
            </w:r>
            <w:r w:rsidR="00BC34BC">
              <w:rPr>
                <w:noProof/>
                <w:webHidden/>
              </w:rPr>
            </w:r>
            <w:r w:rsidR="00BC34BC">
              <w:rPr>
                <w:noProof/>
                <w:webHidden/>
              </w:rPr>
              <w:fldChar w:fldCharType="separate"/>
            </w:r>
            <w:r w:rsidR="0001217E">
              <w:rPr>
                <w:noProof/>
                <w:webHidden/>
              </w:rPr>
              <w:t>6</w:t>
            </w:r>
            <w:r w:rsidR="00BC34BC">
              <w:rPr>
                <w:noProof/>
                <w:webHidden/>
              </w:rPr>
              <w:fldChar w:fldCharType="end"/>
            </w:r>
          </w:hyperlink>
        </w:p>
        <w:p w14:paraId="0FD6AADF" w14:textId="75166C73" w:rsidR="00BC34BC" w:rsidRDefault="001F5CCA">
          <w:pPr>
            <w:pStyle w:val="TOC2"/>
            <w:tabs>
              <w:tab w:val="right" w:leader="dot" w:pos="9016"/>
            </w:tabs>
            <w:rPr>
              <w:rFonts w:eastAsiaTheme="minorEastAsia"/>
              <w:noProof/>
              <w:lang w:eastAsia="en-GB"/>
            </w:rPr>
          </w:pPr>
          <w:hyperlink w:anchor="_Toc54852702" w:history="1">
            <w:r w:rsidR="00BC34BC" w:rsidRPr="00553E11">
              <w:rPr>
                <w:rStyle w:val="Hyperlink"/>
                <w:noProof/>
              </w:rPr>
              <w:t>Data Structures</w:t>
            </w:r>
            <w:r w:rsidR="00BC34BC">
              <w:rPr>
                <w:noProof/>
                <w:webHidden/>
              </w:rPr>
              <w:tab/>
            </w:r>
            <w:r w:rsidR="00BC34BC">
              <w:rPr>
                <w:noProof/>
                <w:webHidden/>
              </w:rPr>
              <w:fldChar w:fldCharType="begin"/>
            </w:r>
            <w:r w:rsidR="00BC34BC">
              <w:rPr>
                <w:noProof/>
                <w:webHidden/>
              </w:rPr>
              <w:instrText xml:space="preserve"> PAGEREF _Toc54852702 \h </w:instrText>
            </w:r>
            <w:r w:rsidR="00BC34BC">
              <w:rPr>
                <w:noProof/>
                <w:webHidden/>
              </w:rPr>
            </w:r>
            <w:r w:rsidR="00BC34BC">
              <w:rPr>
                <w:noProof/>
                <w:webHidden/>
              </w:rPr>
              <w:fldChar w:fldCharType="separate"/>
            </w:r>
            <w:r w:rsidR="0001217E">
              <w:rPr>
                <w:noProof/>
                <w:webHidden/>
              </w:rPr>
              <w:t>15</w:t>
            </w:r>
            <w:r w:rsidR="00BC34BC">
              <w:rPr>
                <w:noProof/>
                <w:webHidden/>
              </w:rPr>
              <w:fldChar w:fldCharType="end"/>
            </w:r>
          </w:hyperlink>
        </w:p>
        <w:p w14:paraId="3965EE80" w14:textId="01BF8FF0" w:rsidR="00BC34BC" w:rsidRDefault="001F5CCA">
          <w:pPr>
            <w:pStyle w:val="TOC3"/>
            <w:tabs>
              <w:tab w:val="right" w:leader="dot" w:pos="9016"/>
            </w:tabs>
            <w:rPr>
              <w:rFonts w:eastAsiaTheme="minorEastAsia"/>
              <w:noProof/>
              <w:lang w:eastAsia="en-GB"/>
            </w:rPr>
          </w:pPr>
          <w:hyperlink w:anchor="_Toc54852703" w:history="1">
            <w:r w:rsidR="00BC34BC" w:rsidRPr="00553E11">
              <w:rPr>
                <w:rStyle w:val="Hyperlink"/>
                <w:noProof/>
              </w:rPr>
              <w:t>Cheat Sheet</w:t>
            </w:r>
            <w:r w:rsidR="00BC34BC">
              <w:rPr>
                <w:noProof/>
                <w:webHidden/>
              </w:rPr>
              <w:tab/>
            </w:r>
            <w:r w:rsidR="00BC34BC">
              <w:rPr>
                <w:noProof/>
                <w:webHidden/>
              </w:rPr>
              <w:fldChar w:fldCharType="begin"/>
            </w:r>
            <w:r w:rsidR="00BC34BC">
              <w:rPr>
                <w:noProof/>
                <w:webHidden/>
              </w:rPr>
              <w:instrText xml:space="preserve"> PAGEREF _Toc54852703 \h </w:instrText>
            </w:r>
            <w:r w:rsidR="00BC34BC">
              <w:rPr>
                <w:noProof/>
                <w:webHidden/>
              </w:rPr>
            </w:r>
            <w:r w:rsidR="00BC34BC">
              <w:rPr>
                <w:noProof/>
                <w:webHidden/>
              </w:rPr>
              <w:fldChar w:fldCharType="separate"/>
            </w:r>
            <w:r w:rsidR="0001217E">
              <w:rPr>
                <w:noProof/>
                <w:webHidden/>
              </w:rPr>
              <w:t>15</w:t>
            </w:r>
            <w:r w:rsidR="00BC34BC">
              <w:rPr>
                <w:noProof/>
                <w:webHidden/>
              </w:rPr>
              <w:fldChar w:fldCharType="end"/>
            </w:r>
          </w:hyperlink>
        </w:p>
        <w:p w14:paraId="167B74E7" w14:textId="3243D1D9" w:rsidR="00BC34BC" w:rsidRDefault="001F5CCA">
          <w:pPr>
            <w:pStyle w:val="TOC3"/>
            <w:tabs>
              <w:tab w:val="right" w:leader="dot" w:pos="9016"/>
            </w:tabs>
            <w:rPr>
              <w:rFonts w:eastAsiaTheme="minorEastAsia"/>
              <w:noProof/>
              <w:lang w:eastAsia="en-GB"/>
            </w:rPr>
          </w:pPr>
          <w:hyperlink w:anchor="_Toc54852704" w:history="1">
            <w:r w:rsidR="00BC34BC" w:rsidRPr="00553E11">
              <w:rPr>
                <w:rStyle w:val="Hyperlink"/>
                <w:noProof/>
              </w:rPr>
              <w:t>Symbol Tables</w:t>
            </w:r>
            <w:r w:rsidR="00BC34BC">
              <w:rPr>
                <w:noProof/>
                <w:webHidden/>
              </w:rPr>
              <w:tab/>
            </w:r>
            <w:r w:rsidR="00BC34BC">
              <w:rPr>
                <w:noProof/>
                <w:webHidden/>
              </w:rPr>
              <w:fldChar w:fldCharType="begin"/>
            </w:r>
            <w:r w:rsidR="00BC34BC">
              <w:rPr>
                <w:noProof/>
                <w:webHidden/>
              </w:rPr>
              <w:instrText xml:space="preserve"> PAGEREF _Toc54852704 \h </w:instrText>
            </w:r>
            <w:r w:rsidR="00BC34BC">
              <w:rPr>
                <w:noProof/>
                <w:webHidden/>
              </w:rPr>
            </w:r>
            <w:r w:rsidR="00BC34BC">
              <w:rPr>
                <w:noProof/>
                <w:webHidden/>
              </w:rPr>
              <w:fldChar w:fldCharType="separate"/>
            </w:r>
            <w:r w:rsidR="0001217E">
              <w:rPr>
                <w:noProof/>
                <w:webHidden/>
              </w:rPr>
              <w:t>15</w:t>
            </w:r>
            <w:r w:rsidR="00BC34BC">
              <w:rPr>
                <w:noProof/>
                <w:webHidden/>
              </w:rPr>
              <w:fldChar w:fldCharType="end"/>
            </w:r>
          </w:hyperlink>
        </w:p>
        <w:p w14:paraId="19407193" w14:textId="2AE8DC46" w:rsidR="00BC34BC" w:rsidRDefault="001F5CCA">
          <w:pPr>
            <w:pStyle w:val="TOC3"/>
            <w:tabs>
              <w:tab w:val="right" w:leader="dot" w:pos="9016"/>
            </w:tabs>
            <w:rPr>
              <w:rFonts w:eastAsiaTheme="minorEastAsia"/>
              <w:noProof/>
              <w:lang w:eastAsia="en-GB"/>
            </w:rPr>
          </w:pPr>
          <w:hyperlink w:anchor="_Toc54852705" w:history="1">
            <w:r w:rsidR="00BC34BC" w:rsidRPr="00553E11">
              <w:rPr>
                <w:rStyle w:val="Hyperlink"/>
                <w:noProof/>
              </w:rPr>
              <w:t>ArrayList</w:t>
            </w:r>
            <w:r w:rsidR="00BC34BC">
              <w:rPr>
                <w:noProof/>
                <w:webHidden/>
              </w:rPr>
              <w:tab/>
            </w:r>
            <w:r w:rsidR="00BC34BC">
              <w:rPr>
                <w:noProof/>
                <w:webHidden/>
              </w:rPr>
              <w:fldChar w:fldCharType="begin"/>
            </w:r>
            <w:r w:rsidR="00BC34BC">
              <w:rPr>
                <w:noProof/>
                <w:webHidden/>
              </w:rPr>
              <w:instrText xml:space="preserve"> PAGEREF _Toc54852705 \h </w:instrText>
            </w:r>
            <w:r w:rsidR="00BC34BC">
              <w:rPr>
                <w:noProof/>
                <w:webHidden/>
              </w:rPr>
            </w:r>
            <w:r w:rsidR="00BC34BC">
              <w:rPr>
                <w:noProof/>
                <w:webHidden/>
              </w:rPr>
              <w:fldChar w:fldCharType="separate"/>
            </w:r>
            <w:r w:rsidR="0001217E">
              <w:rPr>
                <w:noProof/>
                <w:webHidden/>
              </w:rPr>
              <w:t>16</w:t>
            </w:r>
            <w:r w:rsidR="00BC34BC">
              <w:rPr>
                <w:noProof/>
                <w:webHidden/>
              </w:rPr>
              <w:fldChar w:fldCharType="end"/>
            </w:r>
          </w:hyperlink>
        </w:p>
        <w:p w14:paraId="5851DBF5" w14:textId="27B40BA3" w:rsidR="00BC34BC" w:rsidRDefault="001F5CCA">
          <w:pPr>
            <w:pStyle w:val="TOC3"/>
            <w:tabs>
              <w:tab w:val="right" w:leader="dot" w:pos="9016"/>
            </w:tabs>
            <w:rPr>
              <w:rFonts w:eastAsiaTheme="minorEastAsia"/>
              <w:noProof/>
              <w:lang w:eastAsia="en-GB"/>
            </w:rPr>
          </w:pPr>
          <w:hyperlink w:anchor="_Toc54852706" w:history="1">
            <w:r w:rsidR="00BC34BC" w:rsidRPr="00553E11">
              <w:rPr>
                <w:rStyle w:val="Hyperlink"/>
                <w:noProof/>
              </w:rPr>
              <w:t>Linked List</w:t>
            </w:r>
            <w:r w:rsidR="00BC34BC">
              <w:rPr>
                <w:noProof/>
                <w:webHidden/>
              </w:rPr>
              <w:tab/>
            </w:r>
            <w:r w:rsidR="00BC34BC">
              <w:rPr>
                <w:noProof/>
                <w:webHidden/>
              </w:rPr>
              <w:fldChar w:fldCharType="begin"/>
            </w:r>
            <w:r w:rsidR="00BC34BC">
              <w:rPr>
                <w:noProof/>
                <w:webHidden/>
              </w:rPr>
              <w:instrText xml:space="preserve"> PAGEREF _Toc54852706 \h </w:instrText>
            </w:r>
            <w:r w:rsidR="00BC34BC">
              <w:rPr>
                <w:noProof/>
                <w:webHidden/>
              </w:rPr>
            </w:r>
            <w:r w:rsidR="00BC34BC">
              <w:rPr>
                <w:noProof/>
                <w:webHidden/>
              </w:rPr>
              <w:fldChar w:fldCharType="separate"/>
            </w:r>
            <w:r w:rsidR="0001217E">
              <w:rPr>
                <w:noProof/>
                <w:webHidden/>
              </w:rPr>
              <w:t>17</w:t>
            </w:r>
            <w:r w:rsidR="00BC34BC">
              <w:rPr>
                <w:noProof/>
                <w:webHidden/>
              </w:rPr>
              <w:fldChar w:fldCharType="end"/>
            </w:r>
          </w:hyperlink>
        </w:p>
        <w:p w14:paraId="577031C0" w14:textId="4CE1A14B" w:rsidR="00BC34BC" w:rsidRDefault="001F5CCA">
          <w:pPr>
            <w:pStyle w:val="TOC3"/>
            <w:tabs>
              <w:tab w:val="right" w:leader="dot" w:pos="9016"/>
            </w:tabs>
            <w:rPr>
              <w:rFonts w:eastAsiaTheme="minorEastAsia"/>
              <w:noProof/>
              <w:lang w:eastAsia="en-GB"/>
            </w:rPr>
          </w:pPr>
          <w:hyperlink w:anchor="_Toc54852707" w:history="1">
            <w:r w:rsidR="00BC34BC" w:rsidRPr="00553E11">
              <w:rPr>
                <w:rStyle w:val="Hyperlink"/>
                <w:noProof/>
              </w:rPr>
              <w:t>Priority Queue</w:t>
            </w:r>
            <w:r w:rsidR="00BC34BC">
              <w:rPr>
                <w:noProof/>
                <w:webHidden/>
              </w:rPr>
              <w:tab/>
            </w:r>
            <w:r w:rsidR="00BC34BC">
              <w:rPr>
                <w:noProof/>
                <w:webHidden/>
              </w:rPr>
              <w:fldChar w:fldCharType="begin"/>
            </w:r>
            <w:r w:rsidR="00BC34BC">
              <w:rPr>
                <w:noProof/>
                <w:webHidden/>
              </w:rPr>
              <w:instrText xml:space="preserve"> PAGEREF _Toc54852707 \h </w:instrText>
            </w:r>
            <w:r w:rsidR="00BC34BC">
              <w:rPr>
                <w:noProof/>
                <w:webHidden/>
              </w:rPr>
            </w:r>
            <w:r w:rsidR="00BC34BC">
              <w:rPr>
                <w:noProof/>
                <w:webHidden/>
              </w:rPr>
              <w:fldChar w:fldCharType="separate"/>
            </w:r>
            <w:r w:rsidR="0001217E">
              <w:rPr>
                <w:noProof/>
                <w:webHidden/>
              </w:rPr>
              <w:t>18</w:t>
            </w:r>
            <w:r w:rsidR="00BC34BC">
              <w:rPr>
                <w:noProof/>
                <w:webHidden/>
              </w:rPr>
              <w:fldChar w:fldCharType="end"/>
            </w:r>
          </w:hyperlink>
        </w:p>
        <w:p w14:paraId="0631743C" w14:textId="16B1DC7E" w:rsidR="00BC34BC" w:rsidRDefault="001F5CCA">
          <w:pPr>
            <w:pStyle w:val="TOC3"/>
            <w:tabs>
              <w:tab w:val="right" w:leader="dot" w:pos="9016"/>
            </w:tabs>
            <w:rPr>
              <w:rFonts w:eastAsiaTheme="minorEastAsia"/>
              <w:noProof/>
              <w:lang w:eastAsia="en-GB"/>
            </w:rPr>
          </w:pPr>
          <w:hyperlink w:anchor="_Toc54852708" w:history="1">
            <w:r w:rsidR="00BC34BC" w:rsidRPr="00553E11">
              <w:rPr>
                <w:rStyle w:val="Hyperlink"/>
                <w:noProof/>
              </w:rPr>
              <w:t>Tries / Suffix Tree</w:t>
            </w:r>
            <w:r w:rsidR="00BC34BC">
              <w:rPr>
                <w:noProof/>
                <w:webHidden/>
              </w:rPr>
              <w:tab/>
            </w:r>
            <w:r w:rsidR="00BC34BC">
              <w:rPr>
                <w:noProof/>
                <w:webHidden/>
              </w:rPr>
              <w:fldChar w:fldCharType="begin"/>
            </w:r>
            <w:r w:rsidR="00BC34BC">
              <w:rPr>
                <w:noProof/>
                <w:webHidden/>
              </w:rPr>
              <w:instrText xml:space="preserve"> PAGEREF _Toc54852708 \h </w:instrText>
            </w:r>
            <w:r w:rsidR="00BC34BC">
              <w:rPr>
                <w:noProof/>
                <w:webHidden/>
              </w:rPr>
            </w:r>
            <w:r w:rsidR="00BC34BC">
              <w:rPr>
                <w:noProof/>
                <w:webHidden/>
              </w:rPr>
              <w:fldChar w:fldCharType="separate"/>
            </w:r>
            <w:r w:rsidR="0001217E">
              <w:rPr>
                <w:noProof/>
                <w:webHidden/>
              </w:rPr>
              <w:t>20</w:t>
            </w:r>
            <w:r w:rsidR="00BC34BC">
              <w:rPr>
                <w:noProof/>
                <w:webHidden/>
              </w:rPr>
              <w:fldChar w:fldCharType="end"/>
            </w:r>
          </w:hyperlink>
        </w:p>
        <w:p w14:paraId="3244E156" w14:textId="6EB8D823" w:rsidR="00BC34BC" w:rsidRDefault="001F5CCA">
          <w:pPr>
            <w:pStyle w:val="TOC3"/>
            <w:tabs>
              <w:tab w:val="right" w:leader="dot" w:pos="9016"/>
            </w:tabs>
            <w:rPr>
              <w:rFonts w:eastAsiaTheme="minorEastAsia"/>
              <w:noProof/>
              <w:lang w:eastAsia="en-GB"/>
            </w:rPr>
          </w:pPr>
          <w:hyperlink w:anchor="_Toc54852709" w:history="1">
            <w:r w:rsidR="00BC34BC" w:rsidRPr="00553E11">
              <w:rPr>
                <w:rStyle w:val="Hyperlink"/>
                <w:noProof/>
              </w:rPr>
              <w:t>Bag</w:t>
            </w:r>
            <w:r w:rsidR="00BC34BC">
              <w:rPr>
                <w:noProof/>
                <w:webHidden/>
              </w:rPr>
              <w:tab/>
            </w:r>
            <w:r w:rsidR="00BC34BC">
              <w:rPr>
                <w:noProof/>
                <w:webHidden/>
              </w:rPr>
              <w:fldChar w:fldCharType="begin"/>
            </w:r>
            <w:r w:rsidR="00BC34BC">
              <w:rPr>
                <w:noProof/>
                <w:webHidden/>
              </w:rPr>
              <w:instrText xml:space="preserve"> PAGEREF _Toc54852709 \h </w:instrText>
            </w:r>
            <w:r w:rsidR="00BC34BC">
              <w:rPr>
                <w:noProof/>
                <w:webHidden/>
              </w:rPr>
            </w:r>
            <w:r w:rsidR="00BC34BC">
              <w:rPr>
                <w:noProof/>
                <w:webHidden/>
              </w:rPr>
              <w:fldChar w:fldCharType="separate"/>
            </w:r>
            <w:r w:rsidR="0001217E">
              <w:rPr>
                <w:noProof/>
                <w:webHidden/>
              </w:rPr>
              <w:t>22</w:t>
            </w:r>
            <w:r w:rsidR="00BC34BC">
              <w:rPr>
                <w:noProof/>
                <w:webHidden/>
              </w:rPr>
              <w:fldChar w:fldCharType="end"/>
            </w:r>
          </w:hyperlink>
        </w:p>
        <w:p w14:paraId="17857B48" w14:textId="3464A9B5" w:rsidR="00BC34BC" w:rsidRDefault="001F5CCA">
          <w:pPr>
            <w:pStyle w:val="TOC3"/>
            <w:tabs>
              <w:tab w:val="right" w:leader="dot" w:pos="9016"/>
            </w:tabs>
            <w:rPr>
              <w:rFonts w:eastAsiaTheme="minorEastAsia"/>
              <w:noProof/>
              <w:lang w:eastAsia="en-GB"/>
            </w:rPr>
          </w:pPr>
          <w:hyperlink w:anchor="_Toc54852710" w:history="1">
            <w:r w:rsidR="00BC34BC" w:rsidRPr="00553E11">
              <w:rPr>
                <w:rStyle w:val="Hyperlink"/>
                <w:noProof/>
              </w:rPr>
              <w:t>Queue</w:t>
            </w:r>
            <w:r w:rsidR="00BC34BC">
              <w:rPr>
                <w:noProof/>
                <w:webHidden/>
              </w:rPr>
              <w:tab/>
            </w:r>
            <w:r w:rsidR="00BC34BC">
              <w:rPr>
                <w:noProof/>
                <w:webHidden/>
              </w:rPr>
              <w:fldChar w:fldCharType="begin"/>
            </w:r>
            <w:r w:rsidR="00BC34BC">
              <w:rPr>
                <w:noProof/>
                <w:webHidden/>
              </w:rPr>
              <w:instrText xml:space="preserve"> PAGEREF _Toc54852710 \h </w:instrText>
            </w:r>
            <w:r w:rsidR="00BC34BC">
              <w:rPr>
                <w:noProof/>
                <w:webHidden/>
              </w:rPr>
            </w:r>
            <w:r w:rsidR="00BC34BC">
              <w:rPr>
                <w:noProof/>
                <w:webHidden/>
              </w:rPr>
              <w:fldChar w:fldCharType="separate"/>
            </w:r>
            <w:r w:rsidR="0001217E">
              <w:rPr>
                <w:noProof/>
                <w:webHidden/>
              </w:rPr>
              <w:t>22</w:t>
            </w:r>
            <w:r w:rsidR="00BC34BC">
              <w:rPr>
                <w:noProof/>
                <w:webHidden/>
              </w:rPr>
              <w:fldChar w:fldCharType="end"/>
            </w:r>
          </w:hyperlink>
        </w:p>
        <w:p w14:paraId="76D7473A" w14:textId="6E818C06" w:rsidR="00BC34BC" w:rsidRDefault="001F5CCA">
          <w:pPr>
            <w:pStyle w:val="TOC3"/>
            <w:tabs>
              <w:tab w:val="right" w:leader="dot" w:pos="9016"/>
            </w:tabs>
            <w:rPr>
              <w:rFonts w:eastAsiaTheme="minorEastAsia"/>
              <w:noProof/>
              <w:lang w:eastAsia="en-GB"/>
            </w:rPr>
          </w:pPr>
          <w:hyperlink w:anchor="_Toc54852711" w:history="1">
            <w:r w:rsidR="00BC34BC" w:rsidRPr="00553E11">
              <w:rPr>
                <w:rStyle w:val="Hyperlink"/>
                <w:noProof/>
              </w:rPr>
              <w:t>Stack</w:t>
            </w:r>
            <w:r w:rsidR="00BC34BC">
              <w:rPr>
                <w:noProof/>
                <w:webHidden/>
              </w:rPr>
              <w:tab/>
            </w:r>
            <w:r w:rsidR="00BC34BC">
              <w:rPr>
                <w:noProof/>
                <w:webHidden/>
              </w:rPr>
              <w:fldChar w:fldCharType="begin"/>
            </w:r>
            <w:r w:rsidR="00BC34BC">
              <w:rPr>
                <w:noProof/>
                <w:webHidden/>
              </w:rPr>
              <w:instrText xml:space="preserve"> PAGEREF _Toc54852711 \h </w:instrText>
            </w:r>
            <w:r w:rsidR="00BC34BC">
              <w:rPr>
                <w:noProof/>
                <w:webHidden/>
              </w:rPr>
            </w:r>
            <w:r w:rsidR="00BC34BC">
              <w:rPr>
                <w:noProof/>
                <w:webHidden/>
              </w:rPr>
              <w:fldChar w:fldCharType="separate"/>
            </w:r>
            <w:r w:rsidR="0001217E">
              <w:rPr>
                <w:noProof/>
                <w:webHidden/>
              </w:rPr>
              <w:t>22</w:t>
            </w:r>
            <w:r w:rsidR="00BC34BC">
              <w:rPr>
                <w:noProof/>
                <w:webHidden/>
              </w:rPr>
              <w:fldChar w:fldCharType="end"/>
            </w:r>
          </w:hyperlink>
        </w:p>
        <w:p w14:paraId="3BD4869D" w14:textId="585F7DCD" w:rsidR="00BC34BC" w:rsidRDefault="001F5CCA">
          <w:pPr>
            <w:pStyle w:val="TOC3"/>
            <w:tabs>
              <w:tab w:val="right" w:leader="dot" w:pos="9016"/>
            </w:tabs>
            <w:rPr>
              <w:rFonts w:eastAsiaTheme="minorEastAsia"/>
              <w:noProof/>
              <w:lang w:eastAsia="en-GB"/>
            </w:rPr>
          </w:pPr>
          <w:hyperlink w:anchor="_Toc54852712" w:history="1">
            <w:r w:rsidR="00BC34BC" w:rsidRPr="00553E11">
              <w:rPr>
                <w:rStyle w:val="Hyperlink"/>
                <w:noProof/>
              </w:rPr>
              <w:t>Hash Table</w:t>
            </w:r>
            <w:r w:rsidR="00BC34BC">
              <w:rPr>
                <w:noProof/>
                <w:webHidden/>
              </w:rPr>
              <w:tab/>
            </w:r>
            <w:r w:rsidR="00BC34BC">
              <w:rPr>
                <w:noProof/>
                <w:webHidden/>
              </w:rPr>
              <w:fldChar w:fldCharType="begin"/>
            </w:r>
            <w:r w:rsidR="00BC34BC">
              <w:rPr>
                <w:noProof/>
                <w:webHidden/>
              </w:rPr>
              <w:instrText xml:space="preserve"> PAGEREF _Toc54852712 \h </w:instrText>
            </w:r>
            <w:r w:rsidR="00BC34BC">
              <w:rPr>
                <w:noProof/>
                <w:webHidden/>
              </w:rPr>
            </w:r>
            <w:r w:rsidR="00BC34BC">
              <w:rPr>
                <w:noProof/>
                <w:webHidden/>
              </w:rPr>
              <w:fldChar w:fldCharType="separate"/>
            </w:r>
            <w:r w:rsidR="0001217E">
              <w:rPr>
                <w:noProof/>
                <w:webHidden/>
              </w:rPr>
              <w:t>22</w:t>
            </w:r>
            <w:r w:rsidR="00BC34BC">
              <w:rPr>
                <w:noProof/>
                <w:webHidden/>
              </w:rPr>
              <w:fldChar w:fldCharType="end"/>
            </w:r>
          </w:hyperlink>
        </w:p>
        <w:p w14:paraId="633D0954" w14:textId="1AB7D140" w:rsidR="00BC34BC" w:rsidRDefault="001F5CCA">
          <w:pPr>
            <w:pStyle w:val="TOC3"/>
            <w:tabs>
              <w:tab w:val="right" w:leader="dot" w:pos="9016"/>
            </w:tabs>
            <w:rPr>
              <w:rFonts w:eastAsiaTheme="minorEastAsia"/>
              <w:noProof/>
              <w:lang w:eastAsia="en-GB"/>
            </w:rPr>
          </w:pPr>
          <w:hyperlink w:anchor="_Toc54852713" w:history="1">
            <w:r w:rsidR="00BC34BC" w:rsidRPr="00553E11">
              <w:rPr>
                <w:rStyle w:val="Hyperlink"/>
                <w:noProof/>
              </w:rPr>
              <w:t>Binary Search Tree</w:t>
            </w:r>
            <w:r w:rsidR="00BC34BC">
              <w:rPr>
                <w:noProof/>
                <w:webHidden/>
              </w:rPr>
              <w:tab/>
            </w:r>
            <w:r w:rsidR="00BC34BC">
              <w:rPr>
                <w:noProof/>
                <w:webHidden/>
              </w:rPr>
              <w:fldChar w:fldCharType="begin"/>
            </w:r>
            <w:r w:rsidR="00BC34BC">
              <w:rPr>
                <w:noProof/>
                <w:webHidden/>
              </w:rPr>
              <w:instrText xml:space="preserve"> PAGEREF _Toc54852713 \h </w:instrText>
            </w:r>
            <w:r w:rsidR="00BC34BC">
              <w:rPr>
                <w:noProof/>
                <w:webHidden/>
              </w:rPr>
            </w:r>
            <w:r w:rsidR="00BC34BC">
              <w:rPr>
                <w:noProof/>
                <w:webHidden/>
              </w:rPr>
              <w:fldChar w:fldCharType="separate"/>
            </w:r>
            <w:r w:rsidR="0001217E">
              <w:rPr>
                <w:noProof/>
                <w:webHidden/>
              </w:rPr>
              <w:t>22</w:t>
            </w:r>
            <w:r w:rsidR="00BC34BC">
              <w:rPr>
                <w:noProof/>
                <w:webHidden/>
              </w:rPr>
              <w:fldChar w:fldCharType="end"/>
            </w:r>
          </w:hyperlink>
        </w:p>
        <w:p w14:paraId="379BC29E" w14:textId="601169EA" w:rsidR="00BC34BC" w:rsidRDefault="001F5CCA">
          <w:pPr>
            <w:pStyle w:val="TOC2"/>
            <w:tabs>
              <w:tab w:val="right" w:leader="dot" w:pos="9016"/>
            </w:tabs>
            <w:rPr>
              <w:rFonts w:eastAsiaTheme="minorEastAsia"/>
              <w:noProof/>
              <w:lang w:eastAsia="en-GB"/>
            </w:rPr>
          </w:pPr>
          <w:hyperlink w:anchor="_Toc54852714" w:history="1">
            <w:r w:rsidR="00BC34BC" w:rsidRPr="00553E11">
              <w:rPr>
                <w:rStyle w:val="Hyperlink"/>
                <w:noProof/>
              </w:rPr>
              <w:t>Questions – Data Structures</w:t>
            </w:r>
            <w:r w:rsidR="00BC34BC">
              <w:rPr>
                <w:noProof/>
                <w:webHidden/>
              </w:rPr>
              <w:tab/>
            </w:r>
            <w:r w:rsidR="00BC34BC">
              <w:rPr>
                <w:noProof/>
                <w:webHidden/>
              </w:rPr>
              <w:fldChar w:fldCharType="begin"/>
            </w:r>
            <w:r w:rsidR="00BC34BC">
              <w:rPr>
                <w:noProof/>
                <w:webHidden/>
              </w:rPr>
              <w:instrText xml:space="preserve"> PAGEREF _Toc54852714 \h </w:instrText>
            </w:r>
            <w:r w:rsidR="00BC34BC">
              <w:rPr>
                <w:noProof/>
                <w:webHidden/>
              </w:rPr>
            </w:r>
            <w:r w:rsidR="00BC34BC">
              <w:rPr>
                <w:noProof/>
                <w:webHidden/>
              </w:rPr>
              <w:fldChar w:fldCharType="separate"/>
            </w:r>
            <w:r w:rsidR="0001217E">
              <w:rPr>
                <w:noProof/>
                <w:webHidden/>
              </w:rPr>
              <w:t>24</w:t>
            </w:r>
            <w:r w:rsidR="00BC34BC">
              <w:rPr>
                <w:noProof/>
                <w:webHidden/>
              </w:rPr>
              <w:fldChar w:fldCharType="end"/>
            </w:r>
          </w:hyperlink>
        </w:p>
        <w:p w14:paraId="6D85FED6" w14:textId="37D245E2" w:rsidR="00BC34BC" w:rsidRDefault="001F5CCA">
          <w:pPr>
            <w:pStyle w:val="TOC3"/>
            <w:tabs>
              <w:tab w:val="right" w:leader="dot" w:pos="9016"/>
            </w:tabs>
            <w:rPr>
              <w:rFonts w:eastAsiaTheme="minorEastAsia"/>
              <w:noProof/>
              <w:lang w:eastAsia="en-GB"/>
            </w:rPr>
          </w:pPr>
          <w:hyperlink w:anchor="_Toc54852715" w:history="1">
            <w:r w:rsidR="00BC34BC" w:rsidRPr="00553E11">
              <w:rPr>
                <w:rStyle w:val="Hyperlink"/>
                <w:noProof/>
              </w:rPr>
              <w:t>Symbol Tables</w:t>
            </w:r>
            <w:r w:rsidR="00BC34BC">
              <w:rPr>
                <w:noProof/>
                <w:webHidden/>
              </w:rPr>
              <w:tab/>
            </w:r>
            <w:r w:rsidR="00BC34BC">
              <w:rPr>
                <w:noProof/>
                <w:webHidden/>
              </w:rPr>
              <w:fldChar w:fldCharType="begin"/>
            </w:r>
            <w:r w:rsidR="00BC34BC">
              <w:rPr>
                <w:noProof/>
                <w:webHidden/>
              </w:rPr>
              <w:instrText xml:space="preserve"> PAGEREF _Toc54852715 \h </w:instrText>
            </w:r>
            <w:r w:rsidR="00BC34BC">
              <w:rPr>
                <w:noProof/>
                <w:webHidden/>
              </w:rPr>
            </w:r>
            <w:r w:rsidR="00BC34BC">
              <w:rPr>
                <w:noProof/>
                <w:webHidden/>
              </w:rPr>
              <w:fldChar w:fldCharType="separate"/>
            </w:r>
            <w:r w:rsidR="0001217E">
              <w:rPr>
                <w:noProof/>
                <w:webHidden/>
              </w:rPr>
              <w:t>25</w:t>
            </w:r>
            <w:r w:rsidR="00BC34BC">
              <w:rPr>
                <w:noProof/>
                <w:webHidden/>
              </w:rPr>
              <w:fldChar w:fldCharType="end"/>
            </w:r>
          </w:hyperlink>
        </w:p>
        <w:p w14:paraId="488E56F8" w14:textId="763FD883" w:rsidR="00BC34BC" w:rsidRDefault="001F5CCA">
          <w:pPr>
            <w:pStyle w:val="TOC3"/>
            <w:tabs>
              <w:tab w:val="right" w:leader="dot" w:pos="9016"/>
            </w:tabs>
            <w:rPr>
              <w:rFonts w:eastAsiaTheme="minorEastAsia"/>
              <w:noProof/>
              <w:lang w:eastAsia="en-GB"/>
            </w:rPr>
          </w:pPr>
          <w:hyperlink w:anchor="_Toc54852716" w:history="1">
            <w:r w:rsidR="00BC34BC" w:rsidRPr="00553E11">
              <w:rPr>
                <w:rStyle w:val="Hyperlink"/>
                <w:noProof/>
              </w:rPr>
              <w:t>Hash Tables</w:t>
            </w:r>
            <w:r w:rsidR="00BC34BC">
              <w:rPr>
                <w:noProof/>
                <w:webHidden/>
              </w:rPr>
              <w:tab/>
            </w:r>
            <w:r w:rsidR="00BC34BC">
              <w:rPr>
                <w:noProof/>
                <w:webHidden/>
              </w:rPr>
              <w:fldChar w:fldCharType="begin"/>
            </w:r>
            <w:r w:rsidR="00BC34BC">
              <w:rPr>
                <w:noProof/>
                <w:webHidden/>
              </w:rPr>
              <w:instrText xml:space="preserve"> PAGEREF _Toc54852716 \h </w:instrText>
            </w:r>
            <w:r w:rsidR="00BC34BC">
              <w:rPr>
                <w:noProof/>
                <w:webHidden/>
              </w:rPr>
            </w:r>
            <w:r w:rsidR="00BC34BC">
              <w:rPr>
                <w:noProof/>
                <w:webHidden/>
              </w:rPr>
              <w:fldChar w:fldCharType="separate"/>
            </w:r>
            <w:r w:rsidR="0001217E">
              <w:rPr>
                <w:noProof/>
                <w:webHidden/>
              </w:rPr>
              <w:t>25</w:t>
            </w:r>
            <w:r w:rsidR="00BC34BC">
              <w:rPr>
                <w:noProof/>
                <w:webHidden/>
              </w:rPr>
              <w:fldChar w:fldCharType="end"/>
            </w:r>
          </w:hyperlink>
        </w:p>
        <w:p w14:paraId="17AB526B" w14:textId="70E04E5A" w:rsidR="00BC34BC" w:rsidRDefault="001F5CCA">
          <w:pPr>
            <w:pStyle w:val="TOC3"/>
            <w:tabs>
              <w:tab w:val="right" w:leader="dot" w:pos="9016"/>
            </w:tabs>
            <w:rPr>
              <w:rFonts w:eastAsiaTheme="minorEastAsia"/>
              <w:noProof/>
              <w:lang w:eastAsia="en-GB"/>
            </w:rPr>
          </w:pPr>
          <w:hyperlink w:anchor="_Toc54852717" w:history="1">
            <w:r w:rsidR="00BC34BC" w:rsidRPr="00553E11">
              <w:rPr>
                <w:rStyle w:val="Hyperlink"/>
                <w:noProof/>
              </w:rPr>
              <w:t>Binary Search Trees</w:t>
            </w:r>
            <w:r w:rsidR="00BC34BC">
              <w:rPr>
                <w:noProof/>
                <w:webHidden/>
              </w:rPr>
              <w:tab/>
            </w:r>
            <w:r w:rsidR="00BC34BC">
              <w:rPr>
                <w:noProof/>
                <w:webHidden/>
              </w:rPr>
              <w:fldChar w:fldCharType="begin"/>
            </w:r>
            <w:r w:rsidR="00BC34BC">
              <w:rPr>
                <w:noProof/>
                <w:webHidden/>
              </w:rPr>
              <w:instrText xml:space="preserve"> PAGEREF _Toc54852717 \h </w:instrText>
            </w:r>
            <w:r w:rsidR="00BC34BC">
              <w:rPr>
                <w:noProof/>
                <w:webHidden/>
              </w:rPr>
            </w:r>
            <w:r w:rsidR="00BC34BC">
              <w:rPr>
                <w:noProof/>
                <w:webHidden/>
              </w:rPr>
              <w:fldChar w:fldCharType="separate"/>
            </w:r>
            <w:r w:rsidR="0001217E">
              <w:rPr>
                <w:noProof/>
                <w:webHidden/>
              </w:rPr>
              <w:t>29</w:t>
            </w:r>
            <w:r w:rsidR="00BC34BC">
              <w:rPr>
                <w:noProof/>
                <w:webHidden/>
              </w:rPr>
              <w:fldChar w:fldCharType="end"/>
            </w:r>
          </w:hyperlink>
        </w:p>
        <w:p w14:paraId="2285A30C" w14:textId="4C5FC518" w:rsidR="00BC34BC" w:rsidRDefault="001F5CCA">
          <w:pPr>
            <w:pStyle w:val="TOC2"/>
            <w:tabs>
              <w:tab w:val="right" w:leader="dot" w:pos="9016"/>
            </w:tabs>
            <w:rPr>
              <w:rFonts w:eastAsiaTheme="minorEastAsia"/>
              <w:noProof/>
              <w:lang w:eastAsia="en-GB"/>
            </w:rPr>
          </w:pPr>
          <w:hyperlink w:anchor="_Toc54852718" w:history="1">
            <w:r w:rsidR="00BC34BC" w:rsidRPr="00553E11">
              <w:rPr>
                <w:rStyle w:val="Hyperlink"/>
                <w:noProof/>
              </w:rPr>
              <w:t>Sorting</w:t>
            </w:r>
            <w:r w:rsidR="00BC34BC">
              <w:rPr>
                <w:noProof/>
                <w:webHidden/>
              </w:rPr>
              <w:tab/>
            </w:r>
            <w:r w:rsidR="00BC34BC">
              <w:rPr>
                <w:noProof/>
                <w:webHidden/>
              </w:rPr>
              <w:fldChar w:fldCharType="begin"/>
            </w:r>
            <w:r w:rsidR="00BC34BC">
              <w:rPr>
                <w:noProof/>
                <w:webHidden/>
              </w:rPr>
              <w:instrText xml:space="preserve"> PAGEREF _Toc54852718 \h </w:instrText>
            </w:r>
            <w:r w:rsidR="00BC34BC">
              <w:rPr>
                <w:noProof/>
                <w:webHidden/>
              </w:rPr>
            </w:r>
            <w:r w:rsidR="00BC34BC">
              <w:rPr>
                <w:noProof/>
                <w:webHidden/>
              </w:rPr>
              <w:fldChar w:fldCharType="separate"/>
            </w:r>
            <w:r w:rsidR="0001217E">
              <w:rPr>
                <w:noProof/>
                <w:webHidden/>
              </w:rPr>
              <w:t>31</w:t>
            </w:r>
            <w:r w:rsidR="00BC34BC">
              <w:rPr>
                <w:noProof/>
                <w:webHidden/>
              </w:rPr>
              <w:fldChar w:fldCharType="end"/>
            </w:r>
          </w:hyperlink>
        </w:p>
        <w:p w14:paraId="7BCCC478" w14:textId="080EF219" w:rsidR="00BC34BC" w:rsidRDefault="001F5CCA">
          <w:pPr>
            <w:pStyle w:val="TOC3"/>
            <w:tabs>
              <w:tab w:val="right" w:leader="dot" w:pos="9016"/>
            </w:tabs>
            <w:rPr>
              <w:rFonts w:eastAsiaTheme="minorEastAsia"/>
              <w:noProof/>
              <w:lang w:eastAsia="en-GB"/>
            </w:rPr>
          </w:pPr>
          <w:hyperlink w:anchor="_Toc54852719" w:history="1">
            <w:r w:rsidR="00BC34BC" w:rsidRPr="00553E11">
              <w:rPr>
                <w:rStyle w:val="Hyperlink"/>
                <w:noProof/>
              </w:rPr>
              <w:t>Overview</w:t>
            </w:r>
            <w:r w:rsidR="00BC34BC">
              <w:rPr>
                <w:noProof/>
                <w:webHidden/>
              </w:rPr>
              <w:tab/>
            </w:r>
            <w:r w:rsidR="00BC34BC">
              <w:rPr>
                <w:noProof/>
                <w:webHidden/>
              </w:rPr>
              <w:fldChar w:fldCharType="begin"/>
            </w:r>
            <w:r w:rsidR="00BC34BC">
              <w:rPr>
                <w:noProof/>
                <w:webHidden/>
              </w:rPr>
              <w:instrText xml:space="preserve"> PAGEREF _Toc54852719 \h </w:instrText>
            </w:r>
            <w:r w:rsidR="00BC34BC">
              <w:rPr>
                <w:noProof/>
                <w:webHidden/>
              </w:rPr>
            </w:r>
            <w:r w:rsidR="00BC34BC">
              <w:rPr>
                <w:noProof/>
                <w:webHidden/>
              </w:rPr>
              <w:fldChar w:fldCharType="separate"/>
            </w:r>
            <w:r w:rsidR="0001217E">
              <w:rPr>
                <w:noProof/>
                <w:webHidden/>
              </w:rPr>
              <w:t>31</w:t>
            </w:r>
            <w:r w:rsidR="00BC34BC">
              <w:rPr>
                <w:noProof/>
                <w:webHidden/>
              </w:rPr>
              <w:fldChar w:fldCharType="end"/>
            </w:r>
          </w:hyperlink>
        </w:p>
        <w:p w14:paraId="799A29E0" w14:textId="4CBDFC7D" w:rsidR="00BC34BC" w:rsidRDefault="001F5CCA">
          <w:pPr>
            <w:pStyle w:val="TOC3"/>
            <w:tabs>
              <w:tab w:val="right" w:leader="dot" w:pos="9016"/>
            </w:tabs>
            <w:rPr>
              <w:rFonts w:eastAsiaTheme="minorEastAsia"/>
              <w:noProof/>
              <w:lang w:eastAsia="en-GB"/>
            </w:rPr>
          </w:pPr>
          <w:hyperlink w:anchor="_Toc54852720" w:history="1">
            <w:r w:rsidR="00BC34BC" w:rsidRPr="00553E11">
              <w:rPr>
                <w:rStyle w:val="Hyperlink"/>
                <w:noProof/>
              </w:rPr>
              <w:t>Lower Bound for Comparison based algorithms</w:t>
            </w:r>
            <w:r w:rsidR="00BC34BC">
              <w:rPr>
                <w:noProof/>
                <w:webHidden/>
              </w:rPr>
              <w:tab/>
            </w:r>
            <w:r w:rsidR="00BC34BC">
              <w:rPr>
                <w:noProof/>
                <w:webHidden/>
              </w:rPr>
              <w:fldChar w:fldCharType="begin"/>
            </w:r>
            <w:r w:rsidR="00BC34BC">
              <w:rPr>
                <w:noProof/>
                <w:webHidden/>
              </w:rPr>
              <w:instrText xml:space="preserve"> PAGEREF _Toc54852720 \h </w:instrText>
            </w:r>
            <w:r w:rsidR="00BC34BC">
              <w:rPr>
                <w:noProof/>
                <w:webHidden/>
              </w:rPr>
            </w:r>
            <w:r w:rsidR="00BC34BC">
              <w:rPr>
                <w:noProof/>
                <w:webHidden/>
              </w:rPr>
              <w:fldChar w:fldCharType="separate"/>
            </w:r>
            <w:r w:rsidR="0001217E">
              <w:rPr>
                <w:noProof/>
                <w:webHidden/>
              </w:rPr>
              <w:t>32</w:t>
            </w:r>
            <w:r w:rsidR="00BC34BC">
              <w:rPr>
                <w:noProof/>
                <w:webHidden/>
              </w:rPr>
              <w:fldChar w:fldCharType="end"/>
            </w:r>
          </w:hyperlink>
        </w:p>
        <w:p w14:paraId="2A456100" w14:textId="304E6A1E" w:rsidR="00BC34BC" w:rsidRDefault="001F5CCA">
          <w:pPr>
            <w:pStyle w:val="TOC3"/>
            <w:tabs>
              <w:tab w:val="right" w:leader="dot" w:pos="9016"/>
            </w:tabs>
            <w:rPr>
              <w:rFonts w:eastAsiaTheme="minorEastAsia"/>
              <w:noProof/>
              <w:lang w:eastAsia="en-GB"/>
            </w:rPr>
          </w:pPr>
          <w:hyperlink w:anchor="_Toc54852721" w:history="1">
            <w:r w:rsidR="00BC34BC" w:rsidRPr="00553E11">
              <w:rPr>
                <w:rStyle w:val="Hyperlink"/>
                <w:noProof/>
              </w:rPr>
              <w:t>Selection Sort</w:t>
            </w:r>
            <w:r w:rsidR="00BC34BC">
              <w:rPr>
                <w:noProof/>
                <w:webHidden/>
              </w:rPr>
              <w:tab/>
            </w:r>
            <w:r w:rsidR="00BC34BC">
              <w:rPr>
                <w:noProof/>
                <w:webHidden/>
              </w:rPr>
              <w:fldChar w:fldCharType="begin"/>
            </w:r>
            <w:r w:rsidR="00BC34BC">
              <w:rPr>
                <w:noProof/>
                <w:webHidden/>
              </w:rPr>
              <w:instrText xml:space="preserve"> PAGEREF _Toc54852721 \h </w:instrText>
            </w:r>
            <w:r w:rsidR="00BC34BC">
              <w:rPr>
                <w:noProof/>
                <w:webHidden/>
              </w:rPr>
            </w:r>
            <w:r w:rsidR="00BC34BC">
              <w:rPr>
                <w:noProof/>
                <w:webHidden/>
              </w:rPr>
              <w:fldChar w:fldCharType="separate"/>
            </w:r>
            <w:r w:rsidR="0001217E">
              <w:rPr>
                <w:noProof/>
                <w:webHidden/>
              </w:rPr>
              <w:t>33</w:t>
            </w:r>
            <w:r w:rsidR="00BC34BC">
              <w:rPr>
                <w:noProof/>
                <w:webHidden/>
              </w:rPr>
              <w:fldChar w:fldCharType="end"/>
            </w:r>
          </w:hyperlink>
        </w:p>
        <w:p w14:paraId="42A702C2" w14:textId="6ABB3D71" w:rsidR="00BC34BC" w:rsidRDefault="001F5CCA">
          <w:pPr>
            <w:pStyle w:val="TOC3"/>
            <w:tabs>
              <w:tab w:val="right" w:leader="dot" w:pos="9016"/>
            </w:tabs>
            <w:rPr>
              <w:rFonts w:eastAsiaTheme="minorEastAsia"/>
              <w:noProof/>
              <w:lang w:eastAsia="en-GB"/>
            </w:rPr>
          </w:pPr>
          <w:hyperlink w:anchor="_Toc54852722" w:history="1">
            <w:r w:rsidR="00BC34BC" w:rsidRPr="00553E11">
              <w:rPr>
                <w:rStyle w:val="Hyperlink"/>
                <w:noProof/>
              </w:rPr>
              <w:t>Insertion Sort</w:t>
            </w:r>
            <w:r w:rsidR="00BC34BC">
              <w:rPr>
                <w:noProof/>
                <w:webHidden/>
              </w:rPr>
              <w:tab/>
            </w:r>
            <w:r w:rsidR="00BC34BC">
              <w:rPr>
                <w:noProof/>
                <w:webHidden/>
              </w:rPr>
              <w:fldChar w:fldCharType="begin"/>
            </w:r>
            <w:r w:rsidR="00BC34BC">
              <w:rPr>
                <w:noProof/>
                <w:webHidden/>
              </w:rPr>
              <w:instrText xml:space="preserve"> PAGEREF _Toc54852722 \h </w:instrText>
            </w:r>
            <w:r w:rsidR="00BC34BC">
              <w:rPr>
                <w:noProof/>
                <w:webHidden/>
              </w:rPr>
            </w:r>
            <w:r w:rsidR="00BC34BC">
              <w:rPr>
                <w:noProof/>
                <w:webHidden/>
              </w:rPr>
              <w:fldChar w:fldCharType="separate"/>
            </w:r>
            <w:r w:rsidR="0001217E">
              <w:rPr>
                <w:noProof/>
                <w:webHidden/>
              </w:rPr>
              <w:t>35</w:t>
            </w:r>
            <w:r w:rsidR="00BC34BC">
              <w:rPr>
                <w:noProof/>
                <w:webHidden/>
              </w:rPr>
              <w:fldChar w:fldCharType="end"/>
            </w:r>
          </w:hyperlink>
        </w:p>
        <w:p w14:paraId="1C21AA70" w14:textId="71E3EE23" w:rsidR="00BC34BC" w:rsidRDefault="001F5CCA">
          <w:pPr>
            <w:pStyle w:val="TOC3"/>
            <w:tabs>
              <w:tab w:val="right" w:leader="dot" w:pos="9016"/>
            </w:tabs>
            <w:rPr>
              <w:rFonts w:eastAsiaTheme="minorEastAsia"/>
              <w:noProof/>
              <w:lang w:eastAsia="en-GB"/>
            </w:rPr>
          </w:pPr>
          <w:hyperlink w:anchor="_Toc54852723" w:history="1">
            <w:r w:rsidR="00BC34BC" w:rsidRPr="00553E11">
              <w:rPr>
                <w:rStyle w:val="Hyperlink"/>
                <w:noProof/>
              </w:rPr>
              <w:t>Merge Sort</w:t>
            </w:r>
            <w:r w:rsidR="00BC34BC">
              <w:rPr>
                <w:noProof/>
                <w:webHidden/>
              </w:rPr>
              <w:tab/>
            </w:r>
            <w:r w:rsidR="00BC34BC">
              <w:rPr>
                <w:noProof/>
                <w:webHidden/>
              </w:rPr>
              <w:fldChar w:fldCharType="begin"/>
            </w:r>
            <w:r w:rsidR="00BC34BC">
              <w:rPr>
                <w:noProof/>
                <w:webHidden/>
              </w:rPr>
              <w:instrText xml:space="preserve"> PAGEREF _Toc54852723 \h </w:instrText>
            </w:r>
            <w:r w:rsidR="00BC34BC">
              <w:rPr>
                <w:noProof/>
                <w:webHidden/>
              </w:rPr>
            </w:r>
            <w:r w:rsidR="00BC34BC">
              <w:rPr>
                <w:noProof/>
                <w:webHidden/>
              </w:rPr>
              <w:fldChar w:fldCharType="separate"/>
            </w:r>
            <w:r w:rsidR="0001217E">
              <w:rPr>
                <w:noProof/>
                <w:webHidden/>
              </w:rPr>
              <w:t>40</w:t>
            </w:r>
            <w:r w:rsidR="00BC34BC">
              <w:rPr>
                <w:noProof/>
                <w:webHidden/>
              </w:rPr>
              <w:fldChar w:fldCharType="end"/>
            </w:r>
          </w:hyperlink>
        </w:p>
        <w:p w14:paraId="52945BFC" w14:textId="68DBE21F" w:rsidR="00BC34BC" w:rsidRDefault="001F5CCA">
          <w:pPr>
            <w:pStyle w:val="TOC3"/>
            <w:tabs>
              <w:tab w:val="right" w:leader="dot" w:pos="9016"/>
            </w:tabs>
            <w:rPr>
              <w:rFonts w:eastAsiaTheme="minorEastAsia"/>
              <w:noProof/>
              <w:lang w:eastAsia="en-GB"/>
            </w:rPr>
          </w:pPr>
          <w:hyperlink w:anchor="_Toc54852724" w:history="1">
            <w:r w:rsidR="00BC34BC" w:rsidRPr="00553E11">
              <w:rPr>
                <w:rStyle w:val="Hyperlink"/>
                <w:noProof/>
              </w:rPr>
              <w:t>Quick Sort</w:t>
            </w:r>
            <w:r w:rsidR="00BC34BC">
              <w:rPr>
                <w:noProof/>
                <w:webHidden/>
              </w:rPr>
              <w:tab/>
            </w:r>
            <w:r w:rsidR="00BC34BC">
              <w:rPr>
                <w:noProof/>
                <w:webHidden/>
              </w:rPr>
              <w:fldChar w:fldCharType="begin"/>
            </w:r>
            <w:r w:rsidR="00BC34BC">
              <w:rPr>
                <w:noProof/>
                <w:webHidden/>
              </w:rPr>
              <w:instrText xml:space="preserve"> PAGEREF _Toc54852724 \h </w:instrText>
            </w:r>
            <w:r w:rsidR="00BC34BC">
              <w:rPr>
                <w:noProof/>
                <w:webHidden/>
              </w:rPr>
            </w:r>
            <w:r w:rsidR="00BC34BC">
              <w:rPr>
                <w:noProof/>
                <w:webHidden/>
              </w:rPr>
              <w:fldChar w:fldCharType="separate"/>
            </w:r>
            <w:r w:rsidR="0001217E">
              <w:rPr>
                <w:noProof/>
                <w:webHidden/>
              </w:rPr>
              <w:t>42</w:t>
            </w:r>
            <w:r w:rsidR="00BC34BC">
              <w:rPr>
                <w:noProof/>
                <w:webHidden/>
              </w:rPr>
              <w:fldChar w:fldCharType="end"/>
            </w:r>
          </w:hyperlink>
        </w:p>
        <w:p w14:paraId="2099AF76" w14:textId="54A14B23" w:rsidR="00BC34BC" w:rsidRDefault="001F5CCA">
          <w:pPr>
            <w:pStyle w:val="TOC3"/>
            <w:tabs>
              <w:tab w:val="right" w:leader="dot" w:pos="9016"/>
            </w:tabs>
            <w:rPr>
              <w:rFonts w:eastAsiaTheme="minorEastAsia"/>
              <w:noProof/>
              <w:lang w:eastAsia="en-GB"/>
            </w:rPr>
          </w:pPr>
          <w:hyperlink w:anchor="_Toc54852725" w:history="1">
            <w:r w:rsidR="00BC34BC" w:rsidRPr="00553E11">
              <w:rPr>
                <w:rStyle w:val="Hyperlink"/>
                <w:noProof/>
              </w:rPr>
              <w:t>Counting Sort</w:t>
            </w:r>
            <w:r w:rsidR="00BC34BC">
              <w:rPr>
                <w:noProof/>
                <w:webHidden/>
              </w:rPr>
              <w:tab/>
            </w:r>
            <w:r w:rsidR="00BC34BC">
              <w:rPr>
                <w:noProof/>
                <w:webHidden/>
              </w:rPr>
              <w:fldChar w:fldCharType="begin"/>
            </w:r>
            <w:r w:rsidR="00BC34BC">
              <w:rPr>
                <w:noProof/>
                <w:webHidden/>
              </w:rPr>
              <w:instrText xml:space="preserve"> PAGEREF _Toc54852725 \h </w:instrText>
            </w:r>
            <w:r w:rsidR="00BC34BC">
              <w:rPr>
                <w:noProof/>
                <w:webHidden/>
              </w:rPr>
            </w:r>
            <w:r w:rsidR="00BC34BC">
              <w:rPr>
                <w:noProof/>
                <w:webHidden/>
              </w:rPr>
              <w:fldChar w:fldCharType="separate"/>
            </w:r>
            <w:r w:rsidR="0001217E">
              <w:rPr>
                <w:noProof/>
                <w:webHidden/>
              </w:rPr>
              <w:t>43</w:t>
            </w:r>
            <w:r w:rsidR="00BC34BC">
              <w:rPr>
                <w:noProof/>
                <w:webHidden/>
              </w:rPr>
              <w:fldChar w:fldCharType="end"/>
            </w:r>
          </w:hyperlink>
        </w:p>
        <w:p w14:paraId="42ECFE56" w14:textId="1FB46CD1" w:rsidR="00BC34BC" w:rsidRDefault="001F5CCA">
          <w:pPr>
            <w:pStyle w:val="TOC3"/>
            <w:tabs>
              <w:tab w:val="right" w:leader="dot" w:pos="9016"/>
            </w:tabs>
            <w:rPr>
              <w:rFonts w:eastAsiaTheme="minorEastAsia"/>
              <w:noProof/>
              <w:lang w:eastAsia="en-GB"/>
            </w:rPr>
          </w:pPr>
          <w:hyperlink w:anchor="_Toc54852726" w:history="1">
            <w:r w:rsidR="00BC34BC" w:rsidRPr="00553E11">
              <w:rPr>
                <w:rStyle w:val="Hyperlink"/>
                <w:noProof/>
              </w:rPr>
              <w:t>Bucket Sort</w:t>
            </w:r>
            <w:r w:rsidR="00BC34BC">
              <w:rPr>
                <w:noProof/>
                <w:webHidden/>
              </w:rPr>
              <w:tab/>
            </w:r>
            <w:r w:rsidR="00BC34BC">
              <w:rPr>
                <w:noProof/>
                <w:webHidden/>
              </w:rPr>
              <w:fldChar w:fldCharType="begin"/>
            </w:r>
            <w:r w:rsidR="00BC34BC">
              <w:rPr>
                <w:noProof/>
                <w:webHidden/>
              </w:rPr>
              <w:instrText xml:space="preserve"> PAGEREF _Toc54852726 \h </w:instrText>
            </w:r>
            <w:r w:rsidR="00BC34BC">
              <w:rPr>
                <w:noProof/>
                <w:webHidden/>
              </w:rPr>
            </w:r>
            <w:r w:rsidR="00BC34BC">
              <w:rPr>
                <w:noProof/>
                <w:webHidden/>
              </w:rPr>
              <w:fldChar w:fldCharType="separate"/>
            </w:r>
            <w:r w:rsidR="0001217E">
              <w:rPr>
                <w:noProof/>
                <w:webHidden/>
              </w:rPr>
              <w:t>43</w:t>
            </w:r>
            <w:r w:rsidR="00BC34BC">
              <w:rPr>
                <w:noProof/>
                <w:webHidden/>
              </w:rPr>
              <w:fldChar w:fldCharType="end"/>
            </w:r>
          </w:hyperlink>
        </w:p>
        <w:p w14:paraId="18E5F320" w14:textId="30876F38" w:rsidR="00BC34BC" w:rsidRDefault="001F5CCA">
          <w:pPr>
            <w:pStyle w:val="TOC2"/>
            <w:tabs>
              <w:tab w:val="right" w:leader="dot" w:pos="9016"/>
            </w:tabs>
            <w:rPr>
              <w:rFonts w:eastAsiaTheme="minorEastAsia"/>
              <w:noProof/>
              <w:lang w:eastAsia="en-GB"/>
            </w:rPr>
          </w:pPr>
          <w:hyperlink w:anchor="_Toc54852727" w:history="1">
            <w:r w:rsidR="00BC34BC" w:rsidRPr="00553E11">
              <w:rPr>
                <w:rStyle w:val="Hyperlink"/>
                <w:noProof/>
              </w:rPr>
              <w:t>Questions – Sorting</w:t>
            </w:r>
            <w:r w:rsidR="00BC34BC">
              <w:rPr>
                <w:noProof/>
                <w:webHidden/>
              </w:rPr>
              <w:tab/>
            </w:r>
            <w:r w:rsidR="00BC34BC">
              <w:rPr>
                <w:noProof/>
                <w:webHidden/>
              </w:rPr>
              <w:fldChar w:fldCharType="begin"/>
            </w:r>
            <w:r w:rsidR="00BC34BC">
              <w:rPr>
                <w:noProof/>
                <w:webHidden/>
              </w:rPr>
              <w:instrText xml:space="preserve"> PAGEREF _Toc54852727 \h </w:instrText>
            </w:r>
            <w:r w:rsidR="00BC34BC">
              <w:rPr>
                <w:noProof/>
                <w:webHidden/>
              </w:rPr>
            </w:r>
            <w:r w:rsidR="00BC34BC">
              <w:rPr>
                <w:noProof/>
                <w:webHidden/>
              </w:rPr>
              <w:fldChar w:fldCharType="separate"/>
            </w:r>
            <w:r w:rsidR="0001217E">
              <w:rPr>
                <w:noProof/>
                <w:webHidden/>
              </w:rPr>
              <w:t>43</w:t>
            </w:r>
            <w:r w:rsidR="00BC34BC">
              <w:rPr>
                <w:noProof/>
                <w:webHidden/>
              </w:rPr>
              <w:fldChar w:fldCharType="end"/>
            </w:r>
          </w:hyperlink>
        </w:p>
        <w:p w14:paraId="48ACC9D9" w14:textId="7F2F01ED" w:rsidR="00BC34BC" w:rsidRDefault="001F5CCA">
          <w:pPr>
            <w:pStyle w:val="TOC3"/>
            <w:tabs>
              <w:tab w:val="right" w:leader="dot" w:pos="9016"/>
            </w:tabs>
            <w:rPr>
              <w:rFonts w:eastAsiaTheme="minorEastAsia"/>
              <w:noProof/>
              <w:lang w:eastAsia="en-GB"/>
            </w:rPr>
          </w:pPr>
          <w:hyperlink w:anchor="_Toc54852728" w:history="1">
            <w:r w:rsidR="00BC34BC" w:rsidRPr="00553E11">
              <w:rPr>
                <w:rStyle w:val="Hyperlink"/>
                <w:noProof/>
              </w:rPr>
              <w:t>Selection Sort</w:t>
            </w:r>
            <w:r w:rsidR="00BC34BC">
              <w:rPr>
                <w:noProof/>
                <w:webHidden/>
              </w:rPr>
              <w:tab/>
            </w:r>
            <w:r w:rsidR="00BC34BC">
              <w:rPr>
                <w:noProof/>
                <w:webHidden/>
              </w:rPr>
              <w:fldChar w:fldCharType="begin"/>
            </w:r>
            <w:r w:rsidR="00BC34BC">
              <w:rPr>
                <w:noProof/>
                <w:webHidden/>
              </w:rPr>
              <w:instrText xml:space="preserve"> PAGEREF _Toc54852728 \h </w:instrText>
            </w:r>
            <w:r w:rsidR="00BC34BC">
              <w:rPr>
                <w:noProof/>
                <w:webHidden/>
              </w:rPr>
            </w:r>
            <w:r w:rsidR="00BC34BC">
              <w:rPr>
                <w:noProof/>
                <w:webHidden/>
              </w:rPr>
              <w:fldChar w:fldCharType="separate"/>
            </w:r>
            <w:r w:rsidR="0001217E">
              <w:rPr>
                <w:noProof/>
                <w:webHidden/>
              </w:rPr>
              <w:t>44</w:t>
            </w:r>
            <w:r w:rsidR="00BC34BC">
              <w:rPr>
                <w:noProof/>
                <w:webHidden/>
              </w:rPr>
              <w:fldChar w:fldCharType="end"/>
            </w:r>
          </w:hyperlink>
        </w:p>
        <w:p w14:paraId="27C85EA7" w14:textId="7E6533BF" w:rsidR="00BC34BC" w:rsidRDefault="001F5CCA">
          <w:pPr>
            <w:pStyle w:val="TOC3"/>
            <w:tabs>
              <w:tab w:val="right" w:leader="dot" w:pos="9016"/>
            </w:tabs>
            <w:rPr>
              <w:rFonts w:eastAsiaTheme="minorEastAsia"/>
              <w:noProof/>
              <w:lang w:eastAsia="en-GB"/>
            </w:rPr>
          </w:pPr>
          <w:hyperlink w:anchor="_Toc54852729" w:history="1">
            <w:r w:rsidR="00BC34BC" w:rsidRPr="00553E11">
              <w:rPr>
                <w:rStyle w:val="Hyperlink"/>
                <w:noProof/>
              </w:rPr>
              <w:t>Insertion Sort</w:t>
            </w:r>
            <w:r w:rsidR="00BC34BC">
              <w:rPr>
                <w:noProof/>
                <w:webHidden/>
              </w:rPr>
              <w:tab/>
            </w:r>
            <w:r w:rsidR="00BC34BC">
              <w:rPr>
                <w:noProof/>
                <w:webHidden/>
              </w:rPr>
              <w:fldChar w:fldCharType="begin"/>
            </w:r>
            <w:r w:rsidR="00BC34BC">
              <w:rPr>
                <w:noProof/>
                <w:webHidden/>
              </w:rPr>
              <w:instrText xml:space="preserve"> PAGEREF _Toc54852729 \h </w:instrText>
            </w:r>
            <w:r w:rsidR="00BC34BC">
              <w:rPr>
                <w:noProof/>
                <w:webHidden/>
              </w:rPr>
            </w:r>
            <w:r w:rsidR="00BC34BC">
              <w:rPr>
                <w:noProof/>
                <w:webHidden/>
              </w:rPr>
              <w:fldChar w:fldCharType="separate"/>
            </w:r>
            <w:r w:rsidR="0001217E">
              <w:rPr>
                <w:noProof/>
                <w:webHidden/>
              </w:rPr>
              <w:t>45</w:t>
            </w:r>
            <w:r w:rsidR="00BC34BC">
              <w:rPr>
                <w:noProof/>
                <w:webHidden/>
              </w:rPr>
              <w:fldChar w:fldCharType="end"/>
            </w:r>
          </w:hyperlink>
        </w:p>
        <w:p w14:paraId="4CE3F7D2" w14:textId="28E6D5F2" w:rsidR="00BC34BC" w:rsidRDefault="001F5CCA">
          <w:pPr>
            <w:pStyle w:val="TOC3"/>
            <w:tabs>
              <w:tab w:val="right" w:leader="dot" w:pos="9016"/>
            </w:tabs>
            <w:rPr>
              <w:rFonts w:eastAsiaTheme="minorEastAsia"/>
              <w:noProof/>
              <w:lang w:eastAsia="en-GB"/>
            </w:rPr>
          </w:pPr>
          <w:hyperlink w:anchor="_Toc54852730" w:history="1">
            <w:r w:rsidR="00BC34BC" w:rsidRPr="00553E11">
              <w:rPr>
                <w:rStyle w:val="Hyperlink"/>
                <w:noProof/>
              </w:rPr>
              <w:t>Quick Sort</w:t>
            </w:r>
            <w:r w:rsidR="00BC34BC">
              <w:rPr>
                <w:noProof/>
                <w:webHidden/>
              </w:rPr>
              <w:tab/>
            </w:r>
            <w:r w:rsidR="00BC34BC">
              <w:rPr>
                <w:noProof/>
                <w:webHidden/>
              </w:rPr>
              <w:fldChar w:fldCharType="begin"/>
            </w:r>
            <w:r w:rsidR="00BC34BC">
              <w:rPr>
                <w:noProof/>
                <w:webHidden/>
              </w:rPr>
              <w:instrText xml:space="preserve"> PAGEREF _Toc54852730 \h </w:instrText>
            </w:r>
            <w:r w:rsidR="00BC34BC">
              <w:rPr>
                <w:noProof/>
                <w:webHidden/>
              </w:rPr>
            </w:r>
            <w:r w:rsidR="00BC34BC">
              <w:rPr>
                <w:noProof/>
                <w:webHidden/>
              </w:rPr>
              <w:fldChar w:fldCharType="separate"/>
            </w:r>
            <w:r w:rsidR="0001217E">
              <w:rPr>
                <w:noProof/>
                <w:webHidden/>
              </w:rPr>
              <w:t>46</w:t>
            </w:r>
            <w:r w:rsidR="00BC34BC">
              <w:rPr>
                <w:noProof/>
                <w:webHidden/>
              </w:rPr>
              <w:fldChar w:fldCharType="end"/>
            </w:r>
          </w:hyperlink>
        </w:p>
        <w:p w14:paraId="60A7143F" w14:textId="368EC929" w:rsidR="00BC34BC" w:rsidRDefault="001F5CCA">
          <w:pPr>
            <w:pStyle w:val="TOC2"/>
            <w:tabs>
              <w:tab w:val="right" w:leader="dot" w:pos="9016"/>
            </w:tabs>
            <w:rPr>
              <w:rFonts w:eastAsiaTheme="minorEastAsia"/>
              <w:noProof/>
              <w:lang w:eastAsia="en-GB"/>
            </w:rPr>
          </w:pPr>
          <w:hyperlink w:anchor="_Toc54852731" w:history="1">
            <w:r w:rsidR="00BC34BC" w:rsidRPr="00553E11">
              <w:rPr>
                <w:rStyle w:val="Hyperlink"/>
                <w:noProof/>
              </w:rPr>
              <w:t>Searching</w:t>
            </w:r>
            <w:r w:rsidR="00BC34BC">
              <w:rPr>
                <w:noProof/>
                <w:webHidden/>
              </w:rPr>
              <w:tab/>
            </w:r>
            <w:r w:rsidR="00BC34BC">
              <w:rPr>
                <w:noProof/>
                <w:webHidden/>
              </w:rPr>
              <w:fldChar w:fldCharType="begin"/>
            </w:r>
            <w:r w:rsidR="00BC34BC">
              <w:rPr>
                <w:noProof/>
                <w:webHidden/>
              </w:rPr>
              <w:instrText xml:space="preserve"> PAGEREF _Toc54852731 \h </w:instrText>
            </w:r>
            <w:r w:rsidR="00BC34BC">
              <w:rPr>
                <w:noProof/>
                <w:webHidden/>
              </w:rPr>
            </w:r>
            <w:r w:rsidR="00BC34BC">
              <w:rPr>
                <w:noProof/>
                <w:webHidden/>
              </w:rPr>
              <w:fldChar w:fldCharType="separate"/>
            </w:r>
            <w:r w:rsidR="0001217E">
              <w:rPr>
                <w:noProof/>
                <w:webHidden/>
              </w:rPr>
              <w:t>48</w:t>
            </w:r>
            <w:r w:rsidR="00BC34BC">
              <w:rPr>
                <w:noProof/>
                <w:webHidden/>
              </w:rPr>
              <w:fldChar w:fldCharType="end"/>
            </w:r>
          </w:hyperlink>
        </w:p>
        <w:p w14:paraId="04C09061" w14:textId="7A74F2C4" w:rsidR="00BC34BC" w:rsidRDefault="001F5CCA">
          <w:pPr>
            <w:pStyle w:val="TOC3"/>
            <w:tabs>
              <w:tab w:val="right" w:leader="dot" w:pos="9016"/>
            </w:tabs>
            <w:rPr>
              <w:rFonts w:eastAsiaTheme="minorEastAsia"/>
              <w:noProof/>
              <w:lang w:eastAsia="en-GB"/>
            </w:rPr>
          </w:pPr>
          <w:hyperlink w:anchor="_Toc54852732" w:history="1">
            <w:r w:rsidR="00BC34BC" w:rsidRPr="00553E11">
              <w:rPr>
                <w:rStyle w:val="Hyperlink"/>
                <w:noProof/>
              </w:rPr>
              <w:t>Binary Search</w:t>
            </w:r>
            <w:r w:rsidR="00BC34BC">
              <w:rPr>
                <w:noProof/>
                <w:webHidden/>
              </w:rPr>
              <w:tab/>
            </w:r>
            <w:r w:rsidR="00BC34BC">
              <w:rPr>
                <w:noProof/>
                <w:webHidden/>
              </w:rPr>
              <w:fldChar w:fldCharType="begin"/>
            </w:r>
            <w:r w:rsidR="00BC34BC">
              <w:rPr>
                <w:noProof/>
                <w:webHidden/>
              </w:rPr>
              <w:instrText xml:space="preserve"> PAGEREF _Toc54852732 \h </w:instrText>
            </w:r>
            <w:r w:rsidR="00BC34BC">
              <w:rPr>
                <w:noProof/>
                <w:webHidden/>
              </w:rPr>
            </w:r>
            <w:r w:rsidR="00BC34BC">
              <w:rPr>
                <w:noProof/>
                <w:webHidden/>
              </w:rPr>
              <w:fldChar w:fldCharType="separate"/>
            </w:r>
            <w:r w:rsidR="0001217E">
              <w:rPr>
                <w:noProof/>
                <w:webHidden/>
              </w:rPr>
              <w:t>48</w:t>
            </w:r>
            <w:r w:rsidR="00BC34BC">
              <w:rPr>
                <w:noProof/>
                <w:webHidden/>
              </w:rPr>
              <w:fldChar w:fldCharType="end"/>
            </w:r>
          </w:hyperlink>
        </w:p>
        <w:p w14:paraId="6A6F8465" w14:textId="4F0581DE" w:rsidR="00BC34BC" w:rsidRDefault="001F5CCA">
          <w:pPr>
            <w:pStyle w:val="TOC2"/>
            <w:tabs>
              <w:tab w:val="right" w:leader="dot" w:pos="9016"/>
            </w:tabs>
            <w:rPr>
              <w:rFonts w:eastAsiaTheme="minorEastAsia"/>
              <w:noProof/>
              <w:lang w:eastAsia="en-GB"/>
            </w:rPr>
          </w:pPr>
          <w:hyperlink w:anchor="_Toc54852733" w:history="1">
            <w:r w:rsidR="00BC34BC" w:rsidRPr="00553E11">
              <w:rPr>
                <w:rStyle w:val="Hyperlink"/>
                <w:noProof/>
              </w:rPr>
              <w:t>Questions – Searching</w:t>
            </w:r>
            <w:r w:rsidR="00BC34BC">
              <w:rPr>
                <w:noProof/>
                <w:webHidden/>
              </w:rPr>
              <w:tab/>
            </w:r>
            <w:r w:rsidR="00BC34BC">
              <w:rPr>
                <w:noProof/>
                <w:webHidden/>
              </w:rPr>
              <w:fldChar w:fldCharType="begin"/>
            </w:r>
            <w:r w:rsidR="00BC34BC">
              <w:rPr>
                <w:noProof/>
                <w:webHidden/>
              </w:rPr>
              <w:instrText xml:space="preserve"> PAGEREF _Toc54852733 \h </w:instrText>
            </w:r>
            <w:r w:rsidR="00BC34BC">
              <w:rPr>
                <w:noProof/>
                <w:webHidden/>
              </w:rPr>
            </w:r>
            <w:r w:rsidR="00BC34BC">
              <w:rPr>
                <w:noProof/>
                <w:webHidden/>
              </w:rPr>
              <w:fldChar w:fldCharType="separate"/>
            </w:r>
            <w:r w:rsidR="0001217E">
              <w:rPr>
                <w:noProof/>
                <w:webHidden/>
              </w:rPr>
              <w:t>50</w:t>
            </w:r>
            <w:r w:rsidR="00BC34BC">
              <w:rPr>
                <w:noProof/>
                <w:webHidden/>
              </w:rPr>
              <w:fldChar w:fldCharType="end"/>
            </w:r>
          </w:hyperlink>
        </w:p>
        <w:p w14:paraId="53370882" w14:textId="30679F1D" w:rsidR="00BC34BC" w:rsidRDefault="001F5CCA">
          <w:pPr>
            <w:pStyle w:val="TOC2"/>
            <w:tabs>
              <w:tab w:val="right" w:leader="dot" w:pos="9016"/>
            </w:tabs>
            <w:rPr>
              <w:rFonts w:eastAsiaTheme="minorEastAsia"/>
              <w:noProof/>
              <w:lang w:eastAsia="en-GB"/>
            </w:rPr>
          </w:pPr>
          <w:hyperlink w:anchor="_Toc54852734" w:history="1">
            <w:r w:rsidR="00BC34BC" w:rsidRPr="00553E11">
              <w:rPr>
                <w:rStyle w:val="Hyperlink"/>
                <w:noProof/>
              </w:rPr>
              <w:t>Combinatorics</w:t>
            </w:r>
            <w:r w:rsidR="00BC34BC">
              <w:rPr>
                <w:noProof/>
                <w:webHidden/>
              </w:rPr>
              <w:tab/>
            </w:r>
            <w:r w:rsidR="00BC34BC">
              <w:rPr>
                <w:noProof/>
                <w:webHidden/>
              </w:rPr>
              <w:fldChar w:fldCharType="begin"/>
            </w:r>
            <w:r w:rsidR="00BC34BC">
              <w:rPr>
                <w:noProof/>
                <w:webHidden/>
              </w:rPr>
              <w:instrText xml:space="preserve"> PAGEREF _Toc54852734 \h </w:instrText>
            </w:r>
            <w:r w:rsidR="00BC34BC">
              <w:rPr>
                <w:noProof/>
                <w:webHidden/>
              </w:rPr>
            </w:r>
            <w:r w:rsidR="00BC34BC">
              <w:rPr>
                <w:noProof/>
                <w:webHidden/>
              </w:rPr>
              <w:fldChar w:fldCharType="separate"/>
            </w:r>
            <w:r w:rsidR="0001217E">
              <w:rPr>
                <w:noProof/>
                <w:webHidden/>
              </w:rPr>
              <w:t>51</w:t>
            </w:r>
            <w:r w:rsidR="00BC34BC">
              <w:rPr>
                <w:noProof/>
                <w:webHidden/>
              </w:rPr>
              <w:fldChar w:fldCharType="end"/>
            </w:r>
          </w:hyperlink>
        </w:p>
        <w:p w14:paraId="014E39B3" w14:textId="2017FA77" w:rsidR="00BC34BC" w:rsidRDefault="001F5CCA">
          <w:pPr>
            <w:pStyle w:val="TOC3"/>
            <w:tabs>
              <w:tab w:val="right" w:leader="dot" w:pos="9016"/>
            </w:tabs>
            <w:rPr>
              <w:rFonts w:eastAsiaTheme="minorEastAsia"/>
              <w:noProof/>
              <w:lang w:eastAsia="en-GB"/>
            </w:rPr>
          </w:pPr>
          <w:hyperlink w:anchor="_Toc54852735" w:history="1">
            <w:r w:rsidR="00BC34BC" w:rsidRPr="00553E11">
              <w:rPr>
                <w:rStyle w:val="Hyperlink"/>
                <w:noProof/>
              </w:rPr>
              <w:t>K-Strings</w:t>
            </w:r>
            <w:r w:rsidR="00BC34BC">
              <w:rPr>
                <w:noProof/>
                <w:webHidden/>
              </w:rPr>
              <w:tab/>
            </w:r>
            <w:r w:rsidR="00BC34BC">
              <w:rPr>
                <w:noProof/>
                <w:webHidden/>
              </w:rPr>
              <w:fldChar w:fldCharType="begin"/>
            </w:r>
            <w:r w:rsidR="00BC34BC">
              <w:rPr>
                <w:noProof/>
                <w:webHidden/>
              </w:rPr>
              <w:instrText xml:space="preserve"> PAGEREF _Toc54852735 \h </w:instrText>
            </w:r>
            <w:r w:rsidR="00BC34BC">
              <w:rPr>
                <w:noProof/>
                <w:webHidden/>
              </w:rPr>
            </w:r>
            <w:r w:rsidR="00BC34BC">
              <w:rPr>
                <w:noProof/>
                <w:webHidden/>
              </w:rPr>
              <w:fldChar w:fldCharType="separate"/>
            </w:r>
            <w:r w:rsidR="0001217E">
              <w:rPr>
                <w:noProof/>
                <w:webHidden/>
              </w:rPr>
              <w:t>51</w:t>
            </w:r>
            <w:r w:rsidR="00BC34BC">
              <w:rPr>
                <w:noProof/>
                <w:webHidden/>
              </w:rPr>
              <w:fldChar w:fldCharType="end"/>
            </w:r>
          </w:hyperlink>
        </w:p>
        <w:p w14:paraId="31082CAB" w14:textId="6A3C1EC5" w:rsidR="00BC34BC" w:rsidRDefault="001F5CCA">
          <w:pPr>
            <w:pStyle w:val="TOC3"/>
            <w:tabs>
              <w:tab w:val="right" w:leader="dot" w:pos="9016"/>
            </w:tabs>
            <w:rPr>
              <w:rFonts w:eastAsiaTheme="minorEastAsia"/>
              <w:noProof/>
              <w:lang w:eastAsia="en-GB"/>
            </w:rPr>
          </w:pPr>
          <w:hyperlink w:anchor="_Toc54852736" w:history="1">
            <w:r w:rsidR="00BC34BC" w:rsidRPr="00553E11">
              <w:rPr>
                <w:rStyle w:val="Hyperlink"/>
                <w:noProof/>
              </w:rPr>
              <w:t>Permutations</w:t>
            </w:r>
            <w:r w:rsidR="00BC34BC">
              <w:rPr>
                <w:noProof/>
                <w:webHidden/>
              </w:rPr>
              <w:tab/>
            </w:r>
            <w:r w:rsidR="00BC34BC">
              <w:rPr>
                <w:noProof/>
                <w:webHidden/>
              </w:rPr>
              <w:fldChar w:fldCharType="begin"/>
            </w:r>
            <w:r w:rsidR="00BC34BC">
              <w:rPr>
                <w:noProof/>
                <w:webHidden/>
              </w:rPr>
              <w:instrText xml:space="preserve"> PAGEREF _Toc54852736 \h </w:instrText>
            </w:r>
            <w:r w:rsidR="00BC34BC">
              <w:rPr>
                <w:noProof/>
                <w:webHidden/>
              </w:rPr>
            </w:r>
            <w:r w:rsidR="00BC34BC">
              <w:rPr>
                <w:noProof/>
                <w:webHidden/>
              </w:rPr>
              <w:fldChar w:fldCharType="separate"/>
            </w:r>
            <w:r w:rsidR="0001217E">
              <w:rPr>
                <w:noProof/>
                <w:webHidden/>
              </w:rPr>
              <w:t>55</w:t>
            </w:r>
            <w:r w:rsidR="00BC34BC">
              <w:rPr>
                <w:noProof/>
                <w:webHidden/>
              </w:rPr>
              <w:fldChar w:fldCharType="end"/>
            </w:r>
          </w:hyperlink>
        </w:p>
        <w:p w14:paraId="21A66F25" w14:textId="71A6B06F" w:rsidR="00BC34BC" w:rsidRDefault="001F5CCA">
          <w:pPr>
            <w:pStyle w:val="TOC3"/>
            <w:tabs>
              <w:tab w:val="right" w:leader="dot" w:pos="9016"/>
            </w:tabs>
            <w:rPr>
              <w:rFonts w:eastAsiaTheme="minorEastAsia"/>
              <w:noProof/>
              <w:lang w:eastAsia="en-GB"/>
            </w:rPr>
          </w:pPr>
          <w:hyperlink w:anchor="_Toc54852737" w:history="1">
            <w:r w:rsidR="00BC34BC" w:rsidRPr="00553E11">
              <w:rPr>
                <w:rStyle w:val="Hyperlink"/>
                <w:noProof/>
              </w:rPr>
              <w:t>K-Permutations</w:t>
            </w:r>
            <w:r w:rsidR="00BC34BC">
              <w:rPr>
                <w:noProof/>
                <w:webHidden/>
              </w:rPr>
              <w:tab/>
            </w:r>
            <w:r w:rsidR="00BC34BC">
              <w:rPr>
                <w:noProof/>
                <w:webHidden/>
              </w:rPr>
              <w:fldChar w:fldCharType="begin"/>
            </w:r>
            <w:r w:rsidR="00BC34BC">
              <w:rPr>
                <w:noProof/>
                <w:webHidden/>
              </w:rPr>
              <w:instrText xml:space="preserve"> PAGEREF _Toc54852737 \h </w:instrText>
            </w:r>
            <w:r w:rsidR="00BC34BC">
              <w:rPr>
                <w:noProof/>
                <w:webHidden/>
              </w:rPr>
            </w:r>
            <w:r w:rsidR="00BC34BC">
              <w:rPr>
                <w:noProof/>
                <w:webHidden/>
              </w:rPr>
              <w:fldChar w:fldCharType="separate"/>
            </w:r>
            <w:r w:rsidR="0001217E">
              <w:rPr>
                <w:noProof/>
                <w:webHidden/>
              </w:rPr>
              <w:t>55</w:t>
            </w:r>
            <w:r w:rsidR="00BC34BC">
              <w:rPr>
                <w:noProof/>
                <w:webHidden/>
              </w:rPr>
              <w:fldChar w:fldCharType="end"/>
            </w:r>
          </w:hyperlink>
        </w:p>
        <w:p w14:paraId="0902A750" w14:textId="72E44346" w:rsidR="00BC34BC" w:rsidRDefault="001F5CCA">
          <w:pPr>
            <w:pStyle w:val="TOC3"/>
            <w:tabs>
              <w:tab w:val="right" w:leader="dot" w:pos="9016"/>
            </w:tabs>
            <w:rPr>
              <w:rFonts w:eastAsiaTheme="minorEastAsia"/>
              <w:noProof/>
              <w:lang w:eastAsia="en-GB"/>
            </w:rPr>
          </w:pPr>
          <w:hyperlink w:anchor="_Toc54852738" w:history="1">
            <w:r w:rsidR="00BC34BC" w:rsidRPr="00553E11">
              <w:rPr>
                <w:rStyle w:val="Hyperlink"/>
                <w:noProof/>
              </w:rPr>
              <w:t>Permutation of Multi-Sets</w:t>
            </w:r>
            <w:r w:rsidR="00BC34BC">
              <w:rPr>
                <w:noProof/>
                <w:webHidden/>
              </w:rPr>
              <w:tab/>
            </w:r>
            <w:r w:rsidR="00BC34BC">
              <w:rPr>
                <w:noProof/>
                <w:webHidden/>
              </w:rPr>
              <w:fldChar w:fldCharType="begin"/>
            </w:r>
            <w:r w:rsidR="00BC34BC">
              <w:rPr>
                <w:noProof/>
                <w:webHidden/>
              </w:rPr>
              <w:instrText xml:space="preserve"> PAGEREF _Toc54852738 \h </w:instrText>
            </w:r>
            <w:r w:rsidR="00BC34BC">
              <w:rPr>
                <w:noProof/>
                <w:webHidden/>
              </w:rPr>
            </w:r>
            <w:r w:rsidR="00BC34BC">
              <w:rPr>
                <w:noProof/>
                <w:webHidden/>
              </w:rPr>
              <w:fldChar w:fldCharType="separate"/>
            </w:r>
            <w:r w:rsidR="0001217E">
              <w:rPr>
                <w:noProof/>
                <w:webHidden/>
              </w:rPr>
              <w:t>64</w:t>
            </w:r>
            <w:r w:rsidR="00BC34BC">
              <w:rPr>
                <w:noProof/>
                <w:webHidden/>
              </w:rPr>
              <w:fldChar w:fldCharType="end"/>
            </w:r>
          </w:hyperlink>
        </w:p>
        <w:p w14:paraId="45D9611F" w14:textId="0BF38353" w:rsidR="00BC34BC" w:rsidRDefault="001F5CCA">
          <w:pPr>
            <w:pStyle w:val="TOC3"/>
            <w:tabs>
              <w:tab w:val="right" w:leader="dot" w:pos="9016"/>
            </w:tabs>
            <w:rPr>
              <w:rFonts w:eastAsiaTheme="minorEastAsia"/>
              <w:noProof/>
              <w:lang w:eastAsia="en-GB"/>
            </w:rPr>
          </w:pPr>
          <w:hyperlink w:anchor="_Toc54852739" w:history="1">
            <w:r w:rsidR="00BC34BC" w:rsidRPr="00553E11">
              <w:rPr>
                <w:rStyle w:val="Hyperlink"/>
                <w:noProof/>
              </w:rPr>
              <w:t>Permutation of Multiset algorithm</w:t>
            </w:r>
            <w:r w:rsidR="00BC34BC">
              <w:rPr>
                <w:noProof/>
                <w:webHidden/>
              </w:rPr>
              <w:tab/>
            </w:r>
            <w:r w:rsidR="00BC34BC">
              <w:rPr>
                <w:noProof/>
                <w:webHidden/>
              </w:rPr>
              <w:fldChar w:fldCharType="begin"/>
            </w:r>
            <w:r w:rsidR="00BC34BC">
              <w:rPr>
                <w:noProof/>
                <w:webHidden/>
              </w:rPr>
              <w:instrText xml:space="preserve"> PAGEREF _Toc54852739 \h </w:instrText>
            </w:r>
            <w:r w:rsidR="00BC34BC">
              <w:rPr>
                <w:noProof/>
                <w:webHidden/>
              </w:rPr>
              <w:fldChar w:fldCharType="separate"/>
            </w:r>
            <w:r w:rsidR="0001217E">
              <w:rPr>
                <w:b/>
                <w:bCs/>
                <w:noProof/>
                <w:webHidden/>
                <w:lang w:val="en-US"/>
              </w:rPr>
              <w:t>Error! Bookmark not defined.</w:t>
            </w:r>
            <w:r w:rsidR="00BC34BC">
              <w:rPr>
                <w:noProof/>
                <w:webHidden/>
              </w:rPr>
              <w:fldChar w:fldCharType="end"/>
            </w:r>
          </w:hyperlink>
        </w:p>
        <w:p w14:paraId="3F6FB52C" w14:textId="14A0ECD4" w:rsidR="00BC34BC" w:rsidRDefault="001F5CCA">
          <w:pPr>
            <w:pStyle w:val="TOC3"/>
            <w:tabs>
              <w:tab w:val="right" w:leader="dot" w:pos="9016"/>
            </w:tabs>
            <w:rPr>
              <w:rFonts w:eastAsiaTheme="minorEastAsia"/>
              <w:noProof/>
              <w:lang w:eastAsia="en-GB"/>
            </w:rPr>
          </w:pPr>
          <w:hyperlink w:anchor="_Toc54852740" w:history="1">
            <w:r w:rsidR="00BC34BC" w:rsidRPr="00553E11">
              <w:rPr>
                <w:rStyle w:val="Hyperlink"/>
                <w:noProof/>
              </w:rPr>
              <w:t>Combinations</w:t>
            </w:r>
            <w:r w:rsidR="00BC34BC">
              <w:rPr>
                <w:noProof/>
                <w:webHidden/>
              </w:rPr>
              <w:tab/>
            </w:r>
            <w:r w:rsidR="00BC34BC">
              <w:rPr>
                <w:noProof/>
                <w:webHidden/>
              </w:rPr>
              <w:fldChar w:fldCharType="begin"/>
            </w:r>
            <w:r w:rsidR="00BC34BC">
              <w:rPr>
                <w:noProof/>
                <w:webHidden/>
              </w:rPr>
              <w:instrText xml:space="preserve"> PAGEREF _Toc54852740 \h </w:instrText>
            </w:r>
            <w:r w:rsidR="00BC34BC">
              <w:rPr>
                <w:noProof/>
                <w:webHidden/>
              </w:rPr>
            </w:r>
            <w:r w:rsidR="00BC34BC">
              <w:rPr>
                <w:noProof/>
                <w:webHidden/>
              </w:rPr>
              <w:fldChar w:fldCharType="separate"/>
            </w:r>
            <w:r w:rsidR="0001217E">
              <w:rPr>
                <w:noProof/>
                <w:webHidden/>
              </w:rPr>
              <w:t>72</w:t>
            </w:r>
            <w:r w:rsidR="00BC34BC">
              <w:rPr>
                <w:noProof/>
                <w:webHidden/>
              </w:rPr>
              <w:fldChar w:fldCharType="end"/>
            </w:r>
          </w:hyperlink>
        </w:p>
        <w:p w14:paraId="3B861F1E" w14:textId="29BDAB29" w:rsidR="00BC34BC" w:rsidRDefault="001F5CCA">
          <w:pPr>
            <w:pStyle w:val="TOC3"/>
            <w:tabs>
              <w:tab w:val="right" w:leader="dot" w:pos="9016"/>
            </w:tabs>
            <w:rPr>
              <w:rFonts w:eastAsiaTheme="minorEastAsia"/>
              <w:noProof/>
              <w:lang w:eastAsia="en-GB"/>
            </w:rPr>
          </w:pPr>
          <w:hyperlink w:anchor="_Toc54852741" w:history="1">
            <w:r w:rsidR="00BC34BC" w:rsidRPr="00553E11">
              <w:rPr>
                <w:rStyle w:val="Hyperlink"/>
                <w:noProof/>
              </w:rPr>
              <w:t>Properties of Combinatorial Coefficients</w:t>
            </w:r>
            <w:r w:rsidR="00BC34BC">
              <w:rPr>
                <w:noProof/>
                <w:webHidden/>
              </w:rPr>
              <w:tab/>
            </w:r>
            <w:r w:rsidR="00BC34BC">
              <w:rPr>
                <w:noProof/>
                <w:webHidden/>
              </w:rPr>
              <w:fldChar w:fldCharType="begin"/>
            </w:r>
            <w:r w:rsidR="00BC34BC">
              <w:rPr>
                <w:noProof/>
                <w:webHidden/>
              </w:rPr>
              <w:instrText xml:space="preserve"> PAGEREF _Toc54852741 \h </w:instrText>
            </w:r>
            <w:r w:rsidR="00BC34BC">
              <w:rPr>
                <w:noProof/>
                <w:webHidden/>
              </w:rPr>
            </w:r>
            <w:r w:rsidR="00BC34BC">
              <w:rPr>
                <w:noProof/>
                <w:webHidden/>
              </w:rPr>
              <w:fldChar w:fldCharType="separate"/>
            </w:r>
            <w:r w:rsidR="0001217E">
              <w:rPr>
                <w:noProof/>
                <w:webHidden/>
              </w:rPr>
              <w:t>74</w:t>
            </w:r>
            <w:r w:rsidR="00BC34BC">
              <w:rPr>
                <w:noProof/>
                <w:webHidden/>
              </w:rPr>
              <w:fldChar w:fldCharType="end"/>
            </w:r>
          </w:hyperlink>
        </w:p>
        <w:p w14:paraId="23649C57" w14:textId="23B15532" w:rsidR="00BC34BC" w:rsidRDefault="001F5CCA">
          <w:pPr>
            <w:pStyle w:val="TOC3"/>
            <w:tabs>
              <w:tab w:val="right" w:leader="dot" w:pos="9016"/>
            </w:tabs>
            <w:rPr>
              <w:rFonts w:eastAsiaTheme="minorEastAsia"/>
              <w:noProof/>
              <w:lang w:eastAsia="en-GB"/>
            </w:rPr>
          </w:pPr>
          <w:hyperlink w:anchor="_Toc54852742" w:history="1">
            <w:r w:rsidR="00BC34BC" w:rsidRPr="00553E11">
              <w:rPr>
                <w:rStyle w:val="Hyperlink"/>
                <w:noProof/>
              </w:rPr>
              <w:t>Circular Permutations</w:t>
            </w:r>
            <w:r w:rsidR="00BC34BC">
              <w:rPr>
                <w:noProof/>
                <w:webHidden/>
              </w:rPr>
              <w:tab/>
            </w:r>
            <w:r w:rsidR="00BC34BC">
              <w:rPr>
                <w:noProof/>
                <w:webHidden/>
              </w:rPr>
              <w:fldChar w:fldCharType="begin"/>
            </w:r>
            <w:r w:rsidR="00BC34BC">
              <w:rPr>
                <w:noProof/>
                <w:webHidden/>
              </w:rPr>
              <w:instrText xml:space="preserve"> PAGEREF _Toc54852742 \h </w:instrText>
            </w:r>
            <w:r w:rsidR="00BC34BC">
              <w:rPr>
                <w:noProof/>
                <w:webHidden/>
              </w:rPr>
            </w:r>
            <w:r w:rsidR="00BC34BC">
              <w:rPr>
                <w:noProof/>
                <w:webHidden/>
              </w:rPr>
              <w:fldChar w:fldCharType="separate"/>
            </w:r>
            <w:r w:rsidR="0001217E">
              <w:rPr>
                <w:noProof/>
                <w:webHidden/>
              </w:rPr>
              <w:t>77</w:t>
            </w:r>
            <w:r w:rsidR="00BC34BC">
              <w:rPr>
                <w:noProof/>
                <w:webHidden/>
              </w:rPr>
              <w:fldChar w:fldCharType="end"/>
            </w:r>
          </w:hyperlink>
        </w:p>
        <w:p w14:paraId="65CE724C" w14:textId="525E39F8" w:rsidR="00BC34BC" w:rsidRDefault="001F5CCA">
          <w:pPr>
            <w:pStyle w:val="TOC3"/>
            <w:tabs>
              <w:tab w:val="right" w:leader="dot" w:pos="9016"/>
            </w:tabs>
            <w:rPr>
              <w:rFonts w:eastAsiaTheme="minorEastAsia"/>
              <w:noProof/>
              <w:lang w:eastAsia="en-GB"/>
            </w:rPr>
          </w:pPr>
          <w:hyperlink w:anchor="_Toc54852743" w:history="1">
            <w:r w:rsidR="00BC34BC" w:rsidRPr="00553E11">
              <w:rPr>
                <w:rStyle w:val="Hyperlink"/>
                <w:noProof/>
              </w:rPr>
              <w:t>Binomial Theorem</w:t>
            </w:r>
            <w:r w:rsidR="00BC34BC">
              <w:rPr>
                <w:noProof/>
                <w:webHidden/>
              </w:rPr>
              <w:tab/>
            </w:r>
            <w:r w:rsidR="00BC34BC">
              <w:rPr>
                <w:noProof/>
                <w:webHidden/>
              </w:rPr>
              <w:fldChar w:fldCharType="begin"/>
            </w:r>
            <w:r w:rsidR="00BC34BC">
              <w:rPr>
                <w:noProof/>
                <w:webHidden/>
              </w:rPr>
              <w:instrText xml:space="preserve"> PAGEREF _Toc54852743 \h </w:instrText>
            </w:r>
            <w:r w:rsidR="00BC34BC">
              <w:rPr>
                <w:noProof/>
                <w:webHidden/>
              </w:rPr>
            </w:r>
            <w:r w:rsidR="00BC34BC">
              <w:rPr>
                <w:noProof/>
                <w:webHidden/>
              </w:rPr>
              <w:fldChar w:fldCharType="separate"/>
            </w:r>
            <w:r w:rsidR="0001217E">
              <w:rPr>
                <w:noProof/>
                <w:webHidden/>
              </w:rPr>
              <w:t>78</w:t>
            </w:r>
            <w:r w:rsidR="00BC34BC">
              <w:rPr>
                <w:noProof/>
                <w:webHidden/>
              </w:rPr>
              <w:fldChar w:fldCharType="end"/>
            </w:r>
          </w:hyperlink>
        </w:p>
        <w:p w14:paraId="3C03AC65" w14:textId="2A50CC58" w:rsidR="00BC34BC" w:rsidRDefault="001F5CCA">
          <w:pPr>
            <w:pStyle w:val="TOC3"/>
            <w:tabs>
              <w:tab w:val="right" w:leader="dot" w:pos="9016"/>
            </w:tabs>
            <w:rPr>
              <w:rFonts w:eastAsiaTheme="minorEastAsia"/>
              <w:noProof/>
              <w:lang w:eastAsia="en-GB"/>
            </w:rPr>
          </w:pPr>
          <w:hyperlink w:anchor="_Toc54852744" w:history="1">
            <w:r w:rsidR="00BC34BC" w:rsidRPr="00553E11">
              <w:rPr>
                <w:rStyle w:val="Hyperlink"/>
                <w:noProof/>
              </w:rPr>
              <w:t>Extending the solution to (a+b)</w:t>
            </w:r>
            <w:r w:rsidR="00BC34BC">
              <w:rPr>
                <w:noProof/>
                <w:webHidden/>
              </w:rPr>
              <w:tab/>
            </w:r>
            <w:r w:rsidR="00BC34BC">
              <w:rPr>
                <w:noProof/>
                <w:webHidden/>
              </w:rPr>
              <w:fldChar w:fldCharType="begin"/>
            </w:r>
            <w:r w:rsidR="00BC34BC">
              <w:rPr>
                <w:noProof/>
                <w:webHidden/>
              </w:rPr>
              <w:instrText xml:space="preserve"> PAGEREF _Toc54852744 \h </w:instrText>
            </w:r>
            <w:r w:rsidR="00BC34BC">
              <w:rPr>
                <w:noProof/>
                <w:webHidden/>
              </w:rPr>
            </w:r>
            <w:r w:rsidR="00BC34BC">
              <w:rPr>
                <w:noProof/>
                <w:webHidden/>
              </w:rPr>
              <w:fldChar w:fldCharType="separate"/>
            </w:r>
            <w:r w:rsidR="0001217E">
              <w:rPr>
                <w:noProof/>
                <w:webHidden/>
              </w:rPr>
              <w:t>79</w:t>
            </w:r>
            <w:r w:rsidR="00BC34BC">
              <w:rPr>
                <w:noProof/>
                <w:webHidden/>
              </w:rPr>
              <w:fldChar w:fldCharType="end"/>
            </w:r>
          </w:hyperlink>
        </w:p>
        <w:p w14:paraId="73F96FE9" w14:textId="63EF5449" w:rsidR="00BC34BC" w:rsidRDefault="001F5CCA">
          <w:pPr>
            <w:pStyle w:val="TOC3"/>
            <w:tabs>
              <w:tab w:val="right" w:leader="dot" w:pos="9016"/>
            </w:tabs>
            <w:rPr>
              <w:rFonts w:eastAsiaTheme="minorEastAsia"/>
              <w:noProof/>
              <w:lang w:eastAsia="en-GB"/>
            </w:rPr>
          </w:pPr>
          <w:hyperlink w:anchor="_Toc54852745" w:history="1">
            <w:r w:rsidR="00BC34BC" w:rsidRPr="00553E11">
              <w:rPr>
                <w:rStyle w:val="Hyperlink"/>
                <w:noProof/>
              </w:rPr>
              <w:t>Binomial expansion of E</w:t>
            </w:r>
            <w:r w:rsidR="00BC34BC">
              <w:rPr>
                <w:noProof/>
                <w:webHidden/>
              </w:rPr>
              <w:tab/>
            </w:r>
            <w:r w:rsidR="00BC34BC">
              <w:rPr>
                <w:noProof/>
                <w:webHidden/>
              </w:rPr>
              <w:fldChar w:fldCharType="begin"/>
            </w:r>
            <w:r w:rsidR="00BC34BC">
              <w:rPr>
                <w:noProof/>
                <w:webHidden/>
              </w:rPr>
              <w:instrText xml:space="preserve"> PAGEREF _Toc54852745 \h </w:instrText>
            </w:r>
            <w:r w:rsidR="00BC34BC">
              <w:rPr>
                <w:noProof/>
                <w:webHidden/>
              </w:rPr>
            </w:r>
            <w:r w:rsidR="00BC34BC">
              <w:rPr>
                <w:noProof/>
                <w:webHidden/>
              </w:rPr>
              <w:fldChar w:fldCharType="separate"/>
            </w:r>
            <w:r w:rsidR="0001217E">
              <w:rPr>
                <w:noProof/>
                <w:webHidden/>
              </w:rPr>
              <w:t>80</w:t>
            </w:r>
            <w:r w:rsidR="00BC34BC">
              <w:rPr>
                <w:noProof/>
                <w:webHidden/>
              </w:rPr>
              <w:fldChar w:fldCharType="end"/>
            </w:r>
          </w:hyperlink>
        </w:p>
        <w:p w14:paraId="434739F3" w14:textId="50685CEB" w:rsidR="00BC34BC" w:rsidRDefault="001F5CCA">
          <w:pPr>
            <w:pStyle w:val="TOC2"/>
            <w:tabs>
              <w:tab w:val="right" w:leader="dot" w:pos="9016"/>
            </w:tabs>
            <w:rPr>
              <w:rFonts w:eastAsiaTheme="minorEastAsia"/>
              <w:noProof/>
              <w:lang w:eastAsia="en-GB"/>
            </w:rPr>
          </w:pPr>
          <w:hyperlink w:anchor="_Toc54852746" w:history="1">
            <w:r w:rsidR="00BC34BC" w:rsidRPr="00553E11">
              <w:rPr>
                <w:rStyle w:val="Hyperlink"/>
                <w:noProof/>
              </w:rPr>
              <w:t>Questions – Combinatorics</w:t>
            </w:r>
            <w:r w:rsidR="00BC34BC">
              <w:rPr>
                <w:noProof/>
                <w:webHidden/>
              </w:rPr>
              <w:tab/>
            </w:r>
            <w:r w:rsidR="00BC34BC">
              <w:rPr>
                <w:noProof/>
                <w:webHidden/>
              </w:rPr>
              <w:fldChar w:fldCharType="begin"/>
            </w:r>
            <w:r w:rsidR="00BC34BC">
              <w:rPr>
                <w:noProof/>
                <w:webHidden/>
              </w:rPr>
              <w:instrText xml:space="preserve"> PAGEREF _Toc54852746 \h </w:instrText>
            </w:r>
            <w:r w:rsidR="00BC34BC">
              <w:rPr>
                <w:noProof/>
                <w:webHidden/>
              </w:rPr>
            </w:r>
            <w:r w:rsidR="00BC34BC">
              <w:rPr>
                <w:noProof/>
                <w:webHidden/>
              </w:rPr>
              <w:fldChar w:fldCharType="separate"/>
            </w:r>
            <w:r w:rsidR="0001217E">
              <w:rPr>
                <w:noProof/>
                <w:webHidden/>
              </w:rPr>
              <w:t>81</w:t>
            </w:r>
            <w:r w:rsidR="00BC34BC">
              <w:rPr>
                <w:noProof/>
                <w:webHidden/>
              </w:rPr>
              <w:fldChar w:fldCharType="end"/>
            </w:r>
          </w:hyperlink>
        </w:p>
        <w:p w14:paraId="1E87064E" w14:textId="714642C4" w:rsidR="00BC34BC" w:rsidRDefault="001F5CCA">
          <w:pPr>
            <w:pStyle w:val="TOC2"/>
            <w:tabs>
              <w:tab w:val="right" w:leader="dot" w:pos="9016"/>
            </w:tabs>
            <w:rPr>
              <w:rFonts w:eastAsiaTheme="minorEastAsia"/>
              <w:noProof/>
              <w:lang w:eastAsia="en-GB"/>
            </w:rPr>
          </w:pPr>
          <w:hyperlink w:anchor="_Toc54852747" w:history="1">
            <w:r w:rsidR="00BC34BC" w:rsidRPr="00553E11">
              <w:rPr>
                <w:rStyle w:val="Hyperlink"/>
                <w:noProof/>
              </w:rPr>
              <w:t>Dynamic Programming Problems</w:t>
            </w:r>
            <w:r w:rsidR="00BC34BC">
              <w:rPr>
                <w:noProof/>
                <w:webHidden/>
              </w:rPr>
              <w:tab/>
            </w:r>
            <w:r w:rsidR="00BC34BC">
              <w:rPr>
                <w:noProof/>
                <w:webHidden/>
              </w:rPr>
              <w:fldChar w:fldCharType="begin"/>
            </w:r>
            <w:r w:rsidR="00BC34BC">
              <w:rPr>
                <w:noProof/>
                <w:webHidden/>
              </w:rPr>
              <w:instrText xml:space="preserve"> PAGEREF _Toc54852747 \h </w:instrText>
            </w:r>
            <w:r w:rsidR="00BC34BC">
              <w:rPr>
                <w:noProof/>
                <w:webHidden/>
              </w:rPr>
            </w:r>
            <w:r w:rsidR="00BC34BC">
              <w:rPr>
                <w:noProof/>
                <w:webHidden/>
              </w:rPr>
              <w:fldChar w:fldCharType="separate"/>
            </w:r>
            <w:r w:rsidR="0001217E">
              <w:rPr>
                <w:noProof/>
                <w:webHidden/>
              </w:rPr>
              <w:t>82</w:t>
            </w:r>
            <w:r w:rsidR="00BC34BC">
              <w:rPr>
                <w:noProof/>
                <w:webHidden/>
              </w:rPr>
              <w:fldChar w:fldCharType="end"/>
            </w:r>
          </w:hyperlink>
        </w:p>
        <w:p w14:paraId="3D09AECF" w14:textId="510E7610" w:rsidR="00BC34BC" w:rsidRDefault="001F5CCA">
          <w:pPr>
            <w:pStyle w:val="TOC2"/>
            <w:tabs>
              <w:tab w:val="right" w:leader="dot" w:pos="9016"/>
            </w:tabs>
            <w:rPr>
              <w:rFonts w:eastAsiaTheme="minorEastAsia"/>
              <w:noProof/>
              <w:lang w:eastAsia="en-GB"/>
            </w:rPr>
          </w:pPr>
          <w:hyperlink w:anchor="_Toc54852748" w:history="1">
            <w:r w:rsidR="00BC34BC" w:rsidRPr="00553E11">
              <w:rPr>
                <w:rStyle w:val="Hyperlink"/>
                <w:noProof/>
              </w:rPr>
              <w:t>Questions – Dynamic Programming Problems</w:t>
            </w:r>
            <w:r w:rsidR="00BC34BC">
              <w:rPr>
                <w:noProof/>
                <w:webHidden/>
              </w:rPr>
              <w:tab/>
            </w:r>
            <w:r w:rsidR="00BC34BC">
              <w:rPr>
                <w:noProof/>
                <w:webHidden/>
              </w:rPr>
              <w:fldChar w:fldCharType="begin"/>
            </w:r>
            <w:r w:rsidR="00BC34BC">
              <w:rPr>
                <w:noProof/>
                <w:webHidden/>
              </w:rPr>
              <w:instrText xml:space="preserve"> PAGEREF _Toc54852748 \h </w:instrText>
            </w:r>
            <w:r w:rsidR="00BC34BC">
              <w:rPr>
                <w:noProof/>
                <w:webHidden/>
              </w:rPr>
            </w:r>
            <w:r w:rsidR="00BC34BC">
              <w:rPr>
                <w:noProof/>
                <w:webHidden/>
              </w:rPr>
              <w:fldChar w:fldCharType="separate"/>
            </w:r>
            <w:r w:rsidR="0001217E">
              <w:rPr>
                <w:noProof/>
                <w:webHidden/>
              </w:rPr>
              <w:t>83</w:t>
            </w:r>
            <w:r w:rsidR="00BC34BC">
              <w:rPr>
                <w:noProof/>
                <w:webHidden/>
              </w:rPr>
              <w:fldChar w:fldCharType="end"/>
            </w:r>
          </w:hyperlink>
        </w:p>
        <w:p w14:paraId="37841830" w14:textId="0D5A4EAA" w:rsidR="00BC34BC" w:rsidRDefault="001F5CCA">
          <w:pPr>
            <w:pStyle w:val="TOC3"/>
            <w:tabs>
              <w:tab w:val="right" w:leader="dot" w:pos="9016"/>
            </w:tabs>
            <w:rPr>
              <w:rFonts w:eastAsiaTheme="minorEastAsia"/>
              <w:noProof/>
              <w:lang w:eastAsia="en-GB"/>
            </w:rPr>
          </w:pPr>
          <w:hyperlink w:anchor="_Toc54852749" w:history="1">
            <w:r w:rsidR="00BC34BC" w:rsidRPr="00553E11">
              <w:rPr>
                <w:rStyle w:val="Hyperlink"/>
                <w:noProof/>
              </w:rPr>
              <w:t>Priority Queues</w:t>
            </w:r>
            <w:r w:rsidR="00BC34BC">
              <w:rPr>
                <w:noProof/>
                <w:webHidden/>
              </w:rPr>
              <w:tab/>
            </w:r>
            <w:r w:rsidR="00BC34BC">
              <w:rPr>
                <w:noProof/>
                <w:webHidden/>
              </w:rPr>
              <w:fldChar w:fldCharType="begin"/>
            </w:r>
            <w:r w:rsidR="00BC34BC">
              <w:rPr>
                <w:noProof/>
                <w:webHidden/>
              </w:rPr>
              <w:instrText xml:space="preserve"> PAGEREF _Toc54852749 \h </w:instrText>
            </w:r>
            <w:r w:rsidR="00BC34BC">
              <w:rPr>
                <w:noProof/>
                <w:webHidden/>
              </w:rPr>
            </w:r>
            <w:r w:rsidR="00BC34BC">
              <w:rPr>
                <w:noProof/>
                <w:webHidden/>
              </w:rPr>
              <w:fldChar w:fldCharType="separate"/>
            </w:r>
            <w:r w:rsidR="0001217E">
              <w:rPr>
                <w:noProof/>
                <w:webHidden/>
              </w:rPr>
              <w:t>99</w:t>
            </w:r>
            <w:r w:rsidR="00BC34BC">
              <w:rPr>
                <w:noProof/>
                <w:webHidden/>
              </w:rPr>
              <w:fldChar w:fldCharType="end"/>
            </w:r>
          </w:hyperlink>
        </w:p>
        <w:p w14:paraId="61A0ACDF" w14:textId="7C6D02F9" w:rsidR="00BC34BC" w:rsidRDefault="001F5CCA">
          <w:pPr>
            <w:pStyle w:val="TOC3"/>
            <w:tabs>
              <w:tab w:val="right" w:leader="dot" w:pos="9016"/>
            </w:tabs>
            <w:rPr>
              <w:rFonts w:eastAsiaTheme="minorEastAsia"/>
              <w:noProof/>
              <w:lang w:eastAsia="en-GB"/>
            </w:rPr>
          </w:pPr>
          <w:hyperlink w:anchor="_Toc54852750" w:history="1">
            <w:r w:rsidR="00BC34BC" w:rsidRPr="00553E11">
              <w:rPr>
                <w:rStyle w:val="Hyperlink"/>
                <w:noProof/>
              </w:rPr>
              <w:t>Problems</w:t>
            </w:r>
            <w:r w:rsidR="00BC34BC">
              <w:rPr>
                <w:noProof/>
                <w:webHidden/>
              </w:rPr>
              <w:tab/>
            </w:r>
            <w:r w:rsidR="00BC34BC">
              <w:rPr>
                <w:noProof/>
                <w:webHidden/>
              </w:rPr>
              <w:fldChar w:fldCharType="begin"/>
            </w:r>
            <w:r w:rsidR="00BC34BC">
              <w:rPr>
                <w:noProof/>
                <w:webHidden/>
              </w:rPr>
              <w:instrText xml:space="preserve"> PAGEREF _Toc54852750 \h </w:instrText>
            </w:r>
            <w:r w:rsidR="00BC34BC">
              <w:rPr>
                <w:noProof/>
                <w:webHidden/>
              </w:rPr>
            </w:r>
            <w:r w:rsidR="00BC34BC">
              <w:rPr>
                <w:noProof/>
                <w:webHidden/>
              </w:rPr>
              <w:fldChar w:fldCharType="separate"/>
            </w:r>
            <w:r w:rsidR="0001217E">
              <w:rPr>
                <w:noProof/>
                <w:webHidden/>
              </w:rPr>
              <w:t>100</w:t>
            </w:r>
            <w:r w:rsidR="00BC34BC">
              <w:rPr>
                <w:noProof/>
                <w:webHidden/>
              </w:rPr>
              <w:fldChar w:fldCharType="end"/>
            </w:r>
          </w:hyperlink>
        </w:p>
        <w:p w14:paraId="6C14D322" w14:textId="1EDF2140" w:rsidR="00BC34BC" w:rsidRDefault="001F5CCA">
          <w:pPr>
            <w:pStyle w:val="TOC2"/>
            <w:tabs>
              <w:tab w:val="right" w:leader="dot" w:pos="9016"/>
            </w:tabs>
            <w:rPr>
              <w:rFonts w:eastAsiaTheme="minorEastAsia"/>
              <w:noProof/>
              <w:lang w:eastAsia="en-GB"/>
            </w:rPr>
          </w:pPr>
          <w:hyperlink w:anchor="_Toc54852751" w:history="1">
            <w:r w:rsidR="00BC34BC" w:rsidRPr="00553E11">
              <w:rPr>
                <w:rStyle w:val="Hyperlink"/>
                <w:noProof/>
              </w:rPr>
              <w:t>Arrays and String Problems</w:t>
            </w:r>
            <w:r w:rsidR="00BC34BC">
              <w:rPr>
                <w:noProof/>
                <w:webHidden/>
              </w:rPr>
              <w:tab/>
            </w:r>
            <w:r w:rsidR="00BC34BC">
              <w:rPr>
                <w:noProof/>
                <w:webHidden/>
              </w:rPr>
              <w:fldChar w:fldCharType="begin"/>
            </w:r>
            <w:r w:rsidR="00BC34BC">
              <w:rPr>
                <w:noProof/>
                <w:webHidden/>
              </w:rPr>
              <w:instrText xml:space="preserve"> PAGEREF _Toc54852751 \h </w:instrText>
            </w:r>
            <w:r w:rsidR="00BC34BC">
              <w:rPr>
                <w:noProof/>
                <w:webHidden/>
              </w:rPr>
            </w:r>
            <w:r w:rsidR="00BC34BC">
              <w:rPr>
                <w:noProof/>
                <w:webHidden/>
              </w:rPr>
              <w:fldChar w:fldCharType="separate"/>
            </w:r>
            <w:r w:rsidR="0001217E">
              <w:rPr>
                <w:noProof/>
                <w:webHidden/>
              </w:rPr>
              <w:t>100</w:t>
            </w:r>
            <w:r w:rsidR="00BC34BC">
              <w:rPr>
                <w:noProof/>
                <w:webHidden/>
              </w:rPr>
              <w:fldChar w:fldCharType="end"/>
            </w:r>
          </w:hyperlink>
        </w:p>
        <w:p w14:paraId="75F49D4F" w14:textId="59B171E5" w:rsidR="00BC34BC" w:rsidRDefault="001F5CCA">
          <w:pPr>
            <w:pStyle w:val="TOC2"/>
            <w:tabs>
              <w:tab w:val="right" w:leader="dot" w:pos="9016"/>
            </w:tabs>
            <w:rPr>
              <w:rFonts w:eastAsiaTheme="minorEastAsia"/>
              <w:noProof/>
              <w:lang w:eastAsia="en-GB"/>
            </w:rPr>
          </w:pPr>
          <w:hyperlink w:anchor="_Toc54852752" w:history="1">
            <w:r w:rsidR="00BC34BC" w:rsidRPr="00553E11">
              <w:rPr>
                <w:rStyle w:val="Hyperlink"/>
                <w:noProof/>
              </w:rPr>
              <w:t>Questions -Arrays and String Problems</w:t>
            </w:r>
            <w:r w:rsidR="00BC34BC">
              <w:rPr>
                <w:noProof/>
                <w:webHidden/>
              </w:rPr>
              <w:tab/>
            </w:r>
            <w:r w:rsidR="00BC34BC">
              <w:rPr>
                <w:noProof/>
                <w:webHidden/>
              </w:rPr>
              <w:fldChar w:fldCharType="begin"/>
            </w:r>
            <w:r w:rsidR="00BC34BC">
              <w:rPr>
                <w:noProof/>
                <w:webHidden/>
              </w:rPr>
              <w:instrText xml:space="preserve"> PAGEREF _Toc54852752 \h </w:instrText>
            </w:r>
            <w:r w:rsidR="00BC34BC">
              <w:rPr>
                <w:noProof/>
                <w:webHidden/>
              </w:rPr>
            </w:r>
            <w:r w:rsidR="00BC34BC">
              <w:rPr>
                <w:noProof/>
                <w:webHidden/>
              </w:rPr>
              <w:fldChar w:fldCharType="separate"/>
            </w:r>
            <w:r w:rsidR="0001217E">
              <w:rPr>
                <w:noProof/>
                <w:webHidden/>
              </w:rPr>
              <w:t>100</w:t>
            </w:r>
            <w:r w:rsidR="00BC34BC">
              <w:rPr>
                <w:noProof/>
                <w:webHidden/>
              </w:rPr>
              <w:fldChar w:fldCharType="end"/>
            </w:r>
          </w:hyperlink>
        </w:p>
        <w:p w14:paraId="4443D782" w14:textId="399BC232" w:rsidR="00BC34BC" w:rsidRDefault="001F5CCA">
          <w:pPr>
            <w:pStyle w:val="TOC3"/>
            <w:tabs>
              <w:tab w:val="right" w:leader="dot" w:pos="9016"/>
            </w:tabs>
            <w:rPr>
              <w:rFonts w:eastAsiaTheme="minorEastAsia"/>
              <w:noProof/>
              <w:lang w:eastAsia="en-GB"/>
            </w:rPr>
          </w:pPr>
          <w:hyperlink w:anchor="_Toc54852753" w:history="1">
            <w:r w:rsidR="00BC34BC" w:rsidRPr="00553E11">
              <w:rPr>
                <w:rStyle w:val="Hyperlink"/>
                <w:noProof/>
              </w:rPr>
              <w:t>Tries / Suffix trees</w:t>
            </w:r>
            <w:r w:rsidR="00BC34BC">
              <w:rPr>
                <w:noProof/>
                <w:webHidden/>
              </w:rPr>
              <w:tab/>
            </w:r>
            <w:r w:rsidR="00BC34BC">
              <w:rPr>
                <w:noProof/>
                <w:webHidden/>
              </w:rPr>
              <w:fldChar w:fldCharType="begin"/>
            </w:r>
            <w:r w:rsidR="00BC34BC">
              <w:rPr>
                <w:noProof/>
                <w:webHidden/>
              </w:rPr>
              <w:instrText xml:space="preserve"> PAGEREF _Toc54852753 \h </w:instrText>
            </w:r>
            <w:r w:rsidR="00BC34BC">
              <w:rPr>
                <w:noProof/>
                <w:webHidden/>
              </w:rPr>
            </w:r>
            <w:r w:rsidR="00BC34BC">
              <w:rPr>
                <w:noProof/>
                <w:webHidden/>
              </w:rPr>
              <w:fldChar w:fldCharType="separate"/>
            </w:r>
            <w:r w:rsidR="0001217E">
              <w:rPr>
                <w:noProof/>
                <w:webHidden/>
              </w:rPr>
              <w:t>100</w:t>
            </w:r>
            <w:r w:rsidR="00BC34BC">
              <w:rPr>
                <w:noProof/>
                <w:webHidden/>
              </w:rPr>
              <w:fldChar w:fldCharType="end"/>
            </w:r>
          </w:hyperlink>
        </w:p>
        <w:p w14:paraId="79AF8125" w14:textId="6E737D1E" w:rsidR="00BC34BC" w:rsidRDefault="001F5CCA">
          <w:pPr>
            <w:pStyle w:val="TOC2"/>
            <w:tabs>
              <w:tab w:val="right" w:leader="dot" w:pos="9016"/>
            </w:tabs>
            <w:rPr>
              <w:rFonts w:eastAsiaTheme="minorEastAsia"/>
              <w:noProof/>
              <w:lang w:eastAsia="en-GB"/>
            </w:rPr>
          </w:pPr>
          <w:hyperlink w:anchor="_Toc54852754" w:history="1">
            <w:r w:rsidR="00BC34BC" w:rsidRPr="00553E11">
              <w:rPr>
                <w:rStyle w:val="Hyperlink"/>
                <w:noProof/>
              </w:rPr>
              <w:t>Recursion</w:t>
            </w:r>
            <w:r w:rsidR="00BC34BC">
              <w:rPr>
                <w:noProof/>
                <w:webHidden/>
              </w:rPr>
              <w:tab/>
            </w:r>
            <w:r w:rsidR="00BC34BC">
              <w:rPr>
                <w:noProof/>
                <w:webHidden/>
              </w:rPr>
              <w:fldChar w:fldCharType="begin"/>
            </w:r>
            <w:r w:rsidR="00BC34BC">
              <w:rPr>
                <w:noProof/>
                <w:webHidden/>
              </w:rPr>
              <w:instrText xml:space="preserve"> PAGEREF _Toc54852754 \h </w:instrText>
            </w:r>
            <w:r w:rsidR="00BC34BC">
              <w:rPr>
                <w:noProof/>
                <w:webHidden/>
              </w:rPr>
            </w:r>
            <w:r w:rsidR="00BC34BC">
              <w:rPr>
                <w:noProof/>
                <w:webHidden/>
              </w:rPr>
              <w:fldChar w:fldCharType="separate"/>
            </w:r>
            <w:r w:rsidR="0001217E">
              <w:rPr>
                <w:noProof/>
                <w:webHidden/>
              </w:rPr>
              <w:t>102</w:t>
            </w:r>
            <w:r w:rsidR="00BC34BC">
              <w:rPr>
                <w:noProof/>
                <w:webHidden/>
              </w:rPr>
              <w:fldChar w:fldCharType="end"/>
            </w:r>
          </w:hyperlink>
        </w:p>
        <w:p w14:paraId="5CFA705C" w14:textId="47B20566" w:rsidR="00BC34BC" w:rsidRDefault="001F5CCA">
          <w:pPr>
            <w:pStyle w:val="TOC2"/>
            <w:tabs>
              <w:tab w:val="right" w:leader="dot" w:pos="9016"/>
            </w:tabs>
            <w:rPr>
              <w:rFonts w:eastAsiaTheme="minorEastAsia"/>
              <w:noProof/>
              <w:lang w:eastAsia="en-GB"/>
            </w:rPr>
          </w:pPr>
          <w:hyperlink w:anchor="_Toc54852755" w:history="1">
            <w:r w:rsidR="00BC34BC" w:rsidRPr="00553E11">
              <w:rPr>
                <w:rStyle w:val="Hyperlink"/>
                <w:noProof/>
              </w:rPr>
              <w:t>Questions -Recursion</w:t>
            </w:r>
            <w:r w:rsidR="00BC34BC">
              <w:rPr>
                <w:noProof/>
                <w:webHidden/>
              </w:rPr>
              <w:tab/>
            </w:r>
            <w:r w:rsidR="00BC34BC">
              <w:rPr>
                <w:noProof/>
                <w:webHidden/>
              </w:rPr>
              <w:fldChar w:fldCharType="begin"/>
            </w:r>
            <w:r w:rsidR="00BC34BC">
              <w:rPr>
                <w:noProof/>
                <w:webHidden/>
              </w:rPr>
              <w:instrText xml:space="preserve"> PAGEREF _Toc54852755 \h </w:instrText>
            </w:r>
            <w:r w:rsidR="00BC34BC">
              <w:rPr>
                <w:noProof/>
                <w:webHidden/>
              </w:rPr>
            </w:r>
            <w:r w:rsidR="00BC34BC">
              <w:rPr>
                <w:noProof/>
                <w:webHidden/>
              </w:rPr>
              <w:fldChar w:fldCharType="separate"/>
            </w:r>
            <w:r w:rsidR="0001217E">
              <w:rPr>
                <w:noProof/>
                <w:webHidden/>
              </w:rPr>
              <w:t>102</w:t>
            </w:r>
            <w:r w:rsidR="00BC34BC">
              <w:rPr>
                <w:noProof/>
                <w:webHidden/>
              </w:rPr>
              <w:fldChar w:fldCharType="end"/>
            </w:r>
          </w:hyperlink>
        </w:p>
        <w:p w14:paraId="0EB56672" w14:textId="16CA7445" w:rsidR="00BC34BC" w:rsidRDefault="001F5CCA">
          <w:pPr>
            <w:pStyle w:val="TOC2"/>
            <w:tabs>
              <w:tab w:val="right" w:leader="dot" w:pos="9016"/>
            </w:tabs>
            <w:rPr>
              <w:rFonts w:eastAsiaTheme="minorEastAsia"/>
              <w:noProof/>
              <w:lang w:eastAsia="en-GB"/>
            </w:rPr>
          </w:pPr>
          <w:hyperlink w:anchor="_Toc54852756" w:history="1">
            <w:r w:rsidR="00BC34BC" w:rsidRPr="00553E11">
              <w:rPr>
                <w:rStyle w:val="Hyperlink"/>
                <w:noProof/>
              </w:rPr>
              <w:t>Techniques</w:t>
            </w:r>
            <w:r w:rsidR="00BC34BC">
              <w:rPr>
                <w:noProof/>
                <w:webHidden/>
              </w:rPr>
              <w:tab/>
            </w:r>
            <w:r w:rsidR="00BC34BC">
              <w:rPr>
                <w:noProof/>
                <w:webHidden/>
              </w:rPr>
              <w:fldChar w:fldCharType="begin"/>
            </w:r>
            <w:r w:rsidR="00BC34BC">
              <w:rPr>
                <w:noProof/>
                <w:webHidden/>
              </w:rPr>
              <w:instrText xml:space="preserve"> PAGEREF _Toc54852756 \h </w:instrText>
            </w:r>
            <w:r w:rsidR="00BC34BC">
              <w:rPr>
                <w:noProof/>
                <w:webHidden/>
              </w:rPr>
            </w:r>
            <w:r w:rsidR="00BC34BC">
              <w:rPr>
                <w:noProof/>
                <w:webHidden/>
              </w:rPr>
              <w:fldChar w:fldCharType="separate"/>
            </w:r>
            <w:r w:rsidR="0001217E">
              <w:rPr>
                <w:noProof/>
                <w:webHidden/>
              </w:rPr>
              <w:t>104</w:t>
            </w:r>
            <w:r w:rsidR="00BC34BC">
              <w:rPr>
                <w:noProof/>
                <w:webHidden/>
              </w:rPr>
              <w:fldChar w:fldCharType="end"/>
            </w:r>
          </w:hyperlink>
        </w:p>
        <w:p w14:paraId="6027E1E7" w14:textId="46DD38EF" w:rsidR="00BC34BC" w:rsidRDefault="001F5CCA">
          <w:pPr>
            <w:pStyle w:val="TOC3"/>
            <w:tabs>
              <w:tab w:val="right" w:leader="dot" w:pos="9016"/>
            </w:tabs>
            <w:rPr>
              <w:rFonts w:eastAsiaTheme="minorEastAsia"/>
              <w:noProof/>
              <w:lang w:eastAsia="en-GB"/>
            </w:rPr>
          </w:pPr>
          <w:hyperlink w:anchor="_Toc54852757" w:history="1">
            <w:r w:rsidR="00BC34BC" w:rsidRPr="00553E11">
              <w:rPr>
                <w:rStyle w:val="Hyperlink"/>
                <w:noProof/>
              </w:rPr>
              <w:t>Divide and Conquer</w:t>
            </w:r>
            <w:r w:rsidR="00BC34BC">
              <w:rPr>
                <w:noProof/>
                <w:webHidden/>
              </w:rPr>
              <w:tab/>
            </w:r>
            <w:r w:rsidR="00BC34BC">
              <w:rPr>
                <w:noProof/>
                <w:webHidden/>
              </w:rPr>
              <w:fldChar w:fldCharType="begin"/>
            </w:r>
            <w:r w:rsidR="00BC34BC">
              <w:rPr>
                <w:noProof/>
                <w:webHidden/>
              </w:rPr>
              <w:instrText xml:space="preserve"> PAGEREF _Toc54852757 \h </w:instrText>
            </w:r>
            <w:r w:rsidR="00BC34BC">
              <w:rPr>
                <w:noProof/>
                <w:webHidden/>
              </w:rPr>
            </w:r>
            <w:r w:rsidR="00BC34BC">
              <w:rPr>
                <w:noProof/>
                <w:webHidden/>
              </w:rPr>
              <w:fldChar w:fldCharType="separate"/>
            </w:r>
            <w:r w:rsidR="0001217E">
              <w:rPr>
                <w:noProof/>
                <w:webHidden/>
              </w:rPr>
              <w:t>104</w:t>
            </w:r>
            <w:r w:rsidR="00BC34BC">
              <w:rPr>
                <w:noProof/>
                <w:webHidden/>
              </w:rPr>
              <w:fldChar w:fldCharType="end"/>
            </w:r>
          </w:hyperlink>
        </w:p>
        <w:p w14:paraId="7512477C" w14:textId="74D97140" w:rsidR="00BC34BC" w:rsidRDefault="001F5CCA">
          <w:pPr>
            <w:pStyle w:val="TOC2"/>
            <w:tabs>
              <w:tab w:val="right" w:leader="dot" w:pos="9016"/>
            </w:tabs>
            <w:rPr>
              <w:rFonts w:eastAsiaTheme="minorEastAsia"/>
              <w:noProof/>
              <w:lang w:eastAsia="en-GB"/>
            </w:rPr>
          </w:pPr>
          <w:hyperlink w:anchor="_Toc54852758" w:history="1">
            <w:r w:rsidR="00BC34BC" w:rsidRPr="00553E11">
              <w:rPr>
                <w:rStyle w:val="Hyperlink"/>
                <w:noProof/>
              </w:rPr>
              <w:t>.NET Collections</w:t>
            </w:r>
            <w:r w:rsidR="00BC34BC">
              <w:rPr>
                <w:noProof/>
                <w:webHidden/>
              </w:rPr>
              <w:tab/>
            </w:r>
            <w:r w:rsidR="00BC34BC">
              <w:rPr>
                <w:noProof/>
                <w:webHidden/>
              </w:rPr>
              <w:fldChar w:fldCharType="begin"/>
            </w:r>
            <w:r w:rsidR="00BC34BC">
              <w:rPr>
                <w:noProof/>
                <w:webHidden/>
              </w:rPr>
              <w:instrText xml:space="preserve"> PAGEREF _Toc54852758 \h </w:instrText>
            </w:r>
            <w:r w:rsidR="00BC34BC">
              <w:rPr>
                <w:noProof/>
                <w:webHidden/>
              </w:rPr>
            </w:r>
            <w:r w:rsidR="00BC34BC">
              <w:rPr>
                <w:noProof/>
                <w:webHidden/>
              </w:rPr>
              <w:fldChar w:fldCharType="separate"/>
            </w:r>
            <w:r w:rsidR="0001217E">
              <w:rPr>
                <w:noProof/>
                <w:webHidden/>
              </w:rPr>
              <w:t>105</w:t>
            </w:r>
            <w:r w:rsidR="00BC34BC">
              <w:rPr>
                <w:noProof/>
                <w:webHidden/>
              </w:rPr>
              <w:fldChar w:fldCharType="end"/>
            </w:r>
          </w:hyperlink>
        </w:p>
        <w:p w14:paraId="594D67D1" w14:textId="6436F8A0" w:rsidR="00BC34BC" w:rsidRDefault="001F5CCA">
          <w:pPr>
            <w:pStyle w:val="TOC3"/>
            <w:tabs>
              <w:tab w:val="right" w:leader="dot" w:pos="9016"/>
            </w:tabs>
            <w:rPr>
              <w:rFonts w:eastAsiaTheme="minorEastAsia"/>
              <w:noProof/>
              <w:lang w:eastAsia="en-GB"/>
            </w:rPr>
          </w:pPr>
          <w:hyperlink w:anchor="_Toc54852759" w:history="1">
            <w:r w:rsidR="00BC34BC" w:rsidRPr="00553E11">
              <w:rPr>
                <w:rStyle w:val="Hyperlink"/>
                <w:noProof/>
              </w:rPr>
              <w:t>Generic Collections</w:t>
            </w:r>
            <w:r w:rsidR="00BC34BC">
              <w:rPr>
                <w:noProof/>
                <w:webHidden/>
              </w:rPr>
              <w:tab/>
            </w:r>
            <w:r w:rsidR="00BC34BC">
              <w:rPr>
                <w:noProof/>
                <w:webHidden/>
              </w:rPr>
              <w:fldChar w:fldCharType="begin"/>
            </w:r>
            <w:r w:rsidR="00BC34BC">
              <w:rPr>
                <w:noProof/>
                <w:webHidden/>
              </w:rPr>
              <w:instrText xml:space="preserve"> PAGEREF _Toc54852759 \h </w:instrText>
            </w:r>
            <w:r w:rsidR="00BC34BC">
              <w:rPr>
                <w:noProof/>
                <w:webHidden/>
              </w:rPr>
            </w:r>
            <w:r w:rsidR="00BC34BC">
              <w:rPr>
                <w:noProof/>
                <w:webHidden/>
              </w:rPr>
              <w:fldChar w:fldCharType="separate"/>
            </w:r>
            <w:r w:rsidR="0001217E">
              <w:rPr>
                <w:noProof/>
                <w:webHidden/>
              </w:rPr>
              <w:t>105</w:t>
            </w:r>
            <w:r w:rsidR="00BC34BC">
              <w:rPr>
                <w:noProof/>
                <w:webHidden/>
              </w:rPr>
              <w:fldChar w:fldCharType="end"/>
            </w:r>
          </w:hyperlink>
        </w:p>
        <w:p w14:paraId="09949BDD" w14:textId="3DFC73AF" w:rsidR="00BC34BC" w:rsidRDefault="001F5CCA">
          <w:pPr>
            <w:pStyle w:val="TOC3"/>
            <w:tabs>
              <w:tab w:val="right" w:leader="dot" w:pos="9016"/>
            </w:tabs>
            <w:rPr>
              <w:rFonts w:eastAsiaTheme="minorEastAsia"/>
              <w:noProof/>
              <w:lang w:eastAsia="en-GB"/>
            </w:rPr>
          </w:pPr>
          <w:hyperlink w:anchor="_Toc54852760" w:history="1">
            <w:r w:rsidR="00BC34BC" w:rsidRPr="00553E11">
              <w:rPr>
                <w:rStyle w:val="Hyperlink"/>
                <w:noProof/>
              </w:rPr>
              <w:t>ReadOnlyCollection&lt;T&gt; / ReadOnlyDictionary&lt;T&gt;</w:t>
            </w:r>
            <w:r w:rsidR="00BC34BC">
              <w:rPr>
                <w:noProof/>
                <w:webHidden/>
              </w:rPr>
              <w:tab/>
            </w:r>
            <w:r w:rsidR="00BC34BC">
              <w:rPr>
                <w:noProof/>
                <w:webHidden/>
              </w:rPr>
              <w:fldChar w:fldCharType="begin"/>
            </w:r>
            <w:r w:rsidR="00BC34BC">
              <w:rPr>
                <w:noProof/>
                <w:webHidden/>
              </w:rPr>
              <w:instrText xml:space="preserve"> PAGEREF _Toc54852760 \h </w:instrText>
            </w:r>
            <w:r w:rsidR="00BC34BC">
              <w:rPr>
                <w:noProof/>
                <w:webHidden/>
              </w:rPr>
            </w:r>
            <w:r w:rsidR="00BC34BC">
              <w:rPr>
                <w:noProof/>
                <w:webHidden/>
              </w:rPr>
              <w:fldChar w:fldCharType="separate"/>
            </w:r>
            <w:r w:rsidR="0001217E">
              <w:rPr>
                <w:noProof/>
                <w:webHidden/>
              </w:rPr>
              <w:t>107</w:t>
            </w:r>
            <w:r w:rsidR="00BC34BC">
              <w:rPr>
                <w:noProof/>
                <w:webHidden/>
              </w:rPr>
              <w:fldChar w:fldCharType="end"/>
            </w:r>
          </w:hyperlink>
        </w:p>
        <w:p w14:paraId="252C2615" w14:textId="1D2712BA" w:rsidR="00BC34BC" w:rsidRDefault="001F5CCA">
          <w:pPr>
            <w:pStyle w:val="TOC3"/>
            <w:tabs>
              <w:tab w:val="right" w:leader="dot" w:pos="9016"/>
            </w:tabs>
            <w:rPr>
              <w:rFonts w:eastAsiaTheme="minorEastAsia"/>
              <w:noProof/>
              <w:lang w:eastAsia="en-GB"/>
            </w:rPr>
          </w:pPr>
          <w:hyperlink w:anchor="_Toc54852761" w:history="1">
            <w:r w:rsidR="00BC34BC" w:rsidRPr="00553E11">
              <w:rPr>
                <w:rStyle w:val="Hyperlink"/>
                <w:noProof/>
              </w:rPr>
              <w:t>Concurrent Collections</w:t>
            </w:r>
            <w:r w:rsidR="00BC34BC">
              <w:rPr>
                <w:noProof/>
                <w:webHidden/>
              </w:rPr>
              <w:tab/>
            </w:r>
            <w:r w:rsidR="00BC34BC">
              <w:rPr>
                <w:noProof/>
                <w:webHidden/>
              </w:rPr>
              <w:fldChar w:fldCharType="begin"/>
            </w:r>
            <w:r w:rsidR="00BC34BC">
              <w:rPr>
                <w:noProof/>
                <w:webHidden/>
              </w:rPr>
              <w:instrText xml:space="preserve"> PAGEREF _Toc54852761 \h </w:instrText>
            </w:r>
            <w:r w:rsidR="00BC34BC">
              <w:rPr>
                <w:noProof/>
                <w:webHidden/>
              </w:rPr>
            </w:r>
            <w:r w:rsidR="00BC34BC">
              <w:rPr>
                <w:noProof/>
                <w:webHidden/>
              </w:rPr>
              <w:fldChar w:fldCharType="separate"/>
            </w:r>
            <w:r w:rsidR="0001217E">
              <w:rPr>
                <w:noProof/>
                <w:webHidden/>
              </w:rPr>
              <w:t>108</w:t>
            </w:r>
            <w:r w:rsidR="00BC34BC">
              <w:rPr>
                <w:noProof/>
                <w:webHidden/>
              </w:rPr>
              <w:fldChar w:fldCharType="end"/>
            </w:r>
          </w:hyperlink>
        </w:p>
        <w:p w14:paraId="29BDC155" w14:textId="2AEDEC01" w:rsidR="00BC34BC" w:rsidRDefault="001F5CCA">
          <w:pPr>
            <w:pStyle w:val="TOC3"/>
            <w:tabs>
              <w:tab w:val="right" w:leader="dot" w:pos="9016"/>
            </w:tabs>
            <w:rPr>
              <w:rFonts w:eastAsiaTheme="minorEastAsia"/>
              <w:noProof/>
              <w:lang w:eastAsia="en-GB"/>
            </w:rPr>
          </w:pPr>
          <w:hyperlink w:anchor="_Toc54852762" w:history="1">
            <w:r w:rsidR="00BC34BC" w:rsidRPr="00553E11">
              <w:rPr>
                <w:rStyle w:val="Hyperlink"/>
                <w:noProof/>
              </w:rPr>
              <w:t>Immutable Collections</w:t>
            </w:r>
            <w:r w:rsidR="00BC34BC">
              <w:rPr>
                <w:noProof/>
                <w:webHidden/>
              </w:rPr>
              <w:tab/>
            </w:r>
            <w:r w:rsidR="00BC34BC">
              <w:rPr>
                <w:noProof/>
                <w:webHidden/>
              </w:rPr>
              <w:fldChar w:fldCharType="begin"/>
            </w:r>
            <w:r w:rsidR="00BC34BC">
              <w:rPr>
                <w:noProof/>
                <w:webHidden/>
              </w:rPr>
              <w:instrText xml:space="preserve"> PAGEREF _Toc54852762 \h </w:instrText>
            </w:r>
            <w:r w:rsidR="00BC34BC">
              <w:rPr>
                <w:noProof/>
                <w:webHidden/>
              </w:rPr>
            </w:r>
            <w:r w:rsidR="00BC34BC">
              <w:rPr>
                <w:noProof/>
                <w:webHidden/>
              </w:rPr>
              <w:fldChar w:fldCharType="separate"/>
            </w:r>
            <w:r w:rsidR="0001217E">
              <w:rPr>
                <w:noProof/>
                <w:webHidden/>
              </w:rPr>
              <w:t>109</w:t>
            </w:r>
            <w:r w:rsidR="00BC34BC">
              <w:rPr>
                <w:noProof/>
                <w:webHidden/>
              </w:rPr>
              <w:fldChar w:fldCharType="end"/>
            </w:r>
          </w:hyperlink>
        </w:p>
        <w:p w14:paraId="0616F5E0" w14:textId="6FAE9B37" w:rsidR="004539D2" w:rsidRDefault="004539D2">
          <w:r>
            <w:rPr>
              <w:b/>
              <w:bCs/>
              <w:noProof/>
            </w:rPr>
            <w:fldChar w:fldCharType="end"/>
          </w:r>
        </w:p>
      </w:sdtContent>
    </w:sdt>
    <w:p w14:paraId="65A5C1DE" w14:textId="77777777" w:rsidR="004A16CD" w:rsidRDefault="004A16CD">
      <w:pPr>
        <w:rPr>
          <w:rFonts w:asciiTheme="majorHAnsi" w:eastAsiaTheme="majorEastAsia" w:hAnsiTheme="majorHAnsi" w:cstheme="majorBidi"/>
          <w:color w:val="31378B" w:themeColor="text2"/>
          <w:sz w:val="32"/>
          <w:szCs w:val="28"/>
        </w:rPr>
      </w:pPr>
      <w:r>
        <w:lastRenderedPageBreak/>
        <w:br w:type="page"/>
      </w:r>
    </w:p>
    <w:p w14:paraId="04CD7BE5" w14:textId="77777777" w:rsidR="00FC53A0" w:rsidRDefault="00FC53A0" w:rsidP="00FC53A0">
      <w:pPr>
        <w:pStyle w:val="Heading2"/>
      </w:pPr>
      <w:bookmarkStart w:id="2" w:name="_Toc54852698"/>
      <w:r>
        <w:t>Analysis of Algorithms</w:t>
      </w:r>
      <w:bookmarkEnd w:id="2"/>
    </w:p>
    <w:p w14:paraId="5A16B17E" w14:textId="77777777" w:rsidR="00FC53A0" w:rsidRDefault="00FC53A0" w:rsidP="00FC53A0">
      <w:r>
        <w:t xml:space="preserve">When we analyse an algorithm, we want to know </w:t>
      </w:r>
    </w:p>
    <w:p w14:paraId="33A41C8B" w14:textId="77777777" w:rsidR="00FC53A0" w:rsidRDefault="00FC53A0" w:rsidP="00FC53A0">
      <w:pPr>
        <w:pStyle w:val="ListBullet"/>
      </w:pPr>
      <w:r>
        <w:t>Execution time</w:t>
      </w:r>
    </w:p>
    <w:p w14:paraId="39E7DE4F" w14:textId="77777777" w:rsidR="00FC53A0" w:rsidRDefault="00FC53A0" w:rsidP="00FC53A0">
      <w:pPr>
        <w:pStyle w:val="ListBullet"/>
      </w:pPr>
      <w:r>
        <w:t>Memory use</w:t>
      </w:r>
    </w:p>
    <w:p w14:paraId="0F484010" w14:textId="77777777" w:rsidR="00FC53A0" w:rsidRDefault="00FC53A0" w:rsidP="00FC53A0">
      <w:r>
        <w:t xml:space="preserve">Typically, we want to know how space and time requirements increase with the size of the input. Ideally, we would like our algorithm’s space requirements to be a constant factor of the input size and the execution time to be independent of the input size. </w:t>
      </w:r>
    </w:p>
    <w:p w14:paraId="61CE649A" w14:textId="77777777" w:rsidR="00FC53A0" w:rsidRDefault="00FC53A0" w:rsidP="00FC53A0">
      <w:r>
        <w:t xml:space="preserve">When we analyse the execution time of an algorithm, we can determine the total time requirements by considering two factors </w:t>
      </w:r>
    </w:p>
    <w:p w14:paraId="45F64A07" w14:textId="77777777" w:rsidR="00FC53A0" w:rsidRDefault="00FC53A0" w:rsidP="00FC53A0">
      <w:pPr>
        <w:pStyle w:val="ListBullet"/>
      </w:pPr>
      <w:r>
        <w:t xml:space="preserve">Time taken to execute each statement </w:t>
      </w:r>
    </w:p>
    <w:p w14:paraId="1482BF78" w14:textId="77777777" w:rsidR="00FC53A0" w:rsidRDefault="00FC53A0" w:rsidP="00FC53A0">
      <w:pPr>
        <w:pStyle w:val="ListBullet"/>
      </w:pPr>
      <w:r>
        <w:t xml:space="preserve">Frequency of execution of each statement. </w:t>
      </w:r>
    </w:p>
    <w:p w14:paraId="76F818A9" w14:textId="77777777" w:rsidR="00FC53A0" w:rsidRDefault="00FC53A0" w:rsidP="00FC53A0">
      <w:r>
        <w:t xml:space="preserve">By multiplying the two items together for each statement and summing we get the total cost of executing a given piece of code. While the former is determined by the compiler, the OS and the machine the latter is a function of the code or algorithm itself.   By focussing on the latter we can determine the general execution time characteristic of an algorithm irrespective of the language it is implements in or the machine it runs on. In cases where the frequency of execution give us a complex expression such as  </w:t>
      </w:r>
      <m:oMath>
        <m:sSup>
          <m:sSupPr>
            <m:ctrlPr>
              <w:rPr>
                <w:rFonts w:ascii="Cambria Math" w:hAnsi="Cambria Math"/>
                <w:i/>
              </w:rPr>
            </m:ctrlPr>
          </m:sSupPr>
          <m:e>
            <m:r>
              <w:rPr>
                <w:rFonts w:ascii="Cambria Math" w:hAnsi="Cambria Math"/>
              </w:rPr>
              <m:t>n</m:t>
            </m:r>
          </m:e>
          <m:sup>
            <m:r>
              <w:rPr>
                <w:rFonts w:ascii="Cambria Math" w:hAnsi="Cambria Math"/>
              </w:rPr>
              <m:t>3</m:t>
            </m:r>
          </m:sup>
        </m:sSup>
        <m:r>
          <w:rPr>
            <w:rFonts w:ascii="Cambria Math" w:hAnsi="Cambria Math"/>
          </w:rPr>
          <m:t>-2</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4n-3</m:t>
        </m:r>
      </m:oMath>
      <w:r>
        <w:t xml:space="preserve"> While it possible to calculate such an expression in many practical situations it is not worth the effort. The multiplicative constants and lower order terms are insignificant compared to the input size. If the input size is sufficiently large, we can focus on the </w:t>
      </w:r>
      <w:r w:rsidRPr="00A409A8">
        <w:rPr>
          <w:rStyle w:val="Strong"/>
        </w:rPr>
        <w:t>order of growth</w:t>
      </w:r>
      <w:r>
        <w:t xml:space="preserve"> of the running time. When we study the asymptotic efficiency of an algorithm, we are looking at how the running time increases with the input size in the limit as the input size increases.</w:t>
      </w:r>
    </w:p>
    <w:p w14:paraId="26D702D5" w14:textId="77777777" w:rsidR="00FC53A0" w:rsidRDefault="00FC53A0" w:rsidP="00FC53A0"/>
    <w:p w14:paraId="21946D89" w14:textId="77777777" w:rsidR="00FC53A0" w:rsidRDefault="00FC53A0" w:rsidP="00FC53A0">
      <m:oMathPara>
        <m:oMath>
          <m:r>
            <m:rPr>
              <m:sty m:val="p"/>
            </m:rPr>
            <w:rPr>
              <w:rFonts w:ascii="Cambria Math" w:hAnsi="Cambria Math"/>
            </w:rPr>
            <m:t>Θ</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n</m:t>
                  </m:r>
                </m:e>
              </m:d>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 xml:space="preserve">:there exists positive constants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 xml:space="preserve">such that </m:t>
                  </m:r>
                </m:e>
                <m:e>
                  <m:r>
                    <w:rPr>
                      <w:rFonts w:ascii="Cambria Math" w:hAnsi="Cambria Math"/>
                    </w:rPr>
                    <m:t>0≤</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f</m:t>
                  </m:r>
                  <m:d>
                    <m:dPr>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for all n ≥</m:t>
                  </m:r>
                  <m:sSub>
                    <m:sSubPr>
                      <m:ctrlPr>
                        <w:rPr>
                          <w:rFonts w:ascii="Cambria Math" w:hAnsi="Cambria Math"/>
                          <w:i/>
                        </w:rPr>
                      </m:ctrlPr>
                    </m:sSubPr>
                    <m:e>
                      <m:r>
                        <w:rPr>
                          <w:rFonts w:ascii="Cambria Math" w:hAnsi="Cambria Math"/>
                        </w:rPr>
                        <m:t>n</m:t>
                      </m:r>
                    </m:e>
                    <m:sub>
                      <m:r>
                        <w:rPr>
                          <w:rFonts w:ascii="Cambria Math" w:hAnsi="Cambria Math"/>
                        </w:rPr>
                        <m:t>0</m:t>
                      </m:r>
                    </m:sub>
                  </m:sSub>
                </m:e>
              </m:eqArr>
            </m:e>
          </m:d>
        </m:oMath>
      </m:oMathPara>
    </w:p>
    <w:p w14:paraId="563AF789" w14:textId="77777777" w:rsidR="00FC53A0" w:rsidRDefault="00FC53A0" w:rsidP="00FC53A0"/>
    <w:p w14:paraId="2F3729A6" w14:textId="77777777" w:rsidR="00FC53A0" w:rsidRDefault="00FC53A0" w:rsidP="00FC53A0">
      <m:oMath>
        <m:r>
          <w:rPr>
            <w:rFonts w:ascii="Cambria Math" w:hAnsi="Cambria Math"/>
          </w:rPr>
          <m:t>g</m:t>
        </m:r>
        <m:d>
          <m:dPr>
            <m:ctrlPr>
              <w:rPr>
                <w:rFonts w:ascii="Cambria Math" w:hAnsi="Cambria Math"/>
                <w:i/>
              </w:rPr>
            </m:ctrlPr>
          </m:dPr>
          <m:e>
            <m:r>
              <w:rPr>
                <w:rFonts w:ascii="Cambria Math" w:hAnsi="Cambria Math"/>
              </w:rPr>
              <m:t>n</m:t>
            </m:r>
          </m:e>
        </m:d>
      </m:oMath>
      <w:r>
        <w:t xml:space="preserve"> is an asymototically tight bound for </w:t>
      </w:r>
      <m:oMath>
        <m:r>
          <w:rPr>
            <w:rFonts w:ascii="Cambria Math" w:hAnsi="Cambria Math"/>
          </w:rPr>
          <m:t>f</m:t>
        </m:r>
        <m:d>
          <m:dPr>
            <m:ctrlPr>
              <w:rPr>
                <w:rFonts w:ascii="Cambria Math" w:hAnsi="Cambria Math"/>
                <w:i/>
              </w:rPr>
            </m:ctrlPr>
          </m:dPr>
          <m:e>
            <m:r>
              <w:rPr>
                <w:rFonts w:ascii="Cambria Math" w:hAnsi="Cambria Math"/>
              </w:rPr>
              <m:t>n</m:t>
            </m:r>
          </m:e>
        </m:d>
      </m:oMath>
    </w:p>
    <w:p w14:paraId="724587D7" w14:textId="77777777" w:rsidR="00FC53A0" w:rsidRDefault="00FC53A0" w:rsidP="00FC53A0">
      <w:r>
        <w:br w:type="page"/>
      </w:r>
    </w:p>
    <w:p w14:paraId="70792855" w14:textId="77777777" w:rsidR="00FC53A0" w:rsidRDefault="00FC53A0" w:rsidP="00FC53A0">
      <w:r>
        <w:t>We ignore the lower order terms using the following notation</w:t>
      </w:r>
    </w:p>
    <w:p w14:paraId="730D2E00" w14:textId="77777777" w:rsidR="00FC53A0" w:rsidRPr="00075388" w:rsidRDefault="00FC53A0" w:rsidP="00FC53A0">
      <m:oMathPara>
        <m:oMath>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f</m:t>
          </m:r>
          <m:d>
            <m:dPr>
              <m:ctrlPr>
                <w:rPr>
                  <w:rFonts w:ascii="Cambria Math" w:hAnsi="Cambria Math"/>
                  <w:i/>
                </w:rPr>
              </m:ctrlPr>
            </m:dPr>
            <m:e>
              <m:r>
                <w:rPr>
                  <w:rFonts w:ascii="Cambria Math" w:hAnsi="Cambria Math"/>
                </w:rPr>
                <m:t>n</m:t>
              </m:r>
            </m:e>
          </m:d>
        </m:oMath>
      </m:oMathPara>
    </w:p>
    <w:p w14:paraId="5BAAB035" w14:textId="77777777" w:rsidR="00FC53A0" w:rsidRDefault="00FC53A0" w:rsidP="00FC53A0">
      <w:r>
        <w:t>Which means</w:t>
      </w:r>
    </w:p>
    <w:p w14:paraId="3E36C4FC" w14:textId="77777777" w:rsidR="00FC53A0" w:rsidRPr="00075388" w:rsidRDefault="001F5CCA" w:rsidP="00FC53A0">
      <m:oMathPara>
        <m:oMath>
          <m:sSub>
            <m:sSubPr>
              <m:ctrlPr>
                <w:rPr>
                  <w:rFonts w:ascii="Cambria Math" w:hAnsi="Cambria Math"/>
                  <w:i/>
                </w:rPr>
              </m:ctrlPr>
            </m:sSubPr>
            <m:e>
              <m:r>
                <w:rPr>
                  <w:rFonts w:ascii="Cambria Math" w:hAnsi="Cambria Math"/>
                </w:rPr>
                <m:t>lim</m:t>
              </m:r>
            </m:e>
            <m:sub>
              <m:r>
                <w:rPr>
                  <w:rFonts w:ascii="Cambria Math" w:hAnsi="Cambria Math"/>
                </w:rPr>
                <m:t>N→∞</m:t>
              </m:r>
            </m:sub>
          </m:sSub>
          <m:f>
            <m:fPr>
              <m:ctrlPr>
                <w:rPr>
                  <w:rFonts w:ascii="Cambria Math" w:hAnsi="Cambria Math"/>
                  <w:i/>
                </w:rPr>
              </m:ctrlPr>
            </m:fPr>
            <m:num>
              <m:r>
                <w:rPr>
                  <w:rFonts w:ascii="Cambria Math" w:hAnsi="Cambria Math"/>
                </w:rPr>
                <m:t>f(n)</m:t>
              </m:r>
            </m:num>
            <m:den>
              <m:r>
                <w:rPr>
                  <w:rFonts w:ascii="Cambria Math" w:hAnsi="Cambria Math"/>
                </w:rPr>
                <m:t>g(n)</m:t>
              </m:r>
            </m:den>
          </m:f>
          <m:r>
            <w:rPr>
              <w:rFonts w:ascii="Cambria Math" w:hAnsi="Cambria Math"/>
            </w:rPr>
            <m:t>=1</m:t>
          </m:r>
        </m:oMath>
      </m:oMathPara>
    </w:p>
    <w:p w14:paraId="562FC852" w14:textId="77777777" w:rsidR="00FC53A0" w:rsidRDefault="00FC53A0" w:rsidP="00FC53A0">
      <w:r>
        <w:t>We talk about the order of growth of the algorithm as the input size N grows. The following table shows some of the most important order of growth functions.</w:t>
      </w:r>
    </w:p>
    <w:p w14:paraId="0224C44A" w14:textId="77777777" w:rsidR="00FC53A0" w:rsidRPr="00C4639C" w:rsidRDefault="00FC53A0" w:rsidP="00FC53A0">
      <w:pPr>
        <w:pStyle w:val="TableHeader"/>
        <w:rPr>
          <w:lang w:eastAsia="fi-FI"/>
        </w:rPr>
      </w:pPr>
      <w:r>
        <w:rPr>
          <w:lang w:eastAsia="fi-FI"/>
        </w:rPr>
        <w:t>Order Of Growth Examples</w:t>
      </w:r>
    </w:p>
    <w:tbl>
      <w:tblPr>
        <w:tblStyle w:val="ColumnHeaderTableStyle"/>
        <w:tblW w:w="0" w:type="auto"/>
        <w:tblInd w:w="5" w:type="dxa"/>
        <w:tblLook w:val="04A0" w:firstRow="1" w:lastRow="0" w:firstColumn="1" w:lastColumn="0" w:noHBand="0" w:noVBand="1"/>
      </w:tblPr>
      <w:tblGrid>
        <w:gridCol w:w="1625"/>
        <w:gridCol w:w="1205"/>
        <w:gridCol w:w="2828"/>
        <w:gridCol w:w="1498"/>
        <w:gridCol w:w="1865"/>
      </w:tblGrid>
      <w:tr w:rsidR="00FC53A0" w14:paraId="34155A15" w14:textId="77777777" w:rsidTr="00741C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578AFDD5" w14:textId="77777777" w:rsidR="00FC53A0" w:rsidRDefault="00FC53A0" w:rsidP="00741CB7">
            <w:r>
              <w:t>Name</w:t>
            </w:r>
          </w:p>
        </w:tc>
        <w:tc>
          <w:tcPr>
            <w:tcW w:w="1205" w:type="dxa"/>
          </w:tcPr>
          <w:p w14:paraId="0A38C201" w14:textId="77777777" w:rsidR="00FC53A0" w:rsidRDefault="00FC53A0" w:rsidP="00741CB7">
            <w:pPr>
              <w:cnfStyle w:val="100000000000" w:firstRow="1" w:lastRow="0" w:firstColumn="0" w:lastColumn="0" w:oddVBand="0" w:evenVBand="0" w:oddHBand="0" w:evenHBand="0" w:firstRowFirstColumn="0" w:firstRowLastColumn="0" w:lastRowFirstColumn="0" w:lastRowLastColumn="0"/>
            </w:pPr>
            <w:r>
              <w:t>Function</w:t>
            </w:r>
          </w:p>
        </w:tc>
        <w:tc>
          <w:tcPr>
            <w:tcW w:w="2828" w:type="dxa"/>
          </w:tcPr>
          <w:p w14:paraId="3E7760E1" w14:textId="77777777" w:rsidR="00FC53A0" w:rsidRDefault="00FC53A0" w:rsidP="00741CB7">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04CC5A47" w14:textId="77777777" w:rsidR="00FC53A0" w:rsidRDefault="00FC53A0" w:rsidP="00741CB7">
            <w:pPr>
              <w:cnfStyle w:val="100000000000" w:firstRow="1" w:lastRow="0" w:firstColumn="0" w:lastColumn="0" w:oddVBand="0" w:evenVBand="0" w:oddHBand="0" w:evenHBand="0" w:firstRowFirstColumn="0" w:firstRowLastColumn="0" w:lastRowFirstColumn="0" w:lastRowLastColumn="0"/>
            </w:pPr>
            <w:r>
              <w:t>Descrip</w:t>
            </w:r>
          </w:p>
        </w:tc>
        <w:tc>
          <w:tcPr>
            <w:tcW w:w="1865" w:type="dxa"/>
          </w:tcPr>
          <w:p w14:paraId="2EB014A9" w14:textId="77777777" w:rsidR="00FC53A0" w:rsidRDefault="00FC53A0" w:rsidP="00741CB7">
            <w:pPr>
              <w:cnfStyle w:val="100000000000" w:firstRow="1" w:lastRow="0" w:firstColumn="0" w:lastColumn="0" w:oddVBand="0" w:evenVBand="0" w:oddHBand="0" w:evenHBand="0" w:firstRowFirstColumn="0" w:firstRowLastColumn="0" w:lastRowFirstColumn="0" w:lastRowLastColumn="0"/>
            </w:pPr>
            <w:r>
              <w:t>Example</w:t>
            </w:r>
          </w:p>
        </w:tc>
      </w:tr>
      <w:tr w:rsidR="00FC53A0" w14:paraId="420BE761" w14:textId="77777777" w:rsidTr="00741CB7">
        <w:tc>
          <w:tcPr>
            <w:cnfStyle w:val="001000000000" w:firstRow="0" w:lastRow="0" w:firstColumn="1" w:lastColumn="0" w:oddVBand="0" w:evenVBand="0" w:oddHBand="0" w:evenHBand="0" w:firstRowFirstColumn="0" w:firstRowLastColumn="0" w:lastRowFirstColumn="0" w:lastRowLastColumn="0"/>
            <w:tcW w:w="1625" w:type="dxa"/>
          </w:tcPr>
          <w:p w14:paraId="322DA46E" w14:textId="77777777" w:rsidR="00FC53A0" w:rsidRDefault="00FC53A0" w:rsidP="00741CB7">
            <w:r>
              <w:t>Constant</w:t>
            </w:r>
          </w:p>
        </w:tc>
        <w:tc>
          <w:tcPr>
            <w:tcW w:w="1205" w:type="dxa"/>
          </w:tcPr>
          <w:p w14:paraId="1C09F0C5" w14:textId="77777777" w:rsidR="00FC53A0" w:rsidRPr="00167511" w:rsidRDefault="00FC53A0" w:rsidP="00741CB7">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1</m:t>
                </m:r>
              </m:oMath>
            </m:oMathPara>
          </w:p>
        </w:tc>
        <w:tc>
          <w:tcPr>
            <w:tcW w:w="2828" w:type="dxa"/>
          </w:tcPr>
          <w:p w14:paraId="4466831E" w14:textId="77777777" w:rsidR="00FC53A0" w:rsidRPr="00041B8B"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041B8B">
              <w:rPr>
                <w:rFonts w:ascii="Consolas" w:eastAsiaTheme="minorHAnsi" w:hAnsi="Consolas" w:cs="Consolas"/>
                <w:color w:val="0000FF"/>
                <w:sz w:val="16"/>
                <w:szCs w:val="16"/>
                <w:lang w:eastAsia="en-US"/>
              </w:rPr>
              <w:t>int</w:t>
            </w:r>
            <w:r w:rsidRPr="00041B8B">
              <w:rPr>
                <w:rFonts w:ascii="Consolas" w:eastAsiaTheme="minorHAnsi" w:hAnsi="Consolas" w:cs="Consolas"/>
                <w:color w:val="000000"/>
                <w:sz w:val="16"/>
                <w:szCs w:val="16"/>
                <w:lang w:eastAsia="en-US"/>
              </w:rPr>
              <w:t xml:space="preserve"> a =</w:t>
            </w:r>
            <w:r w:rsidRPr="00041B8B">
              <w:rPr>
                <w:rFonts w:ascii="Consolas" w:eastAsiaTheme="minorHAnsi" w:hAnsi="Consolas" w:cs="Consolas"/>
                <w:color w:val="C81EFA"/>
                <w:sz w:val="16"/>
                <w:szCs w:val="16"/>
                <w:lang w:eastAsia="en-US"/>
              </w:rPr>
              <w:t>10</w:t>
            </w:r>
            <w:r w:rsidRPr="00041B8B">
              <w:rPr>
                <w:rFonts w:ascii="Consolas" w:eastAsiaTheme="minorHAnsi" w:hAnsi="Consolas" w:cs="Consolas"/>
                <w:color w:val="000000"/>
                <w:sz w:val="16"/>
                <w:szCs w:val="16"/>
                <w:lang w:eastAsia="en-US"/>
              </w:rPr>
              <w:t>;</w:t>
            </w:r>
          </w:p>
        </w:tc>
        <w:tc>
          <w:tcPr>
            <w:tcW w:w="1498" w:type="dxa"/>
          </w:tcPr>
          <w:p w14:paraId="2BC0EFAA"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tatement</w:t>
            </w:r>
          </w:p>
        </w:tc>
        <w:tc>
          <w:tcPr>
            <w:tcW w:w="1865" w:type="dxa"/>
          </w:tcPr>
          <w:p w14:paraId="23B71777" w14:textId="77777777" w:rsidR="00FC53A0" w:rsidRPr="00167511"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ssignment</w:t>
            </w:r>
          </w:p>
        </w:tc>
      </w:tr>
      <w:tr w:rsidR="00FC53A0" w14:paraId="61B8E8B3" w14:textId="77777777" w:rsidTr="00741CB7">
        <w:tc>
          <w:tcPr>
            <w:cnfStyle w:val="001000000000" w:firstRow="0" w:lastRow="0" w:firstColumn="1" w:lastColumn="0" w:oddVBand="0" w:evenVBand="0" w:oddHBand="0" w:evenHBand="0" w:firstRowFirstColumn="0" w:firstRowLastColumn="0" w:lastRowFirstColumn="0" w:lastRowLastColumn="0"/>
            <w:tcW w:w="1625" w:type="dxa"/>
          </w:tcPr>
          <w:p w14:paraId="5DB84216" w14:textId="77777777" w:rsidR="00FC53A0" w:rsidRDefault="00FC53A0" w:rsidP="00741CB7">
            <w:r>
              <w:t>Logarithmic</w:t>
            </w:r>
          </w:p>
        </w:tc>
        <w:tc>
          <w:tcPr>
            <w:tcW w:w="1205" w:type="dxa"/>
          </w:tcPr>
          <w:p w14:paraId="00CC3BA2" w14:textId="77777777" w:rsidR="00FC53A0" w:rsidRPr="00167511" w:rsidRDefault="00FC53A0" w:rsidP="00741CB7">
            <w:pPr>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logN</m:t>
                </m:r>
              </m:oMath>
            </m:oMathPara>
          </w:p>
        </w:tc>
        <w:tc>
          <w:tcPr>
            <w:tcW w:w="2828" w:type="dxa"/>
          </w:tcPr>
          <w:p w14:paraId="36187012"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6290418C"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halfing</w:t>
            </w:r>
          </w:p>
        </w:tc>
        <w:tc>
          <w:tcPr>
            <w:tcW w:w="1865" w:type="dxa"/>
          </w:tcPr>
          <w:p w14:paraId="532F8973"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binary search</w:t>
            </w:r>
          </w:p>
        </w:tc>
      </w:tr>
      <w:tr w:rsidR="00FC53A0" w14:paraId="2613DBFD" w14:textId="77777777" w:rsidTr="00741CB7">
        <w:tc>
          <w:tcPr>
            <w:cnfStyle w:val="001000000000" w:firstRow="0" w:lastRow="0" w:firstColumn="1" w:lastColumn="0" w:oddVBand="0" w:evenVBand="0" w:oddHBand="0" w:evenHBand="0" w:firstRowFirstColumn="0" w:firstRowLastColumn="0" w:lastRowFirstColumn="0" w:lastRowLastColumn="0"/>
            <w:tcW w:w="1625" w:type="dxa"/>
          </w:tcPr>
          <w:p w14:paraId="0DC418C3" w14:textId="77777777" w:rsidR="00FC53A0" w:rsidRDefault="00FC53A0" w:rsidP="00741CB7">
            <w:r>
              <w:t>Linear</w:t>
            </w:r>
          </w:p>
        </w:tc>
        <w:tc>
          <w:tcPr>
            <w:tcW w:w="1205" w:type="dxa"/>
          </w:tcPr>
          <w:p w14:paraId="36F69C60" w14:textId="77777777" w:rsidR="00FC53A0" w:rsidRPr="00167511"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r>
                  <w:rPr>
                    <w:rFonts w:ascii="Cambria Math" w:hAnsi="Cambria Math"/>
                  </w:rPr>
                  <m:t>N</m:t>
                </m:r>
              </m:oMath>
            </m:oMathPara>
          </w:p>
        </w:tc>
        <w:tc>
          <w:tcPr>
            <w:tcW w:w="2828" w:type="dxa"/>
          </w:tcPr>
          <w:p w14:paraId="2DD9D6CF" w14:textId="77777777" w:rsidR="00FC53A0" w:rsidRPr="00041B8B" w:rsidRDefault="00FC53A0" w:rsidP="00741CB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00"/>
                <w:sz w:val="16"/>
                <w:szCs w:val="16"/>
                <w:lang w:eastAsia="en-US"/>
              </w:rPr>
            </w:pPr>
            <w:r w:rsidRPr="00041B8B">
              <w:rPr>
                <w:rFonts w:ascii="Consolas" w:eastAsiaTheme="minorHAnsi" w:hAnsi="Consolas" w:cs="Consolas"/>
                <w:color w:val="0000FF"/>
                <w:sz w:val="16"/>
                <w:szCs w:val="16"/>
                <w:lang w:eastAsia="en-US"/>
              </w:rPr>
              <w:t>for</w:t>
            </w:r>
            <w:r w:rsidRPr="00041B8B">
              <w:rPr>
                <w:rFonts w:ascii="Consolas" w:eastAsiaTheme="minorHAnsi" w:hAnsi="Consolas" w:cs="Consolas"/>
                <w:color w:val="000000"/>
                <w:sz w:val="16"/>
                <w:szCs w:val="16"/>
                <w:lang w:eastAsia="en-US"/>
              </w:rPr>
              <w:t xml:space="preserve"> (</w:t>
            </w:r>
            <w:r w:rsidRPr="00041B8B">
              <w:rPr>
                <w:rFonts w:ascii="Consolas" w:eastAsiaTheme="minorHAnsi" w:hAnsi="Consolas" w:cs="Consolas"/>
                <w:color w:val="0000FF"/>
                <w:sz w:val="16"/>
                <w:szCs w:val="16"/>
                <w:lang w:eastAsia="en-US"/>
              </w:rPr>
              <w:t>int</w:t>
            </w:r>
            <w:r w:rsidRPr="00041B8B">
              <w:rPr>
                <w:rFonts w:ascii="Consolas" w:eastAsiaTheme="minorHAnsi" w:hAnsi="Consolas" w:cs="Consolas"/>
                <w:color w:val="000000"/>
                <w:sz w:val="16"/>
                <w:szCs w:val="16"/>
                <w:lang w:eastAsia="en-US"/>
              </w:rPr>
              <w:t xml:space="preserve"> i = </w:t>
            </w:r>
            <w:r w:rsidRPr="00041B8B">
              <w:rPr>
                <w:rFonts w:ascii="Consolas" w:eastAsiaTheme="minorHAnsi" w:hAnsi="Consolas" w:cs="Consolas"/>
                <w:color w:val="C81EFA"/>
                <w:sz w:val="16"/>
                <w:szCs w:val="16"/>
                <w:lang w:eastAsia="en-US"/>
              </w:rPr>
              <w:t>0</w:t>
            </w:r>
            <w:r w:rsidRPr="00041B8B">
              <w:rPr>
                <w:rFonts w:ascii="Consolas" w:eastAsiaTheme="minorHAnsi" w:hAnsi="Consolas" w:cs="Consolas"/>
                <w:color w:val="000000"/>
                <w:sz w:val="16"/>
                <w:szCs w:val="16"/>
                <w:lang w:eastAsia="en-US"/>
              </w:rPr>
              <w:t xml:space="preserve">; i &lt; </w:t>
            </w:r>
            <w:r w:rsidRPr="00041B8B">
              <w:rPr>
                <w:rFonts w:ascii="Consolas" w:eastAsiaTheme="minorHAnsi" w:hAnsi="Consolas" w:cs="Consolas"/>
                <w:color w:val="C81EFA"/>
                <w:sz w:val="16"/>
                <w:szCs w:val="16"/>
                <w:lang w:eastAsia="en-US"/>
              </w:rPr>
              <w:t>10</w:t>
            </w:r>
            <w:r w:rsidRPr="00041B8B">
              <w:rPr>
                <w:rFonts w:ascii="Consolas" w:eastAsiaTheme="minorHAnsi" w:hAnsi="Consolas" w:cs="Consolas"/>
                <w:color w:val="000000"/>
                <w:sz w:val="16"/>
                <w:szCs w:val="16"/>
                <w:lang w:eastAsia="en-US"/>
              </w:rPr>
              <w:t>; i++)</w:t>
            </w:r>
          </w:p>
          <w:p w14:paraId="19128510"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041B8B">
              <w:rPr>
                <w:rFonts w:ascii="Consolas" w:eastAsiaTheme="minorHAnsi" w:hAnsi="Consolas" w:cs="Consolas"/>
                <w:color w:val="000000"/>
                <w:sz w:val="16"/>
                <w:szCs w:val="16"/>
                <w:lang w:eastAsia="en-US"/>
              </w:rPr>
              <w:tab/>
              <w:t>a+=i;</w:t>
            </w:r>
          </w:p>
        </w:tc>
        <w:tc>
          <w:tcPr>
            <w:tcW w:w="1498" w:type="dxa"/>
          </w:tcPr>
          <w:p w14:paraId="768783B0" w14:textId="77777777" w:rsidR="00FC53A0" w:rsidRPr="00796C7A"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loop</w:t>
            </w:r>
          </w:p>
        </w:tc>
        <w:tc>
          <w:tcPr>
            <w:tcW w:w="1865" w:type="dxa"/>
          </w:tcPr>
          <w:p w14:paraId="47D3DEB7"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umming</w:t>
            </w:r>
          </w:p>
        </w:tc>
      </w:tr>
      <w:tr w:rsidR="00FC53A0" w14:paraId="3F45CE4F" w14:textId="77777777" w:rsidTr="00741CB7">
        <w:tc>
          <w:tcPr>
            <w:cnfStyle w:val="001000000000" w:firstRow="0" w:lastRow="0" w:firstColumn="1" w:lastColumn="0" w:oddVBand="0" w:evenVBand="0" w:oddHBand="0" w:evenHBand="0" w:firstRowFirstColumn="0" w:firstRowLastColumn="0" w:lastRowFirstColumn="0" w:lastRowLastColumn="0"/>
            <w:tcW w:w="1625" w:type="dxa"/>
          </w:tcPr>
          <w:p w14:paraId="62EB33A7" w14:textId="77777777" w:rsidR="00FC53A0" w:rsidRDefault="00FC53A0" w:rsidP="00741CB7">
            <w:r>
              <w:t>Linearithmic</w:t>
            </w:r>
          </w:p>
        </w:tc>
        <w:tc>
          <w:tcPr>
            <w:tcW w:w="1205" w:type="dxa"/>
          </w:tcPr>
          <w:p w14:paraId="74297717" w14:textId="77777777" w:rsidR="00FC53A0" w:rsidRPr="000F76EA"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r>
                  <w:rPr>
                    <w:rFonts w:ascii="Cambria Math" w:hAnsi="Cambria Math"/>
                  </w:rPr>
                  <m:t>NlogN</m:t>
                </m:r>
              </m:oMath>
            </m:oMathPara>
          </w:p>
        </w:tc>
        <w:tc>
          <w:tcPr>
            <w:tcW w:w="2828" w:type="dxa"/>
          </w:tcPr>
          <w:p w14:paraId="75CA9CFF"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78F5D559"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divide and conquer</w:t>
            </w:r>
          </w:p>
        </w:tc>
        <w:tc>
          <w:tcPr>
            <w:tcW w:w="1865" w:type="dxa"/>
          </w:tcPr>
          <w:p w14:paraId="0A06BB22" w14:textId="77777777" w:rsidR="00FC53A0"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ing</w:t>
            </w:r>
          </w:p>
        </w:tc>
      </w:tr>
      <w:tr w:rsidR="00FC53A0" w14:paraId="05F1FF50" w14:textId="77777777" w:rsidTr="00741CB7">
        <w:tc>
          <w:tcPr>
            <w:cnfStyle w:val="001000000000" w:firstRow="0" w:lastRow="0" w:firstColumn="1" w:lastColumn="0" w:oddVBand="0" w:evenVBand="0" w:oddHBand="0" w:evenHBand="0" w:firstRowFirstColumn="0" w:firstRowLastColumn="0" w:lastRowFirstColumn="0" w:lastRowLastColumn="0"/>
            <w:tcW w:w="1625" w:type="dxa"/>
          </w:tcPr>
          <w:p w14:paraId="7408870F" w14:textId="77777777" w:rsidR="00FC53A0" w:rsidRDefault="00FC53A0" w:rsidP="00741CB7">
            <w:r>
              <w:t>Quadratic</w:t>
            </w:r>
          </w:p>
        </w:tc>
        <w:tc>
          <w:tcPr>
            <w:tcW w:w="1205" w:type="dxa"/>
          </w:tcPr>
          <w:p w14:paraId="06324CE7" w14:textId="77777777" w:rsidR="00FC53A0" w:rsidRPr="00692481" w:rsidRDefault="001F5CCA"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sSup>
                  <m:sSupPr>
                    <m:ctrlPr>
                      <w:rPr>
                        <w:rFonts w:ascii="Cambria Math" w:hAnsi="Cambria Math"/>
                        <w:i/>
                      </w:rPr>
                    </m:ctrlPr>
                  </m:sSupPr>
                  <m:e>
                    <m:r>
                      <w:rPr>
                        <w:rFonts w:ascii="Cambria Math" w:hAnsi="Cambria Math"/>
                      </w:rPr>
                      <m:t>N</m:t>
                    </m:r>
                  </m:e>
                  <m:sup>
                    <m:r>
                      <w:rPr>
                        <w:rFonts w:ascii="Cambria Math" w:hAnsi="Cambria Math"/>
                      </w:rPr>
                      <m:t>2</m:t>
                    </m:r>
                  </m:sup>
                </m:sSup>
              </m:oMath>
            </m:oMathPara>
          </w:p>
        </w:tc>
        <w:tc>
          <w:tcPr>
            <w:tcW w:w="2828" w:type="dxa"/>
          </w:tcPr>
          <w:p w14:paraId="52BCF689" w14:textId="77777777" w:rsidR="00FC53A0" w:rsidRPr="00E50F15"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364ABD96" w14:textId="77777777" w:rsidR="00FC53A0" w:rsidRPr="00E50F15"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double loop</w:t>
            </w:r>
          </w:p>
        </w:tc>
        <w:tc>
          <w:tcPr>
            <w:tcW w:w="1865" w:type="dxa"/>
          </w:tcPr>
          <w:p w14:paraId="6C57F8D5" w14:textId="77777777" w:rsidR="00FC53A0" w:rsidRPr="00E50F15"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pair checking</w:t>
            </w:r>
          </w:p>
        </w:tc>
      </w:tr>
      <w:tr w:rsidR="00FC53A0" w14:paraId="24F52ECF" w14:textId="77777777" w:rsidTr="00741CB7">
        <w:tc>
          <w:tcPr>
            <w:cnfStyle w:val="001000000000" w:firstRow="0" w:lastRow="0" w:firstColumn="1" w:lastColumn="0" w:oddVBand="0" w:evenVBand="0" w:oddHBand="0" w:evenHBand="0" w:firstRowFirstColumn="0" w:firstRowLastColumn="0" w:lastRowFirstColumn="0" w:lastRowLastColumn="0"/>
            <w:tcW w:w="1625" w:type="dxa"/>
          </w:tcPr>
          <w:p w14:paraId="2FDC6453" w14:textId="77777777" w:rsidR="00FC53A0" w:rsidRDefault="00FC53A0" w:rsidP="00741CB7">
            <w:r>
              <w:t>Cubic</w:t>
            </w:r>
          </w:p>
        </w:tc>
        <w:tc>
          <w:tcPr>
            <w:tcW w:w="1205" w:type="dxa"/>
          </w:tcPr>
          <w:p w14:paraId="350189D6" w14:textId="77777777" w:rsidR="00FC53A0" w:rsidRPr="00FF339F" w:rsidRDefault="001F5CCA"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sSup>
                  <m:sSupPr>
                    <m:ctrlPr>
                      <w:rPr>
                        <w:rFonts w:ascii="Cambria Math" w:hAnsi="Cambria Math"/>
                        <w:i/>
                      </w:rPr>
                    </m:ctrlPr>
                  </m:sSupPr>
                  <m:e>
                    <m:r>
                      <w:rPr>
                        <w:rFonts w:ascii="Cambria Math" w:hAnsi="Cambria Math"/>
                      </w:rPr>
                      <m:t>N</m:t>
                    </m:r>
                  </m:e>
                  <m:sup>
                    <m:r>
                      <w:rPr>
                        <w:rFonts w:ascii="Cambria Math" w:hAnsi="Cambria Math"/>
                      </w:rPr>
                      <m:t>3</m:t>
                    </m:r>
                  </m:sup>
                </m:sSup>
              </m:oMath>
            </m:oMathPara>
          </w:p>
        </w:tc>
        <w:tc>
          <w:tcPr>
            <w:tcW w:w="2828" w:type="dxa"/>
          </w:tcPr>
          <w:p w14:paraId="1711ADBD" w14:textId="77777777" w:rsidR="00FC53A0" w:rsidRPr="00E50F15"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1C42DAB8" w14:textId="77777777" w:rsidR="00FC53A0" w:rsidRPr="00E50F15"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Triple loop</w:t>
            </w:r>
          </w:p>
        </w:tc>
        <w:tc>
          <w:tcPr>
            <w:tcW w:w="1865" w:type="dxa"/>
          </w:tcPr>
          <w:p w14:paraId="4BCD7B04" w14:textId="77777777" w:rsidR="00FC53A0" w:rsidRPr="00E50F15"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triple checking</w:t>
            </w:r>
          </w:p>
        </w:tc>
      </w:tr>
      <w:tr w:rsidR="00FC53A0" w14:paraId="5320B9C0" w14:textId="77777777" w:rsidTr="00741CB7">
        <w:tc>
          <w:tcPr>
            <w:cnfStyle w:val="001000000000" w:firstRow="0" w:lastRow="0" w:firstColumn="1" w:lastColumn="0" w:oddVBand="0" w:evenVBand="0" w:oddHBand="0" w:evenHBand="0" w:firstRowFirstColumn="0" w:firstRowLastColumn="0" w:lastRowFirstColumn="0" w:lastRowLastColumn="0"/>
            <w:tcW w:w="1625" w:type="dxa"/>
          </w:tcPr>
          <w:p w14:paraId="6D117351" w14:textId="77777777" w:rsidR="00FC53A0" w:rsidRDefault="00FC53A0" w:rsidP="00741CB7">
            <w:r>
              <w:t>Exponential</w:t>
            </w:r>
          </w:p>
        </w:tc>
        <w:tc>
          <w:tcPr>
            <w:tcW w:w="1205" w:type="dxa"/>
          </w:tcPr>
          <w:p w14:paraId="5181EC80" w14:textId="77777777" w:rsidR="00FC53A0" w:rsidRPr="009A6977" w:rsidRDefault="001F5CCA"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N</m:t>
                    </m:r>
                  </m:sup>
                </m:sSup>
              </m:oMath>
            </m:oMathPara>
          </w:p>
        </w:tc>
        <w:tc>
          <w:tcPr>
            <w:tcW w:w="2828" w:type="dxa"/>
          </w:tcPr>
          <w:p w14:paraId="005AD0EE" w14:textId="77777777" w:rsidR="00FC53A0" w:rsidRPr="000376F7"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498" w:type="dxa"/>
          </w:tcPr>
          <w:p w14:paraId="370DF98D" w14:textId="77777777" w:rsidR="00FC53A0" w:rsidRPr="000376F7"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865" w:type="dxa"/>
          </w:tcPr>
          <w:p w14:paraId="2E2B6DD1" w14:textId="77777777" w:rsidR="00FC53A0" w:rsidRPr="000376F7" w:rsidRDefault="00FC53A0" w:rsidP="00741CB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2982D7E3" w14:textId="77777777" w:rsidR="00FC53A0" w:rsidRDefault="00FC53A0" w:rsidP="00FC53A0">
      <w:r>
        <w:t>All these functions, except for the exponential case can be described by the following expression</w:t>
      </w:r>
    </w:p>
    <w:p w14:paraId="1BA0F0D7" w14:textId="77777777" w:rsidR="00FC53A0" w:rsidRPr="00075388" w:rsidRDefault="00FC53A0" w:rsidP="00FC53A0">
      <m:oMathPara>
        <m:oMath>
          <m:r>
            <w:rPr>
              <w:rFonts w:ascii="Cambria Math" w:hAnsi="Cambria Math"/>
            </w:rPr>
            <m:t>g</m:t>
          </m:r>
          <m:d>
            <m:dPr>
              <m:ctrlPr>
                <w:rPr>
                  <w:rFonts w:ascii="Cambria Math" w:hAnsi="Cambria Math"/>
                  <w:i/>
                </w:rPr>
              </m:ctrlPr>
            </m:dPr>
            <m:e>
              <m:r>
                <w:rPr>
                  <w:rFonts w:ascii="Cambria Math" w:hAnsi="Cambria Math"/>
                </w:rPr>
                <m:t>n</m:t>
              </m:r>
            </m:e>
          </m:d>
          <m:r>
            <w:rPr>
              <w:rFonts w:ascii="Cambria Math" w:hAnsi="Cambria Math"/>
            </w:rPr>
            <m:t>~a</m:t>
          </m:r>
          <m:sSup>
            <m:sSupPr>
              <m:ctrlPr>
                <w:rPr>
                  <w:rFonts w:ascii="Cambria Math" w:hAnsi="Cambria Math"/>
                  <w:i/>
                </w:rPr>
              </m:ctrlPr>
            </m:sSupPr>
            <m:e>
              <m:r>
                <w:rPr>
                  <w:rFonts w:ascii="Cambria Math" w:hAnsi="Cambria Math"/>
                </w:rPr>
                <m:t>n</m:t>
              </m:r>
            </m:e>
            <m:sup>
              <m:r>
                <w:rPr>
                  <w:rFonts w:ascii="Cambria Math" w:hAnsi="Cambria Math"/>
                </w:rPr>
                <m:t>b</m:t>
              </m:r>
            </m:sup>
          </m:sSup>
          <m:sSup>
            <m:sSupPr>
              <m:ctrlPr>
                <w:rPr>
                  <w:rFonts w:ascii="Cambria Math" w:hAnsi="Cambria Math"/>
                  <w:i/>
                </w:rPr>
              </m:ctrlPr>
            </m:sSupPr>
            <m:e>
              <m:d>
                <m:dPr>
                  <m:ctrlPr>
                    <w:rPr>
                      <w:rFonts w:ascii="Cambria Math" w:hAnsi="Cambria Math"/>
                      <w:i/>
                    </w:rPr>
                  </m:ctrlPr>
                </m:dPr>
                <m:e>
                  <m:r>
                    <w:rPr>
                      <w:rFonts w:ascii="Cambria Math" w:hAnsi="Cambria Math"/>
                    </w:rPr>
                    <m:t>logn</m:t>
                  </m:r>
                </m:e>
              </m:d>
            </m:e>
            <m:sup>
              <m:r>
                <w:rPr>
                  <w:rFonts w:ascii="Cambria Math" w:hAnsi="Cambria Math"/>
                </w:rPr>
                <m:t>c</m:t>
              </m:r>
            </m:sup>
          </m:sSup>
        </m:oMath>
      </m:oMathPara>
    </w:p>
    <w:p w14:paraId="084425A0" w14:textId="77777777" w:rsidR="00FC53A0" w:rsidRDefault="00FC53A0" w:rsidP="00FC53A0">
      <w:r>
        <w:t>Where a, b and c are constants. Typically, we do not state the base of the logarithm as a logarithm in one base can be converted to a logarithm in another base using a constant. So, we can absorb this with the constant a in our previous expression,</w:t>
      </w:r>
    </w:p>
    <w:p w14:paraId="39642379" w14:textId="77777777" w:rsidR="00FC53A0" w:rsidRPr="005E24EA" w:rsidRDefault="00FC53A0" w:rsidP="00FC53A0">
      <w:r>
        <w:t xml:space="preserve"> </w:t>
      </w:r>
      <m:oMath>
        <m:r>
          <m:rPr>
            <m:sty m:val="p"/>
          </m:rPr>
          <w:rPr>
            <w:rFonts w:ascii="Cambria Math" w:hAnsi="Cambria Math"/>
          </w:rPr>
          <w:br/>
        </m:r>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x=</m:t>
        </m:r>
        <m:sSub>
          <m:sSubPr>
            <m:ctrlPr>
              <w:rPr>
                <w:rFonts w:ascii="Cambria Math" w:hAnsi="Cambria Math"/>
                <w:i/>
              </w:rPr>
            </m:ctrlPr>
          </m:sSubPr>
          <m:e>
            <m:r>
              <w:rPr>
                <w:rFonts w:ascii="Cambria Math" w:hAnsi="Cambria Math"/>
              </w:rPr>
              <m:t>log</m:t>
            </m:r>
          </m:e>
          <m:sub>
            <m:r>
              <w:rPr>
                <w:rFonts w:ascii="Cambria Math" w:hAnsi="Cambria Math"/>
              </w:rPr>
              <m:t>a</m:t>
            </m:r>
          </m:sub>
        </m:sSub>
        <m:r>
          <w:rPr>
            <w:rFonts w:ascii="Cambria Math" w:hAnsi="Cambria Math"/>
          </w:rPr>
          <m:t>x×</m:t>
        </m:r>
        <m:sSub>
          <m:sSubPr>
            <m:ctrlPr>
              <w:rPr>
                <w:rFonts w:ascii="Cambria Math" w:hAnsi="Cambria Math"/>
                <w:i/>
              </w:rPr>
            </m:ctrlPr>
          </m:sSubPr>
          <m:e>
            <m:r>
              <w:rPr>
                <w:rFonts w:ascii="Cambria Math" w:hAnsi="Cambria Math"/>
              </w:rPr>
              <m:t>log</m:t>
            </m:r>
          </m:e>
          <m:sub>
            <m:r>
              <w:rPr>
                <w:rFonts w:ascii="Cambria Math" w:hAnsi="Cambria Math"/>
              </w:rPr>
              <m:t>b</m:t>
            </m:r>
          </m:sub>
        </m:sSub>
        <m:r>
          <w:rPr>
            <w:rFonts w:ascii="Cambria Math" w:hAnsi="Cambria Math"/>
          </w:rPr>
          <m:t>a</m:t>
        </m:r>
      </m:oMath>
      <w:r>
        <w:br w:type="page"/>
      </w:r>
    </w:p>
    <w:p w14:paraId="51B1A336" w14:textId="77777777" w:rsidR="00FC53A0" w:rsidRDefault="00FC53A0" w:rsidP="00FC53A0">
      <w:pPr>
        <w:pStyle w:val="Heading3"/>
      </w:pPr>
      <w:bookmarkStart w:id="3" w:name="_Toc54852699"/>
      <w:r>
        <w:t>Iterative Algorithm (Insertion Sort)</w:t>
      </w:r>
      <w:bookmarkEnd w:id="3"/>
    </w:p>
    <w:p w14:paraId="26CF28AF"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override</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Sort&lt;T&gt;(T[] a)</w:t>
      </w:r>
    </w:p>
    <w:p w14:paraId="745881C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0277EF6A"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a == </w:t>
      </w:r>
      <w:r>
        <w:rPr>
          <w:rFonts w:ascii="Consolas" w:hAnsi="Consolas" w:cs="Consolas"/>
          <w:color w:val="0000FF"/>
          <w:sz w:val="20"/>
          <w:szCs w:val="20"/>
        </w:rPr>
        <w:t>null</w:t>
      </w:r>
      <w:r>
        <w:rPr>
          <w:rFonts w:ascii="Consolas" w:hAnsi="Consolas" w:cs="Consolas"/>
          <w:color w:val="000000"/>
          <w:sz w:val="20"/>
          <w:szCs w:val="20"/>
        </w:rPr>
        <w:t xml:space="preserve"> || a.Length == </w:t>
      </w:r>
      <w:r>
        <w:rPr>
          <w:rFonts w:ascii="Consolas" w:hAnsi="Consolas" w:cs="Consolas"/>
          <w:color w:val="C81EFA"/>
          <w:sz w:val="20"/>
          <w:szCs w:val="20"/>
        </w:rPr>
        <w:t>1</w:t>
      </w: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w:t>
      </w:r>
    </w:p>
    <w:p w14:paraId="4E285E7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7DBDEF53" w14:textId="77777777" w:rsidR="00FC53A0" w:rsidRPr="007B42FD"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j = </w:t>
      </w:r>
      <w:r>
        <w:rPr>
          <w:rFonts w:ascii="Consolas" w:hAnsi="Consolas" w:cs="Consolas"/>
          <w:color w:val="C81EFA"/>
          <w:sz w:val="20"/>
          <w:szCs w:val="20"/>
        </w:rPr>
        <w:t>1</w:t>
      </w:r>
      <w:r>
        <w:rPr>
          <w:rFonts w:ascii="Consolas" w:hAnsi="Consolas" w:cs="Consolas"/>
          <w:color w:val="000000"/>
          <w:sz w:val="20"/>
          <w:szCs w:val="20"/>
        </w:rPr>
        <w:t xml:space="preserve">; j &lt; a.Length; j++)                </w:t>
      </w:r>
      <m:oMath>
        <m:r>
          <w:rPr>
            <w:rFonts w:ascii="Cambria Math" w:hAnsi="Cambria Math" w:cs="Aldhabi" w:hint="cs"/>
            <w:color w:val="000000"/>
            <w:sz w:val="20"/>
            <w:szCs w:val="20"/>
          </w:rPr>
          <m:t xml:space="preserve"> </m:t>
        </m:r>
        <m:sSub>
          <m:sSubPr>
            <m:ctrlPr>
              <w:rPr>
                <w:rFonts w:ascii="Cambria Math" w:hAnsi="Cambria Math" w:cs="Aldhabi" w:hint="cs"/>
                <w:i/>
                <w:color w:val="000000"/>
                <w:sz w:val="20"/>
                <w:szCs w:val="20"/>
              </w:rPr>
            </m:ctrlPr>
          </m:sSubPr>
          <m:e>
            <m:r>
              <w:rPr>
                <w:rFonts w:ascii="Cambria Math" w:hAnsi="Cambria Math" w:cs="Aldhabi" w:hint="cs"/>
                <w:color w:val="000000"/>
                <w:sz w:val="20"/>
                <w:szCs w:val="20"/>
              </w:rPr>
              <m:t>c</m:t>
            </m:r>
          </m:e>
          <m:sub>
            <m:r>
              <w:rPr>
                <w:rFonts w:ascii="Cambria Math" w:hAnsi="Cambria Math" w:cs="Aldhabi" w:hint="cs"/>
                <w:color w:val="000000"/>
                <w:sz w:val="20"/>
                <w:szCs w:val="20"/>
              </w:rPr>
              <m:t>1</m:t>
            </m:r>
          </m:sub>
        </m:sSub>
        <m:r>
          <w:rPr>
            <w:rFonts w:ascii="Cambria Math" w:hAnsi="Cambria Math" w:cs="Aldhabi" w:hint="cs"/>
            <w:color w:val="000000"/>
            <w:sz w:val="20"/>
            <w:szCs w:val="20"/>
          </w:rPr>
          <m:t>n</m:t>
        </m:r>
      </m:oMath>
    </w:p>
    <w:p w14:paraId="7A93350A"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7C66C46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 xml:space="preserve">T key = a[j];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2</m:t>
            </m:r>
          </m:sub>
        </m:sSub>
        <m:d>
          <m:dPr>
            <m:ctrlPr>
              <w:rPr>
                <w:rFonts w:ascii="Cambria Math" w:hAnsi="Cambria Math" w:cs="Consolas"/>
                <w:i/>
                <w:color w:val="000000"/>
                <w:sz w:val="20"/>
                <w:szCs w:val="20"/>
              </w:rPr>
            </m:ctrlPr>
          </m:dPr>
          <m:e>
            <m:r>
              <w:rPr>
                <w:rFonts w:ascii="Cambria Math" w:hAnsi="Cambria Math" w:cs="Consolas"/>
                <w:color w:val="000000"/>
                <w:sz w:val="20"/>
                <w:szCs w:val="20"/>
              </w:rPr>
              <m:t>n-1</m:t>
            </m:r>
          </m:e>
        </m:d>
      </m:oMath>
      <w:r>
        <w:rPr>
          <w:rFonts w:ascii="Consolas" w:hAnsi="Consolas" w:cs="Consolas"/>
          <w:color w:val="000000"/>
          <w:sz w:val="20"/>
          <w:szCs w:val="20"/>
        </w:rPr>
        <w:t xml:space="preserve"> </w:t>
      </w:r>
    </w:p>
    <w:p w14:paraId="0D8A9D4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int</w:t>
      </w:r>
      <w:r>
        <w:rPr>
          <w:rFonts w:ascii="Consolas" w:hAnsi="Consolas" w:cs="Consolas"/>
          <w:color w:val="000000"/>
          <w:sz w:val="20"/>
          <w:szCs w:val="20"/>
        </w:rPr>
        <w:t xml:space="preserve"> i = j - </w:t>
      </w:r>
      <w:r>
        <w:rPr>
          <w:rFonts w:ascii="Consolas" w:hAnsi="Consolas" w:cs="Consolas"/>
          <w:color w:val="C81EFA"/>
          <w:sz w:val="20"/>
          <w:szCs w:val="20"/>
        </w:rPr>
        <w:t>1</w:t>
      </w:r>
      <w:r>
        <w:rPr>
          <w:rFonts w:ascii="Consolas" w:hAnsi="Consolas" w:cs="Consolas"/>
          <w:color w:val="000000"/>
          <w:sz w:val="20"/>
          <w:szCs w:val="20"/>
        </w:rPr>
        <w:t xml:space="preserve">;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3</m:t>
            </m:r>
          </m:sub>
        </m:sSub>
        <m:d>
          <m:dPr>
            <m:ctrlPr>
              <w:rPr>
                <w:rFonts w:ascii="Cambria Math" w:hAnsi="Cambria Math" w:cs="Consolas"/>
                <w:i/>
                <w:color w:val="000000"/>
                <w:sz w:val="20"/>
                <w:szCs w:val="20"/>
              </w:rPr>
            </m:ctrlPr>
          </m:dPr>
          <m:e>
            <m:r>
              <w:rPr>
                <w:rFonts w:ascii="Cambria Math" w:hAnsi="Cambria Math" w:cs="Consolas"/>
                <w:color w:val="000000"/>
                <w:sz w:val="20"/>
                <w:szCs w:val="20"/>
              </w:rPr>
              <m:t>n-1</m:t>
            </m:r>
          </m:e>
        </m:d>
      </m:oMath>
      <w:r>
        <w:rPr>
          <w:rFonts w:ascii="Consolas" w:hAnsi="Consolas" w:cs="Consolas"/>
          <w:color w:val="000000"/>
          <w:sz w:val="20"/>
          <w:szCs w:val="20"/>
        </w:rPr>
        <w:t xml:space="preserve"> </w:t>
      </w:r>
    </w:p>
    <w:p w14:paraId="19C0AD9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0FD08347"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4D48F337"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while</w:t>
      </w:r>
      <w:r>
        <w:rPr>
          <w:rFonts w:ascii="Consolas" w:hAnsi="Consolas" w:cs="Consolas"/>
          <w:color w:val="000000"/>
          <w:sz w:val="20"/>
          <w:szCs w:val="20"/>
        </w:rPr>
        <w:t xml:space="preserve"> (i &gt;= </w:t>
      </w:r>
      <w:r>
        <w:rPr>
          <w:rFonts w:ascii="Consolas" w:hAnsi="Consolas" w:cs="Consolas"/>
          <w:color w:val="C81EFA"/>
          <w:sz w:val="20"/>
          <w:szCs w:val="20"/>
        </w:rPr>
        <w:t>0</w:t>
      </w:r>
      <w:r>
        <w:rPr>
          <w:rFonts w:ascii="Consolas" w:hAnsi="Consolas" w:cs="Consolas"/>
          <w:color w:val="000000"/>
          <w:sz w:val="20"/>
          <w:szCs w:val="20"/>
        </w:rPr>
        <w:t xml:space="preserve"> &amp;&amp; Less(key, a[i]))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4</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e>
        </m:nary>
      </m:oMath>
    </w:p>
    <w:p w14:paraId="02A7563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8A2DED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a[i + </w:t>
      </w:r>
      <w:r>
        <w:rPr>
          <w:rFonts w:ascii="Consolas" w:hAnsi="Consolas" w:cs="Consolas"/>
          <w:color w:val="C81EFA"/>
          <w:sz w:val="20"/>
          <w:szCs w:val="20"/>
        </w:rPr>
        <w:t>1</w:t>
      </w:r>
      <w:r>
        <w:rPr>
          <w:rFonts w:ascii="Consolas" w:hAnsi="Consolas" w:cs="Consolas"/>
          <w:color w:val="000000"/>
          <w:sz w:val="20"/>
          <w:szCs w:val="20"/>
        </w:rPr>
        <w:t xml:space="preserve">] = a[i];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5</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d>
              <m:dPr>
                <m:ctrlPr>
                  <w:rPr>
                    <w:rFonts w:ascii="Cambria Math" w:hAnsi="Cambria Math" w:cs="Consolas"/>
                    <w:i/>
                    <w:color w:val="000000"/>
                    <w:sz w:val="20"/>
                    <w:szCs w:val="20"/>
                  </w:rPr>
                </m:ctrlPr>
              </m:dPr>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r>
                  <w:rPr>
                    <w:rFonts w:ascii="Cambria Math" w:hAnsi="Cambria Math" w:cs="Consolas"/>
                    <w:color w:val="000000"/>
                    <w:sz w:val="20"/>
                    <w:szCs w:val="20"/>
                  </w:rPr>
                  <m:t>-1</m:t>
                </m:r>
              </m:e>
            </m:d>
          </m:e>
        </m:nary>
      </m:oMath>
      <w:r>
        <w:rPr>
          <w:rFonts w:ascii="Consolas" w:hAnsi="Consolas" w:cs="Consolas"/>
          <w:color w:val="000000"/>
          <w:sz w:val="20"/>
          <w:szCs w:val="20"/>
        </w:rPr>
        <w:t xml:space="preserve"> </w:t>
      </w:r>
    </w:p>
    <w:p w14:paraId="4B4B7855" w14:textId="77777777" w:rsidR="00FC53A0" w:rsidRPr="006927F4" w:rsidRDefault="00FC53A0" w:rsidP="00FC53A0">
      <w:pPr>
        <w:autoSpaceDE w:val="0"/>
        <w:autoSpaceDN w:val="0"/>
        <w:adjustRightInd w:val="0"/>
        <w:spacing w:after="0" w:line="240" w:lineRule="auto"/>
        <w:ind w:left="2160"/>
        <w:rPr>
          <w:rFonts w:ascii="Consolas" w:hAnsi="Consolas" w:cs="Consolas"/>
          <w:color w:val="000000"/>
          <w:sz w:val="20"/>
          <w:szCs w:val="20"/>
        </w:rPr>
      </w:pPr>
      <w:r>
        <w:rPr>
          <w:rFonts w:ascii="Consolas" w:hAnsi="Consolas" w:cs="Consolas"/>
          <w:color w:val="000000"/>
          <w:sz w:val="20"/>
          <w:szCs w:val="20"/>
        </w:rPr>
        <w:t>i--;</w:t>
      </w:r>
      <w:r w:rsidRPr="006927F4">
        <w:rPr>
          <w:rFonts w:ascii="Consolas" w:hAnsi="Consolas" w:cs="Consolas"/>
          <w:color w:val="000000"/>
          <w:sz w:val="20"/>
          <w:szCs w:val="20"/>
        </w:rPr>
        <w:t xml:space="preserve">         </w:t>
      </w:r>
      <w:r>
        <w:rPr>
          <w:rFonts w:ascii="Consolas" w:hAnsi="Consolas" w:cs="Consolas"/>
          <w:color w:val="000000"/>
          <w:sz w:val="20"/>
          <w:szCs w:val="20"/>
        </w:rPr>
        <w:t xml:space="preserve">    </w:t>
      </w:r>
      <w:r w:rsidRPr="006927F4">
        <w:rPr>
          <w:rFonts w:ascii="Consolas" w:hAnsi="Consolas" w:cs="Consolas"/>
          <w:color w:val="000000"/>
          <w:sz w:val="20"/>
          <w:szCs w:val="20"/>
        </w:rPr>
        <w:t xml:space="preserve">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6</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d>
              <m:dPr>
                <m:ctrlPr>
                  <w:rPr>
                    <w:rFonts w:ascii="Cambria Math" w:hAnsi="Cambria Math" w:cs="Consolas"/>
                    <w:i/>
                    <w:color w:val="000000"/>
                    <w:sz w:val="20"/>
                    <w:szCs w:val="20"/>
                  </w:rPr>
                </m:ctrlPr>
              </m:dPr>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r>
                  <w:rPr>
                    <w:rFonts w:ascii="Cambria Math" w:hAnsi="Cambria Math" w:cs="Consolas"/>
                    <w:color w:val="000000"/>
                    <w:sz w:val="20"/>
                    <w:szCs w:val="20"/>
                  </w:rPr>
                  <m:t>-1</m:t>
                </m:r>
              </m:e>
            </m:d>
          </m:e>
        </m:nary>
      </m:oMath>
    </w:p>
    <w:p w14:paraId="29543563"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1E90EF02"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392DE39D"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 xml:space="preserve">a[i + </w:t>
      </w:r>
      <w:r>
        <w:rPr>
          <w:rFonts w:ascii="Consolas" w:hAnsi="Consolas" w:cs="Consolas"/>
          <w:color w:val="C81EFA"/>
          <w:sz w:val="20"/>
          <w:szCs w:val="20"/>
        </w:rPr>
        <w:t>1</w:t>
      </w:r>
      <w:r>
        <w:rPr>
          <w:rFonts w:ascii="Consolas" w:hAnsi="Consolas" w:cs="Consolas"/>
          <w:color w:val="000000"/>
          <w:sz w:val="20"/>
          <w:szCs w:val="20"/>
        </w:rPr>
        <w:t xml:space="preserve">] = key;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7</m:t>
            </m:r>
          </m:sub>
        </m:sSub>
        <m:d>
          <m:dPr>
            <m:ctrlPr>
              <w:rPr>
                <w:rFonts w:ascii="Cambria Math" w:hAnsi="Cambria Math" w:cs="Consolas"/>
                <w:i/>
                <w:color w:val="000000"/>
                <w:sz w:val="20"/>
                <w:szCs w:val="20"/>
              </w:rPr>
            </m:ctrlPr>
          </m:dPr>
          <m:e>
            <m:r>
              <w:rPr>
                <w:rFonts w:ascii="Cambria Math" w:hAnsi="Cambria Math" w:cs="Consolas"/>
                <w:color w:val="000000"/>
                <w:sz w:val="20"/>
                <w:szCs w:val="20"/>
              </w:rPr>
              <m:t>n-1</m:t>
            </m:r>
          </m:e>
        </m:d>
      </m:oMath>
      <w:r>
        <w:rPr>
          <w:rFonts w:ascii="Consolas" w:hAnsi="Consolas" w:cs="Consolas"/>
          <w:color w:val="000000"/>
          <w:sz w:val="20"/>
          <w:szCs w:val="20"/>
        </w:rPr>
        <w:t xml:space="preserve"> </w:t>
      </w:r>
    </w:p>
    <w:p w14:paraId="3081C73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7DC55AC1"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17379806" w14:textId="77777777" w:rsidR="00FC53A0" w:rsidRDefault="00FC53A0" w:rsidP="00FC53A0">
      <w:pPr>
        <w:rPr>
          <w:rFonts w:ascii="Consolas" w:hAnsi="Consolas" w:cs="Consolas"/>
          <w:color w:val="000000"/>
          <w:sz w:val="20"/>
          <w:szCs w:val="20"/>
        </w:rPr>
      </w:pPr>
      <w:r>
        <w:rPr>
          <w:rFonts w:ascii="Consolas" w:hAnsi="Consolas" w:cs="Consolas"/>
          <w:color w:val="000000"/>
          <w:sz w:val="20"/>
          <w:szCs w:val="20"/>
        </w:rPr>
        <w:t>}</w:t>
      </w:r>
    </w:p>
    <w:p w14:paraId="4ACFE609" w14:textId="77777777" w:rsidR="00FC53A0" w:rsidRDefault="00FC53A0" w:rsidP="00FC53A0">
      <w:r>
        <w:t>A general expression for the running time is then given by as follows. Note that the test conditions on the loops execute one more time than the body of the loop as they will execute on one iteration when the test fails.</w:t>
      </w:r>
    </w:p>
    <w:p w14:paraId="24B8C887" w14:textId="77777777" w:rsidR="00FC53A0" w:rsidRDefault="001F5CCA" w:rsidP="00FC53A0">
      <w:pPr>
        <w:rPr>
          <w:color w:val="000000"/>
          <w:sz w:val="20"/>
          <w:szCs w:val="20"/>
        </w:rPr>
      </w:pPr>
      <m:oMath>
        <m:sSub>
          <m:sSubPr>
            <m:ctrlPr>
              <w:rPr>
                <w:rFonts w:ascii="Cambria Math" w:hAnsi="Cambria Math" w:cs="Aldhabi" w:hint="cs"/>
                <w:i/>
                <w:color w:val="000000"/>
                <w:sz w:val="20"/>
                <w:szCs w:val="20"/>
              </w:rPr>
            </m:ctrlPr>
          </m:sSubPr>
          <m:e>
            <m:r>
              <w:rPr>
                <w:rFonts w:ascii="Cambria Math" w:hAnsi="Cambria Math" w:cs="Aldhabi" w:hint="cs"/>
                <w:color w:val="000000"/>
                <w:sz w:val="20"/>
                <w:szCs w:val="20"/>
              </w:rPr>
              <m:t>c</m:t>
            </m:r>
          </m:e>
          <m:sub>
            <m:r>
              <w:rPr>
                <w:rFonts w:ascii="Cambria Math" w:hAnsi="Cambria Math" w:cs="Aldhabi" w:hint="cs"/>
                <w:color w:val="000000"/>
                <w:sz w:val="20"/>
                <w:szCs w:val="20"/>
              </w:rPr>
              <m:t>1</m:t>
            </m:r>
          </m:sub>
        </m:sSub>
        <m:r>
          <w:rPr>
            <w:rFonts w:ascii="Cambria Math" w:hAnsi="Cambria Math" w:cs="Aldhabi" w:hint="cs"/>
            <w:color w:val="000000"/>
            <w:sz w:val="20"/>
            <w:szCs w:val="20"/>
          </w:rPr>
          <m:t>n</m:t>
        </m:r>
        <m:r>
          <w:rPr>
            <w:rFonts w:ascii="Cambria Math" w:hAnsi="Cambria Math" w:cs="Aldhabi"/>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2</m:t>
            </m:r>
          </m:sub>
        </m:sSub>
        <m:d>
          <m:dPr>
            <m:ctrlPr>
              <w:rPr>
                <w:rFonts w:ascii="Cambria Math" w:hAnsi="Cambria Math" w:cs="Consolas"/>
                <w:i/>
                <w:color w:val="000000"/>
                <w:sz w:val="20"/>
                <w:szCs w:val="20"/>
              </w:rPr>
            </m:ctrlPr>
          </m:dPr>
          <m:e>
            <m:r>
              <w:rPr>
                <w:rFonts w:ascii="Cambria Math" w:hAnsi="Cambria Math" w:cs="Consolas"/>
                <w:color w:val="000000"/>
                <w:sz w:val="20"/>
                <w:szCs w:val="20"/>
              </w:rPr>
              <m:t>n-1</m:t>
            </m:r>
          </m:e>
        </m:d>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2</m:t>
            </m:r>
          </m:sub>
        </m:sSub>
        <m:r>
          <w:rPr>
            <w:rFonts w:ascii="Cambria Math" w:hAnsi="Cambria Math" w:cs="Consolas"/>
            <w:color w:val="000000"/>
            <w:sz w:val="20"/>
            <w:szCs w:val="20"/>
          </w:rPr>
          <m:t>+</m:t>
        </m:r>
        <m:d>
          <m:dPr>
            <m:ctrlPr>
              <w:rPr>
                <w:rFonts w:ascii="Cambria Math" w:hAnsi="Cambria Math" w:cs="Consolas"/>
                <w:i/>
                <w:color w:val="000000"/>
                <w:sz w:val="20"/>
                <w:szCs w:val="20"/>
              </w:rPr>
            </m:ctrlPr>
          </m:dPr>
          <m:e>
            <m:r>
              <w:rPr>
                <w:rFonts w:ascii="Cambria Math" w:hAnsi="Cambria Math" w:cs="Consolas"/>
                <w:color w:val="000000"/>
                <w:sz w:val="20"/>
                <w:szCs w:val="20"/>
              </w:rPr>
              <m:t>n-1</m:t>
            </m:r>
          </m:e>
        </m:d>
        <m:r>
          <w:rPr>
            <w:rFonts w:ascii="Cambria Math" w:hAnsi="Cambria Math" w:cs="Consolas"/>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4</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e>
        </m:nary>
        <m:r>
          <w:rPr>
            <w:rFonts w:ascii="Cambria Math" w:hAnsi="Cambria Math" w:cs="Consolas"/>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5</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d>
              <m:dPr>
                <m:ctrlPr>
                  <w:rPr>
                    <w:rFonts w:ascii="Cambria Math" w:hAnsi="Cambria Math" w:cs="Consolas"/>
                    <w:i/>
                    <w:color w:val="000000"/>
                    <w:sz w:val="20"/>
                    <w:szCs w:val="20"/>
                  </w:rPr>
                </m:ctrlPr>
              </m:dPr>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r>
                  <w:rPr>
                    <w:rFonts w:ascii="Cambria Math" w:hAnsi="Cambria Math" w:cs="Consolas"/>
                    <w:color w:val="000000"/>
                    <w:sz w:val="20"/>
                    <w:szCs w:val="20"/>
                  </w:rPr>
                  <m:t>-1</m:t>
                </m:r>
              </m:e>
            </m:d>
          </m:e>
        </m:nary>
        <m:r>
          <w:rPr>
            <w:rFonts w:ascii="Cambria Math" w:hAnsi="Cambria Math" w:cs="Consolas"/>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6</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d>
              <m:dPr>
                <m:ctrlPr>
                  <w:rPr>
                    <w:rFonts w:ascii="Cambria Math" w:hAnsi="Cambria Math" w:cs="Consolas"/>
                    <w:i/>
                    <w:color w:val="000000"/>
                    <w:sz w:val="20"/>
                    <w:szCs w:val="20"/>
                  </w:rPr>
                </m:ctrlPr>
              </m:dPr>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r>
                  <w:rPr>
                    <w:rFonts w:ascii="Cambria Math" w:hAnsi="Cambria Math" w:cs="Consolas"/>
                    <w:color w:val="000000"/>
                    <w:sz w:val="20"/>
                    <w:szCs w:val="20"/>
                  </w:rPr>
                  <m:t>-1</m:t>
                </m:r>
              </m:e>
            </m:d>
          </m:e>
        </m:nary>
      </m:oMath>
      <w:r w:rsidR="00FC53A0">
        <w:rPr>
          <w:color w:val="000000"/>
          <w:sz w:val="20"/>
          <w:szCs w:val="20"/>
        </w:rPr>
        <w:t>+</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7</m:t>
            </m:r>
          </m:sub>
        </m:sSub>
        <m:d>
          <m:dPr>
            <m:ctrlPr>
              <w:rPr>
                <w:rFonts w:ascii="Cambria Math" w:hAnsi="Cambria Math" w:cs="Consolas"/>
                <w:i/>
                <w:color w:val="000000"/>
                <w:sz w:val="20"/>
                <w:szCs w:val="20"/>
              </w:rPr>
            </m:ctrlPr>
          </m:dPr>
          <m:e>
            <m:r>
              <w:rPr>
                <w:rFonts w:ascii="Cambria Math" w:hAnsi="Cambria Math" w:cs="Consolas"/>
                <w:color w:val="000000"/>
                <w:sz w:val="20"/>
                <w:szCs w:val="20"/>
              </w:rPr>
              <m:t>n-1</m:t>
            </m:r>
          </m:e>
        </m:d>
      </m:oMath>
    </w:p>
    <w:p w14:paraId="5FF1B40A" w14:textId="77777777" w:rsidR="00FC53A0" w:rsidRDefault="00FC53A0" w:rsidP="00FC53A0">
      <w:r>
        <w:t xml:space="preserve">In the worst case scenario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r>
          <w:rPr>
            <w:rFonts w:ascii="Cambria Math" w:hAnsi="Cambria Math" w:cs="Consolas"/>
            <w:color w:val="000000"/>
            <w:sz w:val="20"/>
            <w:szCs w:val="20"/>
          </w:rPr>
          <m:t>=j+1</m:t>
        </m:r>
      </m:oMath>
      <w:r w:rsidRPr="009F1A90">
        <w:t xml:space="preserve"> </w:t>
      </w:r>
      <w:r>
        <w:t xml:space="preserve">and our expression becomes </w:t>
      </w:r>
    </w:p>
    <w:p w14:paraId="5694CB08" w14:textId="77777777" w:rsidR="00FC53A0" w:rsidRDefault="001F5CCA" w:rsidP="00FC53A0">
      <w:pPr>
        <w:rPr>
          <w:color w:val="000000"/>
          <w:sz w:val="20"/>
          <w:szCs w:val="20"/>
        </w:rPr>
      </w:pPr>
      <m:oMath>
        <m:sSub>
          <m:sSubPr>
            <m:ctrlPr>
              <w:rPr>
                <w:rFonts w:ascii="Cambria Math" w:hAnsi="Cambria Math" w:cs="Aldhabi" w:hint="cs"/>
                <w:i/>
                <w:color w:val="000000"/>
                <w:sz w:val="20"/>
                <w:szCs w:val="20"/>
              </w:rPr>
            </m:ctrlPr>
          </m:sSubPr>
          <m:e>
            <m:r>
              <w:rPr>
                <w:rFonts w:ascii="Cambria Math" w:hAnsi="Cambria Math" w:cs="Aldhabi" w:hint="cs"/>
                <w:color w:val="000000"/>
                <w:sz w:val="20"/>
                <w:szCs w:val="20"/>
              </w:rPr>
              <m:t>c</m:t>
            </m:r>
          </m:e>
          <m:sub>
            <m:r>
              <w:rPr>
                <w:rFonts w:ascii="Cambria Math" w:hAnsi="Cambria Math" w:cs="Aldhabi" w:hint="cs"/>
                <w:color w:val="000000"/>
                <w:sz w:val="20"/>
                <w:szCs w:val="20"/>
              </w:rPr>
              <m:t>1</m:t>
            </m:r>
          </m:sub>
        </m:sSub>
        <m:r>
          <w:rPr>
            <w:rFonts w:ascii="Cambria Math" w:hAnsi="Cambria Math" w:cs="Aldhabi" w:hint="cs"/>
            <w:color w:val="000000"/>
            <w:sz w:val="20"/>
            <w:szCs w:val="20"/>
          </w:rPr>
          <m:t>n</m:t>
        </m:r>
        <m:r>
          <w:rPr>
            <w:rFonts w:ascii="Cambria Math" w:hAnsi="Cambria Math" w:cs="Aldhabi"/>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2</m:t>
            </m:r>
          </m:sub>
        </m:sSub>
        <m:d>
          <m:dPr>
            <m:ctrlPr>
              <w:rPr>
                <w:rFonts w:ascii="Cambria Math" w:hAnsi="Cambria Math" w:cs="Consolas"/>
                <w:i/>
                <w:color w:val="000000"/>
                <w:sz w:val="20"/>
                <w:szCs w:val="20"/>
              </w:rPr>
            </m:ctrlPr>
          </m:dPr>
          <m:e>
            <m:r>
              <w:rPr>
                <w:rFonts w:ascii="Cambria Math" w:hAnsi="Cambria Math" w:cs="Consolas"/>
                <w:color w:val="000000"/>
                <w:sz w:val="20"/>
                <w:szCs w:val="20"/>
              </w:rPr>
              <m:t>n-1</m:t>
            </m:r>
          </m:e>
        </m:d>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2</m:t>
            </m:r>
          </m:sub>
        </m:sSub>
        <m:r>
          <w:rPr>
            <w:rFonts w:ascii="Cambria Math" w:hAnsi="Cambria Math" w:cs="Consolas"/>
            <w:color w:val="000000"/>
            <w:sz w:val="20"/>
            <w:szCs w:val="20"/>
          </w:rPr>
          <m:t>+</m:t>
        </m:r>
        <m:d>
          <m:dPr>
            <m:ctrlPr>
              <w:rPr>
                <w:rFonts w:ascii="Cambria Math" w:hAnsi="Cambria Math" w:cs="Consolas"/>
                <w:i/>
                <w:color w:val="000000"/>
                <w:sz w:val="20"/>
                <w:szCs w:val="20"/>
              </w:rPr>
            </m:ctrlPr>
          </m:dPr>
          <m:e>
            <m:r>
              <w:rPr>
                <w:rFonts w:ascii="Cambria Math" w:hAnsi="Cambria Math" w:cs="Consolas"/>
                <w:color w:val="000000"/>
                <w:sz w:val="20"/>
                <w:szCs w:val="20"/>
              </w:rPr>
              <m:t>n-1</m:t>
            </m:r>
          </m:e>
        </m:d>
        <m:r>
          <w:rPr>
            <w:rFonts w:ascii="Cambria Math" w:hAnsi="Cambria Math" w:cs="Consolas"/>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4</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d>
              <m:dPr>
                <m:ctrlPr>
                  <w:rPr>
                    <w:rFonts w:ascii="Cambria Math" w:hAnsi="Cambria Math" w:cs="Consolas"/>
                    <w:i/>
                    <w:color w:val="000000"/>
                    <w:sz w:val="20"/>
                    <w:szCs w:val="20"/>
                  </w:rPr>
                </m:ctrlPr>
              </m:dPr>
              <m:e>
                <m:r>
                  <w:rPr>
                    <w:rFonts w:ascii="Cambria Math" w:hAnsi="Cambria Math" w:cs="Consolas"/>
                    <w:color w:val="000000"/>
                    <w:sz w:val="20"/>
                    <w:szCs w:val="20"/>
                  </w:rPr>
                  <m:t>j+1</m:t>
                </m:r>
              </m:e>
            </m:d>
          </m:e>
        </m:nary>
        <m:r>
          <w:rPr>
            <w:rFonts w:ascii="Cambria Math" w:hAnsi="Cambria Math" w:cs="Consolas"/>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5</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r>
              <w:rPr>
                <w:rFonts w:ascii="Cambria Math" w:hAnsi="Cambria Math" w:cs="Consolas"/>
                <w:color w:val="000000"/>
                <w:sz w:val="20"/>
                <w:szCs w:val="20"/>
              </w:rPr>
              <m:t>j</m:t>
            </m:r>
          </m:e>
        </m:nary>
        <m:r>
          <w:rPr>
            <w:rFonts w:ascii="Cambria Math" w:hAnsi="Cambria Math" w:cs="Consolas"/>
            <w:color w:val="000000"/>
            <w:sz w:val="20"/>
            <w:szCs w:val="20"/>
          </w:rPr>
          <m:t>+</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6</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r>
              <w:rPr>
                <w:rFonts w:ascii="Cambria Math" w:hAnsi="Cambria Math" w:cs="Consolas"/>
                <w:color w:val="000000"/>
                <w:sz w:val="20"/>
                <w:szCs w:val="20"/>
              </w:rPr>
              <m:t>j</m:t>
            </m:r>
          </m:e>
        </m:nary>
      </m:oMath>
      <w:r w:rsidR="00FC53A0">
        <w:rPr>
          <w:color w:val="000000"/>
          <w:sz w:val="20"/>
          <w:szCs w:val="20"/>
        </w:rPr>
        <w:t>+</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7</m:t>
            </m:r>
          </m:sub>
        </m:sSub>
        <m:d>
          <m:dPr>
            <m:ctrlPr>
              <w:rPr>
                <w:rFonts w:ascii="Cambria Math" w:hAnsi="Cambria Math" w:cs="Consolas"/>
                <w:i/>
                <w:color w:val="000000"/>
                <w:sz w:val="20"/>
                <w:szCs w:val="20"/>
              </w:rPr>
            </m:ctrlPr>
          </m:dPr>
          <m:e>
            <m:r>
              <w:rPr>
                <w:rFonts w:ascii="Cambria Math" w:hAnsi="Cambria Math" w:cs="Consolas"/>
                <w:color w:val="000000"/>
                <w:sz w:val="20"/>
                <w:szCs w:val="20"/>
              </w:rPr>
              <m:t>n-1</m:t>
            </m:r>
          </m:e>
        </m:d>
      </m:oMath>
    </w:p>
    <w:p w14:paraId="253DE539" w14:textId="77777777" w:rsidR="00FC53A0" w:rsidRDefault="00FC53A0" w:rsidP="00FC53A0">
      <w:pPr>
        <w:rPr>
          <w:color w:val="000000"/>
          <w:sz w:val="20"/>
          <w:szCs w:val="20"/>
        </w:rPr>
      </w:pPr>
      <w:r>
        <w:rPr>
          <w:color w:val="000000"/>
          <w:sz w:val="20"/>
          <w:szCs w:val="20"/>
        </w:rPr>
        <w:t>From the properties of series we know that</w:t>
      </w:r>
    </w:p>
    <w:p w14:paraId="528F8416" w14:textId="77777777" w:rsidR="00FC53A0" w:rsidRPr="00080A12" w:rsidRDefault="001F5CCA" w:rsidP="00FC53A0">
      <w:pPr>
        <w:rPr>
          <w:color w:val="000000"/>
          <w:sz w:val="20"/>
          <w:szCs w:val="20"/>
        </w:rPr>
      </w:pPr>
      <m:oMathPara>
        <m:oMath>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d>
                <m:dPr>
                  <m:ctrlPr>
                    <w:rPr>
                      <w:rFonts w:ascii="Cambria Math" w:hAnsi="Cambria Math" w:cs="Consolas"/>
                      <w:i/>
                      <w:color w:val="000000"/>
                      <w:sz w:val="20"/>
                      <w:szCs w:val="20"/>
                    </w:rPr>
                  </m:ctrlPr>
                </m:dPr>
                <m:e>
                  <m:r>
                    <w:rPr>
                      <w:rFonts w:ascii="Cambria Math" w:hAnsi="Cambria Math" w:cs="Consolas"/>
                      <w:color w:val="000000"/>
                      <w:sz w:val="20"/>
                      <w:szCs w:val="20"/>
                    </w:rPr>
                    <m:t>j+1</m:t>
                  </m:r>
                </m:e>
              </m:d>
            </m:e>
          </m:nary>
          <m:r>
            <w:rPr>
              <w:rFonts w:ascii="Cambria Math" w:hAnsi="Cambria Math" w:cs="Consolas"/>
              <w:color w:val="000000"/>
              <w:sz w:val="20"/>
              <w:szCs w:val="20"/>
            </w:rPr>
            <m:t>=2+…n=</m:t>
          </m:r>
          <m:f>
            <m:fPr>
              <m:ctrlPr>
                <w:rPr>
                  <w:rFonts w:ascii="Cambria Math" w:hAnsi="Cambria Math" w:cs="Consolas"/>
                  <w:i/>
                  <w:color w:val="000000"/>
                  <w:sz w:val="20"/>
                  <w:szCs w:val="20"/>
                </w:rPr>
              </m:ctrlPr>
            </m:fPr>
            <m:num>
              <m:r>
                <w:rPr>
                  <w:rFonts w:ascii="Cambria Math" w:hAnsi="Cambria Math" w:cs="Consolas"/>
                  <w:color w:val="000000"/>
                  <w:sz w:val="20"/>
                  <w:szCs w:val="20"/>
                </w:rPr>
                <m:t>n</m:t>
              </m:r>
              <m:d>
                <m:dPr>
                  <m:ctrlPr>
                    <w:rPr>
                      <w:rFonts w:ascii="Cambria Math" w:hAnsi="Cambria Math" w:cs="Consolas"/>
                      <w:i/>
                      <w:color w:val="000000"/>
                      <w:sz w:val="20"/>
                      <w:szCs w:val="20"/>
                    </w:rPr>
                  </m:ctrlPr>
                </m:dPr>
                <m:e>
                  <m:r>
                    <w:rPr>
                      <w:rFonts w:ascii="Cambria Math" w:hAnsi="Cambria Math" w:cs="Consolas"/>
                      <w:color w:val="000000"/>
                      <w:sz w:val="20"/>
                      <w:szCs w:val="20"/>
                    </w:rPr>
                    <m:t>n+1</m:t>
                  </m:r>
                </m:e>
              </m:d>
            </m:num>
            <m:den>
              <m:r>
                <w:rPr>
                  <w:rFonts w:ascii="Cambria Math" w:hAnsi="Cambria Math" w:cs="Consolas"/>
                  <w:color w:val="000000"/>
                  <w:sz w:val="20"/>
                  <w:szCs w:val="20"/>
                </w:rPr>
                <m:t>2</m:t>
              </m:r>
            </m:den>
          </m:f>
          <m:r>
            <w:rPr>
              <w:rFonts w:ascii="Cambria Math" w:hAnsi="Cambria Math" w:cs="Consolas"/>
              <w:color w:val="000000"/>
              <w:sz w:val="20"/>
              <w:szCs w:val="20"/>
            </w:rPr>
            <m:t>-1</m:t>
          </m:r>
        </m:oMath>
      </m:oMathPara>
    </w:p>
    <w:p w14:paraId="66CB2BA9" w14:textId="77777777" w:rsidR="00FC53A0" w:rsidRPr="00080A12" w:rsidRDefault="001F5CCA" w:rsidP="00FC53A0">
      <w:pPr>
        <w:rPr>
          <w:color w:val="000000"/>
          <w:sz w:val="20"/>
          <w:szCs w:val="20"/>
        </w:rPr>
      </w:pPr>
      <m:oMathPara>
        <m:oMath>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d>
                <m:dPr>
                  <m:ctrlPr>
                    <w:rPr>
                      <w:rFonts w:ascii="Cambria Math" w:hAnsi="Cambria Math" w:cs="Consolas"/>
                      <w:i/>
                      <w:color w:val="000000"/>
                      <w:sz w:val="20"/>
                      <w:szCs w:val="20"/>
                    </w:rPr>
                  </m:ctrlPr>
                </m:dPr>
                <m:e>
                  <m:r>
                    <w:rPr>
                      <w:rFonts w:ascii="Cambria Math" w:hAnsi="Cambria Math" w:cs="Consolas"/>
                      <w:color w:val="000000"/>
                      <w:sz w:val="20"/>
                      <w:szCs w:val="20"/>
                    </w:rPr>
                    <m:t>j</m:t>
                  </m:r>
                </m:e>
              </m:d>
            </m:e>
          </m:nary>
          <m:r>
            <w:rPr>
              <w:rFonts w:ascii="Cambria Math" w:hAnsi="Cambria Math" w:cs="Consolas"/>
              <w:color w:val="000000"/>
              <w:sz w:val="20"/>
              <w:szCs w:val="20"/>
            </w:rPr>
            <m:t>=1+2+…n-1=</m:t>
          </m:r>
          <m:f>
            <m:fPr>
              <m:ctrlPr>
                <w:rPr>
                  <w:rFonts w:ascii="Cambria Math" w:hAnsi="Cambria Math" w:cs="Consolas"/>
                  <w:i/>
                  <w:color w:val="000000"/>
                  <w:sz w:val="20"/>
                  <w:szCs w:val="20"/>
                </w:rPr>
              </m:ctrlPr>
            </m:fPr>
            <m:num>
              <m:r>
                <w:rPr>
                  <w:rFonts w:ascii="Cambria Math" w:hAnsi="Cambria Math" w:cs="Consolas"/>
                  <w:color w:val="000000"/>
                  <w:sz w:val="20"/>
                  <w:szCs w:val="20"/>
                </w:rPr>
                <m:t>n</m:t>
              </m:r>
              <m:d>
                <m:dPr>
                  <m:ctrlPr>
                    <w:rPr>
                      <w:rFonts w:ascii="Cambria Math" w:hAnsi="Cambria Math" w:cs="Consolas"/>
                      <w:i/>
                      <w:color w:val="000000"/>
                      <w:sz w:val="20"/>
                      <w:szCs w:val="20"/>
                    </w:rPr>
                  </m:ctrlPr>
                </m:dPr>
                <m:e>
                  <m:r>
                    <w:rPr>
                      <w:rFonts w:ascii="Cambria Math" w:hAnsi="Cambria Math" w:cs="Consolas"/>
                      <w:color w:val="000000"/>
                      <w:sz w:val="20"/>
                      <w:szCs w:val="20"/>
                    </w:rPr>
                    <m:t>n+1</m:t>
                  </m:r>
                </m:e>
              </m:d>
            </m:num>
            <m:den>
              <m:r>
                <w:rPr>
                  <w:rFonts w:ascii="Cambria Math" w:hAnsi="Cambria Math" w:cs="Consolas"/>
                  <w:color w:val="000000"/>
                  <w:sz w:val="20"/>
                  <w:szCs w:val="20"/>
                </w:rPr>
                <m:t>2</m:t>
              </m:r>
            </m:den>
          </m:f>
          <m:r>
            <w:rPr>
              <w:rFonts w:ascii="Cambria Math" w:hAnsi="Cambria Math" w:cs="Consolas"/>
              <w:color w:val="000000"/>
              <w:sz w:val="20"/>
              <w:szCs w:val="20"/>
            </w:rPr>
            <m:t>-n</m:t>
          </m:r>
        </m:oMath>
      </m:oMathPara>
    </w:p>
    <w:p w14:paraId="1B56F346" w14:textId="77777777" w:rsidR="00FC53A0" w:rsidRDefault="00FC53A0" w:rsidP="00FC53A0">
      <w:pPr>
        <w:rPr>
          <w:color w:val="000000"/>
          <w:sz w:val="20"/>
          <w:szCs w:val="20"/>
        </w:rPr>
      </w:pPr>
    </w:p>
    <w:p w14:paraId="71BF8816" w14:textId="77777777" w:rsidR="00FC53A0" w:rsidRPr="00175B53" w:rsidRDefault="00FC53A0" w:rsidP="00FC53A0"/>
    <w:p w14:paraId="5BD4B504" w14:textId="77777777" w:rsidR="00FC53A0" w:rsidRPr="009D1858" w:rsidRDefault="00FC53A0" w:rsidP="00FC53A0"/>
    <w:p w14:paraId="769CD4D6" w14:textId="77777777" w:rsidR="00FC53A0" w:rsidRDefault="00FC53A0" w:rsidP="00FC53A0">
      <w:pPr>
        <w:pStyle w:val="QuestionSection"/>
      </w:pPr>
      <w:bookmarkStart w:id="4" w:name="_Toc54852700"/>
      <w:r>
        <w:t>Questions – Analysis of Algorithms</w:t>
      </w:r>
      <w:bookmarkEnd w:id="4"/>
    </w:p>
    <w:p w14:paraId="799E0994" w14:textId="77777777" w:rsidR="00FC53A0" w:rsidRDefault="00FC53A0" w:rsidP="00FC53A0">
      <w:pPr>
        <w:pStyle w:val="QuestionSubSection"/>
      </w:pPr>
      <w:bookmarkStart w:id="5" w:name="_Toc54852701"/>
      <w:r>
        <w:t>Big O</w:t>
      </w:r>
      <w:bookmarkEnd w:id="5"/>
    </w:p>
    <w:p w14:paraId="3EE26C13" w14:textId="77777777" w:rsidR="00FC53A0" w:rsidRDefault="00FC53A0" w:rsidP="00FC53A0">
      <w:pPr>
        <w:pStyle w:val="Question"/>
      </w:pPr>
      <w:bookmarkStart w:id="6" w:name="_Properties"/>
      <w:bookmarkEnd w:id="6"/>
      <w:r>
        <w:t>What is the asymptotic running time of the following?</w:t>
      </w:r>
    </w:p>
    <w:p w14:paraId="0F58F1BE" w14:textId="77777777" w:rsidR="00FC53A0" w:rsidRPr="00BA7026" w:rsidRDefault="00FC53A0" w:rsidP="00FC53A0">
      <w:pPr>
        <w:pStyle w:val="SourceCode"/>
        <w:rPr>
          <w:sz w:val="18"/>
          <w:szCs w:val="18"/>
        </w:rPr>
      </w:pPr>
      <w:r w:rsidRPr="00BA7026">
        <w:rPr>
          <w:color w:val="0000FF"/>
          <w:sz w:val="18"/>
          <w:szCs w:val="18"/>
        </w:rPr>
        <w:t>public</w:t>
      </w:r>
      <w:r w:rsidRPr="00BA7026">
        <w:rPr>
          <w:sz w:val="18"/>
          <w:szCs w:val="18"/>
        </w:rPr>
        <w:t xml:space="preserve"> </w:t>
      </w:r>
      <w:r w:rsidRPr="00BA7026">
        <w:rPr>
          <w:color w:val="0000FF"/>
          <w:sz w:val="18"/>
          <w:szCs w:val="18"/>
        </w:rPr>
        <w:t>static</w:t>
      </w:r>
      <w:r w:rsidRPr="00BA7026">
        <w:rPr>
          <w:sz w:val="18"/>
          <w:szCs w:val="18"/>
        </w:rPr>
        <w:t xml:space="preserve"> </w:t>
      </w:r>
      <w:r w:rsidRPr="00BA7026">
        <w:rPr>
          <w:color w:val="0000FF"/>
          <w:sz w:val="18"/>
          <w:szCs w:val="18"/>
        </w:rPr>
        <w:t>int</w:t>
      </w:r>
      <w:r w:rsidRPr="00BA7026">
        <w:rPr>
          <w:sz w:val="18"/>
          <w:szCs w:val="18"/>
        </w:rPr>
        <w:t xml:space="preserve"> SearchRecursive(</w:t>
      </w:r>
      <w:r w:rsidRPr="00BA7026">
        <w:rPr>
          <w:color w:val="0000FF"/>
          <w:sz w:val="18"/>
          <w:szCs w:val="18"/>
        </w:rPr>
        <w:t>int</w:t>
      </w:r>
      <w:r w:rsidRPr="00BA7026">
        <w:rPr>
          <w:sz w:val="18"/>
          <w:szCs w:val="18"/>
        </w:rPr>
        <w:t xml:space="preserve">[] arr, </w:t>
      </w:r>
      <w:r w:rsidRPr="00BA7026">
        <w:rPr>
          <w:color w:val="0000FF"/>
          <w:sz w:val="18"/>
          <w:szCs w:val="18"/>
        </w:rPr>
        <w:t>int</w:t>
      </w:r>
      <w:r w:rsidRPr="00BA7026">
        <w:rPr>
          <w:sz w:val="18"/>
          <w:szCs w:val="18"/>
        </w:rPr>
        <w:t xml:space="preserve"> searchKey)</w:t>
      </w:r>
    </w:p>
    <w:p w14:paraId="623EBB85" w14:textId="77777777" w:rsidR="00FC53A0" w:rsidRPr="00BA7026" w:rsidRDefault="00FC53A0" w:rsidP="00FC53A0">
      <w:pPr>
        <w:pStyle w:val="SourceCode"/>
        <w:rPr>
          <w:sz w:val="18"/>
          <w:szCs w:val="18"/>
        </w:rPr>
      </w:pPr>
      <w:r w:rsidRPr="00BA7026">
        <w:rPr>
          <w:sz w:val="18"/>
          <w:szCs w:val="18"/>
        </w:rPr>
        <w:t>{</w:t>
      </w:r>
    </w:p>
    <w:p w14:paraId="1BACD1AF" w14:textId="77777777" w:rsidR="00FC53A0" w:rsidRPr="00BA7026" w:rsidRDefault="00FC53A0" w:rsidP="00FC53A0">
      <w:pPr>
        <w:pStyle w:val="SourceCode"/>
        <w:rPr>
          <w:sz w:val="18"/>
          <w:szCs w:val="18"/>
        </w:rPr>
      </w:pPr>
      <w:r w:rsidRPr="00BA7026">
        <w:rPr>
          <w:sz w:val="18"/>
          <w:szCs w:val="18"/>
        </w:rPr>
        <w:tab/>
      </w:r>
      <w:r w:rsidRPr="00BA7026">
        <w:rPr>
          <w:color w:val="0000FF"/>
          <w:sz w:val="18"/>
          <w:szCs w:val="18"/>
        </w:rPr>
        <w:t>if</w:t>
      </w:r>
      <w:r w:rsidRPr="00BA7026">
        <w:rPr>
          <w:sz w:val="18"/>
          <w:szCs w:val="18"/>
        </w:rPr>
        <w:t xml:space="preserve"> (arr == </w:t>
      </w:r>
      <w:r w:rsidRPr="00BA7026">
        <w:rPr>
          <w:color w:val="0000FF"/>
          <w:sz w:val="18"/>
          <w:szCs w:val="18"/>
        </w:rPr>
        <w:t>null</w:t>
      </w:r>
      <w:r w:rsidRPr="00BA7026">
        <w:rPr>
          <w:sz w:val="18"/>
          <w:szCs w:val="18"/>
        </w:rPr>
        <w:t xml:space="preserve">) </w:t>
      </w:r>
      <w:r w:rsidRPr="00BA7026">
        <w:rPr>
          <w:color w:val="0000FF"/>
          <w:sz w:val="18"/>
          <w:szCs w:val="18"/>
        </w:rPr>
        <w:t>throw</w:t>
      </w:r>
      <w:r w:rsidRPr="00BA7026">
        <w:rPr>
          <w:sz w:val="18"/>
          <w:szCs w:val="18"/>
        </w:rPr>
        <w:t xml:space="preserve"> </w:t>
      </w:r>
      <w:r w:rsidRPr="00BA7026">
        <w:rPr>
          <w:color w:val="0000FF"/>
          <w:sz w:val="18"/>
          <w:szCs w:val="18"/>
        </w:rPr>
        <w:t>new</w:t>
      </w:r>
      <w:r w:rsidRPr="00BA7026">
        <w:rPr>
          <w:sz w:val="18"/>
          <w:szCs w:val="18"/>
        </w:rPr>
        <w:t xml:space="preserve"> ArgumentNullException();</w:t>
      </w:r>
    </w:p>
    <w:p w14:paraId="4FF4DD6C" w14:textId="77777777" w:rsidR="00FC53A0" w:rsidRPr="00BA7026" w:rsidRDefault="00FC53A0" w:rsidP="00FC53A0">
      <w:pPr>
        <w:pStyle w:val="SourceCode"/>
        <w:rPr>
          <w:sz w:val="18"/>
          <w:szCs w:val="18"/>
        </w:rPr>
      </w:pPr>
    </w:p>
    <w:p w14:paraId="7FDF5092" w14:textId="77777777" w:rsidR="00FC53A0" w:rsidRPr="00BA7026" w:rsidRDefault="00FC53A0" w:rsidP="00FC53A0">
      <w:pPr>
        <w:pStyle w:val="SourceCode"/>
        <w:rPr>
          <w:sz w:val="18"/>
          <w:szCs w:val="18"/>
        </w:rPr>
      </w:pPr>
      <w:r w:rsidRPr="00BA7026">
        <w:rPr>
          <w:sz w:val="18"/>
          <w:szCs w:val="18"/>
        </w:rPr>
        <w:tab/>
      </w:r>
      <w:r w:rsidRPr="00BA7026">
        <w:rPr>
          <w:color w:val="0000FF"/>
          <w:sz w:val="18"/>
          <w:szCs w:val="18"/>
        </w:rPr>
        <w:t>return</w:t>
      </w:r>
      <w:r w:rsidRPr="00BA7026">
        <w:rPr>
          <w:sz w:val="18"/>
          <w:szCs w:val="18"/>
        </w:rPr>
        <w:t xml:space="preserve"> SearchRecursive(arr, </w:t>
      </w:r>
      <w:r w:rsidRPr="00BA7026">
        <w:rPr>
          <w:color w:val="C81EFA"/>
          <w:sz w:val="18"/>
          <w:szCs w:val="18"/>
        </w:rPr>
        <w:t>0</w:t>
      </w:r>
      <w:r w:rsidRPr="00BA7026">
        <w:rPr>
          <w:sz w:val="18"/>
          <w:szCs w:val="18"/>
        </w:rPr>
        <w:t xml:space="preserve">, arr.Length - </w:t>
      </w:r>
      <w:r w:rsidRPr="00BA7026">
        <w:rPr>
          <w:color w:val="C81EFA"/>
          <w:sz w:val="18"/>
          <w:szCs w:val="18"/>
        </w:rPr>
        <w:t>1</w:t>
      </w:r>
      <w:r w:rsidRPr="00BA7026">
        <w:rPr>
          <w:sz w:val="18"/>
          <w:szCs w:val="18"/>
        </w:rPr>
        <w:t>, searchKey);</w:t>
      </w:r>
    </w:p>
    <w:p w14:paraId="3522F729" w14:textId="77777777" w:rsidR="00FC53A0" w:rsidRPr="00BA7026" w:rsidRDefault="00FC53A0" w:rsidP="00FC53A0">
      <w:pPr>
        <w:pStyle w:val="SourceCode"/>
        <w:rPr>
          <w:sz w:val="18"/>
          <w:szCs w:val="18"/>
        </w:rPr>
      </w:pPr>
      <w:r w:rsidRPr="00BA7026">
        <w:rPr>
          <w:sz w:val="18"/>
          <w:szCs w:val="18"/>
        </w:rPr>
        <w:t>}</w:t>
      </w:r>
    </w:p>
    <w:p w14:paraId="1970BF22" w14:textId="77777777" w:rsidR="00FC53A0" w:rsidRPr="00BA7026" w:rsidRDefault="00FC53A0" w:rsidP="00FC53A0">
      <w:pPr>
        <w:pStyle w:val="SourceCode"/>
        <w:rPr>
          <w:sz w:val="18"/>
          <w:szCs w:val="18"/>
        </w:rPr>
      </w:pPr>
    </w:p>
    <w:p w14:paraId="156129A9" w14:textId="77777777" w:rsidR="00FC53A0" w:rsidRPr="00BA7026" w:rsidRDefault="00FC53A0" w:rsidP="00FC53A0">
      <w:pPr>
        <w:pStyle w:val="SourceCode"/>
        <w:rPr>
          <w:sz w:val="18"/>
          <w:szCs w:val="18"/>
        </w:rPr>
      </w:pPr>
      <w:r w:rsidRPr="00BA7026">
        <w:rPr>
          <w:color w:val="0000FF"/>
          <w:sz w:val="18"/>
          <w:szCs w:val="18"/>
        </w:rPr>
        <w:t>private</w:t>
      </w:r>
      <w:r w:rsidRPr="00BA7026">
        <w:rPr>
          <w:sz w:val="18"/>
          <w:szCs w:val="18"/>
        </w:rPr>
        <w:t xml:space="preserve"> </w:t>
      </w:r>
      <w:r w:rsidRPr="00BA7026">
        <w:rPr>
          <w:color w:val="0000FF"/>
          <w:sz w:val="18"/>
          <w:szCs w:val="18"/>
        </w:rPr>
        <w:t>static</w:t>
      </w:r>
      <w:r w:rsidRPr="00BA7026">
        <w:rPr>
          <w:sz w:val="18"/>
          <w:szCs w:val="18"/>
        </w:rPr>
        <w:t xml:space="preserve"> </w:t>
      </w:r>
      <w:r w:rsidRPr="00BA7026">
        <w:rPr>
          <w:color w:val="0000FF"/>
          <w:sz w:val="18"/>
          <w:szCs w:val="18"/>
        </w:rPr>
        <w:t>int</w:t>
      </w:r>
      <w:r w:rsidRPr="00BA7026">
        <w:rPr>
          <w:sz w:val="18"/>
          <w:szCs w:val="18"/>
        </w:rPr>
        <w:t xml:space="preserve"> SearchRecursive(</w:t>
      </w:r>
      <w:r w:rsidRPr="00BA7026">
        <w:rPr>
          <w:color w:val="0000FF"/>
          <w:sz w:val="18"/>
          <w:szCs w:val="18"/>
        </w:rPr>
        <w:t>int</w:t>
      </w:r>
      <w:r w:rsidRPr="00BA7026">
        <w:rPr>
          <w:sz w:val="18"/>
          <w:szCs w:val="18"/>
        </w:rPr>
        <w:t xml:space="preserve">[] arr, </w:t>
      </w:r>
      <w:r w:rsidRPr="00BA7026">
        <w:rPr>
          <w:color w:val="0000FF"/>
          <w:sz w:val="18"/>
          <w:szCs w:val="18"/>
        </w:rPr>
        <w:t>int</w:t>
      </w:r>
      <w:r w:rsidRPr="00BA7026">
        <w:rPr>
          <w:sz w:val="18"/>
          <w:szCs w:val="18"/>
        </w:rPr>
        <w:t xml:space="preserve"> lo, </w:t>
      </w:r>
      <w:r w:rsidRPr="00BA7026">
        <w:rPr>
          <w:color w:val="0000FF"/>
          <w:sz w:val="18"/>
          <w:szCs w:val="18"/>
        </w:rPr>
        <w:t>int</w:t>
      </w:r>
      <w:r w:rsidRPr="00BA7026">
        <w:rPr>
          <w:sz w:val="18"/>
          <w:szCs w:val="18"/>
        </w:rPr>
        <w:t xml:space="preserve"> hi, </w:t>
      </w:r>
      <w:r w:rsidRPr="00BA7026">
        <w:rPr>
          <w:color w:val="0000FF"/>
          <w:sz w:val="18"/>
          <w:szCs w:val="18"/>
        </w:rPr>
        <w:t>int</w:t>
      </w:r>
      <w:r w:rsidRPr="00BA7026">
        <w:rPr>
          <w:sz w:val="18"/>
          <w:szCs w:val="18"/>
        </w:rPr>
        <w:t xml:space="preserve"> searchKey)</w:t>
      </w:r>
    </w:p>
    <w:p w14:paraId="4B87F59C" w14:textId="77777777" w:rsidR="00FC53A0" w:rsidRPr="00BA7026" w:rsidRDefault="00FC53A0" w:rsidP="00FC53A0">
      <w:pPr>
        <w:pStyle w:val="SourceCode"/>
        <w:rPr>
          <w:sz w:val="18"/>
          <w:szCs w:val="18"/>
        </w:rPr>
      </w:pPr>
      <w:r w:rsidRPr="00BA7026">
        <w:rPr>
          <w:sz w:val="18"/>
          <w:szCs w:val="18"/>
        </w:rPr>
        <w:t>{</w:t>
      </w:r>
    </w:p>
    <w:p w14:paraId="39E64ADF" w14:textId="77777777" w:rsidR="00FC53A0" w:rsidRPr="00BA7026" w:rsidRDefault="00FC53A0" w:rsidP="00FC53A0">
      <w:pPr>
        <w:pStyle w:val="SourceCode"/>
        <w:rPr>
          <w:sz w:val="18"/>
          <w:szCs w:val="18"/>
        </w:rPr>
      </w:pPr>
      <w:r w:rsidRPr="00BA7026">
        <w:rPr>
          <w:sz w:val="18"/>
          <w:szCs w:val="18"/>
        </w:rPr>
        <w:tab/>
      </w:r>
      <w:r w:rsidRPr="00BA7026">
        <w:rPr>
          <w:color w:val="009600"/>
          <w:sz w:val="18"/>
          <w:szCs w:val="18"/>
        </w:rPr>
        <w:t>// The search key is not in the array. Return the complement of the index</w:t>
      </w:r>
    </w:p>
    <w:p w14:paraId="52D327C0" w14:textId="77777777" w:rsidR="00FC53A0" w:rsidRPr="00BA7026" w:rsidRDefault="00FC53A0" w:rsidP="00FC53A0">
      <w:pPr>
        <w:pStyle w:val="SourceCode"/>
        <w:rPr>
          <w:sz w:val="18"/>
          <w:szCs w:val="18"/>
        </w:rPr>
      </w:pPr>
      <w:r w:rsidRPr="00BA7026">
        <w:rPr>
          <w:sz w:val="18"/>
          <w:szCs w:val="18"/>
        </w:rPr>
        <w:tab/>
      </w:r>
      <w:r w:rsidRPr="00BA7026">
        <w:rPr>
          <w:color w:val="009600"/>
          <w:sz w:val="18"/>
          <w:szCs w:val="18"/>
        </w:rPr>
        <w:t>// at which it should be inserted.</w:t>
      </w:r>
    </w:p>
    <w:p w14:paraId="09A8C952" w14:textId="77777777" w:rsidR="00FC53A0" w:rsidRPr="00BA7026" w:rsidRDefault="00FC53A0" w:rsidP="00FC53A0">
      <w:pPr>
        <w:pStyle w:val="SourceCode"/>
        <w:rPr>
          <w:sz w:val="18"/>
          <w:szCs w:val="18"/>
        </w:rPr>
      </w:pPr>
      <w:r w:rsidRPr="00BA7026">
        <w:rPr>
          <w:sz w:val="18"/>
          <w:szCs w:val="18"/>
        </w:rPr>
        <w:tab/>
      </w:r>
      <w:r w:rsidRPr="00BA7026">
        <w:rPr>
          <w:color w:val="0000FF"/>
          <w:sz w:val="18"/>
          <w:szCs w:val="18"/>
        </w:rPr>
        <w:t>if</w:t>
      </w:r>
      <w:r w:rsidRPr="00BA7026">
        <w:rPr>
          <w:sz w:val="18"/>
          <w:szCs w:val="18"/>
        </w:rPr>
        <w:t xml:space="preserve"> (lo &gt; hi) </w:t>
      </w:r>
      <w:r w:rsidRPr="00BA7026">
        <w:rPr>
          <w:color w:val="0000FF"/>
          <w:sz w:val="18"/>
          <w:szCs w:val="18"/>
        </w:rPr>
        <w:t>return</w:t>
      </w:r>
      <w:r w:rsidRPr="00BA7026">
        <w:rPr>
          <w:sz w:val="18"/>
          <w:szCs w:val="18"/>
        </w:rPr>
        <w:t xml:space="preserve"> ~lo;</w:t>
      </w:r>
    </w:p>
    <w:p w14:paraId="2B3FF6BA" w14:textId="77777777" w:rsidR="00FC53A0" w:rsidRPr="00BA7026" w:rsidRDefault="00FC53A0" w:rsidP="00FC53A0">
      <w:pPr>
        <w:pStyle w:val="SourceCode"/>
        <w:rPr>
          <w:sz w:val="18"/>
          <w:szCs w:val="18"/>
        </w:rPr>
      </w:pPr>
    </w:p>
    <w:p w14:paraId="4FE9104A" w14:textId="77777777" w:rsidR="00FC53A0" w:rsidRPr="00BA7026" w:rsidRDefault="00FC53A0" w:rsidP="00FC53A0">
      <w:pPr>
        <w:pStyle w:val="SourceCode"/>
        <w:rPr>
          <w:sz w:val="18"/>
          <w:szCs w:val="18"/>
        </w:rPr>
      </w:pPr>
      <w:r w:rsidRPr="00BA7026">
        <w:rPr>
          <w:sz w:val="18"/>
          <w:szCs w:val="18"/>
        </w:rPr>
        <w:tab/>
      </w:r>
      <w:r w:rsidRPr="00BA7026">
        <w:rPr>
          <w:color w:val="0000FF"/>
          <w:sz w:val="18"/>
          <w:szCs w:val="18"/>
        </w:rPr>
        <w:t>int</w:t>
      </w:r>
      <w:r w:rsidRPr="00BA7026">
        <w:rPr>
          <w:sz w:val="18"/>
          <w:szCs w:val="18"/>
        </w:rPr>
        <w:t xml:space="preserve"> median = lo + (hi - lo) / </w:t>
      </w:r>
      <w:r w:rsidRPr="00BA7026">
        <w:rPr>
          <w:color w:val="C81EFA"/>
          <w:sz w:val="18"/>
          <w:szCs w:val="18"/>
        </w:rPr>
        <w:t>2</w:t>
      </w:r>
      <w:r w:rsidRPr="00BA7026">
        <w:rPr>
          <w:sz w:val="18"/>
          <w:szCs w:val="18"/>
        </w:rPr>
        <w:t>;</w:t>
      </w:r>
    </w:p>
    <w:p w14:paraId="3B22D51A" w14:textId="77777777" w:rsidR="00FC53A0" w:rsidRPr="00BA7026" w:rsidRDefault="00FC53A0" w:rsidP="00FC53A0">
      <w:pPr>
        <w:pStyle w:val="SourceCode"/>
        <w:rPr>
          <w:sz w:val="18"/>
          <w:szCs w:val="18"/>
        </w:rPr>
      </w:pPr>
      <w:r w:rsidRPr="00BA7026">
        <w:rPr>
          <w:sz w:val="18"/>
          <w:szCs w:val="18"/>
        </w:rPr>
        <w:tab/>
      </w:r>
      <w:r w:rsidRPr="00BA7026">
        <w:rPr>
          <w:color w:val="0000FF"/>
          <w:sz w:val="18"/>
          <w:szCs w:val="18"/>
        </w:rPr>
        <w:t>int</w:t>
      </w:r>
      <w:r w:rsidRPr="00BA7026">
        <w:rPr>
          <w:sz w:val="18"/>
          <w:szCs w:val="18"/>
        </w:rPr>
        <w:t xml:space="preserve"> comparisonResult = arr[median].CompareTo(searchKey); ;</w:t>
      </w:r>
    </w:p>
    <w:p w14:paraId="425627B4" w14:textId="77777777" w:rsidR="00FC53A0" w:rsidRPr="00BA7026" w:rsidRDefault="00FC53A0" w:rsidP="00FC53A0">
      <w:pPr>
        <w:pStyle w:val="SourceCode"/>
        <w:rPr>
          <w:sz w:val="18"/>
          <w:szCs w:val="18"/>
        </w:rPr>
      </w:pPr>
    </w:p>
    <w:p w14:paraId="7E3DF562" w14:textId="77777777" w:rsidR="00FC53A0" w:rsidRPr="00BA7026" w:rsidRDefault="00FC53A0" w:rsidP="00FC53A0">
      <w:pPr>
        <w:pStyle w:val="SourceCode"/>
        <w:rPr>
          <w:sz w:val="18"/>
          <w:szCs w:val="18"/>
        </w:rPr>
      </w:pPr>
      <w:r w:rsidRPr="00BA7026">
        <w:rPr>
          <w:sz w:val="18"/>
          <w:szCs w:val="18"/>
        </w:rPr>
        <w:tab/>
      </w:r>
      <w:r w:rsidRPr="00BA7026">
        <w:rPr>
          <w:color w:val="009600"/>
          <w:sz w:val="18"/>
          <w:szCs w:val="18"/>
        </w:rPr>
        <w:t>//  a direct hit</w:t>
      </w:r>
    </w:p>
    <w:p w14:paraId="29FBBE5E" w14:textId="77777777" w:rsidR="00FC53A0" w:rsidRPr="00BA7026" w:rsidRDefault="00FC53A0" w:rsidP="00FC53A0">
      <w:pPr>
        <w:pStyle w:val="SourceCode"/>
        <w:rPr>
          <w:sz w:val="18"/>
          <w:szCs w:val="18"/>
        </w:rPr>
      </w:pPr>
      <w:r w:rsidRPr="00BA7026">
        <w:rPr>
          <w:sz w:val="18"/>
          <w:szCs w:val="18"/>
        </w:rPr>
        <w:tab/>
      </w:r>
      <w:r w:rsidRPr="00BA7026">
        <w:rPr>
          <w:color w:val="0000FF"/>
          <w:sz w:val="18"/>
          <w:szCs w:val="18"/>
        </w:rPr>
        <w:t>if</w:t>
      </w:r>
      <w:r w:rsidRPr="00BA7026">
        <w:rPr>
          <w:sz w:val="18"/>
          <w:szCs w:val="18"/>
        </w:rPr>
        <w:t xml:space="preserve"> (comparisonResult == </w:t>
      </w:r>
      <w:r w:rsidRPr="00BA7026">
        <w:rPr>
          <w:color w:val="C81EFA"/>
          <w:sz w:val="18"/>
          <w:szCs w:val="18"/>
        </w:rPr>
        <w:t>0</w:t>
      </w:r>
      <w:r w:rsidRPr="00BA7026">
        <w:rPr>
          <w:sz w:val="18"/>
          <w:szCs w:val="18"/>
        </w:rPr>
        <w:t xml:space="preserve">) </w:t>
      </w:r>
      <w:r w:rsidRPr="00BA7026">
        <w:rPr>
          <w:color w:val="0000FF"/>
          <w:sz w:val="18"/>
          <w:szCs w:val="18"/>
        </w:rPr>
        <w:t>return</w:t>
      </w:r>
      <w:r w:rsidRPr="00BA7026">
        <w:rPr>
          <w:sz w:val="18"/>
          <w:szCs w:val="18"/>
        </w:rPr>
        <w:t xml:space="preserve"> median;</w:t>
      </w:r>
    </w:p>
    <w:p w14:paraId="39C2E91A" w14:textId="77777777" w:rsidR="00FC53A0" w:rsidRPr="00BA7026" w:rsidRDefault="00FC53A0" w:rsidP="00FC53A0">
      <w:pPr>
        <w:pStyle w:val="SourceCode"/>
        <w:rPr>
          <w:sz w:val="18"/>
          <w:szCs w:val="18"/>
        </w:rPr>
      </w:pPr>
    </w:p>
    <w:p w14:paraId="057552D4" w14:textId="77777777" w:rsidR="00FC53A0" w:rsidRPr="00BA7026" w:rsidRDefault="00FC53A0" w:rsidP="00FC53A0">
      <w:pPr>
        <w:pStyle w:val="SourceCode"/>
        <w:rPr>
          <w:sz w:val="18"/>
          <w:szCs w:val="18"/>
        </w:rPr>
      </w:pPr>
      <w:r w:rsidRPr="00BA7026">
        <w:rPr>
          <w:sz w:val="18"/>
          <w:szCs w:val="18"/>
        </w:rPr>
        <w:tab/>
      </w:r>
      <w:r w:rsidRPr="00BA7026">
        <w:rPr>
          <w:color w:val="0000FF"/>
          <w:sz w:val="18"/>
          <w:szCs w:val="18"/>
        </w:rPr>
        <w:t>return</w:t>
      </w:r>
      <w:r w:rsidRPr="00BA7026">
        <w:rPr>
          <w:sz w:val="18"/>
          <w:szCs w:val="18"/>
        </w:rPr>
        <w:t xml:space="preserve"> comparisonResult &lt; </w:t>
      </w:r>
      <w:r w:rsidRPr="00BA7026">
        <w:rPr>
          <w:color w:val="C81EFA"/>
          <w:sz w:val="18"/>
          <w:szCs w:val="18"/>
        </w:rPr>
        <w:t>0</w:t>
      </w:r>
    </w:p>
    <w:p w14:paraId="00F75454" w14:textId="77777777" w:rsidR="00FC53A0" w:rsidRPr="00BA7026" w:rsidRDefault="00FC53A0" w:rsidP="00FC53A0">
      <w:pPr>
        <w:pStyle w:val="SourceCode"/>
        <w:rPr>
          <w:sz w:val="18"/>
          <w:szCs w:val="18"/>
        </w:rPr>
      </w:pPr>
      <w:r w:rsidRPr="00BA7026">
        <w:rPr>
          <w:sz w:val="18"/>
          <w:szCs w:val="18"/>
        </w:rPr>
        <w:tab/>
      </w:r>
      <w:r w:rsidRPr="00BA7026">
        <w:rPr>
          <w:sz w:val="18"/>
          <w:szCs w:val="18"/>
        </w:rPr>
        <w:tab/>
        <w:t xml:space="preserve">? SearchRecursive(arr, median + </w:t>
      </w:r>
      <w:r w:rsidRPr="00BA7026">
        <w:rPr>
          <w:color w:val="C81EFA"/>
          <w:sz w:val="18"/>
          <w:szCs w:val="18"/>
        </w:rPr>
        <w:t>1</w:t>
      </w:r>
      <w:r w:rsidRPr="00BA7026">
        <w:rPr>
          <w:sz w:val="18"/>
          <w:szCs w:val="18"/>
        </w:rPr>
        <w:t>, hi, searchKey)</w:t>
      </w:r>
    </w:p>
    <w:p w14:paraId="2B6ACEAB" w14:textId="77777777" w:rsidR="00FC53A0" w:rsidRPr="00BA7026" w:rsidRDefault="00FC53A0" w:rsidP="00FC53A0">
      <w:pPr>
        <w:pStyle w:val="SourceCode"/>
        <w:rPr>
          <w:sz w:val="18"/>
          <w:szCs w:val="18"/>
        </w:rPr>
      </w:pPr>
      <w:r w:rsidRPr="00BA7026">
        <w:rPr>
          <w:sz w:val="18"/>
          <w:szCs w:val="18"/>
        </w:rPr>
        <w:tab/>
      </w:r>
      <w:r w:rsidRPr="00BA7026">
        <w:rPr>
          <w:sz w:val="18"/>
          <w:szCs w:val="18"/>
        </w:rPr>
        <w:tab/>
        <w:t xml:space="preserve">: SearchRecursive(arr, lo, median - </w:t>
      </w:r>
      <w:r w:rsidRPr="00BA7026">
        <w:rPr>
          <w:color w:val="C81EFA"/>
          <w:sz w:val="18"/>
          <w:szCs w:val="18"/>
        </w:rPr>
        <w:t>1</w:t>
      </w:r>
      <w:r w:rsidRPr="00BA7026">
        <w:rPr>
          <w:sz w:val="18"/>
          <w:szCs w:val="18"/>
        </w:rPr>
        <w:t>, searchKey);</w:t>
      </w:r>
    </w:p>
    <w:p w14:paraId="3B8739C8" w14:textId="77777777" w:rsidR="00FC53A0" w:rsidRDefault="00FC53A0" w:rsidP="00FC53A0">
      <w:pPr>
        <w:pStyle w:val="SourceCode"/>
        <w:rPr>
          <w:sz w:val="18"/>
          <w:szCs w:val="18"/>
        </w:rPr>
      </w:pPr>
      <w:r w:rsidRPr="00BA7026">
        <w:rPr>
          <w:sz w:val="18"/>
          <w:szCs w:val="18"/>
        </w:rPr>
        <w:t>}</w:t>
      </w:r>
    </w:p>
    <w:p w14:paraId="4DC093D2" w14:textId="77777777" w:rsidR="00FC53A0" w:rsidRDefault="00FC53A0" w:rsidP="00FC53A0">
      <w:pPr>
        <w:pStyle w:val="SourceCode"/>
        <w:rPr>
          <w:sz w:val="18"/>
          <w:szCs w:val="18"/>
        </w:rPr>
      </w:pPr>
    </w:p>
    <w:p w14:paraId="6FF3BF7F" w14:textId="77777777" w:rsidR="00FC53A0" w:rsidRPr="00BA7026" w:rsidRDefault="00FC53A0" w:rsidP="00FC53A0">
      <w:pPr>
        <w:pStyle w:val="Answer"/>
      </w:pPr>
      <w:r>
        <w:t xml:space="preserve">The running time is </w:t>
      </w:r>
      <m:oMath>
        <m:r>
          <w:rPr>
            <w:rFonts w:ascii="Cambria Math" w:hAnsi="Cambria Math"/>
          </w:rPr>
          <m:t>O(</m:t>
        </m:r>
        <m:func>
          <m:funcPr>
            <m:ctrlPr>
              <w:rPr>
                <w:rFonts w:ascii="Cambria Math" w:hAnsi="Cambria Math"/>
              </w:rPr>
            </m:ctrlPr>
          </m:funcPr>
          <m:fName>
            <m:r>
              <w:rPr>
                <w:rFonts w:ascii="Cambria Math" w:hAnsi="Cambria Math"/>
              </w:rPr>
              <m:t>log</m:t>
            </m:r>
          </m:fName>
          <m:e>
            <m:r>
              <w:rPr>
                <w:rFonts w:ascii="Cambria Math" w:hAnsi="Cambria Math"/>
              </w:rPr>
              <m:t>n</m:t>
            </m:r>
          </m:e>
        </m:func>
        <m:r>
          <w:rPr>
            <w:rFonts w:ascii="Cambria Math" w:hAnsi="Cambria Math"/>
          </w:rPr>
          <m:t>)</m:t>
        </m:r>
      </m:oMath>
    </w:p>
    <w:p w14:paraId="75064DAA"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0DDE6D92" w14:textId="77777777" w:rsidR="00FC53A0" w:rsidRDefault="00FC53A0" w:rsidP="00FC53A0">
      <w:pPr>
        <w:pStyle w:val="Question"/>
      </w:pPr>
      <w:r>
        <w:t>Why do we not care about the base of the logarithm?</w:t>
      </w:r>
    </w:p>
    <w:p w14:paraId="291E226D" w14:textId="77777777" w:rsidR="00FC53A0" w:rsidRPr="00950192" w:rsidRDefault="00FC53A0" w:rsidP="00FC53A0">
      <w:pPr>
        <w:pStyle w:val="Answer"/>
      </w:pPr>
      <w:r>
        <w:t xml:space="preserve">Because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r>
          <w:rPr>
            <w:rFonts w:ascii="Cambria Math" w:hAnsi="Cambria Math"/>
          </w:rPr>
          <m:t>=</m:t>
        </m:r>
        <m:f>
          <m:fPr>
            <m:ctrlPr>
              <w:rPr>
                <w:rFonts w:ascii="Cambria Math" w:hAnsi="Cambria Math"/>
              </w:rPr>
            </m:ctrlPr>
          </m:fPr>
          <m:num>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w:r>
        <w:t>=</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f>
          <m:fPr>
            <m:ctrlPr>
              <w:rPr>
                <w:rFonts w:ascii="Cambria Math" w:hAnsi="Cambria Math"/>
              </w:rPr>
            </m:ctrlPr>
          </m:fPr>
          <m:num>
            <m:r>
              <w:rPr>
                <w:rFonts w:ascii="Cambria Math" w:hAnsi="Cambria Math"/>
              </w:rPr>
              <m:t>1</m:t>
            </m:r>
          </m:num>
          <m:den>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a</m:t>
                </m:r>
              </m:e>
            </m:func>
          </m:den>
        </m:f>
      </m:oMath>
      <w:r>
        <w:t>=</w:t>
      </w:r>
    </w:p>
    <w:p w14:paraId="041B85C5" w14:textId="77777777" w:rsidR="00FC53A0" w:rsidRDefault="00FC53A0" w:rsidP="00FC53A0">
      <w:pPr>
        <w:pStyle w:val="Answer"/>
      </w:pPr>
      <w:r>
        <w:t xml:space="preserve">So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a</m:t>
                </m:r>
              </m:sub>
            </m:sSub>
          </m:fName>
          <m:e>
            <m:r>
              <w:rPr>
                <w:rFonts w:ascii="Cambria Math" w:hAnsi="Cambria Math"/>
              </w:rPr>
              <m:t>x</m:t>
            </m:r>
          </m:e>
        </m:func>
      </m:oMath>
      <w:r>
        <w:t xml:space="preserve"> and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b</m:t>
                </m:r>
              </m:sub>
            </m:sSub>
          </m:fName>
          <m:e>
            <m:r>
              <w:rPr>
                <w:rFonts w:ascii="Cambria Math" w:hAnsi="Cambria Math"/>
              </w:rPr>
              <m:t>x</m:t>
            </m:r>
          </m:e>
        </m:func>
      </m:oMath>
      <w:r>
        <w:t xml:space="preserve"> differ by a constant factor and we don’t worry about constant factors in asymptotic notation</w:t>
      </w:r>
    </w:p>
    <w:p w14:paraId="2EE785B3" w14:textId="77777777" w:rsidR="00FC53A0" w:rsidRPr="00E0210F" w:rsidRDefault="00FC53A0" w:rsidP="00FC53A0">
      <w:pPr>
        <w:rPr>
          <w:b/>
        </w:rPr>
      </w:pPr>
      <w:r>
        <w:br w:type="page"/>
      </w:r>
    </w:p>
    <w:p w14:paraId="0300E12C" w14:textId="77777777" w:rsidR="00FC53A0" w:rsidRDefault="00FC53A0" w:rsidP="00FC53A0">
      <w:pPr>
        <w:pStyle w:val="Question"/>
      </w:pPr>
      <w:r>
        <w:t>What is the running time of the following function and what does it do?</w:t>
      </w:r>
    </w:p>
    <w:p w14:paraId="53CB10DA" w14:textId="77777777" w:rsidR="00FC53A0" w:rsidRDefault="00FC53A0" w:rsidP="00FC53A0">
      <w:pPr>
        <w:pStyle w:val="SourceCode"/>
        <w:rPr>
          <w:color w:val="000000"/>
        </w:rPr>
      </w:pPr>
      <w:r>
        <w:t>public</w:t>
      </w:r>
      <w:r>
        <w:rPr>
          <w:color w:val="000000"/>
        </w:rPr>
        <w:t xml:space="preserve"> </w:t>
      </w:r>
      <w:r>
        <w:t>static</w:t>
      </w:r>
      <w:r>
        <w:rPr>
          <w:color w:val="000000"/>
        </w:rPr>
        <w:t xml:space="preserve"> </w:t>
      </w:r>
      <w:r>
        <w:t>int</w:t>
      </w:r>
      <w:r>
        <w:rPr>
          <w:color w:val="000000"/>
        </w:rPr>
        <w:t xml:space="preserve"> Function(</w:t>
      </w:r>
      <w:r>
        <w:t>int</w:t>
      </w:r>
      <w:r>
        <w:rPr>
          <w:color w:val="000000"/>
        </w:rPr>
        <w:t xml:space="preserve"> n)</w:t>
      </w:r>
    </w:p>
    <w:p w14:paraId="30525A0F" w14:textId="77777777" w:rsidR="00FC53A0" w:rsidRDefault="00FC53A0" w:rsidP="00FC53A0">
      <w:pPr>
        <w:pStyle w:val="SourceCode"/>
        <w:rPr>
          <w:color w:val="000000"/>
        </w:rPr>
      </w:pPr>
      <w:r>
        <w:rPr>
          <w:color w:val="000000"/>
        </w:rPr>
        <w:t>{</w:t>
      </w:r>
    </w:p>
    <w:p w14:paraId="6255BA47" w14:textId="77777777" w:rsidR="00FC53A0" w:rsidRDefault="00FC53A0" w:rsidP="00FC53A0">
      <w:pPr>
        <w:pStyle w:val="SourceCode"/>
        <w:rPr>
          <w:color w:val="000000"/>
        </w:rPr>
      </w:pPr>
      <w:r>
        <w:rPr>
          <w:color w:val="000000"/>
        </w:rPr>
        <w:tab/>
      </w:r>
      <w:r>
        <w:t>if</w:t>
      </w:r>
      <w:r>
        <w:rPr>
          <w:color w:val="000000"/>
        </w:rPr>
        <w:t xml:space="preserve"> (n == </w:t>
      </w:r>
      <w:r>
        <w:rPr>
          <w:color w:val="C81EFA"/>
        </w:rPr>
        <w:t>1</w:t>
      </w:r>
      <w:r>
        <w:rPr>
          <w:color w:val="000000"/>
        </w:rPr>
        <w:t>)</w:t>
      </w:r>
    </w:p>
    <w:p w14:paraId="0DD824EA" w14:textId="77777777" w:rsidR="00FC53A0" w:rsidRDefault="00FC53A0" w:rsidP="00FC53A0">
      <w:pPr>
        <w:pStyle w:val="SourceCode"/>
        <w:rPr>
          <w:color w:val="000000"/>
        </w:rPr>
      </w:pPr>
      <w:r>
        <w:rPr>
          <w:color w:val="000000"/>
        </w:rPr>
        <w:tab/>
      </w:r>
      <w:r>
        <w:rPr>
          <w:color w:val="000000"/>
        </w:rPr>
        <w:tab/>
      </w:r>
      <w:r>
        <w:t>return</w:t>
      </w:r>
      <w:r>
        <w:rPr>
          <w:color w:val="000000"/>
        </w:rPr>
        <w:t xml:space="preserve"> </w:t>
      </w:r>
      <w:r>
        <w:rPr>
          <w:color w:val="C81EFA"/>
        </w:rPr>
        <w:t>1</w:t>
      </w:r>
      <w:r>
        <w:rPr>
          <w:color w:val="000000"/>
        </w:rPr>
        <w:t>;</w:t>
      </w:r>
    </w:p>
    <w:p w14:paraId="380CE6CC" w14:textId="77777777" w:rsidR="00FC53A0" w:rsidRDefault="00FC53A0" w:rsidP="00FC53A0">
      <w:pPr>
        <w:pStyle w:val="SourceCode"/>
        <w:rPr>
          <w:color w:val="000000"/>
        </w:rPr>
      </w:pPr>
    </w:p>
    <w:p w14:paraId="61FEE604" w14:textId="77777777" w:rsidR="00FC53A0" w:rsidRDefault="00FC53A0" w:rsidP="00FC53A0">
      <w:pPr>
        <w:pStyle w:val="SourceCode"/>
        <w:rPr>
          <w:color w:val="000000"/>
        </w:rPr>
      </w:pPr>
      <w:r>
        <w:rPr>
          <w:color w:val="000000"/>
        </w:rPr>
        <w:tab/>
      </w:r>
      <w:r>
        <w:t>return</w:t>
      </w:r>
      <w:r>
        <w:rPr>
          <w:color w:val="000000"/>
        </w:rPr>
        <w:t xml:space="preserve"> Function(n - </w:t>
      </w:r>
      <w:r>
        <w:rPr>
          <w:color w:val="C81EFA"/>
        </w:rPr>
        <w:t>1</w:t>
      </w:r>
      <w:r>
        <w:rPr>
          <w:color w:val="000000"/>
        </w:rPr>
        <w:t xml:space="preserve">) + Function(n - </w:t>
      </w:r>
      <w:r>
        <w:rPr>
          <w:color w:val="C81EFA"/>
        </w:rPr>
        <w:t>1</w:t>
      </w:r>
      <w:r>
        <w:rPr>
          <w:color w:val="000000"/>
        </w:rPr>
        <w:t>);</w:t>
      </w:r>
    </w:p>
    <w:p w14:paraId="0ACB135A" w14:textId="77777777" w:rsidR="00FC53A0" w:rsidRDefault="00FC53A0" w:rsidP="00FC53A0">
      <w:pPr>
        <w:pStyle w:val="SourceCode"/>
        <w:rPr>
          <w:color w:val="000000"/>
        </w:rPr>
      </w:pPr>
      <w:r>
        <w:rPr>
          <w:color w:val="000000"/>
        </w:rPr>
        <w:t>}</w:t>
      </w:r>
    </w:p>
    <w:p w14:paraId="2BB22CC1" w14:textId="77777777" w:rsidR="00FC53A0" w:rsidRDefault="00FC53A0" w:rsidP="00FC53A0">
      <w:pPr>
        <w:pStyle w:val="SourceCode"/>
        <w:rPr>
          <w:color w:val="000000"/>
        </w:rPr>
      </w:pPr>
    </w:p>
    <w:p w14:paraId="6D6B9F68" w14:textId="77777777" w:rsidR="00FC53A0" w:rsidRDefault="00FC53A0" w:rsidP="00FC53A0">
      <w:pPr>
        <w:pStyle w:val="Answer"/>
      </w:pPr>
      <w:r>
        <w:t xml:space="preserve">Look at the call graph of the specific case of Function(4). We get the total run time by summing the number of calls at each level. 1+2+4+8. As we move down from one level to the other each level has double the number of calls as the level before. In our case we have </w:t>
      </w:r>
      <m:oMath>
        <m:r>
          <w:rPr>
            <w:rFonts w:ascii="Cambria Math" w:hAnsi="Cambria Math"/>
          </w:rPr>
          <m:t>1+2+4+8=</m:t>
        </m:r>
        <m:sSup>
          <m:sSupPr>
            <m:ctrlPr>
              <w:rPr>
                <w:rFonts w:ascii="Cambria Math" w:hAnsi="Cambria Math"/>
              </w:rPr>
            </m:ctrlPr>
          </m:sSupPr>
          <m:e>
            <m:r>
              <w:rPr>
                <w:rFonts w:ascii="Cambria Math" w:hAnsi="Cambria Math"/>
              </w:rPr>
              <m:t>2</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1</m:t>
        </m:r>
      </m:oMath>
    </w:p>
    <w:p w14:paraId="54CF5AEE" w14:textId="77777777" w:rsidR="00FC53A0" w:rsidRDefault="00FC53A0" w:rsidP="00FC53A0">
      <w:pPr>
        <w:pStyle w:val="Answer"/>
      </w:pPr>
      <w:r w:rsidRPr="004B1C7B">
        <w:rPr>
          <w:noProof/>
        </w:rPr>
        <w:drawing>
          <wp:inline distT="0" distB="0" distL="0" distR="0" wp14:anchorId="0D4F8082" wp14:editId="3E01A350">
            <wp:extent cx="3409179" cy="2182512"/>
            <wp:effectExtent l="0" t="0" r="127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1776" cy="2184175"/>
                    </a:xfrm>
                    <a:prstGeom prst="rect">
                      <a:avLst/>
                    </a:prstGeom>
                  </pic:spPr>
                </pic:pic>
              </a:graphicData>
            </a:graphic>
          </wp:inline>
        </w:drawing>
      </w:r>
    </w:p>
    <w:p w14:paraId="31E049EF" w14:textId="77777777" w:rsidR="00FC53A0" w:rsidRDefault="00FC53A0" w:rsidP="00FC53A0">
      <w:pPr>
        <w:pStyle w:val="Answer"/>
      </w:pPr>
    </w:p>
    <w:p w14:paraId="048117C4" w14:textId="77777777" w:rsidR="00FC53A0" w:rsidRPr="00BA7026" w:rsidRDefault="00FC53A0" w:rsidP="00FC53A0">
      <w:pPr>
        <w:pStyle w:val="Answer"/>
      </w:pPr>
      <w:r>
        <w:t xml:space="preserve">The running time is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1</m:t>
                </m:r>
              </m:sup>
            </m:sSup>
          </m:e>
        </m:d>
        <m:r>
          <w:rPr>
            <w:rFonts w:ascii="Cambria Math" w:hAnsi="Cambria Math"/>
          </w:rPr>
          <m:t>=</m:t>
        </m:r>
        <m:f>
          <m:fPr>
            <m:ctrlPr>
              <w:rPr>
                <w:rFonts w:ascii="Cambria Math" w:hAnsi="Cambria Math"/>
              </w:rPr>
            </m:ctrlPr>
          </m:fPr>
          <m:num>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e>
            </m:d>
          </m:num>
          <m:den>
            <m:r>
              <w:rPr>
                <w:rFonts w:ascii="Cambria Math" w:hAnsi="Cambria Math"/>
              </w:rPr>
              <m:t>2</m:t>
            </m:r>
          </m:den>
        </m:f>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e>
        </m:d>
      </m:oMath>
      <w:r>
        <w:t xml:space="preserve"> Why? Because</w:t>
      </w:r>
      <m:oMath>
        <m:r>
          <w:rPr>
            <w:rFonts w:ascii="Cambria Math" w:hAnsi="Cambria Math"/>
          </w:rPr>
          <m:t xml:space="preserve"> </m:t>
        </m:r>
        <m:sSup>
          <m:sSupPr>
            <m:ctrlPr>
              <w:rPr>
                <w:rFonts w:ascii="Cambria Math" w:hAnsi="Cambria Math"/>
              </w:rPr>
            </m:ctrlPr>
          </m:sSupPr>
          <m:e>
            <m:r>
              <w:rPr>
                <w:rFonts w:ascii="Cambria Math" w:hAnsi="Cambria Math"/>
              </w:rPr>
              <m:t>2</m:t>
            </m:r>
          </m:e>
          <m:sup>
            <m:r>
              <w:rPr>
                <w:rFonts w:ascii="Cambria Math" w:hAnsi="Cambria Math"/>
              </w:rPr>
              <m:t>n-1</m:t>
            </m:r>
          </m:sup>
        </m:sSup>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n-1</m:t>
                </m:r>
              </m:sup>
            </m:sSup>
            <m:r>
              <w:rPr>
                <w:rFonts w:ascii="Cambria Math" w:hAnsi="Cambria Math"/>
              </w:rPr>
              <m:t>2</m:t>
            </m:r>
          </m:den>
        </m:f>
      </m:oMath>
      <w:r>
        <w:t xml:space="preserve"> and we can ignore constant factors.</w:t>
      </w:r>
    </w:p>
    <w:p w14:paraId="677967AF" w14:textId="77777777" w:rsidR="00FC53A0" w:rsidRDefault="00FC53A0" w:rsidP="00FC53A0">
      <w:pPr>
        <w:rPr>
          <w:b/>
        </w:rPr>
      </w:pPr>
      <w:r>
        <w:br w:type="page"/>
      </w:r>
    </w:p>
    <w:p w14:paraId="378B883B" w14:textId="77777777" w:rsidR="00FC53A0" w:rsidRDefault="00FC53A0" w:rsidP="00FC53A0">
      <w:pPr>
        <w:pStyle w:val="Question"/>
      </w:pPr>
      <w:r>
        <w:t>What is the asymptotic running time of the following?</w:t>
      </w:r>
    </w:p>
    <w:p w14:paraId="7EF6093C" w14:textId="77777777" w:rsidR="00FC53A0" w:rsidRDefault="00FC53A0" w:rsidP="00FC53A0">
      <w:pPr>
        <w:pStyle w:val="SourceCode"/>
      </w:pPr>
      <w:r>
        <w:rPr>
          <w:color w:val="0000FF"/>
        </w:rPr>
        <w:t>public</w:t>
      </w:r>
      <w:r>
        <w:t xml:space="preserve"> </w:t>
      </w:r>
      <w:r>
        <w:rPr>
          <w:color w:val="0000FF"/>
        </w:rPr>
        <w:t>static</w:t>
      </w:r>
      <w:r>
        <w:t xml:space="preserve"> </w:t>
      </w:r>
      <w:r>
        <w:rPr>
          <w:color w:val="0000FF"/>
        </w:rPr>
        <w:t>int</w:t>
      </w:r>
      <w:r>
        <w:t xml:space="preserve"> FibonacciRecursive(</w:t>
      </w:r>
      <w:r>
        <w:rPr>
          <w:color w:val="0000FF"/>
        </w:rPr>
        <w:t>int</w:t>
      </w:r>
      <w:r>
        <w:t xml:space="preserve"> n)</w:t>
      </w:r>
    </w:p>
    <w:p w14:paraId="3FCD3FC7" w14:textId="77777777" w:rsidR="00FC53A0" w:rsidRDefault="00FC53A0" w:rsidP="00FC53A0">
      <w:pPr>
        <w:pStyle w:val="SourceCode"/>
      </w:pPr>
      <w:r>
        <w:t>{</w:t>
      </w:r>
    </w:p>
    <w:p w14:paraId="40148E3C" w14:textId="77777777" w:rsidR="00FC53A0" w:rsidRDefault="00FC53A0" w:rsidP="00FC53A0">
      <w:pPr>
        <w:pStyle w:val="SourceCode"/>
      </w:pPr>
      <w:r>
        <w:tab/>
      </w:r>
      <w:r>
        <w:rPr>
          <w:color w:val="0000FF"/>
        </w:rPr>
        <w:t>if</w:t>
      </w:r>
      <w:r>
        <w:t xml:space="preserve"> (n == </w:t>
      </w:r>
      <w:r>
        <w:rPr>
          <w:color w:val="C81EFA"/>
        </w:rPr>
        <w:t>0</w:t>
      </w:r>
      <w:r>
        <w:t>)</w:t>
      </w:r>
    </w:p>
    <w:p w14:paraId="6FA15E93" w14:textId="77777777" w:rsidR="00FC53A0" w:rsidRDefault="00FC53A0" w:rsidP="00FC53A0">
      <w:pPr>
        <w:pStyle w:val="SourceCode"/>
      </w:pPr>
      <w:r>
        <w:tab/>
      </w:r>
      <w:r>
        <w:tab/>
      </w:r>
      <w:r>
        <w:rPr>
          <w:color w:val="0000FF"/>
        </w:rPr>
        <w:t>return</w:t>
      </w:r>
      <w:r>
        <w:t xml:space="preserve"> </w:t>
      </w:r>
      <w:r>
        <w:rPr>
          <w:color w:val="C81EFA"/>
        </w:rPr>
        <w:t>0</w:t>
      </w:r>
      <w:r>
        <w:t>;</w:t>
      </w:r>
    </w:p>
    <w:p w14:paraId="1CB611E2" w14:textId="77777777" w:rsidR="00FC53A0" w:rsidRDefault="00FC53A0" w:rsidP="00FC53A0">
      <w:pPr>
        <w:pStyle w:val="SourceCode"/>
      </w:pPr>
      <w:r>
        <w:tab/>
      </w:r>
      <w:r>
        <w:rPr>
          <w:color w:val="0000FF"/>
        </w:rPr>
        <w:t>if</w:t>
      </w:r>
      <w:r>
        <w:t xml:space="preserve"> (n == </w:t>
      </w:r>
      <w:r>
        <w:rPr>
          <w:color w:val="C81EFA"/>
        </w:rPr>
        <w:t>1</w:t>
      </w:r>
      <w:r>
        <w:t>)</w:t>
      </w:r>
    </w:p>
    <w:p w14:paraId="0FD8D4E9" w14:textId="77777777" w:rsidR="00FC53A0" w:rsidRDefault="00FC53A0" w:rsidP="00FC53A0">
      <w:pPr>
        <w:pStyle w:val="SourceCode"/>
      </w:pPr>
      <w:r>
        <w:tab/>
      </w:r>
      <w:r>
        <w:tab/>
      </w:r>
      <w:r>
        <w:rPr>
          <w:color w:val="0000FF"/>
        </w:rPr>
        <w:t>return</w:t>
      </w:r>
      <w:r>
        <w:t xml:space="preserve"> </w:t>
      </w:r>
      <w:r>
        <w:rPr>
          <w:color w:val="C81EFA"/>
        </w:rPr>
        <w:t>1</w:t>
      </w:r>
      <w:r>
        <w:t>;</w:t>
      </w:r>
    </w:p>
    <w:p w14:paraId="0C6C9EE7" w14:textId="77777777" w:rsidR="00FC53A0" w:rsidRDefault="00FC53A0" w:rsidP="00FC53A0">
      <w:pPr>
        <w:pStyle w:val="SourceCode"/>
      </w:pPr>
    </w:p>
    <w:p w14:paraId="3E18B67F" w14:textId="77777777" w:rsidR="00FC53A0" w:rsidRDefault="00FC53A0" w:rsidP="00FC53A0">
      <w:pPr>
        <w:pStyle w:val="SourceCode"/>
      </w:pPr>
      <w:r>
        <w:tab/>
      </w:r>
      <w:r>
        <w:rPr>
          <w:color w:val="0000FF"/>
        </w:rPr>
        <w:t>return</w:t>
      </w:r>
      <w:r>
        <w:t xml:space="preserve"> FibonacciRecursive(n - </w:t>
      </w:r>
      <w:r>
        <w:rPr>
          <w:color w:val="C81EFA"/>
        </w:rPr>
        <w:t>1</w:t>
      </w:r>
      <w:r>
        <w:t xml:space="preserve">) + FibonacciRecursive(n - </w:t>
      </w:r>
      <w:r>
        <w:rPr>
          <w:color w:val="C81EFA"/>
        </w:rPr>
        <w:t>2</w:t>
      </w:r>
      <w:r>
        <w:t>);</w:t>
      </w:r>
    </w:p>
    <w:p w14:paraId="551DF0EA" w14:textId="77777777" w:rsidR="00FC53A0" w:rsidRDefault="00FC53A0" w:rsidP="00FC53A0">
      <w:pPr>
        <w:pStyle w:val="SourceCode"/>
      </w:pPr>
      <w:r>
        <w:t>}</w:t>
      </w:r>
    </w:p>
    <w:p w14:paraId="78B0257C" w14:textId="77777777" w:rsidR="00FC53A0" w:rsidRDefault="00FC53A0" w:rsidP="00FC53A0">
      <w:pPr>
        <w:pStyle w:val="SourceCode"/>
      </w:pPr>
    </w:p>
    <w:p w14:paraId="189AF624" w14:textId="77777777" w:rsidR="00FC53A0" w:rsidRDefault="00FC53A0" w:rsidP="00FC53A0">
      <w:pPr>
        <w:pStyle w:val="SourceCode"/>
      </w:pPr>
      <w:r w:rsidRPr="005C5036">
        <w:drawing>
          <wp:inline distT="0" distB="0" distL="0" distR="0" wp14:anchorId="5FE314B8" wp14:editId="259EBCD3">
            <wp:extent cx="2996906" cy="207590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99870" cy="2077958"/>
                    </a:xfrm>
                    <a:prstGeom prst="rect">
                      <a:avLst/>
                    </a:prstGeom>
                  </pic:spPr>
                </pic:pic>
              </a:graphicData>
            </a:graphic>
          </wp:inline>
        </w:drawing>
      </w:r>
    </w:p>
    <w:p w14:paraId="0BE192BB" w14:textId="77777777" w:rsidR="00FC53A0" w:rsidRPr="00BA7026" w:rsidRDefault="00FC53A0" w:rsidP="00FC53A0">
      <w:pPr>
        <w:pStyle w:val="Answer"/>
      </w:pPr>
      <w:r>
        <w:t xml:space="preserve">The call graph for fibonacci is very similar to the previous question so </w:t>
      </w:r>
      <m:oMath>
        <m:r>
          <w:rPr>
            <w:rFonts w:ascii="Cambria Math" w:hAnsi="Cambria Math"/>
          </w:rPr>
          <m:t>O(</m:t>
        </m:r>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m:t>
        </m:r>
      </m:oMath>
      <w:r>
        <w:t xml:space="preserve"> is a correct upper bound. It is possible to prove a tighter upper bound as </w:t>
      </w:r>
      <m:oMath>
        <m:r>
          <w:rPr>
            <w:rFonts w:ascii="Cambria Math" w:hAnsi="Cambria Math"/>
          </w:rPr>
          <m:t>O(</m:t>
        </m:r>
        <m:sSup>
          <m:sSupPr>
            <m:ctrlPr>
              <w:rPr>
                <w:rFonts w:ascii="Cambria Math" w:hAnsi="Cambria Math"/>
              </w:rPr>
            </m:ctrlPr>
          </m:sSupPr>
          <m:e>
            <m:r>
              <w:rPr>
                <w:rFonts w:ascii="Cambria Math" w:hAnsi="Cambria Math"/>
              </w:rPr>
              <m:t>ϕ</m:t>
            </m:r>
          </m:e>
          <m:sup>
            <m:r>
              <w:rPr>
                <w:rFonts w:ascii="Cambria Math" w:hAnsi="Cambria Math"/>
              </w:rPr>
              <m:t>n</m:t>
            </m:r>
          </m:sup>
        </m:sSup>
        <m:r>
          <w:rPr>
            <w:rFonts w:ascii="Cambria Math" w:hAnsi="Cambria Math"/>
          </w:rPr>
          <m:t>)</m:t>
        </m:r>
      </m:oMath>
      <w:r>
        <w:t xml:space="preserve"> where </w:t>
      </w:r>
      <m:oMath>
        <m:r>
          <w:rPr>
            <w:rFonts w:ascii="Cambria Math" w:hAnsi="Cambria Math"/>
          </w:rPr>
          <m:t>ϕ=(1+</m:t>
        </m:r>
        <m:rad>
          <m:radPr>
            <m:degHide m:val="1"/>
            <m:ctrlPr>
              <w:rPr>
                <w:rFonts w:ascii="Cambria Math" w:hAnsi="Cambria Math"/>
              </w:rPr>
            </m:ctrlPr>
          </m:radPr>
          <m:deg/>
          <m:e>
            <m:r>
              <w:rPr>
                <w:rFonts w:ascii="Cambria Math" w:hAnsi="Cambria Math"/>
              </w:rPr>
              <m:t>5</m:t>
            </m:r>
          </m:e>
        </m:rad>
        <m:r>
          <w:rPr>
            <w:rFonts w:ascii="Cambria Math" w:hAnsi="Cambria Math"/>
          </w:rPr>
          <m:t>)/2</m:t>
        </m:r>
      </m:oMath>
    </w:p>
    <w:p w14:paraId="67C6C6A1" w14:textId="77777777" w:rsidR="00FC53A0" w:rsidRDefault="00FC53A0" w:rsidP="00FC53A0">
      <w:pPr>
        <w:pStyle w:val="Question"/>
      </w:pPr>
    </w:p>
    <w:p w14:paraId="4FBEFF41" w14:textId="77777777" w:rsidR="00FC53A0" w:rsidRDefault="00FC53A0" w:rsidP="00FC53A0">
      <w:pPr>
        <w:rPr>
          <w:b/>
        </w:rPr>
      </w:pPr>
      <w:r>
        <w:br w:type="page"/>
      </w:r>
    </w:p>
    <w:p w14:paraId="6D53489C" w14:textId="77777777" w:rsidR="00FC53A0" w:rsidRDefault="00FC53A0" w:rsidP="00FC53A0">
      <w:pPr>
        <w:pStyle w:val="Question"/>
      </w:pPr>
      <w:r>
        <w:t>What is the asymptotic running time of the following?</w:t>
      </w:r>
    </w:p>
    <w:p w14:paraId="2F158D5F" w14:textId="77777777" w:rsidR="00FC53A0" w:rsidRDefault="00FC53A0" w:rsidP="00FC53A0">
      <w:pPr>
        <w:pStyle w:val="SourceCode"/>
      </w:pPr>
      <w:r>
        <w:rPr>
          <w:color w:val="0000FF"/>
        </w:rPr>
        <w:t>public</w:t>
      </w:r>
      <w:r>
        <w:t xml:space="preserve"> </w:t>
      </w:r>
      <w:r>
        <w:rPr>
          <w:color w:val="0000FF"/>
        </w:rPr>
        <w:t>static</w:t>
      </w:r>
      <w:r>
        <w:t xml:space="preserve"> </w:t>
      </w:r>
      <w:r>
        <w:rPr>
          <w:color w:val="0000FF"/>
        </w:rPr>
        <w:t>int</w:t>
      </w:r>
      <w:r>
        <w:t xml:space="preserve"> FibonacciRecursive(</w:t>
      </w:r>
      <w:r>
        <w:rPr>
          <w:color w:val="0000FF"/>
        </w:rPr>
        <w:t>int</w:t>
      </w:r>
      <w:r>
        <w:t xml:space="preserve"> n)</w:t>
      </w:r>
    </w:p>
    <w:p w14:paraId="68DD435C" w14:textId="77777777" w:rsidR="00FC53A0" w:rsidRDefault="00FC53A0" w:rsidP="00FC53A0">
      <w:pPr>
        <w:pStyle w:val="SourceCode"/>
      </w:pPr>
      <w:r>
        <w:t>{</w:t>
      </w:r>
    </w:p>
    <w:p w14:paraId="0B6E1610" w14:textId="77777777" w:rsidR="00FC53A0" w:rsidRDefault="00FC53A0" w:rsidP="00FC53A0">
      <w:pPr>
        <w:pStyle w:val="SourceCode"/>
      </w:pPr>
      <w:r>
        <w:tab/>
      </w:r>
      <w:r>
        <w:rPr>
          <w:color w:val="0000FF"/>
        </w:rPr>
        <w:t>if</w:t>
      </w:r>
      <w:r>
        <w:t xml:space="preserve"> (n == </w:t>
      </w:r>
      <w:r>
        <w:rPr>
          <w:color w:val="C81EFA"/>
        </w:rPr>
        <w:t>0</w:t>
      </w:r>
      <w:r>
        <w:t>)</w:t>
      </w:r>
    </w:p>
    <w:p w14:paraId="19511E09" w14:textId="77777777" w:rsidR="00FC53A0" w:rsidRDefault="00FC53A0" w:rsidP="00FC53A0">
      <w:pPr>
        <w:pStyle w:val="SourceCode"/>
      </w:pPr>
      <w:r>
        <w:tab/>
      </w:r>
      <w:r>
        <w:tab/>
      </w:r>
      <w:r>
        <w:rPr>
          <w:color w:val="0000FF"/>
        </w:rPr>
        <w:t>return</w:t>
      </w:r>
      <w:r>
        <w:t xml:space="preserve"> </w:t>
      </w:r>
      <w:r>
        <w:rPr>
          <w:color w:val="C81EFA"/>
        </w:rPr>
        <w:t>0</w:t>
      </w:r>
      <w:r>
        <w:t>;</w:t>
      </w:r>
    </w:p>
    <w:p w14:paraId="57F9F7EA" w14:textId="77777777" w:rsidR="00FC53A0" w:rsidRDefault="00FC53A0" w:rsidP="00FC53A0">
      <w:pPr>
        <w:pStyle w:val="SourceCode"/>
      </w:pPr>
      <w:r>
        <w:tab/>
      </w:r>
      <w:r>
        <w:rPr>
          <w:color w:val="0000FF"/>
        </w:rPr>
        <w:t>if</w:t>
      </w:r>
      <w:r>
        <w:t xml:space="preserve"> (n == </w:t>
      </w:r>
      <w:r>
        <w:rPr>
          <w:color w:val="C81EFA"/>
        </w:rPr>
        <w:t>1</w:t>
      </w:r>
      <w:r>
        <w:t>)</w:t>
      </w:r>
    </w:p>
    <w:p w14:paraId="2BA8B223" w14:textId="77777777" w:rsidR="00FC53A0" w:rsidRDefault="00FC53A0" w:rsidP="00FC53A0">
      <w:pPr>
        <w:pStyle w:val="SourceCode"/>
      </w:pPr>
      <w:r>
        <w:tab/>
      </w:r>
      <w:r>
        <w:tab/>
      </w:r>
      <w:r>
        <w:rPr>
          <w:color w:val="0000FF"/>
        </w:rPr>
        <w:t>return</w:t>
      </w:r>
      <w:r>
        <w:t xml:space="preserve"> </w:t>
      </w:r>
      <w:r>
        <w:rPr>
          <w:color w:val="C81EFA"/>
        </w:rPr>
        <w:t>1</w:t>
      </w:r>
      <w:r>
        <w:t>;</w:t>
      </w:r>
    </w:p>
    <w:p w14:paraId="01C6B24C" w14:textId="77777777" w:rsidR="00FC53A0" w:rsidRDefault="00FC53A0" w:rsidP="00FC53A0">
      <w:pPr>
        <w:pStyle w:val="SourceCode"/>
      </w:pPr>
    </w:p>
    <w:p w14:paraId="3EB2CF52" w14:textId="77777777" w:rsidR="00FC53A0" w:rsidRDefault="00FC53A0" w:rsidP="00FC53A0">
      <w:pPr>
        <w:pStyle w:val="SourceCode"/>
      </w:pPr>
      <w:r>
        <w:tab/>
      </w:r>
      <w:r>
        <w:rPr>
          <w:color w:val="0000FF"/>
        </w:rPr>
        <w:t>return</w:t>
      </w:r>
      <w:r>
        <w:t xml:space="preserve"> FibonacciRecursive(n - </w:t>
      </w:r>
      <w:r>
        <w:rPr>
          <w:color w:val="C81EFA"/>
        </w:rPr>
        <w:t>1</w:t>
      </w:r>
      <w:r>
        <w:t xml:space="preserve">) + FibonacciRecursive(n - </w:t>
      </w:r>
      <w:r>
        <w:rPr>
          <w:color w:val="C81EFA"/>
        </w:rPr>
        <w:t>2</w:t>
      </w:r>
      <w:r>
        <w:t>);</w:t>
      </w:r>
    </w:p>
    <w:p w14:paraId="6CC86218" w14:textId="77777777" w:rsidR="00FC53A0" w:rsidRPr="00956093" w:rsidRDefault="00FC53A0" w:rsidP="00FC53A0">
      <w:pPr>
        <w:pStyle w:val="SourceCode"/>
      </w:pPr>
      <w:r>
        <w:t>}</w:t>
      </w:r>
    </w:p>
    <w:p w14:paraId="5E681360" w14:textId="77777777" w:rsidR="00FC53A0" w:rsidRDefault="00FC53A0" w:rsidP="00FC53A0">
      <w:pPr>
        <w:pStyle w:val="Question"/>
      </w:pPr>
    </w:p>
    <w:p w14:paraId="59BC3000" w14:textId="77777777" w:rsidR="00FC53A0" w:rsidRDefault="00FC53A0" w:rsidP="00FC53A0">
      <w:pPr>
        <w:pStyle w:val="Question"/>
      </w:pPr>
      <w:r>
        <w:t>What is the asymptotic running time of the following?</w:t>
      </w:r>
    </w:p>
    <w:p w14:paraId="238A5FF2" w14:textId="77777777" w:rsidR="00FC53A0" w:rsidRDefault="00FC53A0" w:rsidP="00FC53A0">
      <w:pPr>
        <w:pStyle w:val="SourceCode"/>
      </w:pPr>
    </w:p>
    <w:p w14:paraId="0E8F88A1" w14:textId="77777777" w:rsidR="00FC53A0" w:rsidRDefault="00FC53A0" w:rsidP="00FC53A0">
      <w:pPr>
        <w:pStyle w:val="SourceCode"/>
        <w:rPr>
          <w:color w:val="000000"/>
        </w:rPr>
      </w:pPr>
      <w:r>
        <w:t>public</w:t>
      </w:r>
      <w:r>
        <w:rPr>
          <w:color w:val="000000"/>
        </w:rPr>
        <w:t xml:space="preserve"> </w:t>
      </w:r>
      <w:r>
        <w:t>static</w:t>
      </w:r>
      <w:r>
        <w:rPr>
          <w:color w:val="000000"/>
        </w:rPr>
        <w:t xml:space="preserve"> </w:t>
      </w:r>
      <w:r>
        <w:t>int</w:t>
      </w:r>
      <w:r>
        <w:rPr>
          <w:color w:val="000000"/>
        </w:rPr>
        <w:t xml:space="preserve"> Function2(</w:t>
      </w:r>
      <w:r>
        <w:t>int</w:t>
      </w:r>
      <w:r>
        <w:rPr>
          <w:color w:val="000000"/>
        </w:rPr>
        <w:t xml:space="preserve"> n)</w:t>
      </w:r>
    </w:p>
    <w:p w14:paraId="3379476E" w14:textId="77777777" w:rsidR="00FC53A0" w:rsidRPr="00550993" w:rsidRDefault="00FC53A0" w:rsidP="00FC53A0">
      <w:pPr>
        <w:pStyle w:val="SourceCode"/>
        <w:rPr>
          <w:color w:val="000000"/>
          <w:lang w:val="sv-SE"/>
        </w:rPr>
      </w:pPr>
      <w:r w:rsidRPr="00550993">
        <w:rPr>
          <w:color w:val="000000"/>
          <w:lang w:val="sv-SE"/>
        </w:rPr>
        <w:t>{</w:t>
      </w:r>
    </w:p>
    <w:p w14:paraId="4EB6109D" w14:textId="77777777" w:rsidR="00FC53A0" w:rsidRPr="00550993" w:rsidRDefault="00FC53A0" w:rsidP="00FC53A0">
      <w:pPr>
        <w:pStyle w:val="SourceCode"/>
        <w:rPr>
          <w:color w:val="000000"/>
          <w:lang w:val="sv-SE"/>
        </w:rPr>
      </w:pPr>
      <w:r w:rsidRPr="00550993">
        <w:rPr>
          <w:color w:val="000000"/>
          <w:lang w:val="sv-SE"/>
        </w:rPr>
        <w:tab/>
      </w:r>
      <w:r w:rsidRPr="00550993">
        <w:rPr>
          <w:lang w:val="sv-SE"/>
        </w:rPr>
        <w:t>int</w:t>
      </w:r>
      <w:r w:rsidRPr="00550993">
        <w:rPr>
          <w:color w:val="000000"/>
          <w:lang w:val="sv-SE"/>
        </w:rPr>
        <w:t xml:space="preserve"> res = </w:t>
      </w:r>
      <w:r w:rsidRPr="00550993">
        <w:rPr>
          <w:color w:val="C81EFA"/>
          <w:lang w:val="sv-SE"/>
        </w:rPr>
        <w:t>0</w:t>
      </w:r>
      <w:r w:rsidRPr="00550993">
        <w:rPr>
          <w:color w:val="000000"/>
          <w:lang w:val="sv-SE"/>
        </w:rPr>
        <w:t>;</w:t>
      </w:r>
    </w:p>
    <w:p w14:paraId="39A84614" w14:textId="77777777" w:rsidR="00FC53A0" w:rsidRPr="00550993" w:rsidRDefault="00FC53A0" w:rsidP="00FC53A0">
      <w:pPr>
        <w:pStyle w:val="SourceCode"/>
        <w:rPr>
          <w:color w:val="000000"/>
          <w:lang w:val="sv-SE"/>
        </w:rPr>
      </w:pPr>
      <w:r w:rsidRPr="00550993">
        <w:rPr>
          <w:color w:val="000000"/>
          <w:lang w:val="sv-SE"/>
        </w:rPr>
        <w:tab/>
      </w:r>
      <w:r w:rsidRPr="00550993">
        <w:rPr>
          <w:lang w:val="sv-SE"/>
        </w:rPr>
        <w:t>for</w:t>
      </w:r>
      <w:r w:rsidRPr="00550993">
        <w:rPr>
          <w:color w:val="000000"/>
          <w:lang w:val="sv-SE"/>
        </w:rPr>
        <w:t xml:space="preserve"> (</w:t>
      </w:r>
      <w:r w:rsidRPr="00550993">
        <w:rPr>
          <w:lang w:val="sv-SE"/>
        </w:rPr>
        <w:t>int</w:t>
      </w:r>
      <w:r w:rsidRPr="00550993">
        <w:rPr>
          <w:color w:val="000000"/>
          <w:lang w:val="sv-SE"/>
        </w:rPr>
        <w:t xml:space="preserve"> i = </w:t>
      </w:r>
      <w:r w:rsidRPr="00550993">
        <w:rPr>
          <w:color w:val="C81EFA"/>
          <w:lang w:val="sv-SE"/>
        </w:rPr>
        <w:t>0</w:t>
      </w:r>
      <w:r w:rsidRPr="00550993">
        <w:rPr>
          <w:color w:val="000000"/>
          <w:lang w:val="sv-SE"/>
        </w:rPr>
        <w:t>; i &lt; n; i++)</w:t>
      </w:r>
    </w:p>
    <w:p w14:paraId="07954E74" w14:textId="77777777" w:rsidR="00FC53A0" w:rsidRPr="00550993" w:rsidRDefault="00FC53A0" w:rsidP="00FC53A0">
      <w:pPr>
        <w:pStyle w:val="SourceCode"/>
        <w:rPr>
          <w:color w:val="000000"/>
          <w:lang w:val="sv-SE"/>
        </w:rPr>
      </w:pPr>
      <w:r w:rsidRPr="00550993">
        <w:rPr>
          <w:color w:val="000000"/>
          <w:lang w:val="sv-SE"/>
        </w:rPr>
        <w:tab/>
      </w:r>
      <w:r w:rsidRPr="00550993">
        <w:rPr>
          <w:color w:val="000000"/>
          <w:lang w:val="sv-SE"/>
        </w:rPr>
        <w:tab/>
        <w:t>res += i;</w:t>
      </w:r>
    </w:p>
    <w:p w14:paraId="05EF5BCF" w14:textId="77777777" w:rsidR="00FC53A0" w:rsidRPr="00550993" w:rsidRDefault="00FC53A0" w:rsidP="00FC53A0">
      <w:pPr>
        <w:pStyle w:val="SourceCode"/>
        <w:rPr>
          <w:color w:val="000000"/>
          <w:lang w:val="sv-SE"/>
        </w:rPr>
      </w:pPr>
    </w:p>
    <w:p w14:paraId="4AA1D95C" w14:textId="77777777" w:rsidR="00FC53A0" w:rsidRPr="00550993" w:rsidRDefault="00FC53A0" w:rsidP="00FC53A0">
      <w:pPr>
        <w:pStyle w:val="SourceCode"/>
        <w:rPr>
          <w:color w:val="000000"/>
          <w:lang w:val="sv-SE"/>
        </w:rPr>
      </w:pPr>
      <w:r w:rsidRPr="00550993">
        <w:rPr>
          <w:color w:val="000000"/>
          <w:lang w:val="sv-SE"/>
        </w:rPr>
        <w:tab/>
      </w:r>
      <w:r w:rsidRPr="00550993">
        <w:rPr>
          <w:lang w:val="sv-SE"/>
        </w:rPr>
        <w:t>for</w:t>
      </w:r>
      <w:r w:rsidRPr="00550993">
        <w:rPr>
          <w:color w:val="000000"/>
          <w:lang w:val="sv-SE"/>
        </w:rPr>
        <w:t xml:space="preserve"> (</w:t>
      </w:r>
      <w:r w:rsidRPr="00550993">
        <w:rPr>
          <w:lang w:val="sv-SE"/>
        </w:rPr>
        <w:t>int</w:t>
      </w:r>
      <w:r w:rsidRPr="00550993">
        <w:rPr>
          <w:color w:val="000000"/>
          <w:lang w:val="sv-SE"/>
        </w:rPr>
        <w:t xml:space="preserve"> i = </w:t>
      </w:r>
      <w:r w:rsidRPr="00550993">
        <w:rPr>
          <w:color w:val="C81EFA"/>
          <w:lang w:val="sv-SE"/>
        </w:rPr>
        <w:t>0</w:t>
      </w:r>
      <w:r w:rsidRPr="00550993">
        <w:rPr>
          <w:color w:val="000000"/>
          <w:lang w:val="sv-SE"/>
        </w:rPr>
        <w:t>; i &lt; n; i++)</w:t>
      </w:r>
    </w:p>
    <w:p w14:paraId="3E1C6B00" w14:textId="77777777" w:rsidR="00FC53A0" w:rsidRPr="00550993" w:rsidRDefault="00FC53A0" w:rsidP="00FC53A0">
      <w:pPr>
        <w:pStyle w:val="SourceCode"/>
        <w:rPr>
          <w:color w:val="000000"/>
          <w:lang w:val="sv-SE"/>
        </w:rPr>
      </w:pPr>
      <w:r w:rsidRPr="00550993">
        <w:rPr>
          <w:color w:val="000000"/>
          <w:lang w:val="sv-SE"/>
        </w:rPr>
        <w:tab/>
      </w:r>
      <w:r w:rsidRPr="00550993">
        <w:rPr>
          <w:color w:val="000000"/>
          <w:lang w:val="sv-SE"/>
        </w:rPr>
        <w:tab/>
        <w:t>res += i;</w:t>
      </w:r>
    </w:p>
    <w:p w14:paraId="6341AAE7" w14:textId="77777777" w:rsidR="00FC53A0" w:rsidRPr="00550993" w:rsidRDefault="00FC53A0" w:rsidP="00FC53A0">
      <w:pPr>
        <w:pStyle w:val="SourceCode"/>
        <w:rPr>
          <w:color w:val="000000"/>
          <w:lang w:val="sv-SE"/>
        </w:rPr>
      </w:pPr>
      <w:r w:rsidRPr="00550993">
        <w:rPr>
          <w:color w:val="000000"/>
          <w:lang w:val="sv-SE"/>
        </w:rPr>
        <w:tab/>
      </w:r>
      <w:r w:rsidRPr="00550993">
        <w:rPr>
          <w:color w:val="000000"/>
          <w:lang w:val="sv-SE"/>
        </w:rPr>
        <w:tab/>
      </w:r>
    </w:p>
    <w:p w14:paraId="694639D4" w14:textId="77777777" w:rsidR="00FC53A0" w:rsidRDefault="00FC53A0" w:rsidP="00FC53A0">
      <w:pPr>
        <w:pStyle w:val="SourceCode"/>
        <w:rPr>
          <w:color w:val="000000"/>
        </w:rPr>
      </w:pPr>
      <w:r w:rsidRPr="00550993">
        <w:rPr>
          <w:color w:val="000000"/>
          <w:lang w:val="sv-SE"/>
        </w:rPr>
        <w:tab/>
      </w:r>
      <w:r>
        <w:t>return</w:t>
      </w:r>
      <w:r>
        <w:rPr>
          <w:color w:val="000000"/>
        </w:rPr>
        <w:t xml:space="preserve"> res;</w:t>
      </w:r>
    </w:p>
    <w:p w14:paraId="46257905" w14:textId="77777777" w:rsidR="00FC53A0" w:rsidRDefault="00FC53A0" w:rsidP="00FC53A0">
      <w:pPr>
        <w:pStyle w:val="SourceCode"/>
        <w:rPr>
          <w:color w:val="000000"/>
        </w:rPr>
      </w:pPr>
      <w:r>
        <w:rPr>
          <w:color w:val="000000"/>
        </w:rPr>
        <w:t>}</w:t>
      </w:r>
    </w:p>
    <w:p w14:paraId="26A08A16" w14:textId="77777777" w:rsidR="00FC53A0" w:rsidRDefault="00FC53A0" w:rsidP="00FC53A0">
      <w:pPr>
        <w:pStyle w:val="Answer"/>
      </w:pPr>
      <w:r>
        <w:t xml:space="preserve">The running time is </w:t>
      </w:r>
      <m:oMath>
        <m:r>
          <w:rPr>
            <w:rFonts w:ascii="Cambria Math" w:hAnsi="Cambria Math"/>
          </w:rPr>
          <m:t>O(n)</m:t>
        </m:r>
      </m:oMath>
      <w:r>
        <w:t xml:space="preserve"> We ignore the fact it is 2n as we drop the constant factors</w:t>
      </w:r>
    </w:p>
    <w:p w14:paraId="77DE3C97" w14:textId="77777777" w:rsidR="00FC53A0" w:rsidRDefault="00FC53A0" w:rsidP="00FC53A0">
      <w:pPr>
        <w:rPr>
          <w:b/>
        </w:rPr>
      </w:pPr>
      <w:r>
        <w:br w:type="page"/>
      </w:r>
    </w:p>
    <w:p w14:paraId="23C75B74" w14:textId="77777777" w:rsidR="00FC53A0" w:rsidRPr="008B19A2" w:rsidRDefault="00FC53A0" w:rsidP="00FC53A0">
      <w:pPr>
        <w:pStyle w:val="Question"/>
      </w:pPr>
      <w:r>
        <w:t>What is the asymptotic running time of the following?</w:t>
      </w:r>
    </w:p>
    <w:p w14:paraId="320C2884" w14:textId="77777777" w:rsidR="00FC53A0" w:rsidRDefault="00FC53A0" w:rsidP="00FC53A0">
      <w:pPr>
        <w:pStyle w:val="SourceCode"/>
      </w:pPr>
      <w:r>
        <w:rPr>
          <w:color w:val="0000FF"/>
        </w:rPr>
        <w:t>public</w:t>
      </w:r>
      <w:r>
        <w:t xml:space="preserve"> </w:t>
      </w:r>
      <w:r>
        <w:rPr>
          <w:color w:val="0000FF"/>
        </w:rPr>
        <w:t>static</w:t>
      </w:r>
      <w:r>
        <w:t xml:space="preserve"> </w:t>
      </w:r>
      <w:r>
        <w:rPr>
          <w:color w:val="0000FF"/>
        </w:rPr>
        <w:t>int</w:t>
      </w:r>
      <w:r>
        <w:t xml:space="preserve"> PairCount(</w:t>
      </w:r>
      <w:r>
        <w:rPr>
          <w:color w:val="0000FF"/>
        </w:rPr>
        <w:t>int</w:t>
      </w:r>
      <w:r>
        <w:t>[] a)</w:t>
      </w:r>
    </w:p>
    <w:p w14:paraId="177B0C59" w14:textId="77777777" w:rsidR="00FC53A0" w:rsidRDefault="00FC53A0" w:rsidP="00FC53A0">
      <w:pPr>
        <w:pStyle w:val="SourceCode"/>
      </w:pPr>
      <w:r>
        <w:t>{</w:t>
      </w:r>
    </w:p>
    <w:p w14:paraId="6695753E" w14:textId="77777777" w:rsidR="00FC53A0" w:rsidRDefault="00FC53A0" w:rsidP="00FC53A0">
      <w:pPr>
        <w:pStyle w:val="SourceCode"/>
      </w:pPr>
      <w:r>
        <w:tab/>
      </w:r>
      <w:r>
        <w:rPr>
          <w:color w:val="0000FF"/>
        </w:rPr>
        <w:t>int</w:t>
      </w:r>
      <w:r>
        <w:t xml:space="preserve"> count = </w:t>
      </w:r>
      <w:r>
        <w:rPr>
          <w:color w:val="C81EFA"/>
        </w:rPr>
        <w:t>0</w:t>
      </w:r>
      <w:r>
        <w:t>;</w:t>
      </w:r>
    </w:p>
    <w:p w14:paraId="0EBFAD3C" w14:textId="77777777" w:rsidR="00FC53A0" w:rsidRDefault="00FC53A0" w:rsidP="00FC53A0">
      <w:pPr>
        <w:pStyle w:val="SourceCode"/>
      </w:pPr>
      <w:r>
        <w:tab/>
      </w:r>
      <w:r>
        <w:rPr>
          <w:color w:val="0000FF"/>
        </w:rPr>
        <w:t>for</w:t>
      </w:r>
      <w:r>
        <w:t xml:space="preserve"> (</w:t>
      </w:r>
      <w:r>
        <w:rPr>
          <w:color w:val="0000FF"/>
        </w:rPr>
        <w:t>int</w:t>
      </w:r>
      <w:r>
        <w:t xml:space="preserve"> i = </w:t>
      </w:r>
      <w:r>
        <w:rPr>
          <w:color w:val="C81EFA"/>
        </w:rPr>
        <w:t>0</w:t>
      </w:r>
      <w:r>
        <w:t>; i &lt; a.Length; i++)</w:t>
      </w:r>
    </w:p>
    <w:p w14:paraId="6A6584E0" w14:textId="77777777" w:rsidR="00FC53A0" w:rsidRDefault="00FC53A0" w:rsidP="00FC53A0">
      <w:pPr>
        <w:pStyle w:val="SourceCode"/>
      </w:pPr>
      <w:r>
        <w:tab/>
        <w:t>{</w:t>
      </w:r>
    </w:p>
    <w:p w14:paraId="53A77A6A" w14:textId="77777777" w:rsidR="00FC53A0" w:rsidRDefault="00FC53A0" w:rsidP="00FC53A0">
      <w:pPr>
        <w:pStyle w:val="SourceCode"/>
      </w:pPr>
      <w:r>
        <w:tab/>
      </w:r>
      <w:r>
        <w:tab/>
      </w:r>
      <w:r>
        <w:rPr>
          <w:color w:val="0000FF"/>
        </w:rPr>
        <w:t>for</w:t>
      </w:r>
      <w:r>
        <w:t xml:space="preserve"> (</w:t>
      </w:r>
      <w:r>
        <w:rPr>
          <w:color w:val="0000FF"/>
        </w:rPr>
        <w:t>int</w:t>
      </w:r>
      <w:r>
        <w:t xml:space="preserve"> j = i + </w:t>
      </w:r>
      <w:r>
        <w:rPr>
          <w:color w:val="C81EFA"/>
        </w:rPr>
        <w:t>1</w:t>
      </w:r>
      <w:r>
        <w:t>; j &lt; a.Length; j++)</w:t>
      </w:r>
    </w:p>
    <w:p w14:paraId="5B1003B5" w14:textId="77777777" w:rsidR="00FC53A0" w:rsidRDefault="00FC53A0" w:rsidP="00FC53A0">
      <w:pPr>
        <w:pStyle w:val="SourceCode"/>
      </w:pPr>
      <w:r>
        <w:tab/>
      </w:r>
      <w:r>
        <w:tab/>
        <w:t>{</w:t>
      </w:r>
    </w:p>
    <w:p w14:paraId="106B105F" w14:textId="77777777" w:rsidR="00FC53A0" w:rsidRDefault="00FC53A0" w:rsidP="00FC53A0">
      <w:pPr>
        <w:pStyle w:val="SourceCode"/>
      </w:pPr>
      <w:r>
        <w:tab/>
      </w:r>
      <w:r>
        <w:tab/>
      </w:r>
      <w:r>
        <w:tab/>
      </w:r>
      <w:r>
        <w:rPr>
          <w:color w:val="0000FF"/>
        </w:rPr>
        <w:t>if</w:t>
      </w:r>
      <w:r>
        <w:t xml:space="preserve"> (a[i] == a[j]) count++;</w:t>
      </w:r>
    </w:p>
    <w:p w14:paraId="765FC947" w14:textId="77777777" w:rsidR="00FC53A0" w:rsidRDefault="00FC53A0" w:rsidP="00FC53A0">
      <w:pPr>
        <w:pStyle w:val="SourceCode"/>
      </w:pPr>
      <w:r>
        <w:tab/>
      </w:r>
      <w:r>
        <w:tab/>
        <w:t>}</w:t>
      </w:r>
    </w:p>
    <w:p w14:paraId="53B98E8B" w14:textId="77777777" w:rsidR="00FC53A0" w:rsidRDefault="00FC53A0" w:rsidP="00FC53A0">
      <w:pPr>
        <w:pStyle w:val="SourceCode"/>
      </w:pPr>
      <w:r>
        <w:tab/>
        <w:t>}</w:t>
      </w:r>
    </w:p>
    <w:p w14:paraId="109E5E1D" w14:textId="77777777" w:rsidR="00FC53A0" w:rsidRDefault="00FC53A0" w:rsidP="00FC53A0">
      <w:pPr>
        <w:pStyle w:val="SourceCode"/>
      </w:pPr>
      <w:r>
        <w:tab/>
      </w:r>
    </w:p>
    <w:p w14:paraId="268D3C6E" w14:textId="77777777" w:rsidR="00FC53A0" w:rsidRDefault="00FC53A0" w:rsidP="00FC53A0">
      <w:pPr>
        <w:pStyle w:val="SourceCode"/>
      </w:pPr>
      <w:r>
        <w:tab/>
      </w:r>
      <w:r>
        <w:rPr>
          <w:color w:val="0000FF"/>
        </w:rPr>
        <w:t>return</w:t>
      </w:r>
      <w:r>
        <w:t xml:space="preserve"> count;</w:t>
      </w:r>
    </w:p>
    <w:p w14:paraId="1353FCCA" w14:textId="77777777" w:rsidR="00FC53A0" w:rsidRPr="00337608" w:rsidRDefault="00FC53A0" w:rsidP="00FC53A0">
      <w:pPr>
        <w:pStyle w:val="SourceCode"/>
      </w:pPr>
      <w:r>
        <w:t>}</w:t>
      </w:r>
    </w:p>
    <w:p w14:paraId="18158709" w14:textId="77777777" w:rsidR="00FC53A0" w:rsidRDefault="00FC53A0" w:rsidP="00FC53A0">
      <w:pPr>
        <w:pStyle w:val="Answer"/>
      </w:pPr>
      <w:r>
        <w:t xml:space="preserve">The running time is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 Remember that the sum of the first n integers is given by</w:t>
      </w:r>
    </w:p>
    <w:p w14:paraId="0CEA19D9" w14:textId="77777777" w:rsidR="00FC53A0" w:rsidRDefault="00FC53A0" w:rsidP="00FC53A0">
      <w:pPr>
        <w:pStyle w:val="Answer"/>
      </w:pPr>
      <w:r>
        <w:t>s=</w:t>
      </w:r>
      <m:oMath>
        <m:r>
          <w:rPr>
            <w:rFonts w:ascii="Cambria Math" w:hAnsi="Cambria Math"/>
          </w:rPr>
          <m:t>1+2+…</m:t>
        </m:r>
        <m:d>
          <m:dPr>
            <m:ctrlPr>
              <w:rPr>
                <w:rFonts w:ascii="Cambria Math" w:hAnsi="Cambria Math"/>
              </w:rPr>
            </m:ctrlPr>
          </m:dPr>
          <m:e>
            <m:r>
              <w:rPr>
                <w:rFonts w:ascii="Cambria Math" w:hAnsi="Cambria Math"/>
              </w:rPr>
              <m:t>n-2</m:t>
            </m:r>
          </m:e>
        </m:d>
        <m:r>
          <w:rPr>
            <w:rFonts w:ascii="Cambria Math" w:hAnsi="Cambria Math"/>
          </w:rPr>
          <m:t>+</m:t>
        </m:r>
        <m:d>
          <m:dPr>
            <m:ctrlPr>
              <w:rPr>
                <w:rFonts w:ascii="Cambria Math" w:hAnsi="Cambria Math"/>
              </w:rPr>
            </m:ctrlPr>
          </m:dPr>
          <m:e>
            <m:r>
              <w:rPr>
                <w:rFonts w:ascii="Cambria Math" w:hAnsi="Cambria Math"/>
              </w:rPr>
              <m:t>n-1</m:t>
            </m:r>
          </m:e>
        </m:d>
        <m:r>
          <w:rPr>
            <w:rFonts w:ascii="Cambria Math" w:hAnsi="Cambria Math"/>
          </w:rPr>
          <m:t>+n</m:t>
        </m:r>
      </m:oMath>
    </w:p>
    <w:p w14:paraId="0BEE4871" w14:textId="77777777" w:rsidR="00FC53A0" w:rsidRDefault="00FC53A0" w:rsidP="00FC53A0">
      <w:pPr>
        <w:pStyle w:val="Answer"/>
      </w:pPr>
      <w:r>
        <w:t xml:space="preserve">We can write 2s as </w:t>
      </w:r>
    </w:p>
    <w:p w14:paraId="4F5DC9C7" w14:textId="77777777" w:rsidR="00FC53A0" w:rsidRDefault="00FC53A0" w:rsidP="00FC53A0">
      <w:pPr>
        <w:pStyle w:val="Answer"/>
        <w:jc w:val="center"/>
      </w:pPr>
      <m:oMath>
        <m:r>
          <w:rPr>
            <w:rFonts w:ascii="Cambria Math" w:hAnsi="Cambria Math"/>
          </w:rPr>
          <m:t>1+2+…</m:t>
        </m:r>
        <m:d>
          <m:dPr>
            <m:ctrlPr>
              <w:rPr>
                <w:rFonts w:ascii="Cambria Math" w:hAnsi="Cambria Math"/>
              </w:rPr>
            </m:ctrlPr>
          </m:dPr>
          <m:e>
            <m:r>
              <w:rPr>
                <w:rFonts w:ascii="Cambria Math" w:hAnsi="Cambria Math"/>
              </w:rPr>
              <m:t>n-2</m:t>
            </m:r>
          </m:e>
        </m:d>
        <m:r>
          <w:rPr>
            <w:rFonts w:ascii="Cambria Math" w:hAnsi="Cambria Math"/>
          </w:rPr>
          <m:t>+</m:t>
        </m:r>
        <m:d>
          <m:dPr>
            <m:ctrlPr>
              <w:rPr>
                <w:rFonts w:ascii="Cambria Math" w:hAnsi="Cambria Math"/>
              </w:rPr>
            </m:ctrlPr>
          </m:dPr>
          <m:e>
            <m:r>
              <w:rPr>
                <w:rFonts w:ascii="Cambria Math" w:hAnsi="Cambria Math"/>
              </w:rPr>
              <m:t>n-1</m:t>
            </m:r>
          </m:e>
        </m:d>
        <m:r>
          <w:rPr>
            <w:rFonts w:ascii="Cambria Math" w:hAnsi="Cambria Math"/>
          </w:rPr>
          <m:t>+n</m:t>
        </m:r>
      </m:oMath>
      <w:r>
        <w:t xml:space="preserve"> </w:t>
      </w:r>
    </w:p>
    <w:p w14:paraId="5C12B002" w14:textId="77777777" w:rsidR="00FC53A0" w:rsidRPr="00FC764E" w:rsidRDefault="00FC53A0" w:rsidP="00FC53A0">
      <w:pPr>
        <w:pStyle w:val="Answer"/>
      </w:pPr>
      <m:oMathPara>
        <m:oMath>
          <m:r>
            <w:rPr>
              <w:rFonts w:ascii="Cambria Math" w:hAnsi="Cambria Math"/>
            </w:rPr>
            <m:t>n+</m:t>
          </m:r>
          <m:d>
            <m:dPr>
              <m:ctrlPr>
                <w:rPr>
                  <w:rFonts w:ascii="Cambria Math" w:hAnsi="Cambria Math"/>
                </w:rPr>
              </m:ctrlPr>
            </m:dPr>
            <m:e>
              <m:r>
                <w:rPr>
                  <w:rFonts w:ascii="Cambria Math" w:hAnsi="Cambria Math"/>
                </w:rPr>
                <m:t>n-1</m:t>
              </m:r>
            </m:e>
          </m:d>
          <m:r>
            <w:rPr>
              <w:rFonts w:ascii="Cambria Math" w:hAnsi="Cambria Math"/>
            </w:rPr>
            <m:t>+</m:t>
          </m:r>
          <m:d>
            <m:dPr>
              <m:ctrlPr>
                <w:rPr>
                  <w:rFonts w:ascii="Cambria Math" w:hAnsi="Cambria Math"/>
                </w:rPr>
              </m:ctrlPr>
            </m:dPr>
            <m:e>
              <m:r>
                <w:rPr>
                  <w:rFonts w:ascii="Cambria Math" w:hAnsi="Cambria Math"/>
                </w:rPr>
                <m:t>n-2</m:t>
              </m:r>
            </m:e>
          </m:d>
          <m:r>
            <w:rPr>
              <w:rFonts w:ascii="Cambria Math" w:hAnsi="Cambria Math"/>
            </w:rPr>
            <m:t>+…+2+1</m:t>
          </m:r>
        </m:oMath>
      </m:oMathPara>
    </w:p>
    <w:p w14:paraId="53F718F6" w14:textId="77777777" w:rsidR="00FC53A0" w:rsidRDefault="00FC53A0" w:rsidP="00FC53A0">
      <w:pPr>
        <w:pStyle w:val="Answer"/>
      </w:pPr>
      <m:oMathPara>
        <m:oMath>
          <m:r>
            <w:rPr>
              <w:rFonts w:ascii="Cambria Math" w:hAnsi="Cambria Math"/>
            </w:rPr>
            <m:t>2s=n</m:t>
          </m:r>
          <m:d>
            <m:dPr>
              <m:ctrlPr>
                <w:rPr>
                  <w:rFonts w:ascii="Cambria Math" w:hAnsi="Cambria Math"/>
                </w:rPr>
              </m:ctrlPr>
            </m:dPr>
            <m:e>
              <m:r>
                <w:rPr>
                  <w:rFonts w:ascii="Cambria Math" w:hAnsi="Cambria Math"/>
                </w:rPr>
                <m:t>n+1</m:t>
              </m:r>
            </m:e>
          </m:d>
          <m:r>
            <w:rPr>
              <w:rFonts w:ascii="Cambria Math" w:hAnsi="Cambria Math"/>
            </w:rPr>
            <m:t>∴s=</m:t>
          </m:r>
          <m:f>
            <m:fPr>
              <m:ctrlPr>
                <w:rPr>
                  <w:rFonts w:ascii="Cambria Math" w:hAnsi="Cambria Math"/>
                </w:rPr>
              </m:ctrlPr>
            </m:fPr>
            <m:num>
              <m:r>
                <w:rPr>
                  <w:rFonts w:ascii="Cambria Math" w:hAnsi="Cambria Math"/>
                </w:rPr>
                <m:t>n(n+1)</m:t>
              </m:r>
            </m:num>
            <m:den>
              <m:r>
                <w:rPr>
                  <w:rFonts w:ascii="Cambria Math" w:hAnsi="Cambria Math"/>
                </w:rPr>
                <m:t>2</m:t>
              </m:r>
            </m:den>
          </m:f>
        </m:oMath>
      </m:oMathPara>
    </w:p>
    <w:p w14:paraId="49858635" w14:textId="77777777" w:rsidR="00FC53A0" w:rsidRDefault="00FC53A0" w:rsidP="00FC53A0">
      <w:pPr>
        <w:pStyle w:val="Answer"/>
      </w:pPr>
      <w:r>
        <w:t xml:space="preserve">So in our we are replacing n with n-1 </w:t>
      </w:r>
    </w:p>
    <w:p w14:paraId="227A8E3A" w14:textId="77777777" w:rsidR="00FC53A0" w:rsidRPr="009215B5" w:rsidRDefault="00FC53A0" w:rsidP="00FC53A0">
      <w:pPr>
        <w:pStyle w:val="Answer"/>
      </w:pPr>
      <m:oMathPara>
        <m:oMath>
          <m:r>
            <w:rPr>
              <w:rFonts w:ascii="Cambria Math" w:hAnsi="Cambria Math"/>
            </w:rPr>
            <m:t>s=</m:t>
          </m:r>
          <m:f>
            <m:fPr>
              <m:ctrlPr>
                <w:rPr>
                  <w:rFonts w:ascii="Cambria Math" w:hAnsi="Cambria Math"/>
                </w:rPr>
              </m:ctrlPr>
            </m:fPr>
            <m:num>
              <m:r>
                <w:rPr>
                  <w:rFonts w:ascii="Cambria Math" w:hAnsi="Cambria Math"/>
                </w:rPr>
                <m:t>(n-1)((n-1)+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n-1)n</m:t>
              </m:r>
            </m:num>
            <m:den>
              <m:r>
                <w:rPr>
                  <w:rFonts w:ascii="Cambria Math" w:hAnsi="Cambria Math"/>
                </w:rPr>
                <m:t>2</m:t>
              </m:r>
            </m:den>
          </m:f>
        </m:oMath>
      </m:oMathPara>
    </w:p>
    <w:p w14:paraId="52AEFAEB" w14:textId="77777777" w:rsidR="00FC53A0" w:rsidRDefault="00FC53A0" w:rsidP="00FC53A0">
      <w:pPr>
        <w:pStyle w:val="Answer"/>
      </w:pPr>
      <w:r>
        <w:t xml:space="preserve">In our asymptotic notation we call this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 xml:space="preserve"> by dropping the lower order terms.</w:t>
      </w:r>
    </w:p>
    <w:p w14:paraId="1DDCFDE3" w14:textId="77777777" w:rsidR="00FC53A0" w:rsidRDefault="00FC53A0" w:rsidP="00FC53A0">
      <w:pPr>
        <w:rPr>
          <w:b/>
        </w:rPr>
      </w:pPr>
      <w:r>
        <w:br w:type="page"/>
      </w:r>
    </w:p>
    <w:p w14:paraId="4204B240" w14:textId="77777777" w:rsidR="00FC53A0" w:rsidRPr="008B19A2" w:rsidRDefault="00FC53A0" w:rsidP="00FC53A0">
      <w:pPr>
        <w:pStyle w:val="Question"/>
      </w:pPr>
      <w:r>
        <w:t>What is the asymptotic running time of the following?</w:t>
      </w:r>
    </w:p>
    <w:p w14:paraId="4937115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static</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PrintPairs(</w:t>
      </w:r>
      <w:r>
        <w:rPr>
          <w:rFonts w:ascii="Consolas" w:hAnsi="Consolas" w:cs="Consolas"/>
          <w:color w:val="0000FF"/>
          <w:sz w:val="20"/>
          <w:szCs w:val="20"/>
        </w:rPr>
        <w:t>int</w:t>
      </w:r>
      <w:r>
        <w:rPr>
          <w:rFonts w:ascii="Consolas" w:hAnsi="Consolas" w:cs="Consolas"/>
          <w:color w:val="000000"/>
          <w:sz w:val="20"/>
          <w:szCs w:val="20"/>
        </w:rPr>
        <w:t xml:space="preserve">[] a, </w:t>
      </w:r>
      <w:r>
        <w:rPr>
          <w:rFonts w:ascii="Consolas" w:hAnsi="Consolas" w:cs="Consolas"/>
          <w:color w:val="0000FF"/>
          <w:sz w:val="20"/>
          <w:szCs w:val="20"/>
        </w:rPr>
        <w:t>int</w:t>
      </w:r>
      <w:r>
        <w:rPr>
          <w:rFonts w:ascii="Consolas" w:hAnsi="Consolas" w:cs="Consolas"/>
          <w:color w:val="000000"/>
          <w:sz w:val="20"/>
          <w:szCs w:val="20"/>
        </w:rPr>
        <w:t>[] b)</w:t>
      </w:r>
    </w:p>
    <w:p w14:paraId="60A163D7"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2A800726"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i = </w:t>
      </w:r>
      <w:r>
        <w:rPr>
          <w:rFonts w:ascii="Consolas" w:hAnsi="Consolas" w:cs="Consolas"/>
          <w:color w:val="C81EFA"/>
          <w:sz w:val="20"/>
          <w:szCs w:val="20"/>
        </w:rPr>
        <w:t>0</w:t>
      </w:r>
      <w:r>
        <w:rPr>
          <w:rFonts w:ascii="Consolas" w:hAnsi="Consolas" w:cs="Consolas"/>
          <w:color w:val="000000"/>
          <w:sz w:val="20"/>
          <w:szCs w:val="20"/>
        </w:rPr>
        <w:t>; i &lt; a.Length; i++)</w:t>
      </w:r>
    </w:p>
    <w:p w14:paraId="0C9F00B1"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4AEA4F81"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j = </w:t>
      </w:r>
      <w:r>
        <w:rPr>
          <w:rFonts w:ascii="Consolas" w:hAnsi="Consolas" w:cs="Consolas"/>
          <w:color w:val="C81EFA"/>
          <w:sz w:val="20"/>
          <w:szCs w:val="20"/>
        </w:rPr>
        <w:t>0</w:t>
      </w:r>
      <w:r>
        <w:rPr>
          <w:rFonts w:ascii="Consolas" w:hAnsi="Consolas" w:cs="Consolas"/>
          <w:color w:val="000000"/>
          <w:sz w:val="20"/>
          <w:szCs w:val="20"/>
        </w:rPr>
        <w:t>; j &lt; b.Length; j++)</w:t>
      </w:r>
    </w:p>
    <w:p w14:paraId="19F8F377"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7EA0C96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Console.WriteLine(</w:t>
      </w:r>
      <w:r>
        <w:rPr>
          <w:rFonts w:ascii="Consolas" w:hAnsi="Consolas" w:cs="Consolas"/>
          <w:color w:val="B41414"/>
          <w:sz w:val="20"/>
          <w:szCs w:val="20"/>
        </w:rPr>
        <w:t>$"(</w:t>
      </w:r>
      <w:r>
        <w:rPr>
          <w:rFonts w:ascii="Consolas" w:hAnsi="Consolas" w:cs="Consolas"/>
          <w:color w:val="000000"/>
          <w:sz w:val="20"/>
          <w:szCs w:val="20"/>
        </w:rPr>
        <w:t>{a[i]}</w:t>
      </w:r>
      <w:r>
        <w:rPr>
          <w:rFonts w:ascii="Consolas" w:hAnsi="Consolas" w:cs="Consolas"/>
          <w:color w:val="B41414"/>
          <w:sz w:val="20"/>
          <w:szCs w:val="20"/>
        </w:rPr>
        <w:t>,</w:t>
      </w:r>
      <w:r>
        <w:rPr>
          <w:rFonts w:ascii="Consolas" w:hAnsi="Consolas" w:cs="Consolas"/>
          <w:color w:val="000000"/>
          <w:sz w:val="20"/>
          <w:szCs w:val="20"/>
        </w:rPr>
        <w:t>{b[j]}</w:t>
      </w:r>
      <w:r>
        <w:rPr>
          <w:rFonts w:ascii="Consolas" w:hAnsi="Consolas" w:cs="Consolas"/>
          <w:color w:val="B41414"/>
          <w:sz w:val="20"/>
          <w:szCs w:val="20"/>
        </w:rPr>
        <w:t>)"</w:t>
      </w:r>
      <w:r>
        <w:rPr>
          <w:rFonts w:ascii="Consolas" w:hAnsi="Consolas" w:cs="Consolas"/>
          <w:color w:val="000000"/>
          <w:sz w:val="20"/>
          <w:szCs w:val="20"/>
        </w:rPr>
        <w:t>);</w:t>
      </w:r>
    </w:p>
    <w:p w14:paraId="795BAF4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D608452"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0AC120EC"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2E18BD20"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061C41BB" w14:textId="77777777" w:rsidR="00FC53A0" w:rsidRDefault="00FC53A0" w:rsidP="00FC53A0">
      <w:pPr>
        <w:pStyle w:val="Answer"/>
      </w:pPr>
      <m:oMath>
        <m:r>
          <w:rPr>
            <w:rFonts w:ascii="Cambria Math" w:hAnsi="Cambria Math"/>
          </w:rPr>
          <m:t>O</m:t>
        </m:r>
        <m:d>
          <m:dPr>
            <m:ctrlPr>
              <w:rPr>
                <w:rFonts w:ascii="Cambria Math" w:hAnsi="Cambria Math"/>
              </w:rPr>
            </m:ctrlPr>
          </m:dPr>
          <m:e>
            <m:r>
              <w:rPr>
                <w:rFonts w:ascii="Cambria Math" w:hAnsi="Cambria Math"/>
              </w:rPr>
              <m:t>xy</m:t>
            </m:r>
          </m:e>
        </m:d>
      </m:oMath>
      <w:r>
        <w:t xml:space="preserve"> where x is the number of elements in a and y is the number of elements in b</w:t>
      </w:r>
    </w:p>
    <w:p w14:paraId="051252E4" w14:textId="77777777" w:rsidR="00FC53A0" w:rsidRPr="008B19A2" w:rsidRDefault="00FC53A0" w:rsidP="00FC53A0">
      <w:pPr>
        <w:pStyle w:val="Question"/>
      </w:pPr>
      <w:r>
        <w:t>What is the asymptotic running time of the following?</w:t>
      </w:r>
    </w:p>
    <w:p w14:paraId="2B02B1E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static</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PrintPairsManyTimes(</w:t>
      </w:r>
      <w:r>
        <w:rPr>
          <w:rFonts w:ascii="Consolas" w:hAnsi="Consolas" w:cs="Consolas"/>
          <w:color w:val="0000FF"/>
          <w:sz w:val="20"/>
          <w:szCs w:val="20"/>
        </w:rPr>
        <w:t>int</w:t>
      </w:r>
      <w:r>
        <w:rPr>
          <w:rFonts w:ascii="Consolas" w:hAnsi="Consolas" w:cs="Consolas"/>
          <w:color w:val="000000"/>
          <w:sz w:val="20"/>
          <w:szCs w:val="20"/>
        </w:rPr>
        <w:t xml:space="preserve">[] a, </w:t>
      </w:r>
      <w:r>
        <w:rPr>
          <w:rFonts w:ascii="Consolas" w:hAnsi="Consolas" w:cs="Consolas"/>
          <w:color w:val="0000FF"/>
          <w:sz w:val="20"/>
          <w:szCs w:val="20"/>
        </w:rPr>
        <w:t>int</w:t>
      </w:r>
      <w:r>
        <w:rPr>
          <w:rFonts w:ascii="Consolas" w:hAnsi="Consolas" w:cs="Consolas"/>
          <w:color w:val="000000"/>
          <w:sz w:val="20"/>
          <w:szCs w:val="20"/>
        </w:rPr>
        <w:t>[] b)</w:t>
      </w:r>
    </w:p>
    <w:p w14:paraId="216F797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4C933A1F"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i = </w:t>
      </w:r>
      <w:r>
        <w:rPr>
          <w:rFonts w:ascii="Consolas" w:hAnsi="Consolas" w:cs="Consolas"/>
          <w:color w:val="C81EFA"/>
          <w:sz w:val="20"/>
          <w:szCs w:val="20"/>
        </w:rPr>
        <w:t>0</w:t>
      </w:r>
      <w:r>
        <w:rPr>
          <w:rFonts w:ascii="Consolas" w:hAnsi="Consolas" w:cs="Consolas"/>
          <w:color w:val="000000"/>
          <w:sz w:val="20"/>
          <w:szCs w:val="20"/>
        </w:rPr>
        <w:t>; i &lt; a.Length; i++)</w:t>
      </w:r>
    </w:p>
    <w:p w14:paraId="47298F14"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2062C79C"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j = </w:t>
      </w:r>
      <w:r>
        <w:rPr>
          <w:rFonts w:ascii="Consolas" w:hAnsi="Consolas" w:cs="Consolas"/>
          <w:color w:val="C81EFA"/>
          <w:sz w:val="20"/>
          <w:szCs w:val="20"/>
        </w:rPr>
        <w:t>0</w:t>
      </w:r>
      <w:r>
        <w:rPr>
          <w:rFonts w:ascii="Consolas" w:hAnsi="Consolas" w:cs="Consolas"/>
          <w:color w:val="000000"/>
          <w:sz w:val="20"/>
          <w:szCs w:val="20"/>
        </w:rPr>
        <w:t>; j &lt; b.Length; j++)</w:t>
      </w:r>
    </w:p>
    <w:p w14:paraId="0890813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2ABAEBA3"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k = </w:t>
      </w:r>
      <w:r>
        <w:rPr>
          <w:rFonts w:ascii="Consolas" w:hAnsi="Consolas" w:cs="Consolas"/>
          <w:color w:val="C81EFA"/>
          <w:sz w:val="20"/>
          <w:szCs w:val="20"/>
        </w:rPr>
        <w:t>0</w:t>
      </w:r>
      <w:r>
        <w:rPr>
          <w:rFonts w:ascii="Consolas" w:hAnsi="Consolas" w:cs="Consolas"/>
          <w:color w:val="000000"/>
          <w:sz w:val="20"/>
          <w:szCs w:val="20"/>
        </w:rPr>
        <w:t xml:space="preserve">; k &lt; </w:t>
      </w:r>
      <w:r>
        <w:rPr>
          <w:rFonts w:ascii="Consolas" w:hAnsi="Consolas" w:cs="Consolas"/>
          <w:color w:val="C81EFA"/>
          <w:sz w:val="20"/>
          <w:szCs w:val="20"/>
        </w:rPr>
        <w:t>10</w:t>
      </w:r>
      <w:r>
        <w:rPr>
          <w:rFonts w:ascii="Consolas" w:hAnsi="Consolas" w:cs="Consolas"/>
          <w:color w:val="000000"/>
          <w:sz w:val="20"/>
          <w:szCs w:val="20"/>
        </w:rPr>
        <w:t>; k++)</w:t>
      </w:r>
    </w:p>
    <w:p w14:paraId="5FEE83F6"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5C49539A"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Console.WriteLine(</w:t>
      </w:r>
      <w:r>
        <w:rPr>
          <w:rFonts w:ascii="Consolas" w:hAnsi="Consolas" w:cs="Consolas"/>
          <w:color w:val="B41414"/>
          <w:sz w:val="20"/>
          <w:szCs w:val="20"/>
        </w:rPr>
        <w:t>$"(</w:t>
      </w:r>
      <w:r>
        <w:rPr>
          <w:rFonts w:ascii="Consolas" w:hAnsi="Consolas" w:cs="Consolas"/>
          <w:color w:val="000000"/>
          <w:sz w:val="20"/>
          <w:szCs w:val="20"/>
        </w:rPr>
        <w:t>{a[i]}</w:t>
      </w:r>
      <w:r>
        <w:rPr>
          <w:rFonts w:ascii="Consolas" w:hAnsi="Consolas" w:cs="Consolas"/>
          <w:color w:val="B41414"/>
          <w:sz w:val="20"/>
          <w:szCs w:val="20"/>
        </w:rPr>
        <w:t>,</w:t>
      </w:r>
      <w:r>
        <w:rPr>
          <w:rFonts w:ascii="Consolas" w:hAnsi="Consolas" w:cs="Consolas"/>
          <w:color w:val="000000"/>
          <w:sz w:val="20"/>
          <w:szCs w:val="20"/>
        </w:rPr>
        <w:t>{b[j]}</w:t>
      </w:r>
      <w:r>
        <w:rPr>
          <w:rFonts w:ascii="Consolas" w:hAnsi="Consolas" w:cs="Consolas"/>
          <w:color w:val="B41414"/>
          <w:sz w:val="20"/>
          <w:szCs w:val="20"/>
        </w:rPr>
        <w:t>)"</w:t>
      </w:r>
      <w:r>
        <w:rPr>
          <w:rFonts w:ascii="Consolas" w:hAnsi="Consolas" w:cs="Consolas"/>
          <w:color w:val="000000"/>
          <w:sz w:val="20"/>
          <w:szCs w:val="20"/>
        </w:rPr>
        <w:t>);</w:t>
      </w:r>
    </w:p>
    <w:p w14:paraId="04190F9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5078DD9D"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7DAB93C"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2D010D8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C711956"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39E5C68B" w14:textId="77777777" w:rsidR="00FC53A0" w:rsidRDefault="00FC53A0" w:rsidP="00FC53A0">
      <w:pPr>
        <w:pStyle w:val="Answer"/>
      </w:pPr>
      <m:oMath>
        <m:r>
          <w:rPr>
            <w:rFonts w:ascii="Cambria Math" w:hAnsi="Cambria Math"/>
          </w:rPr>
          <m:t>O</m:t>
        </m:r>
        <m:d>
          <m:dPr>
            <m:ctrlPr>
              <w:rPr>
                <w:rFonts w:ascii="Cambria Math" w:hAnsi="Cambria Math"/>
              </w:rPr>
            </m:ctrlPr>
          </m:dPr>
          <m:e>
            <m:r>
              <w:rPr>
                <w:rFonts w:ascii="Cambria Math" w:hAnsi="Cambria Math"/>
              </w:rPr>
              <m:t>10xy</m:t>
            </m:r>
          </m:e>
        </m:d>
      </m:oMath>
      <w:r>
        <w:t xml:space="preserve"> where x is the number of elements in a and y is the number of elements in b which is of course just </w:t>
      </w:r>
      <m:oMath>
        <m:r>
          <w:rPr>
            <w:rFonts w:ascii="Cambria Math" w:hAnsi="Cambria Math"/>
          </w:rPr>
          <m:t>O</m:t>
        </m:r>
        <m:d>
          <m:dPr>
            <m:ctrlPr>
              <w:rPr>
                <w:rFonts w:ascii="Cambria Math" w:hAnsi="Cambria Math"/>
              </w:rPr>
            </m:ctrlPr>
          </m:dPr>
          <m:e>
            <m:r>
              <w:rPr>
                <w:rFonts w:ascii="Cambria Math" w:hAnsi="Cambria Math"/>
              </w:rPr>
              <m:t>xy</m:t>
            </m:r>
          </m:e>
        </m:d>
      </m:oMath>
    </w:p>
    <w:p w14:paraId="3EFE9538" w14:textId="77777777" w:rsidR="00FC53A0" w:rsidRDefault="00FC53A0" w:rsidP="00FC53A0">
      <w:pPr>
        <w:pStyle w:val="Question"/>
      </w:pPr>
      <w:r>
        <w:t>What is the asymptotic running time of the following?</w:t>
      </w:r>
    </w:p>
    <w:p w14:paraId="47AF4D33"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ReverseArray(</w:t>
      </w:r>
      <w:r>
        <w:rPr>
          <w:rFonts w:ascii="Consolas" w:hAnsi="Consolas" w:cs="Consolas"/>
          <w:color w:val="0000FF"/>
          <w:sz w:val="20"/>
          <w:szCs w:val="20"/>
        </w:rPr>
        <w:t>int</w:t>
      </w:r>
      <w:r>
        <w:rPr>
          <w:rFonts w:ascii="Consolas" w:hAnsi="Consolas" w:cs="Consolas"/>
          <w:color w:val="000000"/>
          <w:sz w:val="20"/>
          <w:szCs w:val="20"/>
        </w:rPr>
        <w:t>[] a)</w:t>
      </w:r>
    </w:p>
    <w:p w14:paraId="2B317EC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24D9B60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i = </w:t>
      </w:r>
      <w:r>
        <w:rPr>
          <w:rFonts w:ascii="Consolas" w:hAnsi="Consolas" w:cs="Consolas"/>
          <w:color w:val="C81EFA"/>
          <w:sz w:val="20"/>
          <w:szCs w:val="20"/>
        </w:rPr>
        <w:t>0</w:t>
      </w:r>
      <w:r>
        <w:rPr>
          <w:rFonts w:ascii="Consolas" w:hAnsi="Consolas" w:cs="Consolas"/>
          <w:color w:val="000000"/>
          <w:sz w:val="20"/>
          <w:szCs w:val="20"/>
        </w:rPr>
        <w:t>; i &lt; a.Length/</w:t>
      </w:r>
      <w:r>
        <w:rPr>
          <w:rFonts w:ascii="Consolas" w:hAnsi="Consolas" w:cs="Consolas"/>
          <w:color w:val="C81EFA"/>
          <w:sz w:val="20"/>
          <w:szCs w:val="20"/>
        </w:rPr>
        <w:t>2</w:t>
      </w:r>
      <w:r>
        <w:rPr>
          <w:rFonts w:ascii="Consolas" w:hAnsi="Consolas" w:cs="Consolas"/>
          <w:color w:val="000000"/>
          <w:sz w:val="20"/>
          <w:szCs w:val="20"/>
        </w:rPr>
        <w:t>; i++)</w:t>
      </w:r>
    </w:p>
    <w:p w14:paraId="4F289EDB"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64630482"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int</w:t>
      </w:r>
      <w:r>
        <w:rPr>
          <w:rFonts w:ascii="Consolas" w:hAnsi="Consolas" w:cs="Consolas"/>
          <w:color w:val="000000"/>
          <w:sz w:val="20"/>
          <w:szCs w:val="20"/>
        </w:rPr>
        <w:t xml:space="preserve"> temp = a[i];</w:t>
      </w:r>
    </w:p>
    <w:p w14:paraId="45B0DDF8"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a[i] = a[a.Length-</w:t>
      </w:r>
      <w:r>
        <w:rPr>
          <w:rFonts w:ascii="Consolas" w:hAnsi="Consolas" w:cs="Consolas"/>
          <w:color w:val="C81EFA"/>
          <w:sz w:val="20"/>
          <w:szCs w:val="20"/>
        </w:rPr>
        <w:t>1</w:t>
      </w:r>
      <w:r>
        <w:rPr>
          <w:rFonts w:ascii="Consolas" w:hAnsi="Consolas" w:cs="Consolas"/>
          <w:color w:val="000000"/>
          <w:sz w:val="20"/>
          <w:szCs w:val="20"/>
        </w:rPr>
        <w:t>-i];</w:t>
      </w:r>
    </w:p>
    <w:p w14:paraId="2D405EC4"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a[a.Length-</w:t>
      </w:r>
      <w:r>
        <w:rPr>
          <w:rFonts w:ascii="Consolas" w:hAnsi="Consolas" w:cs="Consolas"/>
          <w:color w:val="C81EFA"/>
          <w:sz w:val="20"/>
          <w:szCs w:val="20"/>
        </w:rPr>
        <w:t>1</w:t>
      </w:r>
      <w:r>
        <w:rPr>
          <w:rFonts w:ascii="Consolas" w:hAnsi="Consolas" w:cs="Consolas"/>
          <w:color w:val="000000"/>
          <w:sz w:val="20"/>
          <w:szCs w:val="20"/>
        </w:rPr>
        <w:t>-i] = temp;</w:t>
      </w:r>
    </w:p>
    <w:p w14:paraId="19805FB8"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6CE4D980"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22790487"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17AF80CB" w14:textId="77777777" w:rsidR="00FC53A0" w:rsidRDefault="00FC53A0" w:rsidP="00FC53A0">
      <w:pPr>
        <w:pStyle w:val="Answer"/>
      </w:pPr>
      <m:oMath>
        <m:r>
          <w:rPr>
            <w:rFonts w:ascii="Cambria Math" w:hAnsi="Cambria Math"/>
          </w:rPr>
          <m:t>O</m:t>
        </m:r>
        <m:d>
          <m:dPr>
            <m:ctrlPr>
              <w:rPr>
                <w:rFonts w:ascii="Cambria Math" w:hAnsi="Cambria Math"/>
              </w:rPr>
            </m:ctrlPr>
          </m:dPr>
          <m:e>
            <m:r>
              <w:rPr>
                <w:rFonts w:ascii="Cambria Math" w:hAnsi="Cambria Math"/>
              </w:rPr>
              <m:t>n</m:t>
            </m:r>
          </m:e>
        </m:d>
      </m:oMath>
      <w:r>
        <w:t xml:space="preserve"> We ignore the constant factor of </w:t>
      </w:r>
      <m:oMath>
        <m:f>
          <m:fPr>
            <m:ctrlPr>
              <w:rPr>
                <w:rFonts w:ascii="Cambria Math" w:hAnsi="Cambria Math"/>
              </w:rPr>
            </m:ctrlPr>
          </m:fPr>
          <m:num>
            <m:r>
              <w:rPr>
                <w:rFonts w:ascii="Cambria Math" w:hAnsi="Cambria Math"/>
              </w:rPr>
              <m:t>n</m:t>
            </m:r>
          </m:num>
          <m:den>
            <m:r>
              <w:rPr>
                <w:rFonts w:ascii="Cambria Math" w:hAnsi="Cambria Math"/>
              </w:rPr>
              <m:t>2</m:t>
            </m:r>
          </m:den>
        </m:f>
      </m:oMath>
    </w:p>
    <w:p w14:paraId="42ECA5BE" w14:textId="77777777" w:rsidR="00FC53A0" w:rsidRDefault="00FC53A0" w:rsidP="00FC53A0">
      <w:pPr>
        <w:rPr>
          <w:b/>
        </w:rPr>
      </w:pPr>
      <w:r>
        <w:br w:type="page"/>
      </w:r>
    </w:p>
    <w:p w14:paraId="0B9F3422" w14:textId="77777777" w:rsidR="00FC53A0" w:rsidRDefault="00FC53A0" w:rsidP="00FC53A0">
      <w:pPr>
        <w:pStyle w:val="Question"/>
      </w:pPr>
      <w:r>
        <w:t>What is the asymptotic running time of sorting each string in an array and then sorting the array itself?</w:t>
      </w:r>
    </w:p>
    <w:p w14:paraId="759FA21D" w14:textId="77777777" w:rsidR="00FC53A0" w:rsidRDefault="00FC53A0" w:rsidP="00FC53A0">
      <w:pPr>
        <w:pStyle w:val="Answer"/>
      </w:pPr>
      <w:r>
        <w:t xml:space="preserve">If we let the number of strings in the array be n and the length of each string be l then sorting each string takes </w:t>
      </w:r>
      <m:oMath>
        <m:r>
          <w:rPr>
            <w:rFonts w:ascii="Cambria Math" w:hAnsi="Cambria Math"/>
          </w:rPr>
          <m:t>O</m:t>
        </m:r>
        <m:d>
          <m:dPr>
            <m:ctrlPr>
              <w:rPr>
                <w:rFonts w:ascii="Cambria Math" w:hAnsi="Cambria Math"/>
              </w:rPr>
            </m:ctrlPr>
          </m:dPr>
          <m:e>
            <m:r>
              <w:rPr>
                <w:rFonts w:ascii="Cambria Math" w:hAnsi="Cambria Math"/>
              </w:rPr>
              <m:t>l</m:t>
            </m:r>
            <m:func>
              <m:funcPr>
                <m:ctrlPr>
                  <w:rPr>
                    <w:rFonts w:ascii="Cambria Math" w:hAnsi="Cambria Math"/>
                  </w:rPr>
                </m:ctrlPr>
              </m:funcPr>
              <m:fName>
                <m:r>
                  <w:rPr>
                    <w:rFonts w:ascii="Cambria Math" w:hAnsi="Cambria Math"/>
                  </w:rPr>
                  <m:t>log</m:t>
                </m:r>
              </m:fName>
              <m:e>
                <m:r>
                  <w:rPr>
                    <w:rFonts w:ascii="Cambria Math" w:hAnsi="Cambria Math"/>
                  </w:rPr>
                  <m:t>l</m:t>
                </m:r>
              </m:e>
            </m:func>
          </m:e>
        </m:d>
      </m:oMath>
      <w:r>
        <w:t xml:space="preserve"> We have to do this n time so we get </w:t>
      </w:r>
      <m:oMath>
        <m:r>
          <w:rPr>
            <w:rFonts w:ascii="Cambria Math" w:hAnsi="Cambria Math"/>
          </w:rPr>
          <m:t>O</m:t>
        </m:r>
        <m:d>
          <m:dPr>
            <m:ctrlPr>
              <w:rPr>
                <w:rFonts w:ascii="Cambria Math" w:hAnsi="Cambria Math"/>
              </w:rPr>
            </m:ctrlPr>
          </m:dPr>
          <m:e>
            <m:r>
              <w:rPr>
                <w:rFonts w:ascii="Cambria Math" w:hAnsi="Cambria Math"/>
              </w:rPr>
              <m:t>n×l</m:t>
            </m:r>
            <m:func>
              <m:funcPr>
                <m:ctrlPr>
                  <w:rPr>
                    <w:rFonts w:ascii="Cambria Math" w:hAnsi="Cambria Math"/>
                  </w:rPr>
                </m:ctrlPr>
              </m:funcPr>
              <m:fName>
                <m:r>
                  <w:rPr>
                    <w:rFonts w:ascii="Cambria Math" w:hAnsi="Cambria Math"/>
                  </w:rPr>
                  <m:t>log</m:t>
                </m:r>
              </m:fName>
              <m:e>
                <m:r>
                  <w:rPr>
                    <w:rFonts w:ascii="Cambria Math" w:hAnsi="Cambria Math"/>
                  </w:rPr>
                  <m:t>l</m:t>
                </m:r>
              </m:e>
            </m:func>
          </m:e>
        </m:d>
      </m:oMath>
      <w:r>
        <w:t xml:space="preserve"> The sorting of the array itself is </w:t>
      </w:r>
      <m:oMath>
        <m:r>
          <w:rPr>
            <w:rFonts w:ascii="Cambria Math" w:hAnsi="Cambria Math"/>
          </w:rPr>
          <m:t>O</m:t>
        </m:r>
        <m:d>
          <m:dPr>
            <m:ctrlPr>
              <w:rPr>
                <w:rFonts w:ascii="Cambria Math" w:hAnsi="Cambria Math"/>
              </w:rPr>
            </m:ctrlPr>
          </m:dPr>
          <m:e>
            <m:r>
              <w:rPr>
                <w:rFonts w:ascii="Cambria Math" w:hAnsi="Cambria Math"/>
              </w:rPr>
              <m:t>n</m:t>
            </m:r>
            <m:func>
              <m:funcPr>
                <m:ctrlPr>
                  <w:rPr>
                    <w:rFonts w:ascii="Cambria Math" w:hAnsi="Cambria Math"/>
                  </w:rPr>
                </m:ctrlPr>
              </m:funcPr>
              <m:fName>
                <m:r>
                  <w:rPr>
                    <w:rFonts w:ascii="Cambria Math" w:hAnsi="Cambria Math"/>
                  </w:rPr>
                  <m:t>log</m:t>
                </m:r>
              </m:fName>
              <m:e>
                <m:r>
                  <w:rPr>
                    <w:rFonts w:ascii="Cambria Math" w:hAnsi="Cambria Math"/>
                  </w:rPr>
                  <m:t>n</m:t>
                </m:r>
              </m:e>
            </m:func>
          </m:e>
        </m:d>
      </m:oMath>
      <w:r>
        <w:t xml:space="preserve"> but each string comparison requires l character compares in the work case so it is actually </w:t>
      </w:r>
      <m:oMath>
        <m:r>
          <w:rPr>
            <w:rFonts w:ascii="Cambria Math" w:hAnsi="Cambria Math"/>
          </w:rPr>
          <m:t>O</m:t>
        </m:r>
        <m:d>
          <m:dPr>
            <m:ctrlPr>
              <w:rPr>
                <w:rFonts w:ascii="Cambria Math" w:hAnsi="Cambria Math"/>
              </w:rPr>
            </m:ctrlPr>
          </m:dPr>
          <m:e>
            <m:r>
              <w:rPr>
                <w:rFonts w:ascii="Cambria Math" w:hAnsi="Cambria Math"/>
              </w:rPr>
              <m:t>l×n</m:t>
            </m:r>
            <m:func>
              <m:funcPr>
                <m:ctrlPr>
                  <w:rPr>
                    <w:rFonts w:ascii="Cambria Math" w:hAnsi="Cambria Math"/>
                  </w:rPr>
                </m:ctrlPr>
              </m:funcPr>
              <m:fName>
                <m:r>
                  <w:rPr>
                    <w:rFonts w:ascii="Cambria Math" w:hAnsi="Cambria Math"/>
                  </w:rPr>
                  <m:t>×log</m:t>
                </m:r>
              </m:fName>
              <m:e>
                <m:r>
                  <w:rPr>
                    <w:rFonts w:ascii="Cambria Math" w:hAnsi="Cambria Math"/>
                  </w:rPr>
                  <m:t>n</m:t>
                </m:r>
              </m:e>
            </m:func>
          </m:e>
        </m:d>
      </m:oMath>
      <w:r>
        <w:t xml:space="preserve"> Adding the two thing together we obtain</w:t>
      </w:r>
    </w:p>
    <w:p w14:paraId="081B215C" w14:textId="77777777" w:rsidR="00FC53A0" w:rsidRDefault="00FC53A0" w:rsidP="00FC53A0">
      <w:pPr>
        <w:pStyle w:val="Answer"/>
      </w:pPr>
      <m:oMathPara>
        <m:oMath>
          <m:r>
            <w:rPr>
              <w:rFonts w:ascii="Cambria Math" w:hAnsi="Cambria Math"/>
            </w:rPr>
            <m:t>O</m:t>
          </m:r>
          <m:d>
            <m:dPr>
              <m:ctrlPr>
                <w:rPr>
                  <w:rFonts w:ascii="Cambria Math" w:hAnsi="Cambria Math"/>
                </w:rPr>
              </m:ctrlPr>
            </m:dPr>
            <m:e>
              <m:r>
                <w:rPr>
                  <w:rFonts w:ascii="Cambria Math" w:hAnsi="Cambria Math"/>
                </w:rPr>
                <m:t>n×l</m:t>
              </m:r>
              <m:func>
                <m:funcPr>
                  <m:ctrlPr>
                    <w:rPr>
                      <w:rFonts w:ascii="Cambria Math" w:hAnsi="Cambria Math"/>
                    </w:rPr>
                  </m:ctrlPr>
                </m:funcPr>
                <m:fName>
                  <m:r>
                    <w:rPr>
                      <w:rFonts w:ascii="Cambria Math" w:hAnsi="Cambria Math"/>
                    </w:rPr>
                    <m:t>log</m:t>
                  </m:r>
                </m:fName>
                <m:e>
                  <m:r>
                    <w:rPr>
                      <w:rFonts w:ascii="Cambria Math" w:hAnsi="Cambria Math"/>
                    </w:rPr>
                    <m:t>l</m:t>
                  </m:r>
                </m:e>
              </m:func>
              <m:r>
                <w:rPr>
                  <w:rFonts w:ascii="Cambria Math" w:hAnsi="Cambria Math"/>
                </w:rPr>
                <m:t>+l×n</m:t>
              </m:r>
              <m:func>
                <m:funcPr>
                  <m:ctrlPr>
                    <w:rPr>
                      <w:rFonts w:ascii="Cambria Math" w:hAnsi="Cambria Math"/>
                    </w:rPr>
                  </m:ctrlPr>
                </m:funcPr>
                <m:fName>
                  <m:r>
                    <w:rPr>
                      <w:rFonts w:ascii="Cambria Math" w:hAnsi="Cambria Math"/>
                    </w:rPr>
                    <m:t>×log</m:t>
                  </m:r>
                </m:fName>
                <m:e>
                  <m:r>
                    <w:rPr>
                      <w:rFonts w:ascii="Cambria Math" w:hAnsi="Cambria Math"/>
                    </w:rPr>
                    <m:t>n</m:t>
                  </m:r>
                </m:e>
              </m:func>
            </m:e>
          </m:d>
          <m:r>
            <w:rPr>
              <w:rFonts w:ascii="Cambria Math" w:hAnsi="Cambria Math"/>
            </w:rPr>
            <m:t>=O</m:t>
          </m:r>
          <m:d>
            <m:dPr>
              <m:ctrlPr>
                <w:rPr>
                  <w:rFonts w:ascii="Cambria Math" w:hAnsi="Cambria Math"/>
                </w:rPr>
              </m:ctrlPr>
            </m:dPr>
            <m:e>
              <m:r>
                <w:rPr>
                  <w:rFonts w:ascii="Cambria Math" w:hAnsi="Cambria Math"/>
                </w:rPr>
                <m:t>nl(</m:t>
              </m:r>
              <m:func>
                <m:funcPr>
                  <m:ctrlPr>
                    <w:rPr>
                      <w:rFonts w:ascii="Cambria Math" w:hAnsi="Cambria Math"/>
                    </w:rPr>
                  </m:ctrlPr>
                </m:funcPr>
                <m:fName>
                  <m:r>
                    <w:rPr>
                      <w:rFonts w:ascii="Cambria Math" w:hAnsi="Cambria Math"/>
                    </w:rPr>
                    <m:t>log</m:t>
                  </m:r>
                </m:fName>
                <m:e>
                  <m:r>
                    <w:rPr>
                      <w:rFonts w:ascii="Cambria Math" w:hAnsi="Cambria Math"/>
                    </w:rPr>
                    <m:t>l</m:t>
                  </m:r>
                </m:e>
              </m:func>
              <m:r>
                <w:rPr>
                  <w:rFonts w:ascii="Cambria Math" w:hAnsi="Cambria Math"/>
                </w:rPr>
                <m:t>+</m:t>
              </m:r>
              <m:func>
                <m:funcPr>
                  <m:ctrlPr>
                    <w:rPr>
                      <w:rFonts w:ascii="Cambria Math" w:hAnsi="Cambria Math"/>
                    </w:rPr>
                  </m:ctrlPr>
                </m:funcPr>
                <m:fName>
                  <m:r>
                    <w:rPr>
                      <w:rFonts w:ascii="Cambria Math" w:hAnsi="Cambria Math"/>
                    </w:rPr>
                    <m:t>log</m:t>
                  </m:r>
                </m:fName>
                <m:e>
                  <m:r>
                    <w:rPr>
                      <w:rFonts w:ascii="Cambria Math" w:hAnsi="Cambria Math"/>
                    </w:rPr>
                    <m:t>n</m:t>
                  </m:r>
                </m:e>
              </m:func>
            </m:e>
          </m:d>
          <m:r>
            <w:rPr>
              <w:rFonts w:ascii="Cambria Math" w:hAnsi="Cambria Math"/>
            </w:rPr>
            <m:t>=</m:t>
          </m:r>
        </m:oMath>
      </m:oMathPara>
    </w:p>
    <w:p w14:paraId="13DB6C6A" w14:textId="77777777" w:rsidR="00FC53A0" w:rsidRPr="008F1281" w:rsidRDefault="00FC53A0" w:rsidP="00FC53A0">
      <w:pPr>
        <w:pStyle w:val="Question"/>
      </w:pPr>
      <w:r>
        <w:t>What is the asymptotic running time of the following code?</w:t>
      </w:r>
    </w:p>
    <w:p w14:paraId="63DAD581"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static</w:t>
      </w:r>
      <w:r>
        <w:rPr>
          <w:rFonts w:ascii="Consolas" w:hAnsi="Consolas" w:cs="Consolas"/>
          <w:color w:val="000000"/>
          <w:sz w:val="20"/>
          <w:szCs w:val="20"/>
        </w:rPr>
        <w:t xml:space="preserve"> </w:t>
      </w:r>
      <w:r>
        <w:rPr>
          <w:rFonts w:ascii="Consolas" w:hAnsi="Consolas" w:cs="Consolas"/>
          <w:color w:val="0000FF"/>
          <w:sz w:val="20"/>
          <w:szCs w:val="20"/>
        </w:rPr>
        <w:t>bool</w:t>
      </w:r>
      <w:r>
        <w:rPr>
          <w:rFonts w:ascii="Consolas" w:hAnsi="Consolas" w:cs="Consolas"/>
          <w:color w:val="000000"/>
          <w:sz w:val="20"/>
          <w:szCs w:val="20"/>
        </w:rPr>
        <w:t xml:space="preserve"> IsPrimeNaive(</w:t>
      </w:r>
      <w:r>
        <w:rPr>
          <w:rFonts w:ascii="Consolas" w:hAnsi="Consolas" w:cs="Consolas"/>
          <w:color w:val="0000FF"/>
          <w:sz w:val="20"/>
          <w:szCs w:val="20"/>
        </w:rPr>
        <w:t>int</w:t>
      </w:r>
      <w:r>
        <w:rPr>
          <w:rFonts w:ascii="Consolas" w:hAnsi="Consolas" w:cs="Consolas"/>
          <w:color w:val="000000"/>
          <w:sz w:val="20"/>
          <w:szCs w:val="20"/>
        </w:rPr>
        <w:t xml:space="preserve"> x) </w:t>
      </w:r>
    </w:p>
    <w:p w14:paraId="5D3D9C24"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F9BE89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x &lt;= </w:t>
      </w:r>
      <w:r>
        <w:rPr>
          <w:rFonts w:ascii="Consolas" w:hAnsi="Consolas" w:cs="Consolas"/>
          <w:color w:val="C81EFA"/>
          <w:sz w:val="20"/>
          <w:szCs w:val="20"/>
        </w:rPr>
        <w:t>1</w:t>
      </w: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w:t>
      </w:r>
      <w:r>
        <w:rPr>
          <w:rFonts w:ascii="Consolas" w:hAnsi="Consolas" w:cs="Consolas"/>
          <w:color w:val="0000FF"/>
          <w:sz w:val="20"/>
          <w:szCs w:val="20"/>
        </w:rPr>
        <w:t>false</w:t>
      </w:r>
      <w:r>
        <w:rPr>
          <w:rFonts w:ascii="Consolas" w:hAnsi="Consolas" w:cs="Consolas"/>
          <w:color w:val="000000"/>
          <w:sz w:val="20"/>
          <w:szCs w:val="20"/>
        </w:rPr>
        <w:t>;</w:t>
      </w:r>
    </w:p>
    <w:p w14:paraId="3B36EF0D"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p>
    <w:p w14:paraId="457DABC6"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i = </w:t>
      </w:r>
      <w:r>
        <w:rPr>
          <w:rFonts w:ascii="Consolas" w:hAnsi="Consolas" w:cs="Consolas"/>
          <w:color w:val="C81EFA"/>
          <w:sz w:val="20"/>
          <w:szCs w:val="20"/>
        </w:rPr>
        <w:t>2</w:t>
      </w:r>
      <w:r>
        <w:rPr>
          <w:rFonts w:ascii="Consolas" w:hAnsi="Consolas" w:cs="Consolas"/>
          <w:color w:val="000000"/>
          <w:sz w:val="20"/>
          <w:szCs w:val="20"/>
        </w:rPr>
        <w:t>; i &lt; x; i++)</w:t>
      </w:r>
    </w:p>
    <w:p w14:paraId="0133B3E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3789911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x % i ==</w:t>
      </w:r>
      <w:r>
        <w:rPr>
          <w:rFonts w:ascii="Consolas" w:hAnsi="Consolas" w:cs="Consolas"/>
          <w:color w:val="C81EFA"/>
          <w:sz w:val="20"/>
          <w:szCs w:val="20"/>
        </w:rPr>
        <w:t>0</w:t>
      </w:r>
      <w:r>
        <w:rPr>
          <w:rFonts w:ascii="Consolas" w:hAnsi="Consolas" w:cs="Consolas"/>
          <w:color w:val="000000"/>
          <w:sz w:val="20"/>
          <w:szCs w:val="20"/>
        </w:rPr>
        <w:t>)</w:t>
      </w:r>
    </w:p>
    <w:p w14:paraId="3390EA77"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w:t>
      </w:r>
      <w:r>
        <w:rPr>
          <w:rFonts w:ascii="Consolas" w:hAnsi="Consolas" w:cs="Consolas"/>
          <w:color w:val="0000FF"/>
          <w:sz w:val="20"/>
          <w:szCs w:val="20"/>
        </w:rPr>
        <w:t>false</w:t>
      </w:r>
      <w:r>
        <w:rPr>
          <w:rFonts w:ascii="Consolas" w:hAnsi="Consolas" w:cs="Consolas"/>
          <w:color w:val="000000"/>
          <w:sz w:val="20"/>
          <w:szCs w:val="20"/>
        </w:rPr>
        <w:t>;</w:t>
      </w:r>
    </w:p>
    <w:p w14:paraId="597FAFDF"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128AD34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w:t>
      </w:r>
      <w:r>
        <w:rPr>
          <w:rFonts w:ascii="Consolas" w:hAnsi="Consolas" w:cs="Consolas"/>
          <w:color w:val="0000FF"/>
          <w:sz w:val="20"/>
          <w:szCs w:val="20"/>
        </w:rPr>
        <w:t>true</w:t>
      </w:r>
      <w:r>
        <w:rPr>
          <w:rFonts w:ascii="Consolas" w:hAnsi="Consolas" w:cs="Consolas"/>
          <w:color w:val="000000"/>
          <w:sz w:val="20"/>
          <w:szCs w:val="20"/>
        </w:rPr>
        <w:t>;</w:t>
      </w:r>
    </w:p>
    <w:p w14:paraId="72D83FC1"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6D12BDB4"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0304A67E" w14:textId="77777777" w:rsidR="00FC53A0" w:rsidRDefault="00FC53A0" w:rsidP="00FC53A0">
      <w:pPr>
        <w:pStyle w:val="Answer"/>
        <w:rPr>
          <w:rFonts w:ascii="Consolas" w:hAnsi="Consolas" w:cs="Consolas"/>
          <w:i w:val="0"/>
        </w:rPr>
      </w:pPr>
      <w:r w:rsidRPr="00E10D1A">
        <w:t>The runtime is then</w:t>
      </w:r>
      <w:r>
        <w:rPr>
          <w:rFonts w:ascii="Consolas" w:hAnsi="Consolas" w:cs="Consolas"/>
          <w:i w:val="0"/>
        </w:rPr>
        <w:t xml:space="preserve"> </w:t>
      </w:r>
      <m:oMath>
        <m:r>
          <w:rPr>
            <w:rFonts w:ascii="Cambria Math" w:hAnsi="Cambria Math"/>
          </w:rPr>
          <m:t>O</m:t>
        </m:r>
        <m:d>
          <m:dPr>
            <m:ctrlPr>
              <w:rPr>
                <w:rFonts w:ascii="Cambria Math" w:hAnsi="Cambria Math"/>
              </w:rPr>
            </m:ctrlPr>
          </m:dPr>
          <m:e>
            <m:r>
              <w:rPr>
                <w:rFonts w:ascii="Cambria Math" w:hAnsi="Cambria Math"/>
              </w:rPr>
              <m:t>x</m:t>
            </m:r>
          </m:e>
        </m:d>
      </m:oMath>
    </w:p>
    <w:p w14:paraId="6473EC3D" w14:textId="77777777" w:rsidR="00FC53A0" w:rsidRPr="00337608" w:rsidRDefault="00FC53A0" w:rsidP="00FC53A0">
      <w:pPr>
        <w:pStyle w:val="Question"/>
      </w:pPr>
      <w:r>
        <w:t>What is the asymptotic running time of the following code?</w:t>
      </w:r>
    </w:p>
    <w:p w14:paraId="4E3AD068"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bool</w:t>
      </w:r>
      <w:r>
        <w:rPr>
          <w:rFonts w:ascii="Consolas" w:hAnsi="Consolas" w:cs="Consolas"/>
          <w:color w:val="000000"/>
          <w:sz w:val="20"/>
          <w:szCs w:val="20"/>
        </w:rPr>
        <w:t xml:space="preserve"> IsPrimeUsingSquareRoot(</w:t>
      </w:r>
      <w:r>
        <w:rPr>
          <w:rFonts w:ascii="Consolas" w:hAnsi="Consolas" w:cs="Consolas"/>
          <w:color w:val="0000FF"/>
          <w:sz w:val="20"/>
          <w:szCs w:val="20"/>
        </w:rPr>
        <w:t>int</w:t>
      </w:r>
      <w:r>
        <w:rPr>
          <w:rFonts w:ascii="Consolas" w:hAnsi="Consolas" w:cs="Consolas"/>
          <w:color w:val="000000"/>
          <w:sz w:val="20"/>
          <w:szCs w:val="20"/>
        </w:rPr>
        <w:t xml:space="preserve"> n)</w:t>
      </w:r>
    </w:p>
    <w:p w14:paraId="4159F402"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32F2BC7B"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n &lt; </w:t>
      </w:r>
      <w:r>
        <w:rPr>
          <w:rFonts w:ascii="Consolas" w:hAnsi="Consolas" w:cs="Consolas"/>
          <w:color w:val="C81EFA"/>
          <w:sz w:val="20"/>
          <w:szCs w:val="20"/>
        </w:rPr>
        <w:t>2</w:t>
      </w:r>
      <w:r>
        <w:rPr>
          <w:rFonts w:ascii="Consolas" w:hAnsi="Consolas" w:cs="Consolas"/>
          <w:color w:val="000000"/>
          <w:sz w:val="20"/>
          <w:szCs w:val="20"/>
        </w:rPr>
        <w:t>)</w:t>
      </w:r>
    </w:p>
    <w:p w14:paraId="253586AA"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w:t>
      </w:r>
      <w:r>
        <w:rPr>
          <w:rFonts w:ascii="Consolas" w:hAnsi="Consolas" w:cs="Consolas"/>
          <w:color w:val="0000FF"/>
          <w:sz w:val="20"/>
          <w:szCs w:val="20"/>
        </w:rPr>
        <w:t>false</w:t>
      </w:r>
      <w:r>
        <w:rPr>
          <w:rFonts w:ascii="Consolas" w:hAnsi="Consolas" w:cs="Consolas"/>
          <w:color w:val="000000"/>
          <w:sz w:val="20"/>
          <w:szCs w:val="20"/>
        </w:rPr>
        <w:t>;</w:t>
      </w:r>
    </w:p>
    <w:p w14:paraId="117BE248"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58A49250"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n == </w:t>
      </w:r>
      <w:r>
        <w:rPr>
          <w:rFonts w:ascii="Consolas" w:hAnsi="Consolas" w:cs="Consolas"/>
          <w:color w:val="C81EFA"/>
          <w:sz w:val="20"/>
          <w:szCs w:val="20"/>
        </w:rPr>
        <w:t>2</w:t>
      </w:r>
      <w:r>
        <w:rPr>
          <w:rFonts w:ascii="Consolas" w:hAnsi="Consolas" w:cs="Consolas"/>
          <w:color w:val="000000"/>
          <w:sz w:val="20"/>
          <w:szCs w:val="20"/>
        </w:rPr>
        <w:t>)</w:t>
      </w:r>
    </w:p>
    <w:p w14:paraId="3C8DDCB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w:t>
      </w:r>
      <w:r>
        <w:rPr>
          <w:rFonts w:ascii="Consolas" w:hAnsi="Consolas" w:cs="Consolas"/>
          <w:color w:val="0000FF"/>
          <w:sz w:val="20"/>
          <w:szCs w:val="20"/>
        </w:rPr>
        <w:t>true</w:t>
      </w:r>
      <w:r>
        <w:rPr>
          <w:rFonts w:ascii="Consolas" w:hAnsi="Consolas" w:cs="Consolas"/>
          <w:color w:val="000000"/>
          <w:sz w:val="20"/>
          <w:szCs w:val="20"/>
        </w:rPr>
        <w:t>;</w:t>
      </w:r>
    </w:p>
    <w:p w14:paraId="2958D6D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5036835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The definition of a prime is an integer x</w:t>
      </w:r>
    </w:p>
    <w:p w14:paraId="565A8CC2"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xml:space="preserve">// which is not exactly divisible by any </w:t>
      </w:r>
    </w:p>
    <w:p w14:paraId="6AD6BF9F"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xml:space="preserve">// number other than itself and one. If a </w:t>
      </w:r>
    </w:p>
    <w:p w14:paraId="4B822C1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xml:space="preserve">// number x is not prime it can be written as </w:t>
      </w:r>
    </w:p>
    <w:p w14:paraId="5BE2A64E"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xml:space="preserve">// the product of two factors a x b. If both </w:t>
      </w:r>
    </w:p>
    <w:p w14:paraId="2112D568"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xml:space="preserve">// a and b were greater than the square root of </w:t>
      </w:r>
    </w:p>
    <w:p w14:paraId="6A91ACCD"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xml:space="preserve">// x then a x b would also be greater than x and hence </w:t>
      </w:r>
    </w:p>
    <w:p w14:paraId="719F3340"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a x b is not x. SO testing all factors up to floor(root(x))</w:t>
      </w:r>
    </w:p>
    <w:p w14:paraId="037E04FB"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is sufficient as if one factor is floor(root(x)) the other factor must</w:t>
      </w:r>
    </w:p>
    <w:p w14:paraId="1491C5DC"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be less than that</w:t>
      </w:r>
    </w:p>
    <w:p w14:paraId="376056FF"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p>
    <w:p w14:paraId="05F658D2"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xml:space="preserve">// hence test the n-2 integers from </w:t>
      </w:r>
    </w:p>
    <w:p w14:paraId="56BA1E25"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9600"/>
          <w:sz w:val="20"/>
          <w:szCs w:val="20"/>
        </w:rPr>
        <w:t>// 2,..., Floor(Root(N))</w:t>
      </w:r>
    </w:p>
    <w:p w14:paraId="3D235193"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return</w:t>
      </w:r>
      <w:r>
        <w:rPr>
          <w:rFonts w:ascii="Consolas" w:hAnsi="Consolas" w:cs="Consolas"/>
          <w:color w:val="000000"/>
          <w:sz w:val="20"/>
          <w:szCs w:val="20"/>
        </w:rPr>
        <w:t xml:space="preserve"> Enumerable.Range(</w:t>
      </w:r>
      <w:r>
        <w:rPr>
          <w:rFonts w:ascii="Consolas" w:hAnsi="Consolas" w:cs="Consolas"/>
          <w:color w:val="C81EFA"/>
          <w:sz w:val="20"/>
          <w:szCs w:val="20"/>
        </w:rPr>
        <w:t>2</w:t>
      </w:r>
      <w:r>
        <w:rPr>
          <w:rFonts w:ascii="Consolas" w:hAnsi="Consolas" w:cs="Consolas"/>
          <w:color w:val="000000"/>
          <w:sz w:val="20"/>
          <w:szCs w:val="20"/>
        </w:rPr>
        <w:t>, (</w:t>
      </w:r>
      <w:r>
        <w:rPr>
          <w:rFonts w:ascii="Consolas" w:hAnsi="Consolas" w:cs="Consolas"/>
          <w:color w:val="0000FF"/>
          <w:sz w:val="20"/>
          <w:szCs w:val="20"/>
        </w:rPr>
        <w:t>int</w:t>
      </w:r>
      <w:r>
        <w:rPr>
          <w:rFonts w:ascii="Consolas" w:hAnsi="Consolas" w:cs="Consolas"/>
          <w:color w:val="000000"/>
          <w:sz w:val="20"/>
          <w:szCs w:val="20"/>
        </w:rPr>
        <w:t>)Math.Floor(Math.Sqrt(n)))</w:t>
      </w:r>
    </w:p>
    <w:p w14:paraId="0EFD4FF8"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 xml:space="preserve">.All(i =&gt; n % i &gt; </w:t>
      </w:r>
      <w:r>
        <w:rPr>
          <w:rFonts w:ascii="Consolas" w:hAnsi="Consolas" w:cs="Consolas"/>
          <w:color w:val="C81EFA"/>
          <w:sz w:val="20"/>
          <w:szCs w:val="20"/>
        </w:rPr>
        <w:t>0</w:t>
      </w:r>
      <w:r>
        <w:rPr>
          <w:rFonts w:ascii="Consolas" w:hAnsi="Consolas" w:cs="Consolas"/>
          <w:color w:val="000000"/>
          <w:sz w:val="20"/>
          <w:szCs w:val="20"/>
        </w:rPr>
        <w:t>);</w:t>
      </w:r>
    </w:p>
    <w:p w14:paraId="26F18F39" w14:textId="77777777" w:rsidR="00FC53A0" w:rsidRDefault="00FC53A0" w:rsidP="00FC53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1C10450B" w14:textId="77777777" w:rsidR="00FC53A0" w:rsidRDefault="00FC53A0" w:rsidP="00FC53A0">
      <w:pPr>
        <w:pStyle w:val="Answer"/>
        <w:rPr>
          <w:rFonts w:ascii="Consolas" w:hAnsi="Consolas" w:cs="Consolas"/>
          <w:color w:val="000000"/>
          <w:sz w:val="20"/>
          <w:szCs w:val="20"/>
        </w:rPr>
      </w:pPr>
    </w:p>
    <w:p w14:paraId="3735677A" w14:textId="77777777" w:rsidR="00FC53A0" w:rsidRDefault="00FC53A0" w:rsidP="00FC53A0">
      <w:pPr>
        <w:pStyle w:val="Answer"/>
        <w:rPr>
          <w:rFonts w:ascii="Consolas" w:hAnsi="Consolas" w:cs="Consolas"/>
          <w:i w:val="0"/>
        </w:rPr>
      </w:pPr>
      <w:r w:rsidRPr="00E10D1A">
        <w:t>The runtime is then</w:t>
      </w:r>
      <w:r>
        <w:rPr>
          <w:rFonts w:ascii="Consolas" w:hAnsi="Consolas" w:cs="Consolas"/>
          <w:i w:val="0"/>
        </w:rPr>
        <w:t xml:space="preserve"> </w:t>
      </w:r>
      <m:oMath>
        <m:r>
          <w:rPr>
            <w:rFonts w:ascii="Cambria Math" w:hAnsi="Cambria Math"/>
          </w:rPr>
          <m:t>O</m:t>
        </m:r>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oMath>
    </w:p>
    <w:p w14:paraId="16CF7ACE" w14:textId="77777777" w:rsidR="00FC53A0" w:rsidRPr="006C177D" w:rsidRDefault="00FC53A0" w:rsidP="00FC53A0">
      <w:pPr>
        <w:pStyle w:val="Question"/>
      </w:pPr>
      <w:r>
        <w:t>What is the asymptotic running time of the following code?</w:t>
      </w:r>
    </w:p>
    <w:p w14:paraId="30A6EF41" w14:textId="77777777" w:rsidR="00FC53A0" w:rsidRDefault="00FC53A0" w:rsidP="00FC53A0">
      <w:pPr>
        <w:pStyle w:val="SourceCode"/>
        <w:rPr>
          <w:color w:val="000000"/>
        </w:rPr>
      </w:pPr>
      <w:r>
        <w:t>public</w:t>
      </w:r>
      <w:r>
        <w:rPr>
          <w:color w:val="000000"/>
        </w:rPr>
        <w:t xml:space="preserve"> </w:t>
      </w:r>
      <w:r>
        <w:t>static</w:t>
      </w:r>
      <w:r>
        <w:rPr>
          <w:color w:val="000000"/>
        </w:rPr>
        <w:t xml:space="preserve"> </w:t>
      </w:r>
      <w:r>
        <w:t>int</w:t>
      </w:r>
      <w:r>
        <w:rPr>
          <w:color w:val="000000"/>
        </w:rPr>
        <w:t xml:space="preserve"> Factorial(</w:t>
      </w:r>
      <w:r>
        <w:t>int</w:t>
      </w:r>
      <w:r>
        <w:rPr>
          <w:color w:val="000000"/>
        </w:rPr>
        <w:t xml:space="preserve"> x) </w:t>
      </w:r>
    </w:p>
    <w:p w14:paraId="0F354FDB" w14:textId="77777777" w:rsidR="00FC53A0" w:rsidRDefault="00FC53A0" w:rsidP="00FC53A0">
      <w:pPr>
        <w:pStyle w:val="SourceCode"/>
        <w:rPr>
          <w:color w:val="000000"/>
        </w:rPr>
      </w:pPr>
      <w:r>
        <w:rPr>
          <w:color w:val="000000"/>
        </w:rPr>
        <w:t>{</w:t>
      </w:r>
    </w:p>
    <w:p w14:paraId="0B4543BA" w14:textId="77777777" w:rsidR="00FC53A0" w:rsidRDefault="00FC53A0" w:rsidP="00FC53A0">
      <w:pPr>
        <w:pStyle w:val="SourceCode"/>
        <w:rPr>
          <w:color w:val="000000"/>
        </w:rPr>
      </w:pPr>
      <w:r>
        <w:rPr>
          <w:color w:val="000000"/>
        </w:rPr>
        <w:tab/>
      </w:r>
      <w:r>
        <w:t>if</w:t>
      </w:r>
      <w:r>
        <w:rPr>
          <w:color w:val="000000"/>
        </w:rPr>
        <w:t xml:space="preserve"> (x ==</w:t>
      </w:r>
      <w:r>
        <w:rPr>
          <w:color w:val="C81EFA"/>
        </w:rPr>
        <w:t>0</w:t>
      </w:r>
      <w:r>
        <w:rPr>
          <w:color w:val="000000"/>
        </w:rPr>
        <w:t xml:space="preserve">) </w:t>
      </w:r>
      <w:r>
        <w:t>return</w:t>
      </w:r>
      <w:r>
        <w:rPr>
          <w:color w:val="000000"/>
        </w:rPr>
        <w:t xml:space="preserve"> </w:t>
      </w:r>
      <w:r>
        <w:rPr>
          <w:color w:val="C81EFA"/>
        </w:rPr>
        <w:t>1</w:t>
      </w:r>
      <w:r>
        <w:rPr>
          <w:color w:val="000000"/>
        </w:rPr>
        <w:t>;</w:t>
      </w:r>
      <w:r>
        <w:rPr>
          <w:color w:val="000000"/>
        </w:rPr>
        <w:tab/>
      </w:r>
    </w:p>
    <w:p w14:paraId="7B43EEC3" w14:textId="77777777" w:rsidR="00FC53A0" w:rsidRDefault="00FC53A0" w:rsidP="00FC53A0">
      <w:pPr>
        <w:pStyle w:val="SourceCode"/>
        <w:rPr>
          <w:color w:val="000000"/>
        </w:rPr>
      </w:pPr>
      <w:r>
        <w:rPr>
          <w:color w:val="000000"/>
        </w:rPr>
        <w:tab/>
      </w:r>
      <w:r>
        <w:t>return</w:t>
      </w:r>
      <w:r>
        <w:rPr>
          <w:color w:val="000000"/>
        </w:rPr>
        <w:t xml:space="preserve"> x * Factorial(x-</w:t>
      </w:r>
      <w:r>
        <w:rPr>
          <w:color w:val="C81EFA"/>
        </w:rPr>
        <w:t>1</w:t>
      </w:r>
      <w:r>
        <w:rPr>
          <w:color w:val="000000"/>
        </w:rPr>
        <w:t>);</w:t>
      </w:r>
      <w:r>
        <w:rPr>
          <w:color w:val="000000"/>
        </w:rPr>
        <w:tab/>
      </w:r>
    </w:p>
    <w:p w14:paraId="782BB7E1" w14:textId="77777777" w:rsidR="00FC53A0" w:rsidRDefault="00FC53A0" w:rsidP="00FC53A0">
      <w:pPr>
        <w:pStyle w:val="SourceCode"/>
        <w:rPr>
          <w:color w:val="000000"/>
        </w:rPr>
      </w:pPr>
      <w:r>
        <w:rPr>
          <w:color w:val="000000"/>
        </w:rPr>
        <w:t>}</w:t>
      </w:r>
    </w:p>
    <w:p w14:paraId="403A3B7C" w14:textId="77777777" w:rsidR="00FC53A0" w:rsidRDefault="00FC53A0" w:rsidP="00FC53A0">
      <w:pPr>
        <w:pStyle w:val="Answer"/>
      </w:pPr>
      <w:r>
        <w:t xml:space="preserve">The running time is simple </w:t>
      </w:r>
      <m:oMath>
        <m:r>
          <w:rPr>
            <w:rFonts w:ascii="Cambria Math" w:hAnsi="Cambria Math"/>
          </w:rPr>
          <m:t>O</m:t>
        </m:r>
        <m:d>
          <m:dPr>
            <m:ctrlPr>
              <w:rPr>
                <w:rFonts w:ascii="Cambria Math" w:hAnsi="Cambria Math"/>
              </w:rPr>
            </m:ctrlPr>
          </m:dPr>
          <m:e>
            <m:r>
              <w:rPr>
                <w:rFonts w:ascii="Cambria Math" w:hAnsi="Cambria Math"/>
              </w:rPr>
              <m:t>x</m:t>
            </m:r>
          </m:e>
        </m:d>
      </m:oMath>
    </w:p>
    <w:p w14:paraId="1508CA8F" w14:textId="77777777" w:rsidR="00FC53A0" w:rsidRDefault="00FC53A0" w:rsidP="00FC53A0">
      <w:pPr>
        <w:rPr>
          <w:rFonts w:asciiTheme="majorHAnsi" w:eastAsiaTheme="majorEastAsia" w:hAnsiTheme="majorHAnsi" w:cstheme="majorBidi"/>
          <w:color w:val="31378B" w:themeColor="text2"/>
          <w:sz w:val="32"/>
          <w:szCs w:val="28"/>
        </w:rPr>
      </w:pPr>
      <w:r>
        <w:br w:type="page"/>
      </w:r>
    </w:p>
    <w:p w14:paraId="4CAEAD66" w14:textId="2993A24C" w:rsidR="00F85F85" w:rsidRDefault="00564AAB" w:rsidP="00D34F3E">
      <w:pPr>
        <w:pStyle w:val="Heading2"/>
      </w:pPr>
      <w:bookmarkStart w:id="7" w:name="_Toc54852702"/>
      <w:r>
        <w:t>Data Structure</w:t>
      </w:r>
      <w:r w:rsidR="005563EB">
        <w:t>s</w:t>
      </w:r>
      <w:bookmarkEnd w:id="7"/>
    </w:p>
    <w:p w14:paraId="07E77EF7" w14:textId="380FAEB8" w:rsidR="00D34F3E" w:rsidRDefault="00564AAB" w:rsidP="00F85F85">
      <w:pPr>
        <w:pStyle w:val="Heading3"/>
      </w:pPr>
      <w:bookmarkStart w:id="8" w:name="_Toc54852703"/>
      <w:r>
        <w:t>Cheat Sheet</w:t>
      </w:r>
      <w:bookmarkEnd w:id="8"/>
    </w:p>
    <w:p w14:paraId="4317E23B" w14:textId="64BC47C8" w:rsidR="00787E6B" w:rsidRDefault="00787E6B"/>
    <w:tbl>
      <w:tblPr>
        <w:tblStyle w:val="RowAndColumnStyle"/>
        <w:tblW w:w="0" w:type="auto"/>
        <w:tblLook w:val="04A0" w:firstRow="1" w:lastRow="0" w:firstColumn="1" w:lastColumn="0" w:noHBand="0" w:noVBand="1"/>
      </w:tblPr>
      <w:tblGrid>
        <w:gridCol w:w="1973"/>
        <w:gridCol w:w="769"/>
        <w:gridCol w:w="3229"/>
        <w:gridCol w:w="3055"/>
      </w:tblGrid>
      <w:tr w:rsidR="00F2158F" w14:paraId="7A95FA05" w14:textId="3D7BECAD" w:rsidTr="00F215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2C673850" w14:textId="77777777" w:rsidR="00F2158F" w:rsidRDefault="00F2158F" w:rsidP="00087E3E">
            <w:pPr>
              <w:pStyle w:val="TableCellNormal"/>
            </w:pPr>
          </w:p>
        </w:tc>
        <w:tc>
          <w:tcPr>
            <w:tcW w:w="769" w:type="dxa"/>
          </w:tcPr>
          <w:p w14:paraId="0EE82311" w14:textId="5558C149" w:rsidR="00F2158F" w:rsidRPr="00F806B5" w:rsidRDefault="00F2158F" w:rsidP="00087E3E">
            <w:pPr>
              <w:pStyle w:val="TableCellNormal"/>
              <w:cnfStyle w:val="100000000000" w:firstRow="1" w:lastRow="0" w:firstColumn="0" w:lastColumn="0" w:oddVBand="0" w:evenVBand="0" w:oddHBand="0" w:evenHBand="0" w:firstRowFirstColumn="0" w:firstRowLastColumn="0" w:lastRowFirstColumn="0" w:lastRowLastColumn="0"/>
            </w:pPr>
            <w:r>
              <w:t>Add</w:t>
            </w:r>
          </w:p>
        </w:tc>
        <w:tc>
          <w:tcPr>
            <w:tcW w:w="3229" w:type="dxa"/>
          </w:tcPr>
          <w:p w14:paraId="6A8F5D99" w14:textId="68476089" w:rsidR="00F2158F" w:rsidRDefault="00F2158F" w:rsidP="00087E3E">
            <w:pPr>
              <w:pStyle w:val="TableCellNormal"/>
              <w:cnfStyle w:val="100000000000" w:firstRow="1" w:lastRow="0" w:firstColumn="0" w:lastColumn="0" w:oddVBand="0" w:evenVBand="0" w:oddHBand="0" w:evenHBand="0" w:firstRowFirstColumn="0" w:firstRowLastColumn="0" w:lastRowFirstColumn="0" w:lastRowLastColumn="0"/>
            </w:pPr>
            <w:r>
              <w:t>RemoveAt(int)</w:t>
            </w:r>
          </w:p>
        </w:tc>
        <w:tc>
          <w:tcPr>
            <w:tcW w:w="3055" w:type="dxa"/>
          </w:tcPr>
          <w:p w14:paraId="56337A5F" w14:textId="77777777" w:rsidR="00F2158F" w:rsidRDefault="00F2158F" w:rsidP="00087E3E">
            <w:pPr>
              <w:pStyle w:val="TableCellNormal"/>
              <w:cnfStyle w:val="100000000000" w:firstRow="1" w:lastRow="0" w:firstColumn="0" w:lastColumn="0" w:oddVBand="0" w:evenVBand="0" w:oddHBand="0" w:evenHBand="0" w:firstRowFirstColumn="0" w:firstRowLastColumn="0" w:lastRowFirstColumn="0" w:lastRowLastColumn="0"/>
            </w:pPr>
          </w:p>
        </w:tc>
      </w:tr>
      <w:tr w:rsidR="00F2158F" w14:paraId="17DF7DDC" w14:textId="3456CBCE" w:rsidTr="00F2158F">
        <w:trPr>
          <w:trHeight w:val="20"/>
        </w:trPr>
        <w:tc>
          <w:tcPr>
            <w:cnfStyle w:val="001000000000" w:firstRow="0" w:lastRow="0" w:firstColumn="1" w:lastColumn="0" w:oddVBand="0" w:evenVBand="0" w:oddHBand="0" w:evenHBand="0" w:firstRowFirstColumn="0" w:firstRowLastColumn="0" w:lastRowFirstColumn="0" w:lastRowLastColumn="0"/>
            <w:tcW w:w="1973" w:type="dxa"/>
          </w:tcPr>
          <w:p w14:paraId="66A59085" w14:textId="1DB30587" w:rsidR="00F2158F" w:rsidRPr="00F806B5" w:rsidRDefault="00F2158F" w:rsidP="00087E3E">
            <w:pPr>
              <w:pStyle w:val="TableCellNormal"/>
            </w:pPr>
            <w:r>
              <w:t>Array List</w:t>
            </w:r>
          </w:p>
        </w:tc>
        <w:tc>
          <w:tcPr>
            <w:tcW w:w="769" w:type="dxa"/>
          </w:tcPr>
          <w:p w14:paraId="78A61E26" w14:textId="5A83371D" w:rsidR="00F2158F" w:rsidRPr="00F806B5" w:rsidRDefault="00F2158F" w:rsidP="00087E3E">
            <w:pPr>
              <w:pStyle w:val="TableCellNormal"/>
              <w:cnfStyle w:val="000000000000" w:firstRow="0" w:lastRow="0" w:firstColumn="0" w:lastColumn="0" w:oddVBand="0" w:evenVBand="0" w:oddHBand="0" w:evenHBand="0" w:firstRowFirstColumn="0" w:firstRowLastColumn="0" w:lastRowFirstColumn="0" w:lastRowLastColumn="0"/>
            </w:pPr>
            <w:r>
              <w:t>O(1)</w:t>
            </w:r>
          </w:p>
        </w:tc>
        <w:tc>
          <w:tcPr>
            <w:tcW w:w="3229" w:type="dxa"/>
          </w:tcPr>
          <w:p w14:paraId="2024DE5B" w14:textId="4795D893" w:rsidR="00F2158F" w:rsidRDefault="00F2158F" w:rsidP="00087E3E">
            <w:pPr>
              <w:pStyle w:val="TableCellNormal"/>
              <w:cnfStyle w:val="000000000000" w:firstRow="0" w:lastRow="0" w:firstColumn="0" w:lastColumn="0" w:oddVBand="0" w:evenVBand="0" w:oddHBand="0" w:evenHBand="0" w:firstRowFirstColumn="0" w:firstRowLastColumn="0" w:lastRowFirstColumn="0" w:lastRowLastColumn="0"/>
            </w:pPr>
            <w:r>
              <w:t>O(N)</w:t>
            </w:r>
          </w:p>
        </w:tc>
        <w:tc>
          <w:tcPr>
            <w:tcW w:w="3055" w:type="dxa"/>
          </w:tcPr>
          <w:p w14:paraId="00D55D74" w14:textId="77777777" w:rsidR="00F2158F" w:rsidRDefault="00F2158F" w:rsidP="00087E3E">
            <w:pPr>
              <w:pStyle w:val="TableCellNormal"/>
              <w:cnfStyle w:val="000000000000" w:firstRow="0" w:lastRow="0" w:firstColumn="0" w:lastColumn="0" w:oddVBand="0" w:evenVBand="0" w:oddHBand="0" w:evenHBand="0" w:firstRowFirstColumn="0" w:firstRowLastColumn="0" w:lastRowFirstColumn="0" w:lastRowLastColumn="0"/>
            </w:pPr>
          </w:p>
        </w:tc>
      </w:tr>
      <w:tr w:rsidR="00F2158F" w14:paraId="3B7640CE" w14:textId="5D191E83" w:rsidTr="00F2158F">
        <w:tc>
          <w:tcPr>
            <w:cnfStyle w:val="001000000000" w:firstRow="0" w:lastRow="0" w:firstColumn="1" w:lastColumn="0" w:oddVBand="0" w:evenVBand="0" w:oddHBand="0" w:evenHBand="0" w:firstRowFirstColumn="0" w:firstRowLastColumn="0" w:lastRowFirstColumn="0" w:lastRowLastColumn="0"/>
            <w:tcW w:w="1973" w:type="dxa"/>
          </w:tcPr>
          <w:p w14:paraId="73EC23AE" w14:textId="77777777" w:rsidR="00F2158F" w:rsidRPr="00F806B5" w:rsidRDefault="00F2158F" w:rsidP="00087E3E">
            <w:pPr>
              <w:pStyle w:val="TableCellNormal"/>
            </w:pPr>
            <w:r w:rsidRPr="00F806B5">
              <w:t>Row Header Two</w:t>
            </w:r>
          </w:p>
        </w:tc>
        <w:tc>
          <w:tcPr>
            <w:tcW w:w="769" w:type="dxa"/>
          </w:tcPr>
          <w:p w14:paraId="4521C458" w14:textId="77777777" w:rsidR="00F2158F" w:rsidRDefault="00F2158F" w:rsidP="00087E3E">
            <w:pPr>
              <w:pStyle w:val="TableCellNormal"/>
              <w:cnfStyle w:val="000000000000" w:firstRow="0" w:lastRow="0" w:firstColumn="0" w:lastColumn="0" w:oddVBand="0" w:evenVBand="0" w:oddHBand="0" w:evenHBand="0" w:firstRowFirstColumn="0" w:firstRowLastColumn="0" w:lastRowFirstColumn="0" w:lastRowLastColumn="0"/>
            </w:pPr>
          </w:p>
        </w:tc>
        <w:tc>
          <w:tcPr>
            <w:tcW w:w="3229" w:type="dxa"/>
          </w:tcPr>
          <w:p w14:paraId="24E71B09" w14:textId="77777777" w:rsidR="00F2158F" w:rsidRDefault="00F2158F" w:rsidP="00087E3E">
            <w:pPr>
              <w:pStyle w:val="TableCellNormal"/>
              <w:cnfStyle w:val="000000000000" w:firstRow="0" w:lastRow="0" w:firstColumn="0" w:lastColumn="0" w:oddVBand="0" w:evenVBand="0" w:oddHBand="0" w:evenHBand="0" w:firstRowFirstColumn="0" w:firstRowLastColumn="0" w:lastRowFirstColumn="0" w:lastRowLastColumn="0"/>
            </w:pPr>
          </w:p>
        </w:tc>
        <w:tc>
          <w:tcPr>
            <w:tcW w:w="3055" w:type="dxa"/>
          </w:tcPr>
          <w:p w14:paraId="27B466FA" w14:textId="77777777" w:rsidR="00F2158F" w:rsidRDefault="00F2158F" w:rsidP="00087E3E">
            <w:pPr>
              <w:pStyle w:val="TableCellNormal"/>
              <w:cnfStyle w:val="000000000000" w:firstRow="0" w:lastRow="0" w:firstColumn="0" w:lastColumn="0" w:oddVBand="0" w:evenVBand="0" w:oddHBand="0" w:evenHBand="0" w:firstRowFirstColumn="0" w:firstRowLastColumn="0" w:lastRowFirstColumn="0" w:lastRowLastColumn="0"/>
            </w:pPr>
          </w:p>
        </w:tc>
      </w:tr>
    </w:tbl>
    <w:p w14:paraId="115452E4" w14:textId="28F4DAC6" w:rsidR="003958AD" w:rsidRDefault="003958AD" w:rsidP="0019789B"/>
    <w:p w14:paraId="00460514" w14:textId="09E89852" w:rsidR="00484281" w:rsidRDefault="00484281" w:rsidP="00484281">
      <w:pPr>
        <w:pStyle w:val="Heading3"/>
      </w:pPr>
      <w:bookmarkStart w:id="9" w:name="_Toc54852704"/>
      <w:r>
        <w:t>Symbol Tables</w:t>
      </w:r>
      <w:bookmarkEnd w:id="9"/>
    </w:p>
    <w:p w14:paraId="3B283544" w14:textId="77777777" w:rsidR="00484281" w:rsidRPr="00484281" w:rsidRDefault="00484281" w:rsidP="00484281"/>
    <w:p w14:paraId="5479A303" w14:textId="77777777" w:rsidR="00FF535F" w:rsidRDefault="00FF535F" w:rsidP="0019789B"/>
    <w:p w14:paraId="4447FD06" w14:textId="77777777" w:rsidR="001E3807" w:rsidRDefault="001E3807">
      <w:pPr>
        <w:rPr>
          <w:rFonts w:asciiTheme="majorHAnsi" w:eastAsiaTheme="majorEastAsia" w:hAnsiTheme="majorHAnsi" w:cstheme="majorBidi"/>
          <w:color w:val="31378B" w:themeColor="text2"/>
          <w:sz w:val="28"/>
          <w:szCs w:val="26"/>
        </w:rPr>
      </w:pPr>
      <w:r>
        <w:br w:type="page"/>
      </w:r>
    </w:p>
    <w:p w14:paraId="4D67C3AD" w14:textId="18C29936" w:rsidR="00F2158F" w:rsidRDefault="00F2158F" w:rsidP="00F2158F">
      <w:pPr>
        <w:pStyle w:val="Heading3"/>
      </w:pPr>
      <w:bookmarkStart w:id="10" w:name="_Toc54852705"/>
      <w:r>
        <w:t>ArrayList</w:t>
      </w:r>
      <w:bookmarkEnd w:id="10"/>
    </w:p>
    <w:p w14:paraId="7C7C71C6" w14:textId="2DEF26D7" w:rsidR="001E3807" w:rsidRDefault="001E3807" w:rsidP="001E3807">
      <w:pPr>
        <w:pStyle w:val="Heading4"/>
      </w:pPr>
      <w:r>
        <w:t>When to Use</w:t>
      </w:r>
    </w:p>
    <w:p w14:paraId="4AB1C857" w14:textId="6B0675B1" w:rsidR="001E3807" w:rsidRDefault="00B70350" w:rsidP="001E3807">
      <w:r>
        <w:t xml:space="preserve">When we perform many more reads than writes. When we need to frequently retrieve elements by index. </w:t>
      </w:r>
    </w:p>
    <w:p w14:paraId="7504789F" w14:textId="64445E80" w:rsidR="00D15C7F" w:rsidRPr="001E3807" w:rsidRDefault="00D15C7F" w:rsidP="00D15C7F">
      <w:pPr>
        <w:pStyle w:val="Heading4"/>
      </w:pPr>
      <w:r>
        <w:t>Description</w:t>
      </w:r>
    </w:p>
    <w:p w14:paraId="7DF44FC9" w14:textId="7F7EB213" w:rsidR="00DC70BD" w:rsidRDefault="00E02B77" w:rsidP="00E02B77">
      <w:r>
        <w:t xml:space="preserve">In </w:t>
      </w:r>
      <w:r w:rsidR="008D4208">
        <w:t>.NET,</w:t>
      </w:r>
      <w:r>
        <w:t xml:space="preserve"> the List&lt;T&gt; class is backed by arrays. </w:t>
      </w:r>
      <w:r w:rsidR="008D4208">
        <w:t>Appending i</w:t>
      </w:r>
      <w:r w:rsidR="000A4502">
        <w:t>s an</w:t>
      </w:r>
      <w:r w:rsidR="008D4208">
        <w:t xml:space="preserve"> efficient</w:t>
      </w:r>
      <w:r w:rsidR="00DC70BD">
        <w:t xml:space="preserve">, constant time, </w:t>
      </w:r>
      <w:r w:rsidR="008D4208">
        <w:t xml:space="preserve"> O(1)</w:t>
      </w:r>
      <w:r w:rsidR="000A4502">
        <w:t xml:space="preserve"> operation</w:t>
      </w:r>
      <w:r w:rsidR="008D4208">
        <w:t xml:space="preserve"> as there is usually space on the end to add the element. </w:t>
      </w:r>
      <w:r w:rsidR="0077679F">
        <w:t>Because the data is stored contiguously in memory, retrieval by index is also an efficient, constant time operation.</w:t>
      </w:r>
    </w:p>
    <w:p w14:paraId="18336641" w14:textId="1348B5AC" w:rsidR="00E02B77" w:rsidRPr="00E02B77" w:rsidRDefault="00151E84" w:rsidP="00E02B77">
      <w:r>
        <w:t xml:space="preserve">Inserting </w:t>
      </w:r>
      <w:r w:rsidR="0077679F">
        <w:t xml:space="preserve">an </w:t>
      </w:r>
      <w:r>
        <w:t>element in the middle</w:t>
      </w:r>
      <w:r w:rsidR="007B443B">
        <w:t xml:space="preserve"> and deleting elements are</w:t>
      </w:r>
      <w:r w:rsidR="00696C99">
        <w:t xml:space="preserve"> </w:t>
      </w:r>
      <w:r>
        <w:t>slow</w:t>
      </w:r>
      <w:r w:rsidR="0077679F">
        <w:t>, linear</w:t>
      </w:r>
      <w:r w:rsidR="00DF564E">
        <w:t>,</w:t>
      </w:r>
      <w:r>
        <w:t xml:space="preserve"> O(N) operation as</w:t>
      </w:r>
      <w:r w:rsidR="007B443B">
        <w:t xml:space="preserve"> </w:t>
      </w:r>
      <w:r w:rsidR="002050FC">
        <w:t>we need to move all elements of the array after the insertion</w:t>
      </w:r>
      <w:r w:rsidR="00696C99">
        <w:t>/deletion</w:t>
      </w:r>
      <w:r w:rsidR="002050FC">
        <w:t xml:space="preserve"> point. </w:t>
      </w:r>
      <w:r w:rsidR="004A2EB1">
        <w:t xml:space="preserve">If the array is </w:t>
      </w:r>
      <w:r w:rsidR="00DF564E">
        <w:t>sorted,</w:t>
      </w:r>
      <w:r w:rsidR="004A2EB1">
        <w:t xml:space="preserve"> then searching using a binary search is a</w:t>
      </w:r>
      <w:r w:rsidR="00DF564E">
        <w:t xml:space="preserve"> logarithmic</w:t>
      </w:r>
      <w:r w:rsidR="004A2EB1">
        <w:t xml:space="preserve"> O(log(n)) operation.</w:t>
      </w:r>
    </w:p>
    <w:p w14:paraId="20CAA6FB" w14:textId="77777777" w:rsidR="00F2158F" w:rsidRPr="00195820" w:rsidRDefault="00F2158F" w:rsidP="00F2158F">
      <w:r>
        <w:t>Backing a list with arrays supports constant time appending and indexing. Inserting into the middle and deleting items are both inefficient O(N) operations.</w:t>
      </w:r>
    </w:p>
    <w:p w14:paraId="1974AA93" w14:textId="77777777" w:rsidR="00F2158F" w:rsidRPr="00454094" w:rsidRDefault="00F2158F" w:rsidP="00F2158F">
      <w:pPr>
        <w:pStyle w:val="SourceCode"/>
      </w:pPr>
      <w:r w:rsidRPr="00454094">
        <w:t>public interface IArrayList&lt;T&gt;</w:t>
      </w:r>
    </w:p>
    <w:p w14:paraId="2BC09681" w14:textId="77777777" w:rsidR="00F2158F" w:rsidRPr="00454094" w:rsidRDefault="00F2158F" w:rsidP="00F2158F">
      <w:pPr>
        <w:pStyle w:val="SourceCode"/>
      </w:pPr>
      <w:r w:rsidRPr="00454094">
        <w:t>{</w:t>
      </w:r>
    </w:p>
    <w:p w14:paraId="165AA92F" w14:textId="77777777" w:rsidR="00F2158F" w:rsidRPr="00454094" w:rsidRDefault="00F2158F" w:rsidP="00F2158F">
      <w:pPr>
        <w:pStyle w:val="SourceCode"/>
      </w:pPr>
      <w:r w:rsidRPr="00454094">
        <w:tab/>
        <w:t>void Add(T element);</w:t>
      </w:r>
      <w:r>
        <w:t xml:space="preserve"> </w:t>
      </w:r>
      <w:r>
        <w:sym w:font="Wingdings" w:char="F08C"/>
      </w:r>
    </w:p>
    <w:p w14:paraId="2F192D24" w14:textId="77777777" w:rsidR="00F2158F" w:rsidRPr="00454094" w:rsidRDefault="00F2158F" w:rsidP="00F2158F">
      <w:pPr>
        <w:pStyle w:val="SourceCode"/>
      </w:pPr>
    </w:p>
    <w:p w14:paraId="73E59957" w14:textId="77777777" w:rsidR="00F2158F" w:rsidRPr="00454094" w:rsidRDefault="00F2158F" w:rsidP="00F2158F">
      <w:pPr>
        <w:pStyle w:val="SourceCode"/>
      </w:pPr>
      <w:r w:rsidRPr="00454094">
        <w:tab/>
        <w:t>void RemoveAt(int index);</w:t>
      </w:r>
      <w:r>
        <w:t xml:space="preserve"> </w:t>
      </w:r>
      <w:r>
        <w:sym w:font="Wingdings" w:char="F08D"/>
      </w:r>
    </w:p>
    <w:p w14:paraId="4A388196" w14:textId="77777777" w:rsidR="00F2158F" w:rsidRPr="00454094" w:rsidRDefault="00F2158F" w:rsidP="00F2158F">
      <w:pPr>
        <w:pStyle w:val="SourceCode"/>
      </w:pPr>
    </w:p>
    <w:p w14:paraId="74D02F61" w14:textId="77777777" w:rsidR="00F2158F" w:rsidRPr="00454094" w:rsidRDefault="00F2158F" w:rsidP="00F2158F">
      <w:pPr>
        <w:pStyle w:val="SourceCode"/>
      </w:pPr>
      <w:r w:rsidRPr="00454094">
        <w:tab/>
        <w:t>void AddRange(IEnumerable&lt;T&gt; elements);</w:t>
      </w:r>
      <w:r>
        <w:t xml:space="preserve"> </w:t>
      </w:r>
      <w:r>
        <w:sym w:font="Wingdings" w:char="F08E"/>
      </w:r>
    </w:p>
    <w:p w14:paraId="71B69EE9" w14:textId="77777777" w:rsidR="00F2158F" w:rsidRPr="00454094" w:rsidRDefault="00F2158F" w:rsidP="00F2158F">
      <w:pPr>
        <w:pStyle w:val="SourceCode"/>
      </w:pPr>
    </w:p>
    <w:p w14:paraId="05FB4875" w14:textId="77777777" w:rsidR="00F2158F" w:rsidRPr="00454094" w:rsidRDefault="00F2158F" w:rsidP="00F2158F">
      <w:pPr>
        <w:pStyle w:val="SourceCode"/>
      </w:pPr>
      <w:r w:rsidRPr="00454094">
        <w:tab/>
        <w:t>void Insert(int index, T element);</w:t>
      </w:r>
      <w:r>
        <w:t xml:space="preserve"> </w:t>
      </w:r>
      <w:r>
        <w:sym w:font="Wingdings" w:char="F08F"/>
      </w:r>
    </w:p>
    <w:p w14:paraId="14177511" w14:textId="77777777" w:rsidR="00F2158F" w:rsidRPr="00454094" w:rsidRDefault="00F2158F" w:rsidP="00F2158F">
      <w:pPr>
        <w:pStyle w:val="SourceCode"/>
      </w:pPr>
    </w:p>
    <w:p w14:paraId="62F2C85E" w14:textId="77777777" w:rsidR="00F2158F" w:rsidRPr="00454094" w:rsidRDefault="00F2158F" w:rsidP="00F2158F">
      <w:pPr>
        <w:pStyle w:val="SourceCode"/>
      </w:pPr>
      <w:r w:rsidRPr="00454094">
        <w:tab/>
        <w:t>T this[int index] { get; set; }</w:t>
      </w:r>
    </w:p>
    <w:p w14:paraId="16FDAB06" w14:textId="77777777" w:rsidR="00F2158F" w:rsidRPr="00454094" w:rsidRDefault="00F2158F" w:rsidP="00F2158F">
      <w:pPr>
        <w:pStyle w:val="SourceCode"/>
      </w:pPr>
      <w:r w:rsidRPr="00454094">
        <w:tab/>
      </w:r>
    </w:p>
    <w:p w14:paraId="1C96B5BC" w14:textId="77777777" w:rsidR="00F2158F" w:rsidRPr="00454094" w:rsidRDefault="00F2158F" w:rsidP="00F2158F">
      <w:pPr>
        <w:pStyle w:val="SourceCode"/>
      </w:pPr>
      <w:r w:rsidRPr="00454094">
        <w:tab/>
        <w:t>long Count {get;}</w:t>
      </w:r>
    </w:p>
    <w:p w14:paraId="5CC6BBBF" w14:textId="77777777" w:rsidR="00F2158F" w:rsidRPr="00454094" w:rsidRDefault="00F2158F" w:rsidP="00F2158F">
      <w:pPr>
        <w:pStyle w:val="SourceCode"/>
      </w:pPr>
      <w:r w:rsidRPr="00454094">
        <w:t>}</w:t>
      </w:r>
    </w:p>
    <w:p w14:paraId="4F1D6F0B" w14:textId="77777777" w:rsidR="00F2158F" w:rsidRDefault="00F2158F" w:rsidP="00F2158F">
      <w:pPr>
        <w:autoSpaceDE w:val="0"/>
        <w:autoSpaceDN w:val="0"/>
        <w:adjustRightInd w:val="0"/>
        <w:spacing w:after="0" w:line="240" w:lineRule="auto"/>
        <w:rPr>
          <w:rFonts w:ascii="Consolas" w:hAnsi="Consolas" w:cs="Consolas"/>
          <w:color w:val="000000"/>
          <w:sz w:val="20"/>
          <w:szCs w:val="20"/>
        </w:rPr>
      </w:pPr>
    </w:p>
    <w:tbl>
      <w:tblPr>
        <w:tblStyle w:val="SimpleDefinition"/>
        <w:tblW w:w="14708" w:type="dxa"/>
        <w:tblLook w:val="04A0" w:firstRow="1" w:lastRow="0" w:firstColumn="1" w:lastColumn="0" w:noHBand="0" w:noVBand="1"/>
      </w:tblPr>
      <w:tblGrid>
        <w:gridCol w:w="3588"/>
        <w:gridCol w:w="5432"/>
        <w:gridCol w:w="5688"/>
      </w:tblGrid>
      <w:tr w:rsidR="00F2158F" w14:paraId="271C1730" w14:textId="77777777" w:rsidTr="00087E3E">
        <w:trPr>
          <w:gridAfter w:val="1"/>
          <w:wAfter w:w="5688" w:type="dxa"/>
        </w:trPr>
        <w:tc>
          <w:tcPr>
            <w:cnfStyle w:val="001000000000" w:firstRow="0" w:lastRow="0" w:firstColumn="1" w:lastColumn="0" w:oddVBand="0" w:evenVBand="0" w:oddHBand="0" w:evenHBand="0" w:firstRowFirstColumn="0" w:firstRowLastColumn="0" w:lastRowFirstColumn="0" w:lastRowLastColumn="0"/>
            <w:tcW w:w="3588" w:type="dxa"/>
          </w:tcPr>
          <w:p w14:paraId="3739DEF9" w14:textId="77777777" w:rsidR="00F2158F" w:rsidRDefault="00F2158F" w:rsidP="00087E3E">
            <w:r>
              <w:sym w:font="Wingdings" w:char="F08C"/>
            </w:r>
            <w:r>
              <w:t xml:space="preserve"> Add</w:t>
            </w:r>
          </w:p>
        </w:tc>
        <w:tc>
          <w:tcPr>
            <w:tcW w:w="5432" w:type="dxa"/>
          </w:tcPr>
          <w:p w14:paraId="422BD877" w14:textId="16E7586F" w:rsidR="00F2158F" w:rsidRDefault="00F2158F" w:rsidP="00087E3E">
            <w:pPr>
              <w:cnfStyle w:val="000000000000" w:firstRow="0" w:lastRow="0" w:firstColumn="0" w:lastColumn="0" w:oddVBand="0" w:evenVBand="0" w:oddHBand="0" w:evenHBand="0" w:firstRowFirstColumn="0" w:firstRowLastColumn="0" w:lastRowFirstColumn="0" w:lastRowLastColumn="0"/>
            </w:pPr>
            <w:r>
              <w:t xml:space="preserve">O(1) </w:t>
            </w:r>
          </w:p>
        </w:tc>
      </w:tr>
      <w:tr w:rsidR="00F2158F" w14:paraId="68E3A40A" w14:textId="77777777" w:rsidTr="00087E3E">
        <w:trPr>
          <w:gridAfter w:val="1"/>
          <w:wAfter w:w="5688" w:type="dxa"/>
        </w:trPr>
        <w:tc>
          <w:tcPr>
            <w:cnfStyle w:val="001000000000" w:firstRow="0" w:lastRow="0" w:firstColumn="1" w:lastColumn="0" w:oddVBand="0" w:evenVBand="0" w:oddHBand="0" w:evenHBand="0" w:firstRowFirstColumn="0" w:firstRowLastColumn="0" w:lastRowFirstColumn="0" w:lastRowLastColumn="0"/>
            <w:tcW w:w="3588" w:type="dxa"/>
          </w:tcPr>
          <w:p w14:paraId="7BB24AA0" w14:textId="77777777" w:rsidR="00F2158F" w:rsidRDefault="00F2158F" w:rsidP="00087E3E">
            <w:r>
              <w:sym w:font="Wingdings" w:char="F08D"/>
            </w:r>
            <w:r>
              <w:t xml:space="preserve"> RemoveAt(int)</w:t>
            </w:r>
          </w:p>
        </w:tc>
        <w:tc>
          <w:tcPr>
            <w:tcW w:w="5432" w:type="dxa"/>
          </w:tcPr>
          <w:p w14:paraId="01E5D331" w14:textId="44385B4A" w:rsidR="00F2158F" w:rsidRDefault="00F2158F" w:rsidP="00087E3E">
            <w:pPr>
              <w:cnfStyle w:val="000000000000" w:firstRow="0" w:lastRow="0" w:firstColumn="0" w:lastColumn="0" w:oddVBand="0" w:evenVBand="0" w:oddHBand="0" w:evenHBand="0" w:firstRowFirstColumn="0" w:firstRowLastColumn="0" w:lastRowFirstColumn="0" w:lastRowLastColumn="0"/>
            </w:pPr>
            <w:r>
              <w:t xml:space="preserve">O(N) </w:t>
            </w:r>
          </w:p>
        </w:tc>
      </w:tr>
      <w:tr w:rsidR="00F2158F" w14:paraId="46649DA0" w14:textId="77777777" w:rsidTr="00087E3E">
        <w:tc>
          <w:tcPr>
            <w:cnfStyle w:val="001000000000" w:firstRow="0" w:lastRow="0" w:firstColumn="1" w:lastColumn="0" w:oddVBand="0" w:evenVBand="0" w:oddHBand="0" w:evenHBand="0" w:firstRowFirstColumn="0" w:firstRowLastColumn="0" w:lastRowFirstColumn="0" w:lastRowLastColumn="0"/>
            <w:tcW w:w="3588" w:type="dxa"/>
          </w:tcPr>
          <w:p w14:paraId="0018F80B" w14:textId="77777777" w:rsidR="00F2158F" w:rsidRDefault="00F2158F" w:rsidP="00087E3E">
            <w:r>
              <w:sym w:font="Wingdings" w:char="F08E"/>
            </w:r>
            <w:r>
              <w:t xml:space="preserve"> AddRange(IEnumerable&lt;T&gt;)</w:t>
            </w:r>
          </w:p>
        </w:tc>
        <w:tc>
          <w:tcPr>
            <w:tcW w:w="5432" w:type="dxa"/>
          </w:tcPr>
          <w:p w14:paraId="58F07165" w14:textId="77777777" w:rsidR="00F2158F" w:rsidRDefault="00F2158F" w:rsidP="00087E3E">
            <w:pPr>
              <w:cnfStyle w:val="000000000000" w:firstRow="0" w:lastRow="0" w:firstColumn="0" w:lastColumn="0" w:oddVBand="0" w:evenVBand="0" w:oddHBand="0" w:evenHBand="0" w:firstRowFirstColumn="0" w:firstRowLastColumn="0" w:lastRowFirstColumn="0" w:lastRowLastColumn="0"/>
            </w:pPr>
            <w:r>
              <w:t>O(M) where M is the number of elements being added</w:t>
            </w:r>
          </w:p>
        </w:tc>
        <w:tc>
          <w:tcPr>
            <w:tcW w:w="5688" w:type="dxa"/>
          </w:tcPr>
          <w:p w14:paraId="1B3B20C3" w14:textId="77777777" w:rsidR="00F2158F" w:rsidRDefault="00F2158F" w:rsidP="00087E3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F2158F" w14:paraId="52A1CA10" w14:textId="77777777" w:rsidTr="00087E3E">
        <w:tc>
          <w:tcPr>
            <w:cnfStyle w:val="001000000000" w:firstRow="0" w:lastRow="0" w:firstColumn="1" w:lastColumn="0" w:oddVBand="0" w:evenVBand="0" w:oddHBand="0" w:evenHBand="0" w:firstRowFirstColumn="0" w:firstRowLastColumn="0" w:lastRowFirstColumn="0" w:lastRowLastColumn="0"/>
            <w:tcW w:w="3588" w:type="dxa"/>
          </w:tcPr>
          <w:p w14:paraId="1CFFD33A" w14:textId="77777777" w:rsidR="00F2158F" w:rsidRDefault="00F2158F" w:rsidP="00087E3E">
            <w:r>
              <w:sym w:font="Wingdings" w:char="F08F"/>
            </w:r>
            <w:r>
              <w:t xml:space="preserve"> Insert(int, T)</w:t>
            </w:r>
          </w:p>
        </w:tc>
        <w:tc>
          <w:tcPr>
            <w:tcW w:w="5432" w:type="dxa"/>
          </w:tcPr>
          <w:p w14:paraId="1D571238" w14:textId="5EB37E20" w:rsidR="00F2158F" w:rsidRDefault="00F2158F" w:rsidP="00087E3E">
            <w:pPr>
              <w:cnfStyle w:val="000000000000" w:firstRow="0" w:lastRow="0" w:firstColumn="0" w:lastColumn="0" w:oddVBand="0" w:evenVBand="0" w:oddHBand="0" w:evenHBand="0" w:firstRowFirstColumn="0" w:firstRowLastColumn="0" w:lastRowFirstColumn="0" w:lastRowLastColumn="0"/>
            </w:pPr>
            <w:r>
              <w:t xml:space="preserve">O(N) </w:t>
            </w:r>
          </w:p>
        </w:tc>
        <w:tc>
          <w:tcPr>
            <w:tcW w:w="5688" w:type="dxa"/>
          </w:tcPr>
          <w:p w14:paraId="3062A006" w14:textId="77777777" w:rsidR="00F2158F" w:rsidRDefault="00F2158F" w:rsidP="00087E3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F2158F" w14:paraId="1CA7B6AB" w14:textId="77777777" w:rsidTr="00087E3E">
        <w:tc>
          <w:tcPr>
            <w:cnfStyle w:val="001000000000" w:firstRow="0" w:lastRow="0" w:firstColumn="1" w:lastColumn="0" w:oddVBand="0" w:evenVBand="0" w:oddHBand="0" w:evenHBand="0" w:firstRowFirstColumn="0" w:firstRowLastColumn="0" w:lastRowFirstColumn="0" w:lastRowLastColumn="0"/>
            <w:tcW w:w="3588" w:type="dxa"/>
          </w:tcPr>
          <w:p w14:paraId="23D1B762" w14:textId="77777777" w:rsidR="00F2158F" w:rsidRDefault="00F2158F" w:rsidP="00087E3E">
            <w:r>
              <w:sym w:font="Wingdings" w:char="F090"/>
            </w:r>
            <w:r>
              <w:t xml:space="preserve"> this[int]</w:t>
            </w:r>
          </w:p>
        </w:tc>
        <w:tc>
          <w:tcPr>
            <w:tcW w:w="5432" w:type="dxa"/>
          </w:tcPr>
          <w:p w14:paraId="3F74EFD6" w14:textId="77777777" w:rsidR="00F2158F" w:rsidRDefault="00F2158F" w:rsidP="00087E3E">
            <w:pPr>
              <w:cnfStyle w:val="000000000000" w:firstRow="0" w:lastRow="0" w:firstColumn="0" w:lastColumn="0" w:oddVBand="0" w:evenVBand="0" w:oddHBand="0" w:evenHBand="0" w:firstRowFirstColumn="0" w:firstRowLastColumn="0" w:lastRowFirstColumn="0" w:lastRowLastColumn="0"/>
            </w:pPr>
            <w:r>
              <w:t>O(1) constant time.</w:t>
            </w:r>
          </w:p>
        </w:tc>
        <w:tc>
          <w:tcPr>
            <w:tcW w:w="5688" w:type="dxa"/>
          </w:tcPr>
          <w:p w14:paraId="0421B84B" w14:textId="77777777" w:rsidR="00F2158F" w:rsidRDefault="00F2158F" w:rsidP="00087E3E">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F2158F" w14:paraId="1546DCCF" w14:textId="77777777" w:rsidTr="00087E3E">
        <w:tc>
          <w:tcPr>
            <w:cnfStyle w:val="001000000000" w:firstRow="0" w:lastRow="0" w:firstColumn="1" w:lastColumn="0" w:oddVBand="0" w:evenVBand="0" w:oddHBand="0" w:evenHBand="0" w:firstRowFirstColumn="0" w:firstRowLastColumn="0" w:lastRowFirstColumn="0" w:lastRowLastColumn="0"/>
            <w:tcW w:w="3588" w:type="dxa"/>
          </w:tcPr>
          <w:p w14:paraId="6917720B" w14:textId="77777777" w:rsidR="00F2158F" w:rsidRDefault="00F2158F" w:rsidP="00087E3E">
            <w:r>
              <w:sym w:font="Wingdings" w:char="F091"/>
            </w:r>
            <w:r>
              <w:t xml:space="preserve"> Count</w:t>
            </w:r>
          </w:p>
        </w:tc>
        <w:tc>
          <w:tcPr>
            <w:tcW w:w="5432" w:type="dxa"/>
          </w:tcPr>
          <w:p w14:paraId="437F0B7A" w14:textId="77777777" w:rsidR="00F2158F" w:rsidRDefault="00F2158F" w:rsidP="00087E3E">
            <w:pPr>
              <w:cnfStyle w:val="000000000000" w:firstRow="0" w:lastRow="0" w:firstColumn="0" w:lastColumn="0" w:oddVBand="0" w:evenVBand="0" w:oddHBand="0" w:evenHBand="0" w:firstRowFirstColumn="0" w:firstRowLastColumn="0" w:lastRowFirstColumn="0" w:lastRowLastColumn="0"/>
            </w:pPr>
            <w:r>
              <w:t>O(1)  constant time as we keep track of the size as items are added and removed.</w:t>
            </w:r>
          </w:p>
        </w:tc>
        <w:tc>
          <w:tcPr>
            <w:tcW w:w="5688" w:type="dxa"/>
          </w:tcPr>
          <w:p w14:paraId="7BE82E58" w14:textId="77777777" w:rsidR="00F2158F" w:rsidRDefault="00F2158F" w:rsidP="00087E3E">
            <w:pPr>
              <w:spacing w:after="160" w:line="259" w:lineRule="auto"/>
              <w:cnfStyle w:val="000000000000" w:firstRow="0" w:lastRow="0" w:firstColumn="0" w:lastColumn="0" w:oddVBand="0" w:evenVBand="0" w:oddHBand="0" w:evenHBand="0" w:firstRowFirstColumn="0" w:firstRowLastColumn="0" w:lastRowFirstColumn="0" w:lastRowLastColumn="0"/>
            </w:pPr>
          </w:p>
        </w:tc>
      </w:tr>
    </w:tbl>
    <w:p w14:paraId="5A91A7F8" w14:textId="77777777" w:rsidR="00F2158F" w:rsidRDefault="00F2158F" w:rsidP="00F2158F"/>
    <w:p w14:paraId="3E596DB9" w14:textId="77777777" w:rsidR="00130967" w:rsidRDefault="00130967">
      <w:pPr>
        <w:rPr>
          <w:rFonts w:asciiTheme="majorHAnsi" w:eastAsiaTheme="majorEastAsia" w:hAnsiTheme="majorHAnsi" w:cstheme="majorBidi"/>
          <w:color w:val="31378B" w:themeColor="text2"/>
          <w:sz w:val="28"/>
          <w:szCs w:val="26"/>
        </w:rPr>
      </w:pPr>
      <w:r>
        <w:br w:type="page"/>
      </w:r>
    </w:p>
    <w:p w14:paraId="7D16045F" w14:textId="62F3CF02" w:rsidR="003958AD" w:rsidRDefault="003958AD" w:rsidP="003958AD">
      <w:pPr>
        <w:pStyle w:val="Heading3"/>
      </w:pPr>
      <w:bookmarkStart w:id="11" w:name="_Toc54852706"/>
      <w:r>
        <w:t>Linked List</w:t>
      </w:r>
      <w:bookmarkEnd w:id="11"/>
    </w:p>
    <w:p w14:paraId="03F21357" w14:textId="77777777" w:rsidR="00130967" w:rsidRDefault="00130967" w:rsidP="00130967">
      <w:pPr>
        <w:pStyle w:val="Heading4"/>
      </w:pPr>
      <w:r>
        <w:t>When to Use</w:t>
      </w:r>
    </w:p>
    <w:p w14:paraId="78DCAA13" w14:textId="43B91B4E" w:rsidR="00130967" w:rsidRDefault="00130967" w:rsidP="00130967">
      <w:r>
        <w:t>When we frequently need to insert elements into the middle of the list</w:t>
      </w:r>
      <w:r w:rsidR="00466E3C">
        <w:t>.</w:t>
      </w:r>
    </w:p>
    <w:p w14:paraId="447580F4" w14:textId="77777777" w:rsidR="00130967" w:rsidRPr="001E3807" w:rsidRDefault="00130967" w:rsidP="00130967">
      <w:pPr>
        <w:pStyle w:val="Heading4"/>
      </w:pPr>
      <w:r>
        <w:t>Description</w:t>
      </w:r>
    </w:p>
    <w:p w14:paraId="0B6DCA80" w14:textId="65481938" w:rsidR="003958AD" w:rsidRPr="00466E3C" w:rsidRDefault="00466E3C" w:rsidP="003958AD">
      <w:r w:rsidRPr="00466E3C">
        <w:t xml:space="preserve">In .NET LinkedList&lt;T&gt; is </w:t>
      </w:r>
      <w:r>
        <w:t xml:space="preserve">backed by a doubly linked list. </w:t>
      </w:r>
      <w:r w:rsidR="007929E2">
        <w:t>Inserting and deleting elements is fast and efficient</w:t>
      </w:r>
      <w:r w:rsidR="003961B5">
        <w:t xml:space="preserve"> constant time O(1) operation</w:t>
      </w:r>
      <w:r w:rsidR="007929E2">
        <w:t xml:space="preserve"> if </w:t>
      </w:r>
      <w:r w:rsidR="003961B5">
        <w:t>w</w:t>
      </w:r>
      <w:r w:rsidR="007929E2">
        <w:t xml:space="preserve">e have a reference to the </w:t>
      </w:r>
      <w:r w:rsidR="00DD5940">
        <w:t>node before or after it</w:t>
      </w:r>
      <w:r w:rsidR="003961B5">
        <w:t>. If we need to find the insertion point we must perform a slow linear traversal (O(N)).</w:t>
      </w:r>
    </w:p>
    <w:p w14:paraId="3F1CCE07" w14:textId="77777777" w:rsidR="00545491" w:rsidRDefault="00545491">
      <w:pPr>
        <w:rPr>
          <w:rFonts w:asciiTheme="majorHAnsi" w:eastAsiaTheme="majorEastAsia" w:hAnsiTheme="majorHAnsi" w:cstheme="majorBidi"/>
          <w:color w:val="31378B" w:themeColor="text2"/>
          <w:sz w:val="28"/>
          <w:szCs w:val="26"/>
        </w:rPr>
      </w:pPr>
      <w:r>
        <w:br w:type="page"/>
      </w:r>
    </w:p>
    <w:p w14:paraId="55FBF9BF" w14:textId="07255565" w:rsidR="00525CB2" w:rsidRDefault="00525CB2" w:rsidP="001877E7">
      <w:pPr>
        <w:pStyle w:val="Heading3"/>
      </w:pPr>
      <w:bookmarkStart w:id="12" w:name="_Toc54852707"/>
      <w:r>
        <w:t>Priority Queue</w:t>
      </w:r>
      <w:bookmarkEnd w:id="12"/>
    </w:p>
    <w:p w14:paraId="3E49C002" w14:textId="073951D2" w:rsidR="00525CB2" w:rsidRDefault="00D33D5B" w:rsidP="00D33D5B">
      <w:pPr>
        <w:pStyle w:val="Heading4"/>
      </w:pPr>
      <w:r>
        <w:t>API</w:t>
      </w:r>
    </w:p>
    <w:tbl>
      <w:tblPr>
        <w:tblStyle w:val="ColumnHeaderTableStyle"/>
        <w:tblW w:w="0" w:type="auto"/>
        <w:tblInd w:w="5" w:type="dxa"/>
        <w:tblLook w:val="04A0" w:firstRow="1" w:lastRow="0" w:firstColumn="1" w:lastColumn="0" w:noHBand="0" w:noVBand="1"/>
      </w:tblPr>
      <w:tblGrid>
        <w:gridCol w:w="3640"/>
        <w:gridCol w:w="4177"/>
      </w:tblGrid>
      <w:tr w:rsidR="0065464C" w14:paraId="5E305ADF" w14:textId="77777777" w:rsidTr="00706A55">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3640" w:type="dxa"/>
          </w:tcPr>
          <w:p w14:paraId="239FDF5D" w14:textId="77777777" w:rsidR="0065464C" w:rsidRDefault="0065464C" w:rsidP="001468E3">
            <w:r>
              <w:t>Name</w:t>
            </w:r>
          </w:p>
        </w:tc>
        <w:tc>
          <w:tcPr>
            <w:tcW w:w="4177" w:type="dxa"/>
          </w:tcPr>
          <w:p w14:paraId="34AFFAAC" w14:textId="77777777" w:rsidR="0065464C" w:rsidRDefault="0065464C" w:rsidP="001468E3">
            <w:pPr>
              <w:cnfStyle w:val="100000000000" w:firstRow="1" w:lastRow="0" w:firstColumn="0" w:lastColumn="0" w:oddVBand="0" w:evenVBand="0" w:oddHBand="0" w:evenHBand="0" w:firstRowFirstColumn="0" w:firstRowLastColumn="0" w:lastRowFirstColumn="0" w:lastRowLastColumn="0"/>
            </w:pPr>
            <w:r>
              <w:t>Example</w:t>
            </w:r>
          </w:p>
        </w:tc>
      </w:tr>
      <w:tr w:rsidR="0065464C" w:rsidRPr="00167511" w14:paraId="7D011D03" w14:textId="77777777" w:rsidTr="00706A55">
        <w:trPr>
          <w:trHeight w:val="675"/>
        </w:trPr>
        <w:tc>
          <w:tcPr>
            <w:cnfStyle w:val="001000000000" w:firstRow="0" w:lastRow="0" w:firstColumn="1" w:lastColumn="0" w:oddVBand="0" w:evenVBand="0" w:oddHBand="0" w:evenHBand="0" w:firstRowFirstColumn="0" w:firstRowLastColumn="0" w:lastRowFirstColumn="0" w:lastRowLastColumn="0"/>
            <w:tcW w:w="3640" w:type="dxa"/>
          </w:tcPr>
          <w:p w14:paraId="001AF44F" w14:textId="4A561256" w:rsidR="0065464C" w:rsidRDefault="00706A55" w:rsidP="001468E3">
            <w:r>
              <w:t>Add</w:t>
            </w:r>
          </w:p>
        </w:tc>
        <w:tc>
          <w:tcPr>
            <w:tcW w:w="4177" w:type="dxa"/>
          </w:tcPr>
          <w:p w14:paraId="68B4D94C" w14:textId="4087DC22" w:rsidR="0065464C" w:rsidRPr="00167511" w:rsidRDefault="00706A55" w:rsidP="001468E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Insert the element into the correct location in the</w:t>
            </w:r>
            <w:r w:rsidR="00B3099B">
              <w:rPr>
                <w:rFonts w:ascii="Times New Roman" w:eastAsia="Times New Roman" w:hAnsi="Times New Roman" w:cs="Times New Roman"/>
                <w:i/>
              </w:rPr>
              <w:t xml:space="preserve"> queue</w:t>
            </w:r>
          </w:p>
        </w:tc>
      </w:tr>
      <w:tr w:rsidR="00B3099B" w:rsidRPr="00167511" w14:paraId="0AC6C134" w14:textId="77777777" w:rsidTr="00706A55">
        <w:trPr>
          <w:trHeight w:val="675"/>
        </w:trPr>
        <w:tc>
          <w:tcPr>
            <w:cnfStyle w:val="001000000000" w:firstRow="0" w:lastRow="0" w:firstColumn="1" w:lastColumn="0" w:oddVBand="0" w:evenVBand="0" w:oddHBand="0" w:evenHBand="0" w:firstRowFirstColumn="0" w:firstRowLastColumn="0" w:lastRowFirstColumn="0" w:lastRowLastColumn="0"/>
            <w:tcW w:w="3640" w:type="dxa"/>
          </w:tcPr>
          <w:p w14:paraId="505D8DC1" w14:textId="2E992C55" w:rsidR="00B3099B" w:rsidRDefault="002F69B6" w:rsidP="001468E3">
            <w:r>
              <w:t>Dequeue</w:t>
            </w:r>
          </w:p>
        </w:tc>
        <w:tc>
          <w:tcPr>
            <w:tcW w:w="4177" w:type="dxa"/>
          </w:tcPr>
          <w:p w14:paraId="30140313" w14:textId="157977DC" w:rsidR="00B3099B" w:rsidRDefault="00B3099B" w:rsidP="001468E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and return the maximum</w:t>
            </w:r>
            <w:r w:rsidR="009A6261">
              <w:rPr>
                <w:rFonts w:ascii="Times New Roman" w:eastAsia="Times New Roman" w:hAnsi="Times New Roman" w:cs="Times New Roman"/>
                <w:i/>
              </w:rPr>
              <w:t>/minimum</w:t>
            </w:r>
            <w:r>
              <w:rPr>
                <w:rFonts w:ascii="Times New Roman" w:eastAsia="Times New Roman" w:hAnsi="Times New Roman" w:cs="Times New Roman"/>
                <w:i/>
              </w:rPr>
              <w:t xml:space="preserve"> </w:t>
            </w:r>
            <w:r w:rsidR="009A6261">
              <w:rPr>
                <w:rFonts w:ascii="Times New Roman" w:eastAsia="Times New Roman" w:hAnsi="Times New Roman" w:cs="Times New Roman"/>
                <w:i/>
              </w:rPr>
              <w:t xml:space="preserve">element. Whether the element is the maximum or minimum is dependent on how the PriorityQueue </w:t>
            </w:r>
            <w:r w:rsidR="00D25C0E">
              <w:rPr>
                <w:rFonts w:ascii="Times New Roman" w:eastAsia="Times New Roman" w:hAnsi="Times New Roman" w:cs="Times New Roman"/>
                <w:i/>
              </w:rPr>
              <w:t>is setup.</w:t>
            </w:r>
          </w:p>
        </w:tc>
      </w:tr>
    </w:tbl>
    <w:p w14:paraId="4BCF6A68" w14:textId="77777777" w:rsidR="00525CB2" w:rsidRPr="00525CB2" w:rsidRDefault="00525CB2" w:rsidP="00525CB2"/>
    <w:p w14:paraId="00565EE3" w14:textId="58216411" w:rsidR="001877E7" w:rsidRDefault="002834B6" w:rsidP="002834B6">
      <w:pPr>
        <w:pStyle w:val="Heading4"/>
      </w:pPr>
      <w:r>
        <w:t>heap (</w:t>
      </w:r>
      <w:r w:rsidR="00D9498A">
        <w:t>Heap</w:t>
      </w:r>
      <w:r>
        <w:t>-</w:t>
      </w:r>
      <w:r w:rsidR="00D9498A">
        <w:t>Ordered Binary Tree</w:t>
      </w:r>
      <w:r>
        <w:t>)</w:t>
      </w:r>
    </w:p>
    <w:p w14:paraId="5B8D2466" w14:textId="16A382D3" w:rsidR="00665687" w:rsidRDefault="00665687" w:rsidP="00665687">
      <w:pPr>
        <w:pStyle w:val="Heading5"/>
      </w:pPr>
      <w:r>
        <w:t>Why Use</w:t>
      </w:r>
    </w:p>
    <w:p w14:paraId="004D9BF6" w14:textId="77777777" w:rsidR="00665687" w:rsidRDefault="00665687" w:rsidP="00665687">
      <w:r>
        <w:t>When we need to have keys in order but not full order. Typically, we just need to have the largest or smallest item at a time. A priority queue support two operations</w:t>
      </w:r>
    </w:p>
    <w:p w14:paraId="3C64D055" w14:textId="77777777" w:rsidR="00665687" w:rsidRDefault="00665687" w:rsidP="00665687">
      <w:pPr>
        <w:pStyle w:val="ListParagraph"/>
        <w:numPr>
          <w:ilvl w:val="0"/>
          <w:numId w:val="12"/>
        </w:numPr>
      </w:pPr>
      <w:r>
        <w:t>Read highest priority O(1)</w:t>
      </w:r>
    </w:p>
    <w:p w14:paraId="02992DEB" w14:textId="77777777" w:rsidR="00665687" w:rsidRDefault="00665687" w:rsidP="00665687">
      <w:pPr>
        <w:pStyle w:val="ListParagraph"/>
        <w:numPr>
          <w:ilvl w:val="0"/>
          <w:numId w:val="12"/>
        </w:numPr>
      </w:pPr>
      <w:r>
        <w:t>Remove highest priority O(1)</w:t>
      </w:r>
    </w:p>
    <w:p w14:paraId="4983347C" w14:textId="77777777" w:rsidR="00665687" w:rsidRDefault="00665687" w:rsidP="00665687">
      <w:pPr>
        <w:pStyle w:val="ListParagraph"/>
        <w:numPr>
          <w:ilvl w:val="0"/>
          <w:numId w:val="12"/>
        </w:numPr>
      </w:pPr>
      <w:r>
        <w:t>Insert element O(1)</w:t>
      </w:r>
    </w:p>
    <w:p w14:paraId="49816805" w14:textId="77777777" w:rsidR="00665687" w:rsidRDefault="00665687" w:rsidP="00665687">
      <w:r>
        <w:t xml:space="preserve">An efficient implementation uses a heap ordered binary  tree that allows us to perform efficient logarithmic time removal and insertion. A binary tree is heap ordered if the key in each node is larger than or equal to the keys in that nodes two children. The largest key is found at the root. The time to add/remove is spent reheapifying. </w:t>
      </w:r>
    </w:p>
    <w:p w14:paraId="048052AC" w14:textId="77777777" w:rsidR="00665687" w:rsidRDefault="00665687" w:rsidP="00EF1234">
      <w:pPr>
        <w:pStyle w:val="Heading5"/>
      </w:pPr>
      <w:r>
        <w:t>Versus Binary search Tree</w:t>
      </w:r>
    </w:p>
    <w:p w14:paraId="49F05591" w14:textId="77777777" w:rsidR="00665687" w:rsidRPr="005B4238" w:rsidRDefault="00665687" w:rsidP="00665687">
      <w:r>
        <w:t>The binary search tree supports ordered traversal in O(N) but this is O(nlogn) for binary heap</w:t>
      </w:r>
    </w:p>
    <w:p w14:paraId="1408C0E9" w14:textId="77777777" w:rsidR="00665687" w:rsidRPr="00665687" w:rsidRDefault="00665687" w:rsidP="00665687"/>
    <w:p w14:paraId="39749C1E" w14:textId="2B525F00" w:rsidR="00D9498A" w:rsidRDefault="000508C6" w:rsidP="002834B6">
      <w:pPr>
        <w:pStyle w:val="Heading5"/>
      </w:pPr>
      <w:r>
        <w:t>Killer Property</w:t>
      </w:r>
    </w:p>
    <w:p w14:paraId="1213513A" w14:textId="2168E6F1" w:rsidR="000508C6" w:rsidRDefault="000508C6" w:rsidP="000508C6">
      <w:pPr>
        <w:rPr>
          <w:rFonts w:eastAsiaTheme="minorEastAsia"/>
        </w:rPr>
      </w:pPr>
      <w:r>
        <w:t>While inserting elements into a heap ordered binary tree</w:t>
      </w:r>
      <w:r w:rsidR="006E1137">
        <w:t xml:space="preserve"> has worst case performance of </w:t>
      </w:r>
      <m:oMath>
        <m:r>
          <w:rPr>
            <w:rFonts w:ascii="Cambria Math" w:hAnsi="Cambria Math"/>
          </w:rPr>
          <m:t>O</m:t>
        </m:r>
        <m:d>
          <m:dPr>
            <m:ctrlPr>
              <w:rPr>
                <w:rFonts w:ascii="Cambria Math" w:hAnsi="Cambria Math"/>
                <w:i/>
              </w:rPr>
            </m:ctrlPr>
          </m:dPr>
          <m:e>
            <m:r>
              <w:rPr>
                <w:rFonts w:ascii="Cambria Math" w:hAnsi="Cambria Math"/>
              </w:rPr>
              <m:t>log N</m:t>
            </m:r>
          </m:e>
        </m:d>
      </m:oMath>
      <w:r w:rsidR="006E1137">
        <w:rPr>
          <w:rFonts w:eastAsiaTheme="minorEastAsia"/>
        </w:rPr>
        <w:t xml:space="preserve">, in </w:t>
      </w:r>
      <w:r w:rsidR="004C2500">
        <w:rPr>
          <w:rFonts w:eastAsiaTheme="minorEastAsia"/>
        </w:rPr>
        <w:t xml:space="preserve">the average case inserting random elements is </w:t>
      </w:r>
      <m:oMath>
        <m:r>
          <w:rPr>
            <w:rFonts w:ascii="Cambria Math" w:hAnsi="Cambria Math"/>
          </w:rPr>
          <m:t>O</m:t>
        </m:r>
        <m:d>
          <m:dPr>
            <m:ctrlPr>
              <w:rPr>
                <w:rFonts w:ascii="Cambria Math" w:hAnsi="Cambria Math"/>
                <w:i/>
              </w:rPr>
            </m:ctrlPr>
          </m:dPr>
          <m:e>
            <m:r>
              <w:rPr>
                <w:rFonts w:ascii="Cambria Math" w:hAnsi="Cambria Math"/>
              </w:rPr>
              <m:t>1</m:t>
            </m:r>
          </m:e>
        </m:d>
      </m:oMath>
      <w:r w:rsidR="009B0F20">
        <w:rPr>
          <w:rFonts w:eastAsiaTheme="minorEastAsia"/>
        </w:rPr>
        <w:t xml:space="preserve">. </w:t>
      </w:r>
      <w:r w:rsidR="00FF7646">
        <w:rPr>
          <w:rFonts w:eastAsiaTheme="minorEastAsia"/>
        </w:rPr>
        <w:t xml:space="preserve">This is better than a binary search tree which has average case insert time of </w:t>
      </w:r>
      <m:oMath>
        <m:r>
          <w:rPr>
            <w:rFonts w:ascii="Cambria Math" w:hAnsi="Cambria Math"/>
          </w:rPr>
          <m:t>O</m:t>
        </m:r>
        <m:d>
          <m:dPr>
            <m:ctrlPr>
              <w:rPr>
                <w:rFonts w:ascii="Cambria Math" w:hAnsi="Cambria Math"/>
                <w:i/>
              </w:rPr>
            </m:ctrlPr>
          </m:dPr>
          <m:e>
            <m:r>
              <w:rPr>
                <w:rFonts w:ascii="Cambria Math" w:hAnsi="Cambria Math"/>
              </w:rPr>
              <m:t>log N</m:t>
            </m:r>
          </m:e>
        </m:d>
      </m:oMath>
      <w:r w:rsidR="00FF7646">
        <w:rPr>
          <w:rFonts w:eastAsiaTheme="minorEastAsia"/>
        </w:rPr>
        <w:t>.</w:t>
      </w:r>
      <w:r w:rsidR="00EA592D">
        <w:rPr>
          <w:rFonts w:eastAsiaTheme="minorEastAsia"/>
        </w:rPr>
        <w:t xml:space="preserve"> For proof of this result see belo</w:t>
      </w:r>
      <w:r w:rsidR="00D742C1">
        <w:rPr>
          <w:rFonts w:eastAsiaTheme="minorEastAsia"/>
        </w:rPr>
        <w:t>w</w:t>
      </w:r>
      <w:r w:rsidR="00EA592D">
        <w:rPr>
          <w:rFonts w:eastAsiaTheme="minorEastAsia"/>
        </w:rPr>
        <w:t>.</w:t>
      </w:r>
    </w:p>
    <w:p w14:paraId="50706C37" w14:textId="71959152" w:rsidR="007D5110" w:rsidRPr="000508C6" w:rsidRDefault="007D5110" w:rsidP="000508C6">
      <w:r>
        <w:rPr>
          <w:rFonts w:eastAsiaTheme="minorEastAsia"/>
        </w:rPr>
        <w:t>In cases where we do not need to keep all the elements in total order this feature makes the heap ordered binary tree preferable to a standard binary search tree.</w:t>
      </w:r>
    </w:p>
    <w:p w14:paraId="2085BD78" w14:textId="6A676853" w:rsidR="00266D9B" w:rsidRDefault="0089231A" w:rsidP="009C2935">
      <w:pPr>
        <w:pStyle w:val="Heading5"/>
      </w:pPr>
      <w:r>
        <w:t>Overview Of Binary Heap</w:t>
      </w:r>
    </w:p>
    <w:p w14:paraId="45C2748B" w14:textId="41713010" w:rsidR="00266D9B" w:rsidRDefault="00266D9B" w:rsidP="00266D9B">
      <w:r>
        <w:t xml:space="preserve">A binary heap is a collection that has the property that each node has a value that is larger/smaller than its two child nodes. The root node then has the highest/smallest. Whether the root has the largest or smallest depends on whether </w:t>
      </w:r>
      <w:r w:rsidR="007A0E64">
        <w:t>the heap</w:t>
      </w:r>
      <w:r>
        <w:t xml:space="preserve"> is in maximum or minimum configuration. The children of a node with position k are in positions </w:t>
      </w:r>
      <m:oMath>
        <m:r>
          <w:rPr>
            <w:rFonts w:ascii="Cambria Math" w:hAnsi="Cambria Math"/>
          </w:rPr>
          <m:t>2×k</m:t>
        </m:r>
      </m:oMath>
      <w:r>
        <w:t xml:space="preserve"> and</w:t>
      </w:r>
      <m:oMath>
        <m:d>
          <m:dPr>
            <m:ctrlPr>
              <w:rPr>
                <w:rFonts w:ascii="Cambria Math" w:hAnsi="Cambria Math"/>
                <w:i/>
              </w:rPr>
            </m:ctrlPr>
          </m:dPr>
          <m:e>
            <m:r>
              <w:rPr>
                <w:rFonts w:ascii="Cambria Math" w:hAnsi="Cambria Math"/>
              </w:rPr>
              <m:t>2k+1</m:t>
            </m:r>
          </m:e>
        </m:d>
      </m:oMath>
      <w:r>
        <w:t xml:space="preserve">. Similarly, the parent of an element in position k is in position </w:t>
      </w:r>
      <m:oMath>
        <m:d>
          <m:dPr>
            <m:begChr m:val="⌊"/>
            <m:endChr m:val="⌋"/>
            <m:ctrlPr>
              <w:rPr>
                <w:rFonts w:ascii="Cambria Math" w:hAnsi="Cambria Math"/>
                <w:i/>
              </w:rPr>
            </m:ctrlPr>
          </m:dPr>
          <m:e>
            <m:r>
              <w:rPr>
                <w:rFonts w:ascii="Cambria Math" w:hAnsi="Cambria Math"/>
              </w:rPr>
              <m:t>k/2</m:t>
            </m:r>
          </m:e>
        </m:d>
      </m:oMath>
      <w:r w:rsidR="006F1871">
        <w:rPr>
          <w:rFonts w:eastAsiaTheme="minorEastAsia"/>
        </w:rPr>
        <w:t xml:space="preserve"> . The following shows an example</w:t>
      </w:r>
    </w:p>
    <w:p w14:paraId="4FFDCB11" w14:textId="77777777" w:rsidR="00266D9B" w:rsidRPr="00EA1A59" w:rsidRDefault="00266D9B" w:rsidP="00266D9B">
      <w:r w:rsidRPr="00EE6811">
        <w:rPr>
          <w:noProof/>
        </w:rPr>
        <w:drawing>
          <wp:inline distT="0" distB="0" distL="0" distR="0" wp14:anchorId="5BE41100" wp14:editId="576D239C">
            <wp:extent cx="4748213" cy="182490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2515" cy="1826553"/>
                    </a:xfrm>
                    <a:prstGeom prst="rect">
                      <a:avLst/>
                    </a:prstGeom>
                  </pic:spPr>
                </pic:pic>
              </a:graphicData>
            </a:graphic>
          </wp:inline>
        </w:drawing>
      </w:r>
    </w:p>
    <w:p w14:paraId="56642B75" w14:textId="137E319C" w:rsidR="00266D9B" w:rsidRDefault="00266D9B" w:rsidP="00266D9B">
      <w:r>
        <w:t xml:space="preserve">If we add or remove items or adjust </w:t>
      </w:r>
      <w:r w:rsidR="007924B2">
        <w:t>priorities,</w:t>
      </w:r>
      <w:r>
        <w:t xml:space="preserve"> we need to rehepify to restore heap order</w:t>
      </w:r>
    </w:p>
    <w:p w14:paraId="6FC9452F" w14:textId="76CDDB32" w:rsidR="00545491" w:rsidRDefault="00E53396">
      <w:pPr>
        <w:rPr>
          <w:rFonts w:asciiTheme="majorHAnsi" w:eastAsiaTheme="majorEastAsia" w:hAnsiTheme="majorHAnsi" w:cstheme="majorBidi"/>
          <w:color w:val="31378B" w:themeColor="text2"/>
          <w:sz w:val="28"/>
          <w:szCs w:val="26"/>
        </w:rPr>
      </w:pPr>
      <w:r w:rsidRPr="00E53396">
        <w:rPr>
          <w:noProof/>
        </w:rPr>
        <w:drawing>
          <wp:inline distT="0" distB="0" distL="0" distR="0" wp14:anchorId="1950AB16" wp14:editId="326A82DC">
            <wp:extent cx="2764367" cy="1673750"/>
            <wp:effectExtent l="0" t="0" r="0" b="317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0280" cy="1677330"/>
                    </a:xfrm>
                    <a:prstGeom prst="rect">
                      <a:avLst/>
                    </a:prstGeom>
                  </pic:spPr>
                </pic:pic>
              </a:graphicData>
            </a:graphic>
          </wp:inline>
        </w:drawing>
      </w:r>
    </w:p>
    <w:p w14:paraId="68604380" w14:textId="0E7A6F76" w:rsidR="0000454F" w:rsidRDefault="0000454F" w:rsidP="0000454F">
      <w:pPr>
        <w:pStyle w:val="Heading5"/>
      </w:pPr>
      <w:r>
        <w:t>Proof that insert has average case performance of O(1)</w:t>
      </w:r>
    </w:p>
    <w:p w14:paraId="3E7B7FC7" w14:textId="176FECD9" w:rsidR="0089231A" w:rsidRPr="0089231A" w:rsidRDefault="001F5CCA" w:rsidP="0089231A">
      <m:oMath>
        <m:f>
          <m:fPr>
            <m:ctrlPr>
              <w:rPr>
                <w:rFonts w:ascii="Cambria Math" w:eastAsiaTheme="majorEastAsia" w:hAnsi="Cambria Math" w:cstheme="majorBidi"/>
                <w:i/>
              </w:rPr>
            </m:ctrlPr>
          </m:fPr>
          <m:num>
            <m:r>
              <w:rPr>
                <w:rFonts w:ascii="Cambria Math" w:eastAsiaTheme="majorEastAsia" w:hAnsi="Cambria Math" w:cstheme="majorBidi"/>
              </w:rPr>
              <m:t>1</m:t>
            </m:r>
          </m:num>
          <m:den>
            <m:r>
              <w:rPr>
                <w:rFonts w:ascii="Cambria Math" w:eastAsiaTheme="majorEastAsia" w:hAnsi="Cambria Math" w:cstheme="majorBidi"/>
              </w:rPr>
              <m:t>2</m:t>
            </m:r>
          </m:den>
        </m:f>
        <m:r>
          <w:rPr>
            <w:rFonts w:ascii="Cambria Math" w:eastAsiaTheme="majorEastAsia" w:hAnsi="Cambria Math" w:cstheme="majorBidi"/>
          </w:rPr>
          <m:t>×1+</m:t>
        </m:r>
        <m:f>
          <m:fPr>
            <m:ctrlPr>
              <w:rPr>
                <w:rFonts w:ascii="Cambria Math" w:eastAsiaTheme="majorEastAsia" w:hAnsi="Cambria Math" w:cstheme="majorBidi"/>
                <w:i/>
              </w:rPr>
            </m:ctrlPr>
          </m:fPr>
          <m:num>
            <m:r>
              <w:rPr>
                <w:rFonts w:ascii="Cambria Math" w:eastAsiaTheme="majorEastAsia" w:hAnsi="Cambria Math" w:cstheme="majorBidi"/>
              </w:rPr>
              <m:t>1</m:t>
            </m:r>
          </m:num>
          <m:den>
            <m:r>
              <w:rPr>
                <w:rFonts w:ascii="Cambria Math" w:eastAsiaTheme="majorEastAsia" w:hAnsi="Cambria Math" w:cstheme="majorBidi"/>
              </w:rPr>
              <m:t>4</m:t>
            </m:r>
          </m:den>
        </m:f>
        <m:r>
          <w:rPr>
            <w:rFonts w:ascii="Cambria Math" w:eastAsiaTheme="majorEastAsia" w:hAnsi="Cambria Math" w:cstheme="majorBidi"/>
          </w:rPr>
          <m:t>×2+…+</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2</m:t>
                </m:r>
              </m:e>
              <m:sup>
                <m:r>
                  <w:rPr>
                    <w:rFonts w:ascii="Cambria Math" w:hAnsi="Cambria Math"/>
                  </w:rPr>
                  <m:t>N</m:t>
                </m:r>
              </m:sup>
            </m:sSup>
          </m:den>
        </m:f>
        <m:r>
          <w:rPr>
            <w:rFonts w:ascii="Cambria Math" w:hAnsi="Cambria Math"/>
          </w:rPr>
          <m:t>×N=2?????</m:t>
        </m:r>
      </m:oMath>
      <w:r w:rsidR="00BC5A15">
        <w:rPr>
          <w:rFonts w:eastAsiaTheme="minorEastAsia"/>
        </w:rPr>
        <w:t>,</w:t>
      </w:r>
    </w:p>
    <w:p w14:paraId="223A9036" w14:textId="77777777" w:rsidR="00E53396" w:rsidRDefault="00E53396">
      <w:pPr>
        <w:rPr>
          <w:rFonts w:asciiTheme="majorHAnsi" w:eastAsiaTheme="majorEastAsia" w:hAnsiTheme="majorHAnsi" w:cstheme="majorBidi"/>
          <w:color w:val="31378B" w:themeColor="text2"/>
          <w:sz w:val="28"/>
          <w:szCs w:val="26"/>
        </w:rPr>
      </w:pPr>
      <w:r>
        <w:br w:type="page"/>
      </w:r>
    </w:p>
    <w:p w14:paraId="3D3B94D7" w14:textId="525F0473" w:rsidR="00306D0A" w:rsidRDefault="00306D0A" w:rsidP="00306D0A">
      <w:pPr>
        <w:pStyle w:val="Heading3"/>
      </w:pPr>
      <w:bookmarkStart w:id="13" w:name="_Toc54852708"/>
      <w:r>
        <w:t>Tries / Suffix Tree</w:t>
      </w:r>
      <w:bookmarkEnd w:id="13"/>
    </w:p>
    <w:p w14:paraId="31C9E0F6" w14:textId="77777777" w:rsidR="00306D0A" w:rsidRPr="004E2C09" w:rsidRDefault="00306D0A" w:rsidP="00306D0A">
      <w:r>
        <w:t>Each edge represents a digit from the given alphabet. Each vertex with a value represents a complete word. The root vertex represents the empty string.</w:t>
      </w:r>
    </w:p>
    <w:p w14:paraId="28C80394" w14:textId="77777777" w:rsidR="00306D0A" w:rsidRPr="004E2C09" w:rsidRDefault="00306D0A" w:rsidP="00306D0A">
      <w:r w:rsidRPr="0059763A">
        <w:rPr>
          <w:noProof/>
        </w:rPr>
        <w:drawing>
          <wp:inline distT="0" distB="0" distL="0" distR="0" wp14:anchorId="651CF918" wp14:editId="238CF07A">
            <wp:extent cx="5144494" cy="43271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50702" cy="4332388"/>
                    </a:xfrm>
                    <a:prstGeom prst="rect">
                      <a:avLst/>
                    </a:prstGeom>
                  </pic:spPr>
                </pic:pic>
              </a:graphicData>
            </a:graphic>
          </wp:inline>
        </w:drawing>
      </w:r>
    </w:p>
    <w:p w14:paraId="1C3DFFD0" w14:textId="77777777" w:rsidR="00306D0A" w:rsidRPr="00231F14" w:rsidRDefault="00306D0A" w:rsidP="00306D0A"/>
    <w:p w14:paraId="118B8723" w14:textId="77777777" w:rsidR="00306D0A" w:rsidRDefault="00306D0A" w:rsidP="00306D0A">
      <w:pPr>
        <w:rPr>
          <w:rFonts w:asciiTheme="majorHAnsi" w:eastAsiaTheme="majorEastAsia" w:hAnsiTheme="majorHAnsi" w:cstheme="majorBidi"/>
          <w:color w:val="31378B" w:themeColor="text2"/>
          <w:sz w:val="28"/>
          <w:szCs w:val="26"/>
        </w:rPr>
      </w:pPr>
      <w:r>
        <w:br w:type="page"/>
      </w:r>
    </w:p>
    <w:p w14:paraId="30CC0283" w14:textId="77777777" w:rsidR="00306D0A" w:rsidRDefault="00306D0A" w:rsidP="00306D0A">
      <w:pPr>
        <w:pStyle w:val="Heading4"/>
      </w:pPr>
      <w:r>
        <w:t>Inserting Keys</w:t>
      </w:r>
    </w:p>
    <w:p w14:paraId="1D89294B" w14:textId="77777777" w:rsidR="00306D0A" w:rsidRDefault="00306D0A" w:rsidP="00306D0A">
      <w:r>
        <w:t xml:space="preserve">Code to inset nodes can be specified iteratively </w:t>
      </w:r>
    </w:p>
    <w:p w14:paraId="3201E396" w14:textId="77777777" w:rsidR="00306D0A" w:rsidRDefault="00306D0A" w:rsidP="00306D0A">
      <w:pPr>
        <w:pStyle w:val="SourceCode"/>
      </w:pPr>
      <w:r>
        <w:tab/>
      </w:r>
      <w:r>
        <w:rPr>
          <w:color w:val="0000FF"/>
        </w:rPr>
        <w:t>private</w:t>
      </w:r>
      <w:r>
        <w:t xml:space="preserve"> </w:t>
      </w:r>
      <w:r>
        <w:rPr>
          <w:color w:val="0000FF"/>
        </w:rPr>
        <w:t>void</w:t>
      </w:r>
      <w:r>
        <w:t xml:space="preserve"> Put(String key, TV value)</w:t>
      </w:r>
    </w:p>
    <w:p w14:paraId="0D84B3F5" w14:textId="77777777" w:rsidR="00306D0A" w:rsidRDefault="00306D0A" w:rsidP="00306D0A">
      <w:pPr>
        <w:pStyle w:val="SourceCode"/>
      </w:pPr>
      <w:r>
        <w:tab/>
        <w:t>{</w:t>
      </w:r>
    </w:p>
    <w:p w14:paraId="36F875E7" w14:textId="77777777" w:rsidR="00306D0A" w:rsidRDefault="00306D0A" w:rsidP="00306D0A">
      <w:pPr>
        <w:pStyle w:val="SourceCode"/>
      </w:pPr>
      <w:r>
        <w:tab/>
      </w:r>
      <w:r>
        <w:tab/>
        <w:t>Node&lt;TV&gt; current = _root;</w:t>
      </w:r>
    </w:p>
    <w:p w14:paraId="74CFE5B9" w14:textId="77777777" w:rsidR="00306D0A" w:rsidRDefault="00306D0A" w:rsidP="00306D0A">
      <w:pPr>
        <w:pStyle w:val="SourceCode"/>
      </w:pPr>
    </w:p>
    <w:p w14:paraId="66ACDCFF" w14:textId="77777777" w:rsidR="00306D0A" w:rsidRDefault="00306D0A" w:rsidP="00306D0A">
      <w:pPr>
        <w:pStyle w:val="SourceCode"/>
      </w:pPr>
      <w:r>
        <w:tab/>
      </w:r>
      <w:r>
        <w:tab/>
      </w:r>
      <w:r>
        <w:rPr>
          <w:color w:val="0000FF"/>
        </w:rPr>
        <w:t>for</w:t>
      </w:r>
      <w:r>
        <w:t xml:space="preserve"> (</w:t>
      </w:r>
      <w:r>
        <w:rPr>
          <w:color w:val="0000FF"/>
        </w:rPr>
        <w:t>int</w:t>
      </w:r>
      <w:r>
        <w:t xml:space="preserve"> digitIdx = </w:t>
      </w:r>
      <w:r>
        <w:rPr>
          <w:color w:val="C81EFA"/>
        </w:rPr>
        <w:t>0</w:t>
      </w:r>
      <w:r>
        <w:t>; digitIdx &lt; key.Length; digitIdx++)</w:t>
      </w:r>
    </w:p>
    <w:p w14:paraId="10A706F8" w14:textId="77777777" w:rsidR="00306D0A" w:rsidRDefault="00306D0A" w:rsidP="00306D0A">
      <w:pPr>
        <w:pStyle w:val="SourceCode"/>
      </w:pPr>
      <w:r>
        <w:tab/>
      </w:r>
      <w:r>
        <w:tab/>
        <w:t>{</w:t>
      </w:r>
    </w:p>
    <w:p w14:paraId="72C313E2" w14:textId="77777777" w:rsidR="00306D0A" w:rsidRDefault="00306D0A" w:rsidP="00306D0A">
      <w:pPr>
        <w:pStyle w:val="SourceCode"/>
      </w:pPr>
      <w:r>
        <w:tab/>
      </w:r>
      <w:r>
        <w:tab/>
      </w:r>
      <w:r>
        <w:tab/>
      </w:r>
      <w:r>
        <w:rPr>
          <w:color w:val="0000FF"/>
        </w:rPr>
        <w:t>int</w:t>
      </w:r>
      <w:r>
        <w:t xml:space="preserve"> currentDigit = key[digitIdx];</w:t>
      </w:r>
    </w:p>
    <w:p w14:paraId="40DEC35B" w14:textId="77777777" w:rsidR="00306D0A" w:rsidRDefault="00306D0A" w:rsidP="00306D0A">
      <w:pPr>
        <w:pStyle w:val="SourceCode"/>
      </w:pPr>
    </w:p>
    <w:p w14:paraId="3CF95672" w14:textId="77777777" w:rsidR="00306D0A" w:rsidRDefault="00306D0A" w:rsidP="00306D0A">
      <w:pPr>
        <w:pStyle w:val="SourceCode"/>
      </w:pPr>
      <w:r>
        <w:tab/>
      </w:r>
      <w:r>
        <w:tab/>
      </w:r>
      <w:r>
        <w:tab/>
      </w:r>
      <w:r>
        <w:rPr>
          <w:color w:val="009600"/>
        </w:rPr>
        <w:t>// Is there an edge representing the currentDigit?</w:t>
      </w:r>
    </w:p>
    <w:p w14:paraId="44762BD4" w14:textId="77777777" w:rsidR="00306D0A" w:rsidRDefault="00306D0A" w:rsidP="00306D0A">
      <w:pPr>
        <w:pStyle w:val="SourceCode"/>
      </w:pPr>
      <w:r>
        <w:tab/>
      </w:r>
      <w:r>
        <w:tab/>
      </w:r>
      <w:r>
        <w:tab/>
      </w:r>
      <w:r>
        <w:rPr>
          <w:color w:val="009600"/>
        </w:rPr>
        <w:t>// Such as edge would be implied by a entry in the</w:t>
      </w:r>
    </w:p>
    <w:p w14:paraId="047C4ABF" w14:textId="77777777" w:rsidR="00306D0A" w:rsidRDefault="00306D0A" w:rsidP="00306D0A">
      <w:pPr>
        <w:pStyle w:val="SourceCode"/>
      </w:pPr>
      <w:r>
        <w:tab/>
      </w:r>
      <w:r>
        <w:tab/>
      </w:r>
      <w:r>
        <w:tab/>
      </w:r>
      <w:r>
        <w:rPr>
          <w:color w:val="009600"/>
        </w:rPr>
        <w:t>// current nodes ChildNodes at index currentDigit</w:t>
      </w:r>
    </w:p>
    <w:p w14:paraId="2F4C35FD" w14:textId="77777777" w:rsidR="00306D0A" w:rsidRDefault="00306D0A" w:rsidP="00306D0A">
      <w:pPr>
        <w:pStyle w:val="SourceCode"/>
      </w:pPr>
      <w:r>
        <w:tab/>
      </w:r>
      <w:r>
        <w:tab/>
      </w:r>
      <w:r>
        <w:tab/>
      </w:r>
      <w:r>
        <w:rPr>
          <w:color w:val="0000FF"/>
        </w:rPr>
        <w:t>if</w:t>
      </w:r>
      <w:r>
        <w:t xml:space="preserve"> (current.ChildNodes[currentDigit] == </w:t>
      </w:r>
      <w:r>
        <w:rPr>
          <w:color w:val="0000FF"/>
        </w:rPr>
        <w:t>null</w:t>
      </w:r>
      <w:r>
        <w:t>)</w:t>
      </w:r>
    </w:p>
    <w:p w14:paraId="19BFF205" w14:textId="77777777" w:rsidR="00306D0A" w:rsidRDefault="00306D0A" w:rsidP="00306D0A">
      <w:pPr>
        <w:pStyle w:val="SourceCode"/>
      </w:pPr>
      <w:r>
        <w:tab/>
      </w:r>
      <w:r>
        <w:tab/>
      </w:r>
      <w:r>
        <w:tab/>
        <w:t>{</w:t>
      </w:r>
    </w:p>
    <w:p w14:paraId="73B46BC0" w14:textId="77777777" w:rsidR="00306D0A" w:rsidRDefault="00306D0A" w:rsidP="00306D0A">
      <w:pPr>
        <w:pStyle w:val="SourceCode"/>
      </w:pPr>
      <w:r>
        <w:tab/>
      </w:r>
      <w:r>
        <w:tab/>
      </w:r>
      <w:r>
        <w:tab/>
      </w:r>
      <w:r>
        <w:tab/>
      </w:r>
      <w:r>
        <w:rPr>
          <w:color w:val="009600"/>
        </w:rPr>
        <w:t xml:space="preserve">// If no such edge exists we create it by </w:t>
      </w:r>
    </w:p>
    <w:p w14:paraId="6B969EF5" w14:textId="77777777" w:rsidR="00306D0A" w:rsidRDefault="00306D0A" w:rsidP="00306D0A">
      <w:pPr>
        <w:pStyle w:val="SourceCode"/>
      </w:pPr>
      <w:r>
        <w:tab/>
      </w:r>
      <w:r>
        <w:tab/>
      </w:r>
      <w:r>
        <w:tab/>
      </w:r>
      <w:r>
        <w:tab/>
      </w:r>
      <w:r>
        <w:rPr>
          <w:color w:val="009600"/>
        </w:rPr>
        <w:t xml:space="preserve">// constructing a new vertex and inserting it </w:t>
      </w:r>
    </w:p>
    <w:p w14:paraId="0C5D00BD" w14:textId="77777777" w:rsidR="00306D0A" w:rsidRDefault="00306D0A" w:rsidP="00306D0A">
      <w:pPr>
        <w:pStyle w:val="SourceCode"/>
      </w:pPr>
      <w:r>
        <w:tab/>
      </w:r>
      <w:r>
        <w:tab/>
      </w:r>
      <w:r>
        <w:tab/>
      </w:r>
      <w:r>
        <w:tab/>
      </w:r>
      <w:r>
        <w:rPr>
          <w:color w:val="009600"/>
        </w:rPr>
        <w:t>// into the ChildNodes collection</w:t>
      </w:r>
    </w:p>
    <w:p w14:paraId="66F1FD24" w14:textId="77777777" w:rsidR="00306D0A" w:rsidRDefault="00306D0A" w:rsidP="00306D0A">
      <w:pPr>
        <w:pStyle w:val="SourceCode"/>
      </w:pPr>
      <w:r>
        <w:tab/>
      </w:r>
      <w:r>
        <w:tab/>
      </w:r>
      <w:r>
        <w:tab/>
      </w:r>
      <w:r>
        <w:tab/>
      </w:r>
      <w:r>
        <w:rPr>
          <w:color w:val="009600"/>
        </w:rPr>
        <w:t>// at index currentDigit</w:t>
      </w:r>
    </w:p>
    <w:p w14:paraId="6C894DE7" w14:textId="77777777" w:rsidR="00306D0A" w:rsidRDefault="00306D0A" w:rsidP="00306D0A">
      <w:pPr>
        <w:pStyle w:val="SourceCode"/>
      </w:pPr>
      <w:r>
        <w:tab/>
      </w:r>
      <w:r>
        <w:tab/>
      </w:r>
      <w:r>
        <w:tab/>
      </w:r>
      <w:r>
        <w:tab/>
        <w:t xml:space="preserve">current.ChildNodes[currentDigit] = </w:t>
      </w:r>
    </w:p>
    <w:p w14:paraId="6A7E9279" w14:textId="77777777" w:rsidR="00306D0A" w:rsidRDefault="00306D0A" w:rsidP="00306D0A">
      <w:pPr>
        <w:pStyle w:val="SourceCode"/>
      </w:pPr>
      <w:r>
        <w:tab/>
      </w:r>
      <w:r>
        <w:tab/>
      </w:r>
      <w:r>
        <w:tab/>
      </w:r>
      <w:r>
        <w:tab/>
      </w:r>
      <w:r>
        <w:tab/>
      </w:r>
      <w:r>
        <w:rPr>
          <w:color w:val="0000FF"/>
        </w:rPr>
        <w:t>new</w:t>
      </w:r>
      <w:r>
        <w:t xml:space="preserve"> Node&lt;TV&gt;(_radix);</w:t>
      </w:r>
    </w:p>
    <w:p w14:paraId="14C61A08" w14:textId="77777777" w:rsidR="00306D0A" w:rsidRDefault="00306D0A" w:rsidP="00306D0A">
      <w:pPr>
        <w:pStyle w:val="SourceCode"/>
      </w:pPr>
      <w:r>
        <w:tab/>
      </w:r>
      <w:r>
        <w:tab/>
      </w:r>
      <w:r>
        <w:tab/>
        <w:t>}</w:t>
      </w:r>
    </w:p>
    <w:p w14:paraId="0EE151DE" w14:textId="77777777" w:rsidR="00306D0A" w:rsidRDefault="00306D0A" w:rsidP="00306D0A">
      <w:pPr>
        <w:pStyle w:val="SourceCode"/>
      </w:pPr>
      <w:r>
        <w:tab/>
      </w:r>
      <w:r>
        <w:tab/>
      </w:r>
      <w:r>
        <w:tab/>
      </w:r>
    </w:p>
    <w:p w14:paraId="750E6486" w14:textId="77777777" w:rsidR="00306D0A" w:rsidRDefault="00306D0A" w:rsidP="00306D0A">
      <w:pPr>
        <w:pStyle w:val="SourceCode"/>
      </w:pPr>
      <w:r>
        <w:tab/>
      </w:r>
      <w:r>
        <w:tab/>
      </w:r>
      <w:r>
        <w:tab/>
      </w:r>
      <w:r>
        <w:rPr>
          <w:color w:val="009600"/>
        </w:rPr>
        <w:t xml:space="preserve">// Iterate to the next node </w:t>
      </w:r>
    </w:p>
    <w:p w14:paraId="44334F55" w14:textId="77777777" w:rsidR="00306D0A" w:rsidRDefault="00306D0A" w:rsidP="00306D0A">
      <w:pPr>
        <w:pStyle w:val="SourceCode"/>
      </w:pPr>
      <w:r>
        <w:tab/>
      </w:r>
      <w:r>
        <w:tab/>
      </w:r>
      <w:r>
        <w:tab/>
        <w:t>current = current.ChildNodes[currentDigit];</w:t>
      </w:r>
    </w:p>
    <w:p w14:paraId="7F774405" w14:textId="77777777" w:rsidR="00306D0A" w:rsidRDefault="00306D0A" w:rsidP="00306D0A">
      <w:pPr>
        <w:pStyle w:val="SourceCode"/>
      </w:pPr>
      <w:r>
        <w:tab/>
      </w:r>
      <w:r>
        <w:tab/>
        <w:t>}</w:t>
      </w:r>
    </w:p>
    <w:p w14:paraId="1D797359" w14:textId="77777777" w:rsidR="00306D0A" w:rsidRDefault="00306D0A" w:rsidP="00306D0A">
      <w:pPr>
        <w:pStyle w:val="SourceCode"/>
      </w:pPr>
    </w:p>
    <w:p w14:paraId="574AD6CD" w14:textId="77777777" w:rsidR="00306D0A" w:rsidRDefault="00306D0A" w:rsidP="00306D0A">
      <w:pPr>
        <w:pStyle w:val="SourceCode"/>
      </w:pPr>
      <w:r>
        <w:tab/>
      </w:r>
      <w:r>
        <w:tab/>
      </w:r>
      <w:r>
        <w:rPr>
          <w:color w:val="009600"/>
        </w:rPr>
        <w:t>// mark last node as leaf by setting a value on it</w:t>
      </w:r>
    </w:p>
    <w:p w14:paraId="6D1F5C86" w14:textId="77777777" w:rsidR="00306D0A" w:rsidRDefault="00306D0A" w:rsidP="00306D0A">
      <w:pPr>
        <w:pStyle w:val="SourceCode"/>
      </w:pPr>
      <w:r>
        <w:tab/>
      </w:r>
      <w:r>
        <w:tab/>
        <w:t>current.Value = value;</w:t>
      </w:r>
    </w:p>
    <w:p w14:paraId="672D69A7" w14:textId="77777777" w:rsidR="00306D0A" w:rsidRDefault="00306D0A" w:rsidP="00306D0A">
      <w:pPr>
        <w:pStyle w:val="SourceCode"/>
      </w:pPr>
      <w:r>
        <w:tab/>
        <w:t>}</w:t>
      </w:r>
    </w:p>
    <w:p w14:paraId="543B17F0" w14:textId="77777777" w:rsidR="00306D0A" w:rsidRPr="00DB7DAE" w:rsidRDefault="00306D0A" w:rsidP="00306D0A">
      <w:pPr>
        <w:pStyle w:val="SourceCode"/>
      </w:pPr>
    </w:p>
    <w:p w14:paraId="7A123E15" w14:textId="77777777" w:rsidR="00306D0A" w:rsidRDefault="00306D0A" w:rsidP="00306D0A">
      <w:pPr>
        <w:pStyle w:val="Heading4"/>
      </w:pPr>
      <w:r>
        <w:t>Retrieving Keys</w:t>
      </w:r>
    </w:p>
    <w:p w14:paraId="28E49B0D" w14:textId="77777777" w:rsidR="00306D0A" w:rsidRDefault="00306D0A" w:rsidP="00306D0A">
      <w:pPr>
        <w:rPr>
          <w:rFonts w:asciiTheme="majorHAnsi" w:eastAsiaTheme="majorEastAsia" w:hAnsiTheme="majorHAnsi" w:cstheme="majorBidi"/>
          <w:b/>
          <w:color w:val="403152" w:themeColor="accent4" w:themeShade="80"/>
          <w:sz w:val="32"/>
          <w:szCs w:val="28"/>
        </w:rPr>
      </w:pPr>
      <w:r>
        <w:br w:type="page"/>
      </w:r>
    </w:p>
    <w:p w14:paraId="7D1C112A" w14:textId="33469454" w:rsidR="007D40C3" w:rsidRDefault="007D40C3" w:rsidP="007D40C3">
      <w:pPr>
        <w:pStyle w:val="Heading3"/>
      </w:pPr>
      <w:bookmarkStart w:id="14" w:name="_Toc54852709"/>
      <w:r>
        <w:t>Bag</w:t>
      </w:r>
      <w:bookmarkEnd w:id="14"/>
    </w:p>
    <w:p w14:paraId="32C054E9" w14:textId="76003987" w:rsidR="007D40C3" w:rsidRDefault="007D40C3" w:rsidP="007D40C3">
      <w:pPr>
        <w:pStyle w:val="Heading3"/>
      </w:pPr>
      <w:bookmarkStart w:id="15" w:name="_Toc54852710"/>
      <w:r>
        <w:t>Queue</w:t>
      </w:r>
      <w:bookmarkEnd w:id="15"/>
    </w:p>
    <w:p w14:paraId="41383417" w14:textId="649350B3" w:rsidR="007D40C3" w:rsidRDefault="007D40C3" w:rsidP="007D40C3">
      <w:pPr>
        <w:pStyle w:val="Heading3"/>
      </w:pPr>
      <w:bookmarkStart w:id="16" w:name="_Toc54852711"/>
      <w:r>
        <w:t>Stack</w:t>
      </w:r>
      <w:bookmarkEnd w:id="16"/>
    </w:p>
    <w:p w14:paraId="4F51521E" w14:textId="7F76F9A1" w:rsidR="007D40C3" w:rsidRDefault="00A903C5" w:rsidP="007D40C3">
      <w:pPr>
        <w:pStyle w:val="Heading3"/>
      </w:pPr>
      <w:bookmarkStart w:id="17" w:name="_Toc54852712"/>
      <w:r>
        <w:t>Hash Table</w:t>
      </w:r>
      <w:bookmarkEnd w:id="17"/>
      <w:r>
        <w:t xml:space="preserve"> </w:t>
      </w:r>
    </w:p>
    <w:p w14:paraId="1776DB41" w14:textId="36DC5125" w:rsidR="00A903C5" w:rsidRDefault="00A903C5" w:rsidP="00A903C5">
      <w:pPr>
        <w:pStyle w:val="Heading3"/>
      </w:pPr>
      <w:bookmarkStart w:id="18" w:name="_Toc54852713"/>
      <w:r>
        <w:t>Binary Search Tree</w:t>
      </w:r>
      <w:bookmarkEnd w:id="18"/>
    </w:p>
    <w:p w14:paraId="13D2D35A" w14:textId="77777777" w:rsidR="00A949CD" w:rsidRPr="00A949CD" w:rsidRDefault="00A949CD" w:rsidP="00A949CD"/>
    <w:p w14:paraId="3D21B7E8" w14:textId="77777777" w:rsidR="00A903C5" w:rsidRPr="00A903C5" w:rsidRDefault="00A903C5" w:rsidP="00A903C5"/>
    <w:p w14:paraId="125382BD" w14:textId="77777777" w:rsidR="00A903C5" w:rsidRPr="00A903C5" w:rsidRDefault="00A903C5" w:rsidP="00A903C5"/>
    <w:p w14:paraId="028BBEF8" w14:textId="77777777" w:rsidR="007D40C3" w:rsidRPr="007D40C3" w:rsidRDefault="007D40C3" w:rsidP="007D40C3"/>
    <w:p w14:paraId="01ABF93E" w14:textId="77777777" w:rsidR="007D40C3" w:rsidRPr="007D40C3" w:rsidRDefault="007D40C3" w:rsidP="007D40C3"/>
    <w:p w14:paraId="497BCEFE" w14:textId="77777777" w:rsidR="007D40C3" w:rsidRPr="007D40C3" w:rsidRDefault="007D40C3" w:rsidP="007D40C3"/>
    <w:p w14:paraId="352C249E" w14:textId="77777777" w:rsidR="001877E7" w:rsidRDefault="001877E7">
      <w:pPr>
        <w:rPr>
          <w:rFonts w:asciiTheme="majorHAnsi" w:eastAsiaTheme="majorEastAsia" w:hAnsiTheme="majorHAnsi" w:cstheme="majorBidi"/>
          <w:color w:val="31378B" w:themeColor="text2"/>
          <w:sz w:val="32"/>
          <w:szCs w:val="28"/>
        </w:rPr>
      </w:pPr>
      <w:r>
        <w:br w:type="page"/>
      </w:r>
    </w:p>
    <w:p w14:paraId="73B2D06D" w14:textId="77777777" w:rsidR="008662B1" w:rsidRDefault="008662B1">
      <w:pPr>
        <w:rPr>
          <w:rFonts w:asciiTheme="majorHAnsi" w:eastAsiaTheme="majorEastAsia" w:hAnsiTheme="majorHAnsi" w:cstheme="majorBidi"/>
          <w:color w:val="31378B" w:themeColor="text2"/>
          <w:sz w:val="32"/>
          <w:szCs w:val="28"/>
        </w:rPr>
      </w:pPr>
      <w:r>
        <w:br w:type="page"/>
      </w:r>
    </w:p>
    <w:p w14:paraId="563D50AD" w14:textId="3F759233" w:rsidR="00285EB3" w:rsidRDefault="00285EB3" w:rsidP="00285EB3">
      <w:pPr>
        <w:pStyle w:val="QuestionSection"/>
      </w:pPr>
      <w:bookmarkStart w:id="19" w:name="_Toc54852714"/>
      <w:r>
        <w:t>Questions – Data Structures</w:t>
      </w:r>
      <w:bookmarkEnd w:id="19"/>
    </w:p>
    <w:p w14:paraId="6DA7B020" w14:textId="77777777" w:rsidR="00285EB3" w:rsidRDefault="00285EB3">
      <w:pPr>
        <w:rPr>
          <w:rFonts w:asciiTheme="majorHAnsi" w:eastAsiaTheme="majorEastAsia" w:hAnsiTheme="majorHAnsi" w:cstheme="majorBidi"/>
          <w:color w:val="31378B" w:themeColor="text2"/>
          <w:sz w:val="32"/>
          <w:szCs w:val="28"/>
        </w:rPr>
      </w:pPr>
      <w:r>
        <w:br w:type="page"/>
      </w:r>
    </w:p>
    <w:p w14:paraId="60F89529" w14:textId="08D45C57" w:rsidR="00C13874" w:rsidRDefault="00C13874" w:rsidP="00C13874">
      <w:pPr>
        <w:pStyle w:val="QuestionSubSection"/>
      </w:pPr>
      <w:bookmarkStart w:id="20" w:name="_Toc54852715"/>
      <w:r>
        <w:t>Symbol Tables</w:t>
      </w:r>
      <w:bookmarkEnd w:id="20"/>
    </w:p>
    <w:p w14:paraId="3B7F402E" w14:textId="77777777" w:rsidR="00C13874" w:rsidRDefault="00C13874" w:rsidP="0053171B">
      <w:pPr>
        <w:pStyle w:val="questionsubsection2"/>
      </w:pPr>
      <w:r>
        <w:t>Overview</w:t>
      </w:r>
    </w:p>
    <w:p w14:paraId="1BCDE8F9" w14:textId="77777777" w:rsidR="00C13874" w:rsidRPr="00B1147C" w:rsidRDefault="00C13874" w:rsidP="00C13874">
      <w:pPr>
        <w:pStyle w:val="Question"/>
        <w:rPr>
          <w:b w:val="0"/>
          <w:bCs/>
        </w:rPr>
      </w:pPr>
      <w:r>
        <w:t>What is the beauty of HashTable?</w:t>
      </w:r>
    </w:p>
    <w:p w14:paraId="456F5E24" w14:textId="77777777" w:rsidR="00C13874" w:rsidRDefault="00C13874" w:rsidP="00C13874">
      <w:pPr>
        <w:pStyle w:val="Answer"/>
      </w:pPr>
      <w:r>
        <w:t>Can strike a balance between space and time tradeoffs</w:t>
      </w:r>
    </w:p>
    <w:p w14:paraId="5C7B6212" w14:textId="77777777" w:rsidR="00C13874" w:rsidRDefault="00C13874" w:rsidP="00C13874">
      <w:pPr>
        <w:pStyle w:val="Question"/>
      </w:pPr>
      <w:r>
        <w:t>What is the run time performance of a HashTable?</w:t>
      </w:r>
    </w:p>
    <w:p w14:paraId="046E21F6" w14:textId="77777777" w:rsidR="00C13874" w:rsidRDefault="00C13874" w:rsidP="00C13874">
      <w:pPr>
        <w:pStyle w:val="Answer"/>
      </w:pPr>
      <w:r>
        <w:t xml:space="preserve">Amortized constant time </w:t>
      </w:r>
    </w:p>
    <w:p w14:paraId="1019908B" w14:textId="77777777" w:rsidR="00C13874" w:rsidRDefault="00C13874" w:rsidP="00C13874">
      <w:pPr>
        <w:pStyle w:val="Question"/>
      </w:pPr>
      <w:r>
        <w:t>When would we not use a HashTable?</w:t>
      </w:r>
    </w:p>
    <w:p w14:paraId="3FCAE47C" w14:textId="77777777" w:rsidR="00C13874" w:rsidRDefault="00C13874" w:rsidP="00C13874">
      <w:pPr>
        <w:pStyle w:val="Answer"/>
      </w:pPr>
      <w:r>
        <w:t>Order is important.</w:t>
      </w:r>
    </w:p>
    <w:p w14:paraId="65AC4788" w14:textId="77777777" w:rsidR="00C13874" w:rsidRPr="00975400" w:rsidRDefault="00C13874" w:rsidP="00C13874">
      <w:pPr>
        <w:pStyle w:val="Answer"/>
      </w:pPr>
      <w:r>
        <w:t>The following operations are also linear and inefficient in hashing</w:t>
      </w:r>
    </w:p>
    <w:p w14:paraId="1D41081F" w14:textId="77777777" w:rsidR="00C13874" w:rsidRDefault="00C13874" w:rsidP="00C13874">
      <w:pPr>
        <w:pStyle w:val="Answer"/>
        <w:ind w:left="720"/>
      </w:pPr>
      <w:r>
        <w:t>Find maximum/minimum key</w:t>
      </w:r>
    </w:p>
    <w:p w14:paraId="62E14D53" w14:textId="77777777" w:rsidR="00C13874" w:rsidRDefault="00C13874" w:rsidP="00C13874">
      <w:pPr>
        <w:pStyle w:val="Answer"/>
        <w:ind w:left="720"/>
      </w:pPr>
      <w:r>
        <w:t>Find keys in a range</w:t>
      </w:r>
    </w:p>
    <w:p w14:paraId="78604E9A" w14:textId="77777777" w:rsidR="00C13874" w:rsidRDefault="00C13874" w:rsidP="00C13874">
      <w:pPr>
        <w:pStyle w:val="Question"/>
      </w:pPr>
      <w:r>
        <w:t xml:space="preserve">What is the space of a HashTable </w:t>
      </w:r>
    </w:p>
    <w:p w14:paraId="21B467E7" w14:textId="77777777" w:rsidR="00C13874" w:rsidRPr="00125E6E" w:rsidRDefault="00C13874" w:rsidP="00C13874">
      <w:pPr>
        <w:pStyle w:val="Answer"/>
      </w:pPr>
      <w:r>
        <w:t>O(N+M) where N is the number of keys and M is the number of buckets</w:t>
      </w:r>
    </w:p>
    <w:p w14:paraId="2102C96F" w14:textId="77777777" w:rsidR="00C13874" w:rsidRDefault="00C13874" w:rsidP="00C13874">
      <w:pPr>
        <w:pStyle w:val="Question"/>
      </w:pPr>
      <w:r>
        <w:t>When would we use a BST over a hashtable?</w:t>
      </w:r>
    </w:p>
    <w:p w14:paraId="02F669DD" w14:textId="77777777" w:rsidR="00C13874" w:rsidRPr="004216C4" w:rsidRDefault="00C13874" w:rsidP="00C13874">
      <w:pPr>
        <w:pStyle w:val="Answer"/>
      </w:pPr>
      <w:r>
        <w:t>When order operations are important</w:t>
      </w:r>
    </w:p>
    <w:p w14:paraId="42480226" w14:textId="77777777" w:rsidR="00C13874" w:rsidRDefault="00C13874" w:rsidP="00C13874">
      <w:pPr>
        <w:pStyle w:val="QuestionSubSection"/>
      </w:pPr>
      <w:bookmarkStart w:id="21" w:name="_Toc54852716"/>
      <w:r>
        <w:t>Hash Tables</w:t>
      </w:r>
      <w:bookmarkEnd w:id="21"/>
    </w:p>
    <w:p w14:paraId="5F8754DB" w14:textId="77777777" w:rsidR="00C13874" w:rsidRDefault="00C13874" w:rsidP="00C13874">
      <w:pPr>
        <w:pStyle w:val="Question"/>
      </w:pPr>
      <w:r>
        <w:t>What are the two parts of a HashTable?</w:t>
      </w:r>
    </w:p>
    <w:p w14:paraId="65CF395C" w14:textId="77777777" w:rsidR="00C13874" w:rsidRDefault="00C13874" w:rsidP="00C13874">
      <w:pPr>
        <w:pStyle w:val="Answer"/>
      </w:pPr>
      <w:r>
        <w:t>Hash function to transform keys to array indices</w:t>
      </w:r>
    </w:p>
    <w:p w14:paraId="59D87C86" w14:textId="77777777" w:rsidR="00C13874" w:rsidRDefault="00C13874" w:rsidP="00C13874">
      <w:pPr>
        <w:pStyle w:val="Answer"/>
      </w:pPr>
      <w:r>
        <w:t>Collision resolution strategy</w:t>
      </w:r>
    </w:p>
    <w:p w14:paraId="612E156B" w14:textId="77777777" w:rsidR="00C13874" w:rsidRDefault="00C13874" w:rsidP="00C13874">
      <w:pPr>
        <w:pStyle w:val="Question"/>
      </w:pPr>
      <w:r>
        <w:t>What are the most common collision resolution strategies?</w:t>
      </w:r>
    </w:p>
    <w:p w14:paraId="3FF88390" w14:textId="77777777" w:rsidR="00C13874" w:rsidRDefault="00C13874" w:rsidP="00C13874">
      <w:pPr>
        <w:pStyle w:val="Answer"/>
      </w:pPr>
      <w:r>
        <w:t>Separate chaining</w:t>
      </w:r>
    </w:p>
    <w:p w14:paraId="3BDBEF0C" w14:textId="77777777" w:rsidR="00C13874" w:rsidRDefault="00C13874" w:rsidP="00C13874">
      <w:pPr>
        <w:pStyle w:val="Answer"/>
      </w:pPr>
      <w:r>
        <w:t>Linear probing</w:t>
      </w:r>
    </w:p>
    <w:p w14:paraId="7F6E80FD" w14:textId="77777777" w:rsidR="00C13874" w:rsidRDefault="00C13874" w:rsidP="00C13874">
      <w:pPr>
        <w:pStyle w:val="Question"/>
      </w:pPr>
      <w:r>
        <w:t>What is the beauty of HashTable?</w:t>
      </w:r>
    </w:p>
    <w:p w14:paraId="4D575DC0" w14:textId="77777777" w:rsidR="00C13874" w:rsidRDefault="00C13874" w:rsidP="00C13874">
      <w:pPr>
        <w:pStyle w:val="Answer"/>
      </w:pPr>
      <w:r>
        <w:t>Enables one to strike a reasonable balance between time and space tradeoffs</w:t>
      </w:r>
    </w:p>
    <w:p w14:paraId="2BB461B2" w14:textId="77777777" w:rsidR="00C13874" w:rsidRDefault="00C13874" w:rsidP="00C13874">
      <w:pPr>
        <w:pStyle w:val="Question"/>
      </w:pPr>
      <w:r>
        <w:t>What are the performance characteristics of HashTables?</w:t>
      </w:r>
    </w:p>
    <w:p w14:paraId="4214C66D" w14:textId="77777777" w:rsidR="00C13874" w:rsidRPr="00B82C72" w:rsidRDefault="00C13874" w:rsidP="00C13874">
      <w:pPr>
        <w:pStyle w:val="Answer"/>
      </w:pPr>
      <w:r>
        <w:t>Search and insert require amortized constant time</w:t>
      </w:r>
    </w:p>
    <w:p w14:paraId="320D187E" w14:textId="77777777" w:rsidR="00C13874" w:rsidRDefault="00C13874" w:rsidP="00C13874">
      <w:pPr>
        <w:pStyle w:val="Question"/>
      </w:pPr>
      <w:r>
        <w:t>What does what need when creating a hashtable?</w:t>
      </w:r>
    </w:p>
    <w:p w14:paraId="3B716BE5" w14:textId="77777777" w:rsidR="00C13874" w:rsidRDefault="00C13874" w:rsidP="00C13874">
      <w:pPr>
        <w:pStyle w:val="Answer"/>
      </w:pPr>
      <w:r>
        <w:t>Array of Linked Lists</w:t>
      </w:r>
    </w:p>
    <w:p w14:paraId="09450D08" w14:textId="77777777" w:rsidR="00C13874" w:rsidRDefault="00C13874" w:rsidP="00C13874">
      <w:pPr>
        <w:pStyle w:val="Answer"/>
      </w:pPr>
      <w:r>
        <w:t>Hash code function</w:t>
      </w:r>
    </w:p>
    <w:p w14:paraId="3911A168" w14:textId="77777777" w:rsidR="00C13874" w:rsidRDefault="00C13874" w:rsidP="00C13874">
      <w:pPr>
        <w:pStyle w:val="Answer"/>
      </w:pPr>
      <w:r>
        <w:t>Map hash code to index in the array using the remainder operator</w:t>
      </w:r>
    </w:p>
    <w:p w14:paraId="7469E0C7" w14:textId="77777777" w:rsidR="00C13874" w:rsidRDefault="00C13874" w:rsidP="00C13874">
      <w:pPr>
        <w:pStyle w:val="Question"/>
      </w:pPr>
      <w:r>
        <w:t>What is the performance of your solution?</w:t>
      </w:r>
    </w:p>
    <w:p w14:paraId="1CE135DF" w14:textId="77777777" w:rsidR="00C13874" w:rsidRDefault="00C13874" w:rsidP="00C13874">
      <w:pPr>
        <w:pStyle w:val="Answer"/>
      </w:pPr>
      <w:r>
        <w:t>If the number of collisions are low then O(1) and if the number of collisions are high tends to O(n)</w:t>
      </w:r>
    </w:p>
    <w:p w14:paraId="06DC5DFE" w14:textId="77777777" w:rsidR="00C13874" w:rsidRDefault="00C13874" w:rsidP="00C13874">
      <w:pPr>
        <w:pStyle w:val="Question"/>
      </w:pPr>
      <w:r>
        <w:t>When would this happen?</w:t>
      </w:r>
    </w:p>
    <w:p w14:paraId="4F0E92AB" w14:textId="77777777" w:rsidR="00C13874" w:rsidRDefault="00C13874" w:rsidP="00C13874">
      <w:pPr>
        <w:pStyle w:val="Answer"/>
      </w:pPr>
      <w:r>
        <w:t xml:space="preserve">Weird data </w:t>
      </w:r>
    </w:p>
    <w:p w14:paraId="7D1D8934" w14:textId="77777777" w:rsidR="00C13874" w:rsidRPr="008D2D36" w:rsidRDefault="00C13874" w:rsidP="00C13874">
      <w:pPr>
        <w:pStyle w:val="Answer"/>
      </w:pPr>
      <w:r>
        <w:t xml:space="preserve">Bad hash function </w:t>
      </w:r>
    </w:p>
    <w:p w14:paraId="71257CFC" w14:textId="77777777" w:rsidR="00C13874" w:rsidRDefault="00C13874" w:rsidP="00C13874">
      <w:pPr>
        <w:pStyle w:val="Question"/>
      </w:pPr>
      <w:r>
        <w:t>Given an alternative?</w:t>
      </w:r>
    </w:p>
    <w:p w14:paraId="4638BB5E" w14:textId="77777777" w:rsidR="00C13874" w:rsidRDefault="00C13874" w:rsidP="00C13874">
      <w:pPr>
        <w:pStyle w:val="Answer"/>
      </w:pPr>
      <w:r>
        <w:t>Chaining with binary search tree</w:t>
      </w:r>
    </w:p>
    <w:p w14:paraId="0978EDAD" w14:textId="77777777" w:rsidR="00C13874" w:rsidRDefault="00C13874" w:rsidP="00C13874">
      <w:pPr>
        <w:pStyle w:val="Answer"/>
      </w:pPr>
      <w:r>
        <w:t>Reduce worst case to O(log n)</w:t>
      </w:r>
    </w:p>
    <w:p w14:paraId="7F42C83B" w14:textId="77777777" w:rsidR="00C13874" w:rsidRDefault="00C13874" w:rsidP="00C13874">
      <w:pPr>
        <w:pStyle w:val="Question"/>
      </w:pPr>
      <w:r>
        <w:t>Given an another alternative?</w:t>
      </w:r>
    </w:p>
    <w:p w14:paraId="40087D17" w14:textId="77777777" w:rsidR="00C13874" w:rsidRDefault="00C13874" w:rsidP="00C13874">
      <w:pPr>
        <w:pStyle w:val="Answer"/>
      </w:pPr>
      <w:r>
        <w:t>Open addressing with linear probing</w:t>
      </w:r>
    </w:p>
    <w:p w14:paraId="20B3A65C" w14:textId="77777777" w:rsidR="00C13874" w:rsidRDefault="00C13874" w:rsidP="00C13874">
      <w:pPr>
        <w:pStyle w:val="Question"/>
      </w:pPr>
      <w:r>
        <w:t>Give a recommendation for the number of buckets?</w:t>
      </w:r>
    </w:p>
    <w:p w14:paraId="2701EA72" w14:textId="77777777" w:rsidR="00C13874" w:rsidRDefault="00C13874" w:rsidP="00C13874">
      <w:pPr>
        <w:pStyle w:val="Answer"/>
      </w:pPr>
      <w:r>
        <w:t>A prime number ?</w:t>
      </w:r>
    </w:p>
    <w:p w14:paraId="0F8BD4C9" w14:textId="77777777" w:rsidR="00C13874" w:rsidRDefault="00C13874" w:rsidP="00C13874">
      <w:pPr>
        <w:pStyle w:val="Question"/>
      </w:pPr>
      <w:r>
        <w:t>Why?</w:t>
      </w:r>
    </w:p>
    <w:p w14:paraId="026ECD6F" w14:textId="77777777" w:rsidR="00C13874" w:rsidRDefault="00C13874" w:rsidP="00C13874">
      <w:pPr>
        <w:pStyle w:val="Answer"/>
      </w:pPr>
      <w:r>
        <w:t xml:space="preserve">If the keys are base 10 numbers and the number of buckets are </w:t>
      </w:r>
      <m:oMath>
        <m:sSup>
          <m:sSupPr>
            <m:ctrlPr>
              <w:rPr>
                <w:rFonts w:ascii="Cambria Math" w:hAnsi="Cambria Math"/>
              </w:rPr>
            </m:ctrlPr>
          </m:sSupPr>
          <m:e>
            <m:r>
              <w:rPr>
                <w:rFonts w:ascii="Cambria Math" w:hAnsi="Cambria Math"/>
              </w:rPr>
              <m:t>10</m:t>
            </m:r>
          </m:e>
          <m:sup>
            <m:r>
              <w:rPr>
                <w:rFonts w:ascii="Cambria Math" w:hAnsi="Cambria Math"/>
              </w:rPr>
              <m:t>k</m:t>
            </m:r>
          </m:sup>
        </m:sSup>
      </m:oMath>
      <w:r>
        <w:t>only k digits of the keys will be used when mapping to buckets due to the nature of modulo arithmetic</w:t>
      </w:r>
    </w:p>
    <w:p w14:paraId="6FCBC774" w14:textId="77777777" w:rsidR="00C13874" w:rsidRDefault="00C13874" w:rsidP="00C13874">
      <w:pPr>
        <w:pStyle w:val="Question"/>
      </w:pPr>
      <w:r>
        <w:t>How would we hash floating point numbers?</w:t>
      </w:r>
    </w:p>
    <w:p w14:paraId="77AFACD1" w14:textId="77777777" w:rsidR="00C13874" w:rsidRPr="00522419" w:rsidRDefault="00C13874" w:rsidP="00C13874">
      <w:pPr>
        <w:pStyle w:val="Answer"/>
      </w:pPr>
      <w:r>
        <w:t xml:space="preserve">We could do modulo hashing on the floats binary representation to take into account all bit. </w:t>
      </w:r>
    </w:p>
    <w:p w14:paraId="2985D2A0" w14:textId="77777777" w:rsidR="00C13874" w:rsidRDefault="00C13874" w:rsidP="00C13874">
      <w:pPr>
        <w:pStyle w:val="Question"/>
      </w:pPr>
      <w:r>
        <w:t>How would we hash strings?</w:t>
      </w:r>
    </w:p>
    <w:p w14:paraId="0DEE11FB" w14:textId="77777777" w:rsidR="00C13874" w:rsidRDefault="00C13874" w:rsidP="00C13874">
      <w:pPr>
        <w:pStyle w:val="Answer"/>
      </w:pPr>
      <w:r>
        <w:t>Treat the string as a N-digit base R integer</w:t>
      </w:r>
    </w:p>
    <w:p w14:paraId="01347319" w14:textId="77777777" w:rsidR="00C13874" w:rsidRDefault="00C13874" w:rsidP="00C13874">
      <w:pPr>
        <w:pStyle w:val="Question"/>
      </w:pPr>
      <w:r>
        <w:t>What are the characteristics of a good hash function?</w:t>
      </w:r>
    </w:p>
    <w:p w14:paraId="5430404D" w14:textId="77777777" w:rsidR="00C13874" w:rsidRDefault="00C13874" w:rsidP="00C13874">
      <w:pPr>
        <w:pStyle w:val="Answer"/>
      </w:pPr>
      <w:r>
        <w:t>Consistent – equal keys provide the same hash value</w:t>
      </w:r>
    </w:p>
    <w:p w14:paraId="5A1FA8FB" w14:textId="77777777" w:rsidR="00C13874" w:rsidRDefault="00C13874" w:rsidP="00C13874">
      <w:pPr>
        <w:pStyle w:val="Answer"/>
      </w:pPr>
      <w:r>
        <w:t>Efficient to compute</w:t>
      </w:r>
    </w:p>
    <w:p w14:paraId="0BA296C7" w14:textId="77777777" w:rsidR="00C13874" w:rsidRDefault="00C13874" w:rsidP="00C13874">
      <w:pPr>
        <w:pStyle w:val="Answer"/>
      </w:pPr>
      <w:r>
        <w:t>Uniformly distributes the keys</w:t>
      </w:r>
    </w:p>
    <w:p w14:paraId="777F11DA" w14:textId="77777777" w:rsidR="00C13874" w:rsidRDefault="00C13874" w:rsidP="00C13874">
      <w:pPr>
        <w:pStyle w:val="Question"/>
      </w:pPr>
      <w:r>
        <w:t>What is the benefit of separate chaining?</w:t>
      </w:r>
    </w:p>
    <w:p w14:paraId="60DCD5EC" w14:textId="77777777" w:rsidR="00C13874" w:rsidRDefault="00C13874" w:rsidP="00C13874">
      <w:pPr>
        <w:pStyle w:val="Answer"/>
      </w:pPr>
      <w:r>
        <w:t>If space is not important we can choose M large to get constant time</w:t>
      </w:r>
    </w:p>
    <w:p w14:paraId="1307B726" w14:textId="77777777" w:rsidR="00C13874" w:rsidRDefault="00C13874" w:rsidP="00C13874">
      <w:pPr>
        <w:pStyle w:val="Answer"/>
      </w:pPr>
      <w:r>
        <w:t>If space is important we can still get a factor of M improvement by letting M be as large as we can afford</w:t>
      </w:r>
    </w:p>
    <w:p w14:paraId="2A09DC50" w14:textId="77777777" w:rsidR="00C13874" w:rsidRDefault="00C13874" w:rsidP="00C13874">
      <w:pPr>
        <w:pStyle w:val="Question"/>
      </w:pPr>
      <w:r>
        <w:t>When would one not use a HashTable?</w:t>
      </w:r>
    </w:p>
    <w:p w14:paraId="5755A2AE" w14:textId="77777777" w:rsidR="00C13874" w:rsidRDefault="00C13874" w:rsidP="00C13874">
      <w:pPr>
        <w:pStyle w:val="Answer"/>
      </w:pPr>
      <w:r>
        <w:t>Order is important</w:t>
      </w:r>
    </w:p>
    <w:p w14:paraId="0B4EE134" w14:textId="77777777" w:rsidR="00C13874" w:rsidRDefault="00C13874" w:rsidP="00C13874">
      <w:pPr>
        <w:pStyle w:val="Answer"/>
      </w:pPr>
      <w:r>
        <w:t>Find maximum/minimum key</w:t>
      </w:r>
    </w:p>
    <w:p w14:paraId="6C224242" w14:textId="77777777" w:rsidR="00C13874" w:rsidRDefault="00C13874" w:rsidP="00C13874">
      <w:pPr>
        <w:pStyle w:val="Answer"/>
      </w:pPr>
      <w:r>
        <w:t>Find keys in a range</w:t>
      </w:r>
    </w:p>
    <w:p w14:paraId="7954CAEB" w14:textId="77777777" w:rsidR="00C13874" w:rsidRPr="00997301" w:rsidRDefault="00C13874" w:rsidP="00C13874">
      <w:pPr>
        <w:pStyle w:val="Answer"/>
      </w:pPr>
      <w:r>
        <w:t>All these operations take linear time</w:t>
      </w:r>
    </w:p>
    <w:p w14:paraId="44F99DC5" w14:textId="77777777" w:rsidR="00C13874" w:rsidRPr="001544AA" w:rsidRDefault="00C13874" w:rsidP="00C13874">
      <w:pPr>
        <w:pStyle w:val="Answer"/>
      </w:pPr>
    </w:p>
    <w:p w14:paraId="372666E8" w14:textId="77777777" w:rsidR="00C13874" w:rsidRDefault="00C13874" w:rsidP="00C13874">
      <w:pPr>
        <w:pStyle w:val="Answer"/>
      </w:pPr>
    </w:p>
    <w:p w14:paraId="5746B20A" w14:textId="77777777" w:rsidR="00C13874" w:rsidRPr="0040163E" w:rsidRDefault="00C13874" w:rsidP="00C13874">
      <w:pPr>
        <w:pStyle w:val="Answer"/>
      </w:pPr>
    </w:p>
    <w:p w14:paraId="4E2908B7" w14:textId="77777777" w:rsidR="00C13874" w:rsidRPr="00557213" w:rsidRDefault="00C13874" w:rsidP="00C13874">
      <w:pPr>
        <w:pStyle w:val="Answer"/>
      </w:pPr>
    </w:p>
    <w:p w14:paraId="17404194" w14:textId="77777777" w:rsidR="00C13874" w:rsidRPr="00522419" w:rsidRDefault="00C13874" w:rsidP="00C13874">
      <w:pPr>
        <w:pStyle w:val="Answer"/>
      </w:pPr>
    </w:p>
    <w:p w14:paraId="1720903A" w14:textId="77777777" w:rsidR="00C13874" w:rsidRDefault="00C13874" w:rsidP="00C13874">
      <w:pPr>
        <w:rPr>
          <w:rFonts w:asciiTheme="majorHAnsi" w:eastAsiaTheme="majorEastAsia" w:hAnsiTheme="majorHAnsi" w:cstheme="majorBidi"/>
          <w:smallCaps/>
          <w:color w:val="31378B" w:themeColor="text2"/>
          <w:sz w:val="28"/>
          <w:szCs w:val="26"/>
        </w:rPr>
      </w:pPr>
      <w:r>
        <w:br w:type="page"/>
      </w:r>
    </w:p>
    <w:p w14:paraId="5749C328" w14:textId="77777777" w:rsidR="00C13874" w:rsidRDefault="00C13874" w:rsidP="00C13874">
      <w:pPr>
        <w:rPr>
          <w:rFonts w:asciiTheme="majorHAnsi" w:eastAsiaTheme="majorEastAsia" w:hAnsiTheme="majorHAnsi" w:cstheme="majorBidi"/>
          <w:smallCaps/>
          <w:color w:val="31378B" w:themeColor="text2"/>
          <w:sz w:val="28"/>
          <w:szCs w:val="26"/>
        </w:rPr>
      </w:pPr>
      <w:r>
        <w:br w:type="page"/>
      </w:r>
    </w:p>
    <w:p w14:paraId="43D0B750" w14:textId="77777777" w:rsidR="00C13874" w:rsidRDefault="00C13874" w:rsidP="00C13874">
      <w:pPr>
        <w:pStyle w:val="QuestionSubSection"/>
      </w:pPr>
      <w:bookmarkStart w:id="22" w:name="_Toc54852717"/>
      <w:r>
        <w:t>Binary Search Trees</w:t>
      </w:r>
      <w:bookmarkEnd w:id="22"/>
    </w:p>
    <w:p w14:paraId="3915537A" w14:textId="77777777" w:rsidR="00C13874" w:rsidRDefault="00C13874" w:rsidP="00C13874">
      <w:pPr>
        <w:pStyle w:val="Question"/>
      </w:pPr>
      <w:r>
        <w:t>Write code to add a node to a binary tree given the root node. Use it to build the following</w:t>
      </w:r>
    </w:p>
    <w:p w14:paraId="023039E1" w14:textId="77777777" w:rsidR="00C13874" w:rsidRDefault="00C13874" w:rsidP="00C13874">
      <w:pPr>
        <w:pStyle w:val="Answer"/>
      </w:pPr>
      <w:r w:rsidRPr="00044293">
        <w:rPr>
          <w:noProof/>
        </w:rPr>
        <w:drawing>
          <wp:inline distT="0" distB="0" distL="0" distR="0" wp14:anchorId="0509406F" wp14:editId="4EF991C1">
            <wp:extent cx="2743200" cy="2675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4628" cy="2677193"/>
                    </a:xfrm>
                    <a:prstGeom prst="rect">
                      <a:avLst/>
                    </a:prstGeom>
                  </pic:spPr>
                </pic:pic>
              </a:graphicData>
            </a:graphic>
          </wp:inline>
        </w:drawing>
      </w:r>
    </w:p>
    <w:p w14:paraId="0F2915F4" w14:textId="77777777" w:rsidR="00C13874" w:rsidRDefault="00C13874" w:rsidP="00C13874">
      <w:pPr>
        <w:pStyle w:val="Answer"/>
      </w:pPr>
    </w:p>
    <w:p w14:paraId="363BE160" w14:textId="77777777" w:rsidR="00C13874" w:rsidRPr="002346B6" w:rsidRDefault="00C13874" w:rsidP="00C13874">
      <w:pPr>
        <w:pStyle w:val="Answer"/>
      </w:pPr>
    </w:p>
    <w:p w14:paraId="3241DF0A" w14:textId="77777777" w:rsidR="00C13874" w:rsidRDefault="00C13874" w:rsidP="00C13874">
      <w:pPr>
        <w:pStyle w:val="Question"/>
      </w:pPr>
      <w:r>
        <w:t>Given a binary tree write code to return the number of nodes on each level</w:t>
      </w:r>
    </w:p>
    <w:p w14:paraId="24166132" w14:textId="77777777" w:rsidR="00C13874" w:rsidRPr="000133E6" w:rsidRDefault="00C13874" w:rsidP="00C13874">
      <w:pPr>
        <w:pStyle w:val="Answer"/>
      </w:pPr>
    </w:p>
    <w:p w14:paraId="099B777C" w14:textId="77777777" w:rsidR="00C13874" w:rsidRPr="007B1E1A" w:rsidRDefault="00C13874" w:rsidP="00C13874"/>
    <w:p w14:paraId="2C438BFE" w14:textId="77777777" w:rsidR="00C13874" w:rsidRPr="008D5FC7" w:rsidRDefault="00C13874" w:rsidP="00C13874">
      <w:pPr>
        <w:pStyle w:val="Answer"/>
      </w:pPr>
    </w:p>
    <w:p w14:paraId="365E4EBD" w14:textId="77777777" w:rsidR="00C13874" w:rsidRDefault="00C13874" w:rsidP="00C13874">
      <w:pPr>
        <w:rPr>
          <w:rFonts w:asciiTheme="majorHAnsi" w:hAnsiTheme="majorHAnsi" w:cstheme="majorBidi"/>
          <w:iCs/>
          <w:caps/>
          <w:color w:val="7076CC" w:themeColor="text2" w:themeTint="99"/>
          <w:szCs w:val="25"/>
        </w:rPr>
      </w:pPr>
      <w:r>
        <w:br w:type="page"/>
      </w:r>
    </w:p>
    <w:p w14:paraId="5AFF7CBA" w14:textId="77777777" w:rsidR="00C13874" w:rsidRDefault="00C13874" w:rsidP="00C13874">
      <w:pPr>
        <w:rPr>
          <w:rFonts w:asciiTheme="majorHAnsi" w:eastAsiaTheme="majorEastAsia" w:hAnsiTheme="majorHAnsi" w:cstheme="majorBidi"/>
          <w:smallCaps/>
          <w:color w:val="31378B" w:themeColor="text2"/>
          <w:sz w:val="28"/>
          <w:szCs w:val="28"/>
        </w:rPr>
      </w:pPr>
      <w:r>
        <w:br w:type="page"/>
      </w:r>
    </w:p>
    <w:p w14:paraId="131330C4" w14:textId="0318E8CD" w:rsidR="001560A0" w:rsidRDefault="001560A0" w:rsidP="001560A0">
      <w:pPr>
        <w:pStyle w:val="Heading2"/>
      </w:pPr>
      <w:bookmarkStart w:id="23" w:name="_Toc54852718"/>
      <w:r>
        <w:t>Sorting</w:t>
      </w:r>
      <w:bookmarkEnd w:id="23"/>
    </w:p>
    <w:p w14:paraId="62427D95" w14:textId="77777777" w:rsidR="001560A0" w:rsidRPr="00E42041" w:rsidRDefault="001560A0" w:rsidP="001560A0">
      <w:pPr>
        <w:pStyle w:val="Heading3"/>
      </w:pPr>
      <w:bookmarkStart w:id="24" w:name="_Toc54852719"/>
      <w:r>
        <w:t>Overview</w:t>
      </w:r>
      <w:bookmarkEnd w:id="24"/>
    </w:p>
    <w:p w14:paraId="2BD8A7AE" w14:textId="77777777" w:rsidR="001560A0" w:rsidRPr="00C647DE" w:rsidRDefault="001560A0" w:rsidP="001560A0">
      <w:r>
        <w:t>We will consider Sorting different sorting algorithms in turn. Before we do the following table shows when we might want to use each one</w:t>
      </w:r>
    </w:p>
    <w:p w14:paraId="31A57CED" w14:textId="77777777" w:rsidR="001560A0" w:rsidRPr="00C4639C" w:rsidRDefault="001560A0" w:rsidP="001560A0">
      <w:pPr>
        <w:pStyle w:val="TableHeader"/>
        <w:rPr>
          <w:lang w:eastAsia="fi-FI"/>
        </w:rPr>
      </w:pPr>
      <w:r>
        <w:rPr>
          <w:lang w:eastAsia="fi-FI"/>
        </w:rPr>
        <w:t>Appropriate Sorting Algorithm</w:t>
      </w:r>
    </w:p>
    <w:tbl>
      <w:tblPr>
        <w:tblStyle w:val="ColumnHeaderTableStyle"/>
        <w:tblW w:w="0" w:type="auto"/>
        <w:tblLook w:val="04A0" w:firstRow="1" w:lastRow="0" w:firstColumn="1" w:lastColumn="0" w:noHBand="0" w:noVBand="1"/>
      </w:tblPr>
      <w:tblGrid>
        <w:gridCol w:w="4508"/>
        <w:gridCol w:w="4508"/>
      </w:tblGrid>
      <w:tr w:rsidR="001560A0" w14:paraId="7200F273" w14:textId="77777777" w:rsidTr="001525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B66B36" w14:textId="77777777" w:rsidR="001560A0" w:rsidRDefault="001560A0" w:rsidP="00152529">
            <w:r>
              <w:t>Description</w:t>
            </w:r>
          </w:p>
        </w:tc>
        <w:tc>
          <w:tcPr>
            <w:tcW w:w="4508" w:type="dxa"/>
          </w:tcPr>
          <w:p w14:paraId="553BCBA9" w14:textId="77777777" w:rsidR="001560A0" w:rsidRDefault="001560A0" w:rsidP="00152529">
            <w:pPr>
              <w:cnfStyle w:val="100000000000" w:firstRow="1" w:lastRow="0" w:firstColumn="0" w:lastColumn="0" w:oddVBand="0" w:evenVBand="0" w:oddHBand="0" w:evenHBand="0" w:firstRowFirstColumn="0" w:firstRowLastColumn="0" w:lastRowFirstColumn="0" w:lastRowLastColumn="0"/>
            </w:pPr>
            <w:r>
              <w:t>Algorithm</w:t>
            </w:r>
          </w:p>
        </w:tc>
      </w:tr>
      <w:tr w:rsidR="001560A0" w14:paraId="5FF59978" w14:textId="77777777" w:rsidTr="00152529">
        <w:tc>
          <w:tcPr>
            <w:cnfStyle w:val="001000000000" w:firstRow="0" w:lastRow="0" w:firstColumn="1" w:lastColumn="0" w:oddVBand="0" w:evenVBand="0" w:oddHBand="0" w:evenHBand="0" w:firstRowFirstColumn="0" w:firstRowLastColumn="0" w:lastRowFirstColumn="0" w:lastRowLastColumn="0"/>
            <w:tcW w:w="4508" w:type="dxa"/>
          </w:tcPr>
          <w:p w14:paraId="296220BD" w14:textId="77777777" w:rsidR="001560A0" w:rsidRDefault="001560A0" w:rsidP="00152529">
            <w:r>
              <w:t>Small number of elements</w:t>
            </w:r>
          </w:p>
        </w:tc>
        <w:tc>
          <w:tcPr>
            <w:tcW w:w="4508" w:type="dxa"/>
          </w:tcPr>
          <w:p w14:paraId="348EA8FC" w14:textId="77777777" w:rsidR="001560A0" w:rsidRDefault="001560A0" w:rsidP="00152529">
            <w:pPr>
              <w:cnfStyle w:val="000000000000" w:firstRow="0" w:lastRow="0" w:firstColumn="0" w:lastColumn="0" w:oddVBand="0" w:evenVBand="0" w:oddHBand="0" w:evenHBand="0" w:firstRowFirstColumn="0" w:firstRowLastColumn="0" w:lastRowFirstColumn="0" w:lastRowLastColumn="0"/>
            </w:pPr>
            <w:r>
              <w:t>Insertion Sort</w:t>
            </w:r>
          </w:p>
        </w:tc>
      </w:tr>
      <w:tr w:rsidR="001560A0" w14:paraId="0761FE73" w14:textId="77777777" w:rsidTr="00152529">
        <w:tc>
          <w:tcPr>
            <w:cnfStyle w:val="001000000000" w:firstRow="0" w:lastRow="0" w:firstColumn="1" w:lastColumn="0" w:oddVBand="0" w:evenVBand="0" w:oddHBand="0" w:evenHBand="0" w:firstRowFirstColumn="0" w:firstRowLastColumn="0" w:lastRowFirstColumn="0" w:lastRowLastColumn="0"/>
            <w:tcW w:w="4508" w:type="dxa"/>
          </w:tcPr>
          <w:p w14:paraId="6C0D8D32" w14:textId="77777777" w:rsidR="001560A0" w:rsidRDefault="001560A0" w:rsidP="00152529">
            <w:r>
              <w:t>The collection is already mainly sorted</w:t>
            </w:r>
          </w:p>
        </w:tc>
        <w:tc>
          <w:tcPr>
            <w:tcW w:w="4508" w:type="dxa"/>
          </w:tcPr>
          <w:p w14:paraId="5EEEB9FD" w14:textId="77777777" w:rsidR="001560A0" w:rsidRDefault="001560A0" w:rsidP="00152529">
            <w:pPr>
              <w:cnfStyle w:val="000000000000" w:firstRow="0" w:lastRow="0" w:firstColumn="0" w:lastColumn="0" w:oddVBand="0" w:evenVBand="0" w:oddHBand="0" w:evenHBand="0" w:firstRowFirstColumn="0" w:firstRowLastColumn="0" w:lastRowFirstColumn="0" w:lastRowLastColumn="0"/>
            </w:pPr>
            <w:r>
              <w:t>Insertion sort</w:t>
            </w:r>
          </w:p>
        </w:tc>
      </w:tr>
      <w:tr w:rsidR="001560A0" w14:paraId="0654E6C4" w14:textId="77777777" w:rsidTr="00152529">
        <w:tc>
          <w:tcPr>
            <w:cnfStyle w:val="001000000000" w:firstRow="0" w:lastRow="0" w:firstColumn="1" w:lastColumn="0" w:oddVBand="0" w:evenVBand="0" w:oddHBand="0" w:evenHBand="0" w:firstRowFirstColumn="0" w:firstRowLastColumn="0" w:lastRowFirstColumn="0" w:lastRowLastColumn="0"/>
            <w:tcW w:w="4508" w:type="dxa"/>
          </w:tcPr>
          <w:p w14:paraId="556B2598" w14:textId="77777777" w:rsidR="001560A0" w:rsidRDefault="001560A0" w:rsidP="00152529">
            <w:r>
              <w:t>Easy to code</w:t>
            </w:r>
          </w:p>
        </w:tc>
        <w:tc>
          <w:tcPr>
            <w:tcW w:w="4508" w:type="dxa"/>
          </w:tcPr>
          <w:p w14:paraId="0A8E0B51" w14:textId="77777777" w:rsidR="001560A0" w:rsidRDefault="001560A0" w:rsidP="00152529">
            <w:pPr>
              <w:cnfStyle w:val="000000000000" w:firstRow="0" w:lastRow="0" w:firstColumn="0" w:lastColumn="0" w:oddVBand="0" w:evenVBand="0" w:oddHBand="0" w:evenHBand="0" w:firstRowFirstColumn="0" w:firstRowLastColumn="0" w:lastRowFirstColumn="0" w:lastRowLastColumn="0"/>
            </w:pPr>
            <w:r>
              <w:t>Insertion sort / Selection sort</w:t>
            </w:r>
          </w:p>
        </w:tc>
      </w:tr>
      <w:tr w:rsidR="001560A0" w14:paraId="44695EBD" w14:textId="77777777" w:rsidTr="00152529">
        <w:tc>
          <w:tcPr>
            <w:cnfStyle w:val="001000000000" w:firstRow="0" w:lastRow="0" w:firstColumn="1" w:lastColumn="0" w:oddVBand="0" w:evenVBand="0" w:oddHBand="0" w:evenHBand="0" w:firstRowFirstColumn="0" w:firstRowLastColumn="0" w:lastRowFirstColumn="0" w:lastRowLastColumn="0"/>
            <w:tcW w:w="4508" w:type="dxa"/>
          </w:tcPr>
          <w:p w14:paraId="0225937F" w14:textId="77777777" w:rsidR="001560A0" w:rsidRDefault="001560A0" w:rsidP="00152529">
            <w:r>
              <w:t>Want very good average case behaviour</w:t>
            </w:r>
          </w:p>
        </w:tc>
        <w:tc>
          <w:tcPr>
            <w:tcW w:w="4508" w:type="dxa"/>
          </w:tcPr>
          <w:p w14:paraId="76981BA4" w14:textId="77777777" w:rsidR="001560A0" w:rsidRDefault="001560A0" w:rsidP="00152529">
            <w:pPr>
              <w:cnfStyle w:val="000000000000" w:firstRow="0" w:lastRow="0" w:firstColumn="0" w:lastColumn="0" w:oddVBand="0" w:evenVBand="0" w:oddHBand="0" w:evenHBand="0" w:firstRowFirstColumn="0" w:firstRowLastColumn="0" w:lastRowFirstColumn="0" w:lastRowLastColumn="0"/>
            </w:pPr>
            <w:r>
              <w:t>Quick sort</w:t>
            </w:r>
          </w:p>
        </w:tc>
      </w:tr>
      <w:tr w:rsidR="001560A0" w14:paraId="58987AFD" w14:textId="77777777" w:rsidTr="00152529">
        <w:tc>
          <w:tcPr>
            <w:cnfStyle w:val="001000000000" w:firstRow="0" w:lastRow="0" w:firstColumn="1" w:lastColumn="0" w:oddVBand="0" w:evenVBand="0" w:oddHBand="0" w:evenHBand="0" w:firstRowFirstColumn="0" w:firstRowLastColumn="0" w:lastRowFirstColumn="0" w:lastRowLastColumn="0"/>
            <w:tcW w:w="4508" w:type="dxa"/>
          </w:tcPr>
          <w:p w14:paraId="19644251" w14:textId="77777777" w:rsidR="001560A0" w:rsidRDefault="001560A0" w:rsidP="00152529">
            <w:r>
              <w:t>The algorithm must be stable</w:t>
            </w:r>
          </w:p>
        </w:tc>
        <w:tc>
          <w:tcPr>
            <w:tcW w:w="4508" w:type="dxa"/>
          </w:tcPr>
          <w:p w14:paraId="3650E61B" w14:textId="77777777" w:rsidR="001560A0" w:rsidRDefault="001560A0" w:rsidP="00152529">
            <w:pPr>
              <w:cnfStyle w:val="000000000000" w:firstRow="0" w:lastRow="0" w:firstColumn="0" w:lastColumn="0" w:oddVBand="0" w:evenVBand="0" w:oddHBand="0" w:evenHBand="0" w:firstRowFirstColumn="0" w:firstRowLastColumn="0" w:lastRowFirstColumn="0" w:lastRowLastColumn="0"/>
            </w:pPr>
            <w:r>
              <w:t>Merge sort</w:t>
            </w:r>
          </w:p>
        </w:tc>
      </w:tr>
      <w:tr w:rsidR="001560A0" w14:paraId="0889E1CB" w14:textId="77777777" w:rsidTr="00152529">
        <w:tc>
          <w:tcPr>
            <w:cnfStyle w:val="001000000000" w:firstRow="0" w:lastRow="0" w:firstColumn="1" w:lastColumn="0" w:oddVBand="0" w:evenVBand="0" w:oddHBand="0" w:evenHBand="0" w:firstRowFirstColumn="0" w:firstRowLastColumn="0" w:lastRowFirstColumn="0" w:lastRowLastColumn="0"/>
            <w:tcW w:w="4508" w:type="dxa"/>
          </w:tcPr>
          <w:p w14:paraId="6CB32C4D" w14:textId="77777777" w:rsidR="001560A0" w:rsidRDefault="001560A0" w:rsidP="00152529">
            <w:r>
              <w:t>Need good performance in worst case</w:t>
            </w:r>
          </w:p>
        </w:tc>
        <w:tc>
          <w:tcPr>
            <w:tcW w:w="4508" w:type="dxa"/>
          </w:tcPr>
          <w:p w14:paraId="30B7717F" w14:textId="77777777" w:rsidR="001560A0" w:rsidRDefault="001560A0" w:rsidP="00152529">
            <w:pPr>
              <w:cnfStyle w:val="000000000000" w:firstRow="0" w:lastRow="0" w:firstColumn="0" w:lastColumn="0" w:oddVBand="0" w:evenVBand="0" w:oddHBand="0" w:evenHBand="0" w:firstRowFirstColumn="0" w:firstRowLastColumn="0" w:lastRowFirstColumn="0" w:lastRowLastColumn="0"/>
            </w:pPr>
            <w:r>
              <w:t>Heap sort</w:t>
            </w:r>
          </w:p>
        </w:tc>
      </w:tr>
      <w:tr w:rsidR="001560A0" w14:paraId="2F2912CC" w14:textId="77777777" w:rsidTr="00152529">
        <w:tc>
          <w:tcPr>
            <w:cnfStyle w:val="001000000000" w:firstRow="0" w:lastRow="0" w:firstColumn="1" w:lastColumn="0" w:oddVBand="0" w:evenVBand="0" w:oddHBand="0" w:evenHBand="0" w:firstRowFirstColumn="0" w:firstRowLastColumn="0" w:lastRowFirstColumn="0" w:lastRowLastColumn="0"/>
            <w:tcW w:w="4508" w:type="dxa"/>
          </w:tcPr>
          <w:p w14:paraId="2CA7D541" w14:textId="77777777" w:rsidR="001560A0" w:rsidRDefault="001560A0" w:rsidP="00152529"/>
        </w:tc>
        <w:tc>
          <w:tcPr>
            <w:tcW w:w="4508" w:type="dxa"/>
          </w:tcPr>
          <w:p w14:paraId="3DACF468" w14:textId="77777777" w:rsidR="001560A0" w:rsidRDefault="001560A0" w:rsidP="00152529">
            <w:pPr>
              <w:cnfStyle w:val="000000000000" w:firstRow="0" w:lastRow="0" w:firstColumn="0" w:lastColumn="0" w:oddVBand="0" w:evenVBand="0" w:oddHBand="0" w:evenHBand="0" w:firstRowFirstColumn="0" w:firstRowLastColumn="0" w:lastRowFirstColumn="0" w:lastRowLastColumn="0"/>
            </w:pPr>
          </w:p>
        </w:tc>
      </w:tr>
    </w:tbl>
    <w:p w14:paraId="55C2EDDB" w14:textId="77777777" w:rsidR="001560A0" w:rsidRDefault="001560A0" w:rsidP="001560A0">
      <w:pPr>
        <w:pStyle w:val="QuoteCallOutHeader"/>
      </w:pPr>
      <w:r>
        <w:t xml:space="preserve">Stable Sort </w:t>
      </w:r>
    </w:p>
    <w:p w14:paraId="322BCAEB" w14:textId="77777777" w:rsidR="001560A0" w:rsidRDefault="001560A0" w:rsidP="001560A0">
      <w:pPr>
        <w:pStyle w:val="QuoteCallOut"/>
      </w:pPr>
      <w:r>
        <w:t xml:space="preserve">A stable sort keeps elements with the same key in the same order relative to each other in the sorted output </w:t>
      </w:r>
    </w:p>
    <w:p w14:paraId="55146379" w14:textId="77777777" w:rsidR="001560A0" w:rsidRDefault="001560A0" w:rsidP="001560A0"/>
    <w:p w14:paraId="0A390B73" w14:textId="77777777" w:rsidR="001560A0" w:rsidRDefault="001560A0" w:rsidP="001560A0">
      <w:pPr>
        <w:pStyle w:val="Heading3"/>
      </w:pPr>
      <w:r>
        <w:br w:type="page"/>
      </w:r>
      <w:bookmarkStart w:id="25" w:name="_Toc54852720"/>
      <w:r>
        <w:t>Lower Bound for Comparison based algorithms</w:t>
      </w:r>
      <w:bookmarkEnd w:id="25"/>
    </w:p>
    <w:p w14:paraId="4979033C" w14:textId="77777777" w:rsidR="001560A0" w:rsidRPr="00E42041" w:rsidRDefault="001560A0" w:rsidP="001560A0">
      <w:r>
        <w:t xml:space="preserve">We can informally show why </w:t>
      </w:r>
      <m:oMath>
        <m:sSub>
          <m:sSubPr>
            <m:ctrlPr>
              <w:rPr>
                <w:rFonts w:ascii="Cambria Math" w:hAnsi="Cambria Math"/>
                <w:i/>
              </w:rPr>
            </m:ctrlPr>
          </m:sSubPr>
          <m:e>
            <m:r>
              <w:rPr>
                <w:rFonts w:ascii="Cambria Math" w:hAnsi="Cambria Math"/>
              </w:rPr>
              <m:t>N×log</m:t>
            </m:r>
          </m:e>
          <m:sub>
            <m:r>
              <w:rPr>
                <w:rFonts w:ascii="Cambria Math" w:hAnsi="Cambria Math"/>
              </w:rPr>
              <m:t>2</m:t>
            </m:r>
          </m:sub>
        </m:sSub>
        <m:r>
          <w:rPr>
            <w:rFonts w:ascii="Cambria Math" w:hAnsi="Cambria Math"/>
          </w:rPr>
          <m:t>N</m:t>
        </m:r>
      </m:oMath>
      <w:r>
        <w:t xml:space="preserve"> is a theoretical lower bound for comparison-based algorithms as follows. Sorting involves selecting a single permutation from all possible permutations of the input array. If the input array has N elements there are N! permutations. At each stage of a comparison-based algorithm we do a comparison which in the best case halves the number of possible permutations. This gives us a best case of </w:t>
      </w:r>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w:r>
        <w:t xml:space="preserve"> Stirling’s approximation shows that </w:t>
      </w:r>
      <m:oMath>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 ≈N×</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N</m:t>
        </m:r>
      </m:oMath>
    </w:p>
    <w:p w14:paraId="427DE113" w14:textId="77777777" w:rsidR="001560A0" w:rsidRDefault="001560A0" w:rsidP="001560A0">
      <w:pPr>
        <w:rPr>
          <w:rFonts w:asciiTheme="majorHAnsi" w:eastAsiaTheme="majorEastAsia" w:hAnsiTheme="majorHAnsi" w:cstheme="majorBidi"/>
          <w:color w:val="31378B" w:themeColor="text2"/>
          <w:sz w:val="28"/>
          <w:szCs w:val="26"/>
        </w:rPr>
      </w:pPr>
      <w:r>
        <w:br w:type="page"/>
      </w:r>
    </w:p>
    <w:p w14:paraId="72306C4B" w14:textId="77777777" w:rsidR="001560A0" w:rsidRDefault="001560A0" w:rsidP="001560A0">
      <w:pPr>
        <w:pStyle w:val="Heading3"/>
      </w:pPr>
      <w:bookmarkStart w:id="26" w:name="_Toc54852721"/>
      <w:r>
        <w:t>Selection Sort</w:t>
      </w:r>
      <w:bookmarkEnd w:id="26"/>
    </w:p>
    <w:p w14:paraId="46B763A5" w14:textId="77777777" w:rsidR="001560A0" w:rsidRDefault="001560A0" w:rsidP="001560A0">
      <w:r>
        <w:t>Selection Sort is perhaps the simplest sorting algorithm to implement. It works be searching the entire array for the smallest element and inserting it in in the first position. Then it searches the entire array from the second element onwards and inserts it in the second position and so on</w:t>
      </w:r>
    </w:p>
    <w:p w14:paraId="04768816" w14:textId="77777777" w:rsidR="001560A0" w:rsidRDefault="001560A0" w:rsidP="001560A0">
      <w:r w:rsidRPr="009624DE">
        <w:rPr>
          <w:noProof/>
        </w:rPr>
        <w:drawing>
          <wp:inline distT="0" distB="0" distL="0" distR="0" wp14:anchorId="63075EBA" wp14:editId="2CC9E960">
            <wp:extent cx="4025723" cy="6210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26908" cy="6212128"/>
                    </a:xfrm>
                    <a:prstGeom prst="rect">
                      <a:avLst/>
                    </a:prstGeom>
                  </pic:spPr>
                </pic:pic>
              </a:graphicData>
            </a:graphic>
          </wp:inline>
        </w:drawing>
      </w:r>
    </w:p>
    <w:p w14:paraId="524F70FC" w14:textId="77777777" w:rsidR="001560A0" w:rsidRPr="00C238A9" w:rsidRDefault="001560A0" w:rsidP="001560A0">
      <w:r>
        <w:t xml:space="preserve">Notice how many comparisons we need to do at each stage for our 8 element array. We do 7 then 6 then 5 then 4 then 3 then 2. In general, we have </w:t>
      </w:r>
      <m:oMath>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2+1=</m:t>
        </m:r>
        <m:nary>
          <m:naryPr>
            <m:chr m:val="∑"/>
            <m:limLoc m:val="undOvr"/>
            <m:ctrlPr>
              <w:rPr>
                <w:rFonts w:ascii="Cambria Math" w:hAnsi="Cambria Math"/>
                <w:i/>
              </w:rPr>
            </m:ctrlPr>
          </m:naryPr>
          <m:sub>
            <m:r>
              <w:rPr>
                <w:rFonts w:ascii="Cambria Math" w:hAnsi="Cambria Math"/>
              </w:rPr>
              <m:t>i=1</m:t>
            </m:r>
          </m:sub>
          <m:sup>
            <m:r>
              <w:rPr>
                <w:rFonts w:ascii="Cambria Math" w:hAnsi="Cambria Math"/>
              </w:rPr>
              <m:t>n-1</m:t>
            </m:r>
          </m:sup>
          <m:e>
            <m:r>
              <w:rPr>
                <w:rFonts w:ascii="Cambria Math" w:hAnsi="Cambria Math"/>
              </w:rPr>
              <m:t>i</m:t>
            </m:r>
          </m:e>
        </m:nary>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The following diagrams shows visually this result. The grid has </w:t>
      </w:r>
      <m:oMath>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 xml:space="preserve">=36 </m:t>
        </m:r>
      </m:oMath>
      <w:r>
        <w:t xml:space="preserve">elements and half of these elements are involved in the comparisons. </w:t>
      </w:r>
    </w:p>
    <w:p w14:paraId="4CAE47D7" w14:textId="77777777" w:rsidR="001560A0" w:rsidRDefault="001560A0" w:rsidP="001560A0">
      <w:pPr>
        <w:rPr>
          <w:rFonts w:asciiTheme="majorHAnsi" w:eastAsiaTheme="majorEastAsia" w:hAnsiTheme="majorHAnsi" w:cstheme="majorBidi"/>
          <w:color w:val="31378B" w:themeColor="text2"/>
          <w:sz w:val="28"/>
          <w:szCs w:val="26"/>
        </w:rPr>
      </w:pPr>
      <w:r w:rsidRPr="00400F04">
        <w:rPr>
          <w:rFonts w:asciiTheme="majorHAnsi" w:eastAsiaTheme="majorEastAsia" w:hAnsiTheme="majorHAnsi" w:cstheme="majorBidi"/>
          <w:noProof/>
          <w:color w:val="31378B" w:themeColor="text2"/>
          <w:sz w:val="28"/>
          <w:szCs w:val="26"/>
        </w:rPr>
        <w:drawing>
          <wp:inline distT="0" distB="0" distL="0" distR="0" wp14:anchorId="590ADF9D" wp14:editId="11317EC7">
            <wp:extent cx="2051437" cy="203132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54846" cy="2034701"/>
                    </a:xfrm>
                    <a:prstGeom prst="rect">
                      <a:avLst/>
                    </a:prstGeom>
                  </pic:spPr>
                </pic:pic>
              </a:graphicData>
            </a:graphic>
          </wp:inline>
        </w:drawing>
      </w:r>
    </w:p>
    <w:p w14:paraId="5506EA35" w14:textId="77777777" w:rsidR="001560A0" w:rsidRPr="005674B4" w:rsidRDefault="001560A0" w:rsidP="001560A0">
      <w:r>
        <w:t>The source code is as follows</w:t>
      </w:r>
    </w:p>
    <w:p w14:paraId="0553CAB3" w14:textId="77777777" w:rsidR="001560A0" w:rsidRDefault="001560A0" w:rsidP="001560A0">
      <w:pPr>
        <w:pStyle w:val="SourceCode"/>
      </w:pPr>
      <w:r>
        <w:rPr>
          <w:color w:val="0000FF"/>
        </w:rPr>
        <w:t>public</w:t>
      </w:r>
      <w:r>
        <w:t xml:space="preserve"> T[] SelectionSort&lt;T&gt;(T[] a) </w:t>
      </w:r>
      <w:r>
        <w:rPr>
          <w:color w:val="0000FF"/>
        </w:rPr>
        <w:t>where</w:t>
      </w:r>
      <w:r>
        <w:t xml:space="preserve"> T : IComparable&lt;T&gt; </w:t>
      </w:r>
    </w:p>
    <w:p w14:paraId="7A93E787" w14:textId="77777777" w:rsidR="001560A0" w:rsidRDefault="001560A0" w:rsidP="001560A0">
      <w:pPr>
        <w:pStyle w:val="SourceCode"/>
      </w:pPr>
      <w:r>
        <w:t>{</w:t>
      </w:r>
    </w:p>
    <w:p w14:paraId="17261038" w14:textId="77777777" w:rsidR="001560A0" w:rsidRDefault="001560A0" w:rsidP="001560A0">
      <w:pPr>
        <w:pStyle w:val="SourceCode"/>
      </w:pPr>
      <w:r>
        <w:tab/>
      </w:r>
    </w:p>
    <w:p w14:paraId="2A48F6A8" w14:textId="77777777" w:rsidR="001560A0" w:rsidRDefault="001560A0" w:rsidP="001560A0">
      <w:pPr>
        <w:pStyle w:val="SourceCode"/>
      </w:pPr>
      <w:r>
        <w:tab/>
      </w:r>
      <w:r>
        <w:rPr>
          <w:color w:val="0000FF"/>
        </w:rPr>
        <w:t>for</w:t>
      </w:r>
      <w:r>
        <w:t xml:space="preserve"> (</w:t>
      </w:r>
      <w:r>
        <w:rPr>
          <w:color w:val="0000FF"/>
        </w:rPr>
        <w:t>int</w:t>
      </w:r>
      <w:r>
        <w:t xml:space="preserve"> i = </w:t>
      </w:r>
      <w:r>
        <w:rPr>
          <w:color w:val="C81EFA"/>
        </w:rPr>
        <w:t>0</w:t>
      </w:r>
      <w:r>
        <w:t>; i &lt; a.Length; i++)</w:t>
      </w:r>
    </w:p>
    <w:p w14:paraId="4C2B5B5B" w14:textId="77777777" w:rsidR="001560A0" w:rsidRDefault="001560A0" w:rsidP="001560A0">
      <w:pPr>
        <w:pStyle w:val="SourceCode"/>
      </w:pPr>
      <w:r>
        <w:tab/>
        <w:t>{</w:t>
      </w:r>
    </w:p>
    <w:p w14:paraId="365C811C" w14:textId="77777777" w:rsidR="001560A0" w:rsidRDefault="001560A0" w:rsidP="001560A0">
      <w:pPr>
        <w:pStyle w:val="SourceCode"/>
      </w:pPr>
      <w:r>
        <w:tab/>
      </w:r>
      <w:r>
        <w:tab/>
      </w:r>
      <w:r>
        <w:rPr>
          <w:color w:val="0000FF"/>
        </w:rPr>
        <w:t>int</w:t>
      </w:r>
      <w:r>
        <w:t xml:space="preserve"> minIdx = i;</w:t>
      </w:r>
    </w:p>
    <w:p w14:paraId="15D1DADA" w14:textId="77777777" w:rsidR="001560A0" w:rsidRDefault="001560A0" w:rsidP="001560A0">
      <w:pPr>
        <w:pStyle w:val="SourceCode"/>
      </w:pPr>
      <w:r>
        <w:tab/>
      </w:r>
      <w:r>
        <w:tab/>
      </w:r>
      <w:r>
        <w:rPr>
          <w:color w:val="0000FF"/>
        </w:rPr>
        <w:t>for</w:t>
      </w:r>
      <w:r>
        <w:t>(</w:t>
      </w:r>
      <w:r>
        <w:rPr>
          <w:color w:val="0000FF"/>
        </w:rPr>
        <w:t>int</w:t>
      </w:r>
      <w:r>
        <w:t xml:space="preserve"> j=i+</w:t>
      </w:r>
      <w:r>
        <w:rPr>
          <w:color w:val="C81EFA"/>
        </w:rPr>
        <w:t>1</w:t>
      </w:r>
      <w:r>
        <w:t>;j&lt;a.Length;j++)</w:t>
      </w:r>
    </w:p>
    <w:p w14:paraId="2EC5A235" w14:textId="77777777" w:rsidR="001560A0" w:rsidRDefault="001560A0" w:rsidP="001560A0">
      <w:pPr>
        <w:pStyle w:val="SourceCode"/>
      </w:pPr>
      <w:r>
        <w:tab/>
      </w:r>
      <w:r>
        <w:tab/>
        <w:t>{</w:t>
      </w:r>
    </w:p>
    <w:p w14:paraId="6EEC89E4" w14:textId="77777777" w:rsidR="001560A0" w:rsidRDefault="001560A0" w:rsidP="001560A0">
      <w:pPr>
        <w:pStyle w:val="SourceCode"/>
      </w:pPr>
      <w:r>
        <w:tab/>
      </w:r>
      <w:r>
        <w:tab/>
      </w:r>
      <w:r>
        <w:tab/>
      </w:r>
      <w:r>
        <w:rPr>
          <w:color w:val="0000FF"/>
        </w:rPr>
        <w:t>if</w:t>
      </w:r>
      <w:r>
        <w:t xml:space="preserve"> ((a[j].CompareTo(a[minIdx])) &lt;</w:t>
      </w:r>
      <w:r>
        <w:rPr>
          <w:color w:val="C81EFA"/>
        </w:rPr>
        <w:t>0</w:t>
      </w:r>
      <w:r>
        <w:t>) minIdx = j;</w:t>
      </w:r>
    </w:p>
    <w:p w14:paraId="0372EA57" w14:textId="77777777" w:rsidR="001560A0" w:rsidRDefault="001560A0" w:rsidP="001560A0">
      <w:pPr>
        <w:pStyle w:val="SourceCode"/>
      </w:pPr>
      <w:r>
        <w:tab/>
      </w:r>
      <w:r>
        <w:tab/>
        <w:t>}</w:t>
      </w:r>
    </w:p>
    <w:p w14:paraId="6A94BE7B" w14:textId="77777777" w:rsidR="001560A0" w:rsidRDefault="001560A0" w:rsidP="001560A0">
      <w:pPr>
        <w:pStyle w:val="SourceCode"/>
      </w:pPr>
      <w:r>
        <w:tab/>
      </w:r>
      <w:r>
        <w:tab/>
        <w:t>Swap(a,i,minIdx);</w:t>
      </w:r>
    </w:p>
    <w:p w14:paraId="675C5B55" w14:textId="77777777" w:rsidR="001560A0" w:rsidRDefault="001560A0" w:rsidP="001560A0">
      <w:pPr>
        <w:pStyle w:val="SourceCode"/>
      </w:pPr>
      <w:r>
        <w:tab/>
        <w:t>}</w:t>
      </w:r>
    </w:p>
    <w:p w14:paraId="5D28C63C" w14:textId="77777777" w:rsidR="001560A0" w:rsidRDefault="001560A0" w:rsidP="001560A0">
      <w:pPr>
        <w:pStyle w:val="SourceCode"/>
      </w:pPr>
      <w:r>
        <w:tab/>
      </w:r>
    </w:p>
    <w:p w14:paraId="0049DD64" w14:textId="77777777" w:rsidR="001560A0" w:rsidRDefault="001560A0" w:rsidP="001560A0">
      <w:pPr>
        <w:pStyle w:val="SourceCode"/>
      </w:pPr>
      <w:r>
        <w:tab/>
      </w:r>
      <w:r>
        <w:rPr>
          <w:color w:val="0000FF"/>
        </w:rPr>
        <w:t>return</w:t>
      </w:r>
      <w:r>
        <w:t xml:space="preserve"> a;</w:t>
      </w:r>
    </w:p>
    <w:p w14:paraId="2CBF06E4" w14:textId="77777777" w:rsidR="001560A0" w:rsidRDefault="001560A0" w:rsidP="001560A0">
      <w:pPr>
        <w:pStyle w:val="SourceCode"/>
      </w:pPr>
      <w:r>
        <w:t>}</w:t>
      </w:r>
    </w:p>
    <w:p w14:paraId="37783032" w14:textId="77777777" w:rsidR="001560A0" w:rsidRDefault="001560A0" w:rsidP="001560A0">
      <w:pPr>
        <w:rPr>
          <w:rFonts w:asciiTheme="majorHAnsi" w:eastAsiaTheme="majorEastAsia" w:hAnsiTheme="majorHAnsi" w:cstheme="majorBidi"/>
          <w:color w:val="31378B" w:themeColor="text2"/>
          <w:sz w:val="28"/>
          <w:szCs w:val="26"/>
        </w:rPr>
      </w:pPr>
    </w:p>
    <w:p w14:paraId="18DDCE73" w14:textId="77777777" w:rsidR="001560A0" w:rsidRDefault="001560A0" w:rsidP="001560A0">
      <w:pPr>
        <w:rPr>
          <w:rFonts w:eastAsiaTheme="majorEastAsia"/>
        </w:rPr>
      </w:pPr>
      <w:r>
        <w:rPr>
          <w:rFonts w:eastAsiaTheme="majorEastAsia"/>
        </w:rPr>
        <w:t xml:space="preserve">The performance is easily analysed by looking at the two loops. The outer loop runs from 0 to (n-1) giving n iterations. Each iteration of the inner loop runs from i+1 to n-1 giving us </w:t>
      </w:r>
    </w:p>
    <w:p w14:paraId="1045D4EB" w14:textId="77777777" w:rsidR="001560A0" w:rsidRPr="00257C0D" w:rsidRDefault="001F5CCA" w:rsidP="001560A0">
      <w:pPr>
        <w:rPr>
          <w:rFonts w:eastAsiaTheme="majorEastAsia"/>
        </w:rPr>
      </w:pPr>
      <m:oMathPara>
        <m:oMath>
          <m:d>
            <m:dPr>
              <m:ctrlPr>
                <w:rPr>
                  <w:rFonts w:ascii="Cambria Math" w:eastAsiaTheme="majorEastAsia" w:hAnsi="Cambria Math"/>
                  <w:i/>
                </w:rPr>
              </m:ctrlPr>
            </m:dPr>
            <m:e>
              <m:r>
                <w:rPr>
                  <w:rFonts w:ascii="Cambria Math" w:eastAsiaTheme="majorEastAsia" w:hAnsi="Cambria Math"/>
                </w:rPr>
                <m:t>n-1</m:t>
              </m:r>
            </m:e>
          </m:d>
          <m:r>
            <w:rPr>
              <w:rFonts w:ascii="Cambria Math" w:eastAsiaTheme="majorEastAsia" w:hAnsi="Cambria Math"/>
            </w:rPr>
            <m:t>+</m:t>
          </m:r>
          <m:d>
            <m:dPr>
              <m:ctrlPr>
                <w:rPr>
                  <w:rFonts w:ascii="Cambria Math" w:eastAsiaTheme="majorEastAsia" w:hAnsi="Cambria Math"/>
                  <w:i/>
                </w:rPr>
              </m:ctrlPr>
            </m:dPr>
            <m:e>
              <m:r>
                <w:rPr>
                  <w:rFonts w:ascii="Cambria Math" w:eastAsiaTheme="majorEastAsia" w:hAnsi="Cambria Math"/>
                </w:rPr>
                <m:t>n-2</m:t>
              </m:r>
            </m:e>
          </m:d>
          <m:r>
            <w:rPr>
              <w:rFonts w:ascii="Cambria Math" w:eastAsiaTheme="majorEastAsia" w:hAnsi="Cambria Math"/>
            </w:rPr>
            <m:t>+…+2+1+0=</m:t>
          </m:r>
          <m:nary>
            <m:naryPr>
              <m:chr m:val="∑"/>
              <m:limLoc m:val="undOvr"/>
              <m:ctrlPr>
                <w:rPr>
                  <w:rFonts w:ascii="Cambria Math" w:eastAsiaTheme="majorEastAsia" w:hAnsi="Cambria Math"/>
                  <w:i/>
                </w:rPr>
              </m:ctrlPr>
            </m:naryPr>
            <m:sub>
              <m:r>
                <w:rPr>
                  <w:rFonts w:ascii="Cambria Math" w:eastAsiaTheme="majorEastAsia" w:hAnsi="Cambria Math"/>
                </w:rPr>
                <m:t>i=1</m:t>
              </m:r>
            </m:sub>
            <m:sup>
              <m:r>
                <w:rPr>
                  <w:rFonts w:ascii="Cambria Math" w:eastAsiaTheme="majorEastAsia" w:hAnsi="Cambria Math"/>
                </w:rPr>
                <m:t>n-1</m:t>
              </m:r>
            </m:sup>
            <m:e>
              <m:r>
                <w:rPr>
                  <w:rFonts w:ascii="Cambria Math" w:eastAsiaTheme="majorEastAsia" w:hAnsi="Cambria Math"/>
                </w:rPr>
                <m:t>i</m:t>
              </m:r>
            </m:e>
          </m:nary>
          <m:r>
            <w:rPr>
              <w:rFonts w:ascii="Cambria Math" w:eastAsiaTheme="majorEastAsia" w:hAnsi="Cambria Math"/>
            </w:rPr>
            <m:t>=</m:t>
          </m:r>
          <m:f>
            <m:fPr>
              <m:ctrlPr>
                <w:rPr>
                  <w:rFonts w:ascii="Cambria Math" w:eastAsiaTheme="majorEastAsia" w:hAnsi="Cambria Math"/>
                  <w:i/>
                </w:rPr>
              </m:ctrlPr>
            </m:fPr>
            <m:num>
              <m:r>
                <w:rPr>
                  <w:rFonts w:ascii="Cambria Math" w:eastAsiaTheme="majorEastAsia" w:hAnsi="Cambria Math"/>
                </w:rPr>
                <m:t>n</m:t>
              </m:r>
              <m:d>
                <m:dPr>
                  <m:ctrlPr>
                    <w:rPr>
                      <w:rFonts w:ascii="Cambria Math" w:eastAsiaTheme="majorEastAsia" w:hAnsi="Cambria Math"/>
                      <w:i/>
                    </w:rPr>
                  </m:ctrlPr>
                </m:dPr>
                <m:e>
                  <m:r>
                    <w:rPr>
                      <w:rFonts w:ascii="Cambria Math" w:eastAsiaTheme="majorEastAsia" w:hAnsi="Cambria Math"/>
                    </w:rPr>
                    <m:t>n-1</m:t>
                  </m:r>
                </m:e>
              </m:d>
            </m:num>
            <m:den>
              <m:r>
                <w:rPr>
                  <w:rFonts w:ascii="Cambria Math" w:eastAsiaTheme="majorEastAsia" w:hAnsi="Cambria Math"/>
                </w:rPr>
                <m:t>2</m:t>
              </m:r>
            </m:den>
          </m:f>
          <m:r>
            <w:rPr>
              <w:rFonts w:ascii="Cambria Math" w:eastAsiaTheme="majorEastAsia" w:hAnsi="Cambria Math"/>
            </w:rPr>
            <m:t>~</m:t>
          </m:r>
          <m:f>
            <m:fPr>
              <m:ctrlPr>
                <w:rPr>
                  <w:rFonts w:ascii="Cambria Math" w:eastAsiaTheme="majorEastAsia" w:hAnsi="Cambria Math"/>
                  <w:i/>
                </w:rPr>
              </m:ctrlPr>
            </m:fPr>
            <m:num>
              <m:sSup>
                <m:sSupPr>
                  <m:ctrlPr>
                    <w:rPr>
                      <w:rFonts w:ascii="Cambria Math" w:eastAsiaTheme="majorEastAsia" w:hAnsi="Cambria Math"/>
                      <w:i/>
                    </w:rPr>
                  </m:ctrlPr>
                </m:sSupPr>
                <m:e>
                  <m:r>
                    <w:rPr>
                      <w:rFonts w:ascii="Cambria Math" w:eastAsiaTheme="majorEastAsia" w:hAnsi="Cambria Math"/>
                    </w:rPr>
                    <m:t>n</m:t>
                  </m:r>
                </m:e>
                <m:sup>
                  <m:r>
                    <w:rPr>
                      <w:rFonts w:ascii="Cambria Math" w:eastAsiaTheme="majorEastAsia" w:hAnsi="Cambria Math"/>
                    </w:rPr>
                    <m:t>2</m:t>
                  </m:r>
                </m:sup>
              </m:sSup>
            </m:num>
            <m:den>
              <m:r>
                <w:rPr>
                  <w:rFonts w:ascii="Cambria Math" w:eastAsiaTheme="majorEastAsia" w:hAnsi="Cambria Math"/>
                </w:rPr>
                <m:t>2</m:t>
              </m:r>
            </m:den>
          </m:f>
        </m:oMath>
      </m:oMathPara>
    </w:p>
    <w:p w14:paraId="6205E541" w14:textId="77777777" w:rsidR="001560A0" w:rsidRDefault="001560A0" w:rsidP="001560A0">
      <w:pPr>
        <w:rPr>
          <w:rFonts w:eastAsiaTheme="majorEastAsia"/>
        </w:rPr>
      </w:pPr>
      <w:r>
        <w:rPr>
          <w:rFonts w:eastAsiaTheme="majorEastAsia"/>
        </w:rPr>
        <w:t>Selection sort is quadratic in the best, worst and average case. The input used has no impact on the running time.</w:t>
      </w:r>
    </w:p>
    <w:p w14:paraId="1738DD0F" w14:textId="77777777" w:rsidR="001560A0" w:rsidRDefault="001560A0" w:rsidP="001560A0">
      <w:pPr>
        <w:rPr>
          <w:rFonts w:asciiTheme="majorHAnsi" w:eastAsiaTheme="majorEastAsia" w:hAnsiTheme="majorHAnsi" w:cstheme="majorBidi"/>
          <w:color w:val="31378B" w:themeColor="text2"/>
          <w:sz w:val="28"/>
          <w:szCs w:val="26"/>
        </w:rPr>
      </w:pPr>
    </w:p>
    <w:p w14:paraId="7B85583F" w14:textId="77777777" w:rsidR="001560A0" w:rsidRDefault="001560A0" w:rsidP="001560A0">
      <w:pPr>
        <w:rPr>
          <w:rFonts w:asciiTheme="majorHAnsi" w:eastAsiaTheme="majorEastAsia" w:hAnsiTheme="majorHAnsi" w:cstheme="majorBidi"/>
          <w:color w:val="31378B" w:themeColor="text2"/>
          <w:sz w:val="28"/>
          <w:szCs w:val="26"/>
        </w:rPr>
      </w:pPr>
      <w:r>
        <w:br w:type="page"/>
      </w:r>
    </w:p>
    <w:p w14:paraId="459753E2" w14:textId="77777777" w:rsidR="001560A0" w:rsidRDefault="001560A0" w:rsidP="001560A0">
      <w:pPr>
        <w:pStyle w:val="Heading3"/>
      </w:pPr>
      <w:bookmarkStart w:id="27" w:name="_Toc54852722"/>
      <w:r>
        <w:t>Insertion Sort</w:t>
      </w:r>
      <w:bookmarkEnd w:id="27"/>
    </w:p>
    <w:p w14:paraId="5979EDA0" w14:textId="77777777" w:rsidR="001560A0" w:rsidRDefault="001560A0" w:rsidP="001560A0">
      <w:r>
        <w:t>Insertion sort works like sorting a hand or cards</w:t>
      </w:r>
    </w:p>
    <w:p w14:paraId="359DFBE0" w14:textId="77777777" w:rsidR="001560A0" w:rsidRDefault="001560A0" w:rsidP="001560A0">
      <w:r w:rsidRPr="00DF0FA6">
        <w:rPr>
          <w:noProof/>
        </w:rPr>
        <w:drawing>
          <wp:inline distT="0" distB="0" distL="0" distR="0" wp14:anchorId="32D94B9F" wp14:editId="5536D67F">
            <wp:extent cx="4430442" cy="6691313"/>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31576" cy="6693025"/>
                    </a:xfrm>
                    <a:prstGeom prst="rect">
                      <a:avLst/>
                    </a:prstGeom>
                  </pic:spPr>
                </pic:pic>
              </a:graphicData>
            </a:graphic>
          </wp:inline>
        </w:drawing>
      </w:r>
    </w:p>
    <w:p w14:paraId="08D497AC" w14:textId="77777777" w:rsidR="001560A0" w:rsidRPr="003A3341" w:rsidRDefault="001560A0" w:rsidP="001560A0">
      <w:r>
        <w:t xml:space="preserve">The performance of this algorithm depends on the input data. </w:t>
      </w:r>
    </w:p>
    <w:p w14:paraId="5ECB460C" w14:textId="77777777" w:rsidR="001560A0" w:rsidRDefault="001560A0" w:rsidP="001560A0">
      <w:pPr>
        <w:rPr>
          <w:rFonts w:asciiTheme="majorHAnsi" w:hAnsiTheme="majorHAnsi" w:cstheme="majorBidi"/>
          <w:iCs/>
          <w:caps/>
          <w:color w:val="7076CC" w:themeColor="text2" w:themeTint="99"/>
          <w:szCs w:val="25"/>
        </w:rPr>
      </w:pPr>
      <w:r>
        <w:br w:type="page"/>
      </w:r>
    </w:p>
    <w:p w14:paraId="374B2CC7" w14:textId="77777777" w:rsidR="001560A0" w:rsidRDefault="001560A0" w:rsidP="001560A0">
      <w:pPr>
        <w:pStyle w:val="Heading4"/>
        <w:rPr>
          <w:rFonts w:eastAsiaTheme="minorHAnsi"/>
        </w:rPr>
      </w:pPr>
      <w:r>
        <w:rPr>
          <w:rFonts w:eastAsiaTheme="minorHAnsi"/>
        </w:rPr>
        <w:t>Best Case</w:t>
      </w:r>
    </w:p>
    <w:p w14:paraId="5A018FC7" w14:textId="77777777" w:rsidR="001560A0" w:rsidRDefault="001560A0" w:rsidP="001560A0">
      <w:r>
        <w:t xml:space="preserve">In the best case we have </w:t>
      </w:r>
      <m:oMath>
        <m:r>
          <w:rPr>
            <w:rFonts w:ascii="Cambria Math" w:hAnsi="Cambria Math"/>
          </w:rPr>
          <m:t>n-1</m:t>
        </m:r>
      </m:oMath>
      <w:r>
        <w:t xml:space="preserve"> comparisons</w:t>
      </w:r>
    </w:p>
    <w:p w14:paraId="08F5BC0F" w14:textId="77777777" w:rsidR="001560A0" w:rsidRPr="002F1971" w:rsidRDefault="001560A0" w:rsidP="001560A0">
      <w:r w:rsidRPr="00F5359B">
        <w:rPr>
          <w:noProof/>
        </w:rPr>
        <w:drawing>
          <wp:inline distT="0" distB="0" distL="0" distR="0" wp14:anchorId="33CFA7C5" wp14:editId="4063FE0B">
            <wp:extent cx="1896876" cy="158591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02177" cy="1590345"/>
                    </a:xfrm>
                    <a:prstGeom prst="rect">
                      <a:avLst/>
                    </a:prstGeom>
                  </pic:spPr>
                </pic:pic>
              </a:graphicData>
            </a:graphic>
          </wp:inline>
        </w:drawing>
      </w:r>
    </w:p>
    <w:p w14:paraId="563C3B1A" w14:textId="77777777" w:rsidR="001560A0" w:rsidRDefault="001560A0" w:rsidP="001560A0">
      <w:pPr>
        <w:pStyle w:val="Heading4"/>
        <w:rPr>
          <w:rFonts w:eastAsiaTheme="minorHAnsi"/>
        </w:rPr>
      </w:pPr>
      <w:r>
        <w:rPr>
          <w:rFonts w:eastAsiaTheme="minorHAnsi"/>
        </w:rPr>
        <w:t>Worst Case</w:t>
      </w:r>
    </w:p>
    <w:p w14:paraId="5FB4425D" w14:textId="77777777" w:rsidR="001560A0" w:rsidRDefault="001560A0" w:rsidP="001560A0">
      <w:r>
        <w:t xml:space="preserve">In the worst case the number of comparisons is given by </w:t>
      </w:r>
      <m:oMath>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The following diagram shows why. We have </w:t>
      </w:r>
      <m:oMath>
        <m:r>
          <w:rPr>
            <w:rFonts w:ascii="Cambria Math" w:hAnsi="Cambria Math"/>
          </w:rPr>
          <m:t>1+2+…+</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w:t>
      </w:r>
    </w:p>
    <w:p w14:paraId="2162D589" w14:textId="77777777" w:rsidR="001560A0" w:rsidRDefault="001560A0" w:rsidP="001560A0">
      <w:r w:rsidRPr="00874BBE">
        <w:rPr>
          <w:noProof/>
        </w:rPr>
        <w:drawing>
          <wp:inline distT="0" distB="0" distL="0" distR="0" wp14:anchorId="5715BECA" wp14:editId="78454091">
            <wp:extent cx="1781175" cy="15066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84583" cy="1509582"/>
                    </a:xfrm>
                    <a:prstGeom prst="rect">
                      <a:avLst/>
                    </a:prstGeom>
                  </pic:spPr>
                </pic:pic>
              </a:graphicData>
            </a:graphic>
          </wp:inline>
        </w:drawing>
      </w:r>
    </w:p>
    <w:p w14:paraId="67A6A3E3" w14:textId="77777777" w:rsidR="001560A0" w:rsidRDefault="001560A0" w:rsidP="001560A0">
      <w:pPr>
        <w:pStyle w:val="Heading4"/>
        <w:rPr>
          <w:rFonts w:eastAsiaTheme="minorHAnsi"/>
        </w:rPr>
      </w:pPr>
      <w:r>
        <w:rPr>
          <w:rFonts w:eastAsiaTheme="minorHAnsi"/>
        </w:rPr>
        <w:t>Average Case</w:t>
      </w:r>
    </w:p>
    <w:p w14:paraId="7EEA215D" w14:textId="77777777" w:rsidR="001560A0" w:rsidRPr="009E345B" w:rsidRDefault="001560A0" w:rsidP="001560A0">
      <w:r>
        <w:t xml:space="preserve">The average case is half as bad as the worst case so we get </w:t>
      </w:r>
      <m:oMath>
        <m:f>
          <m:fPr>
            <m:ctrlPr>
              <w:rPr>
                <w:rFonts w:ascii="Cambria Math" w:eastAsiaTheme="majorEastAsia" w:hAnsi="Cambria Math"/>
                <w:i/>
              </w:rPr>
            </m:ctrlPr>
          </m:fPr>
          <m:num>
            <m:sSup>
              <m:sSupPr>
                <m:ctrlPr>
                  <w:rPr>
                    <w:rFonts w:ascii="Cambria Math" w:eastAsiaTheme="majorEastAsia" w:hAnsi="Cambria Math"/>
                    <w:i/>
                  </w:rPr>
                </m:ctrlPr>
              </m:sSupPr>
              <m:e>
                <m:r>
                  <w:rPr>
                    <w:rFonts w:ascii="Cambria Math" w:eastAsiaTheme="majorEastAsia" w:hAnsi="Cambria Math"/>
                  </w:rPr>
                  <m:t>n</m:t>
                </m:r>
              </m:e>
              <m:sup>
                <m:r>
                  <w:rPr>
                    <w:rFonts w:ascii="Cambria Math" w:eastAsiaTheme="majorEastAsia" w:hAnsi="Cambria Math"/>
                  </w:rPr>
                  <m:t>2</m:t>
                </m:r>
              </m:sup>
            </m:sSup>
          </m:num>
          <m:den>
            <m:r>
              <w:rPr>
                <w:rFonts w:ascii="Cambria Math" w:eastAsiaTheme="majorEastAsia" w:hAnsi="Cambria Math"/>
              </w:rPr>
              <m:t>4</m:t>
            </m:r>
          </m:den>
        </m:f>
      </m:oMath>
    </w:p>
    <w:p w14:paraId="770EEE2F" w14:textId="77777777" w:rsidR="001560A0" w:rsidRDefault="001560A0" w:rsidP="001560A0">
      <w:pPr>
        <w:rPr>
          <w:smallCaps/>
          <w:color w:val="4F81BD" w:themeColor="accent2"/>
          <w:lang w:eastAsia="fi-FI"/>
        </w:rPr>
      </w:pPr>
      <w:r>
        <w:br w:type="page"/>
      </w:r>
    </w:p>
    <w:p w14:paraId="12D47597" w14:textId="77777777" w:rsidR="001560A0" w:rsidRDefault="001560A0" w:rsidP="001560A0">
      <w:pPr>
        <w:pStyle w:val="CodeExampleCode"/>
      </w:pPr>
      <w:r>
        <w:t xml:space="preserve">Source Code </w:t>
      </w:r>
    </w:p>
    <w:p w14:paraId="7BAFE6B6"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override</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Sort&lt;T&gt;(T[] a)</w:t>
      </w:r>
    </w:p>
    <w:p w14:paraId="2632D18D"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069DC466"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a == </w:t>
      </w:r>
      <w:r>
        <w:rPr>
          <w:rFonts w:ascii="Consolas" w:hAnsi="Consolas" w:cs="Consolas"/>
          <w:color w:val="0000FF"/>
          <w:sz w:val="20"/>
          <w:szCs w:val="20"/>
        </w:rPr>
        <w:t>null</w:t>
      </w:r>
      <w:r>
        <w:rPr>
          <w:rFonts w:ascii="Consolas" w:hAnsi="Consolas" w:cs="Consolas"/>
          <w:color w:val="000000"/>
          <w:sz w:val="20"/>
          <w:szCs w:val="20"/>
        </w:rPr>
        <w:t xml:space="preserve"> || a.Length == </w:t>
      </w:r>
      <w:r>
        <w:rPr>
          <w:rFonts w:ascii="Consolas" w:hAnsi="Consolas" w:cs="Consolas"/>
          <w:color w:val="C81EFA"/>
          <w:sz w:val="20"/>
          <w:szCs w:val="20"/>
        </w:rPr>
        <w:t>1</w:t>
      </w: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w:t>
      </w:r>
    </w:p>
    <w:p w14:paraId="6D843D0A"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p>
    <w:p w14:paraId="0526AD7C"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i = </w:t>
      </w:r>
      <w:r>
        <w:rPr>
          <w:rFonts w:ascii="Consolas" w:hAnsi="Consolas" w:cs="Consolas"/>
          <w:color w:val="C81EFA"/>
          <w:sz w:val="20"/>
          <w:szCs w:val="20"/>
        </w:rPr>
        <w:t>1</w:t>
      </w:r>
      <w:r>
        <w:rPr>
          <w:rFonts w:ascii="Consolas" w:hAnsi="Consolas" w:cs="Consolas"/>
          <w:color w:val="000000"/>
          <w:sz w:val="20"/>
          <w:szCs w:val="20"/>
        </w:rPr>
        <w:t>; i &lt; a.Length; i++)</w:t>
      </w:r>
    </w:p>
    <w:p w14:paraId="37DA2379"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468F9FFD"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j = i; j &gt; </w:t>
      </w:r>
      <w:r>
        <w:rPr>
          <w:rFonts w:ascii="Consolas" w:hAnsi="Consolas" w:cs="Consolas"/>
          <w:color w:val="C81EFA"/>
          <w:sz w:val="20"/>
          <w:szCs w:val="20"/>
        </w:rPr>
        <w:t>0</w:t>
      </w:r>
      <w:r>
        <w:rPr>
          <w:rFonts w:ascii="Consolas" w:hAnsi="Consolas" w:cs="Consolas"/>
          <w:color w:val="000000"/>
          <w:sz w:val="20"/>
          <w:szCs w:val="20"/>
        </w:rPr>
        <w:t xml:space="preserve"> &amp;&amp; Less(a[j], a[j - </w:t>
      </w:r>
      <w:r>
        <w:rPr>
          <w:rFonts w:ascii="Consolas" w:hAnsi="Consolas" w:cs="Consolas"/>
          <w:color w:val="C81EFA"/>
          <w:sz w:val="20"/>
          <w:szCs w:val="20"/>
        </w:rPr>
        <w:t>1</w:t>
      </w:r>
      <w:r>
        <w:rPr>
          <w:rFonts w:ascii="Consolas" w:hAnsi="Consolas" w:cs="Consolas"/>
          <w:color w:val="000000"/>
          <w:sz w:val="20"/>
          <w:szCs w:val="20"/>
        </w:rPr>
        <w:t>]); j--)</w:t>
      </w:r>
    </w:p>
    <w:p w14:paraId="0EF98E3F"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16D2B87E"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witch(a, j - </w:t>
      </w:r>
      <w:r>
        <w:rPr>
          <w:rFonts w:ascii="Consolas" w:hAnsi="Consolas" w:cs="Consolas"/>
          <w:color w:val="C81EFA"/>
          <w:sz w:val="20"/>
          <w:szCs w:val="20"/>
        </w:rPr>
        <w:t>1</w:t>
      </w:r>
      <w:r>
        <w:rPr>
          <w:rFonts w:ascii="Consolas" w:hAnsi="Consolas" w:cs="Consolas"/>
          <w:color w:val="000000"/>
          <w:sz w:val="20"/>
          <w:szCs w:val="20"/>
        </w:rPr>
        <w:t>, j);</w:t>
      </w:r>
    </w:p>
    <w:p w14:paraId="2CFC76B1"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C6231A0"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0E16B25A" w14:textId="77777777" w:rsidR="001560A0" w:rsidRDefault="001560A0" w:rsidP="001560A0">
      <w:pPr>
        <w:rPr>
          <w:rFonts w:ascii="Consolas" w:hAnsi="Consolas" w:cs="Consolas"/>
          <w:color w:val="000000"/>
          <w:sz w:val="20"/>
          <w:szCs w:val="20"/>
        </w:rPr>
      </w:pPr>
      <w:r>
        <w:rPr>
          <w:rFonts w:ascii="Consolas" w:hAnsi="Consolas" w:cs="Consolas"/>
          <w:color w:val="000000"/>
          <w:sz w:val="20"/>
          <w:szCs w:val="20"/>
        </w:rPr>
        <w:t>}</w:t>
      </w:r>
    </w:p>
    <w:p w14:paraId="17C4D77A"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override</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Sort&lt;T&gt;(T[] a)</w:t>
      </w:r>
    </w:p>
    <w:p w14:paraId="758B204F"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7563715B"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a == </w:t>
      </w:r>
      <w:r>
        <w:rPr>
          <w:rFonts w:ascii="Consolas" w:hAnsi="Consolas" w:cs="Consolas"/>
          <w:color w:val="0000FF"/>
          <w:sz w:val="20"/>
          <w:szCs w:val="20"/>
        </w:rPr>
        <w:t>null</w:t>
      </w:r>
      <w:r>
        <w:rPr>
          <w:rFonts w:ascii="Consolas" w:hAnsi="Consolas" w:cs="Consolas"/>
          <w:color w:val="000000"/>
          <w:sz w:val="20"/>
          <w:szCs w:val="20"/>
        </w:rPr>
        <w:t xml:space="preserve"> || a.Length == </w:t>
      </w:r>
      <w:r>
        <w:rPr>
          <w:rFonts w:ascii="Consolas" w:hAnsi="Consolas" w:cs="Consolas"/>
          <w:color w:val="C81EFA"/>
          <w:sz w:val="20"/>
          <w:szCs w:val="20"/>
        </w:rPr>
        <w:t>1</w:t>
      </w:r>
      <w:r>
        <w:rPr>
          <w:rFonts w:ascii="Consolas" w:hAnsi="Consolas" w:cs="Consolas"/>
          <w:color w:val="000000"/>
          <w:sz w:val="20"/>
          <w:szCs w:val="20"/>
        </w:rPr>
        <w:t xml:space="preserve">) </w:t>
      </w:r>
      <w:r>
        <w:rPr>
          <w:rFonts w:ascii="Consolas" w:hAnsi="Consolas" w:cs="Consolas"/>
          <w:color w:val="0000FF"/>
          <w:sz w:val="20"/>
          <w:szCs w:val="20"/>
        </w:rPr>
        <w:t>return</w:t>
      </w:r>
      <w:r>
        <w:rPr>
          <w:rFonts w:ascii="Consolas" w:hAnsi="Consolas" w:cs="Consolas"/>
          <w:color w:val="000000"/>
          <w:sz w:val="20"/>
          <w:szCs w:val="20"/>
        </w:rPr>
        <w:t xml:space="preserve">;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1</m:t>
            </m:r>
          </m:sub>
        </m:sSub>
      </m:oMath>
    </w:p>
    <w:p w14:paraId="0300973D"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p>
    <w:p w14:paraId="48B6B748"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i = </w:t>
      </w:r>
      <w:r>
        <w:rPr>
          <w:rFonts w:ascii="Consolas" w:hAnsi="Consolas" w:cs="Consolas"/>
          <w:color w:val="C81EFA"/>
          <w:sz w:val="20"/>
          <w:szCs w:val="20"/>
        </w:rPr>
        <w:t>1</w:t>
      </w:r>
      <w:r>
        <w:rPr>
          <w:rFonts w:ascii="Consolas" w:hAnsi="Consolas" w:cs="Consolas"/>
          <w:color w:val="000000"/>
          <w:sz w:val="20"/>
          <w:szCs w:val="20"/>
        </w:rPr>
        <w:t xml:space="preserve">; i &lt; a.Length; i++)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2</m:t>
            </m:r>
          </m:sub>
        </m:sSub>
        <m:d>
          <m:dPr>
            <m:ctrlPr>
              <w:rPr>
                <w:rFonts w:ascii="Cambria Math" w:hAnsi="Cambria Math" w:cs="Consolas"/>
                <w:i/>
                <w:color w:val="000000"/>
                <w:sz w:val="20"/>
                <w:szCs w:val="20"/>
              </w:rPr>
            </m:ctrlPr>
          </m:dPr>
          <m:e>
            <m:r>
              <w:rPr>
                <w:rFonts w:ascii="Cambria Math" w:hAnsi="Cambria Math" w:cs="Consolas"/>
                <w:color w:val="000000"/>
                <w:sz w:val="20"/>
                <w:szCs w:val="20"/>
              </w:rPr>
              <m:t>n</m:t>
            </m:r>
          </m:e>
        </m:d>
      </m:oMath>
      <w:r>
        <w:rPr>
          <w:rFonts w:ascii="Consolas" w:hAnsi="Consolas" w:cs="Consolas"/>
          <w:color w:val="000000"/>
          <w:sz w:val="20"/>
          <w:szCs w:val="20"/>
        </w:rPr>
        <w:t xml:space="preserve"> </w:t>
      </w:r>
    </w:p>
    <w:p w14:paraId="24A220DF"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7AD3E213"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j = i; j &gt; </w:t>
      </w:r>
      <w:r>
        <w:rPr>
          <w:rFonts w:ascii="Consolas" w:hAnsi="Consolas" w:cs="Consolas"/>
          <w:color w:val="C81EFA"/>
          <w:sz w:val="20"/>
          <w:szCs w:val="20"/>
        </w:rPr>
        <w:t>0</w:t>
      </w:r>
      <w:r>
        <w:rPr>
          <w:rFonts w:ascii="Consolas" w:hAnsi="Consolas" w:cs="Consolas"/>
          <w:color w:val="000000"/>
          <w:sz w:val="20"/>
          <w:szCs w:val="20"/>
        </w:rPr>
        <w:t xml:space="preserve"> &amp;&amp; Less(a[j], a[j - </w:t>
      </w:r>
      <w:r>
        <w:rPr>
          <w:rFonts w:ascii="Consolas" w:hAnsi="Consolas" w:cs="Consolas"/>
          <w:color w:val="C81EFA"/>
          <w:sz w:val="20"/>
          <w:szCs w:val="20"/>
        </w:rPr>
        <w:t>1</w:t>
      </w:r>
      <w:r>
        <w:rPr>
          <w:rFonts w:ascii="Consolas" w:hAnsi="Consolas" w:cs="Consolas"/>
          <w:color w:val="000000"/>
          <w:sz w:val="20"/>
          <w:szCs w:val="20"/>
        </w:rPr>
        <w:t xml:space="preserve">]); j--)   </w:t>
      </w:r>
      <m:oMath>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3</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e>
        </m:nary>
      </m:oMath>
    </w:p>
    <w:p w14:paraId="2D94F5A7"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6A0E028"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witch(a, j - </w:t>
      </w:r>
      <w:r>
        <w:rPr>
          <w:rFonts w:ascii="Consolas" w:hAnsi="Consolas" w:cs="Consolas"/>
          <w:color w:val="C81EFA"/>
          <w:sz w:val="20"/>
          <w:szCs w:val="20"/>
        </w:rPr>
        <w:t>1</w:t>
      </w:r>
      <w:r>
        <w:rPr>
          <w:rFonts w:ascii="Consolas" w:hAnsi="Consolas" w:cs="Consolas"/>
          <w:color w:val="000000"/>
          <w:sz w:val="20"/>
          <w:szCs w:val="20"/>
        </w:rPr>
        <w:t xml:space="preserve">, j);                           </w:t>
      </w:r>
      <m:oMath>
        <m:r>
          <w:rPr>
            <w:rFonts w:ascii="Cambria Math" w:hAnsi="Cambria Math" w:cs="Consolas"/>
            <w:color w:val="000000"/>
            <w:sz w:val="20"/>
            <w:szCs w:val="20"/>
          </w:rPr>
          <m:t xml:space="preserve"> </m:t>
        </m:r>
        <m:sSub>
          <m:sSubPr>
            <m:ctrlPr>
              <w:rPr>
                <w:rFonts w:ascii="Cambria Math" w:hAnsi="Cambria Math" w:cs="Consolas"/>
                <w:i/>
                <w:color w:val="000000"/>
                <w:sz w:val="20"/>
                <w:szCs w:val="20"/>
              </w:rPr>
            </m:ctrlPr>
          </m:sSubPr>
          <m:e>
            <m:r>
              <w:rPr>
                <w:rFonts w:ascii="Cambria Math" w:hAnsi="Cambria Math" w:cs="Consolas"/>
                <w:color w:val="000000"/>
                <w:sz w:val="20"/>
                <w:szCs w:val="20"/>
              </w:rPr>
              <m:t>c</m:t>
            </m:r>
          </m:e>
          <m:sub>
            <m:r>
              <w:rPr>
                <w:rFonts w:ascii="Cambria Math" w:hAnsi="Cambria Math" w:cs="Consolas"/>
                <w:color w:val="000000"/>
                <w:sz w:val="20"/>
                <w:szCs w:val="20"/>
              </w:rPr>
              <m:t>4</m:t>
            </m:r>
          </m:sub>
        </m:sSub>
        <m:nary>
          <m:naryPr>
            <m:chr m:val="∑"/>
            <m:limLoc m:val="undOvr"/>
            <m:ctrlPr>
              <w:rPr>
                <w:rFonts w:ascii="Cambria Math" w:hAnsi="Cambria Math" w:cs="Consolas"/>
                <w:i/>
                <w:color w:val="000000"/>
                <w:sz w:val="20"/>
                <w:szCs w:val="20"/>
              </w:rPr>
            </m:ctrlPr>
          </m:naryPr>
          <m:sub>
            <m:r>
              <w:rPr>
                <w:rFonts w:ascii="Cambria Math" w:hAnsi="Cambria Math" w:cs="Consolas"/>
                <w:color w:val="000000"/>
                <w:sz w:val="20"/>
                <w:szCs w:val="20"/>
              </w:rPr>
              <m:t>j=1</m:t>
            </m:r>
          </m:sub>
          <m:sup>
            <m:r>
              <w:rPr>
                <w:rFonts w:ascii="Cambria Math" w:hAnsi="Cambria Math" w:cs="Consolas"/>
                <w:color w:val="000000"/>
                <w:sz w:val="20"/>
                <w:szCs w:val="20"/>
              </w:rPr>
              <m:t>j=n-1</m:t>
            </m:r>
          </m:sup>
          <m:e>
            <m:sSub>
              <m:sSubPr>
                <m:ctrlPr>
                  <w:rPr>
                    <w:rFonts w:ascii="Cambria Math" w:hAnsi="Cambria Math" w:cs="Consolas"/>
                    <w:i/>
                    <w:color w:val="000000"/>
                    <w:sz w:val="20"/>
                    <w:szCs w:val="20"/>
                  </w:rPr>
                </m:ctrlPr>
              </m:sSubPr>
              <m:e>
                <m:r>
                  <w:rPr>
                    <w:rFonts w:ascii="Cambria Math" w:hAnsi="Cambria Math" w:cs="Consolas"/>
                    <w:color w:val="000000"/>
                    <w:sz w:val="20"/>
                    <w:szCs w:val="20"/>
                  </w:rPr>
                  <m:t>t</m:t>
                </m:r>
              </m:e>
              <m:sub>
                <m:r>
                  <w:rPr>
                    <w:rFonts w:ascii="Cambria Math" w:hAnsi="Cambria Math" w:cs="Consolas"/>
                    <w:color w:val="000000"/>
                    <w:sz w:val="20"/>
                    <w:szCs w:val="20"/>
                  </w:rPr>
                  <m:t>j</m:t>
                </m:r>
              </m:sub>
            </m:sSub>
          </m:e>
        </m:nary>
      </m:oMath>
    </w:p>
    <w:p w14:paraId="24C44C3A"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p>
    <w:p w14:paraId="19AD23EA"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22478F7E" w14:textId="77777777" w:rsidR="001560A0" w:rsidRDefault="001560A0" w:rsidP="001560A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2E589331" w14:textId="77777777" w:rsidR="001560A0" w:rsidRDefault="001560A0" w:rsidP="001560A0">
      <w:pPr>
        <w:rPr>
          <w:rFonts w:ascii="Consolas" w:hAnsi="Consolas" w:cs="Consolas"/>
          <w:color w:val="000000"/>
          <w:sz w:val="20"/>
          <w:szCs w:val="20"/>
        </w:rPr>
      </w:pPr>
      <w:r>
        <w:rPr>
          <w:rFonts w:ascii="Consolas" w:hAnsi="Consolas" w:cs="Consolas"/>
          <w:color w:val="000000"/>
          <w:sz w:val="20"/>
          <w:szCs w:val="20"/>
        </w:rPr>
        <w:t>}</w:t>
      </w:r>
    </w:p>
    <w:p w14:paraId="17137E0B" w14:textId="77777777" w:rsidR="001560A0" w:rsidRDefault="001560A0" w:rsidP="001560A0">
      <w:pPr>
        <w:rPr>
          <w:rFonts w:asciiTheme="majorHAnsi" w:eastAsiaTheme="majorEastAsia" w:hAnsiTheme="majorHAnsi" w:cstheme="majorBidi"/>
          <w:iCs/>
          <w:caps/>
          <w:color w:val="7076CC" w:themeColor="text2" w:themeTint="99"/>
          <w:szCs w:val="25"/>
        </w:rPr>
      </w:pPr>
      <w:r>
        <w:br w:type="page"/>
      </w:r>
    </w:p>
    <w:p w14:paraId="61D72B29" w14:textId="77777777" w:rsidR="001560A0" w:rsidRDefault="001560A0" w:rsidP="001560A0">
      <w:pPr>
        <w:pStyle w:val="Heading4"/>
      </w:pPr>
      <w:r>
        <w:t>Sum of First N INtegers</w:t>
      </w:r>
    </w:p>
    <w:p w14:paraId="169FA275" w14:textId="77777777" w:rsidR="001560A0" w:rsidRPr="0070030F" w:rsidRDefault="001560A0" w:rsidP="001560A0">
      <m:oMathPara>
        <m:oMath>
          <m:r>
            <w:rPr>
              <w:rFonts w:ascii="Cambria Math" w:hAnsi="Cambria Math"/>
            </w:rPr>
            <m:t>P</m:t>
          </m:r>
          <m:d>
            <m:dPr>
              <m:ctrlPr>
                <w:rPr>
                  <w:rFonts w:ascii="Cambria Math" w:hAnsi="Cambria Math"/>
                  <w:i/>
                </w:rPr>
              </m:ctrlPr>
            </m:dPr>
            <m:e>
              <m:r>
                <w:rPr>
                  <w:rFonts w:ascii="Cambria Math" w:hAnsi="Cambria Math"/>
                </w:rPr>
                <m:t>n</m:t>
              </m:r>
            </m:e>
          </m:d>
          <m:r>
            <w:rPr>
              <w:rFonts w:ascii="Cambria Math" w:hAnsi="Cambria Math"/>
            </w:rPr>
            <m:t>1+2+…+n-1+n=</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05281ED3" w14:textId="77777777" w:rsidR="001560A0" w:rsidRDefault="001560A0" w:rsidP="001560A0">
      <w:pPr>
        <w:rPr>
          <w:b/>
          <w:bCs/>
        </w:rPr>
      </w:pPr>
      <w:r>
        <w:rPr>
          <w:b/>
          <w:bCs/>
        </w:rPr>
        <w:t>Base Case</w:t>
      </w:r>
    </w:p>
    <w:p w14:paraId="6F334098" w14:textId="77777777" w:rsidR="001560A0" w:rsidRPr="00ED4B6D" w:rsidRDefault="001560A0" w:rsidP="001560A0">
      <w:r>
        <w:t>Show the hypothesis hold for n = 0</w:t>
      </w:r>
    </w:p>
    <w:p w14:paraId="1C41ED0C" w14:textId="77777777" w:rsidR="001560A0" w:rsidRPr="002C357A" w:rsidRDefault="001560A0" w:rsidP="001560A0">
      <m:oMathPara>
        <m:oMath>
          <m:r>
            <w:rPr>
              <w:rFonts w:ascii="Cambria Math" w:hAnsi="Cambria Math"/>
            </w:rPr>
            <m:t>S</m:t>
          </m:r>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0</m:t>
                  </m:r>
                </m:e>
              </m:d>
            </m:num>
            <m:den>
              <m:r>
                <w:rPr>
                  <w:rFonts w:ascii="Cambria Math" w:hAnsi="Cambria Math"/>
                </w:rPr>
                <m:t>2</m:t>
              </m:r>
            </m:den>
          </m:f>
          <m:r>
            <w:rPr>
              <w:rFonts w:ascii="Cambria Math" w:hAnsi="Cambria Math"/>
            </w:rPr>
            <m:t>=0</m:t>
          </m:r>
        </m:oMath>
      </m:oMathPara>
    </w:p>
    <w:p w14:paraId="282FB981" w14:textId="77777777" w:rsidR="001560A0" w:rsidRDefault="001560A0" w:rsidP="001560A0">
      <w:pPr>
        <w:rPr>
          <w:b/>
          <w:bCs/>
        </w:rPr>
      </w:pPr>
      <w:r>
        <w:rPr>
          <w:b/>
          <w:bCs/>
        </w:rPr>
        <w:t>Inductive hypothesis</w:t>
      </w:r>
    </w:p>
    <w:p w14:paraId="49EC6307" w14:textId="77777777" w:rsidR="001560A0" w:rsidRDefault="001560A0" w:rsidP="001560A0">
      <w:r>
        <w:t>Assume P(k) hold for some unspecified value of k</w:t>
      </w:r>
    </w:p>
    <w:p w14:paraId="0C9FE33B" w14:textId="77777777" w:rsidR="001560A0" w:rsidRPr="00DA2DFD" w:rsidRDefault="001560A0" w:rsidP="001560A0">
      <m:oMathPara>
        <m:oMath>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1+2+…+k-1+k=</m:t>
          </m:r>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k+1</m:t>
                  </m:r>
                </m:e>
              </m:d>
            </m:num>
            <m:den>
              <m:r>
                <w:rPr>
                  <w:rFonts w:ascii="Cambria Math" w:hAnsi="Cambria Math"/>
                </w:rPr>
                <m:t>2</m:t>
              </m:r>
            </m:den>
          </m:f>
        </m:oMath>
      </m:oMathPara>
    </w:p>
    <w:p w14:paraId="6CDD002F" w14:textId="77777777" w:rsidR="001560A0" w:rsidRDefault="001560A0" w:rsidP="001560A0">
      <w:r>
        <w:t>Show that if the hypothesis holds for k it holds for k+1. We need to show that</w:t>
      </w:r>
    </w:p>
    <w:p w14:paraId="755CFC4A" w14:textId="77777777" w:rsidR="001560A0" w:rsidRPr="00D36DDE" w:rsidRDefault="001F5CCA" w:rsidP="001560A0">
      <m:oMathPara>
        <m:oMath>
          <m:d>
            <m:dPr>
              <m:ctrlPr>
                <w:rPr>
                  <w:rFonts w:ascii="Cambria Math" w:hAnsi="Cambria Math"/>
                  <w:i/>
                </w:rPr>
              </m:ctrlPr>
            </m:dPr>
            <m:e>
              <m:r>
                <w:rPr>
                  <w:rFonts w:ascii="Cambria Math" w:hAnsi="Cambria Math"/>
                </w:rPr>
                <m:t>1+2+…+k-1+k</m:t>
              </m:r>
            </m:e>
          </m:d>
          <m:r>
            <w:rPr>
              <w:rFonts w:ascii="Cambria Math" w:hAnsi="Cambria Math"/>
            </w:rPr>
            <m:t>+</m:t>
          </m:r>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k+1</m:t>
                  </m:r>
                </m:e>
              </m:d>
              <m:d>
                <m:dPr>
                  <m:ctrlPr>
                    <w:rPr>
                      <w:rFonts w:ascii="Cambria Math" w:hAnsi="Cambria Math"/>
                      <w:i/>
                    </w:rPr>
                  </m:ctrlPr>
                </m:dPr>
                <m:e>
                  <m:d>
                    <m:dPr>
                      <m:ctrlPr>
                        <w:rPr>
                          <w:rFonts w:ascii="Cambria Math" w:hAnsi="Cambria Math"/>
                          <w:i/>
                        </w:rPr>
                      </m:ctrlPr>
                    </m:dPr>
                    <m:e>
                      <m:r>
                        <w:rPr>
                          <w:rFonts w:ascii="Cambria Math" w:hAnsi="Cambria Math"/>
                        </w:rPr>
                        <m:t>k+1</m:t>
                      </m:r>
                    </m:e>
                  </m:d>
                  <m:r>
                    <w:rPr>
                      <w:rFonts w:ascii="Cambria Math" w:hAnsi="Cambria Math"/>
                    </w:rPr>
                    <m:t>+1</m:t>
                  </m:r>
                </m:e>
              </m:d>
            </m:num>
            <m:den>
              <m:r>
                <w:rPr>
                  <w:rFonts w:ascii="Cambria Math" w:hAnsi="Cambria Math"/>
                </w:rPr>
                <m:t>2</m:t>
              </m:r>
            </m:den>
          </m:f>
        </m:oMath>
      </m:oMathPara>
    </w:p>
    <w:p w14:paraId="0B478E69" w14:textId="77777777" w:rsidR="001560A0" w:rsidRDefault="001560A0" w:rsidP="001560A0">
      <w:r>
        <w:t>Using the inductive hypothesis the left hand side can be written as</w:t>
      </w:r>
    </w:p>
    <w:p w14:paraId="532EF86F" w14:textId="77777777" w:rsidR="001560A0" w:rsidRPr="002E05CA" w:rsidRDefault="001F5CCA" w:rsidP="001560A0">
      <m:oMathPara>
        <m:oMath>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k+1</m:t>
                  </m:r>
                </m:e>
              </m:d>
            </m:num>
            <m:den>
              <m:r>
                <w:rPr>
                  <w:rFonts w:ascii="Cambria Math" w:hAnsi="Cambria Math"/>
                </w:rPr>
                <m:t>2</m:t>
              </m:r>
            </m:den>
          </m:f>
          <m:r>
            <w:rPr>
              <w:rFonts w:ascii="Cambria Math" w:hAnsi="Cambria Math"/>
            </w:rPr>
            <m:t>+</m:t>
          </m:r>
          <m:d>
            <m:dPr>
              <m:ctrlPr>
                <w:rPr>
                  <w:rFonts w:ascii="Cambria Math" w:hAnsi="Cambria Math"/>
                  <w:i/>
                </w:rPr>
              </m:ctrlPr>
            </m:dPr>
            <m:e>
              <m:r>
                <w:rPr>
                  <w:rFonts w:ascii="Cambria Math" w:hAnsi="Cambria Math"/>
                </w:rPr>
                <m:t>k+1</m:t>
              </m:r>
            </m:e>
          </m:d>
        </m:oMath>
      </m:oMathPara>
    </w:p>
    <w:p w14:paraId="4BFD8D32" w14:textId="77777777" w:rsidR="001560A0" w:rsidRDefault="001560A0" w:rsidP="001560A0">
      <w:r>
        <w:t>Re-arranging this we get</w:t>
      </w:r>
    </w:p>
    <w:p w14:paraId="591E8CF5" w14:textId="77777777" w:rsidR="001560A0" w:rsidRPr="009C4A91" w:rsidRDefault="001F5CCA" w:rsidP="001560A0">
      <m:oMathPara>
        <m:oMath>
          <m:f>
            <m:fPr>
              <m:ctrlPr>
                <w:rPr>
                  <w:rFonts w:ascii="Cambria Math" w:hAnsi="Cambria Math"/>
                  <w:i/>
                </w:rPr>
              </m:ctrlPr>
            </m:fPr>
            <m:num>
              <m:r>
                <w:rPr>
                  <w:rFonts w:ascii="Cambria Math" w:hAnsi="Cambria Math"/>
                </w:rPr>
                <m:t>k</m:t>
              </m:r>
              <m:d>
                <m:dPr>
                  <m:ctrlPr>
                    <w:rPr>
                      <w:rFonts w:ascii="Cambria Math" w:hAnsi="Cambria Math"/>
                      <w:i/>
                    </w:rPr>
                  </m:ctrlPr>
                </m:dPr>
                <m:e>
                  <m:r>
                    <w:rPr>
                      <w:rFonts w:ascii="Cambria Math" w:hAnsi="Cambria Math"/>
                    </w:rPr>
                    <m:t>k+1</m:t>
                  </m:r>
                </m:e>
              </m:d>
              <m:r>
                <w:rPr>
                  <w:rFonts w:ascii="Cambria Math" w:hAnsi="Cambria Math"/>
                </w:rPr>
                <m:t>+2</m:t>
              </m:r>
              <m:d>
                <m:dPr>
                  <m:ctrlPr>
                    <w:rPr>
                      <w:rFonts w:ascii="Cambria Math" w:hAnsi="Cambria Math"/>
                      <w:i/>
                    </w:rPr>
                  </m:ctrlPr>
                </m:dPr>
                <m:e>
                  <m:r>
                    <w:rPr>
                      <w:rFonts w:ascii="Cambria Math" w:hAnsi="Cambria Math"/>
                    </w:rPr>
                    <m:t>k+1</m:t>
                  </m:r>
                </m:e>
              </m:d>
            </m:num>
            <m:den>
              <m:r>
                <w:rPr>
                  <w:rFonts w:ascii="Cambria Math" w:hAnsi="Cambria Math"/>
                </w:rPr>
                <m:t>2</m:t>
              </m:r>
            </m:den>
          </m:f>
        </m:oMath>
      </m:oMathPara>
    </w:p>
    <w:p w14:paraId="04126C06" w14:textId="77777777" w:rsidR="001560A0" w:rsidRDefault="001560A0" w:rsidP="001560A0">
      <w:r>
        <w:t>Factoring out on the numerator</w:t>
      </w:r>
    </w:p>
    <w:p w14:paraId="51C6CD90" w14:textId="77777777" w:rsidR="001560A0" w:rsidRPr="009C4A91" w:rsidRDefault="001F5CCA" w:rsidP="001560A0">
      <m:oMathPara>
        <m:oMath>
          <m:f>
            <m:fPr>
              <m:ctrlPr>
                <w:rPr>
                  <w:rFonts w:ascii="Cambria Math" w:hAnsi="Cambria Math"/>
                  <w:i/>
                </w:rPr>
              </m:ctrlPr>
            </m:fPr>
            <m:num>
              <m:d>
                <m:dPr>
                  <m:ctrlPr>
                    <w:rPr>
                      <w:rFonts w:ascii="Cambria Math" w:hAnsi="Cambria Math"/>
                      <w:i/>
                    </w:rPr>
                  </m:ctrlPr>
                </m:dPr>
                <m:e>
                  <m:r>
                    <w:rPr>
                      <w:rFonts w:ascii="Cambria Math" w:hAnsi="Cambria Math"/>
                    </w:rPr>
                    <m:t>k+1</m:t>
                  </m:r>
                </m:e>
              </m:d>
              <m:d>
                <m:dPr>
                  <m:ctrlPr>
                    <w:rPr>
                      <w:rFonts w:ascii="Cambria Math" w:hAnsi="Cambria Math"/>
                      <w:i/>
                    </w:rPr>
                  </m:ctrlPr>
                </m:dPr>
                <m:e>
                  <m:r>
                    <w:rPr>
                      <w:rFonts w:ascii="Cambria Math" w:hAnsi="Cambria Math"/>
                    </w:rPr>
                    <m:t>k+2</m:t>
                  </m:r>
                </m:e>
              </m:d>
            </m:num>
            <m:den>
              <m:r>
                <w:rPr>
                  <w:rFonts w:ascii="Cambria Math" w:hAnsi="Cambria Math"/>
                </w:rPr>
                <m:t>2</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k+1</m:t>
                  </m:r>
                </m:e>
              </m:d>
              <m:d>
                <m:dPr>
                  <m:ctrlPr>
                    <w:rPr>
                      <w:rFonts w:ascii="Cambria Math" w:hAnsi="Cambria Math"/>
                      <w:i/>
                    </w:rPr>
                  </m:ctrlPr>
                </m:dPr>
                <m:e>
                  <m:d>
                    <m:dPr>
                      <m:ctrlPr>
                        <w:rPr>
                          <w:rFonts w:ascii="Cambria Math" w:hAnsi="Cambria Math"/>
                          <w:i/>
                        </w:rPr>
                      </m:ctrlPr>
                    </m:dPr>
                    <m:e>
                      <m:r>
                        <w:rPr>
                          <w:rFonts w:ascii="Cambria Math" w:hAnsi="Cambria Math"/>
                        </w:rPr>
                        <m:t>k+1</m:t>
                      </m:r>
                    </m:e>
                  </m:d>
                  <m:r>
                    <w:rPr>
                      <w:rFonts w:ascii="Cambria Math" w:hAnsi="Cambria Math"/>
                    </w:rPr>
                    <m:t>+1</m:t>
                  </m:r>
                </m:e>
              </m:d>
            </m:num>
            <m:den>
              <m:r>
                <w:rPr>
                  <w:rFonts w:ascii="Cambria Math" w:hAnsi="Cambria Math"/>
                </w:rPr>
                <m:t>2</m:t>
              </m:r>
            </m:den>
          </m:f>
          <m:r>
            <w:rPr>
              <w:rFonts w:ascii="Cambria Math" w:hAnsi="Cambria Math"/>
            </w:rPr>
            <m:t>=rhs</m:t>
          </m:r>
        </m:oMath>
      </m:oMathPara>
    </w:p>
    <w:p w14:paraId="52C8EDAB" w14:textId="77777777" w:rsidR="001560A0" w:rsidRPr="002E05CA" w:rsidRDefault="001560A0" w:rsidP="001560A0"/>
    <w:p w14:paraId="0152A998" w14:textId="77777777" w:rsidR="001560A0" w:rsidRDefault="001560A0" w:rsidP="001560A0">
      <w:pPr>
        <w:rPr>
          <w:rFonts w:asciiTheme="majorHAnsi" w:eastAsiaTheme="majorEastAsia" w:hAnsiTheme="majorHAnsi" w:cstheme="majorBidi"/>
          <w:iCs/>
          <w:caps/>
          <w:color w:val="7076CC" w:themeColor="text2" w:themeTint="99"/>
          <w:szCs w:val="25"/>
        </w:rPr>
      </w:pPr>
      <w:r>
        <w:br w:type="page"/>
      </w:r>
    </w:p>
    <w:p w14:paraId="5B40D1FB" w14:textId="77777777" w:rsidR="001560A0" w:rsidRDefault="001560A0" w:rsidP="001560A0">
      <w:pPr>
        <w:pStyle w:val="Heading4"/>
      </w:pPr>
      <w:r>
        <w:t>Sum of First N-1 INtegers</w:t>
      </w:r>
    </w:p>
    <w:p w14:paraId="60C47901" w14:textId="77777777" w:rsidR="001560A0" w:rsidRPr="002C5F0F" w:rsidRDefault="001560A0" w:rsidP="001560A0"/>
    <w:p w14:paraId="6C62F31A" w14:textId="77777777" w:rsidR="001560A0" w:rsidRPr="002C5F0F" w:rsidRDefault="001560A0" w:rsidP="001560A0">
      <m:oMathPara>
        <m:oMath>
          <m:r>
            <w:rPr>
              <w:rFonts w:ascii="Cambria Math" w:hAnsi="Cambria Math"/>
            </w:rPr>
            <m:t>P</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2B15212F" w14:textId="77777777" w:rsidR="001560A0" w:rsidRPr="00F77B94" w:rsidRDefault="001560A0" w:rsidP="001560A0">
      <m:oMathPara>
        <m:oMath>
          <m:r>
            <w:rPr>
              <w:rFonts w:ascii="Cambria Math" w:hAnsi="Cambria Math"/>
            </w:rPr>
            <m:t>P</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64A6E1E9" w14:textId="77777777" w:rsidR="001560A0" w:rsidRPr="00F77B94" w:rsidRDefault="001560A0" w:rsidP="001560A0">
      <w:r>
        <w:t>Let</w:t>
      </w:r>
      <m:oMath>
        <m:r>
          <m:rPr>
            <m:sty m:val="p"/>
          </m:rPr>
          <w:rPr>
            <w:rFonts w:ascii="Cambria Math" w:hAnsi="Cambria Math"/>
          </w:rPr>
          <w:br/>
        </m:r>
      </m:oMath>
      <m:oMathPara>
        <m:oMath>
          <m:r>
            <w:rPr>
              <w:rFonts w:ascii="Cambria Math" w:hAnsi="Cambria Math"/>
            </w:rPr>
            <m:t>S=1+2+…+n-1+n</m:t>
          </m:r>
        </m:oMath>
      </m:oMathPara>
    </w:p>
    <w:p w14:paraId="71359FAD" w14:textId="77777777" w:rsidR="001560A0" w:rsidRPr="00C03678" w:rsidRDefault="001560A0" w:rsidP="001560A0">
      <m:oMathPara>
        <m:oMath>
          <m:r>
            <w:rPr>
              <w:rFonts w:ascii="Cambria Math" w:hAnsi="Cambria Math"/>
            </w:rPr>
            <m:t>2S=1+2+…+n-1+n+1+2+…+n-1+n</m:t>
          </m:r>
        </m:oMath>
      </m:oMathPara>
    </w:p>
    <w:p w14:paraId="313BAF9A" w14:textId="77777777" w:rsidR="001560A0" w:rsidRPr="005E241D" w:rsidRDefault="001560A0" w:rsidP="001560A0">
      <m:oMathPara>
        <m:oMath>
          <m:r>
            <w:rPr>
              <w:rFonts w:ascii="Cambria Math" w:hAnsi="Cambria Math"/>
            </w:rPr>
            <m:t>2S=1+2+…+n-1+n+</m:t>
          </m:r>
        </m:oMath>
      </m:oMathPara>
    </w:p>
    <w:p w14:paraId="59CC753E" w14:textId="77777777" w:rsidR="001560A0" w:rsidRPr="00B21D3B" w:rsidRDefault="001560A0" w:rsidP="001560A0">
      <m:oMathPara>
        <m:oMath>
          <m:r>
            <w:rPr>
              <w:rFonts w:ascii="Cambria Math" w:hAnsi="Cambria Math"/>
            </w:rPr>
            <m:t xml:space="preserve">       n+n-1+…+2+1</m:t>
          </m:r>
        </m:oMath>
      </m:oMathPara>
    </w:p>
    <w:p w14:paraId="13BAC49C" w14:textId="77777777" w:rsidR="001560A0" w:rsidRPr="00963F96" w:rsidRDefault="001560A0" w:rsidP="001560A0">
      <m:oMathPara>
        <m:oMath>
          <m:r>
            <w:rPr>
              <w:rFonts w:ascii="Cambria Math" w:hAnsi="Cambria Math"/>
            </w:rPr>
            <m:t>2S=n</m:t>
          </m:r>
          <m:d>
            <m:dPr>
              <m:ctrlPr>
                <w:rPr>
                  <w:rFonts w:ascii="Cambria Math" w:hAnsi="Cambria Math"/>
                  <w:i/>
                </w:rPr>
              </m:ctrlPr>
            </m:dPr>
            <m:e>
              <m:r>
                <w:rPr>
                  <w:rFonts w:ascii="Cambria Math" w:hAnsi="Cambria Math"/>
                </w:rPr>
                <m:t>n+1</m:t>
              </m:r>
            </m:e>
          </m:d>
        </m:oMath>
      </m:oMathPara>
    </w:p>
    <w:p w14:paraId="7F155C86" w14:textId="77777777" w:rsidR="001560A0" w:rsidRPr="00C03678" w:rsidRDefault="001560A0" w:rsidP="001560A0">
      <m:oMathPara>
        <m:oMath>
          <m:r>
            <w:rPr>
              <w:rFonts w:ascii="Cambria Math" w:hAnsi="Cambria Math"/>
            </w:rPr>
            <m:t>S=</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718B884C" w14:textId="77777777" w:rsidR="001560A0" w:rsidRDefault="001560A0" w:rsidP="001560A0">
      <w:r>
        <w:t>Proof by induction</w:t>
      </w:r>
    </w:p>
    <w:p w14:paraId="10F8C320" w14:textId="77777777" w:rsidR="001560A0" w:rsidRPr="00B02EF9" w:rsidRDefault="001560A0" w:rsidP="001560A0">
      <m:oMathPara>
        <m:oMath>
          <m:r>
            <w:rPr>
              <w:rFonts w:ascii="Cambria Math" w:hAnsi="Cambria Math"/>
            </w:rPr>
            <m:t>S</m:t>
          </m:r>
          <m:d>
            <m:dPr>
              <m:ctrlPr>
                <w:rPr>
                  <w:rFonts w:ascii="Cambria Math" w:hAnsi="Cambria Math"/>
                  <w:i/>
                </w:rPr>
              </m:ctrlPr>
            </m:dPr>
            <m:e>
              <m:r>
                <w:rPr>
                  <w:rFonts w:ascii="Cambria Math" w:hAnsi="Cambria Math"/>
                </w:rPr>
                <m:t>1</m:t>
              </m:r>
            </m:e>
          </m:d>
          <m:r>
            <w:rPr>
              <w:rFonts w:ascii="Cambria Math" w:hAnsi="Cambria Math"/>
            </w:rPr>
            <m:t>=</m:t>
          </m:r>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2</m:t>
                  </m:r>
                </m:e>
              </m:d>
            </m:num>
            <m:den>
              <m:r>
                <w:rPr>
                  <w:rFonts w:ascii="Cambria Math" w:hAnsi="Cambria Math"/>
                </w:rPr>
                <m:t>1</m:t>
              </m:r>
            </m:den>
          </m:f>
          <m:r>
            <w:rPr>
              <w:rFonts w:ascii="Cambria Math" w:hAnsi="Cambria Math"/>
            </w:rPr>
            <m:t>=1</m:t>
          </m:r>
        </m:oMath>
      </m:oMathPara>
    </w:p>
    <w:p w14:paraId="32624B50" w14:textId="77777777" w:rsidR="001560A0" w:rsidRPr="00B02EF9" w:rsidRDefault="001560A0" w:rsidP="001560A0">
      <m:oMathPara>
        <m:oMath>
          <m:r>
            <w:rPr>
              <w:rFonts w:ascii="Cambria Math" w:hAnsi="Cambria Math"/>
            </w:rPr>
            <m:t>S</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m:oMathPara>
    </w:p>
    <w:p w14:paraId="7FF007BD" w14:textId="77777777" w:rsidR="001560A0" w:rsidRPr="00C03678" w:rsidRDefault="001560A0" w:rsidP="001560A0">
      <m:oMathPara>
        <m:oMath>
          <m:r>
            <w:rPr>
              <w:rFonts w:ascii="Cambria Math" w:hAnsi="Cambria Math"/>
            </w:rPr>
            <m:t>S</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1</m:t>
              </m:r>
              <m:d>
                <m:dPr>
                  <m:ctrlPr>
                    <w:rPr>
                      <w:rFonts w:ascii="Cambria Math" w:hAnsi="Cambria Math"/>
                      <w:i/>
                    </w:rPr>
                  </m:ctrlPr>
                </m:dPr>
                <m:e>
                  <m:r>
                    <w:rPr>
                      <w:rFonts w:ascii="Cambria Math" w:hAnsi="Cambria Math"/>
                    </w:rPr>
                    <m:t>n+2</m:t>
                  </m:r>
                </m:e>
              </m:d>
            </m:num>
            <m:den>
              <m:r>
                <w:rPr>
                  <w:rFonts w:ascii="Cambria Math" w:hAnsi="Cambria Math"/>
                </w:rPr>
                <m:t>2</m:t>
              </m:r>
            </m:den>
          </m:f>
        </m:oMath>
      </m:oMathPara>
    </w:p>
    <w:p w14:paraId="3665C909" w14:textId="77777777" w:rsidR="001560A0" w:rsidRPr="00C03678" w:rsidRDefault="001560A0" w:rsidP="001560A0"/>
    <w:p w14:paraId="79DE1CFB" w14:textId="77777777" w:rsidR="001560A0" w:rsidRPr="00C03678" w:rsidRDefault="001560A0" w:rsidP="001560A0"/>
    <w:p w14:paraId="590ACAA9" w14:textId="77777777" w:rsidR="001560A0" w:rsidRPr="00C03678" w:rsidRDefault="001560A0" w:rsidP="001560A0"/>
    <w:p w14:paraId="0E0D8A71" w14:textId="77777777" w:rsidR="001560A0" w:rsidRPr="00C03678" w:rsidRDefault="001560A0" w:rsidP="001560A0"/>
    <w:p w14:paraId="3884CABF" w14:textId="77777777" w:rsidR="001560A0" w:rsidRPr="00C03678" w:rsidRDefault="001560A0" w:rsidP="001560A0"/>
    <w:p w14:paraId="5962D5FB" w14:textId="77777777" w:rsidR="001560A0" w:rsidRPr="00C03678" w:rsidRDefault="001560A0" w:rsidP="001560A0"/>
    <w:p w14:paraId="3FB7DACC" w14:textId="77777777" w:rsidR="001560A0" w:rsidRDefault="001560A0" w:rsidP="001560A0"/>
    <w:p w14:paraId="0B518B12" w14:textId="77777777" w:rsidR="001560A0" w:rsidRDefault="001560A0" w:rsidP="001560A0"/>
    <w:p w14:paraId="5250E58A" w14:textId="77777777" w:rsidR="001560A0" w:rsidRPr="00EE7A65" w:rsidRDefault="001560A0" w:rsidP="001560A0"/>
    <w:p w14:paraId="0482BB39" w14:textId="77777777" w:rsidR="001560A0" w:rsidRPr="00CD5D90" w:rsidRDefault="001560A0" w:rsidP="001560A0"/>
    <w:p w14:paraId="26553640" w14:textId="77777777" w:rsidR="001560A0" w:rsidRPr="00472027" w:rsidRDefault="001560A0" w:rsidP="001560A0">
      <w:pPr>
        <w:rPr>
          <w:rFonts w:asciiTheme="majorHAnsi" w:eastAsiaTheme="majorEastAsia" w:hAnsiTheme="majorHAnsi" w:cstheme="majorBidi"/>
          <w:color w:val="31378B" w:themeColor="text2"/>
          <w:sz w:val="28"/>
          <w:szCs w:val="26"/>
        </w:rPr>
      </w:pPr>
      <w:r>
        <w:br w:type="page"/>
      </w:r>
    </w:p>
    <w:p w14:paraId="2E0F0619" w14:textId="77777777" w:rsidR="001560A0" w:rsidRDefault="001560A0" w:rsidP="001560A0">
      <w:pPr>
        <w:pStyle w:val="Heading3"/>
      </w:pPr>
      <w:bookmarkStart w:id="28" w:name="_Toc54852723"/>
      <w:r>
        <w:t>Merge Sort</w:t>
      </w:r>
      <w:bookmarkEnd w:id="28"/>
    </w:p>
    <w:p w14:paraId="1169C68D" w14:textId="77777777" w:rsidR="001560A0" w:rsidRPr="00D707A9" w:rsidRDefault="001560A0" w:rsidP="001560A0">
      <w:r w:rsidRPr="00D707A9">
        <w:rPr>
          <w:noProof/>
        </w:rPr>
        <w:drawing>
          <wp:inline distT="0" distB="0" distL="0" distR="0" wp14:anchorId="13CAFE2E" wp14:editId="6D85D5CB">
            <wp:extent cx="5731510" cy="319532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95320"/>
                    </a:xfrm>
                    <a:prstGeom prst="rect">
                      <a:avLst/>
                    </a:prstGeom>
                  </pic:spPr>
                </pic:pic>
              </a:graphicData>
            </a:graphic>
          </wp:inline>
        </w:drawing>
      </w:r>
    </w:p>
    <w:p w14:paraId="21F2BE0E" w14:textId="77777777" w:rsidR="001560A0" w:rsidRDefault="001560A0" w:rsidP="001560A0">
      <w:pPr>
        <w:pStyle w:val="SourceCode"/>
        <w:rPr>
          <w:color w:val="0000FF"/>
        </w:rPr>
      </w:pPr>
    </w:p>
    <w:p w14:paraId="7871E6B7" w14:textId="77777777" w:rsidR="001560A0" w:rsidRDefault="001560A0" w:rsidP="001560A0">
      <w:pPr>
        <w:pStyle w:val="SourceCode"/>
      </w:pPr>
      <w:r>
        <w:rPr>
          <w:color w:val="0000FF"/>
        </w:rPr>
        <w:t>void</w:t>
      </w:r>
      <w:r>
        <w:t xml:space="preserve"> MergeSort&lt;T&gt;(T[] a, </w:t>
      </w:r>
      <w:r>
        <w:rPr>
          <w:color w:val="0000FF"/>
        </w:rPr>
        <w:t>int</w:t>
      </w:r>
      <w:r>
        <w:t xml:space="preserve"> lo, </w:t>
      </w:r>
      <w:r>
        <w:rPr>
          <w:color w:val="0000FF"/>
        </w:rPr>
        <w:t>int</w:t>
      </w:r>
      <w:r>
        <w:t xml:space="preserve"> hi) </w:t>
      </w:r>
      <w:r>
        <w:rPr>
          <w:color w:val="0000FF"/>
        </w:rPr>
        <w:t>where</w:t>
      </w:r>
      <w:r>
        <w:t xml:space="preserve"> T : IComparable&lt;T&gt; </w:t>
      </w:r>
    </w:p>
    <w:p w14:paraId="44ACED32" w14:textId="77777777" w:rsidR="001560A0" w:rsidRDefault="001560A0" w:rsidP="001560A0">
      <w:pPr>
        <w:pStyle w:val="SourceCode"/>
      </w:pPr>
      <w:r>
        <w:t>{</w:t>
      </w:r>
    </w:p>
    <w:p w14:paraId="3914749A" w14:textId="77777777" w:rsidR="001560A0" w:rsidRDefault="001560A0" w:rsidP="001560A0">
      <w:pPr>
        <w:pStyle w:val="SourceCode"/>
      </w:pPr>
      <w:r>
        <w:tab/>
      </w:r>
      <w:r>
        <w:rPr>
          <w:color w:val="0000FF"/>
        </w:rPr>
        <w:t>if</w:t>
      </w:r>
      <w:r>
        <w:t xml:space="preserve"> (lo &lt;hi)</w:t>
      </w:r>
    </w:p>
    <w:p w14:paraId="60C9FED3" w14:textId="77777777" w:rsidR="001560A0" w:rsidRDefault="001560A0" w:rsidP="001560A0">
      <w:pPr>
        <w:pStyle w:val="SourceCode"/>
      </w:pPr>
      <w:r>
        <w:tab/>
        <w:t>{</w:t>
      </w:r>
    </w:p>
    <w:p w14:paraId="4041DE69" w14:textId="77777777" w:rsidR="001560A0" w:rsidRDefault="001560A0" w:rsidP="001560A0">
      <w:pPr>
        <w:pStyle w:val="SourceCode"/>
      </w:pPr>
      <w:r>
        <w:tab/>
      </w:r>
      <w:r>
        <w:tab/>
      </w:r>
      <w:r>
        <w:rPr>
          <w:color w:val="0000FF"/>
        </w:rPr>
        <w:t>int</w:t>
      </w:r>
      <w:r>
        <w:t xml:space="preserve"> mid = (lo + hi) / </w:t>
      </w:r>
      <w:r>
        <w:rPr>
          <w:color w:val="C81EFA"/>
        </w:rPr>
        <w:t>2</w:t>
      </w:r>
      <w:r>
        <w:t>;</w:t>
      </w:r>
    </w:p>
    <w:p w14:paraId="39FE425A" w14:textId="77777777" w:rsidR="001560A0" w:rsidRDefault="001560A0" w:rsidP="001560A0">
      <w:pPr>
        <w:pStyle w:val="SourceCode"/>
      </w:pPr>
      <w:r>
        <w:tab/>
      </w:r>
      <w:r>
        <w:tab/>
        <w:t>MergeSort(a,lo,mid);</w:t>
      </w:r>
    </w:p>
    <w:p w14:paraId="6A445939" w14:textId="77777777" w:rsidR="001560A0" w:rsidRDefault="001560A0" w:rsidP="001560A0">
      <w:pPr>
        <w:pStyle w:val="SourceCode"/>
      </w:pPr>
      <w:r>
        <w:tab/>
      </w:r>
      <w:r>
        <w:tab/>
        <w:t>MergeSort(a,mid+</w:t>
      </w:r>
      <w:r>
        <w:rPr>
          <w:color w:val="C81EFA"/>
        </w:rPr>
        <w:t>1</w:t>
      </w:r>
      <w:r>
        <w:t>,hi);</w:t>
      </w:r>
    </w:p>
    <w:p w14:paraId="5B1FDA70" w14:textId="77777777" w:rsidR="001560A0" w:rsidRDefault="001560A0" w:rsidP="001560A0">
      <w:pPr>
        <w:pStyle w:val="SourceCode"/>
      </w:pPr>
      <w:r>
        <w:tab/>
      </w:r>
      <w:r>
        <w:tab/>
        <w:t>Merge(a,lo,mid,hi);</w:t>
      </w:r>
    </w:p>
    <w:p w14:paraId="700BE8C1" w14:textId="77777777" w:rsidR="001560A0" w:rsidRDefault="001560A0" w:rsidP="001560A0">
      <w:pPr>
        <w:pStyle w:val="SourceCode"/>
      </w:pPr>
      <w:r>
        <w:tab/>
        <w:t>}</w:t>
      </w:r>
    </w:p>
    <w:p w14:paraId="13ED2DCD" w14:textId="77777777" w:rsidR="001560A0" w:rsidRDefault="001560A0" w:rsidP="001560A0">
      <w:pPr>
        <w:pStyle w:val="SourceCode"/>
      </w:pPr>
      <w:r>
        <w:t>}</w:t>
      </w:r>
    </w:p>
    <w:p w14:paraId="0D02C45A" w14:textId="77777777" w:rsidR="001560A0" w:rsidRDefault="001560A0" w:rsidP="001560A0">
      <w:pPr>
        <w:pStyle w:val="SourceCode"/>
      </w:pPr>
    </w:p>
    <w:p w14:paraId="3E3370FC" w14:textId="77777777" w:rsidR="001560A0" w:rsidRDefault="001560A0" w:rsidP="001560A0">
      <w:pPr>
        <w:pStyle w:val="SourceCode"/>
      </w:pPr>
      <w:r>
        <w:rPr>
          <w:color w:val="0000FF"/>
        </w:rPr>
        <w:t>void</w:t>
      </w:r>
      <w:r>
        <w:t xml:space="preserve"> Merge&lt;T&gt;(T[] a, </w:t>
      </w:r>
      <w:r>
        <w:rPr>
          <w:color w:val="0000FF"/>
        </w:rPr>
        <w:t>int</w:t>
      </w:r>
      <w:r>
        <w:t xml:space="preserve"> lo, </w:t>
      </w:r>
      <w:r>
        <w:rPr>
          <w:color w:val="0000FF"/>
        </w:rPr>
        <w:t>int</w:t>
      </w:r>
      <w:r>
        <w:t xml:space="preserve"> mid, </w:t>
      </w:r>
      <w:r>
        <w:rPr>
          <w:color w:val="0000FF"/>
        </w:rPr>
        <w:t>int</w:t>
      </w:r>
      <w:r>
        <w:t xml:space="preserve"> hi) </w:t>
      </w:r>
      <w:r>
        <w:rPr>
          <w:color w:val="0000FF"/>
        </w:rPr>
        <w:t>where</w:t>
      </w:r>
      <w:r>
        <w:t xml:space="preserve"> T : IComparable&lt;T&gt;</w:t>
      </w:r>
    </w:p>
    <w:p w14:paraId="5682478A" w14:textId="77777777" w:rsidR="001560A0" w:rsidRDefault="001560A0" w:rsidP="001560A0">
      <w:pPr>
        <w:pStyle w:val="SourceCode"/>
      </w:pPr>
      <w:r>
        <w:t>{</w:t>
      </w:r>
    </w:p>
    <w:p w14:paraId="5EFF6AB9" w14:textId="77777777" w:rsidR="001560A0" w:rsidRDefault="001560A0" w:rsidP="001560A0">
      <w:pPr>
        <w:pStyle w:val="SourceCode"/>
      </w:pPr>
      <w:r>
        <w:tab/>
      </w:r>
      <w:r>
        <w:rPr>
          <w:color w:val="009600"/>
        </w:rPr>
        <w:t>// Populate the left array</w:t>
      </w:r>
    </w:p>
    <w:p w14:paraId="07AE2323" w14:textId="77777777" w:rsidR="001560A0" w:rsidRDefault="001560A0" w:rsidP="001560A0">
      <w:pPr>
        <w:pStyle w:val="SourceCode"/>
      </w:pPr>
      <w:r>
        <w:tab/>
        <w:t xml:space="preserve">T[] left = </w:t>
      </w:r>
      <w:r>
        <w:rPr>
          <w:color w:val="0000FF"/>
        </w:rPr>
        <w:t>new</w:t>
      </w:r>
      <w:r>
        <w:t xml:space="preserve"> T[mid - lo+</w:t>
      </w:r>
      <w:r>
        <w:rPr>
          <w:color w:val="C81EFA"/>
        </w:rPr>
        <w:t>1</w:t>
      </w:r>
      <w:r>
        <w:t>];</w:t>
      </w:r>
    </w:p>
    <w:p w14:paraId="3E86A6B8" w14:textId="77777777" w:rsidR="001560A0" w:rsidRDefault="001560A0" w:rsidP="001560A0">
      <w:pPr>
        <w:pStyle w:val="SourceCode"/>
      </w:pPr>
      <w:r>
        <w:tab/>
      </w:r>
      <w:r>
        <w:rPr>
          <w:color w:val="0000FF"/>
        </w:rPr>
        <w:t>for</w:t>
      </w:r>
      <w:r>
        <w:t xml:space="preserve"> (</w:t>
      </w:r>
      <w:r>
        <w:rPr>
          <w:color w:val="0000FF"/>
        </w:rPr>
        <w:t>int</w:t>
      </w:r>
      <w:r>
        <w:t xml:space="preserve"> i = </w:t>
      </w:r>
      <w:r>
        <w:rPr>
          <w:color w:val="C81EFA"/>
        </w:rPr>
        <w:t>0</w:t>
      </w:r>
      <w:r>
        <w:t>; i &lt; left.Length; i++) left[i] = a[lo + i];</w:t>
      </w:r>
    </w:p>
    <w:p w14:paraId="4EB6B2BD" w14:textId="77777777" w:rsidR="001560A0" w:rsidRDefault="001560A0" w:rsidP="001560A0">
      <w:pPr>
        <w:pStyle w:val="SourceCode"/>
      </w:pPr>
    </w:p>
    <w:p w14:paraId="51F3EAF4" w14:textId="77777777" w:rsidR="001560A0" w:rsidRDefault="001560A0" w:rsidP="001560A0">
      <w:pPr>
        <w:pStyle w:val="SourceCode"/>
      </w:pPr>
      <w:r>
        <w:tab/>
      </w:r>
      <w:r>
        <w:rPr>
          <w:color w:val="009600"/>
        </w:rPr>
        <w:t>// Populate the right array</w:t>
      </w:r>
    </w:p>
    <w:p w14:paraId="15897ADE" w14:textId="77777777" w:rsidR="001560A0" w:rsidRDefault="001560A0" w:rsidP="001560A0">
      <w:pPr>
        <w:pStyle w:val="SourceCode"/>
      </w:pPr>
      <w:r>
        <w:tab/>
        <w:t xml:space="preserve">T[] right = </w:t>
      </w:r>
      <w:r>
        <w:rPr>
          <w:color w:val="0000FF"/>
        </w:rPr>
        <w:t>new</w:t>
      </w:r>
      <w:r>
        <w:t xml:space="preserve"> T[hi - mid];</w:t>
      </w:r>
    </w:p>
    <w:p w14:paraId="563B6386" w14:textId="77777777" w:rsidR="001560A0" w:rsidRDefault="001560A0" w:rsidP="001560A0">
      <w:pPr>
        <w:pStyle w:val="SourceCode"/>
      </w:pPr>
      <w:r>
        <w:tab/>
      </w:r>
      <w:r>
        <w:rPr>
          <w:color w:val="0000FF"/>
        </w:rPr>
        <w:t>for</w:t>
      </w:r>
      <w:r>
        <w:t xml:space="preserve"> (</w:t>
      </w:r>
      <w:r>
        <w:rPr>
          <w:color w:val="0000FF"/>
        </w:rPr>
        <w:t>int</w:t>
      </w:r>
      <w:r>
        <w:t xml:space="preserve"> i = </w:t>
      </w:r>
      <w:r>
        <w:rPr>
          <w:color w:val="C81EFA"/>
        </w:rPr>
        <w:t>0</w:t>
      </w:r>
      <w:r>
        <w:t>; i &lt; right.Length; i++) right[i] = a[mid +</w:t>
      </w:r>
      <w:r>
        <w:rPr>
          <w:color w:val="C81EFA"/>
        </w:rPr>
        <w:t>1</w:t>
      </w:r>
      <w:r>
        <w:t>+ i];</w:t>
      </w:r>
    </w:p>
    <w:p w14:paraId="3F65F375" w14:textId="77777777" w:rsidR="001560A0" w:rsidRDefault="001560A0" w:rsidP="001560A0">
      <w:pPr>
        <w:pStyle w:val="SourceCode"/>
      </w:pPr>
    </w:p>
    <w:p w14:paraId="453998EF" w14:textId="77777777" w:rsidR="001560A0" w:rsidRDefault="001560A0" w:rsidP="001560A0">
      <w:pPr>
        <w:pStyle w:val="SourceCode"/>
      </w:pPr>
      <w:r>
        <w:tab/>
      </w:r>
      <w:r>
        <w:rPr>
          <w:color w:val="009600"/>
        </w:rPr>
        <w:t>// Start the merge</w:t>
      </w:r>
    </w:p>
    <w:p w14:paraId="4DACE2F6" w14:textId="77777777" w:rsidR="001560A0" w:rsidRDefault="001560A0" w:rsidP="001560A0">
      <w:pPr>
        <w:pStyle w:val="SourceCode"/>
      </w:pPr>
      <w:r>
        <w:tab/>
      </w:r>
      <w:r>
        <w:rPr>
          <w:color w:val="0000FF"/>
        </w:rPr>
        <w:t>int</w:t>
      </w:r>
      <w:r>
        <w:t xml:space="preserve"> lIdx = </w:t>
      </w:r>
      <w:r>
        <w:rPr>
          <w:color w:val="C81EFA"/>
        </w:rPr>
        <w:t>0</w:t>
      </w:r>
      <w:r>
        <w:t xml:space="preserve">, rIdx = </w:t>
      </w:r>
      <w:r>
        <w:rPr>
          <w:color w:val="C81EFA"/>
        </w:rPr>
        <w:t>0</w:t>
      </w:r>
      <w:r>
        <w:t>;</w:t>
      </w:r>
    </w:p>
    <w:p w14:paraId="7C8BE4E9" w14:textId="77777777" w:rsidR="001560A0" w:rsidRPr="00C910BF" w:rsidRDefault="001560A0" w:rsidP="001560A0">
      <w:pPr>
        <w:pStyle w:val="SourceCode"/>
        <w:rPr>
          <w:lang w:val="sv-SE"/>
        </w:rPr>
      </w:pPr>
      <w:r>
        <w:tab/>
      </w:r>
      <w:r w:rsidRPr="00C910BF">
        <w:rPr>
          <w:color w:val="0000FF"/>
          <w:lang w:val="sv-SE"/>
        </w:rPr>
        <w:t>for</w:t>
      </w:r>
      <w:r w:rsidRPr="00C910BF">
        <w:rPr>
          <w:lang w:val="sv-SE"/>
        </w:rPr>
        <w:t xml:space="preserve"> (</w:t>
      </w:r>
      <w:r w:rsidRPr="00C910BF">
        <w:rPr>
          <w:color w:val="0000FF"/>
          <w:lang w:val="sv-SE"/>
        </w:rPr>
        <w:t>int</w:t>
      </w:r>
      <w:r w:rsidRPr="00C910BF">
        <w:rPr>
          <w:lang w:val="sv-SE"/>
        </w:rPr>
        <w:t xml:space="preserve"> i = lo; i &lt;= hi; i++)</w:t>
      </w:r>
    </w:p>
    <w:p w14:paraId="1DD9ADEA" w14:textId="77777777" w:rsidR="001560A0" w:rsidRDefault="001560A0" w:rsidP="001560A0">
      <w:pPr>
        <w:pStyle w:val="SourceCode"/>
      </w:pPr>
      <w:r w:rsidRPr="00C910BF">
        <w:rPr>
          <w:lang w:val="sv-SE"/>
        </w:rPr>
        <w:tab/>
      </w:r>
      <w:r>
        <w:t>{</w:t>
      </w:r>
    </w:p>
    <w:p w14:paraId="42F1B9CE" w14:textId="77777777" w:rsidR="001560A0" w:rsidRDefault="001560A0" w:rsidP="001560A0">
      <w:pPr>
        <w:pStyle w:val="SourceCode"/>
      </w:pPr>
      <w:r>
        <w:tab/>
      </w:r>
      <w:r>
        <w:tab/>
      </w:r>
      <w:r>
        <w:rPr>
          <w:color w:val="0000FF"/>
        </w:rPr>
        <w:t>if</w:t>
      </w:r>
      <w:r>
        <w:t xml:space="preserve"> (lIdx == left.Length) a[i] = right[rIdx++];</w:t>
      </w:r>
    </w:p>
    <w:p w14:paraId="4E71FED5" w14:textId="77777777" w:rsidR="001560A0" w:rsidRDefault="001560A0" w:rsidP="001560A0">
      <w:pPr>
        <w:pStyle w:val="SourceCode"/>
      </w:pPr>
      <w:r>
        <w:tab/>
      </w:r>
      <w:r>
        <w:tab/>
      </w:r>
      <w:r>
        <w:rPr>
          <w:color w:val="0000FF"/>
        </w:rPr>
        <w:t>else</w:t>
      </w:r>
      <w:r>
        <w:t xml:space="preserve"> </w:t>
      </w:r>
      <w:r>
        <w:rPr>
          <w:color w:val="0000FF"/>
        </w:rPr>
        <w:t>if</w:t>
      </w:r>
      <w:r>
        <w:t xml:space="preserve"> (rIdx == right.Length) a[i] = left[lIdx++];</w:t>
      </w:r>
    </w:p>
    <w:p w14:paraId="064A19E8" w14:textId="77777777" w:rsidR="001560A0" w:rsidRDefault="001560A0" w:rsidP="001560A0">
      <w:pPr>
        <w:pStyle w:val="SourceCode"/>
      </w:pPr>
      <w:r>
        <w:tab/>
      </w:r>
      <w:r>
        <w:tab/>
      </w:r>
      <w:r>
        <w:rPr>
          <w:color w:val="0000FF"/>
        </w:rPr>
        <w:t>else</w:t>
      </w:r>
      <w:r>
        <w:t xml:space="preserve"> </w:t>
      </w:r>
      <w:r>
        <w:rPr>
          <w:color w:val="0000FF"/>
        </w:rPr>
        <w:t>if</w:t>
      </w:r>
      <w:r>
        <w:t xml:space="preserve"> (left[lIdx].CompareTo(right[rIdx]) &lt; </w:t>
      </w:r>
      <w:r>
        <w:rPr>
          <w:color w:val="C81EFA"/>
        </w:rPr>
        <w:t>0</w:t>
      </w:r>
      <w:r>
        <w:t xml:space="preserve">) a[i] </w:t>
      </w:r>
    </w:p>
    <w:p w14:paraId="63D09BAA" w14:textId="77777777" w:rsidR="001560A0" w:rsidRDefault="001560A0" w:rsidP="001560A0">
      <w:pPr>
        <w:pStyle w:val="SourceCode"/>
        <w:ind w:left="1440" w:firstLine="720"/>
      </w:pPr>
      <w:r>
        <w:t>= left[lIdx++];</w:t>
      </w:r>
    </w:p>
    <w:p w14:paraId="54F0C669" w14:textId="77777777" w:rsidR="001560A0" w:rsidRDefault="001560A0" w:rsidP="001560A0">
      <w:pPr>
        <w:pStyle w:val="SourceCode"/>
      </w:pPr>
      <w:r>
        <w:tab/>
      </w:r>
      <w:r>
        <w:tab/>
      </w:r>
      <w:r>
        <w:rPr>
          <w:color w:val="0000FF"/>
        </w:rPr>
        <w:t>else</w:t>
      </w:r>
      <w:r>
        <w:t xml:space="preserve"> a[i] = right[rIdx++];</w:t>
      </w:r>
    </w:p>
    <w:p w14:paraId="33F89B70" w14:textId="77777777" w:rsidR="001560A0" w:rsidRDefault="001560A0" w:rsidP="001560A0">
      <w:pPr>
        <w:pStyle w:val="SourceCode"/>
      </w:pPr>
      <w:r>
        <w:tab/>
        <w:t>}</w:t>
      </w:r>
    </w:p>
    <w:p w14:paraId="636FE3BD" w14:textId="77777777" w:rsidR="001560A0" w:rsidRPr="008952C5" w:rsidRDefault="001560A0" w:rsidP="001560A0">
      <w:pPr>
        <w:pStyle w:val="SourceCode"/>
      </w:pPr>
      <w:r>
        <w:t>}</w:t>
      </w:r>
    </w:p>
    <w:p w14:paraId="5680B182" w14:textId="77777777" w:rsidR="001560A0" w:rsidRDefault="001560A0" w:rsidP="001560A0"/>
    <w:p w14:paraId="2226BEFD" w14:textId="77777777" w:rsidR="001560A0" w:rsidRDefault="001560A0" w:rsidP="001560A0">
      <w:r>
        <w:t xml:space="preserve">Merge sort guarantees to sort N items in time proportional to NLogN. It is perhaps the best-known example of the power of the divide and conquer paradigm. Its biggest downside is it requires bigger extra space proportional to N. </w:t>
      </w:r>
    </w:p>
    <w:p w14:paraId="4379C5EE" w14:textId="77777777" w:rsidR="001560A0" w:rsidRDefault="001560A0" w:rsidP="001560A0">
      <w:pPr>
        <w:rPr>
          <w:rFonts w:asciiTheme="majorHAnsi" w:eastAsiaTheme="majorEastAsia" w:hAnsiTheme="majorHAnsi" w:cstheme="majorBidi"/>
          <w:color w:val="31378B" w:themeColor="text2"/>
          <w:sz w:val="28"/>
          <w:szCs w:val="26"/>
        </w:rPr>
      </w:pPr>
      <w:r>
        <w:br w:type="page"/>
      </w:r>
    </w:p>
    <w:p w14:paraId="31AB0305" w14:textId="77777777" w:rsidR="001560A0" w:rsidRDefault="001560A0" w:rsidP="001560A0">
      <w:pPr>
        <w:pStyle w:val="Heading3"/>
      </w:pPr>
      <w:bookmarkStart w:id="29" w:name="_Toc54852724"/>
      <w:r>
        <w:t>Quick Sort</w:t>
      </w:r>
      <w:bookmarkEnd w:id="29"/>
    </w:p>
    <w:p w14:paraId="089F9C34" w14:textId="77777777" w:rsidR="001560A0" w:rsidRDefault="001560A0" w:rsidP="001560A0">
      <w:r>
        <w:t xml:space="preserve">For most typical applications quick sort is much faster than any other sorting algorithm.  The implementation is based on the divide and conquer technique. In the worst case it does tend to quadratic but this is rare and we can make it better by introducing randomisations. </w:t>
      </w:r>
    </w:p>
    <w:p w14:paraId="6E383202" w14:textId="77777777" w:rsidR="001560A0" w:rsidRDefault="001560A0" w:rsidP="001560A0">
      <w:pPr>
        <w:pStyle w:val="SourceCode"/>
      </w:pPr>
      <w:r>
        <w:rPr>
          <w:color w:val="0000FF"/>
        </w:rPr>
        <w:t>public</w:t>
      </w:r>
      <w:r>
        <w:t xml:space="preserve"> </w:t>
      </w:r>
      <w:r>
        <w:rPr>
          <w:color w:val="0000FF"/>
        </w:rPr>
        <w:t>void</w:t>
      </w:r>
      <w:r>
        <w:t xml:space="preserve"> QuickSort&lt;T&gt;(T[] a, </w:t>
      </w:r>
      <w:r>
        <w:rPr>
          <w:color w:val="0000FF"/>
        </w:rPr>
        <w:t>int</w:t>
      </w:r>
      <w:r>
        <w:t xml:space="preserve"> lo, </w:t>
      </w:r>
      <w:r>
        <w:rPr>
          <w:color w:val="0000FF"/>
        </w:rPr>
        <w:t>int</w:t>
      </w:r>
      <w:r>
        <w:t xml:space="preserve"> hi) </w:t>
      </w:r>
      <w:r>
        <w:rPr>
          <w:color w:val="0000FF"/>
        </w:rPr>
        <w:t>where</w:t>
      </w:r>
      <w:r>
        <w:t xml:space="preserve"> T : IComparable&lt;T&gt;</w:t>
      </w:r>
    </w:p>
    <w:p w14:paraId="7CE35CA0" w14:textId="77777777" w:rsidR="001560A0" w:rsidRDefault="001560A0" w:rsidP="001560A0">
      <w:pPr>
        <w:pStyle w:val="SourceCode"/>
      </w:pPr>
      <w:r>
        <w:t>{</w:t>
      </w:r>
    </w:p>
    <w:p w14:paraId="39656787" w14:textId="77777777" w:rsidR="001560A0" w:rsidRDefault="001560A0" w:rsidP="001560A0">
      <w:pPr>
        <w:pStyle w:val="SourceCode"/>
      </w:pPr>
      <w:r>
        <w:tab/>
      </w:r>
      <w:r>
        <w:rPr>
          <w:color w:val="0000FF"/>
        </w:rPr>
        <w:t>if</w:t>
      </w:r>
      <w:r>
        <w:t xml:space="preserve"> (hi&gt;lo)</w:t>
      </w:r>
    </w:p>
    <w:p w14:paraId="02417433" w14:textId="77777777" w:rsidR="001560A0" w:rsidRDefault="001560A0" w:rsidP="001560A0">
      <w:pPr>
        <w:pStyle w:val="SourceCode"/>
      </w:pPr>
      <w:r>
        <w:tab/>
        <w:t>{</w:t>
      </w:r>
    </w:p>
    <w:p w14:paraId="241366F3" w14:textId="77777777" w:rsidR="001560A0" w:rsidRDefault="001560A0" w:rsidP="001560A0">
      <w:pPr>
        <w:pStyle w:val="SourceCode"/>
      </w:pPr>
      <w:r>
        <w:tab/>
      </w:r>
      <w:r>
        <w:tab/>
      </w:r>
      <w:r>
        <w:rPr>
          <w:color w:val="0000FF"/>
        </w:rPr>
        <w:t>int</w:t>
      </w:r>
      <w:r>
        <w:t xml:space="preserve"> partition = Partition(a,lo,hi);</w:t>
      </w:r>
    </w:p>
    <w:p w14:paraId="17614861" w14:textId="77777777" w:rsidR="001560A0" w:rsidRDefault="001560A0" w:rsidP="001560A0">
      <w:pPr>
        <w:pStyle w:val="SourceCode"/>
      </w:pPr>
      <w:r>
        <w:tab/>
      </w:r>
      <w:r>
        <w:tab/>
        <w:t>QuickSort(a,lo,partition-</w:t>
      </w:r>
      <w:r>
        <w:rPr>
          <w:color w:val="C81EFA"/>
        </w:rPr>
        <w:t>1</w:t>
      </w:r>
      <w:r>
        <w:t>);</w:t>
      </w:r>
    </w:p>
    <w:p w14:paraId="0A228264" w14:textId="77777777" w:rsidR="001560A0" w:rsidRDefault="001560A0" w:rsidP="001560A0">
      <w:pPr>
        <w:pStyle w:val="SourceCode"/>
      </w:pPr>
      <w:r>
        <w:tab/>
      </w:r>
      <w:r>
        <w:tab/>
        <w:t>QuickSort(a,partition+</w:t>
      </w:r>
      <w:r>
        <w:rPr>
          <w:color w:val="C81EFA"/>
        </w:rPr>
        <w:t>1</w:t>
      </w:r>
      <w:r>
        <w:t>,hi);</w:t>
      </w:r>
    </w:p>
    <w:p w14:paraId="68F0DEF0" w14:textId="77777777" w:rsidR="001560A0" w:rsidRDefault="001560A0" w:rsidP="001560A0">
      <w:pPr>
        <w:pStyle w:val="SourceCode"/>
      </w:pPr>
      <w:r>
        <w:tab/>
        <w:t>}</w:t>
      </w:r>
    </w:p>
    <w:p w14:paraId="7BA58842" w14:textId="77777777" w:rsidR="001560A0" w:rsidRDefault="001560A0" w:rsidP="001560A0">
      <w:pPr>
        <w:pStyle w:val="SourceCode"/>
      </w:pPr>
      <w:r>
        <w:t>}</w:t>
      </w:r>
    </w:p>
    <w:p w14:paraId="18693B79" w14:textId="77777777" w:rsidR="001560A0" w:rsidRDefault="001560A0" w:rsidP="001560A0">
      <w:pPr>
        <w:pStyle w:val="SourceCode"/>
      </w:pPr>
    </w:p>
    <w:p w14:paraId="181B4F3A" w14:textId="77777777" w:rsidR="001560A0" w:rsidRDefault="001560A0" w:rsidP="001560A0">
      <w:pPr>
        <w:pStyle w:val="SourceCode"/>
      </w:pPr>
      <w:r>
        <w:rPr>
          <w:color w:val="0000FF"/>
        </w:rPr>
        <w:t>int</w:t>
      </w:r>
      <w:r>
        <w:t xml:space="preserve"> Partition&lt;T&gt;(T[] a, </w:t>
      </w:r>
      <w:r>
        <w:rPr>
          <w:color w:val="0000FF"/>
        </w:rPr>
        <w:t>int</w:t>
      </w:r>
      <w:r>
        <w:t xml:space="preserve"> lo, </w:t>
      </w:r>
      <w:r>
        <w:rPr>
          <w:color w:val="0000FF"/>
        </w:rPr>
        <w:t>int</w:t>
      </w:r>
      <w:r>
        <w:t xml:space="preserve"> hi) </w:t>
      </w:r>
      <w:r>
        <w:rPr>
          <w:color w:val="0000FF"/>
        </w:rPr>
        <w:t>where</w:t>
      </w:r>
      <w:r>
        <w:t xml:space="preserve"> T : IComparable&lt;T&gt;</w:t>
      </w:r>
    </w:p>
    <w:p w14:paraId="6ABB155F" w14:textId="77777777" w:rsidR="001560A0" w:rsidRDefault="001560A0" w:rsidP="001560A0">
      <w:pPr>
        <w:pStyle w:val="SourceCode"/>
      </w:pPr>
      <w:r>
        <w:t>{</w:t>
      </w:r>
    </w:p>
    <w:p w14:paraId="262FCB49" w14:textId="77777777" w:rsidR="001560A0" w:rsidRDefault="001560A0" w:rsidP="001560A0">
      <w:pPr>
        <w:pStyle w:val="SourceCode"/>
      </w:pPr>
      <w:r>
        <w:tab/>
        <w:t>T pivot = a[hi];</w:t>
      </w:r>
    </w:p>
    <w:p w14:paraId="129666F8" w14:textId="77777777" w:rsidR="001560A0" w:rsidRDefault="001560A0" w:rsidP="001560A0">
      <w:pPr>
        <w:pStyle w:val="SourceCode"/>
      </w:pPr>
      <w:r>
        <w:tab/>
      </w:r>
    </w:p>
    <w:p w14:paraId="2EF8FB75" w14:textId="77777777" w:rsidR="001560A0" w:rsidRDefault="001560A0" w:rsidP="001560A0">
      <w:pPr>
        <w:pStyle w:val="SourceCode"/>
      </w:pPr>
      <w:r>
        <w:tab/>
      </w:r>
      <w:r>
        <w:rPr>
          <w:color w:val="0000FF"/>
        </w:rPr>
        <w:t>int</w:t>
      </w:r>
      <w:r>
        <w:t xml:space="preserve"> i=lo-</w:t>
      </w:r>
      <w:r>
        <w:rPr>
          <w:color w:val="C81EFA"/>
        </w:rPr>
        <w:t>1</w:t>
      </w:r>
      <w:r>
        <w:t>;</w:t>
      </w:r>
    </w:p>
    <w:p w14:paraId="20D3764C" w14:textId="77777777" w:rsidR="001560A0" w:rsidRDefault="001560A0" w:rsidP="001560A0">
      <w:pPr>
        <w:pStyle w:val="SourceCode"/>
      </w:pPr>
      <w:r>
        <w:tab/>
      </w:r>
      <w:r>
        <w:rPr>
          <w:color w:val="0000FF"/>
        </w:rPr>
        <w:t>for</w:t>
      </w:r>
      <w:r>
        <w:t>(</w:t>
      </w:r>
      <w:r>
        <w:rPr>
          <w:color w:val="0000FF"/>
        </w:rPr>
        <w:t>int</w:t>
      </w:r>
      <w:r>
        <w:t xml:space="preserve"> j=lo;j&lt;hi;j++)</w:t>
      </w:r>
    </w:p>
    <w:p w14:paraId="6B6DFD53" w14:textId="77777777" w:rsidR="001560A0" w:rsidRDefault="001560A0" w:rsidP="001560A0">
      <w:pPr>
        <w:pStyle w:val="SourceCode"/>
      </w:pPr>
      <w:r>
        <w:tab/>
        <w:t>{</w:t>
      </w:r>
    </w:p>
    <w:p w14:paraId="759C506F" w14:textId="77777777" w:rsidR="001560A0" w:rsidRDefault="001560A0" w:rsidP="001560A0">
      <w:pPr>
        <w:pStyle w:val="SourceCode"/>
      </w:pPr>
      <w:r>
        <w:tab/>
      </w:r>
      <w:r>
        <w:tab/>
      </w:r>
      <w:r>
        <w:rPr>
          <w:color w:val="009600"/>
        </w:rPr>
        <w:t>// The element being compared is greater than the pivot</w:t>
      </w:r>
    </w:p>
    <w:p w14:paraId="08C6B920" w14:textId="77777777" w:rsidR="001560A0" w:rsidRDefault="001560A0" w:rsidP="001560A0">
      <w:pPr>
        <w:pStyle w:val="SourceCode"/>
      </w:pPr>
      <w:r>
        <w:tab/>
      </w:r>
      <w:r>
        <w:tab/>
      </w:r>
      <w:r>
        <w:rPr>
          <w:color w:val="009600"/>
        </w:rPr>
        <w:t xml:space="preserve">// simply move the upper bound of the greater section which is </w:t>
      </w:r>
    </w:p>
    <w:p w14:paraId="4AB8AB69" w14:textId="77777777" w:rsidR="001560A0" w:rsidRDefault="001560A0" w:rsidP="001560A0">
      <w:pPr>
        <w:pStyle w:val="SourceCode"/>
      </w:pPr>
      <w:r>
        <w:tab/>
      </w:r>
      <w:r>
        <w:tab/>
      </w:r>
      <w:r>
        <w:rPr>
          <w:color w:val="009600"/>
        </w:rPr>
        <w:t>// maintained by j</w:t>
      </w:r>
    </w:p>
    <w:p w14:paraId="2994AA1F" w14:textId="77777777" w:rsidR="001560A0" w:rsidRDefault="001560A0" w:rsidP="001560A0">
      <w:pPr>
        <w:pStyle w:val="SourceCode"/>
      </w:pPr>
      <w:r>
        <w:tab/>
      </w:r>
      <w:r>
        <w:tab/>
      </w:r>
      <w:r>
        <w:rPr>
          <w:color w:val="0000FF"/>
        </w:rPr>
        <w:t>if</w:t>
      </w:r>
      <w:r>
        <w:t xml:space="preserve"> (a[j].CompareTo(pivot)&gt;</w:t>
      </w:r>
      <w:r>
        <w:rPr>
          <w:color w:val="C81EFA"/>
        </w:rPr>
        <w:t>0</w:t>
      </w:r>
      <w:r>
        <w:t>)</w:t>
      </w:r>
    </w:p>
    <w:p w14:paraId="474F2BF9" w14:textId="77777777" w:rsidR="001560A0" w:rsidRDefault="001560A0" w:rsidP="001560A0">
      <w:pPr>
        <w:pStyle w:val="SourceCode"/>
      </w:pPr>
      <w:r>
        <w:tab/>
      </w:r>
      <w:r>
        <w:tab/>
        <w:t>{</w:t>
      </w:r>
    </w:p>
    <w:p w14:paraId="4356B896" w14:textId="77777777" w:rsidR="001560A0" w:rsidRDefault="001560A0" w:rsidP="001560A0">
      <w:pPr>
        <w:pStyle w:val="SourceCode"/>
      </w:pPr>
      <w:r>
        <w:tab/>
      </w:r>
      <w:r>
        <w:tab/>
        <w:t>}</w:t>
      </w:r>
    </w:p>
    <w:p w14:paraId="70F4371E" w14:textId="77777777" w:rsidR="001560A0" w:rsidRDefault="001560A0" w:rsidP="001560A0">
      <w:pPr>
        <w:pStyle w:val="SourceCode"/>
      </w:pPr>
      <w:r>
        <w:tab/>
      </w:r>
      <w:r>
        <w:tab/>
      </w:r>
      <w:r>
        <w:rPr>
          <w:color w:val="0000FF"/>
        </w:rPr>
        <w:t>else</w:t>
      </w:r>
    </w:p>
    <w:p w14:paraId="63F377ED" w14:textId="77777777" w:rsidR="001560A0" w:rsidRDefault="001560A0" w:rsidP="001560A0">
      <w:pPr>
        <w:pStyle w:val="SourceCode"/>
      </w:pPr>
      <w:r>
        <w:tab/>
      </w:r>
      <w:r>
        <w:tab/>
        <w:t>{</w:t>
      </w:r>
    </w:p>
    <w:p w14:paraId="0E4CAD05" w14:textId="77777777" w:rsidR="001560A0" w:rsidRDefault="001560A0" w:rsidP="001560A0">
      <w:pPr>
        <w:pStyle w:val="SourceCode"/>
      </w:pPr>
      <w:r>
        <w:tab/>
      </w:r>
      <w:r>
        <w:tab/>
      </w:r>
      <w:r>
        <w:tab/>
      </w:r>
      <w:r>
        <w:rPr>
          <w:color w:val="009600"/>
        </w:rPr>
        <w:t xml:space="preserve">// The element being compared is leq the pivot. Move the </w:t>
      </w:r>
    </w:p>
    <w:p w14:paraId="2E965E34" w14:textId="77777777" w:rsidR="001560A0" w:rsidRDefault="001560A0" w:rsidP="001560A0">
      <w:pPr>
        <w:pStyle w:val="SourceCode"/>
      </w:pPr>
      <w:r>
        <w:tab/>
      </w:r>
      <w:r>
        <w:tab/>
      </w:r>
      <w:r>
        <w:tab/>
      </w:r>
      <w:r>
        <w:rPr>
          <w:color w:val="009600"/>
        </w:rPr>
        <w:t>// index  of smaller items (i) by one which temporarily</w:t>
      </w:r>
    </w:p>
    <w:p w14:paraId="59A8AC02" w14:textId="77777777" w:rsidR="001560A0" w:rsidRDefault="001560A0" w:rsidP="001560A0">
      <w:pPr>
        <w:pStyle w:val="SourceCode"/>
      </w:pPr>
      <w:r>
        <w:tab/>
      </w:r>
      <w:r>
        <w:tab/>
      </w:r>
      <w:r>
        <w:tab/>
      </w:r>
      <w:r>
        <w:rPr>
          <w:color w:val="009600"/>
        </w:rPr>
        <w:t xml:space="preserve">// includes it in the smaller section </w:t>
      </w:r>
    </w:p>
    <w:p w14:paraId="36DBAEA1" w14:textId="77777777" w:rsidR="001560A0" w:rsidRDefault="001560A0" w:rsidP="001560A0">
      <w:pPr>
        <w:pStyle w:val="SourceCode"/>
      </w:pPr>
      <w:r>
        <w:tab/>
      </w:r>
      <w:r>
        <w:tab/>
      </w:r>
      <w:r>
        <w:tab/>
        <w:t>i++;</w:t>
      </w:r>
    </w:p>
    <w:p w14:paraId="24C73187" w14:textId="77777777" w:rsidR="001560A0" w:rsidRDefault="001560A0" w:rsidP="001560A0">
      <w:pPr>
        <w:pStyle w:val="SourceCode"/>
      </w:pPr>
      <w:r>
        <w:tab/>
      </w:r>
      <w:r>
        <w:tab/>
      </w:r>
      <w:r>
        <w:tab/>
      </w:r>
    </w:p>
    <w:p w14:paraId="08C3D61F" w14:textId="77777777" w:rsidR="001560A0" w:rsidRDefault="001560A0" w:rsidP="001560A0">
      <w:pPr>
        <w:pStyle w:val="SourceCode"/>
      </w:pPr>
      <w:r>
        <w:tab/>
      </w:r>
      <w:r>
        <w:tab/>
      </w:r>
      <w:r>
        <w:tab/>
      </w:r>
      <w:r>
        <w:rPr>
          <w:color w:val="009600"/>
        </w:rPr>
        <w:t>// Now we swap i and j so put the bigger element in the</w:t>
      </w:r>
    </w:p>
    <w:p w14:paraId="5BFA2114" w14:textId="77777777" w:rsidR="001560A0" w:rsidRDefault="001560A0" w:rsidP="001560A0">
      <w:pPr>
        <w:pStyle w:val="SourceCode"/>
      </w:pPr>
      <w:r>
        <w:tab/>
      </w:r>
      <w:r>
        <w:tab/>
      </w:r>
      <w:r>
        <w:tab/>
      </w:r>
      <w:r>
        <w:rPr>
          <w:color w:val="009600"/>
        </w:rPr>
        <w:t>// big bucket and the small one in the small bucket</w:t>
      </w:r>
    </w:p>
    <w:p w14:paraId="25D3D07D" w14:textId="77777777" w:rsidR="001560A0" w:rsidRDefault="001560A0" w:rsidP="001560A0">
      <w:pPr>
        <w:pStyle w:val="SourceCode"/>
      </w:pPr>
      <w:r>
        <w:tab/>
      </w:r>
      <w:r>
        <w:tab/>
      </w:r>
      <w:r>
        <w:tab/>
        <w:t>Swap(a,i,j);</w:t>
      </w:r>
    </w:p>
    <w:p w14:paraId="49F2052E" w14:textId="77777777" w:rsidR="001560A0" w:rsidRDefault="001560A0" w:rsidP="001560A0">
      <w:pPr>
        <w:pStyle w:val="SourceCode"/>
      </w:pPr>
      <w:r>
        <w:tab/>
      </w:r>
      <w:r>
        <w:tab/>
        <w:t>}</w:t>
      </w:r>
    </w:p>
    <w:p w14:paraId="64BD9145" w14:textId="77777777" w:rsidR="001560A0" w:rsidRDefault="001560A0" w:rsidP="001560A0">
      <w:pPr>
        <w:pStyle w:val="SourceCode"/>
      </w:pPr>
      <w:r>
        <w:tab/>
        <w:t>}</w:t>
      </w:r>
    </w:p>
    <w:p w14:paraId="577B02EB" w14:textId="77777777" w:rsidR="001560A0" w:rsidRDefault="001560A0" w:rsidP="001560A0">
      <w:pPr>
        <w:pStyle w:val="SourceCode"/>
      </w:pPr>
      <w:r>
        <w:tab/>
      </w:r>
    </w:p>
    <w:p w14:paraId="252BDF11" w14:textId="77777777" w:rsidR="001560A0" w:rsidRDefault="001560A0" w:rsidP="001560A0">
      <w:pPr>
        <w:pStyle w:val="SourceCode"/>
      </w:pPr>
      <w:r>
        <w:tab/>
      </w:r>
      <w:r>
        <w:rPr>
          <w:color w:val="009600"/>
        </w:rPr>
        <w:t xml:space="preserve">// Finally we put the pivot in its place. We put it in the </w:t>
      </w:r>
    </w:p>
    <w:p w14:paraId="1F196605" w14:textId="77777777" w:rsidR="001560A0" w:rsidRDefault="001560A0" w:rsidP="001560A0">
      <w:pPr>
        <w:pStyle w:val="SourceCode"/>
      </w:pPr>
      <w:r>
        <w:tab/>
      </w:r>
      <w:r>
        <w:rPr>
          <w:color w:val="009600"/>
        </w:rPr>
        <w:t>// first location above the small bucket meaning we know</w:t>
      </w:r>
    </w:p>
    <w:p w14:paraId="2C6B954D" w14:textId="77777777" w:rsidR="001560A0" w:rsidRDefault="001560A0" w:rsidP="001560A0">
      <w:pPr>
        <w:pStyle w:val="SourceCode"/>
      </w:pPr>
      <w:r>
        <w:tab/>
      </w:r>
      <w:r>
        <w:rPr>
          <w:color w:val="009600"/>
        </w:rPr>
        <w:t>// we swap it with a bigger element</w:t>
      </w:r>
    </w:p>
    <w:p w14:paraId="364B6964" w14:textId="77777777" w:rsidR="001560A0" w:rsidRDefault="001560A0" w:rsidP="001560A0">
      <w:pPr>
        <w:pStyle w:val="SourceCode"/>
      </w:pPr>
      <w:r>
        <w:tab/>
        <w:t>Swap(a,i+</w:t>
      </w:r>
      <w:r>
        <w:rPr>
          <w:color w:val="C81EFA"/>
        </w:rPr>
        <w:t>1</w:t>
      </w:r>
      <w:r>
        <w:t>,hi);</w:t>
      </w:r>
    </w:p>
    <w:p w14:paraId="0616E092" w14:textId="77777777" w:rsidR="001560A0" w:rsidRDefault="001560A0" w:rsidP="001560A0">
      <w:pPr>
        <w:pStyle w:val="SourceCode"/>
      </w:pPr>
      <w:r>
        <w:tab/>
      </w:r>
    </w:p>
    <w:p w14:paraId="36B20034" w14:textId="77777777" w:rsidR="001560A0" w:rsidRDefault="001560A0" w:rsidP="001560A0">
      <w:pPr>
        <w:pStyle w:val="SourceCode"/>
      </w:pPr>
      <w:r>
        <w:tab/>
      </w:r>
      <w:r>
        <w:rPr>
          <w:color w:val="0000FF"/>
        </w:rPr>
        <w:t>return</w:t>
      </w:r>
      <w:r>
        <w:t xml:space="preserve"> i+</w:t>
      </w:r>
      <w:r>
        <w:rPr>
          <w:color w:val="C81EFA"/>
        </w:rPr>
        <w:t>1</w:t>
      </w:r>
      <w:r>
        <w:t>;</w:t>
      </w:r>
    </w:p>
    <w:p w14:paraId="65BEA973" w14:textId="77777777" w:rsidR="001560A0" w:rsidRDefault="001560A0" w:rsidP="001560A0">
      <w:pPr>
        <w:pStyle w:val="SourceCode"/>
      </w:pPr>
      <w:r>
        <w:t>}</w:t>
      </w:r>
    </w:p>
    <w:p w14:paraId="5E778375" w14:textId="77777777" w:rsidR="001560A0" w:rsidRDefault="001560A0" w:rsidP="001560A0">
      <w:pPr>
        <w:rPr>
          <w:rFonts w:asciiTheme="majorHAnsi" w:eastAsiaTheme="majorEastAsia" w:hAnsiTheme="majorHAnsi" w:cstheme="majorBidi"/>
          <w:color w:val="31378B" w:themeColor="text2"/>
          <w:sz w:val="28"/>
          <w:szCs w:val="26"/>
        </w:rPr>
      </w:pPr>
      <w:r>
        <w:br w:type="page"/>
      </w:r>
    </w:p>
    <w:p w14:paraId="29FB01D0" w14:textId="77777777" w:rsidR="001560A0" w:rsidRDefault="001560A0" w:rsidP="001560A0">
      <w:pPr>
        <w:pStyle w:val="Heading3"/>
      </w:pPr>
      <w:bookmarkStart w:id="30" w:name="_Toc54852725"/>
      <w:r>
        <w:t>Counting Sort</w:t>
      </w:r>
      <w:bookmarkEnd w:id="30"/>
    </w:p>
    <w:p w14:paraId="1D814807" w14:textId="77777777" w:rsidR="001560A0" w:rsidRDefault="001560A0" w:rsidP="001560A0">
      <w:pPr>
        <w:autoSpaceDE w:val="0"/>
        <w:autoSpaceDN w:val="0"/>
        <w:adjustRightInd w:val="0"/>
        <w:spacing w:after="0" w:line="240" w:lineRule="auto"/>
      </w:pPr>
      <w:r>
        <w:t xml:space="preserve">Can be used with certain classes of data such as integers. If the number of possible values is small we can get very good constant time performance. It is not a comparison-based sort. </w:t>
      </w:r>
    </w:p>
    <w:p w14:paraId="03B5089E" w14:textId="77777777" w:rsidR="001560A0" w:rsidRDefault="001560A0" w:rsidP="001560A0">
      <w:pPr>
        <w:autoSpaceDE w:val="0"/>
        <w:autoSpaceDN w:val="0"/>
        <w:adjustRightInd w:val="0"/>
        <w:spacing w:after="0" w:line="240" w:lineRule="auto"/>
      </w:pPr>
    </w:p>
    <w:p w14:paraId="5318413B" w14:textId="77777777" w:rsidR="001560A0" w:rsidRDefault="001560A0" w:rsidP="001560A0">
      <w:pPr>
        <w:pStyle w:val="SourceCode"/>
      </w:pPr>
      <w:r>
        <w:rPr>
          <w:color w:val="0000FF"/>
        </w:rPr>
        <w:t>public</w:t>
      </w:r>
      <w:r>
        <w:t xml:space="preserve"> </w:t>
      </w:r>
      <w:r>
        <w:rPr>
          <w:color w:val="0000FF"/>
        </w:rPr>
        <w:t>int</w:t>
      </w:r>
      <w:r>
        <w:t>[] Sort(</w:t>
      </w:r>
      <w:r>
        <w:rPr>
          <w:color w:val="0000FF"/>
        </w:rPr>
        <w:t>int</w:t>
      </w:r>
      <w:r>
        <w:t xml:space="preserve">[] a, </w:t>
      </w:r>
      <w:r>
        <w:rPr>
          <w:color w:val="0000FF"/>
        </w:rPr>
        <w:t>int</w:t>
      </w:r>
      <w:r>
        <w:t xml:space="preserve"> k)</w:t>
      </w:r>
    </w:p>
    <w:p w14:paraId="648B583C" w14:textId="77777777" w:rsidR="001560A0" w:rsidRDefault="001560A0" w:rsidP="001560A0">
      <w:pPr>
        <w:pStyle w:val="SourceCode"/>
      </w:pPr>
      <w:r>
        <w:t>{</w:t>
      </w:r>
    </w:p>
    <w:p w14:paraId="50C4F3E7" w14:textId="77777777" w:rsidR="001560A0" w:rsidRDefault="001560A0" w:rsidP="001560A0">
      <w:pPr>
        <w:pStyle w:val="SourceCode"/>
      </w:pPr>
      <w:r>
        <w:tab/>
      </w:r>
      <w:r>
        <w:rPr>
          <w:color w:val="009600"/>
        </w:rPr>
        <w:t xml:space="preserve">// Elements in a must be an integer between 0 and k </w:t>
      </w:r>
    </w:p>
    <w:p w14:paraId="2ECDB34B" w14:textId="77777777" w:rsidR="001560A0" w:rsidRDefault="001560A0" w:rsidP="001560A0">
      <w:pPr>
        <w:pStyle w:val="SourceCode"/>
      </w:pPr>
      <w:r>
        <w:tab/>
      </w:r>
      <w:r>
        <w:rPr>
          <w:color w:val="009600"/>
        </w:rPr>
        <w:t xml:space="preserve">// inclusive. </w:t>
      </w:r>
    </w:p>
    <w:p w14:paraId="24641DF0" w14:textId="77777777" w:rsidR="001560A0" w:rsidRDefault="001560A0" w:rsidP="001560A0">
      <w:pPr>
        <w:pStyle w:val="SourceCode"/>
      </w:pPr>
      <w:r>
        <w:tab/>
      </w:r>
      <w:r>
        <w:rPr>
          <w:color w:val="0000FF"/>
        </w:rPr>
        <w:t>int</w:t>
      </w:r>
      <w:r>
        <w:t xml:space="preserve">[] counts = </w:t>
      </w:r>
      <w:r>
        <w:rPr>
          <w:color w:val="0000FF"/>
        </w:rPr>
        <w:t>new</w:t>
      </w:r>
      <w:r>
        <w:t xml:space="preserve"> </w:t>
      </w:r>
      <w:r>
        <w:rPr>
          <w:color w:val="0000FF"/>
        </w:rPr>
        <w:t>int</w:t>
      </w:r>
      <w:r>
        <w:t xml:space="preserve">[k + </w:t>
      </w:r>
      <w:r>
        <w:rPr>
          <w:color w:val="C81EFA"/>
        </w:rPr>
        <w:t>1</w:t>
      </w:r>
      <w:r>
        <w:t>];</w:t>
      </w:r>
    </w:p>
    <w:p w14:paraId="2FDD43ED" w14:textId="77777777" w:rsidR="001560A0" w:rsidRDefault="001560A0" w:rsidP="001560A0">
      <w:pPr>
        <w:pStyle w:val="SourceCode"/>
      </w:pPr>
    </w:p>
    <w:p w14:paraId="5683965D" w14:textId="77777777" w:rsidR="001560A0" w:rsidRDefault="001560A0" w:rsidP="001560A0">
      <w:pPr>
        <w:pStyle w:val="SourceCode"/>
      </w:pPr>
      <w:r>
        <w:tab/>
      </w:r>
      <w:r>
        <w:rPr>
          <w:color w:val="009600"/>
        </w:rPr>
        <w:t xml:space="preserve">// Counts now holds the frequencies of each integer </w:t>
      </w:r>
    </w:p>
    <w:p w14:paraId="112C61A1" w14:textId="77777777" w:rsidR="001560A0" w:rsidRDefault="001560A0" w:rsidP="001560A0">
      <w:pPr>
        <w:pStyle w:val="SourceCode"/>
      </w:pPr>
      <w:r>
        <w:tab/>
      </w:r>
      <w:r>
        <w:rPr>
          <w:color w:val="009600"/>
        </w:rPr>
        <w:t>// 0..k in the input array a</w:t>
      </w:r>
    </w:p>
    <w:p w14:paraId="6EAA09EB" w14:textId="77777777" w:rsidR="001560A0" w:rsidRDefault="001560A0" w:rsidP="001560A0">
      <w:pPr>
        <w:pStyle w:val="SourceCode"/>
      </w:pPr>
      <w:r>
        <w:tab/>
      </w:r>
      <w:r>
        <w:rPr>
          <w:color w:val="0000FF"/>
        </w:rPr>
        <w:t>for</w:t>
      </w:r>
      <w:r>
        <w:t xml:space="preserve"> (</w:t>
      </w:r>
      <w:r>
        <w:rPr>
          <w:color w:val="0000FF"/>
        </w:rPr>
        <w:t>int</w:t>
      </w:r>
      <w:r>
        <w:t xml:space="preserve"> i = </w:t>
      </w:r>
      <w:r>
        <w:rPr>
          <w:color w:val="C81EFA"/>
        </w:rPr>
        <w:t>0</w:t>
      </w:r>
      <w:r>
        <w:t>; i &lt; a.Length; i++) counts[a[i]]++;</w:t>
      </w:r>
    </w:p>
    <w:p w14:paraId="0C4B7190" w14:textId="77777777" w:rsidR="001560A0" w:rsidRDefault="001560A0" w:rsidP="001560A0">
      <w:pPr>
        <w:pStyle w:val="SourceCode"/>
      </w:pPr>
    </w:p>
    <w:p w14:paraId="45505816" w14:textId="77777777" w:rsidR="001560A0" w:rsidRDefault="001560A0" w:rsidP="001560A0">
      <w:pPr>
        <w:pStyle w:val="SourceCode"/>
      </w:pPr>
      <w:r>
        <w:tab/>
      </w:r>
      <w:r>
        <w:rPr>
          <w:color w:val="009600"/>
        </w:rPr>
        <w:t xml:space="preserve">// Each index i in counts now holds the number of </w:t>
      </w:r>
    </w:p>
    <w:p w14:paraId="3650155D" w14:textId="77777777" w:rsidR="001560A0" w:rsidRDefault="001560A0" w:rsidP="001560A0">
      <w:pPr>
        <w:pStyle w:val="SourceCode"/>
      </w:pPr>
      <w:r>
        <w:tab/>
      </w:r>
      <w:r>
        <w:rPr>
          <w:color w:val="009600"/>
        </w:rPr>
        <w:t>// elements in the input array with value &lt;= i</w:t>
      </w:r>
    </w:p>
    <w:p w14:paraId="395074AA" w14:textId="77777777" w:rsidR="001560A0" w:rsidRDefault="001560A0" w:rsidP="001560A0">
      <w:pPr>
        <w:pStyle w:val="SourceCode"/>
      </w:pPr>
      <w:r>
        <w:tab/>
      </w:r>
      <w:r>
        <w:rPr>
          <w:color w:val="0000FF"/>
        </w:rPr>
        <w:t>for</w:t>
      </w:r>
      <w:r>
        <w:t xml:space="preserve"> (</w:t>
      </w:r>
      <w:r>
        <w:rPr>
          <w:color w:val="0000FF"/>
        </w:rPr>
        <w:t>int</w:t>
      </w:r>
      <w:r>
        <w:t xml:space="preserve"> i = </w:t>
      </w:r>
      <w:r>
        <w:rPr>
          <w:color w:val="C81EFA"/>
        </w:rPr>
        <w:t>1</w:t>
      </w:r>
      <w:r>
        <w:t xml:space="preserve">; i &lt; counts.Length; i++) counts[i] </w:t>
      </w:r>
    </w:p>
    <w:p w14:paraId="5E987C77" w14:textId="77777777" w:rsidR="001560A0" w:rsidRDefault="001560A0" w:rsidP="001560A0">
      <w:pPr>
        <w:pStyle w:val="SourceCode"/>
        <w:ind w:left="720" w:firstLine="720"/>
      </w:pPr>
      <w:r>
        <w:t xml:space="preserve">= counts[i] + counts[i - </w:t>
      </w:r>
      <w:r>
        <w:rPr>
          <w:color w:val="C81EFA"/>
        </w:rPr>
        <w:t>1</w:t>
      </w:r>
      <w:r>
        <w:t>];</w:t>
      </w:r>
    </w:p>
    <w:p w14:paraId="1AEBD1DA" w14:textId="77777777" w:rsidR="001560A0" w:rsidRDefault="001560A0" w:rsidP="001560A0">
      <w:pPr>
        <w:pStyle w:val="SourceCode"/>
      </w:pPr>
    </w:p>
    <w:p w14:paraId="63DE4BE5" w14:textId="77777777" w:rsidR="001560A0" w:rsidRDefault="001560A0" w:rsidP="001560A0">
      <w:pPr>
        <w:pStyle w:val="SourceCode"/>
      </w:pPr>
      <w:r>
        <w:tab/>
      </w:r>
      <w:r>
        <w:rPr>
          <w:color w:val="009600"/>
        </w:rPr>
        <w:t>// Create an array to hold the sorted results.</w:t>
      </w:r>
    </w:p>
    <w:p w14:paraId="621276C4" w14:textId="77777777" w:rsidR="001560A0" w:rsidRDefault="001560A0" w:rsidP="001560A0">
      <w:pPr>
        <w:pStyle w:val="SourceCode"/>
      </w:pPr>
      <w:r>
        <w:tab/>
      </w:r>
      <w:r>
        <w:rPr>
          <w:color w:val="0000FF"/>
        </w:rPr>
        <w:t>int</w:t>
      </w:r>
      <w:r>
        <w:t xml:space="preserve">[] b = </w:t>
      </w:r>
      <w:r>
        <w:rPr>
          <w:color w:val="0000FF"/>
        </w:rPr>
        <w:t>new</w:t>
      </w:r>
      <w:r>
        <w:t xml:space="preserve"> </w:t>
      </w:r>
      <w:r>
        <w:rPr>
          <w:color w:val="0000FF"/>
        </w:rPr>
        <w:t>int</w:t>
      </w:r>
      <w:r>
        <w:t>[a.Length];</w:t>
      </w:r>
    </w:p>
    <w:p w14:paraId="79633097" w14:textId="77777777" w:rsidR="001560A0" w:rsidRDefault="001560A0" w:rsidP="001560A0">
      <w:pPr>
        <w:pStyle w:val="SourceCode"/>
      </w:pPr>
    </w:p>
    <w:p w14:paraId="6D4C0691" w14:textId="77777777" w:rsidR="001560A0" w:rsidRDefault="001560A0" w:rsidP="001560A0">
      <w:pPr>
        <w:pStyle w:val="SourceCode"/>
      </w:pPr>
      <w:r>
        <w:tab/>
      </w:r>
      <w:r>
        <w:rPr>
          <w:color w:val="009600"/>
        </w:rPr>
        <w:t>// Walk back through a from a[i] to a[0]</w:t>
      </w:r>
    </w:p>
    <w:p w14:paraId="18A4D04E" w14:textId="77777777" w:rsidR="001560A0" w:rsidRDefault="001560A0" w:rsidP="001560A0">
      <w:pPr>
        <w:pStyle w:val="SourceCode"/>
      </w:pPr>
      <w:r>
        <w:tab/>
      </w:r>
      <w:r>
        <w:rPr>
          <w:color w:val="0000FF"/>
        </w:rPr>
        <w:t>for</w:t>
      </w:r>
      <w:r>
        <w:t xml:space="preserve"> (</w:t>
      </w:r>
      <w:r>
        <w:rPr>
          <w:color w:val="0000FF"/>
        </w:rPr>
        <w:t>int</w:t>
      </w:r>
      <w:r>
        <w:t xml:space="preserve"> i = a.Length - </w:t>
      </w:r>
      <w:r>
        <w:rPr>
          <w:color w:val="C81EFA"/>
        </w:rPr>
        <w:t>1</w:t>
      </w:r>
      <w:r>
        <w:t xml:space="preserve">; i &gt;= </w:t>
      </w:r>
      <w:r>
        <w:rPr>
          <w:color w:val="C81EFA"/>
        </w:rPr>
        <w:t>0</w:t>
      </w:r>
      <w:r>
        <w:t>; i--) {</w:t>
      </w:r>
    </w:p>
    <w:p w14:paraId="05D7FBE8" w14:textId="77777777" w:rsidR="001560A0" w:rsidRDefault="001560A0" w:rsidP="001560A0">
      <w:pPr>
        <w:pStyle w:val="SourceCode"/>
      </w:pPr>
      <w:r>
        <w:tab/>
      </w:r>
    </w:p>
    <w:p w14:paraId="49E7B644" w14:textId="77777777" w:rsidR="001560A0" w:rsidRDefault="001560A0" w:rsidP="001560A0">
      <w:pPr>
        <w:pStyle w:val="SourceCode"/>
      </w:pPr>
      <w:r>
        <w:tab/>
      </w:r>
      <w:r>
        <w:tab/>
      </w:r>
      <w:r>
        <w:rPr>
          <w:color w:val="009600"/>
        </w:rPr>
        <w:t>// The value in the source array</w:t>
      </w:r>
    </w:p>
    <w:p w14:paraId="59483760" w14:textId="77777777" w:rsidR="001560A0" w:rsidRDefault="001560A0" w:rsidP="001560A0">
      <w:pPr>
        <w:pStyle w:val="SourceCode"/>
      </w:pPr>
      <w:r>
        <w:tab/>
      </w:r>
      <w:r>
        <w:tab/>
      </w:r>
      <w:r>
        <w:rPr>
          <w:color w:val="0000FF"/>
        </w:rPr>
        <w:t>int</w:t>
      </w:r>
      <w:r>
        <w:t xml:space="preserve"> x = a[i];</w:t>
      </w:r>
    </w:p>
    <w:p w14:paraId="42815490" w14:textId="77777777" w:rsidR="001560A0" w:rsidRDefault="001560A0" w:rsidP="001560A0">
      <w:pPr>
        <w:pStyle w:val="SourceCode"/>
      </w:pPr>
      <w:r>
        <w:tab/>
      </w:r>
      <w:r>
        <w:tab/>
      </w:r>
    </w:p>
    <w:p w14:paraId="7695E75C" w14:textId="77777777" w:rsidR="001560A0" w:rsidRDefault="001560A0" w:rsidP="001560A0">
      <w:pPr>
        <w:pStyle w:val="SourceCode"/>
      </w:pPr>
      <w:r>
        <w:tab/>
      </w:r>
      <w:r>
        <w:tab/>
      </w:r>
      <w:r>
        <w:rPr>
          <w:color w:val="009600"/>
        </w:rPr>
        <w:t>// The number of elements in the input</w:t>
      </w:r>
    </w:p>
    <w:p w14:paraId="6FD9A676" w14:textId="77777777" w:rsidR="001560A0" w:rsidRDefault="001560A0" w:rsidP="001560A0">
      <w:pPr>
        <w:pStyle w:val="SourceCode"/>
      </w:pPr>
      <w:r>
        <w:tab/>
      </w:r>
      <w:r>
        <w:tab/>
      </w:r>
      <w:r>
        <w:rPr>
          <w:color w:val="009600"/>
        </w:rPr>
        <w:t xml:space="preserve">// array whose value is less than or </w:t>
      </w:r>
    </w:p>
    <w:p w14:paraId="0BD3E865" w14:textId="77777777" w:rsidR="001560A0" w:rsidRDefault="001560A0" w:rsidP="001560A0">
      <w:pPr>
        <w:pStyle w:val="SourceCode"/>
      </w:pPr>
      <w:r>
        <w:tab/>
      </w:r>
      <w:r>
        <w:tab/>
      </w:r>
      <w:r>
        <w:rPr>
          <w:color w:val="009600"/>
        </w:rPr>
        <w:t xml:space="preserve">// equal to x. </w:t>
      </w:r>
    </w:p>
    <w:p w14:paraId="5B8710FA" w14:textId="77777777" w:rsidR="001560A0" w:rsidRDefault="001560A0" w:rsidP="001560A0">
      <w:pPr>
        <w:pStyle w:val="SourceCode"/>
      </w:pPr>
      <w:r>
        <w:tab/>
      </w:r>
      <w:r>
        <w:tab/>
      </w:r>
      <w:r>
        <w:rPr>
          <w:color w:val="0000FF"/>
        </w:rPr>
        <w:t>int</w:t>
      </w:r>
      <w:r>
        <w:t xml:space="preserve"> n = counts[x];</w:t>
      </w:r>
    </w:p>
    <w:p w14:paraId="67A3400D" w14:textId="77777777" w:rsidR="001560A0" w:rsidRDefault="001560A0" w:rsidP="001560A0">
      <w:pPr>
        <w:pStyle w:val="SourceCode"/>
      </w:pPr>
      <w:r>
        <w:tab/>
      </w:r>
      <w:r>
        <w:tab/>
      </w:r>
    </w:p>
    <w:p w14:paraId="7CDD2EE0" w14:textId="77777777" w:rsidR="001560A0" w:rsidRDefault="001560A0" w:rsidP="001560A0">
      <w:pPr>
        <w:pStyle w:val="SourceCode"/>
      </w:pPr>
      <w:r>
        <w:tab/>
      </w:r>
      <w:r>
        <w:tab/>
      </w:r>
      <w:r>
        <w:rPr>
          <w:color w:val="009600"/>
        </w:rPr>
        <w:t xml:space="preserve">// If there are n elements less than </w:t>
      </w:r>
    </w:p>
    <w:p w14:paraId="4C5C46C1" w14:textId="77777777" w:rsidR="001560A0" w:rsidRDefault="001560A0" w:rsidP="001560A0">
      <w:pPr>
        <w:pStyle w:val="SourceCode"/>
      </w:pPr>
      <w:r>
        <w:tab/>
      </w:r>
      <w:r>
        <w:tab/>
      </w:r>
      <w:r>
        <w:rPr>
          <w:color w:val="009600"/>
        </w:rPr>
        <w:t>// or equal to x, then x must be the</w:t>
      </w:r>
    </w:p>
    <w:p w14:paraId="0B132BDD" w14:textId="77777777" w:rsidR="001560A0" w:rsidRDefault="001560A0" w:rsidP="001560A0">
      <w:pPr>
        <w:pStyle w:val="SourceCode"/>
      </w:pPr>
      <w:r>
        <w:tab/>
      </w:r>
      <w:r>
        <w:tab/>
      </w:r>
      <w:r>
        <w:rPr>
          <w:color w:val="009600"/>
        </w:rPr>
        <w:t xml:space="preserve">// nth element in the sorted list. In </w:t>
      </w:r>
    </w:p>
    <w:p w14:paraId="79867747" w14:textId="77777777" w:rsidR="001560A0" w:rsidRDefault="001560A0" w:rsidP="001560A0">
      <w:pPr>
        <w:pStyle w:val="SourceCode"/>
      </w:pPr>
      <w:r>
        <w:tab/>
      </w:r>
      <w:r>
        <w:tab/>
      </w:r>
      <w:r>
        <w:rPr>
          <w:color w:val="009600"/>
        </w:rPr>
        <w:t>// a 0 based array the nth element is at</w:t>
      </w:r>
    </w:p>
    <w:p w14:paraId="369ACF43" w14:textId="77777777" w:rsidR="001560A0" w:rsidRDefault="001560A0" w:rsidP="001560A0">
      <w:pPr>
        <w:pStyle w:val="SourceCode"/>
      </w:pPr>
      <w:r>
        <w:tab/>
      </w:r>
      <w:r>
        <w:tab/>
      </w:r>
      <w:r>
        <w:rPr>
          <w:color w:val="009600"/>
        </w:rPr>
        <w:t>// index n-1</w:t>
      </w:r>
      <w:r>
        <w:rPr>
          <w:color w:val="009600"/>
        </w:rPr>
        <w:tab/>
      </w:r>
      <w:r>
        <w:rPr>
          <w:color w:val="009600"/>
        </w:rPr>
        <w:tab/>
      </w:r>
    </w:p>
    <w:p w14:paraId="6C0E098A" w14:textId="77777777" w:rsidR="001560A0" w:rsidRDefault="001560A0" w:rsidP="001560A0">
      <w:pPr>
        <w:pStyle w:val="SourceCode"/>
      </w:pPr>
      <w:r>
        <w:tab/>
      </w:r>
      <w:r>
        <w:tab/>
        <w:t>b[n-</w:t>
      </w:r>
      <w:r>
        <w:rPr>
          <w:color w:val="C81EFA"/>
        </w:rPr>
        <w:t>1</w:t>
      </w:r>
      <w:r>
        <w:t>] = x;</w:t>
      </w:r>
    </w:p>
    <w:p w14:paraId="7190E8EB" w14:textId="77777777" w:rsidR="001560A0" w:rsidRDefault="001560A0" w:rsidP="001560A0">
      <w:pPr>
        <w:pStyle w:val="SourceCode"/>
      </w:pPr>
      <w:r>
        <w:tab/>
      </w:r>
      <w:r>
        <w:tab/>
      </w:r>
    </w:p>
    <w:p w14:paraId="5F446DE4" w14:textId="77777777" w:rsidR="001560A0" w:rsidRDefault="001560A0" w:rsidP="001560A0">
      <w:pPr>
        <w:pStyle w:val="SourceCode"/>
      </w:pPr>
      <w:r>
        <w:tab/>
      </w:r>
      <w:r>
        <w:tab/>
      </w:r>
      <w:r>
        <w:rPr>
          <w:color w:val="009600"/>
        </w:rPr>
        <w:t>// Decrement the number in counts[x]</w:t>
      </w:r>
    </w:p>
    <w:p w14:paraId="5F389AAB" w14:textId="77777777" w:rsidR="001560A0" w:rsidRDefault="001560A0" w:rsidP="001560A0">
      <w:pPr>
        <w:pStyle w:val="SourceCode"/>
      </w:pPr>
      <w:r>
        <w:tab/>
      </w:r>
      <w:r>
        <w:tab/>
        <w:t>counts[x]=counts[x]-</w:t>
      </w:r>
      <w:r>
        <w:rPr>
          <w:color w:val="C81EFA"/>
        </w:rPr>
        <w:t>1</w:t>
      </w:r>
      <w:r>
        <w:t>;</w:t>
      </w:r>
    </w:p>
    <w:p w14:paraId="19927FF8" w14:textId="77777777" w:rsidR="001560A0" w:rsidRDefault="001560A0" w:rsidP="001560A0">
      <w:pPr>
        <w:pStyle w:val="SourceCode"/>
      </w:pPr>
      <w:r>
        <w:tab/>
        <w:t>}</w:t>
      </w:r>
    </w:p>
    <w:p w14:paraId="24440B83" w14:textId="77777777" w:rsidR="001560A0" w:rsidRDefault="001560A0" w:rsidP="001560A0">
      <w:pPr>
        <w:pStyle w:val="SourceCode"/>
      </w:pPr>
    </w:p>
    <w:p w14:paraId="617A5FD4" w14:textId="77777777" w:rsidR="001560A0" w:rsidRDefault="001560A0" w:rsidP="001560A0">
      <w:pPr>
        <w:pStyle w:val="SourceCode"/>
      </w:pPr>
      <w:r>
        <w:tab/>
      </w:r>
      <w:r>
        <w:rPr>
          <w:color w:val="0000FF"/>
        </w:rPr>
        <w:t>return</w:t>
      </w:r>
      <w:r>
        <w:t xml:space="preserve"> b;</w:t>
      </w:r>
    </w:p>
    <w:p w14:paraId="2EBB2D8B" w14:textId="77777777" w:rsidR="001560A0" w:rsidRDefault="001560A0" w:rsidP="001560A0">
      <w:pPr>
        <w:pStyle w:val="SourceCode"/>
      </w:pPr>
      <w:r>
        <w:t>}</w:t>
      </w:r>
    </w:p>
    <w:p w14:paraId="5DCF0C0E" w14:textId="77777777" w:rsidR="001560A0" w:rsidRDefault="001560A0" w:rsidP="001560A0">
      <w:pPr>
        <w:pStyle w:val="SourceCode"/>
      </w:pPr>
    </w:p>
    <w:p w14:paraId="6B0E57C4" w14:textId="77777777" w:rsidR="001560A0" w:rsidRDefault="001560A0" w:rsidP="001560A0">
      <w:r>
        <w:t xml:space="preserve">If the elements in the input array of n elements are constrained to be in the set 0…k then the performance of CountingSort is O(n+k). Counting Sort is stable. </w:t>
      </w:r>
    </w:p>
    <w:p w14:paraId="2049DC83" w14:textId="77777777" w:rsidR="001560A0" w:rsidRPr="008C1143" w:rsidRDefault="001560A0" w:rsidP="001560A0"/>
    <w:p w14:paraId="4C9D4D0E" w14:textId="77777777" w:rsidR="001560A0" w:rsidRDefault="001560A0" w:rsidP="001560A0">
      <w:pPr>
        <w:pStyle w:val="Heading3"/>
      </w:pPr>
      <w:bookmarkStart w:id="31" w:name="_Toc54852726"/>
      <w:r>
        <w:t>Bucket Sort</w:t>
      </w:r>
      <w:bookmarkEnd w:id="31"/>
    </w:p>
    <w:p w14:paraId="49A1E628" w14:textId="77777777" w:rsidR="001560A0" w:rsidRPr="00AD53DC" w:rsidRDefault="001560A0" w:rsidP="001560A0"/>
    <w:p w14:paraId="62EBA176" w14:textId="77777777" w:rsidR="00EF1234" w:rsidRDefault="00EF1234" w:rsidP="00EF1234">
      <w:pPr>
        <w:pStyle w:val="QuestionSection"/>
      </w:pPr>
      <w:bookmarkStart w:id="32" w:name="_Toc54852727"/>
      <w:r>
        <w:t>Questions – Sorting</w:t>
      </w:r>
      <w:bookmarkEnd w:id="32"/>
    </w:p>
    <w:p w14:paraId="049E064F" w14:textId="77777777" w:rsidR="00EF1234" w:rsidRDefault="00EF1234" w:rsidP="00EF1234">
      <w:pPr>
        <w:pStyle w:val="Question"/>
        <w:ind w:left="360" w:hanging="360"/>
      </w:pPr>
      <w:r>
        <w:t xml:space="preserve">Explain why </w:t>
      </w:r>
      <m:oMath>
        <m:sSub>
          <m:sSubPr>
            <m:ctrlPr>
              <w:rPr>
                <w:rFonts w:ascii="Cambria Math" w:hAnsi="Cambria Math"/>
                <w:b w:val="0"/>
                <w:i/>
              </w:rPr>
            </m:ctrlPr>
          </m:sSubPr>
          <m:e>
            <m:r>
              <m:rPr>
                <m:sty m:val="bi"/>
              </m:rPr>
              <w:rPr>
                <w:rFonts w:ascii="Cambria Math" w:hAnsi="Cambria Math"/>
              </w:rPr>
              <m:t>N×log</m:t>
            </m:r>
          </m:e>
          <m:sub>
            <m:r>
              <m:rPr>
                <m:sty m:val="bi"/>
              </m:rPr>
              <w:rPr>
                <w:rFonts w:ascii="Cambria Math" w:hAnsi="Cambria Math"/>
              </w:rPr>
              <m:t>2</m:t>
            </m:r>
          </m:sub>
        </m:sSub>
        <m:r>
          <m:rPr>
            <m:sty m:val="bi"/>
          </m:rPr>
          <w:rPr>
            <w:rFonts w:ascii="Cambria Math" w:hAnsi="Cambria Math"/>
          </w:rPr>
          <m:t>N</m:t>
        </m:r>
      </m:oMath>
      <w:r>
        <w:t xml:space="preserve"> is a lower bound for comparison based algorithms?</w:t>
      </w:r>
    </w:p>
    <w:p w14:paraId="3D64C164" w14:textId="77777777" w:rsidR="00EF1234" w:rsidRPr="00636345" w:rsidRDefault="00EF1234" w:rsidP="00EF1234">
      <w:pPr>
        <w:pStyle w:val="Answer"/>
      </w:pPr>
      <w:r w:rsidRPr="0004680A">
        <w:t xml:space="preserve">Sorting involves selecting a single permutation from all possible permutations of the input array. If the input array has N elements there are N! permutations. At each stage of a comparison-based algorithm we do a comparison which in the best case halves the number of possible permutations. This gives us a best case of </w:t>
      </w:r>
      <w:r w:rsidRPr="0004680A">
        <w:rPr>
          <w:rFonts w:ascii="Cambria Math" w:eastAsia="Cambria Math" w:hAnsi="Cambria Math" w:cs="Cambria Math" w:hint="eastAsia"/>
        </w:rPr>
        <w:t>〖</w:t>
      </w:r>
      <w:r w:rsidRPr="0004680A">
        <w:t>log</w:t>
      </w:r>
      <w:r w:rsidRPr="0004680A">
        <w:rPr>
          <w:rFonts w:ascii="Cambria Math" w:eastAsia="Cambria Math" w:hAnsi="Cambria Math" w:cs="Cambria Math" w:hint="eastAsia"/>
        </w:rPr>
        <w:t>〗</w:t>
      </w:r>
      <w:r w:rsidRPr="0004680A">
        <w:t xml:space="preserve">_2 N! Stirling’s approximation shows that </w:t>
      </w:r>
      <w:r w:rsidRPr="0004680A">
        <w:rPr>
          <w:rFonts w:ascii="Cambria Math" w:eastAsia="Cambria Math" w:hAnsi="Cambria Math" w:cs="Cambria Math" w:hint="eastAsia"/>
        </w:rPr>
        <w:t>〖</w:t>
      </w:r>
      <w:r w:rsidRPr="0004680A">
        <w:t>log</w:t>
      </w:r>
      <w:r w:rsidRPr="0004680A">
        <w:rPr>
          <w:rFonts w:ascii="Cambria Math" w:eastAsia="Cambria Math" w:hAnsi="Cambria Math" w:cs="Cambria Math" w:hint="eastAsia"/>
        </w:rPr>
        <w:t>〗</w:t>
      </w:r>
      <w:r w:rsidRPr="0004680A">
        <w:t>_2 N! ≈N×</w:t>
      </w:r>
      <w:r w:rsidRPr="0004680A">
        <w:rPr>
          <w:rFonts w:ascii="Cambria Math" w:eastAsia="Cambria Math" w:hAnsi="Cambria Math" w:cs="Cambria Math" w:hint="eastAsia"/>
        </w:rPr>
        <w:t>〖</w:t>
      </w:r>
      <w:r w:rsidRPr="0004680A">
        <w:t>log</w:t>
      </w:r>
      <w:r w:rsidRPr="0004680A">
        <w:rPr>
          <w:rFonts w:ascii="Cambria Math" w:eastAsia="Cambria Math" w:hAnsi="Cambria Math" w:cs="Cambria Math" w:hint="eastAsia"/>
        </w:rPr>
        <w:t>〗</w:t>
      </w:r>
      <w:r w:rsidRPr="0004680A">
        <w:t>_2 N</w:t>
      </w:r>
    </w:p>
    <w:p w14:paraId="5D5BF81C" w14:textId="77777777" w:rsidR="00EF1234" w:rsidRDefault="00EF1234" w:rsidP="00EF1234">
      <w:pPr>
        <w:pStyle w:val="QuestionSubSection"/>
      </w:pPr>
      <w:bookmarkStart w:id="33" w:name="_Toc54852728"/>
      <w:r>
        <w:t>Selection Sort</w:t>
      </w:r>
      <w:bookmarkEnd w:id="33"/>
    </w:p>
    <w:p w14:paraId="2C4A41C2" w14:textId="77777777" w:rsidR="00EF1234" w:rsidRDefault="00EF1234" w:rsidP="00EF1234">
      <w:pPr>
        <w:pStyle w:val="Question"/>
        <w:ind w:left="360" w:hanging="360"/>
      </w:pPr>
      <w:r>
        <w:t>Give an algorithm for insertion sort</w:t>
      </w:r>
    </w:p>
    <w:p w14:paraId="37C9856C" w14:textId="77777777" w:rsidR="00EF1234" w:rsidRDefault="00EF1234" w:rsidP="00EF1234">
      <w:pPr>
        <w:pStyle w:val="SourceCode"/>
      </w:pPr>
      <w:r>
        <w:rPr>
          <w:color w:val="0000FF"/>
        </w:rPr>
        <w:t>public</w:t>
      </w:r>
      <w:r>
        <w:t xml:space="preserve"> T[] Sort&lt;T&gt;(T[] a) </w:t>
      </w:r>
      <w:r>
        <w:rPr>
          <w:color w:val="0000FF"/>
        </w:rPr>
        <w:t>where</w:t>
      </w:r>
      <w:r>
        <w:t xml:space="preserve"> T : IComparable&lt;T&gt;</w:t>
      </w:r>
    </w:p>
    <w:p w14:paraId="491040D3" w14:textId="77777777" w:rsidR="00EF1234" w:rsidRDefault="00EF1234" w:rsidP="00EF1234">
      <w:pPr>
        <w:pStyle w:val="SourceCode"/>
      </w:pPr>
      <w:r>
        <w:t>{</w:t>
      </w:r>
    </w:p>
    <w:p w14:paraId="0F93A829" w14:textId="77777777" w:rsidR="00EF1234" w:rsidRDefault="00EF1234" w:rsidP="00EF1234">
      <w:pPr>
        <w:pStyle w:val="SourceCode"/>
      </w:pPr>
      <w:r>
        <w:tab/>
      </w:r>
      <w:r>
        <w:rPr>
          <w:color w:val="0000FF"/>
        </w:rPr>
        <w:t>for</w:t>
      </w:r>
      <w:r>
        <w:t xml:space="preserve"> (</w:t>
      </w:r>
      <w:r>
        <w:rPr>
          <w:color w:val="0000FF"/>
        </w:rPr>
        <w:t>int</w:t>
      </w:r>
      <w:r>
        <w:t xml:space="preserve"> i = </w:t>
      </w:r>
      <w:r>
        <w:rPr>
          <w:color w:val="C81EFA"/>
        </w:rPr>
        <w:t>0</w:t>
      </w:r>
      <w:r>
        <w:t>; i &lt; a.Length; i++)</w:t>
      </w:r>
    </w:p>
    <w:p w14:paraId="2EA6E7A4" w14:textId="77777777" w:rsidR="00EF1234" w:rsidRDefault="00EF1234" w:rsidP="00EF1234">
      <w:pPr>
        <w:pStyle w:val="SourceCode"/>
      </w:pPr>
      <w:r>
        <w:tab/>
        <w:t>{</w:t>
      </w:r>
    </w:p>
    <w:p w14:paraId="541141A3" w14:textId="77777777" w:rsidR="00EF1234" w:rsidRDefault="00EF1234" w:rsidP="00EF1234">
      <w:pPr>
        <w:pStyle w:val="SourceCode"/>
      </w:pPr>
      <w:r>
        <w:tab/>
      </w:r>
      <w:r>
        <w:tab/>
      </w:r>
      <w:r>
        <w:rPr>
          <w:color w:val="0000FF"/>
        </w:rPr>
        <w:t>int</w:t>
      </w:r>
      <w:r>
        <w:t xml:space="preserve"> minIdx = i;</w:t>
      </w:r>
    </w:p>
    <w:p w14:paraId="350FF9DC" w14:textId="77777777" w:rsidR="00EF1234" w:rsidRDefault="00EF1234" w:rsidP="00EF1234">
      <w:pPr>
        <w:pStyle w:val="SourceCode"/>
      </w:pPr>
      <w:r>
        <w:tab/>
      </w:r>
      <w:r>
        <w:tab/>
      </w:r>
    </w:p>
    <w:p w14:paraId="40F13920" w14:textId="77777777" w:rsidR="00EF1234" w:rsidRDefault="00EF1234" w:rsidP="00EF1234">
      <w:pPr>
        <w:pStyle w:val="SourceCode"/>
      </w:pPr>
      <w:r>
        <w:tab/>
      </w:r>
      <w:r>
        <w:tab/>
      </w:r>
      <w:r>
        <w:rPr>
          <w:color w:val="0000FF"/>
        </w:rPr>
        <w:t>for</w:t>
      </w:r>
      <w:r>
        <w:t xml:space="preserve"> (</w:t>
      </w:r>
      <w:r>
        <w:rPr>
          <w:color w:val="0000FF"/>
        </w:rPr>
        <w:t>int</w:t>
      </w:r>
      <w:r>
        <w:t xml:space="preserve"> j = i+</w:t>
      </w:r>
      <w:r>
        <w:rPr>
          <w:color w:val="C81EFA"/>
        </w:rPr>
        <w:t>1</w:t>
      </w:r>
      <w:r>
        <w:t>; j &lt; a.Length; j++)</w:t>
      </w:r>
    </w:p>
    <w:p w14:paraId="0129500E" w14:textId="77777777" w:rsidR="00EF1234" w:rsidRDefault="00EF1234" w:rsidP="00EF1234">
      <w:pPr>
        <w:pStyle w:val="SourceCode"/>
      </w:pPr>
      <w:r>
        <w:tab/>
      </w:r>
      <w:r>
        <w:tab/>
      </w:r>
      <w:r>
        <w:tab/>
      </w:r>
      <w:r>
        <w:rPr>
          <w:color w:val="0000FF"/>
        </w:rPr>
        <w:t>if</w:t>
      </w:r>
      <w:r>
        <w:t xml:space="preserve"> (a[j].CompareTo(a[minIdx]) &lt; </w:t>
      </w:r>
      <w:r>
        <w:rPr>
          <w:color w:val="C81EFA"/>
        </w:rPr>
        <w:t>0</w:t>
      </w:r>
      <w:r>
        <w:t>) minIdx = j;</w:t>
      </w:r>
    </w:p>
    <w:p w14:paraId="28F0CAE1" w14:textId="77777777" w:rsidR="00EF1234" w:rsidRDefault="00EF1234" w:rsidP="00EF1234">
      <w:pPr>
        <w:pStyle w:val="SourceCode"/>
      </w:pPr>
    </w:p>
    <w:p w14:paraId="38A3F082" w14:textId="77777777" w:rsidR="00EF1234" w:rsidRDefault="00EF1234" w:rsidP="00EF1234">
      <w:pPr>
        <w:pStyle w:val="SourceCode"/>
      </w:pPr>
      <w:r>
        <w:tab/>
      </w:r>
      <w:r>
        <w:tab/>
        <w:t>T temp = a[i];</w:t>
      </w:r>
    </w:p>
    <w:p w14:paraId="044E773F" w14:textId="77777777" w:rsidR="00EF1234" w:rsidRDefault="00EF1234" w:rsidP="00EF1234">
      <w:pPr>
        <w:pStyle w:val="SourceCode"/>
      </w:pPr>
      <w:r>
        <w:tab/>
      </w:r>
      <w:r>
        <w:tab/>
        <w:t>a[i] = a[minIdx];</w:t>
      </w:r>
    </w:p>
    <w:p w14:paraId="514156BF" w14:textId="77777777" w:rsidR="00EF1234" w:rsidRDefault="00EF1234" w:rsidP="00EF1234">
      <w:pPr>
        <w:pStyle w:val="SourceCode"/>
      </w:pPr>
      <w:r>
        <w:tab/>
      </w:r>
      <w:r>
        <w:tab/>
        <w:t>a[minIdx] = temp;</w:t>
      </w:r>
    </w:p>
    <w:p w14:paraId="52A9B354" w14:textId="77777777" w:rsidR="00EF1234" w:rsidRDefault="00EF1234" w:rsidP="00EF1234">
      <w:pPr>
        <w:pStyle w:val="SourceCode"/>
      </w:pPr>
      <w:r>
        <w:tab/>
        <w:t>}</w:t>
      </w:r>
    </w:p>
    <w:p w14:paraId="53518477" w14:textId="77777777" w:rsidR="00EF1234" w:rsidRDefault="00EF1234" w:rsidP="00EF1234">
      <w:pPr>
        <w:pStyle w:val="SourceCode"/>
      </w:pPr>
      <w:r>
        <w:tab/>
      </w:r>
      <w:r>
        <w:rPr>
          <w:color w:val="0000FF"/>
        </w:rPr>
        <w:t>return</w:t>
      </w:r>
      <w:r>
        <w:t xml:space="preserve"> a;</w:t>
      </w:r>
    </w:p>
    <w:p w14:paraId="7953B918" w14:textId="77777777" w:rsidR="00EF1234" w:rsidRPr="009B2B35" w:rsidRDefault="00EF1234" w:rsidP="00EF1234">
      <w:pPr>
        <w:pStyle w:val="SourceCode"/>
      </w:pPr>
      <w:r>
        <w:t>}</w:t>
      </w:r>
    </w:p>
    <w:p w14:paraId="1BF0D531" w14:textId="77777777" w:rsidR="00EF1234" w:rsidRDefault="00EF1234" w:rsidP="00EF1234">
      <w:pPr>
        <w:pStyle w:val="Answer"/>
      </w:pPr>
    </w:p>
    <w:p w14:paraId="012F7BDE" w14:textId="77777777" w:rsidR="00EF1234" w:rsidRDefault="00EF1234" w:rsidP="00EF1234">
      <w:pPr>
        <w:pStyle w:val="Question"/>
        <w:ind w:left="360" w:hanging="360"/>
      </w:pPr>
      <w:r>
        <w:t>What is the performance?</w:t>
      </w:r>
    </w:p>
    <w:p w14:paraId="15AF9691" w14:textId="77777777" w:rsidR="00EF1234" w:rsidRPr="002859C6" w:rsidRDefault="001F5CCA" w:rsidP="00EF1234">
      <w:pPr>
        <w:pStyle w:val="Answer"/>
      </w:pP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2</m:t>
            </m:r>
          </m:den>
        </m:f>
      </m:oMath>
      <w:r w:rsidR="00EF1234">
        <w:t xml:space="preserve"> In the best, worst and average case. Performance is insensitive to input</w:t>
      </w:r>
    </w:p>
    <w:p w14:paraId="0C3004E2" w14:textId="77777777" w:rsidR="00EF1234" w:rsidRDefault="00EF1234" w:rsidP="00EF1234">
      <w:pPr>
        <w:rPr>
          <w:rFonts w:asciiTheme="majorHAnsi" w:eastAsiaTheme="majorEastAsia" w:hAnsiTheme="majorHAnsi" w:cstheme="majorBidi"/>
          <w:color w:val="31378B" w:themeColor="text2"/>
          <w:sz w:val="32"/>
          <w:szCs w:val="28"/>
        </w:rPr>
      </w:pPr>
      <w:r>
        <w:br w:type="page"/>
      </w:r>
    </w:p>
    <w:p w14:paraId="0D87B459" w14:textId="77777777" w:rsidR="00590B5A" w:rsidRDefault="00590B5A" w:rsidP="00590B5A">
      <w:pPr>
        <w:pStyle w:val="QuestionSubSection"/>
      </w:pPr>
      <w:bookmarkStart w:id="34" w:name="_Toc54852729"/>
      <w:r>
        <w:t>Insertion Sort</w:t>
      </w:r>
      <w:bookmarkEnd w:id="34"/>
    </w:p>
    <w:p w14:paraId="2A1E6B90" w14:textId="77777777" w:rsidR="00590B5A" w:rsidRDefault="00590B5A" w:rsidP="00590B5A">
      <w:pPr>
        <w:pStyle w:val="Question"/>
        <w:ind w:left="360" w:hanging="360"/>
      </w:pPr>
      <w:r>
        <w:t>InsertionSort</w:t>
      </w:r>
    </w:p>
    <w:p w14:paraId="6C1133C0" w14:textId="77777777" w:rsidR="00590B5A" w:rsidRDefault="00590B5A" w:rsidP="00590B5A">
      <w:pPr>
        <w:pStyle w:val="SourceCode"/>
      </w:pPr>
      <w:r>
        <w:rPr>
          <w:color w:val="0000FF"/>
        </w:rPr>
        <w:t>public</w:t>
      </w:r>
      <w:r>
        <w:t xml:space="preserve"> T[] Sort&lt;T&gt;(T[] a) </w:t>
      </w:r>
      <w:r>
        <w:rPr>
          <w:color w:val="0000FF"/>
        </w:rPr>
        <w:t>where</w:t>
      </w:r>
      <w:r>
        <w:t xml:space="preserve"> T : IComparable&lt;T&gt;</w:t>
      </w:r>
    </w:p>
    <w:p w14:paraId="6AFB2EAE" w14:textId="77777777" w:rsidR="00590B5A" w:rsidRDefault="00590B5A" w:rsidP="00590B5A">
      <w:pPr>
        <w:pStyle w:val="SourceCode"/>
      </w:pPr>
      <w:r>
        <w:t>{</w:t>
      </w:r>
    </w:p>
    <w:p w14:paraId="413AB2A3" w14:textId="77777777" w:rsidR="00590B5A" w:rsidRDefault="00590B5A" w:rsidP="00590B5A">
      <w:pPr>
        <w:pStyle w:val="SourceCode"/>
      </w:pPr>
      <w:r>
        <w:tab/>
      </w:r>
      <w:r>
        <w:rPr>
          <w:color w:val="0000FF"/>
        </w:rPr>
        <w:t>for</w:t>
      </w:r>
      <w:r>
        <w:t xml:space="preserve"> (</w:t>
      </w:r>
      <w:r>
        <w:rPr>
          <w:color w:val="0000FF"/>
        </w:rPr>
        <w:t>int</w:t>
      </w:r>
      <w:r>
        <w:t xml:space="preserve"> i = </w:t>
      </w:r>
      <w:r>
        <w:rPr>
          <w:color w:val="C81EFA"/>
        </w:rPr>
        <w:t>1</w:t>
      </w:r>
      <w:r>
        <w:t>; i &lt; a.Length; i++)</w:t>
      </w:r>
    </w:p>
    <w:p w14:paraId="03E3E093" w14:textId="77777777" w:rsidR="00590B5A" w:rsidRDefault="00590B5A" w:rsidP="00590B5A">
      <w:pPr>
        <w:pStyle w:val="SourceCode"/>
      </w:pPr>
      <w:r>
        <w:tab/>
        <w:t>{</w:t>
      </w:r>
    </w:p>
    <w:p w14:paraId="582B1435" w14:textId="77777777" w:rsidR="00590B5A" w:rsidRDefault="00590B5A" w:rsidP="00590B5A">
      <w:pPr>
        <w:pStyle w:val="SourceCode"/>
      </w:pPr>
      <w:r>
        <w:tab/>
      </w:r>
      <w:r>
        <w:tab/>
      </w:r>
      <w:r>
        <w:rPr>
          <w:color w:val="0000FF"/>
        </w:rPr>
        <w:t>for</w:t>
      </w:r>
      <w:r>
        <w:t xml:space="preserve"> (</w:t>
      </w:r>
      <w:r>
        <w:rPr>
          <w:color w:val="0000FF"/>
        </w:rPr>
        <w:t>int</w:t>
      </w:r>
      <w:r>
        <w:t xml:space="preserve"> j = i; j &gt; </w:t>
      </w:r>
      <w:r>
        <w:rPr>
          <w:color w:val="C81EFA"/>
        </w:rPr>
        <w:t>0</w:t>
      </w:r>
      <w:r>
        <w:t xml:space="preserve"> &amp;&amp; a[j].CompareTo(a[j - </w:t>
      </w:r>
      <w:r>
        <w:rPr>
          <w:color w:val="C81EFA"/>
        </w:rPr>
        <w:t>1</w:t>
      </w:r>
      <w:r>
        <w:t xml:space="preserve">]) &lt; </w:t>
      </w:r>
      <w:r>
        <w:rPr>
          <w:color w:val="C81EFA"/>
        </w:rPr>
        <w:t>0</w:t>
      </w:r>
      <w:r>
        <w:t>; j--)</w:t>
      </w:r>
    </w:p>
    <w:p w14:paraId="07B326ED" w14:textId="77777777" w:rsidR="00590B5A" w:rsidRDefault="00590B5A" w:rsidP="00590B5A">
      <w:pPr>
        <w:pStyle w:val="SourceCode"/>
      </w:pPr>
      <w:r>
        <w:tab/>
      </w:r>
      <w:r>
        <w:tab/>
        <w:t>{</w:t>
      </w:r>
    </w:p>
    <w:p w14:paraId="7EE8F443" w14:textId="77777777" w:rsidR="00590B5A" w:rsidRDefault="00590B5A" w:rsidP="00590B5A">
      <w:pPr>
        <w:pStyle w:val="SourceCode"/>
      </w:pPr>
      <w:r>
        <w:tab/>
      </w:r>
      <w:r>
        <w:tab/>
      </w:r>
      <w:r>
        <w:tab/>
        <w:t>T temp = a[j];</w:t>
      </w:r>
    </w:p>
    <w:p w14:paraId="49EFA7F3" w14:textId="77777777" w:rsidR="00590B5A" w:rsidRDefault="00590B5A" w:rsidP="00590B5A">
      <w:pPr>
        <w:pStyle w:val="SourceCode"/>
      </w:pPr>
      <w:r>
        <w:tab/>
      </w:r>
      <w:r>
        <w:tab/>
      </w:r>
      <w:r>
        <w:tab/>
        <w:t xml:space="preserve">a[j] = a[j - </w:t>
      </w:r>
      <w:r>
        <w:rPr>
          <w:color w:val="C81EFA"/>
        </w:rPr>
        <w:t>1</w:t>
      </w:r>
      <w:r>
        <w:t>];</w:t>
      </w:r>
    </w:p>
    <w:p w14:paraId="0A0AE7A1" w14:textId="77777777" w:rsidR="00590B5A" w:rsidRDefault="00590B5A" w:rsidP="00590B5A">
      <w:pPr>
        <w:pStyle w:val="SourceCode"/>
      </w:pPr>
      <w:r>
        <w:tab/>
      </w:r>
      <w:r>
        <w:tab/>
      </w:r>
      <w:r>
        <w:tab/>
        <w:t xml:space="preserve">a[j - </w:t>
      </w:r>
      <w:r>
        <w:rPr>
          <w:color w:val="C81EFA"/>
        </w:rPr>
        <w:t>1</w:t>
      </w:r>
      <w:r>
        <w:t>] = temp;</w:t>
      </w:r>
    </w:p>
    <w:p w14:paraId="5F64B080" w14:textId="77777777" w:rsidR="00590B5A" w:rsidRDefault="00590B5A" w:rsidP="00590B5A">
      <w:pPr>
        <w:pStyle w:val="SourceCode"/>
      </w:pPr>
      <w:r>
        <w:tab/>
      </w:r>
      <w:r>
        <w:tab/>
        <w:t>}</w:t>
      </w:r>
    </w:p>
    <w:p w14:paraId="34D4145D" w14:textId="77777777" w:rsidR="00590B5A" w:rsidRDefault="00590B5A" w:rsidP="00590B5A">
      <w:pPr>
        <w:pStyle w:val="SourceCode"/>
      </w:pPr>
      <w:r>
        <w:tab/>
        <w:t>}</w:t>
      </w:r>
    </w:p>
    <w:p w14:paraId="471E02E9" w14:textId="77777777" w:rsidR="00590B5A" w:rsidRDefault="00590B5A" w:rsidP="00590B5A">
      <w:pPr>
        <w:pStyle w:val="SourceCode"/>
      </w:pPr>
      <w:r>
        <w:tab/>
      </w:r>
      <w:r>
        <w:rPr>
          <w:color w:val="0000FF"/>
        </w:rPr>
        <w:t>return</w:t>
      </w:r>
      <w:r>
        <w:t xml:space="preserve"> a;</w:t>
      </w:r>
    </w:p>
    <w:p w14:paraId="6562774A" w14:textId="77777777" w:rsidR="00590B5A" w:rsidRDefault="00590B5A" w:rsidP="00590B5A">
      <w:pPr>
        <w:pStyle w:val="SourceCode"/>
      </w:pPr>
      <w:r>
        <w:t>}</w:t>
      </w:r>
    </w:p>
    <w:p w14:paraId="0D873923" w14:textId="77777777" w:rsidR="00590B5A" w:rsidRDefault="00590B5A" w:rsidP="00590B5A">
      <w:pPr>
        <w:pStyle w:val="Question"/>
        <w:ind w:left="360" w:hanging="360"/>
      </w:pPr>
    </w:p>
    <w:p w14:paraId="17A7B2BB" w14:textId="77777777" w:rsidR="00590B5A" w:rsidRDefault="00590B5A" w:rsidP="00590B5A">
      <w:pPr>
        <w:pStyle w:val="Question"/>
        <w:ind w:left="360" w:hanging="360"/>
      </w:pPr>
      <w:r>
        <w:t>What is the runtime of this algorithm in the best case?</w:t>
      </w:r>
    </w:p>
    <w:p w14:paraId="1780808F" w14:textId="77777777" w:rsidR="00590B5A" w:rsidRDefault="00590B5A" w:rsidP="00590B5A">
      <w:r>
        <w:t xml:space="preserve">In the best case we have </w:t>
      </w:r>
      <m:oMath>
        <m:r>
          <w:rPr>
            <w:rFonts w:ascii="Cambria Math" w:hAnsi="Cambria Math"/>
          </w:rPr>
          <m:t>n-1</m:t>
        </m:r>
      </m:oMath>
      <w:r>
        <w:t xml:space="preserve"> comparisons</w:t>
      </w:r>
    </w:p>
    <w:p w14:paraId="37D0B282" w14:textId="77777777" w:rsidR="00590B5A" w:rsidRPr="002F1971" w:rsidRDefault="00590B5A" w:rsidP="00590B5A">
      <w:r w:rsidRPr="00F5359B">
        <w:rPr>
          <w:noProof/>
        </w:rPr>
        <w:drawing>
          <wp:inline distT="0" distB="0" distL="0" distR="0" wp14:anchorId="555410D0" wp14:editId="1515EBE2">
            <wp:extent cx="1594237" cy="1332887"/>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02680" cy="1339946"/>
                    </a:xfrm>
                    <a:prstGeom prst="rect">
                      <a:avLst/>
                    </a:prstGeom>
                  </pic:spPr>
                </pic:pic>
              </a:graphicData>
            </a:graphic>
          </wp:inline>
        </w:drawing>
      </w:r>
    </w:p>
    <w:p w14:paraId="5C5D06C8" w14:textId="77777777" w:rsidR="00590B5A" w:rsidRDefault="00590B5A" w:rsidP="00590B5A">
      <w:pPr>
        <w:rPr>
          <w:b/>
        </w:rPr>
      </w:pPr>
      <w:r>
        <w:br w:type="page"/>
      </w:r>
    </w:p>
    <w:p w14:paraId="77DA1386" w14:textId="77777777" w:rsidR="00590B5A" w:rsidRDefault="00590B5A" w:rsidP="00590B5A">
      <w:pPr>
        <w:pStyle w:val="Question"/>
        <w:ind w:left="360" w:hanging="360"/>
      </w:pPr>
      <w:r>
        <w:t>What is the runtime of this algorithm in the worst case?</w:t>
      </w:r>
    </w:p>
    <w:p w14:paraId="042BF8F7" w14:textId="77777777" w:rsidR="00590B5A" w:rsidRDefault="00590B5A" w:rsidP="00590B5A">
      <w:r>
        <w:t xml:space="preserve">In the worst case the number of comparisons is given by </w:t>
      </w:r>
      <m:oMath>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The following diagram shows why. We have </w:t>
      </w:r>
      <m:oMath>
        <m:r>
          <w:rPr>
            <w:rFonts w:ascii="Cambria Math" w:hAnsi="Cambria Math"/>
          </w:rPr>
          <m:t>1+2+…+</m:t>
        </m:r>
        <m:d>
          <m:dPr>
            <m:ctrlPr>
              <w:rPr>
                <w:rFonts w:ascii="Cambria Math" w:hAnsi="Cambria Math"/>
                <w:i/>
              </w:rPr>
            </m:ctrlPr>
          </m:dPr>
          <m:e>
            <m:r>
              <w:rPr>
                <w:rFonts w:ascii="Cambria Math" w:hAnsi="Cambria Math"/>
              </w:rPr>
              <m:t>n-1</m:t>
            </m:r>
          </m:e>
        </m:d>
        <m:r>
          <w:rPr>
            <w:rFonts w:ascii="Cambria Math" w:hAnsi="Cambria Math"/>
          </w:rPr>
          <m:t>=</m:t>
        </m:r>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t xml:space="preserve"> </w:t>
      </w:r>
    </w:p>
    <w:p w14:paraId="25FAC3D2" w14:textId="77777777" w:rsidR="00590B5A" w:rsidRDefault="00590B5A" w:rsidP="00590B5A">
      <w:r w:rsidRPr="00874BBE">
        <w:rPr>
          <w:noProof/>
        </w:rPr>
        <w:drawing>
          <wp:inline distT="0" distB="0" distL="0" distR="0" wp14:anchorId="0506FB4C" wp14:editId="77E33CF1">
            <wp:extent cx="1900362" cy="160752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09967" cy="1615645"/>
                    </a:xfrm>
                    <a:prstGeom prst="rect">
                      <a:avLst/>
                    </a:prstGeom>
                  </pic:spPr>
                </pic:pic>
              </a:graphicData>
            </a:graphic>
          </wp:inline>
        </w:drawing>
      </w:r>
    </w:p>
    <w:p w14:paraId="20370996" w14:textId="77777777" w:rsidR="00590B5A" w:rsidRDefault="00590B5A" w:rsidP="00590B5A">
      <w:pPr>
        <w:pStyle w:val="Question"/>
        <w:ind w:left="360" w:hanging="360"/>
      </w:pPr>
      <w:r>
        <w:t>What is the runtime of this algorithm in the average case?</w:t>
      </w:r>
    </w:p>
    <w:p w14:paraId="7A777F1A" w14:textId="77777777" w:rsidR="00590B5A" w:rsidRDefault="00590B5A" w:rsidP="00590B5A">
      <w:pPr>
        <w:pStyle w:val="Answer"/>
      </w:pPr>
      <w:r>
        <w:t xml:space="preserve">In the average case we do half the work of the worst case </w:t>
      </w:r>
      <m:oMath>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4</m:t>
            </m:r>
          </m:den>
        </m:f>
      </m:oMath>
    </w:p>
    <w:p w14:paraId="688775D1" w14:textId="77777777" w:rsidR="00590B5A" w:rsidRDefault="00590B5A" w:rsidP="00590B5A">
      <w:pPr>
        <w:pStyle w:val="QuestionSubSection"/>
      </w:pPr>
      <w:bookmarkStart w:id="35" w:name="_Toc54852730"/>
      <w:r>
        <w:t>Quick Sort</w:t>
      </w:r>
      <w:bookmarkEnd w:id="35"/>
    </w:p>
    <w:p w14:paraId="2FBFB11D" w14:textId="77777777" w:rsidR="00590B5A" w:rsidRDefault="00590B5A" w:rsidP="00590B5A">
      <w:pPr>
        <w:pStyle w:val="Question"/>
        <w:ind w:left="360" w:hanging="360"/>
      </w:pPr>
      <w:r>
        <w:t>Implement QuickSort</w:t>
      </w:r>
    </w:p>
    <w:p w14:paraId="67FA655F" w14:textId="77777777" w:rsidR="00590B5A" w:rsidRDefault="00590B5A" w:rsidP="00590B5A">
      <w:pPr>
        <w:pStyle w:val="SourceCode"/>
      </w:pPr>
      <w:r>
        <w:rPr>
          <w:color w:val="0000FF"/>
        </w:rPr>
        <w:t>public</w:t>
      </w:r>
      <w:r>
        <w:t xml:space="preserve"> </w:t>
      </w:r>
      <w:r>
        <w:rPr>
          <w:color w:val="0000FF"/>
        </w:rPr>
        <w:t>int</w:t>
      </w:r>
      <w:r>
        <w:t xml:space="preserve"> Paritition&lt;T&gt;(T[] A, </w:t>
      </w:r>
      <w:r>
        <w:rPr>
          <w:color w:val="0000FF"/>
        </w:rPr>
        <w:t>int</w:t>
      </w:r>
      <w:r>
        <w:t xml:space="preserve"> p, </w:t>
      </w:r>
      <w:r>
        <w:rPr>
          <w:color w:val="0000FF"/>
        </w:rPr>
        <w:t>int</w:t>
      </w:r>
      <w:r>
        <w:t xml:space="preserve"> r) </w:t>
      </w:r>
      <w:r>
        <w:rPr>
          <w:color w:val="0000FF"/>
        </w:rPr>
        <w:t>where</w:t>
      </w:r>
      <w:r>
        <w:t xml:space="preserve"> T : IComparable&lt;T&gt;</w:t>
      </w:r>
    </w:p>
    <w:p w14:paraId="0C0FE46D" w14:textId="77777777" w:rsidR="00590B5A" w:rsidRDefault="00590B5A" w:rsidP="00590B5A">
      <w:pPr>
        <w:pStyle w:val="SourceCode"/>
      </w:pPr>
      <w:r>
        <w:t>{</w:t>
      </w:r>
    </w:p>
    <w:p w14:paraId="58BAE730" w14:textId="77777777" w:rsidR="00590B5A" w:rsidRDefault="00590B5A" w:rsidP="00590B5A">
      <w:pPr>
        <w:pStyle w:val="SourceCode"/>
      </w:pPr>
      <w:r>
        <w:tab/>
      </w:r>
      <w:r>
        <w:rPr>
          <w:color w:val="009600"/>
        </w:rPr>
        <w:t xml:space="preserve">// Select one element that will form the pivot. We select the </w:t>
      </w:r>
    </w:p>
    <w:p w14:paraId="1544021E" w14:textId="77777777" w:rsidR="00590B5A" w:rsidRDefault="00590B5A" w:rsidP="00590B5A">
      <w:pPr>
        <w:pStyle w:val="SourceCode"/>
      </w:pPr>
      <w:r>
        <w:tab/>
      </w:r>
      <w:r>
        <w:rPr>
          <w:color w:val="009600"/>
        </w:rPr>
        <w:t>// last element in the slice we are Partitioning</w:t>
      </w:r>
    </w:p>
    <w:p w14:paraId="6D11FF07" w14:textId="77777777" w:rsidR="00590B5A" w:rsidRDefault="00590B5A" w:rsidP="00590B5A">
      <w:pPr>
        <w:pStyle w:val="SourceCode"/>
      </w:pPr>
      <w:r>
        <w:tab/>
      </w:r>
      <w:r>
        <w:rPr>
          <w:color w:val="0000FF"/>
        </w:rPr>
        <w:t>var</w:t>
      </w:r>
      <w:r>
        <w:t xml:space="preserve"> pivot = A[r];</w:t>
      </w:r>
    </w:p>
    <w:p w14:paraId="6671B058" w14:textId="77777777" w:rsidR="00590B5A" w:rsidRDefault="00590B5A" w:rsidP="00590B5A">
      <w:pPr>
        <w:pStyle w:val="SourceCode"/>
      </w:pPr>
      <w:r>
        <w:tab/>
      </w:r>
    </w:p>
    <w:p w14:paraId="3287031A" w14:textId="77777777" w:rsidR="00590B5A" w:rsidRDefault="00590B5A" w:rsidP="00590B5A">
      <w:pPr>
        <w:pStyle w:val="SourceCode"/>
      </w:pPr>
      <w:r>
        <w:tab/>
      </w:r>
      <w:r>
        <w:rPr>
          <w:color w:val="009600"/>
        </w:rPr>
        <w:t xml:space="preserve">// We maintain three slices of the array. </w:t>
      </w:r>
    </w:p>
    <w:p w14:paraId="008EBBD7" w14:textId="77777777" w:rsidR="00590B5A" w:rsidRDefault="00590B5A" w:rsidP="00590B5A">
      <w:pPr>
        <w:pStyle w:val="SourceCode"/>
      </w:pPr>
      <w:r>
        <w:tab/>
      </w:r>
      <w:r>
        <w:rPr>
          <w:color w:val="009600"/>
        </w:rPr>
        <w:t>//</w:t>
      </w:r>
      <w:r>
        <w:rPr>
          <w:color w:val="009600"/>
        </w:rPr>
        <w:tab/>
        <w:t xml:space="preserve"> A[p..i] has elements &lt;= pivot</w:t>
      </w:r>
    </w:p>
    <w:p w14:paraId="7EC8CDD7" w14:textId="77777777" w:rsidR="00590B5A" w:rsidRDefault="00590B5A" w:rsidP="00590B5A">
      <w:pPr>
        <w:pStyle w:val="SourceCode"/>
      </w:pPr>
      <w:r>
        <w:tab/>
      </w:r>
      <w:r>
        <w:rPr>
          <w:color w:val="009600"/>
        </w:rPr>
        <w:t xml:space="preserve">// </w:t>
      </w:r>
      <w:r>
        <w:rPr>
          <w:color w:val="009600"/>
        </w:rPr>
        <w:tab/>
        <w:t xml:space="preserve"> A[i+1..j-1] has elements &gt; pivot</w:t>
      </w:r>
    </w:p>
    <w:p w14:paraId="788DADC9" w14:textId="77777777" w:rsidR="00590B5A" w:rsidRDefault="00590B5A" w:rsidP="00590B5A">
      <w:pPr>
        <w:pStyle w:val="SourceCode"/>
      </w:pPr>
      <w:r>
        <w:tab/>
      </w:r>
      <w:r>
        <w:rPr>
          <w:color w:val="009600"/>
        </w:rPr>
        <w:t xml:space="preserve">//   A[j..r-1] has elements that can be &lt; or &gt; pivot </w:t>
      </w:r>
    </w:p>
    <w:p w14:paraId="6E50E6FC" w14:textId="77777777" w:rsidR="00590B5A" w:rsidRDefault="00590B5A" w:rsidP="00590B5A">
      <w:pPr>
        <w:pStyle w:val="SourceCode"/>
      </w:pPr>
      <w:r>
        <w:tab/>
      </w:r>
      <w:r>
        <w:rPr>
          <w:color w:val="0000FF"/>
        </w:rPr>
        <w:t>int</w:t>
      </w:r>
      <w:r>
        <w:t xml:space="preserve"> i = p-</w:t>
      </w:r>
      <w:r>
        <w:rPr>
          <w:color w:val="C81EFA"/>
        </w:rPr>
        <w:t>1</w:t>
      </w:r>
      <w:r>
        <w:t>;</w:t>
      </w:r>
    </w:p>
    <w:p w14:paraId="30BA5233" w14:textId="77777777" w:rsidR="00590B5A" w:rsidRDefault="00590B5A" w:rsidP="00590B5A">
      <w:pPr>
        <w:pStyle w:val="SourceCode"/>
      </w:pPr>
      <w:r>
        <w:tab/>
      </w:r>
      <w:r>
        <w:rPr>
          <w:color w:val="0000FF"/>
        </w:rPr>
        <w:t>for</w:t>
      </w:r>
      <w:r>
        <w:t xml:space="preserve"> (</w:t>
      </w:r>
      <w:r>
        <w:rPr>
          <w:color w:val="0000FF"/>
        </w:rPr>
        <w:t>int</w:t>
      </w:r>
      <w:r>
        <w:t xml:space="preserve"> j = p;j &lt;= r-</w:t>
      </w:r>
      <w:r>
        <w:rPr>
          <w:color w:val="C81EFA"/>
        </w:rPr>
        <w:t>1</w:t>
      </w:r>
      <w:r>
        <w:t>; j++)</w:t>
      </w:r>
    </w:p>
    <w:p w14:paraId="76F043B8" w14:textId="77777777" w:rsidR="00590B5A" w:rsidRDefault="00590B5A" w:rsidP="00590B5A">
      <w:pPr>
        <w:pStyle w:val="SourceCode"/>
      </w:pPr>
      <w:r>
        <w:tab/>
        <w:t>{</w:t>
      </w:r>
    </w:p>
    <w:p w14:paraId="7A62D7D6" w14:textId="77777777" w:rsidR="00590B5A" w:rsidRDefault="00590B5A" w:rsidP="00590B5A">
      <w:pPr>
        <w:pStyle w:val="SourceCode"/>
      </w:pPr>
      <w:r>
        <w:tab/>
      </w:r>
      <w:r>
        <w:tab/>
      </w:r>
      <w:r>
        <w:rPr>
          <w:color w:val="0000FF"/>
        </w:rPr>
        <w:t>if</w:t>
      </w:r>
      <w:r>
        <w:t xml:space="preserve"> (A[j].CompareTo(pivot) &gt; </w:t>
      </w:r>
      <w:r>
        <w:rPr>
          <w:color w:val="C81EFA"/>
        </w:rPr>
        <w:t>0</w:t>
      </w:r>
      <w:r>
        <w:t>)</w:t>
      </w:r>
    </w:p>
    <w:p w14:paraId="3CFF1F75" w14:textId="77777777" w:rsidR="00590B5A" w:rsidRDefault="00590B5A" w:rsidP="00590B5A">
      <w:pPr>
        <w:pStyle w:val="SourceCode"/>
      </w:pPr>
      <w:r>
        <w:tab/>
      </w:r>
      <w:r>
        <w:tab/>
        <w:t>{</w:t>
      </w:r>
    </w:p>
    <w:p w14:paraId="2266A8F1" w14:textId="77777777" w:rsidR="00590B5A" w:rsidRDefault="00590B5A" w:rsidP="00590B5A">
      <w:pPr>
        <w:pStyle w:val="SourceCode"/>
      </w:pPr>
      <w:r>
        <w:tab/>
      </w:r>
      <w:r>
        <w:tab/>
      </w:r>
      <w:r>
        <w:tab/>
      </w:r>
      <w:r>
        <w:rPr>
          <w:color w:val="009600"/>
        </w:rPr>
        <w:t xml:space="preserve">// If the element at index j </w:t>
      </w:r>
    </w:p>
    <w:p w14:paraId="576BEC6F" w14:textId="77777777" w:rsidR="00590B5A" w:rsidRDefault="00590B5A" w:rsidP="00590B5A">
      <w:pPr>
        <w:pStyle w:val="SourceCode"/>
      </w:pPr>
      <w:r>
        <w:tab/>
      </w:r>
      <w:r>
        <w:tab/>
      </w:r>
      <w:r>
        <w:tab/>
      </w:r>
      <w:r>
        <w:rPr>
          <w:color w:val="009600"/>
        </w:rPr>
        <w:t xml:space="preserve">// if greater than the pivot we </w:t>
      </w:r>
    </w:p>
    <w:p w14:paraId="625A31B8" w14:textId="77777777" w:rsidR="00590B5A" w:rsidRDefault="00590B5A" w:rsidP="00590B5A">
      <w:pPr>
        <w:pStyle w:val="SourceCode"/>
      </w:pPr>
      <w:r>
        <w:tab/>
      </w:r>
      <w:r>
        <w:tab/>
      </w:r>
      <w:r>
        <w:tab/>
      </w:r>
      <w:r>
        <w:rPr>
          <w:color w:val="009600"/>
        </w:rPr>
        <w:t>// do nothing other than loop around</w:t>
      </w:r>
    </w:p>
    <w:p w14:paraId="3932400D" w14:textId="77777777" w:rsidR="00590B5A" w:rsidRDefault="00590B5A" w:rsidP="00590B5A">
      <w:pPr>
        <w:pStyle w:val="SourceCode"/>
      </w:pPr>
      <w:r>
        <w:tab/>
      </w:r>
      <w:r>
        <w:tab/>
      </w:r>
      <w:r>
        <w:tab/>
      </w:r>
      <w:r>
        <w:rPr>
          <w:color w:val="009600"/>
        </w:rPr>
        <w:t>// thus increasing j and adding 1 element</w:t>
      </w:r>
    </w:p>
    <w:p w14:paraId="57D01541" w14:textId="77777777" w:rsidR="00590B5A" w:rsidRDefault="00590B5A" w:rsidP="00590B5A">
      <w:pPr>
        <w:pStyle w:val="SourceCode"/>
      </w:pPr>
      <w:r>
        <w:tab/>
      </w:r>
      <w:r>
        <w:tab/>
      </w:r>
      <w:r>
        <w:tab/>
      </w:r>
      <w:r>
        <w:rPr>
          <w:color w:val="009600"/>
        </w:rPr>
        <w:t>// to A[i+1..j-1]</w:t>
      </w:r>
    </w:p>
    <w:p w14:paraId="64CC32FB" w14:textId="77777777" w:rsidR="00590B5A" w:rsidRDefault="00590B5A" w:rsidP="00590B5A">
      <w:pPr>
        <w:pStyle w:val="SourceCode"/>
      </w:pPr>
      <w:r>
        <w:tab/>
      </w:r>
      <w:r>
        <w:tab/>
        <w:t>}</w:t>
      </w:r>
    </w:p>
    <w:p w14:paraId="08CCB542" w14:textId="77777777" w:rsidR="00590B5A" w:rsidRDefault="00590B5A" w:rsidP="00590B5A">
      <w:pPr>
        <w:pStyle w:val="SourceCode"/>
      </w:pPr>
      <w:r>
        <w:tab/>
      </w:r>
      <w:r>
        <w:tab/>
      </w:r>
      <w:r>
        <w:rPr>
          <w:color w:val="0000FF"/>
        </w:rPr>
        <w:t>else</w:t>
      </w:r>
    </w:p>
    <w:p w14:paraId="305251EF" w14:textId="77777777" w:rsidR="00590B5A" w:rsidRDefault="00590B5A" w:rsidP="00590B5A">
      <w:pPr>
        <w:pStyle w:val="SourceCode"/>
      </w:pPr>
      <w:r>
        <w:tab/>
      </w:r>
      <w:r>
        <w:tab/>
        <w:t>{</w:t>
      </w:r>
    </w:p>
    <w:p w14:paraId="611E1710" w14:textId="77777777" w:rsidR="00590B5A" w:rsidRDefault="00590B5A" w:rsidP="00590B5A">
      <w:pPr>
        <w:pStyle w:val="SourceCode"/>
      </w:pPr>
      <w:r>
        <w:tab/>
      </w:r>
      <w:r>
        <w:tab/>
      </w:r>
      <w:r>
        <w:tab/>
      </w:r>
      <w:r>
        <w:rPr>
          <w:color w:val="009600"/>
        </w:rPr>
        <w:t xml:space="preserve">// If the element at index j </w:t>
      </w:r>
    </w:p>
    <w:p w14:paraId="5A67A777" w14:textId="77777777" w:rsidR="00590B5A" w:rsidRDefault="00590B5A" w:rsidP="00590B5A">
      <w:pPr>
        <w:pStyle w:val="SourceCode"/>
      </w:pPr>
      <w:r>
        <w:tab/>
      </w:r>
      <w:r>
        <w:tab/>
      </w:r>
      <w:r>
        <w:tab/>
      </w:r>
      <w:r>
        <w:rPr>
          <w:color w:val="009600"/>
        </w:rPr>
        <w:t>// if less than or equal to the pivot</w:t>
      </w:r>
    </w:p>
    <w:p w14:paraId="55905439" w14:textId="77777777" w:rsidR="00590B5A" w:rsidRDefault="00590B5A" w:rsidP="00590B5A">
      <w:pPr>
        <w:pStyle w:val="SourceCode"/>
      </w:pPr>
      <w:r>
        <w:tab/>
      </w:r>
      <w:r>
        <w:tab/>
      </w:r>
      <w:r>
        <w:tab/>
      </w:r>
      <w:r>
        <w:rPr>
          <w:color w:val="009600"/>
        </w:rPr>
        <w:t xml:space="preserve">// we increase i which brings in an </w:t>
      </w:r>
    </w:p>
    <w:p w14:paraId="1CFC004D" w14:textId="77777777" w:rsidR="00590B5A" w:rsidRDefault="00590B5A" w:rsidP="00590B5A">
      <w:pPr>
        <w:pStyle w:val="SourceCode"/>
      </w:pPr>
      <w:r>
        <w:tab/>
      </w:r>
      <w:r>
        <w:tab/>
      </w:r>
      <w:r>
        <w:tab/>
      </w:r>
      <w:r>
        <w:rPr>
          <w:color w:val="009600"/>
        </w:rPr>
        <w:t xml:space="preserve">// element &gt;= pivot into the less that </w:t>
      </w:r>
    </w:p>
    <w:p w14:paraId="0AA44B8A" w14:textId="77777777" w:rsidR="00590B5A" w:rsidRDefault="00590B5A" w:rsidP="00590B5A">
      <w:pPr>
        <w:pStyle w:val="SourceCode"/>
      </w:pPr>
      <w:r>
        <w:tab/>
      </w:r>
      <w:r>
        <w:tab/>
      </w:r>
      <w:r>
        <w:tab/>
      </w:r>
      <w:r>
        <w:rPr>
          <w:color w:val="009600"/>
        </w:rPr>
        <w:t xml:space="preserve">// bucket. But we fix the issue by </w:t>
      </w:r>
    </w:p>
    <w:p w14:paraId="5BF29E22" w14:textId="77777777" w:rsidR="00590B5A" w:rsidRDefault="00590B5A" w:rsidP="00590B5A">
      <w:pPr>
        <w:pStyle w:val="SourceCode"/>
      </w:pPr>
      <w:r>
        <w:tab/>
      </w:r>
      <w:r>
        <w:tab/>
      </w:r>
      <w:r>
        <w:tab/>
      </w:r>
      <w:r>
        <w:rPr>
          <w:color w:val="009600"/>
        </w:rPr>
        <w:t>// exchanges the greater than element</w:t>
      </w:r>
    </w:p>
    <w:p w14:paraId="05A9769E" w14:textId="77777777" w:rsidR="00590B5A" w:rsidRDefault="00590B5A" w:rsidP="00590B5A">
      <w:pPr>
        <w:pStyle w:val="SourceCode"/>
      </w:pPr>
      <w:r>
        <w:tab/>
      </w:r>
      <w:r>
        <w:tab/>
      </w:r>
      <w:r>
        <w:tab/>
        <w:t>i++;</w:t>
      </w:r>
    </w:p>
    <w:p w14:paraId="51382CF7" w14:textId="77777777" w:rsidR="00590B5A" w:rsidRDefault="00590B5A" w:rsidP="00590B5A">
      <w:pPr>
        <w:pStyle w:val="SourceCode"/>
      </w:pPr>
      <w:r>
        <w:tab/>
      </w:r>
      <w:r>
        <w:tab/>
      </w:r>
      <w:r>
        <w:tab/>
        <w:t>Swap(A,i,j);</w:t>
      </w:r>
    </w:p>
    <w:p w14:paraId="7321E7F4" w14:textId="77777777" w:rsidR="00590B5A" w:rsidRDefault="00590B5A" w:rsidP="00590B5A">
      <w:pPr>
        <w:pStyle w:val="SourceCode"/>
      </w:pPr>
      <w:r>
        <w:tab/>
      </w:r>
      <w:r>
        <w:tab/>
        <w:t>}</w:t>
      </w:r>
    </w:p>
    <w:p w14:paraId="76CC6EE1" w14:textId="77777777" w:rsidR="00590B5A" w:rsidRDefault="00590B5A" w:rsidP="00590B5A">
      <w:pPr>
        <w:pStyle w:val="SourceCode"/>
      </w:pPr>
      <w:r>
        <w:tab/>
        <w:t>}</w:t>
      </w:r>
    </w:p>
    <w:p w14:paraId="1BC695AB" w14:textId="77777777" w:rsidR="00590B5A" w:rsidRDefault="00590B5A" w:rsidP="00590B5A">
      <w:pPr>
        <w:pStyle w:val="SourceCode"/>
      </w:pPr>
      <w:r>
        <w:tab/>
      </w:r>
    </w:p>
    <w:p w14:paraId="2C687233" w14:textId="77777777" w:rsidR="00590B5A" w:rsidRDefault="00590B5A" w:rsidP="00590B5A">
      <w:pPr>
        <w:pStyle w:val="SourceCode"/>
      </w:pPr>
      <w:r>
        <w:tab/>
      </w:r>
      <w:r>
        <w:rPr>
          <w:color w:val="009600"/>
        </w:rPr>
        <w:t>// Switch the pivot with the first element greater than x</w:t>
      </w:r>
    </w:p>
    <w:p w14:paraId="3DF1E765" w14:textId="77777777" w:rsidR="00590B5A" w:rsidRDefault="00590B5A" w:rsidP="00590B5A">
      <w:pPr>
        <w:pStyle w:val="SourceCode"/>
      </w:pPr>
      <w:r>
        <w:tab/>
      </w:r>
      <w:r>
        <w:rPr>
          <w:color w:val="009600"/>
        </w:rPr>
        <w:t>// to maintain the loop invariant</w:t>
      </w:r>
    </w:p>
    <w:p w14:paraId="0446D181" w14:textId="77777777" w:rsidR="00590B5A" w:rsidRDefault="00590B5A" w:rsidP="00590B5A">
      <w:pPr>
        <w:pStyle w:val="SourceCode"/>
      </w:pPr>
      <w:r>
        <w:tab/>
        <w:t>Swap(A,i+</w:t>
      </w:r>
      <w:r>
        <w:rPr>
          <w:color w:val="C81EFA"/>
        </w:rPr>
        <w:t>1</w:t>
      </w:r>
      <w:r>
        <w:t>,r);</w:t>
      </w:r>
    </w:p>
    <w:p w14:paraId="2BE0041A" w14:textId="77777777" w:rsidR="00590B5A" w:rsidRDefault="00590B5A" w:rsidP="00590B5A">
      <w:pPr>
        <w:pStyle w:val="SourceCode"/>
      </w:pPr>
      <w:r>
        <w:tab/>
      </w:r>
      <w:r>
        <w:rPr>
          <w:color w:val="0000FF"/>
        </w:rPr>
        <w:t>return</w:t>
      </w:r>
      <w:r>
        <w:t xml:space="preserve"> i+</w:t>
      </w:r>
      <w:r>
        <w:rPr>
          <w:color w:val="C81EFA"/>
        </w:rPr>
        <w:t>1</w:t>
      </w:r>
      <w:r>
        <w:t>;</w:t>
      </w:r>
    </w:p>
    <w:p w14:paraId="4C0A22CD" w14:textId="77777777" w:rsidR="00590B5A" w:rsidRDefault="00590B5A" w:rsidP="00590B5A">
      <w:pPr>
        <w:pStyle w:val="SourceCode"/>
      </w:pPr>
      <w:r>
        <w:t>}</w:t>
      </w:r>
    </w:p>
    <w:p w14:paraId="3BE5E5A5" w14:textId="77777777" w:rsidR="00590B5A" w:rsidRDefault="00590B5A" w:rsidP="00590B5A">
      <w:pPr>
        <w:pStyle w:val="Question"/>
        <w:ind w:left="360" w:hanging="360"/>
      </w:pPr>
      <w:r>
        <w:t>What is the performance</w:t>
      </w:r>
    </w:p>
    <w:p w14:paraId="7DA7B63E" w14:textId="77777777" w:rsidR="00590B5A" w:rsidRPr="00DA1BBD" w:rsidRDefault="00590B5A" w:rsidP="00590B5A">
      <w:pPr>
        <w:pStyle w:val="Answer"/>
      </w:pPr>
      <w:r>
        <w:t>Worst Case O(N^2) and average case NLogN</w:t>
      </w:r>
    </w:p>
    <w:p w14:paraId="2607576B" w14:textId="77777777" w:rsidR="00590B5A" w:rsidRDefault="00590B5A" w:rsidP="00590B5A">
      <w:pPr>
        <w:rPr>
          <w:rFonts w:asciiTheme="majorHAnsi" w:eastAsiaTheme="majorEastAsia" w:hAnsiTheme="majorHAnsi" w:cstheme="majorBidi"/>
          <w:color w:val="31378B" w:themeColor="text2"/>
          <w:sz w:val="32"/>
          <w:szCs w:val="28"/>
        </w:rPr>
      </w:pPr>
      <w:r>
        <w:br w:type="page"/>
      </w:r>
    </w:p>
    <w:p w14:paraId="07271575" w14:textId="77777777" w:rsidR="00643CB6" w:rsidRDefault="00643CB6" w:rsidP="00643CB6">
      <w:pPr>
        <w:pStyle w:val="Heading2"/>
      </w:pPr>
      <w:bookmarkStart w:id="36" w:name="_Toc54852731"/>
      <w:r>
        <w:t>Searching</w:t>
      </w:r>
      <w:bookmarkEnd w:id="36"/>
    </w:p>
    <w:p w14:paraId="016EDC9C" w14:textId="77777777" w:rsidR="00643CB6" w:rsidRDefault="00643CB6" w:rsidP="00643CB6">
      <w:pPr>
        <w:pStyle w:val="Heading3"/>
      </w:pPr>
      <w:bookmarkStart w:id="37" w:name="_Toc54852732"/>
      <w:r>
        <w:t>Binary Search</w:t>
      </w:r>
      <w:bookmarkEnd w:id="37"/>
    </w:p>
    <w:p w14:paraId="1511FB81" w14:textId="77777777" w:rsidR="00643CB6" w:rsidRDefault="00643CB6" w:rsidP="00643CB6">
      <w:r>
        <w:t xml:space="preserve">Consider searching for the value 2 in the array {2,4,6} We start by setting the hi and lo markets to the first and last element in the array and calculate the midpoint as </w:t>
      </w:r>
    </w:p>
    <w:p w14:paraId="6DEA4B7E" w14:textId="77777777" w:rsidR="00643CB6" w:rsidRPr="00E92206" w:rsidRDefault="001F5CCA" w:rsidP="00643CB6">
      <m:oMathPara>
        <m:oMath>
          <m:sSub>
            <m:sSubPr>
              <m:ctrlPr>
                <w:rPr>
                  <w:rFonts w:ascii="Cambria Math" w:hAnsi="Cambria Math"/>
                  <w:i/>
                </w:rPr>
              </m:ctrlPr>
            </m:sSubPr>
            <m:e>
              <m:r>
                <w:rPr>
                  <w:rFonts w:ascii="Cambria Math" w:hAnsi="Cambria Math"/>
                </w:rPr>
                <m:t>mid</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o</m:t>
              </m:r>
            </m:e>
            <m:sub>
              <m:r>
                <w:rPr>
                  <w:rFonts w:ascii="Cambria Math" w:hAnsi="Cambria Math"/>
                </w:rPr>
                <m:t>0</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hi</m:t>
                      </m:r>
                    </m:e>
                    <m:sub>
                      <m:r>
                        <w:rPr>
                          <w:rFonts w:ascii="Cambria Math" w:hAnsi="Cambria Math"/>
                        </w:rPr>
                        <m:t>0</m:t>
                      </m:r>
                    </m:sub>
                  </m:sSub>
                  <m:r>
                    <w:rPr>
                      <w:rFonts w:ascii="Cambria Math" w:hAnsi="Cambria Math"/>
                    </w:rPr>
                    <m:t>-lo</m:t>
                  </m:r>
                </m:e>
              </m:d>
            </m:num>
            <m:den>
              <m:r>
                <w:rPr>
                  <w:rFonts w:ascii="Cambria Math" w:hAnsi="Cambria Math"/>
                </w:rPr>
                <m:t>2</m:t>
              </m:r>
            </m:den>
          </m:f>
        </m:oMath>
      </m:oMathPara>
    </w:p>
    <w:p w14:paraId="505F1EFD" w14:textId="77777777" w:rsidR="00643CB6" w:rsidRPr="00817BE7" w:rsidRDefault="00643CB6" w:rsidP="00643CB6">
      <w:r>
        <w:t>Visually we have this</w:t>
      </w:r>
    </w:p>
    <w:p w14:paraId="6C34BC08" w14:textId="77777777" w:rsidR="00643CB6" w:rsidRPr="007C243E" w:rsidRDefault="00643CB6" w:rsidP="00643CB6">
      <w:r w:rsidRPr="00817BE7">
        <w:rPr>
          <w:noProof/>
        </w:rPr>
        <w:drawing>
          <wp:inline distT="0" distB="0" distL="0" distR="0" wp14:anchorId="0CF3EF9B" wp14:editId="053BBF4A">
            <wp:extent cx="2383783" cy="11694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02145" cy="1178411"/>
                    </a:xfrm>
                    <a:prstGeom prst="rect">
                      <a:avLst/>
                    </a:prstGeom>
                  </pic:spPr>
                </pic:pic>
              </a:graphicData>
            </a:graphic>
          </wp:inline>
        </w:drawing>
      </w:r>
    </w:p>
    <w:p w14:paraId="3E1E5CDE" w14:textId="77777777" w:rsidR="00643CB6" w:rsidRDefault="00643CB6" w:rsidP="00643CB6">
      <w:r>
        <w:t xml:space="preserve">The search value is less than mid so we know it lies between in the closed interval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o</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id</m:t>
                </m:r>
              </m:e>
              <m:sub>
                <m:r>
                  <w:rPr>
                    <w:rFonts w:ascii="Cambria Math" w:hAnsi="Cambria Math"/>
                  </w:rPr>
                  <m:t>0</m:t>
                </m:r>
              </m:sub>
            </m:sSub>
            <m:r>
              <w:rPr>
                <w:rFonts w:ascii="Cambria Math" w:hAnsi="Cambria Math"/>
              </w:rPr>
              <m:t>-1</m:t>
            </m:r>
          </m:e>
        </m:d>
      </m:oMath>
      <w:r>
        <w:t xml:space="preserve"> We adjust out bounds and start iteration 1. We calculate a new midpoint.</w:t>
      </w:r>
    </w:p>
    <w:p w14:paraId="2DDD8219" w14:textId="77777777" w:rsidR="00643CB6" w:rsidRDefault="001F5CCA" w:rsidP="00643CB6">
      <m:oMathPara>
        <m:oMath>
          <m:sSub>
            <m:sSubPr>
              <m:ctrlPr>
                <w:rPr>
                  <w:rFonts w:ascii="Cambria Math" w:hAnsi="Cambria Math"/>
                  <w:i/>
                </w:rPr>
              </m:ctrlPr>
            </m:sSubPr>
            <m:e>
              <m:r>
                <w:rPr>
                  <w:rFonts w:ascii="Cambria Math" w:hAnsi="Cambria Math"/>
                </w:rPr>
                <m:t>mi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o</m:t>
              </m:r>
            </m:e>
            <m:sub>
              <m:r>
                <w:rPr>
                  <w:rFonts w:ascii="Cambria Math" w:hAnsi="Cambria Math"/>
                </w:rPr>
                <m:t>1</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hi</m:t>
                      </m:r>
                    </m:e>
                    <m:sub>
                      <m:r>
                        <w:rPr>
                          <w:rFonts w:ascii="Cambria Math" w:hAnsi="Cambria Math"/>
                        </w:rPr>
                        <m:t>1</m:t>
                      </m:r>
                    </m:sub>
                  </m:sSub>
                  <m:r>
                    <w:rPr>
                      <w:rFonts w:ascii="Cambria Math" w:hAnsi="Cambria Math"/>
                    </w:rPr>
                    <m:t>-l</m:t>
                  </m:r>
                  <m:sSub>
                    <m:sSubPr>
                      <m:ctrlPr>
                        <w:rPr>
                          <w:rFonts w:ascii="Cambria Math" w:hAnsi="Cambria Math"/>
                          <w:i/>
                        </w:rPr>
                      </m:ctrlPr>
                    </m:sSubPr>
                    <m:e>
                      <m:r>
                        <w:rPr>
                          <w:rFonts w:ascii="Cambria Math" w:hAnsi="Cambria Math"/>
                        </w:rPr>
                        <m:t>o</m:t>
                      </m:r>
                    </m:e>
                    <m:sub>
                      <m:r>
                        <w:rPr>
                          <w:rFonts w:ascii="Cambria Math" w:hAnsi="Cambria Math"/>
                        </w:rPr>
                        <m:t>1</m:t>
                      </m:r>
                    </m:sub>
                  </m:sSub>
                </m:e>
              </m:d>
            </m:num>
            <m:den>
              <m:r>
                <w:rPr>
                  <w:rFonts w:ascii="Cambria Math" w:hAnsi="Cambria Math"/>
                </w:rPr>
                <m:t>2</m:t>
              </m:r>
            </m:den>
          </m:f>
        </m:oMath>
      </m:oMathPara>
    </w:p>
    <w:p w14:paraId="25D4BD92" w14:textId="77777777" w:rsidR="00643CB6" w:rsidRDefault="00643CB6" w:rsidP="00643CB6">
      <w:r w:rsidRPr="006B0022">
        <w:rPr>
          <w:noProof/>
        </w:rPr>
        <w:drawing>
          <wp:inline distT="0" distB="0" distL="0" distR="0" wp14:anchorId="60263347" wp14:editId="348A09E1">
            <wp:extent cx="2781487" cy="183937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95364" cy="1848548"/>
                    </a:xfrm>
                    <a:prstGeom prst="rect">
                      <a:avLst/>
                    </a:prstGeom>
                  </pic:spPr>
                </pic:pic>
              </a:graphicData>
            </a:graphic>
          </wp:inline>
        </w:drawing>
      </w:r>
    </w:p>
    <w:p w14:paraId="6D793E43" w14:textId="77777777" w:rsidR="00643CB6" w:rsidRDefault="00643CB6" w:rsidP="00643CB6"/>
    <w:p w14:paraId="5F568155" w14:textId="77777777" w:rsidR="00643CB6" w:rsidRDefault="00643CB6" w:rsidP="00643CB6">
      <w:r>
        <w:t xml:space="preserve">Now the search value matches our mid point so we return the index of the mid point. Say instead we had been searching for the value zero which is not in the array. At this point we would say that the value is before mid so we would set hi to be mid-1 which is less that lo. This shows us our two terminating conditions. </w:t>
      </w:r>
    </w:p>
    <w:p w14:paraId="14AC706D" w14:textId="77777777" w:rsidR="00643CB6" w:rsidRDefault="00643CB6" w:rsidP="00643CB6">
      <w:pPr>
        <w:pStyle w:val="ListParagraph"/>
        <w:numPr>
          <w:ilvl w:val="0"/>
          <w:numId w:val="8"/>
        </w:numPr>
      </w:pPr>
      <w:r>
        <w:t>Hit:</w:t>
      </w:r>
      <w:r>
        <w:tab/>
        <w:t>The element on the mid point matches the search value</w:t>
      </w:r>
    </w:p>
    <w:p w14:paraId="3661B135" w14:textId="77777777" w:rsidR="00643CB6" w:rsidRDefault="00643CB6" w:rsidP="00643CB6">
      <w:pPr>
        <w:pStyle w:val="ListParagraph"/>
        <w:numPr>
          <w:ilvl w:val="0"/>
          <w:numId w:val="8"/>
        </w:numPr>
      </w:pPr>
      <w:r>
        <w:t>Miss:</w:t>
      </w:r>
      <w:r>
        <w:tab/>
        <w:t>The hi marker is less than the low marker</w:t>
      </w:r>
    </w:p>
    <w:p w14:paraId="5CD80D27" w14:textId="77777777" w:rsidR="00643CB6" w:rsidRPr="007D4806" w:rsidRDefault="00643CB6" w:rsidP="00643CB6">
      <w:pPr>
        <w:autoSpaceDE w:val="0"/>
        <w:autoSpaceDN w:val="0"/>
        <w:adjustRightInd w:val="0"/>
        <w:spacing w:after="0" w:line="240" w:lineRule="auto"/>
        <w:ind w:left="360"/>
        <w:rPr>
          <w:rFonts w:ascii="Consolas" w:hAnsi="Consolas" w:cs="Consolas"/>
          <w:color w:val="000000"/>
          <w:szCs w:val="24"/>
        </w:rPr>
      </w:pPr>
    </w:p>
    <w:p w14:paraId="677D7545" w14:textId="77777777" w:rsidR="00643CB6" w:rsidRPr="008A6930" w:rsidRDefault="00643CB6" w:rsidP="00643CB6">
      <w:pPr>
        <w:pStyle w:val="SourceCode"/>
      </w:pPr>
      <w:r w:rsidRPr="008A6930">
        <w:rPr>
          <w:color w:val="0000FF"/>
        </w:rPr>
        <w:t>public</w:t>
      </w:r>
      <w:r w:rsidRPr="008A6930">
        <w:t xml:space="preserve"> </w:t>
      </w:r>
      <w:r w:rsidRPr="008A6930">
        <w:rPr>
          <w:color w:val="0000FF"/>
        </w:rPr>
        <w:t>int</w:t>
      </w:r>
      <w:r w:rsidRPr="008A6930">
        <w:t xml:space="preserve"> SearchIterative&lt;T&gt;(IList&lt;T&gt; arr, T val)</w:t>
      </w:r>
    </w:p>
    <w:p w14:paraId="5308CBAE" w14:textId="77777777" w:rsidR="00643CB6" w:rsidRPr="008A6930" w:rsidRDefault="00643CB6" w:rsidP="00643CB6">
      <w:pPr>
        <w:pStyle w:val="SourceCode"/>
      </w:pPr>
      <w:r w:rsidRPr="008A6930">
        <w:t xml:space="preserve">  </w:t>
      </w:r>
      <w:r w:rsidRPr="008A6930">
        <w:rPr>
          <w:color w:val="0000FF"/>
        </w:rPr>
        <w:t>where</w:t>
      </w:r>
      <w:r w:rsidRPr="008A6930">
        <w:t xml:space="preserve"> T : IComparable&lt;T&gt;</w:t>
      </w:r>
    </w:p>
    <w:p w14:paraId="137AB678" w14:textId="77777777" w:rsidR="00643CB6" w:rsidRPr="008A6930" w:rsidRDefault="00643CB6" w:rsidP="00643CB6">
      <w:pPr>
        <w:pStyle w:val="SourceCode"/>
      </w:pPr>
      <w:r w:rsidRPr="008A6930">
        <w:t>{</w:t>
      </w:r>
    </w:p>
    <w:p w14:paraId="65B6CE6B" w14:textId="77777777" w:rsidR="00643CB6" w:rsidRPr="008A6930" w:rsidRDefault="00643CB6" w:rsidP="00643CB6">
      <w:pPr>
        <w:pStyle w:val="SourceCode"/>
      </w:pPr>
      <w:r w:rsidRPr="008A6930">
        <w:tab/>
      </w:r>
      <w:r w:rsidRPr="008A6930">
        <w:rPr>
          <w:color w:val="0000FF"/>
        </w:rPr>
        <w:t>if</w:t>
      </w:r>
      <w:r w:rsidRPr="008A6930">
        <w:t xml:space="preserve"> (arr == </w:t>
      </w:r>
      <w:r w:rsidRPr="008A6930">
        <w:rPr>
          <w:color w:val="0000FF"/>
        </w:rPr>
        <w:t>null</w:t>
      </w:r>
      <w:r w:rsidRPr="008A6930">
        <w:t>)</w:t>
      </w:r>
    </w:p>
    <w:p w14:paraId="3119BAE2" w14:textId="77777777" w:rsidR="00643CB6" w:rsidRPr="008A6930" w:rsidRDefault="00643CB6" w:rsidP="00643CB6">
      <w:pPr>
        <w:pStyle w:val="SourceCode"/>
      </w:pPr>
      <w:r w:rsidRPr="008A6930">
        <w:tab/>
      </w:r>
      <w:r w:rsidRPr="008A6930">
        <w:tab/>
      </w:r>
      <w:r w:rsidRPr="008A6930">
        <w:rPr>
          <w:color w:val="0000FF"/>
        </w:rPr>
        <w:t>throw</w:t>
      </w:r>
      <w:r w:rsidRPr="008A6930">
        <w:t xml:space="preserve"> </w:t>
      </w:r>
      <w:r w:rsidRPr="008A6930">
        <w:rPr>
          <w:color w:val="0000FF"/>
        </w:rPr>
        <w:t>new</w:t>
      </w:r>
      <w:r w:rsidRPr="008A6930">
        <w:t xml:space="preserve"> ArgumentNullException();</w:t>
      </w:r>
    </w:p>
    <w:p w14:paraId="43234C0A" w14:textId="77777777" w:rsidR="00643CB6" w:rsidRPr="008A6930" w:rsidRDefault="00643CB6" w:rsidP="00643CB6">
      <w:pPr>
        <w:pStyle w:val="SourceCode"/>
      </w:pPr>
    </w:p>
    <w:p w14:paraId="3C28F09A" w14:textId="77777777" w:rsidR="00643CB6" w:rsidRPr="008A6930" w:rsidRDefault="00643CB6" w:rsidP="00643CB6">
      <w:pPr>
        <w:pStyle w:val="SourceCode"/>
      </w:pPr>
      <w:r w:rsidRPr="008A6930">
        <w:tab/>
      </w:r>
      <w:r w:rsidRPr="008A6930">
        <w:rPr>
          <w:color w:val="0000FF"/>
        </w:rPr>
        <w:t>int</w:t>
      </w:r>
      <w:r w:rsidRPr="008A6930">
        <w:t xml:space="preserve"> loIdx = </w:t>
      </w:r>
      <w:r w:rsidRPr="008A6930">
        <w:rPr>
          <w:color w:val="C81EFA"/>
        </w:rPr>
        <w:t>0</w:t>
      </w:r>
      <w:r w:rsidRPr="008A6930">
        <w:t>;</w:t>
      </w:r>
    </w:p>
    <w:p w14:paraId="09A31D0A" w14:textId="77777777" w:rsidR="00643CB6" w:rsidRPr="008A6930" w:rsidRDefault="00643CB6" w:rsidP="00643CB6">
      <w:pPr>
        <w:pStyle w:val="SourceCode"/>
      </w:pPr>
      <w:r w:rsidRPr="008A6930">
        <w:tab/>
      </w:r>
      <w:r w:rsidRPr="008A6930">
        <w:rPr>
          <w:color w:val="0000FF"/>
        </w:rPr>
        <w:t>int</w:t>
      </w:r>
      <w:r w:rsidRPr="008A6930">
        <w:t xml:space="preserve"> hiIdx = arr.Count - </w:t>
      </w:r>
      <w:r w:rsidRPr="008A6930">
        <w:rPr>
          <w:color w:val="C81EFA"/>
        </w:rPr>
        <w:t>1</w:t>
      </w:r>
      <w:r w:rsidRPr="008A6930">
        <w:t>;</w:t>
      </w:r>
    </w:p>
    <w:p w14:paraId="519DBAFC" w14:textId="77777777" w:rsidR="00643CB6" w:rsidRPr="008A6930" w:rsidRDefault="00643CB6" w:rsidP="00643CB6">
      <w:pPr>
        <w:pStyle w:val="SourceCode"/>
      </w:pPr>
      <w:r w:rsidRPr="008A6930">
        <w:tab/>
      </w:r>
      <w:r w:rsidRPr="008A6930">
        <w:rPr>
          <w:color w:val="0000FF"/>
        </w:rPr>
        <w:t>while</w:t>
      </w:r>
      <w:r w:rsidRPr="008A6930">
        <w:t xml:space="preserve"> (loIdx &lt;= hiIdx)</w:t>
      </w:r>
    </w:p>
    <w:p w14:paraId="2B1B31C9" w14:textId="77777777" w:rsidR="00643CB6" w:rsidRPr="008A6930" w:rsidRDefault="00643CB6" w:rsidP="00643CB6">
      <w:pPr>
        <w:pStyle w:val="SourceCode"/>
      </w:pPr>
      <w:r w:rsidRPr="008A6930">
        <w:tab/>
        <w:t>{</w:t>
      </w:r>
    </w:p>
    <w:p w14:paraId="4D51B67F" w14:textId="77777777" w:rsidR="00643CB6" w:rsidRPr="008A6930" w:rsidRDefault="00643CB6" w:rsidP="00643CB6">
      <w:pPr>
        <w:pStyle w:val="SourceCode"/>
      </w:pPr>
      <w:r w:rsidRPr="008A6930">
        <w:tab/>
      </w:r>
      <w:r w:rsidRPr="008A6930">
        <w:tab/>
      </w:r>
      <w:r w:rsidRPr="008A6930">
        <w:rPr>
          <w:color w:val="0000FF"/>
        </w:rPr>
        <w:t>int</w:t>
      </w:r>
      <w:r w:rsidRPr="008A6930">
        <w:t xml:space="preserve"> miIdx = loIdx + (hiIdx - loIdx) / </w:t>
      </w:r>
      <w:r w:rsidRPr="008A6930">
        <w:rPr>
          <w:color w:val="C81EFA"/>
        </w:rPr>
        <w:t>2</w:t>
      </w:r>
      <w:r w:rsidRPr="008A6930">
        <w:t>;</w:t>
      </w:r>
    </w:p>
    <w:p w14:paraId="52D3151B" w14:textId="77777777" w:rsidR="00643CB6" w:rsidRPr="008A6930" w:rsidRDefault="00643CB6" w:rsidP="00643CB6">
      <w:pPr>
        <w:pStyle w:val="SourceCode"/>
      </w:pPr>
      <w:r w:rsidRPr="008A6930">
        <w:tab/>
      </w:r>
      <w:r w:rsidRPr="008A6930">
        <w:tab/>
      </w:r>
      <w:r w:rsidRPr="008A6930">
        <w:rPr>
          <w:color w:val="0000FF"/>
        </w:rPr>
        <w:t>int</w:t>
      </w:r>
      <w:r w:rsidRPr="008A6930">
        <w:t xml:space="preserve"> comp = val.CompareTo(arr[miIdx]);</w:t>
      </w:r>
    </w:p>
    <w:p w14:paraId="06DD8707" w14:textId="77777777" w:rsidR="00643CB6" w:rsidRPr="008A6930" w:rsidRDefault="00643CB6" w:rsidP="00643CB6">
      <w:pPr>
        <w:pStyle w:val="SourceCode"/>
      </w:pPr>
    </w:p>
    <w:p w14:paraId="7B91BF54" w14:textId="77777777" w:rsidR="00643CB6" w:rsidRPr="008A6930" w:rsidRDefault="00643CB6" w:rsidP="00643CB6">
      <w:pPr>
        <w:pStyle w:val="SourceCode"/>
      </w:pPr>
      <w:r w:rsidRPr="008A6930">
        <w:tab/>
      </w:r>
      <w:r w:rsidRPr="008A6930">
        <w:tab/>
      </w:r>
      <w:r w:rsidRPr="008A6930">
        <w:rPr>
          <w:color w:val="0000FF"/>
        </w:rPr>
        <w:t>if</w:t>
      </w:r>
      <w:r w:rsidRPr="008A6930">
        <w:t xml:space="preserve"> (comp == </w:t>
      </w:r>
      <w:r w:rsidRPr="008A6930">
        <w:rPr>
          <w:color w:val="C81EFA"/>
        </w:rPr>
        <w:t>0</w:t>
      </w:r>
      <w:r w:rsidRPr="008A6930">
        <w:t>)</w:t>
      </w:r>
    </w:p>
    <w:p w14:paraId="2165E4AA" w14:textId="77777777" w:rsidR="00643CB6" w:rsidRPr="008A6930" w:rsidRDefault="00643CB6" w:rsidP="00643CB6">
      <w:pPr>
        <w:pStyle w:val="SourceCode"/>
      </w:pPr>
      <w:r w:rsidRPr="008A6930">
        <w:tab/>
      </w:r>
      <w:r w:rsidRPr="008A6930">
        <w:tab/>
      </w:r>
      <w:r w:rsidRPr="008A6930">
        <w:tab/>
      </w:r>
      <w:r w:rsidRPr="008A6930">
        <w:rPr>
          <w:color w:val="0000FF"/>
        </w:rPr>
        <w:t>return</w:t>
      </w:r>
      <w:r w:rsidRPr="008A6930">
        <w:t xml:space="preserve"> miIdx;</w:t>
      </w:r>
    </w:p>
    <w:p w14:paraId="5D021E01" w14:textId="77777777" w:rsidR="00643CB6" w:rsidRPr="008A6930" w:rsidRDefault="00643CB6" w:rsidP="00643CB6">
      <w:pPr>
        <w:pStyle w:val="SourceCode"/>
      </w:pPr>
    </w:p>
    <w:p w14:paraId="3545FACF" w14:textId="77777777" w:rsidR="00643CB6" w:rsidRPr="008A6930" w:rsidRDefault="00643CB6" w:rsidP="00643CB6">
      <w:pPr>
        <w:pStyle w:val="SourceCode"/>
      </w:pPr>
      <w:r w:rsidRPr="008A6930">
        <w:tab/>
      </w:r>
      <w:r w:rsidRPr="008A6930">
        <w:tab/>
      </w:r>
      <w:r w:rsidRPr="008A6930">
        <w:rPr>
          <w:color w:val="0000FF"/>
        </w:rPr>
        <w:t>if</w:t>
      </w:r>
      <w:r w:rsidRPr="008A6930">
        <w:t xml:space="preserve"> (comp &gt; </w:t>
      </w:r>
      <w:r w:rsidRPr="008A6930">
        <w:rPr>
          <w:color w:val="C81EFA"/>
        </w:rPr>
        <w:t>0</w:t>
      </w:r>
      <w:r w:rsidRPr="008A6930">
        <w:t>)</w:t>
      </w:r>
    </w:p>
    <w:p w14:paraId="58B3A6FF" w14:textId="77777777" w:rsidR="00643CB6" w:rsidRPr="008A6930" w:rsidRDefault="00643CB6" w:rsidP="00643CB6">
      <w:pPr>
        <w:pStyle w:val="SourceCode"/>
      </w:pPr>
      <w:r w:rsidRPr="008A6930">
        <w:tab/>
      </w:r>
      <w:r w:rsidRPr="008A6930">
        <w:tab/>
      </w:r>
      <w:r w:rsidRPr="008A6930">
        <w:tab/>
        <w:t xml:space="preserve">loIdx = miIdx + </w:t>
      </w:r>
      <w:r w:rsidRPr="008A6930">
        <w:rPr>
          <w:color w:val="C81EFA"/>
        </w:rPr>
        <w:t>1</w:t>
      </w:r>
      <w:r w:rsidRPr="008A6930">
        <w:t>;</w:t>
      </w:r>
    </w:p>
    <w:p w14:paraId="7F1A6FA1" w14:textId="77777777" w:rsidR="00643CB6" w:rsidRPr="008A6930" w:rsidRDefault="00643CB6" w:rsidP="00643CB6">
      <w:pPr>
        <w:pStyle w:val="SourceCode"/>
      </w:pPr>
      <w:r w:rsidRPr="008A6930">
        <w:tab/>
      </w:r>
      <w:r w:rsidRPr="008A6930">
        <w:tab/>
      </w:r>
      <w:r w:rsidRPr="008A6930">
        <w:rPr>
          <w:color w:val="0000FF"/>
        </w:rPr>
        <w:t>else</w:t>
      </w:r>
    </w:p>
    <w:p w14:paraId="34398261" w14:textId="77777777" w:rsidR="00643CB6" w:rsidRPr="008A6930" w:rsidRDefault="00643CB6" w:rsidP="00643CB6">
      <w:pPr>
        <w:pStyle w:val="SourceCode"/>
      </w:pPr>
      <w:r w:rsidRPr="008A6930">
        <w:tab/>
      </w:r>
      <w:r w:rsidRPr="008A6930">
        <w:tab/>
      </w:r>
      <w:r w:rsidRPr="008A6930">
        <w:tab/>
        <w:t xml:space="preserve">hiIdx = miIdx - </w:t>
      </w:r>
      <w:r w:rsidRPr="008A6930">
        <w:rPr>
          <w:color w:val="C81EFA"/>
        </w:rPr>
        <w:t>1</w:t>
      </w:r>
      <w:r w:rsidRPr="008A6930">
        <w:t>;</w:t>
      </w:r>
    </w:p>
    <w:p w14:paraId="1D4B85B4" w14:textId="77777777" w:rsidR="00643CB6" w:rsidRPr="008A6930" w:rsidRDefault="00643CB6" w:rsidP="00643CB6">
      <w:pPr>
        <w:pStyle w:val="SourceCode"/>
      </w:pPr>
      <w:r w:rsidRPr="008A6930">
        <w:tab/>
        <w:t>}</w:t>
      </w:r>
    </w:p>
    <w:p w14:paraId="75550249" w14:textId="77777777" w:rsidR="00643CB6" w:rsidRPr="008A6930" w:rsidRDefault="00643CB6" w:rsidP="00643CB6">
      <w:pPr>
        <w:pStyle w:val="SourceCode"/>
      </w:pPr>
    </w:p>
    <w:p w14:paraId="594597B0" w14:textId="77777777" w:rsidR="00643CB6" w:rsidRPr="008A6930" w:rsidRDefault="00643CB6" w:rsidP="00643CB6">
      <w:pPr>
        <w:pStyle w:val="SourceCode"/>
      </w:pPr>
      <w:r w:rsidRPr="008A6930">
        <w:tab/>
      </w:r>
      <w:r w:rsidRPr="008A6930">
        <w:rPr>
          <w:color w:val="0000FF"/>
        </w:rPr>
        <w:t>return</w:t>
      </w:r>
      <w:r w:rsidRPr="008A6930">
        <w:t xml:space="preserve"> ~loIdx;</w:t>
      </w:r>
    </w:p>
    <w:p w14:paraId="5DD92DCD" w14:textId="77777777" w:rsidR="00643CB6" w:rsidRDefault="00643CB6" w:rsidP="00643CB6">
      <w:pPr>
        <w:pStyle w:val="SourceCode"/>
      </w:pPr>
      <w:r w:rsidRPr="008A6930">
        <w:t>}</w:t>
      </w:r>
    </w:p>
    <w:p w14:paraId="6FBEFCC4" w14:textId="77777777" w:rsidR="00643CB6" w:rsidRDefault="00643CB6" w:rsidP="00643CB6">
      <w:pPr>
        <w:rPr>
          <w:rFonts w:asciiTheme="majorHAnsi" w:hAnsiTheme="majorHAnsi" w:cstheme="majorBidi"/>
          <w:b/>
          <w:color w:val="403152" w:themeColor="accent4" w:themeShade="80"/>
          <w:sz w:val="32"/>
          <w:szCs w:val="30"/>
        </w:rPr>
      </w:pPr>
      <w:r>
        <w:br w:type="page"/>
      </w:r>
    </w:p>
    <w:p w14:paraId="0BD7805C" w14:textId="77777777" w:rsidR="00643CB6" w:rsidRDefault="00643CB6" w:rsidP="00643CB6">
      <w:pPr>
        <w:pStyle w:val="QuestionSection"/>
        <w:rPr>
          <w:rFonts w:eastAsiaTheme="minorHAnsi"/>
        </w:rPr>
      </w:pPr>
      <w:bookmarkStart w:id="38" w:name="_Toc54852733"/>
      <w:r>
        <w:rPr>
          <w:rFonts w:eastAsiaTheme="minorHAnsi"/>
        </w:rPr>
        <w:t>Questions – Searching</w:t>
      </w:r>
      <w:bookmarkEnd w:id="38"/>
    </w:p>
    <w:p w14:paraId="65640D74" w14:textId="77777777" w:rsidR="00643CB6" w:rsidRDefault="00643CB6" w:rsidP="00643CB6">
      <w:pPr>
        <w:pStyle w:val="Heading4"/>
      </w:pPr>
      <w:r>
        <w:t>Binary Search</w:t>
      </w:r>
    </w:p>
    <w:p w14:paraId="4A6518A5" w14:textId="77777777" w:rsidR="00643CB6" w:rsidRDefault="00643CB6" w:rsidP="00643CB6">
      <w:pPr>
        <w:pStyle w:val="Question"/>
        <w:ind w:left="360" w:hanging="360"/>
      </w:pPr>
      <w:r>
        <w:t>Implement Iterative Binary Search and state its asymptotic run time?</w:t>
      </w:r>
    </w:p>
    <w:p w14:paraId="236F554C" w14:textId="77777777" w:rsidR="00643CB6" w:rsidRDefault="00643CB6" w:rsidP="00643CB6">
      <w:pPr>
        <w:pStyle w:val="SourceCode"/>
      </w:pPr>
      <w:r>
        <w:rPr>
          <w:color w:val="0000FF"/>
        </w:rPr>
        <w:t>public</w:t>
      </w:r>
      <w:r>
        <w:t xml:space="preserve"> </w:t>
      </w:r>
      <w:r>
        <w:rPr>
          <w:color w:val="0000FF"/>
        </w:rPr>
        <w:t>int</w:t>
      </w:r>
      <w:r>
        <w:t xml:space="preserve"> SearchIterative&lt;T&gt;(IList&lt;T&gt; arr, T val)</w:t>
      </w:r>
    </w:p>
    <w:p w14:paraId="012818E8" w14:textId="77777777" w:rsidR="00643CB6" w:rsidRDefault="00643CB6" w:rsidP="00643CB6">
      <w:pPr>
        <w:pStyle w:val="SourceCode"/>
      </w:pPr>
      <w:r>
        <w:t xml:space="preserve">  </w:t>
      </w:r>
      <w:r>
        <w:rPr>
          <w:color w:val="0000FF"/>
        </w:rPr>
        <w:t>where</w:t>
      </w:r>
      <w:r>
        <w:t xml:space="preserve"> T : IComparable&lt;T&gt;</w:t>
      </w:r>
    </w:p>
    <w:p w14:paraId="7A503D04" w14:textId="77777777" w:rsidR="00643CB6" w:rsidRDefault="00643CB6" w:rsidP="00643CB6">
      <w:pPr>
        <w:pStyle w:val="SourceCode"/>
      </w:pPr>
      <w:r>
        <w:t>{</w:t>
      </w:r>
    </w:p>
    <w:p w14:paraId="7341C042" w14:textId="77777777" w:rsidR="00643CB6" w:rsidRDefault="00643CB6" w:rsidP="00643CB6">
      <w:pPr>
        <w:pStyle w:val="SourceCode"/>
      </w:pPr>
      <w:r>
        <w:tab/>
      </w:r>
      <w:r>
        <w:rPr>
          <w:color w:val="0000FF"/>
        </w:rPr>
        <w:t>if</w:t>
      </w:r>
      <w:r>
        <w:t xml:space="preserve"> (arr == </w:t>
      </w:r>
      <w:r>
        <w:rPr>
          <w:color w:val="0000FF"/>
        </w:rPr>
        <w:t>null</w:t>
      </w:r>
      <w:r>
        <w:t>)</w:t>
      </w:r>
    </w:p>
    <w:p w14:paraId="3C798875" w14:textId="77777777" w:rsidR="00643CB6" w:rsidRDefault="00643CB6" w:rsidP="00643CB6">
      <w:pPr>
        <w:pStyle w:val="SourceCode"/>
      </w:pPr>
      <w:r>
        <w:tab/>
      </w:r>
      <w:r>
        <w:tab/>
      </w:r>
      <w:r>
        <w:rPr>
          <w:color w:val="0000FF"/>
        </w:rPr>
        <w:t>throw</w:t>
      </w:r>
      <w:r>
        <w:t xml:space="preserve"> </w:t>
      </w:r>
      <w:r>
        <w:rPr>
          <w:color w:val="0000FF"/>
        </w:rPr>
        <w:t>new</w:t>
      </w:r>
      <w:r>
        <w:t xml:space="preserve"> ArgumentNullException();</w:t>
      </w:r>
    </w:p>
    <w:p w14:paraId="1D74BA50" w14:textId="77777777" w:rsidR="00643CB6" w:rsidRDefault="00643CB6" w:rsidP="00643CB6">
      <w:pPr>
        <w:pStyle w:val="SourceCode"/>
      </w:pPr>
    </w:p>
    <w:p w14:paraId="221C3F52" w14:textId="77777777" w:rsidR="00643CB6" w:rsidRDefault="00643CB6" w:rsidP="00643CB6">
      <w:pPr>
        <w:pStyle w:val="SourceCode"/>
      </w:pPr>
      <w:r>
        <w:tab/>
      </w:r>
      <w:r>
        <w:rPr>
          <w:color w:val="0000FF"/>
        </w:rPr>
        <w:t>int</w:t>
      </w:r>
      <w:r>
        <w:t xml:space="preserve"> loIdx = </w:t>
      </w:r>
      <w:r>
        <w:rPr>
          <w:color w:val="C81EFA"/>
        </w:rPr>
        <w:t>0</w:t>
      </w:r>
      <w:r>
        <w:t>;</w:t>
      </w:r>
    </w:p>
    <w:p w14:paraId="30B5DF5E" w14:textId="77777777" w:rsidR="00643CB6" w:rsidRDefault="00643CB6" w:rsidP="00643CB6">
      <w:pPr>
        <w:pStyle w:val="SourceCode"/>
      </w:pPr>
      <w:r>
        <w:tab/>
      </w:r>
      <w:r>
        <w:rPr>
          <w:color w:val="0000FF"/>
        </w:rPr>
        <w:t>int</w:t>
      </w:r>
      <w:r>
        <w:t xml:space="preserve"> hiIdx = arr.Count - </w:t>
      </w:r>
      <w:r>
        <w:rPr>
          <w:color w:val="C81EFA"/>
        </w:rPr>
        <w:t>1</w:t>
      </w:r>
      <w:r>
        <w:t>;</w:t>
      </w:r>
    </w:p>
    <w:p w14:paraId="4C46E3ED" w14:textId="77777777" w:rsidR="00643CB6" w:rsidRDefault="00643CB6" w:rsidP="00643CB6">
      <w:pPr>
        <w:pStyle w:val="SourceCode"/>
      </w:pPr>
      <w:r>
        <w:tab/>
      </w:r>
      <w:r>
        <w:rPr>
          <w:color w:val="0000FF"/>
        </w:rPr>
        <w:t>while</w:t>
      </w:r>
      <w:r>
        <w:t xml:space="preserve"> (loIdx &lt;= hiIdx)</w:t>
      </w:r>
    </w:p>
    <w:p w14:paraId="56A2DF93" w14:textId="77777777" w:rsidR="00643CB6" w:rsidRDefault="00643CB6" w:rsidP="00643CB6">
      <w:pPr>
        <w:pStyle w:val="SourceCode"/>
      </w:pPr>
      <w:r>
        <w:tab/>
        <w:t>{</w:t>
      </w:r>
    </w:p>
    <w:p w14:paraId="4167FA7F" w14:textId="77777777" w:rsidR="00643CB6" w:rsidRDefault="00643CB6" w:rsidP="00643CB6">
      <w:pPr>
        <w:pStyle w:val="SourceCode"/>
      </w:pPr>
      <w:r>
        <w:tab/>
      </w:r>
      <w:r>
        <w:tab/>
      </w:r>
      <w:r>
        <w:rPr>
          <w:color w:val="0000FF"/>
        </w:rPr>
        <w:t>int</w:t>
      </w:r>
      <w:r>
        <w:t xml:space="preserve"> miIdx = loIdx + (hiIdx - loIdx) / </w:t>
      </w:r>
      <w:r>
        <w:rPr>
          <w:color w:val="C81EFA"/>
        </w:rPr>
        <w:t>2</w:t>
      </w:r>
      <w:r>
        <w:t>;</w:t>
      </w:r>
    </w:p>
    <w:p w14:paraId="4D01A9C9" w14:textId="77777777" w:rsidR="00643CB6" w:rsidRDefault="00643CB6" w:rsidP="00643CB6">
      <w:pPr>
        <w:pStyle w:val="SourceCode"/>
      </w:pPr>
      <w:r>
        <w:tab/>
      </w:r>
      <w:r>
        <w:tab/>
      </w:r>
      <w:r>
        <w:rPr>
          <w:color w:val="0000FF"/>
        </w:rPr>
        <w:t>int</w:t>
      </w:r>
      <w:r>
        <w:t xml:space="preserve"> comp = val.CompareTo(arr[miIdx]);</w:t>
      </w:r>
    </w:p>
    <w:p w14:paraId="53DB6114" w14:textId="77777777" w:rsidR="00643CB6" w:rsidRDefault="00643CB6" w:rsidP="00643CB6">
      <w:pPr>
        <w:pStyle w:val="SourceCode"/>
      </w:pPr>
    </w:p>
    <w:p w14:paraId="22282D09" w14:textId="77777777" w:rsidR="00643CB6" w:rsidRDefault="00643CB6" w:rsidP="00643CB6">
      <w:pPr>
        <w:pStyle w:val="SourceCode"/>
      </w:pPr>
      <w:r>
        <w:tab/>
      </w:r>
      <w:r>
        <w:tab/>
      </w:r>
      <w:r>
        <w:rPr>
          <w:color w:val="0000FF"/>
        </w:rPr>
        <w:t>if</w:t>
      </w:r>
      <w:r>
        <w:t xml:space="preserve"> (comp == </w:t>
      </w:r>
      <w:r>
        <w:rPr>
          <w:color w:val="C81EFA"/>
        </w:rPr>
        <w:t>0</w:t>
      </w:r>
      <w:r>
        <w:t>)</w:t>
      </w:r>
    </w:p>
    <w:p w14:paraId="7A5473E7" w14:textId="77777777" w:rsidR="00643CB6" w:rsidRDefault="00643CB6" w:rsidP="00643CB6">
      <w:pPr>
        <w:pStyle w:val="SourceCode"/>
      </w:pPr>
      <w:r>
        <w:tab/>
      </w:r>
      <w:r>
        <w:tab/>
      </w:r>
      <w:r>
        <w:tab/>
      </w:r>
      <w:r>
        <w:rPr>
          <w:color w:val="0000FF"/>
        </w:rPr>
        <w:t>return</w:t>
      </w:r>
      <w:r>
        <w:t xml:space="preserve"> miIdx;</w:t>
      </w:r>
    </w:p>
    <w:p w14:paraId="14EF699E" w14:textId="77777777" w:rsidR="00643CB6" w:rsidRDefault="00643CB6" w:rsidP="00643CB6">
      <w:pPr>
        <w:pStyle w:val="SourceCode"/>
      </w:pPr>
    </w:p>
    <w:p w14:paraId="3FB3A040" w14:textId="77777777" w:rsidR="00643CB6" w:rsidRDefault="00643CB6" w:rsidP="00643CB6">
      <w:pPr>
        <w:pStyle w:val="SourceCode"/>
      </w:pPr>
      <w:r>
        <w:tab/>
      </w:r>
      <w:r>
        <w:tab/>
      </w:r>
      <w:r>
        <w:rPr>
          <w:color w:val="0000FF"/>
        </w:rPr>
        <w:t>if</w:t>
      </w:r>
      <w:r>
        <w:t xml:space="preserve"> (comp &gt; </w:t>
      </w:r>
      <w:r>
        <w:rPr>
          <w:color w:val="C81EFA"/>
        </w:rPr>
        <w:t>0</w:t>
      </w:r>
      <w:r>
        <w:t>)</w:t>
      </w:r>
    </w:p>
    <w:p w14:paraId="69178686" w14:textId="77777777" w:rsidR="00643CB6" w:rsidRDefault="00643CB6" w:rsidP="00643CB6">
      <w:pPr>
        <w:pStyle w:val="SourceCode"/>
      </w:pPr>
      <w:r>
        <w:tab/>
      </w:r>
      <w:r>
        <w:tab/>
      </w:r>
      <w:r>
        <w:tab/>
        <w:t xml:space="preserve">loIdx = miIdx + </w:t>
      </w:r>
      <w:r>
        <w:rPr>
          <w:color w:val="C81EFA"/>
        </w:rPr>
        <w:t>1</w:t>
      </w:r>
      <w:r>
        <w:t>;</w:t>
      </w:r>
    </w:p>
    <w:p w14:paraId="4690A343" w14:textId="77777777" w:rsidR="00643CB6" w:rsidRDefault="00643CB6" w:rsidP="00643CB6">
      <w:pPr>
        <w:pStyle w:val="SourceCode"/>
      </w:pPr>
      <w:r>
        <w:tab/>
      </w:r>
      <w:r>
        <w:tab/>
      </w:r>
      <w:r>
        <w:rPr>
          <w:color w:val="0000FF"/>
        </w:rPr>
        <w:t>else</w:t>
      </w:r>
    </w:p>
    <w:p w14:paraId="35D4205A" w14:textId="77777777" w:rsidR="00643CB6" w:rsidRDefault="00643CB6" w:rsidP="00643CB6">
      <w:pPr>
        <w:pStyle w:val="SourceCode"/>
      </w:pPr>
      <w:r>
        <w:tab/>
      </w:r>
      <w:r>
        <w:tab/>
      </w:r>
      <w:r>
        <w:tab/>
        <w:t xml:space="preserve">hiIdx = miIdx - </w:t>
      </w:r>
      <w:r>
        <w:rPr>
          <w:color w:val="C81EFA"/>
        </w:rPr>
        <w:t>1</w:t>
      </w:r>
      <w:r>
        <w:t>;</w:t>
      </w:r>
    </w:p>
    <w:p w14:paraId="25E9DC76" w14:textId="77777777" w:rsidR="00643CB6" w:rsidRDefault="00643CB6" w:rsidP="00643CB6">
      <w:pPr>
        <w:pStyle w:val="SourceCode"/>
      </w:pPr>
      <w:r>
        <w:tab/>
        <w:t>}</w:t>
      </w:r>
    </w:p>
    <w:p w14:paraId="17BB6473" w14:textId="77777777" w:rsidR="00643CB6" w:rsidRDefault="00643CB6" w:rsidP="00643CB6">
      <w:pPr>
        <w:pStyle w:val="SourceCode"/>
      </w:pPr>
    </w:p>
    <w:p w14:paraId="0B09517E" w14:textId="77777777" w:rsidR="00643CB6" w:rsidRDefault="00643CB6" w:rsidP="00643CB6">
      <w:pPr>
        <w:pStyle w:val="SourceCode"/>
      </w:pPr>
      <w:r>
        <w:tab/>
      </w:r>
      <w:r>
        <w:rPr>
          <w:color w:val="0000FF"/>
        </w:rPr>
        <w:t>return</w:t>
      </w:r>
      <w:r>
        <w:t xml:space="preserve"> ~loIdx;</w:t>
      </w:r>
    </w:p>
    <w:p w14:paraId="7F880DB6" w14:textId="77777777" w:rsidR="00643CB6" w:rsidRDefault="00643CB6" w:rsidP="00643CB6">
      <w:pPr>
        <w:pStyle w:val="SourceCode"/>
      </w:pPr>
      <w:r>
        <w:t>}</w:t>
      </w:r>
    </w:p>
    <w:p w14:paraId="2182EF23" w14:textId="77777777" w:rsidR="00643CB6" w:rsidRPr="004E06B7" w:rsidRDefault="00643CB6" w:rsidP="00643CB6">
      <w:pPr>
        <w:pStyle w:val="Answer"/>
      </w:pPr>
      <w:r>
        <w:t>The runtime is O(logN)</w:t>
      </w:r>
    </w:p>
    <w:p w14:paraId="371CDA79" w14:textId="77777777" w:rsidR="00643CB6" w:rsidRDefault="00643CB6" w:rsidP="00643CB6">
      <w:pPr>
        <w:pStyle w:val="QuestionSection"/>
        <w:rPr>
          <w:color w:val="31378B" w:themeColor="text2"/>
        </w:rPr>
      </w:pPr>
      <w:r>
        <w:br w:type="page"/>
      </w:r>
    </w:p>
    <w:p w14:paraId="43F7423F" w14:textId="77777777" w:rsidR="003E7E31" w:rsidRDefault="003E7E31" w:rsidP="003E7E31">
      <w:pPr>
        <w:pStyle w:val="Heading2"/>
      </w:pPr>
      <w:bookmarkStart w:id="39" w:name="_Toc54852734"/>
      <w:r>
        <w:t>Combinatorics</w:t>
      </w:r>
      <w:bookmarkEnd w:id="39"/>
    </w:p>
    <w:p w14:paraId="259A90AF" w14:textId="3BDE08B5" w:rsidR="00560919" w:rsidRPr="002C42D2" w:rsidRDefault="003E7E31" w:rsidP="007B3DC1">
      <w:pPr>
        <w:pStyle w:val="Heading3"/>
      </w:pPr>
      <w:bookmarkStart w:id="40" w:name="_Toc54852735"/>
      <w:r>
        <w:t>K-Strings</w:t>
      </w:r>
      <w:bookmarkEnd w:id="40"/>
      <w:r w:rsidR="007B3DC1">
        <w:t xml:space="preserve"> ( </w:t>
      </w:r>
      <m:oMath>
        <m:sSup>
          <m:sSupPr>
            <m:ctrlPr>
              <w:rPr>
                <w:rFonts w:ascii="Cambria Math" w:hAnsi="Cambria Math"/>
                <w:i/>
              </w:rPr>
            </m:ctrlPr>
          </m:sSupPr>
          <m:e>
            <m:r>
              <w:rPr>
                <w:rFonts w:ascii="Cambria Math" w:hAnsi="Cambria Math"/>
              </w:rPr>
              <m:t>n</m:t>
            </m:r>
          </m:e>
          <m:sup>
            <m:r>
              <w:rPr>
                <w:rFonts w:ascii="Cambria Math" w:hAnsi="Cambria Math"/>
              </w:rPr>
              <m:t>k</m:t>
            </m:r>
          </m:sup>
        </m:sSup>
        <m:r>
          <w:rPr>
            <w:rFonts w:ascii="Cambria Math" w:hAnsi="Cambria Math"/>
          </w:rPr>
          <m:t>)</m:t>
        </m:r>
      </m:oMath>
    </w:p>
    <w:p w14:paraId="514D9781" w14:textId="53F15F1D" w:rsidR="002C42D2" w:rsidRPr="002C42D2" w:rsidRDefault="00560919" w:rsidP="002C42D2">
      <w:pPr>
        <w:pStyle w:val="Heading4"/>
      </w:pPr>
      <w:r>
        <w:t>Description</w:t>
      </w:r>
      <w:r w:rsidR="002C42D2">
        <w:t xml:space="preserve"> </w:t>
      </w:r>
    </w:p>
    <w:p w14:paraId="6A310D2F" w14:textId="77777777" w:rsidR="003E7E31" w:rsidRDefault="003E7E31" w:rsidP="003E7E31">
      <w:r>
        <w:t xml:space="preserve">Consider the set </w:t>
      </w:r>
      <m:oMath>
        <m:r>
          <w:rPr>
            <w:rFonts w:ascii="Cambria Math" w:hAnsi="Cambria Math"/>
          </w:rPr>
          <m:t>S=</m:t>
        </m:r>
        <m:d>
          <m:dPr>
            <m:begChr m:val="{"/>
            <m:endChr m:val="}"/>
            <m:ctrlPr>
              <w:rPr>
                <w:rFonts w:ascii="Cambria Math" w:hAnsi="Cambria Math"/>
                <w:i/>
              </w:rPr>
            </m:ctrlPr>
          </m:dPr>
          <m:e>
            <m:r>
              <w:rPr>
                <w:rFonts w:ascii="Cambria Math" w:hAnsi="Cambria Math"/>
              </w:rPr>
              <m:t>A,B,C</m:t>
            </m:r>
          </m:e>
        </m:d>
      </m:oMath>
      <w:r>
        <w:t xml:space="preserve"> If we use this set to form two-character strings we have the following situation For each of the three possible values of the first slot we have 3 possible values for the second slot.</w:t>
      </w:r>
    </w:p>
    <w:p w14:paraId="76D3C493" w14:textId="77777777" w:rsidR="003E7E31" w:rsidRDefault="003E7E31" w:rsidP="003E7E31">
      <w:r w:rsidRPr="00E06A53">
        <w:rPr>
          <w:noProof/>
        </w:rPr>
        <w:drawing>
          <wp:inline distT="0" distB="0" distL="0" distR="0" wp14:anchorId="2CF29AC1" wp14:editId="7227A8D0">
            <wp:extent cx="5693134" cy="99469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3874" cy="996567"/>
                    </a:xfrm>
                    <a:prstGeom prst="rect">
                      <a:avLst/>
                    </a:prstGeom>
                  </pic:spPr>
                </pic:pic>
              </a:graphicData>
            </a:graphic>
          </wp:inline>
        </w:drawing>
      </w:r>
    </w:p>
    <w:p w14:paraId="352928F3" w14:textId="563B18A1" w:rsidR="003E7E31" w:rsidRDefault="003E7E31" w:rsidP="003E7E31">
      <w:r>
        <w:t xml:space="preserve">We have </w:t>
      </w:r>
      <m:oMath>
        <m:sSup>
          <m:sSupPr>
            <m:ctrlPr>
              <w:rPr>
                <w:rFonts w:ascii="Cambria Math" w:hAnsi="Cambria Math"/>
                <w:i/>
              </w:rPr>
            </m:ctrlPr>
          </m:sSupPr>
          <m:e>
            <m:r>
              <w:rPr>
                <w:rFonts w:ascii="Cambria Math" w:hAnsi="Cambria Math"/>
              </w:rPr>
              <m:t>3</m:t>
            </m:r>
          </m:e>
          <m:sup>
            <m:r>
              <w:rPr>
                <w:rFonts w:ascii="Cambria Math" w:hAnsi="Cambria Math"/>
              </w:rPr>
              <m:t>2</m:t>
            </m:r>
          </m:sup>
        </m:sSup>
      </m:oMath>
      <w:r>
        <w:t xml:space="preserve"> permutations. </w:t>
      </w:r>
      <w:r w:rsidRPr="00464C09">
        <w:t>In full ge</w:t>
      </w:r>
      <w:r>
        <w:t xml:space="preserve">nerality there are </w:t>
      </w:r>
      <m:oMath>
        <m:sSup>
          <m:sSupPr>
            <m:ctrlPr>
              <w:rPr>
                <w:rFonts w:ascii="Cambria Math" w:hAnsi="Cambria Math"/>
                <w:i/>
              </w:rPr>
            </m:ctrlPr>
          </m:sSupPr>
          <m:e>
            <m:r>
              <w:rPr>
                <w:rFonts w:ascii="Cambria Math" w:hAnsi="Cambria Math"/>
              </w:rPr>
              <m:t>n</m:t>
            </m:r>
          </m:e>
          <m:sup>
            <m:r>
              <w:rPr>
                <w:rFonts w:ascii="Cambria Math" w:hAnsi="Cambria Math"/>
              </w:rPr>
              <m:t>k</m:t>
            </m:r>
          </m:sup>
        </m:sSup>
      </m:oMath>
      <w:r>
        <w:t xml:space="preserve"> ways of forming different k-strings over a Set of size </w:t>
      </w:r>
      <m:oMath>
        <m:r>
          <w:rPr>
            <w:rFonts w:ascii="Cambria Math" w:hAnsi="Cambria Math"/>
          </w:rPr>
          <m:t>n</m:t>
        </m:r>
      </m:oMath>
      <w:r>
        <w:t xml:space="preserve"> .</w:t>
      </w:r>
      <w:r w:rsidR="00256B95">
        <w:t>Order is important so w</w:t>
      </w:r>
      <w:r w:rsidR="0048436D">
        <w:t>e can think of k-strings as permutations with repetition.</w:t>
      </w:r>
      <w:r>
        <w:t xml:space="preserve"> The following code shows how we can generate the k-strings very simply using recursion</w:t>
      </w:r>
      <w:r w:rsidR="00256B95">
        <w:t>.</w:t>
      </w:r>
    </w:p>
    <w:p w14:paraId="05DA77C9" w14:textId="77777777" w:rsidR="000E7EC4" w:rsidRDefault="000E7EC4">
      <w:pPr>
        <w:rPr>
          <w:rFonts w:asciiTheme="majorHAnsi" w:eastAsiaTheme="majorEastAsia" w:hAnsiTheme="majorHAnsi" w:cstheme="majorBidi"/>
          <w:b/>
          <w:iCs/>
          <w:smallCaps/>
          <w:color w:val="31378B" w:themeColor="text2"/>
          <w:szCs w:val="25"/>
        </w:rPr>
      </w:pPr>
      <w:r>
        <w:br w:type="page"/>
      </w:r>
    </w:p>
    <w:p w14:paraId="0FCF1609" w14:textId="38989CDD" w:rsidR="000E7EC4" w:rsidRDefault="0033732A" w:rsidP="000E7EC4">
      <w:pPr>
        <w:pStyle w:val="Heading4"/>
      </w:pPr>
      <w:r>
        <w:t xml:space="preserve">Algorithm One. </w:t>
      </w:r>
    </w:p>
    <w:p w14:paraId="51C69FED" w14:textId="64292A67" w:rsidR="000E7EC4" w:rsidRDefault="000E7EC4" w:rsidP="000E7EC4">
      <w:r w:rsidRPr="000E7EC4">
        <w:rPr>
          <w:noProof/>
        </w:rPr>
        <w:drawing>
          <wp:inline distT="0" distB="0" distL="0" distR="0" wp14:anchorId="01735E16" wp14:editId="1FFA6609">
            <wp:extent cx="5731510" cy="952500"/>
            <wp:effectExtent l="0" t="0" r="254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52500"/>
                    </a:xfrm>
                    <a:prstGeom prst="rect">
                      <a:avLst/>
                    </a:prstGeom>
                  </pic:spPr>
                </pic:pic>
              </a:graphicData>
            </a:graphic>
          </wp:inline>
        </w:drawing>
      </w:r>
    </w:p>
    <w:p w14:paraId="1A4CA808" w14:textId="77777777" w:rsidR="000E7EC4" w:rsidRPr="000E7EC4" w:rsidRDefault="000E7EC4" w:rsidP="000E7EC4"/>
    <w:p w14:paraId="1BAE0554" w14:textId="77777777" w:rsidR="00CE5F51" w:rsidRDefault="00CE5F51" w:rsidP="00CE5F51">
      <w:pPr>
        <w:pStyle w:val="SourceCode"/>
      </w:pPr>
      <w:r>
        <w:rPr>
          <w:color w:val="0000FF"/>
        </w:rPr>
        <w:t>public</w:t>
      </w:r>
      <w:r>
        <w:t xml:space="preserve"> IEnumerable&lt;List&lt;T&gt;&gt; GenerateKStrings&lt;T&gt;( List&lt;T&gt; S, </w:t>
      </w:r>
      <w:r>
        <w:rPr>
          <w:color w:val="0000FF"/>
        </w:rPr>
        <w:t>int</w:t>
      </w:r>
      <w:r>
        <w:t xml:space="preserve"> k)</w:t>
      </w:r>
    </w:p>
    <w:p w14:paraId="7E0F301E" w14:textId="77777777" w:rsidR="00CE5F51" w:rsidRDefault="00CE5F51" w:rsidP="00CE5F51">
      <w:pPr>
        <w:pStyle w:val="SourceCode"/>
      </w:pPr>
      <w:r>
        <w:t>{</w:t>
      </w:r>
    </w:p>
    <w:p w14:paraId="27B5EF7A" w14:textId="77777777" w:rsidR="00CE5F51" w:rsidRDefault="00CE5F51" w:rsidP="00CE5F51">
      <w:pPr>
        <w:pStyle w:val="SourceCode"/>
      </w:pPr>
      <w:r>
        <w:tab/>
      </w:r>
      <w:r>
        <w:rPr>
          <w:color w:val="0000FF"/>
        </w:rPr>
        <w:t>var</w:t>
      </w:r>
      <w:r>
        <w:t xml:space="preserve"> kStrings = </w:t>
      </w:r>
      <w:r>
        <w:rPr>
          <w:color w:val="0000FF"/>
        </w:rPr>
        <w:t>new</w:t>
      </w:r>
      <w:r>
        <w:t xml:space="preserve"> List&lt;List&lt;T&gt;&gt;();</w:t>
      </w:r>
    </w:p>
    <w:p w14:paraId="09B0E979" w14:textId="77777777" w:rsidR="00CE5F51" w:rsidRDefault="00CE5F51" w:rsidP="00CE5F51">
      <w:pPr>
        <w:pStyle w:val="SourceCode"/>
      </w:pPr>
      <w:r>
        <w:tab/>
        <w:t xml:space="preserve">GenerateKStrings(S, </w:t>
      </w:r>
      <w:r>
        <w:rPr>
          <w:color w:val="0000FF"/>
        </w:rPr>
        <w:t>new</w:t>
      </w:r>
      <w:r>
        <w:t xml:space="preserve"> List&lt;T&gt;(</w:t>
      </w:r>
      <w:r>
        <w:rPr>
          <w:color w:val="0000FF"/>
        </w:rPr>
        <w:t>new</w:t>
      </w:r>
      <w:r>
        <w:t xml:space="preserve"> T[k]),</w:t>
      </w:r>
      <w:r>
        <w:rPr>
          <w:color w:val="C81EFA"/>
        </w:rPr>
        <w:t>0</w:t>
      </w:r>
      <w:r>
        <w:t>, k =&gt; kStrings.Add(k));</w:t>
      </w:r>
    </w:p>
    <w:p w14:paraId="62F98BBD" w14:textId="77777777" w:rsidR="00CE5F51" w:rsidRDefault="00CE5F51" w:rsidP="00CE5F51">
      <w:pPr>
        <w:pStyle w:val="SourceCode"/>
      </w:pPr>
      <w:r>
        <w:tab/>
      </w:r>
      <w:r>
        <w:rPr>
          <w:color w:val="0000FF"/>
        </w:rPr>
        <w:t>return</w:t>
      </w:r>
      <w:r>
        <w:t xml:space="preserve"> kStrings;</w:t>
      </w:r>
    </w:p>
    <w:p w14:paraId="1A72C820" w14:textId="77777777" w:rsidR="00CE5F51" w:rsidRDefault="00CE5F51" w:rsidP="00CE5F51">
      <w:pPr>
        <w:pStyle w:val="SourceCode"/>
      </w:pPr>
      <w:r>
        <w:t>}</w:t>
      </w:r>
    </w:p>
    <w:p w14:paraId="40742DC5" w14:textId="77777777" w:rsidR="00CE5F51" w:rsidRDefault="00CE5F51" w:rsidP="00CE5F51">
      <w:pPr>
        <w:pStyle w:val="SourceCode"/>
      </w:pPr>
    </w:p>
    <w:p w14:paraId="440CB69B" w14:textId="77777777" w:rsidR="00CE5F51" w:rsidRDefault="00CE5F51" w:rsidP="00CE5F51">
      <w:pPr>
        <w:pStyle w:val="SourceCode"/>
      </w:pPr>
      <w:r>
        <w:rPr>
          <w:color w:val="0000FF"/>
        </w:rPr>
        <w:t>public</w:t>
      </w:r>
      <w:r>
        <w:t xml:space="preserve"> </w:t>
      </w:r>
      <w:r>
        <w:rPr>
          <w:color w:val="0000FF"/>
        </w:rPr>
        <w:t>static</w:t>
      </w:r>
      <w:r>
        <w:t xml:space="preserve"> </w:t>
      </w:r>
      <w:r>
        <w:rPr>
          <w:color w:val="0000FF"/>
        </w:rPr>
        <w:t>void</w:t>
      </w:r>
      <w:r>
        <w:t xml:space="preserve"> GenerateKStrings&lt;T&gt;(List&lt;T&gt; kString, List&lt;T&gt; S, </w:t>
      </w:r>
      <w:r>
        <w:rPr>
          <w:color w:val="0000FF"/>
        </w:rPr>
        <w:t>int</w:t>
      </w:r>
      <w:r>
        <w:t xml:space="preserve"> stringIdx, Action&lt;List&lt;T&gt;&gt; visit)</w:t>
      </w:r>
    </w:p>
    <w:p w14:paraId="36C6428F" w14:textId="77777777" w:rsidR="00CE5F51" w:rsidRDefault="00CE5F51" w:rsidP="00CE5F51">
      <w:pPr>
        <w:pStyle w:val="SourceCode"/>
      </w:pPr>
      <w:r>
        <w:t>{</w:t>
      </w:r>
    </w:p>
    <w:p w14:paraId="6EF43127" w14:textId="77777777" w:rsidR="00CE5F51" w:rsidRDefault="00CE5F51" w:rsidP="00CE5F51">
      <w:pPr>
        <w:pStyle w:val="SourceCode"/>
      </w:pPr>
      <w:r>
        <w:tab/>
      </w:r>
      <w:r>
        <w:rPr>
          <w:color w:val="0000FF"/>
        </w:rPr>
        <w:t>if</w:t>
      </w:r>
      <w:r>
        <w:t xml:space="preserve"> (stringIdx == kString.Count)</w:t>
      </w:r>
    </w:p>
    <w:p w14:paraId="290E90C4" w14:textId="77777777" w:rsidR="00CE5F51" w:rsidRDefault="00CE5F51" w:rsidP="00CE5F51">
      <w:pPr>
        <w:pStyle w:val="SourceCode"/>
      </w:pPr>
      <w:r>
        <w:tab/>
        <w:t>{</w:t>
      </w:r>
    </w:p>
    <w:p w14:paraId="2ED482C0" w14:textId="77777777" w:rsidR="00CE5F51" w:rsidRDefault="00CE5F51" w:rsidP="00CE5F51">
      <w:pPr>
        <w:pStyle w:val="SourceCode"/>
      </w:pPr>
      <w:r>
        <w:tab/>
      </w:r>
      <w:r>
        <w:tab/>
        <w:t>visit(kString);</w:t>
      </w:r>
    </w:p>
    <w:p w14:paraId="29A8C788" w14:textId="77777777" w:rsidR="00CE5F51" w:rsidRDefault="00CE5F51" w:rsidP="00CE5F51">
      <w:pPr>
        <w:pStyle w:val="SourceCode"/>
      </w:pPr>
      <w:r>
        <w:tab/>
      </w:r>
      <w:r>
        <w:tab/>
      </w:r>
      <w:r>
        <w:rPr>
          <w:color w:val="0000FF"/>
        </w:rPr>
        <w:t>return</w:t>
      </w:r>
      <w:r>
        <w:t>;</w:t>
      </w:r>
    </w:p>
    <w:p w14:paraId="4AFB86B2" w14:textId="77777777" w:rsidR="00CE5F51" w:rsidRDefault="00CE5F51" w:rsidP="00CE5F51">
      <w:pPr>
        <w:pStyle w:val="SourceCode"/>
      </w:pPr>
      <w:r>
        <w:tab/>
        <w:t>}</w:t>
      </w:r>
    </w:p>
    <w:p w14:paraId="2E6B2FC9" w14:textId="77777777" w:rsidR="00CE5F51" w:rsidRDefault="00CE5F51" w:rsidP="00CE5F51">
      <w:pPr>
        <w:pStyle w:val="SourceCode"/>
      </w:pPr>
    </w:p>
    <w:p w14:paraId="6114F2AE" w14:textId="77777777" w:rsidR="00CE5F51" w:rsidRDefault="00CE5F51" w:rsidP="00CE5F51">
      <w:pPr>
        <w:pStyle w:val="SourceCode"/>
      </w:pPr>
      <w:r>
        <w:tab/>
      </w:r>
      <w:r>
        <w:rPr>
          <w:color w:val="0000FF"/>
        </w:rPr>
        <w:t>for</w:t>
      </w:r>
      <w:r>
        <w:t xml:space="preserve"> (</w:t>
      </w:r>
      <w:r>
        <w:rPr>
          <w:color w:val="0000FF"/>
        </w:rPr>
        <w:t>int</w:t>
      </w:r>
      <w:r>
        <w:t xml:space="preserve"> setIdx = </w:t>
      </w:r>
      <w:r>
        <w:rPr>
          <w:color w:val="C81EFA"/>
        </w:rPr>
        <w:t>0</w:t>
      </w:r>
      <w:r>
        <w:t>; setIdx &lt; S.Count; setIdx++)</w:t>
      </w:r>
    </w:p>
    <w:p w14:paraId="7BAEF40B" w14:textId="77777777" w:rsidR="00CE5F51" w:rsidRDefault="00CE5F51" w:rsidP="00CE5F51">
      <w:pPr>
        <w:pStyle w:val="SourceCode"/>
      </w:pPr>
      <w:r>
        <w:tab/>
        <w:t>{</w:t>
      </w:r>
    </w:p>
    <w:p w14:paraId="01D54D59" w14:textId="77777777" w:rsidR="00CE5F51" w:rsidRDefault="00CE5F51" w:rsidP="00CE5F51">
      <w:pPr>
        <w:pStyle w:val="SourceCode"/>
      </w:pPr>
      <w:r>
        <w:tab/>
      </w:r>
      <w:r>
        <w:tab/>
      </w:r>
      <w:r>
        <w:rPr>
          <w:color w:val="0000FF"/>
        </w:rPr>
        <w:t>var</w:t>
      </w:r>
      <w:r>
        <w:t xml:space="preserve"> clone = </w:t>
      </w:r>
      <w:r>
        <w:rPr>
          <w:color w:val="0000FF"/>
        </w:rPr>
        <w:t>new</w:t>
      </w:r>
      <w:r>
        <w:t xml:space="preserve"> List&lt;T&gt;(kString);</w:t>
      </w:r>
    </w:p>
    <w:p w14:paraId="6F0512D7" w14:textId="77777777" w:rsidR="00CE5F51" w:rsidRDefault="00CE5F51" w:rsidP="00CE5F51">
      <w:pPr>
        <w:pStyle w:val="SourceCode"/>
      </w:pPr>
      <w:r>
        <w:tab/>
      </w:r>
      <w:r>
        <w:tab/>
        <w:t>clone[stringIdx] = S[setIdx];</w:t>
      </w:r>
    </w:p>
    <w:p w14:paraId="30B0B533" w14:textId="77777777" w:rsidR="00CE5F51" w:rsidRDefault="00CE5F51" w:rsidP="00CE5F51">
      <w:pPr>
        <w:pStyle w:val="SourceCode"/>
      </w:pPr>
      <w:r>
        <w:tab/>
      </w:r>
      <w:r>
        <w:tab/>
        <w:t xml:space="preserve">GenerateKStrings(kString, S, stringIdx + </w:t>
      </w:r>
      <w:r>
        <w:rPr>
          <w:color w:val="C81EFA"/>
        </w:rPr>
        <w:t>1</w:t>
      </w:r>
      <w:r>
        <w:t>, visit);</w:t>
      </w:r>
    </w:p>
    <w:p w14:paraId="06243016" w14:textId="77777777" w:rsidR="00CE5F51" w:rsidRDefault="00CE5F51" w:rsidP="00CE5F51">
      <w:pPr>
        <w:pStyle w:val="SourceCode"/>
      </w:pPr>
      <w:r>
        <w:tab/>
        <w:t>}</w:t>
      </w:r>
    </w:p>
    <w:p w14:paraId="7C661B08" w14:textId="35556534" w:rsidR="00A24F8A" w:rsidRDefault="00CE5F51" w:rsidP="00CE5F51">
      <w:pPr>
        <w:pStyle w:val="SourceCode"/>
        <w:rPr>
          <w:szCs w:val="20"/>
        </w:rPr>
      </w:pPr>
      <w:r>
        <w:t>}</w:t>
      </w:r>
    </w:p>
    <w:p w14:paraId="311029AD" w14:textId="3F630573" w:rsidR="003E7E31" w:rsidRDefault="003E7E31" w:rsidP="00A24F8A">
      <w:pPr>
        <w:rPr>
          <w:rFonts w:ascii="Courier New" w:hAnsi="Courier New" w:cs="Consolas"/>
          <w:noProof/>
          <w:shd w:val="clear" w:color="auto" w:fill="FFFFFF"/>
        </w:rPr>
      </w:pPr>
      <w:r>
        <w:br w:type="page"/>
      </w:r>
    </w:p>
    <w:p w14:paraId="54D4D05D" w14:textId="4F78D390" w:rsidR="0033732A" w:rsidRDefault="0033732A" w:rsidP="0033732A">
      <w:pPr>
        <w:pStyle w:val="Heading4"/>
      </w:pPr>
      <w:r>
        <w:t>Algorithm Two</w:t>
      </w:r>
    </w:p>
    <w:p w14:paraId="6959239C" w14:textId="0E3C296B" w:rsidR="0033732A" w:rsidRDefault="0033732A" w:rsidP="0033732A">
      <w:r>
        <w:t>This algorithm is based on incrementing integers</w:t>
      </w:r>
      <w:r w:rsidR="00A83F50">
        <w:t>.</w:t>
      </w:r>
    </w:p>
    <w:p w14:paraId="350DB6ED" w14:textId="5E18A55B" w:rsidR="00913536" w:rsidRPr="0033732A" w:rsidRDefault="001661C8" w:rsidP="0033732A">
      <w:r w:rsidRPr="001661C8">
        <w:rPr>
          <w:noProof/>
        </w:rPr>
        <w:drawing>
          <wp:inline distT="0" distB="0" distL="0" distR="0" wp14:anchorId="728C84E6" wp14:editId="7A198EFD">
            <wp:extent cx="1472540" cy="506623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75076" cy="5074962"/>
                    </a:xfrm>
                    <a:prstGeom prst="rect">
                      <a:avLst/>
                    </a:prstGeom>
                  </pic:spPr>
                </pic:pic>
              </a:graphicData>
            </a:graphic>
          </wp:inline>
        </w:drawing>
      </w:r>
    </w:p>
    <w:p w14:paraId="6A3A1DD8" w14:textId="77777777" w:rsidR="0033732A" w:rsidRDefault="0033732A" w:rsidP="008C79A8">
      <w:pPr>
        <w:pStyle w:val="SourceCode"/>
        <w:rPr>
          <w:color w:val="0000FF"/>
          <w:sz w:val="18"/>
          <w:szCs w:val="18"/>
        </w:rPr>
      </w:pPr>
    </w:p>
    <w:p w14:paraId="510B2623" w14:textId="77777777" w:rsidR="00913536" w:rsidRDefault="00913536">
      <w:pPr>
        <w:rPr>
          <w:rFonts w:ascii="Courier New" w:hAnsi="Courier New" w:cs="Consolas"/>
          <w:noProof/>
          <w:color w:val="0000FF"/>
          <w:sz w:val="18"/>
          <w:szCs w:val="18"/>
          <w:shd w:val="clear" w:color="auto" w:fill="FFFFFF"/>
        </w:rPr>
      </w:pPr>
      <w:r>
        <w:rPr>
          <w:color w:val="0000FF"/>
          <w:sz w:val="18"/>
          <w:szCs w:val="18"/>
        </w:rPr>
        <w:br w:type="page"/>
      </w:r>
    </w:p>
    <w:p w14:paraId="29B70F89" w14:textId="3A1BA163" w:rsidR="008C79A8" w:rsidRPr="00D11B7A" w:rsidRDefault="008C79A8" w:rsidP="008C79A8">
      <w:pPr>
        <w:pStyle w:val="SourceCode"/>
        <w:rPr>
          <w:sz w:val="18"/>
          <w:szCs w:val="18"/>
        </w:rPr>
      </w:pPr>
      <w:r w:rsidRPr="00D11B7A">
        <w:rPr>
          <w:color w:val="0000FF"/>
          <w:sz w:val="18"/>
          <w:szCs w:val="18"/>
        </w:rPr>
        <w:t>public</w:t>
      </w:r>
      <w:r w:rsidRPr="00D11B7A">
        <w:rPr>
          <w:sz w:val="18"/>
          <w:szCs w:val="18"/>
        </w:rPr>
        <w:t xml:space="preserve"> </w:t>
      </w:r>
      <w:r w:rsidRPr="00D11B7A">
        <w:rPr>
          <w:color w:val="0000FF"/>
          <w:sz w:val="18"/>
          <w:szCs w:val="18"/>
        </w:rPr>
        <w:t>static</w:t>
      </w:r>
      <w:r w:rsidRPr="00D11B7A">
        <w:rPr>
          <w:sz w:val="18"/>
          <w:szCs w:val="18"/>
        </w:rPr>
        <w:t xml:space="preserve"> IEnumerable&lt;T[]&gt; GenerateKStrings&lt;T&gt;( T[] S,</w:t>
      </w:r>
      <w:r w:rsidRPr="00D11B7A">
        <w:rPr>
          <w:color w:val="0000FF"/>
          <w:sz w:val="18"/>
          <w:szCs w:val="18"/>
        </w:rPr>
        <w:t>int</w:t>
      </w:r>
      <w:r w:rsidRPr="00D11B7A">
        <w:rPr>
          <w:sz w:val="18"/>
          <w:szCs w:val="18"/>
        </w:rPr>
        <w:t xml:space="preserve"> kStringLength)</w:t>
      </w:r>
    </w:p>
    <w:p w14:paraId="6EDBCBFD" w14:textId="77777777" w:rsidR="008C79A8" w:rsidRPr="00D11B7A" w:rsidRDefault="008C79A8" w:rsidP="008C79A8">
      <w:pPr>
        <w:pStyle w:val="SourceCode"/>
        <w:rPr>
          <w:sz w:val="18"/>
          <w:szCs w:val="18"/>
        </w:rPr>
      </w:pPr>
      <w:r w:rsidRPr="00D11B7A">
        <w:rPr>
          <w:sz w:val="18"/>
          <w:szCs w:val="18"/>
        </w:rPr>
        <w:t>{</w:t>
      </w:r>
    </w:p>
    <w:p w14:paraId="012DA538"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xml:space="preserve">// Holds a k-digit number where each digit is of a base equal to </w:t>
      </w:r>
    </w:p>
    <w:p w14:paraId="4F281602"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xml:space="preserve">// the number of elements in the set S. So if there are two </w:t>
      </w:r>
    </w:p>
    <w:p w14:paraId="4FE11B33"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character in S,the digits in this number are binary.</w:t>
      </w:r>
    </w:p>
    <w:p w14:paraId="09DD5BFB"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w:t>
      </w:r>
    </w:p>
    <w:p w14:paraId="0C1E679B"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Each digit forms a index into S telling us exactly which</w:t>
      </w:r>
    </w:p>
    <w:p w14:paraId="05795A5D"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element of the S forms the character at the correspondong location</w:t>
      </w:r>
    </w:p>
    <w:p w14:paraId="1B8C45FA"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in the current kstring. So if we had k=3 and S{'a','b'} then</w:t>
      </w:r>
    </w:p>
    <w:p w14:paraId="6F655764"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xml:space="preserve">// a seqIndices of {0,1,1} would correspond to the k-string of </w:t>
      </w:r>
    </w:p>
    <w:p w14:paraId="1DD693C9" w14:textId="77777777" w:rsidR="008C79A8" w:rsidRPr="00D11B7A" w:rsidRDefault="008C79A8" w:rsidP="008C79A8">
      <w:pPr>
        <w:pStyle w:val="SourceCode"/>
        <w:rPr>
          <w:sz w:val="18"/>
          <w:szCs w:val="18"/>
        </w:rPr>
      </w:pPr>
      <w:r w:rsidRPr="00D11B7A">
        <w:rPr>
          <w:sz w:val="18"/>
          <w:szCs w:val="18"/>
        </w:rPr>
        <w:tab/>
      </w:r>
      <w:r w:rsidRPr="00D11B7A">
        <w:rPr>
          <w:color w:val="009600"/>
          <w:sz w:val="18"/>
          <w:szCs w:val="18"/>
        </w:rPr>
        <w:t>// {'a','b','c'}</w:t>
      </w:r>
    </w:p>
    <w:p w14:paraId="4BF0549E" w14:textId="77777777" w:rsidR="008C79A8" w:rsidRPr="00D11B7A" w:rsidRDefault="008C79A8" w:rsidP="008C79A8">
      <w:pPr>
        <w:pStyle w:val="SourceCode"/>
        <w:rPr>
          <w:sz w:val="18"/>
          <w:szCs w:val="18"/>
        </w:rPr>
      </w:pPr>
      <w:r w:rsidRPr="00D11B7A">
        <w:rPr>
          <w:sz w:val="18"/>
          <w:szCs w:val="18"/>
        </w:rPr>
        <w:tab/>
      </w:r>
      <w:r w:rsidRPr="00D11B7A">
        <w:rPr>
          <w:color w:val="0000FF"/>
          <w:sz w:val="18"/>
          <w:szCs w:val="18"/>
        </w:rPr>
        <w:t>int</w:t>
      </w:r>
      <w:r w:rsidRPr="00D11B7A">
        <w:rPr>
          <w:sz w:val="18"/>
          <w:szCs w:val="18"/>
        </w:rPr>
        <w:t xml:space="preserve">[] seqIndices = </w:t>
      </w:r>
      <w:r w:rsidRPr="00D11B7A">
        <w:rPr>
          <w:color w:val="0000FF"/>
          <w:sz w:val="18"/>
          <w:szCs w:val="18"/>
        </w:rPr>
        <w:t>new</w:t>
      </w:r>
      <w:r w:rsidRPr="00D11B7A">
        <w:rPr>
          <w:sz w:val="18"/>
          <w:szCs w:val="18"/>
        </w:rPr>
        <w:t xml:space="preserve"> </w:t>
      </w:r>
      <w:r w:rsidRPr="00D11B7A">
        <w:rPr>
          <w:color w:val="0000FF"/>
          <w:sz w:val="18"/>
          <w:szCs w:val="18"/>
        </w:rPr>
        <w:t>int</w:t>
      </w:r>
      <w:r w:rsidRPr="00D11B7A">
        <w:rPr>
          <w:sz w:val="18"/>
          <w:szCs w:val="18"/>
        </w:rPr>
        <w:t>[kStringLength];</w:t>
      </w:r>
    </w:p>
    <w:p w14:paraId="5DEB1FFE" w14:textId="77777777" w:rsidR="008C79A8" w:rsidRPr="00D11B7A" w:rsidRDefault="008C79A8" w:rsidP="008C79A8">
      <w:pPr>
        <w:pStyle w:val="SourceCode"/>
        <w:rPr>
          <w:sz w:val="18"/>
          <w:szCs w:val="18"/>
        </w:rPr>
      </w:pPr>
    </w:p>
    <w:p w14:paraId="20373103" w14:textId="77777777" w:rsidR="008C79A8" w:rsidRPr="00D11B7A" w:rsidRDefault="008C79A8" w:rsidP="008C79A8">
      <w:pPr>
        <w:pStyle w:val="SourceCode"/>
        <w:rPr>
          <w:sz w:val="18"/>
          <w:szCs w:val="18"/>
        </w:rPr>
      </w:pPr>
      <w:r w:rsidRPr="00D11B7A">
        <w:rPr>
          <w:sz w:val="18"/>
          <w:szCs w:val="18"/>
        </w:rPr>
        <w:tab/>
      </w:r>
      <w:r w:rsidRPr="00D11B7A">
        <w:rPr>
          <w:color w:val="0000FF"/>
          <w:sz w:val="18"/>
          <w:szCs w:val="18"/>
        </w:rPr>
        <w:t>while</w:t>
      </w:r>
      <w:r w:rsidRPr="00D11B7A">
        <w:rPr>
          <w:sz w:val="18"/>
          <w:szCs w:val="18"/>
        </w:rPr>
        <w:t xml:space="preserve"> (</w:t>
      </w:r>
      <w:r w:rsidRPr="00D11B7A">
        <w:rPr>
          <w:color w:val="0000FF"/>
          <w:sz w:val="18"/>
          <w:szCs w:val="18"/>
        </w:rPr>
        <w:t>true</w:t>
      </w:r>
      <w:r w:rsidRPr="00D11B7A">
        <w:rPr>
          <w:sz w:val="18"/>
          <w:szCs w:val="18"/>
        </w:rPr>
        <w:t>)</w:t>
      </w:r>
    </w:p>
    <w:p w14:paraId="005FFC7C" w14:textId="77777777" w:rsidR="008C79A8" w:rsidRPr="00D11B7A" w:rsidRDefault="008C79A8" w:rsidP="008C79A8">
      <w:pPr>
        <w:pStyle w:val="SourceCode"/>
        <w:rPr>
          <w:sz w:val="18"/>
          <w:szCs w:val="18"/>
        </w:rPr>
      </w:pPr>
      <w:r w:rsidRPr="00D11B7A">
        <w:rPr>
          <w:sz w:val="18"/>
          <w:szCs w:val="18"/>
        </w:rPr>
        <w:tab/>
        <w:t>{</w:t>
      </w:r>
    </w:p>
    <w:p w14:paraId="7D65E3F4"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Generate the current k-string by using the elements</w:t>
      </w:r>
    </w:p>
    <w:p w14:paraId="48E70FB6"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of seqIndices to index into S.</w:t>
      </w:r>
    </w:p>
    <w:p w14:paraId="63529BF2" w14:textId="77777777" w:rsidR="008C79A8" w:rsidRPr="00D11B7A" w:rsidRDefault="008C79A8" w:rsidP="008C79A8">
      <w:pPr>
        <w:pStyle w:val="SourceCode"/>
        <w:rPr>
          <w:sz w:val="18"/>
          <w:szCs w:val="18"/>
        </w:rPr>
      </w:pPr>
      <w:r w:rsidRPr="00D11B7A">
        <w:rPr>
          <w:sz w:val="18"/>
          <w:szCs w:val="18"/>
        </w:rPr>
        <w:tab/>
      </w:r>
      <w:r w:rsidRPr="00D11B7A">
        <w:rPr>
          <w:sz w:val="18"/>
          <w:szCs w:val="18"/>
        </w:rPr>
        <w:tab/>
        <w:t xml:space="preserve">T[] kString = </w:t>
      </w:r>
      <w:r w:rsidRPr="00D11B7A">
        <w:rPr>
          <w:color w:val="0000FF"/>
          <w:sz w:val="18"/>
          <w:szCs w:val="18"/>
        </w:rPr>
        <w:t>new</w:t>
      </w:r>
      <w:r w:rsidRPr="00D11B7A">
        <w:rPr>
          <w:sz w:val="18"/>
          <w:szCs w:val="18"/>
        </w:rPr>
        <w:t xml:space="preserve"> T[kStringLength];</w:t>
      </w:r>
    </w:p>
    <w:p w14:paraId="73358327"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00FF"/>
          <w:sz w:val="18"/>
          <w:szCs w:val="18"/>
        </w:rPr>
        <w:t>for</w:t>
      </w:r>
      <w:r w:rsidRPr="00D11B7A">
        <w:rPr>
          <w:sz w:val="18"/>
          <w:szCs w:val="18"/>
        </w:rPr>
        <w:t xml:space="preserve"> (</w:t>
      </w:r>
      <w:r w:rsidRPr="00D11B7A">
        <w:rPr>
          <w:color w:val="0000FF"/>
          <w:sz w:val="18"/>
          <w:szCs w:val="18"/>
        </w:rPr>
        <w:t>int</w:t>
      </w:r>
      <w:r w:rsidRPr="00D11B7A">
        <w:rPr>
          <w:sz w:val="18"/>
          <w:szCs w:val="18"/>
        </w:rPr>
        <w:t xml:space="preserve"> i = </w:t>
      </w:r>
      <w:r w:rsidRPr="00D11B7A">
        <w:rPr>
          <w:color w:val="C81EFA"/>
          <w:sz w:val="18"/>
          <w:szCs w:val="18"/>
        </w:rPr>
        <w:t>0</w:t>
      </w:r>
      <w:r w:rsidRPr="00D11B7A">
        <w:rPr>
          <w:sz w:val="18"/>
          <w:szCs w:val="18"/>
        </w:rPr>
        <w:t>; i &lt; kStringLength; i++)</w:t>
      </w:r>
    </w:p>
    <w:p w14:paraId="66F5731D"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sz w:val="18"/>
          <w:szCs w:val="18"/>
        </w:rPr>
        <w:tab/>
        <w:t>kString[i] = S[seqIndices[i]];</w:t>
      </w:r>
    </w:p>
    <w:p w14:paraId="714E1ACA" w14:textId="77777777" w:rsidR="008C79A8" w:rsidRPr="00D11B7A" w:rsidRDefault="008C79A8" w:rsidP="008C79A8">
      <w:pPr>
        <w:pStyle w:val="SourceCode"/>
        <w:rPr>
          <w:sz w:val="18"/>
          <w:szCs w:val="18"/>
        </w:rPr>
      </w:pPr>
    </w:p>
    <w:p w14:paraId="5C66AFDE"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Return the k-string.</w:t>
      </w:r>
    </w:p>
    <w:p w14:paraId="6A75B47B"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00FF"/>
          <w:sz w:val="18"/>
          <w:szCs w:val="18"/>
        </w:rPr>
        <w:t>yield</w:t>
      </w:r>
      <w:r w:rsidRPr="00D11B7A">
        <w:rPr>
          <w:sz w:val="18"/>
          <w:szCs w:val="18"/>
        </w:rPr>
        <w:t xml:space="preserve"> </w:t>
      </w:r>
      <w:r w:rsidRPr="00D11B7A">
        <w:rPr>
          <w:color w:val="0000FF"/>
          <w:sz w:val="18"/>
          <w:szCs w:val="18"/>
        </w:rPr>
        <w:t>return</w:t>
      </w:r>
      <w:r w:rsidRPr="00D11B7A">
        <w:rPr>
          <w:sz w:val="18"/>
          <w:szCs w:val="18"/>
        </w:rPr>
        <w:t xml:space="preserve"> kString;</w:t>
      </w:r>
    </w:p>
    <w:p w14:paraId="4099D4E9" w14:textId="77777777" w:rsidR="008C79A8" w:rsidRPr="00D11B7A" w:rsidRDefault="008C79A8" w:rsidP="008C79A8">
      <w:pPr>
        <w:pStyle w:val="SourceCode"/>
        <w:rPr>
          <w:sz w:val="18"/>
          <w:szCs w:val="18"/>
        </w:rPr>
      </w:pPr>
    </w:p>
    <w:p w14:paraId="6889BCA5"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In this algorithm we treat  the indices array as an</w:t>
      </w:r>
    </w:p>
    <w:p w14:paraId="0716E328"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n-digit number where the base of each digit is determined by the</w:t>
      </w:r>
    </w:p>
    <w:p w14:paraId="14152783"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number of elements in S.</w:t>
      </w:r>
    </w:p>
    <w:p w14:paraId="0A9985FD"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xml:space="preserve">// Moving to the next n-tuple is then a  case of incrementing the </w:t>
      </w:r>
    </w:p>
    <w:p w14:paraId="3EB5F3A2"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xml:space="preserve">// n-digit number held in seqIndices. To this we need to take care of </w:t>
      </w:r>
    </w:p>
    <w:p w14:paraId="65505495"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overflow which is what the following loop condition does.</w:t>
      </w:r>
      <w:r w:rsidRPr="00D11B7A">
        <w:rPr>
          <w:color w:val="009600"/>
          <w:sz w:val="18"/>
          <w:szCs w:val="18"/>
        </w:rPr>
        <w:tab/>
      </w:r>
      <w:r w:rsidRPr="00D11B7A">
        <w:rPr>
          <w:color w:val="009600"/>
          <w:sz w:val="18"/>
          <w:szCs w:val="18"/>
        </w:rPr>
        <w:tab/>
      </w:r>
    </w:p>
    <w:p w14:paraId="55C9C3F3"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00FF"/>
          <w:sz w:val="18"/>
          <w:szCs w:val="18"/>
        </w:rPr>
        <w:t>int</w:t>
      </w:r>
      <w:r w:rsidRPr="00D11B7A">
        <w:rPr>
          <w:sz w:val="18"/>
          <w:szCs w:val="18"/>
        </w:rPr>
        <w:t xml:space="preserve"> j = </w:t>
      </w:r>
      <w:r w:rsidRPr="00D11B7A">
        <w:rPr>
          <w:color w:val="C81EFA"/>
          <w:sz w:val="18"/>
          <w:szCs w:val="18"/>
        </w:rPr>
        <w:t>0</w:t>
      </w:r>
      <w:r w:rsidRPr="00D11B7A">
        <w:rPr>
          <w:sz w:val="18"/>
          <w:szCs w:val="18"/>
        </w:rPr>
        <w:t>;</w:t>
      </w:r>
    </w:p>
    <w:p w14:paraId="386F29BA"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00FF"/>
          <w:sz w:val="18"/>
          <w:szCs w:val="18"/>
        </w:rPr>
        <w:t>while</w:t>
      </w:r>
      <w:r w:rsidRPr="00D11B7A">
        <w:rPr>
          <w:sz w:val="18"/>
          <w:szCs w:val="18"/>
        </w:rPr>
        <w:t xml:space="preserve"> (j &lt; kStringLength &amp;&amp; seqIndices[j] == S.Length - </w:t>
      </w:r>
      <w:r w:rsidRPr="00D11B7A">
        <w:rPr>
          <w:color w:val="C81EFA"/>
          <w:sz w:val="18"/>
          <w:szCs w:val="18"/>
        </w:rPr>
        <w:t>1</w:t>
      </w:r>
      <w:r w:rsidRPr="00D11B7A">
        <w:rPr>
          <w:sz w:val="18"/>
          <w:szCs w:val="18"/>
        </w:rPr>
        <w:t>)</w:t>
      </w:r>
    </w:p>
    <w:p w14:paraId="1BA0A65B" w14:textId="77777777" w:rsidR="008C79A8" w:rsidRPr="00D11B7A" w:rsidRDefault="008C79A8" w:rsidP="008C79A8">
      <w:pPr>
        <w:pStyle w:val="SourceCode"/>
        <w:rPr>
          <w:sz w:val="18"/>
          <w:szCs w:val="18"/>
        </w:rPr>
      </w:pPr>
      <w:r w:rsidRPr="00D11B7A">
        <w:rPr>
          <w:sz w:val="18"/>
          <w:szCs w:val="18"/>
        </w:rPr>
        <w:tab/>
      </w:r>
      <w:r w:rsidRPr="00D11B7A">
        <w:rPr>
          <w:sz w:val="18"/>
          <w:szCs w:val="18"/>
        </w:rPr>
        <w:tab/>
        <w:t>{</w:t>
      </w:r>
    </w:p>
    <w:p w14:paraId="7D1AA61B"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sz w:val="18"/>
          <w:szCs w:val="18"/>
        </w:rPr>
        <w:tab/>
        <w:t xml:space="preserve">seqIndices[j] = </w:t>
      </w:r>
      <w:r w:rsidRPr="00D11B7A">
        <w:rPr>
          <w:color w:val="C81EFA"/>
          <w:sz w:val="18"/>
          <w:szCs w:val="18"/>
        </w:rPr>
        <w:t>0</w:t>
      </w:r>
      <w:r w:rsidRPr="00D11B7A">
        <w:rPr>
          <w:sz w:val="18"/>
          <w:szCs w:val="18"/>
        </w:rPr>
        <w:t>;</w:t>
      </w:r>
    </w:p>
    <w:p w14:paraId="02634ABB"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sz w:val="18"/>
          <w:szCs w:val="18"/>
        </w:rPr>
        <w:tab/>
        <w:t>j++;</w:t>
      </w:r>
    </w:p>
    <w:p w14:paraId="36369138" w14:textId="77777777" w:rsidR="008C79A8" w:rsidRPr="00D11B7A" w:rsidRDefault="008C79A8" w:rsidP="008C79A8">
      <w:pPr>
        <w:pStyle w:val="SourceCode"/>
        <w:rPr>
          <w:sz w:val="18"/>
          <w:szCs w:val="18"/>
        </w:rPr>
      </w:pPr>
      <w:r w:rsidRPr="00D11B7A">
        <w:rPr>
          <w:sz w:val="18"/>
          <w:szCs w:val="18"/>
        </w:rPr>
        <w:tab/>
      </w:r>
      <w:r w:rsidRPr="00D11B7A">
        <w:rPr>
          <w:sz w:val="18"/>
          <w:szCs w:val="18"/>
        </w:rPr>
        <w:tab/>
        <w:t>}</w:t>
      </w:r>
    </w:p>
    <w:p w14:paraId="666DEE68" w14:textId="77777777" w:rsidR="008C79A8" w:rsidRPr="00D11B7A" w:rsidRDefault="008C79A8" w:rsidP="008C79A8">
      <w:pPr>
        <w:pStyle w:val="SourceCode"/>
        <w:rPr>
          <w:sz w:val="18"/>
          <w:szCs w:val="18"/>
        </w:rPr>
      </w:pPr>
    </w:p>
    <w:p w14:paraId="225FED31"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xml:space="preserve">// If j is greater than the last element in seqIndices we have </w:t>
      </w:r>
    </w:p>
    <w:p w14:paraId="551B295F"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overflowed off the end of seqIndices. In this case the work</w:t>
      </w:r>
    </w:p>
    <w:p w14:paraId="0E0F00AD"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9600"/>
          <w:sz w:val="18"/>
          <w:szCs w:val="18"/>
        </w:rPr>
        <w:t>// of this algorithm is done and we have visited all n-permutations</w:t>
      </w:r>
    </w:p>
    <w:p w14:paraId="7099942F"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color w:val="0000FF"/>
          <w:sz w:val="18"/>
          <w:szCs w:val="18"/>
        </w:rPr>
        <w:t>if</w:t>
      </w:r>
      <w:r w:rsidRPr="00D11B7A">
        <w:rPr>
          <w:sz w:val="18"/>
          <w:szCs w:val="18"/>
        </w:rPr>
        <w:t xml:space="preserve"> (j == kStringLength)</w:t>
      </w:r>
    </w:p>
    <w:p w14:paraId="4ED6B6C6" w14:textId="77777777" w:rsidR="008C79A8" w:rsidRPr="00D11B7A" w:rsidRDefault="008C79A8" w:rsidP="008C79A8">
      <w:pPr>
        <w:pStyle w:val="SourceCode"/>
        <w:rPr>
          <w:sz w:val="18"/>
          <w:szCs w:val="18"/>
        </w:rPr>
      </w:pPr>
      <w:r w:rsidRPr="00D11B7A">
        <w:rPr>
          <w:sz w:val="18"/>
          <w:szCs w:val="18"/>
        </w:rPr>
        <w:tab/>
      </w:r>
      <w:r w:rsidRPr="00D11B7A">
        <w:rPr>
          <w:sz w:val="18"/>
          <w:szCs w:val="18"/>
        </w:rPr>
        <w:tab/>
      </w:r>
      <w:r w:rsidRPr="00D11B7A">
        <w:rPr>
          <w:sz w:val="18"/>
          <w:szCs w:val="18"/>
        </w:rPr>
        <w:tab/>
      </w:r>
      <w:r w:rsidRPr="00D11B7A">
        <w:rPr>
          <w:color w:val="0000FF"/>
          <w:sz w:val="18"/>
          <w:szCs w:val="18"/>
        </w:rPr>
        <w:t>break</w:t>
      </w:r>
      <w:r w:rsidRPr="00D11B7A">
        <w:rPr>
          <w:sz w:val="18"/>
          <w:szCs w:val="18"/>
        </w:rPr>
        <w:t>;</w:t>
      </w:r>
    </w:p>
    <w:p w14:paraId="1E2EB2C2" w14:textId="77777777" w:rsidR="008C79A8" w:rsidRPr="00D11B7A" w:rsidRDefault="008C79A8" w:rsidP="008C79A8">
      <w:pPr>
        <w:pStyle w:val="SourceCode"/>
        <w:rPr>
          <w:sz w:val="18"/>
          <w:szCs w:val="18"/>
        </w:rPr>
      </w:pPr>
    </w:p>
    <w:p w14:paraId="008C7461" w14:textId="77777777" w:rsidR="008C79A8" w:rsidRPr="00D11B7A" w:rsidRDefault="008C79A8" w:rsidP="008C79A8">
      <w:pPr>
        <w:pStyle w:val="SourceCode"/>
        <w:rPr>
          <w:sz w:val="18"/>
          <w:szCs w:val="18"/>
        </w:rPr>
      </w:pPr>
      <w:r w:rsidRPr="00D11B7A">
        <w:rPr>
          <w:sz w:val="18"/>
          <w:szCs w:val="18"/>
        </w:rPr>
        <w:tab/>
      </w:r>
      <w:r w:rsidRPr="00D11B7A">
        <w:rPr>
          <w:sz w:val="18"/>
          <w:szCs w:val="18"/>
        </w:rPr>
        <w:tab/>
        <w:t>seqIndices[j]++;</w:t>
      </w:r>
    </w:p>
    <w:p w14:paraId="27594DAF" w14:textId="77777777" w:rsidR="008C79A8" w:rsidRPr="00D11B7A" w:rsidRDefault="008C79A8" w:rsidP="008C79A8">
      <w:pPr>
        <w:pStyle w:val="SourceCode"/>
        <w:rPr>
          <w:sz w:val="18"/>
          <w:szCs w:val="18"/>
        </w:rPr>
      </w:pPr>
      <w:r w:rsidRPr="00D11B7A">
        <w:rPr>
          <w:sz w:val="18"/>
          <w:szCs w:val="18"/>
        </w:rPr>
        <w:tab/>
        <w:t>}</w:t>
      </w:r>
    </w:p>
    <w:p w14:paraId="064E976D" w14:textId="5F691811" w:rsidR="008C79A8" w:rsidRDefault="008C79A8" w:rsidP="008C79A8">
      <w:pPr>
        <w:pStyle w:val="SourceCode"/>
        <w:rPr>
          <w:sz w:val="18"/>
          <w:szCs w:val="18"/>
        </w:rPr>
      </w:pPr>
      <w:r w:rsidRPr="00D11B7A">
        <w:rPr>
          <w:sz w:val="18"/>
          <w:szCs w:val="18"/>
        </w:rPr>
        <w:t>}</w:t>
      </w:r>
    </w:p>
    <w:p w14:paraId="5DCD2CA0" w14:textId="77777777" w:rsidR="00C43D32" w:rsidRPr="00D11B7A" w:rsidRDefault="00C43D32" w:rsidP="008C79A8">
      <w:pPr>
        <w:pStyle w:val="SourceCode"/>
        <w:rPr>
          <w:sz w:val="18"/>
          <w:szCs w:val="18"/>
        </w:rPr>
      </w:pPr>
    </w:p>
    <w:p w14:paraId="7FF9B937" w14:textId="5C38B397" w:rsidR="003E7E31" w:rsidRPr="00595D6D" w:rsidRDefault="003E7E31" w:rsidP="008C79A8">
      <w:r>
        <w:t xml:space="preserve">The runtime of this algorithm is clearly </w:t>
      </w:r>
      <m:oMath>
        <m:sSup>
          <m:sSupPr>
            <m:ctrlPr>
              <w:rPr>
                <w:rFonts w:ascii="Cambria Math" w:hAnsi="Cambria Math"/>
                <w:i/>
              </w:rPr>
            </m:ctrlPr>
          </m:sSupPr>
          <m:e>
            <m:r>
              <w:rPr>
                <w:rFonts w:ascii="Cambria Math" w:hAnsi="Cambria Math"/>
              </w:rPr>
              <m:t>n</m:t>
            </m:r>
          </m:e>
          <m:sup>
            <m:r>
              <w:rPr>
                <w:rFonts w:ascii="Cambria Math" w:hAnsi="Cambria Math"/>
              </w:rPr>
              <m:t>k</m:t>
            </m:r>
          </m:sup>
        </m:sSup>
      </m:oMath>
      <w:r>
        <w:br w:type="page"/>
      </w:r>
    </w:p>
    <w:p w14:paraId="5756CA68" w14:textId="3108B46C" w:rsidR="00C65E2E" w:rsidRDefault="00C65E2E" w:rsidP="00C65E2E">
      <w:pPr>
        <w:pStyle w:val="Heading3"/>
      </w:pPr>
      <w:bookmarkStart w:id="41" w:name="_Toc54852737"/>
      <w:bookmarkStart w:id="42" w:name="_Toc54852736"/>
      <w:r>
        <w:t>Ordinary Permutations</w:t>
      </w:r>
      <w:r w:rsidR="00A30603">
        <w:t xml:space="preserve"> (</w:t>
      </w:r>
      <m:oMath>
        <m:r>
          <w:rPr>
            <w:rFonts w:ascii="Cambria Math" w:hAnsi="Cambria Math"/>
          </w:rPr>
          <m:t>n!)</m:t>
        </m:r>
      </m:oMath>
    </w:p>
    <w:p w14:paraId="37C3E392" w14:textId="3C5175F6" w:rsidR="00665F4B" w:rsidRPr="00665F4B" w:rsidRDefault="00665F4B" w:rsidP="00665F4B">
      <w:pPr>
        <w:pStyle w:val="Heading4"/>
      </w:pPr>
      <w:r>
        <w:t>Description</w:t>
      </w:r>
    </w:p>
    <w:p w14:paraId="379FD37F" w14:textId="77777777" w:rsidR="00C65E2E" w:rsidRDefault="00C65E2E" w:rsidP="00C65E2E">
      <w:pPr>
        <w:rPr>
          <w:rFonts w:eastAsiaTheme="majorEastAsia"/>
        </w:rPr>
      </w:pPr>
      <w:r>
        <w:rPr>
          <w:rFonts w:eastAsiaTheme="majorEastAsia"/>
        </w:rPr>
        <w:t>From an Introduction to Algorithms</w:t>
      </w:r>
    </w:p>
    <w:p w14:paraId="09816F34" w14:textId="67AA03EE" w:rsidR="00C65E2E" w:rsidRDefault="00C65E2E" w:rsidP="00C65E2E">
      <w:pPr>
        <w:rPr>
          <w:rFonts w:eastAsiaTheme="majorEastAsia"/>
        </w:rPr>
      </w:pPr>
      <w:r>
        <w:rPr>
          <w:rFonts w:eastAsiaTheme="majorEastAsia"/>
        </w:rPr>
        <w:t xml:space="preserve">“A permutation of a finite set S is an ordered sequence of the elements of S, with each element appearing exactly once. “ With permutations duplicates are not permitted. There are </w:t>
      </w:r>
      <m:oMath>
        <m:r>
          <w:rPr>
            <w:rFonts w:ascii="Cambria Math" w:eastAsiaTheme="majorEastAsia" w:hAnsi="Cambria Math"/>
          </w:rPr>
          <m:t>n!</m:t>
        </m:r>
      </m:oMath>
      <w:r>
        <w:rPr>
          <w:rFonts w:eastAsiaTheme="majorEastAsia"/>
        </w:rPr>
        <w:t xml:space="preserve"> permutations of a set of n elements. </w:t>
      </w:r>
    </w:p>
    <w:p w14:paraId="00659E27" w14:textId="53486232" w:rsidR="000A53B1" w:rsidRDefault="000A53B1" w:rsidP="00C65E2E">
      <w:pPr>
        <w:rPr>
          <w:rFonts w:eastAsiaTheme="majorEastAsia"/>
        </w:rPr>
      </w:pPr>
      <w:r w:rsidRPr="00157C5F">
        <w:rPr>
          <w:rFonts w:eastAsiaTheme="majorEastAsia"/>
          <w:noProof/>
        </w:rPr>
        <w:drawing>
          <wp:inline distT="0" distB="0" distL="0" distR="0" wp14:anchorId="1AEBF2C1" wp14:editId="56D2FBE3">
            <wp:extent cx="5731510" cy="139954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99540"/>
                    </a:xfrm>
                    <a:prstGeom prst="rect">
                      <a:avLst/>
                    </a:prstGeom>
                  </pic:spPr>
                </pic:pic>
              </a:graphicData>
            </a:graphic>
          </wp:inline>
        </w:drawing>
      </w:r>
    </w:p>
    <w:p w14:paraId="2598C909" w14:textId="77777777" w:rsidR="000A53B1" w:rsidRDefault="000A53B1">
      <w:pPr>
        <w:rPr>
          <w:rFonts w:asciiTheme="majorHAnsi" w:eastAsiaTheme="majorEastAsia" w:hAnsiTheme="majorHAnsi" w:cstheme="majorBidi"/>
          <w:b/>
          <w:iCs/>
          <w:smallCaps/>
          <w:color w:val="31378B" w:themeColor="text2"/>
          <w:szCs w:val="25"/>
        </w:rPr>
      </w:pPr>
      <w:r>
        <w:br w:type="page"/>
      </w:r>
    </w:p>
    <w:p w14:paraId="4593DCFB" w14:textId="3579F0F3" w:rsidR="00C65E2E" w:rsidRDefault="00C65E2E" w:rsidP="00C65E2E">
      <w:pPr>
        <w:pStyle w:val="Heading4"/>
      </w:pPr>
      <w:r>
        <w:t>Algorithm One</w:t>
      </w:r>
      <w:r w:rsidR="00B36399">
        <w:t xml:space="preserve"> – Simple Recursive</w:t>
      </w:r>
    </w:p>
    <w:p w14:paraId="2591AC79" w14:textId="11977F60" w:rsidR="00B15164" w:rsidRDefault="00B15164" w:rsidP="00B15164">
      <w:r>
        <w:t>We are using a simple recursive algorithm</w:t>
      </w:r>
      <w:r w:rsidR="00BB7AC0">
        <w:t xml:space="preserve">. At each level we remove the elements of the set used already. </w:t>
      </w:r>
      <w:r w:rsidR="00104434">
        <w:t>We can clearly see the factorial nature</w:t>
      </w:r>
    </w:p>
    <w:p w14:paraId="154FCD12" w14:textId="6877175A" w:rsidR="00AD6820" w:rsidRDefault="004B1308" w:rsidP="00B15164">
      <w:r w:rsidRPr="004B1308">
        <w:rPr>
          <w:noProof/>
        </w:rPr>
        <w:drawing>
          <wp:inline distT="0" distB="0" distL="0" distR="0" wp14:anchorId="3BC7D5F3" wp14:editId="29C61BC0">
            <wp:extent cx="5731510" cy="2287270"/>
            <wp:effectExtent l="0" t="0" r="254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287270"/>
                    </a:xfrm>
                    <a:prstGeom prst="rect">
                      <a:avLst/>
                    </a:prstGeom>
                  </pic:spPr>
                </pic:pic>
              </a:graphicData>
            </a:graphic>
          </wp:inline>
        </w:drawing>
      </w:r>
    </w:p>
    <w:p w14:paraId="69731F54" w14:textId="77777777" w:rsidR="00B15164" w:rsidRDefault="00B15164" w:rsidP="00C65E2E">
      <w:pPr>
        <w:pStyle w:val="SourceCode"/>
        <w:rPr>
          <w:color w:val="0000FF"/>
          <w:sz w:val="18"/>
          <w:szCs w:val="18"/>
        </w:rPr>
      </w:pPr>
    </w:p>
    <w:p w14:paraId="1B3BF82B" w14:textId="77777777" w:rsidR="00C127A4" w:rsidRDefault="00C127A4" w:rsidP="00C127A4">
      <w:pPr>
        <w:pStyle w:val="SourceCode"/>
      </w:pPr>
      <w:r>
        <w:rPr>
          <w:color w:val="0000FF"/>
        </w:rPr>
        <w:t>public</w:t>
      </w:r>
      <w:r>
        <w:t xml:space="preserve"> IEnumerable&lt;List&lt;T&gt;&gt; GeneratePermutations&lt;T&gt;(List&lt;T&gt; S) </w:t>
      </w:r>
      <w:r>
        <w:rPr>
          <w:color w:val="0000FF"/>
        </w:rPr>
        <w:t>where</w:t>
      </w:r>
      <w:r>
        <w:t xml:space="preserve"> T : IComparable&lt;T&gt;</w:t>
      </w:r>
    </w:p>
    <w:p w14:paraId="66AC573F" w14:textId="77777777" w:rsidR="00C127A4" w:rsidRDefault="00C127A4" w:rsidP="00C127A4">
      <w:pPr>
        <w:pStyle w:val="SourceCode"/>
      </w:pPr>
      <w:r>
        <w:t>{</w:t>
      </w:r>
    </w:p>
    <w:p w14:paraId="7C9BEC9E" w14:textId="77777777" w:rsidR="00C127A4" w:rsidRDefault="00C127A4" w:rsidP="00C127A4">
      <w:pPr>
        <w:pStyle w:val="SourceCode"/>
      </w:pPr>
      <w:r>
        <w:tab/>
      </w:r>
      <w:r>
        <w:rPr>
          <w:color w:val="0000FF"/>
        </w:rPr>
        <w:t>var</w:t>
      </w:r>
      <w:r>
        <w:t xml:space="preserve"> permutations = </w:t>
      </w:r>
      <w:r>
        <w:rPr>
          <w:color w:val="0000FF"/>
        </w:rPr>
        <w:t>new</w:t>
      </w:r>
      <w:r>
        <w:t xml:space="preserve"> List&lt;List&lt;T&gt;&gt;();</w:t>
      </w:r>
    </w:p>
    <w:p w14:paraId="04D15659" w14:textId="77777777" w:rsidR="00C127A4" w:rsidRDefault="00C127A4" w:rsidP="00C127A4">
      <w:pPr>
        <w:pStyle w:val="SourceCode"/>
      </w:pPr>
      <w:r>
        <w:tab/>
        <w:t>GeneratePermutations(S,</w:t>
      </w:r>
      <w:r>
        <w:rPr>
          <w:color w:val="0000FF"/>
        </w:rPr>
        <w:t>new</w:t>
      </w:r>
      <w:r>
        <w:t xml:space="preserve"> List&lt;T&gt;(</w:t>
      </w:r>
      <w:r>
        <w:rPr>
          <w:color w:val="0000FF"/>
        </w:rPr>
        <w:t>new</w:t>
      </w:r>
      <w:r>
        <w:t xml:space="preserve"> T[S.Count()]),</w:t>
      </w:r>
      <w:r>
        <w:rPr>
          <w:color w:val="C81EFA"/>
        </w:rPr>
        <w:t>0</w:t>
      </w:r>
      <w:r>
        <w:t>,</w:t>
      </w:r>
    </w:p>
    <w:p w14:paraId="6DEA4C00" w14:textId="77777777" w:rsidR="00C127A4" w:rsidRDefault="00C127A4" w:rsidP="00C127A4">
      <w:pPr>
        <w:pStyle w:val="SourceCode"/>
      </w:pPr>
      <w:r>
        <w:tab/>
      </w:r>
      <w:r>
        <w:tab/>
        <w:t>permutation =&gt; permutations.Add(permutation));</w:t>
      </w:r>
    </w:p>
    <w:p w14:paraId="50729AA1" w14:textId="77777777" w:rsidR="00C127A4" w:rsidRDefault="00C127A4" w:rsidP="00C127A4">
      <w:pPr>
        <w:pStyle w:val="SourceCode"/>
      </w:pPr>
      <w:r>
        <w:tab/>
      </w:r>
      <w:r>
        <w:rPr>
          <w:color w:val="0000FF"/>
        </w:rPr>
        <w:t>return</w:t>
      </w:r>
      <w:r>
        <w:t xml:space="preserve"> permutations;</w:t>
      </w:r>
    </w:p>
    <w:p w14:paraId="57A2EB6D" w14:textId="77777777" w:rsidR="00C127A4" w:rsidRDefault="00C127A4" w:rsidP="00C127A4">
      <w:pPr>
        <w:pStyle w:val="SourceCode"/>
      </w:pPr>
      <w:r>
        <w:t>}</w:t>
      </w:r>
    </w:p>
    <w:p w14:paraId="202EA5BE" w14:textId="77777777" w:rsidR="00C127A4" w:rsidRDefault="00C127A4" w:rsidP="00C127A4">
      <w:pPr>
        <w:pStyle w:val="SourceCode"/>
      </w:pPr>
      <w:r>
        <w:tab/>
      </w:r>
    </w:p>
    <w:p w14:paraId="38992824" w14:textId="77777777" w:rsidR="00C127A4" w:rsidRDefault="00C127A4" w:rsidP="00C127A4">
      <w:pPr>
        <w:pStyle w:val="SourceCode"/>
      </w:pPr>
      <w:r>
        <w:rPr>
          <w:color w:val="0000FF"/>
        </w:rPr>
        <w:t>public</w:t>
      </w:r>
      <w:r>
        <w:t xml:space="preserve"> </w:t>
      </w:r>
      <w:r>
        <w:rPr>
          <w:color w:val="0000FF"/>
        </w:rPr>
        <w:t>void</w:t>
      </w:r>
      <w:r>
        <w:t xml:space="preserve"> GeneratePermutations&lt;T&gt;(List&lt;T&gt; S, List&lt;T&gt; P, </w:t>
      </w:r>
      <w:r>
        <w:rPr>
          <w:color w:val="0000FF"/>
        </w:rPr>
        <w:t>int</w:t>
      </w:r>
      <w:r>
        <w:t xml:space="preserve"> idx,</w:t>
      </w:r>
    </w:p>
    <w:p w14:paraId="66A5B6CE" w14:textId="77777777" w:rsidR="00C127A4" w:rsidRDefault="00C127A4" w:rsidP="00C127A4">
      <w:pPr>
        <w:pStyle w:val="SourceCode"/>
      </w:pPr>
      <w:r>
        <w:tab/>
        <w:t xml:space="preserve">Action&lt;List&lt;T&gt;&gt; f) </w:t>
      </w:r>
      <w:r>
        <w:rPr>
          <w:color w:val="0000FF"/>
        </w:rPr>
        <w:t>where</w:t>
      </w:r>
      <w:r>
        <w:t xml:space="preserve"> T : IComparable&lt;T&gt;</w:t>
      </w:r>
    </w:p>
    <w:p w14:paraId="7E62F2D8" w14:textId="77777777" w:rsidR="00C127A4" w:rsidRDefault="00C127A4" w:rsidP="00C127A4">
      <w:pPr>
        <w:pStyle w:val="SourceCode"/>
      </w:pPr>
      <w:r>
        <w:t>{</w:t>
      </w:r>
    </w:p>
    <w:p w14:paraId="350B4BE5" w14:textId="77777777" w:rsidR="00C127A4" w:rsidRDefault="00C127A4" w:rsidP="00C127A4">
      <w:pPr>
        <w:pStyle w:val="SourceCode"/>
      </w:pPr>
      <w:r>
        <w:tab/>
      </w:r>
      <w:r>
        <w:rPr>
          <w:color w:val="0000FF"/>
        </w:rPr>
        <w:t>if</w:t>
      </w:r>
      <w:r>
        <w:t>(idx == P.Count())</w:t>
      </w:r>
    </w:p>
    <w:p w14:paraId="0D6B5AC0" w14:textId="77777777" w:rsidR="00C127A4" w:rsidRDefault="00C127A4" w:rsidP="00C127A4">
      <w:pPr>
        <w:pStyle w:val="SourceCode"/>
      </w:pPr>
      <w:r>
        <w:tab/>
      </w:r>
      <w:r>
        <w:tab/>
        <w:t>f(P);</w:t>
      </w:r>
    </w:p>
    <w:p w14:paraId="6A8520F5" w14:textId="77777777" w:rsidR="00C127A4" w:rsidRDefault="00C127A4" w:rsidP="00C127A4">
      <w:pPr>
        <w:pStyle w:val="SourceCode"/>
      </w:pPr>
      <w:r>
        <w:tab/>
      </w:r>
    </w:p>
    <w:p w14:paraId="104E5377" w14:textId="77777777" w:rsidR="00C127A4" w:rsidRDefault="00C127A4" w:rsidP="00C127A4">
      <w:pPr>
        <w:pStyle w:val="SourceCode"/>
      </w:pPr>
      <w:r>
        <w:tab/>
      </w:r>
      <w:r>
        <w:rPr>
          <w:color w:val="0000FF"/>
        </w:rPr>
        <w:t>foreach</w:t>
      </w:r>
      <w:r>
        <w:t xml:space="preserve"> (</w:t>
      </w:r>
      <w:r>
        <w:rPr>
          <w:color w:val="0000FF"/>
        </w:rPr>
        <w:t>var</w:t>
      </w:r>
      <w:r>
        <w:t xml:space="preserve"> element </w:t>
      </w:r>
      <w:r>
        <w:rPr>
          <w:color w:val="0000FF"/>
        </w:rPr>
        <w:t>in</w:t>
      </w:r>
      <w:r>
        <w:t xml:space="preserve"> S)</w:t>
      </w:r>
    </w:p>
    <w:p w14:paraId="27E4A465" w14:textId="77777777" w:rsidR="00C127A4" w:rsidRDefault="00C127A4" w:rsidP="00C127A4">
      <w:pPr>
        <w:pStyle w:val="SourceCode"/>
      </w:pPr>
      <w:r>
        <w:tab/>
        <w:t>{</w:t>
      </w:r>
    </w:p>
    <w:p w14:paraId="098377F5" w14:textId="77777777" w:rsidR="00C127A4" w:rsidRDefault="00C127A4" w:rsidP="00C127A4">
      <w:pPr>
        <w:pStyle w:val="SourceCode"/>
      </w:pPr>
      <w:r>
        <w:tab/>
      </w:r>
      <w:r>
        <w:tab/>
      </w:r>
      <w:r>
        <w:rPr>
          <w:color w:val="0000FF"/>
        </w:rPr>
        <w:t>var</w:t>
      </w:r>
      <w:r>
        <w:t xml:space="preserve"> permutation = </w:t>
      </w:r>
      <w:r>
        <w:rPr>
          <w:color w:val="0000FF"/>
        </w:rPr>
        <w:t>new</w:t>
      </w:r>
      <w:r>
        <w:t xml:space="preserve"> List&lt;T&gt;(P);</w:t>
      </w:r>
    </w:p>
    <w:p w14:paraId="139DAD80" w14:textId="77777777" w:rsidR="00C127A4" w:rsidRDefault="00C127A4" w:rsidP="00C127A4">
      <w:pPr>
        <w:pStyle w:val="SourceCode"/>
      </w:pPr>
      <w:r>
        <w:tab/>
      </w:r>
      <w:r>
        <w:tab/>
        <w:t>permutation[idx] = element;</w:t>
      </w:r>
    </w:p>
    <w:p w14:paraId="2315C385" w14:textId="77777777" w:rsidR="00C127A4" w:rsidRDefault="00C127A4" w:rsidP="00C127A4">
      <w:pPr>
        <w:pStyle w:val="SourceCode"/>
      </w:pPr>
      <w:r>
        <w:tab/>
      </w:r>
      <w:r>
        <w:tab/>
      </w:r>
    </w:p>
    <w:p w14:paraId="14FA8BC1" w14:textId="77777777" w:rsidR="00C127A4" w:rsidRDefault="00C127A4" w:rsidP="00C127A4">
      <w:pPr>
        <w:pStyle w:val="SourceCode"/>
      </w:pPr>
      <w:r>
        <w:tab/>
      </w:r>
      <w:r>
        <w:tab/>
      </w:r>
      <w:r>
        <w:rPr>
          <w:color w:val="0000FF"/>
        </w:rPr>
        <w:t>var</w:t>
      </w:r>
      <w:r>
        <w:t xml:space="preserve"> clonedSet = </w:t>
      </w:r>
      <w:r>
        <w:rPr>
          <w:color w:val="0000FF"/>
        </w:rPr>
        <w:t>new</w:t>
      </w:r>
      <w:r>
        <w:t xml:space="preserve"> List&lt;T&gt;(S);</w:t>
      </w:r>
    </w:p>
    <w:p w14:paraId="6AD014B2" w14:textId="77777777" w:rsidR="00C127A4" w:rsidRDefault="00C127A4" w:rsidP="00C127A4">
      <w:pPr>
        <w:pStyle w:val="SourceCode"/>
      </w:pPr>
      <w:r>
        <w:tab/>
      </w:r>
      <w:r>
        <w:tab/>
        <w:t>clonedSet.Remove(element);</w:t>
      </w:r>
    </w:p>
    <w:p w14:paraId="4BB6E999" w14:textId="77777777" w:rsidR="00C127A4" w:rsidRDefault="00C127A4" w:rsidP="00C127A4">
      <w:pPr>
        <w:pStyle w:val="SourceCode"/>
      </w:pPr>
      <w:r>
        <w:tab/>
      </w:r>
      <w:r>
        <w:tab/>
      </w:r>
    </w:p>
    <w:p w14:paraId="432C7304" w14:textId="77777777" w:rsidR="00C127A4" w:rsidRDefault="00C127A4" w:rsidP="00C127A4">
      <w:pPr>
        <w:pStyle w:val="SourceCode"/>
      </w:pPr>
      <w:r>
        <w:tab/>
      </w:r>
      <w:r>
        <w:tab/>
        <w:t>GeneratePermutations(clonedSet,permutation,idx+</w:t>
      </w:r>
      <w:r>
        <w:rPr>
          <w:color w:val="C81EFA"/>
        </w:rPr>
        <w:t>1</w:t>
      </w:r>
      <w:r>
        <w:t>,f);</w:t>
      </w:r>
    </w:p>
    <w:p w14:paraId="1B453187" w14:textId="77777777" w:rsidR="00C127A4" w:rsidRDefault="00C127A4" w:rsidP="00C127A4">
      <w:pPr>
        <w:pStyle w:val="SourceCode"/>
      </w:pPr>
      <w:r>
        <w:tab/>
        <w:t>}</w:t>
      </w:r>
    </w:p>
    <w:p w14:paraId="4889D00D" w14:textId="77777777" w:rsidR="00C127A4" w:rsidRDefault="00C127A4" w:rsidP="00C127A4">
      <w:pPr>
        <w:pStyle w:val="SourceCode"/>
      </w:pPr>
      <w:r>
        <w:t>}</w:t>
      </w:r>
      <w:r>
        <w:tab/>
      </w:r>
    </w:p>
    <w:p w14:paraId="0B09F5F9" w14:textId="4F30B927" w:rsidR="00C65E2E" w:rsidRDefault="00C65E2E" w:rsidP="0061728A">
      <w:pPr>
        <w:pStyle w:val="SourceCode"/>
        <w:rPr>
          <w:rFonts w:asciiTheme="majorHAnsi" w:eastAsiaTheme="majorEastAsia" w:hAnsiTheme="majorHAnsi" w:cstheme="majorBidi"/>
          <w:b/>
          <w:iCs/>
          <w:smallCaps/>
          <w:color w:val="31378B" w:themeColor="text2"/>
          <w:szCs w:val="25"/>
        </w:rPr>
      </w:pPr>
      <w:r>
        <w:br w:type="page"/>
      </w:r>
    </w:p>
    <w:p w14:paraId="182E0A8E" w14:textId="519EA8D2" w:rsidR="00C65E2E" w:rsidRPr="00E330CB" w:rsidRDefault="00C65E2E" w:rsidP="00C65E2E">
      <w:pPr>
        <w:pStyle w:val="Heading4"/>
        <w:rPr>
          <w:b w:val="0"/>
          <w:bCs/>
        </w:rPr>
      </w:pPr>
      <w:r>
        <w:t>Algorithm Two</w:t>
      </w:r>
      <w:r w:rsidR="0021039B">
        <w:t xml:space="preserve"> – Iterative based on inserts between existin</w:t>
      </w:r>
      <w:r w:rsidR="00E330CB">
        <w:t>g Elements</w:t>
      </w:r>
    </w:p>
    <w:p w14:paraId="61B2E3FC" w14:textId="1205B9D1" w:rsidR="009F700C" w:rsidRDefault="00C65E2E" w:rsidP="00C65E2E">
      <w:r>
        <w:t>The idea behind this</w:t>
      </w:r>
      <w:r w:rsidR="00CE2317">
        <w:t xml:space="preserve"> simple iterative</w:t>
      </w:r>
      <w:r>
        <w:t xml:space="preserve"> algorithm is that we start with the empty set and add each character to every position until we get the desired length.</w:t>
      </w:r>
    </w:p>
    <w:p w14:paraId="18542328" w14:textId="003DDCB3" w:rsidR="009F700C" w:rsidRDefault="009F700C" w:rsidP="00C65E2E">
      <w:r w:rsidRPr="009F700C">
        <w:rPr>
          <w:noProof/>
        </w:rPr>
        <w:drawing>
          <wp:inline distT="0" distB="0" distL="0" distR="0" wp14:anchorId="60485E45" wp14:editId="4157F665">
            <wp:extent cx="5731510" cy="2503805"/>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503805"/>
                    </a:xfrm>
                    <a:prstGeom prst="rect">
                      <a:avLst/>
                    </a:prstGeom>
                  </pic:spPr>
                </pic:pic>
              </a:graphicData>
            </a:graphic>
          </wp:inline>
        </w:drawing>
      </w:r>
    </w:p>
    <w:p w14:paraId="21CA2CDA" w14:textId="77777777" w:rsidR="00704C35" w:rsidRDefault="00704C35" w:rsidP="004D4460">
      <w:pPr>
        <w:pStyle w:val="SourceCode"/>
        <w:rPr>
          <w:color w:val="0000FF"/>
          <w:sz w:val="18"/>
          <w:szCs w:val="18"/>
        </w:rPr>
      </w:pPr>
    </w:p>
    <w:p w14:paraId="18B7E07D" w14:textId="678CDB69" w:rsidR="009919CF" w:rsidRPr="004D4460" w:rsidRDefault="009919CF" w:rsidP="004D4460">
      <w:pPr>
        <w:pStyle w:val="SourceCode"/>
        <w:rPr>
          <w:sz w:val="18"/>
          <w:szCs w:val="18"/>
        </w:rPr>
      </w:pPr>
      <w:r w:rsidRPr="004D4460">
        <w:rPr>
          <w:color w:val="0000FF"/>
          <w:sz w:val="18"/>
          <w:szCs w:val="18"/>
        </w:rPr>
        <w:t>public</w:t>
      </w:r>
      <w:r w:rsidRPr="004D4460">
        <w:rPr>
          <w:sz w:val="18"/>
          <w:szCs w:val="18"/>
        </w:rPr>
        <w:t xml:space="preserve"> IEnumerable&lt;List&lt;T&gt;&gt; GeneratePermutations&lt;T&gt;(List&lt;T&gt; S) </w:t>
      </w:r>
      <w:r w:rsidRPr="004D4460">
        <w:rPr>
          <w:color w:val="0000FF"/>
          <w:sz w:val="18"/>
          <w:szCs w:val="18"/>
        </w:rPr>
        <w:t>where</w:t>
      </w:r>
      <w:r w:rsidRPr="004D4460">
        <w:rPr>
          <w:sz w:val="18"/>
          <w:szCs w:val="18"/>
        </w:rPr>
        <w:t xml:space="preserve"> T : IComparable&lt;T&gt;</w:t>
      </w:r>
    </w:p>
    <w:p w14:paraId="612BEA28" w14:textId="77777777" w:rsidR="009919CF" w:rsidRPr="004D4460" w:rsidRDefault="009919CF" w:rsidP="004D4460">
      <w:pPr>
        <w:pStyle w:val="SourceCode"/>
        <w:rPr>
          <w:sz w:val="18"/>
          <w:szCs w:val="18"/>
        </w:rPr>
      </w:pPr>
      <w:r w:rsidRPr="004D4460">
        <w:rPr>
          <w:sz w:val="18"/>
          <w:szCs w:val="18"/>
        </w:rPr>
        <w:t>{</w:t>
      </w:r>
    </w:p>
    <w:p w14:paraId="6CC2FD0F" w14:textId="77777777" w:rsidR="009919CF" w:rsidRPr="004D4460" w:rsidRDefault="009919CF" w:rsidP="004D4460">
      <w:pPr>
        <w:pStyle w:val="SourceCode"/>
        <w:rPr>
          <w:sz w:val="18"/>
          <w:szCs w:val="18"/>
        </w:rPr>
      </w:pPr>
      <w:r w:rsidRPr="004D4460">
        <w:rPr>
          <w:sz w:val="18"/>
          <w:szCs w:val="18"/>
        </w:rPr>
        <w:tab/>
      </w:r>
      <w:r w:rsidRPr="004D4460">
        <w:rPr>
          <w:color w:val="009600"/>
          <w:sz w:val="18"/>
          <w:szCs w:val="18"/>
        </w:rPr>
        <w:t>// These are the temporaty lists we use to build up the permutations.</w:t>
      </w:r>
    </w:p>
    <w:p w14:paraId="0F73244F" w14:textId="77777777" w:rsidR="009919CF" w:rsidRPr="004D4460" w:rsidRDefault="009919CF" w:rsidP="004D4460">
      <w:pPr>
        <w:pStyle w:val="SourceCode"/>
        <w:rPr>
          <w:sz w:val="18"/>
          <w:szCs w:val="18"/>
        </w:rPr>
      </w:pPr>
      <w:r w:rsidRPr="004D4460">
        <w:rPr>
          <w:sz w:val="18"/>
          <w:szCs w:val="18"/>
        </w:rPr>
        <w:tab/>
      </w:r>
      <w:r w:rsidRPr="004D4460">
        <w:rPr>
          <w:color w:val="009600"/>
          <w:sz w:val="18"/>
          <w:szCs w:val="18"/>
        </w:rPr>
        <w:t>// We seed it with the empty list</w:t>
      </w:r>
    </w:p>
    <w:p w14:paraId="4F44A7EA" w14:textId="77777777" w:rsidR="009919CF" w:rsidRPr="004D4460" w:rsidRDefault="009919CF" w:rsidP="004D4460">
      <w:pPr>
        <w:pStyle w:val="SourceCode"/>
        <w:rPr>
          <w:sz w:val="18"/>
          <w:szCs w:val="18"/>
        </w:rPr>
      </w:pPr>
      <w:r w:rsidRPr="004D4460">
        <w:rPr>
          <w:sz w:val="18"/>
          <w:szCs w:val="18"/>
        </w:rPr>
        <w:tab/>
      </w:r>
      <w:r w:rsidRPr="004D4460">
        <w:rPr>
          <w:color w:val="0000FF"/>
          <w:sz w:val="18"/>
          <w:szCs w:val="18"/>
        </w:rPr>
        <w:t>var</w:t>
      </w:r>
      <w:r w:rsidRPr="004D4460">
        <w:rPr>
          <w:sz w:val="18"/>
          <w:szCs w:val="18"/>
        </w:rPr>
        <w:t xml:space="preserve"> temporaryPermutations = </w:t>
      </w:r>
      <w:r w:rsidRPr="004D4460">
        <w:rPr>
          <w:color w:val="0000FF"/>
          <w:sz w:val="18"/>
          <w:szCs w:val="18"/>
        </w:rPr>
        <w:t>new</w:t>
      </w:r>
      <w:r w:rsidRPr="004D4460">
        <w:rPr>
          <w:sz w:val="18"/>
          <w:szCs w:val="18"/>
        </w:rPr>
        <w:t xml:space="preserve"> List&lt;List&lt;T&gt;&gt;() { </w:t>
      </w:r>
      <w:r w:rsidRPr="004D4460">
        <w:rPr>
          <w:color w:val="0000FF"/>
          <w:sz w:val="18"/>
          <w:szCs w:val="18"/>
        </w:rPr>
        <w:t>new</w:t>
      </w:r>
      <w:r w:rsidRPr="004D4460">
        <w:rPr>
          <w:sz w:val="18"/>
          <w:szCs w:val="18"/>
        </w:rPr>
        <w:t xml:space="preserve"> List&lt;T&gt;()};</w:t>
      </w:r>
    </w:p>
    <w:p w14:paraId="17EAA536" w14:textId="77777777" w:rsidR="009919CF" w:rsidRPr="004D4460" w:rsidRDefault="009919CF" w:rsidP="004D4460">
      <w:pPr>
        <w:pStyle w:val="SourceCode"/>
        <w:rPr>
          <w:sz w:val="18"/>
          <w:szCs w:val="18"/>
        </w:rPr>
      </w:pPr>
      <w:r w:rsidRPr="004D4460">
        <w:rPr>
          <w:sz w:val="18"/>
          <w:szCs w:val="18"/>
        </w:rPr>
        <w:tab/>
      </w:r>
    </w:p>
    <w:p w14:paraId="1FD0BCFF" w14:textId="77777777" w:rsidR="009919CF" w:rsidRPr="004D4460" w:rsidRDefault="009919CF" w:rsidP="004D4460">
      <w:pPr>
        <w:pStyle w:val="SourceCode"/>
        <w:rPr>
          <w:sz w:val="18"/>
          <w:szCs w:val="18"/>
        </w:rPr>
      </w:pPr>
      <w:r w:rsidRPr="004D4460">
        <w:rPr>
          <w:sz w:val="18"/>
          <w:szCs w:val="18"/>
        </w:rPr>
        <w:tab/>
      </w:r>
      <w:r w:rsidRPr="004D4460">
        <w:rPr>
          <w:color w:val="009600"/>
          <w:sz w:val="18"/>
          <w:szCs w:val="18"/>
        </w:rPr>
        <w:t>// The actual results. Al</w:t>
      </w:r>
    </w:p>
    <w:p w14:paraId="25EF34D7" w14:textId="77777777" w:rsidR="009919CF" w:rsidRPr="004D4460" w:rsidRDefault="009919CF" w:rsidP="004D4460">
      <w:pPr>
        <w:pStyle w:val="SourceCode"/>
        <w:rPr>
          <w:sz w:val="18"/>
          <w:szCs w:val="18"/>
        </w:rPr>
      </w:pPr>
      <w:r w:rsidRPr="004D4460">
        <w:rPr>
          <w:sz w:val="18"/>
          <w:szCs w:val="18"/>
        </w:rPr>
        <w:tab/>
      </w:r>
      <w:r w:rsidRPr="004D4460">
        <w:rPr>
          <w:color w:val="0000FF"/>
          <w:sz w:val="18"/>
          <w:szCs w:val="18"/>
        </w:rPr>
        <w:t>var</w:t>
      </w:r>
      <w:r w:rsidRPr="004D4460">
        <w:rPr>
          <w:sz w:val="18"/>
          <w:szCs w:val="18"/>
        </w:rPr>
        <w:t xml:space="preserve"> results = </w:t>
      </w:r>
      <w:r w:rsidRPr="004D4460">
        <w:rPr>
          <w:color w:val="0000FF"/>
          <w:sz w:val="18"/>
          <w:szCs w:val="18"/>
        </w:rPr>
        <w:t>new</w:t>
      </w:r>
      <w:r w:rsidRPr="004D4460">
        <w:rPr>
          <w:sz w:val="18"/>
          <w:szCs w:val="18"/>
        </w:rPr>
        <w:t xml:space="preserve"> List&lt;List&lt;T&gt;&gt;();</w:t>
      </w:r>
    </w:p>
    <w:p w14:paraId="64CAEA67" w14:textId="77777777" w:rsidR="009919CF" w:rsidRPr="004D4460" w:rsidRDefault="009919CF" w:rsidP="004D4460">
      <w:pPr>
        <w:pStyle w:val="SourceCode"/>
        <w:rPr>
          <w:sz w:val="18"/>
          <w:szCs w:val="18"/>
        </w:rPr>
      </w:pPr>
      <w:r w:rsidRPr="004D4460">
        <w:rPr>
          <w:sz w:val="18"/>
          <w:szCs w:val="18"/>
        </w:rPr>
        <w:tab/>
      </w:r>
    </w:p>
    <w:p w14:paraId="578F6A80" w14:textId="77777777" w:rsidR="009919CF" w:rsidRPr="004D4460" w:rsidRDefault="009919CF" w:rsidP="004D4460">
      <w:pPr>
        <w:pStyle w:val="SourceCode"/>
        <w:rPr>
          <w:sz w:val="18"/>
          <w:szCs w:val="18"/>
        </w:rPr>
      </w:pPr>
      <w:r w:rsidRPr="004D4460">
        <w:rPr>
          <w:sz w:val="18"/>
          <w:szCs w:val="18"/>
        </w:rPr>
        <w:tab/>
      </w:r>
      <w:r w:rsidRPr="004D4460">
        <w:rPr>
          <w:color w:val="0000FF"/>
          <w:sz w:val="18"/>
          <w:szCs w:val="18"/>
        </w:rPr>
        <w:t>for</w:t>
      </w:r>
      <w:r w:rsidRPr="004D4460">
        <w:rPr>
          <w:sz w:val="18"/>
          <w:szCs w:val="18"/>
        </w:rPr>
        <w:t xml:space="preserve"> (</w:t>
      </w:r>
      <w:r w:rsidRPr="004D4460">
        <w:rPr>
          <w:color w:val="0000FF"/>
          <w:sz w:val="18"/>
          <w:szCs w:val="18"/>
        </w:rPr>
        <w:t>int</w:t>
      </w:r>
      <w:r w:rsidRPr="004D4460">
        <w:rPr>
          <w:sz w:val="18"/>
          <w:szCs w:val="18"/>
        </w:rPr>
        <w:t xml:space="preserve"> setIdx = </w:t>
      </w:r>
      <w:r w:rsidRPr="004D4460">
        <w:rPr>
          <w:color w:val="C81EFA"/>
          <w:sz w:val="18"/>
          <w:szCs w:val="18"/>
        </w:rPr>
        <w:t>0</w:t>
      </w:r>
      <w:r w:rsidRPr="004D4460">
        <w:rPr>
          <w:sz w:val="18"/>
          <w:szCs w:val="18"/>
        </w:rPr>
        <w:t>; setIdx &lt; S.Count; setIdx++)</w:t>
      </w:r>
    </w:p>
    <w:p w14:paraId="33F59EB8" w14:textId="77777777" w:rsidR="009919CF" w:rsidRPr="004D4460" w:rsidRDefault="009919CF" w:rsidP="004D4460">
      <w:pPr>
        <w:pStyle w:val="SourceCode"/>
        <w:rPr>
          <w:sz w:val="18"/>
          <w:szCs w:val="18"/>
        </w:rPr>
      </w:pPr>
      <w:r w:rsidRPr="004D4460">
        <w:rPr>
          <w:sz w:val="18"/>
          <w:szCs w:val="18"/>
        </w:rPr>
        <w:tab/>
        <w:t>{</w:t>
      </w:r>
    </w:p>
    <w:p w14:paraId="70D6DA19"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color w:val="009600"/>
          <w:sz w:val="18"/>
          <w:szCs w:val="18"/>
        </w:rPr>
        <w:t>// The number of temporary elements at this iteration</w:t>
      </w:r>
    </w:p>
    <w:p w14:paraId="7D79E870"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color w:val="0000FF"/>
          <w:sz w:val="18"/>
          <w:szCs w:val="18"/>
        </w:rPr>
        <w:t>int</w:t>
      </w:r>
      <w:r w:rsidRPr="004D4460">
        <w:rPr>
          <w:sz w:val="18"/>
          <w:szCs w:val="18"/>
        </w:rPr>
        <w:t xml:space="preserve"> temporaryElementCount = temporaryPermutations.Count;</w:t>
      </w:r>
    </w:p>
    <w:p w14:paraId="48D71E87"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p>
    <w:p w14:paraId="7FBAF509" w14:textId="3FD828B1"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color w:val="009600"/>
          <w:sz w:val="18"/>
          <w:szCs w:val="18"/>
        </w:rPr>
        <w:t>// The set element to be added to every tempory elemtn in every pos.</w:t>
      </w:r>
    </w:p>
    <w:p w14:paraId="42574BDC" w14:textId="77777777" w:rsidR="009919CF" w:rsidRPr="004D4460" w:rsidRDefault="009919CF" w:rsidP="004D4460">
      <w:pPr>
        <w:pStyle w:val="SourceCode"/>
        <w:rPr>
          <w:sz w:val="18"/>
          <w:szCs w:val="18"/>
        </w:rPr>
      </w:pPr>
      <w:r w:rsidRPr="004D4460">
        <w:rPr>
          <w:sz w:val="18"/>
          <w:szCs w:val="18"/>
        </w:rPr>
        <w:tab/>
      </w:r>
      <w:r w:rsidRPr="004D4460">
        <w:rPr>
          <w:sz w:val="18"/>
          <w:szCs w:val="18"/>
        </w:rPr>
        <w:tab/>
        <w:t>T setElement = S[setIdx];</w:t>
      </w:r>
    </w:p>
    <w:p w14:paraId="2A061ED9" w14:textId="77777777" w:rsidR="009919CF" w:rsidRPr="004D4460" w:rsidRDefault="009919CF" w:rsidP="004D4460">
      <w:pPr>
        <w:pStyle w:val="SourceCode"/>
        <w:rPr>
          <w:sz w:val="18"/>
          <w:szCs w:val="18"/>
        </w:rPr>
      </w:pPr>
    </w:p>
    <w:p w14:paraId="25627305" w14:textId="77777777" w:rsidR="0018715B" w:rsidRDefault="009919CF" w:rsidP="004D4460">
      <w:pPr>
        <w:pStyle w:val="SourceCode"/>
        <w:rPr>
          <w:sz w:val="18"/>
          <w:szCs w:val="18"/>
        </w:rPr>
      </w:pPr>
      <w:r w:rsidRPr="004D4460">
        <w:rPr>
          <w:sz w:val="18"/>
          <w:szCs w:val="18"/>
        </w:rPr>
        <w:tab/>
      </w:r>
      <w:r w:rsidRPr="004D4460">
        <w:rPr>
          <w:sz w:val="18"/>
          <w:szCs w:val="18"/>
        </w:rPr>
        <w:tab/>
      </w:r>
      <w:r w:rsidRPr="004D4460">
        <w:rPr>
          <w:color w:val="0000FF"/>
          <w:sz w:val="18"/>
          <w:szCs w:val="18"/>
        </w:rPr>
        <w:t>for</w:t>
      </w:r>
      <w:r w:rsidRPr="004D4460">
        <w:rPr>
          <w:sz w:val="18"/>
          <w:szCs w:val="18"/>
        </w:rPr>
        <w:t xml:space="preserve"> (</w:t>
      </w:r>
      <w:r w:rsidRPr="004D4460">
        <w:rPr>
          <w:color w:val="0000FF"/>
          <w:sz w:val="18"/>
          <w:szCs w:val="18"/>
        </w:rPr>
        <w:t>int</w:t>
      </w:r>
      <w:r w:rsidRPr="004D4460">
        <w:rPr>
          <w:sz w:val="18"/>
          <w:szCs w:val="18"/>
        </w:rPr>
        <w:t xml:space="preserve"> tempListIdx = </w:t>
      </w:r>
      <w:r w:rsidRPr="004D4460">
        <w:rPr>
          <w:color w:val="C81EFA"/>
          <w:sz w:val="18"/>
          <w:szCs w:val="18"/>
        </w:rPr>
        <w:t>0</w:t>
      </w:r>
      <w:r w:rsidRPr="004D4460">
        <w:rPr>
          <w:sz w:val="18"/>
          <w:szCs w:val="18"/>
        </w:rPr>
        <w:t>; tempListIdx &lt; temporaryElementCount;</w:t>
      </w:r>
    </w:p>
    <w:p w14:paraId="47DA4233" w14:textId="35DAC91F" w:rsidR="009919CF" w:rsidRPr="004D4460" w:rsidRDefault="009919CF" w:rsidP="0018715B">
      <w:pPr>
        <w:pStyle w:val="SourceCode"/>
        <w:ind w:left="1678" w:firstLine="482"/>
        <w:rPr>
          <w:sz w:val="18"/>
          <w:szCs w:val="18"/>
        </w:rPr>
      </w:pPr>
      <w:r w:rsidRPr="004D4460">
        <w:rPr>
          <w:sz w:val="18"/>
          <w:szCs w:val="18"/>
        </w:rPr>
        <w:t>tempListIdx++)</w:t>
      </w:r>
    </w:p>
    <w:p w14:paraId="1B2A706D" w14:textId="77777777" w:rsidR="009919CF" w:rsidRPr="004D4460" w:rsidRDefault="009919CF" w:rsidP="004D4460">
      <w:pPr>
        <w:pStyle w:val="SourceCode"/>
        <w:rPr>
          <w:sz w:val="18"/>
          <w:szCs w:val="18"/>
        </w:rPr>
      </w:pPr>
      <w:r w:rsidRPr="004D4460">
        <w:rPr>
          <w:sz w:val="18"/>
          <w:szCs w:val="18"/>
        </w:rPr>
        <w:tab/>
      </w:r>
      <w:r w:rsidRPr="004D4460">
        <w:rPr>
          <w:sz w:val="18"/>
          <w:szCs w:val="18"/>
        </w:rPr>
        <w:tab/>
        <w:t>{</w:t>
      </w:r>
    </w:p>
    <w:p w14:paraId="4627CD87"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color w:val="0000FF"/>
          <w:sz w:val="18"/>
          <w:szCs w:val="18"/>
        </w:rPr>
        <w:t>var</w:t>
      </w:r>
      <w:r w:rsidRPr="004D4460">
        <w:rPr>
          <w:sz w:val="18"/>
          <w:szCs w:val="18"/>
        </w:rPr>
        <w:t xml:space="preserve"> sourcePerm = temporaryPermutations[tempListIdx];</w:t>
      </w:r>
    </w:p>
    <w:p w14:paraId="00049C46"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p>
    <w:p w14:paraId="4BEBCFF1"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color w:val="0000FF"/>
          <w:sz w:val="18"/>
          <w:szCs w:val="18"/>
        </w:rPr>
        <w:t>for</w:t>
      </w:r>
      <w:r w:rsidRPr="004D4460">
        <w:rPr>
          <w:sz w:val="18"/>
          <w:szCs w:val="18"/>
        </w:rPr>
        <w:t xml:space="preserve"> (</w:t>
      </w:r>
      <w:r w:rsidRPr="004D4460">
        <w:rPr>
          <w:color w:val="0000FF"/>
          <w:sz w:val="18"/>
          <w:szCs w:val="18"/>
        </w:rPr>
        <w:t>int</w:t>
      </w:r>
      <w:r w:rsidRPr="004D4460">
        <w:rPr>
          <w:sz w:val="18"/>
          <w:szCs w:val="18"/>
        </w:rPr>
        <w:t xml:space="preserve"> insertIdx = </w:t>
      </w:r>
      <w:r w:rsidRPr="004D4460">
        <w:rPr>
          <w:color w:val="C81EFA"/>
          <w:sz w:val="18"/>
          <w:szCs w:val="18"/>
        </w:rPr>
        <w:t>0</w:t>
      </w:r>
      <w:r w:rsidRPr="004D4460">
        <w:rPr>
          <w:sz w:val="18"/>
          <w:szCs w:val="18"/>
        </w:rPr>
        <w:t>; insertIdx &lt;= sourcePerm.Count();insertIdx++)</w:t>
      </w:r>
    </w:p>
    <w:p w14:paraId="30953854"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t>{</w:t>
      </w:r>
    </w:p>
    <w:p w14:paraId="679EC5CE"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r>
      <w:r w:rsidRPr="004D4460">
        <w:rPr>
          <w:color w:val="0000FF"/>
          <w:sz w:val="18"/>
          <w:szCs w:val="18"/>
        </w:rPr>
        <w:t>var</w:t>
      </w:r>
      <w:r w:rsidRPr="004D4460">
        <w:rPr>
          <w:sz w:val="18"/>
          <w:szCs w:val="18"/>
        </w:rPr>
        <w:t xml:space="preserve"> newPerm = </w:t>
      </w:r>
      <w:r w:rsidRPr="004D4460">
        <w:rPr>
          <w:color w:val="0000FF"/>
          <w:sz w:val="18"/>
          <w:szCs w:val="18"/>
        </w:rPr>
        <w:t>new</w:t>
      </w:r>
      <w:r w:rsidRPr="004D4460">
        <w:rPr>
          <w:sz w:val="18"/>
          <w:szCs w:val="18"/>
        </w:rPr>
        <w:t xml:space="preserve"> List&lt;T&gt;(sourcePerm);</w:t>
      </w:r>
    </w:p>
    <w:p w14:paraId="51176120"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t>newPerm.Insert(insertIdx,setElement);</w:t>
      </w:r>
    </w:p>
    <w:p w14:paraId="08F5FB0B"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r>
    </w:p>
    <w:p w14:paraId="5FAC967B"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r>
      <w:r w:rsidRPr="004D4460">
        <w:rPr>
          <w:color w:val="0000FF"/>
          <w:sz w:val="18"/>
          <w:szCs w:val="18"/>
        </w:rPr>
        <w:t>if</w:t>
      </w:r>
      <w:r w:rsidRPr="004D4460">
        <w:rPr>
          <w:sz w:val="18"/>
          <w:szCs w:val="18"/>
        </w:rPr>
        <w:t xml:space="preserve"> (newPerm.Count == S.Count())</w:t>
      </w:r>
    </w:p>
    <w:p w14:paraId="7B15E371"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t>{</w:t>
      </w:r>
    </w:p>
    <w:p w14:paraId="11C3626F"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r>
      <w:r w:rsidRPr="004D4460">
        <w:rPr>
          <w:sz w:val="18"/>
          <w:szCs w:val="18"/>
        </w:rPr>
        <w:tab/>
        <w:t>results.Add(newPerm);</w:t>
      </w:r>
    </w:p>
    <w:p w14:paraId="0FA403E2"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t>}</w:t>
      </w:r>
    </w:p>
    <w:p w14:paraId="2235BA7D"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r>
    </w:p>
    <w:p w14:paraId="02400888"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r>
      <w:r w:rsidRPr="004D4460">
        <w:rPr>
          <w:sz w:val="18"/>
          <w:szCs w:val="18"/>
        </w:rPr>
        <w:tab/>
        <w:t>temporaryPermutations.Add(newPerm);</w:t>
      </w:r>
    </w:p>
    <w:p w14:paraId="6D9408F1" w14:textId="77777777" w:rsidR="009919CF" w:rsidRPr="004D4460" w:rsidRDefault="009919CF" w:rsidP="004D4460">
      <w:pPr>
        <w:pStyle w:val="SourceCode"/>
        <w:rPr>
          <w:sz w:val="18"/>
          <w:szCs w:val="18"/>
        </w:rPr>
      </w:pPr>
      <w:r w:rsidRPr="004D4460">
        <w:rPr>
          <w:sz w:val="18"/>
          <w:szCs w:val="18"/>
        </w:rPr>
        <w:tab/>
      </w:r>
      <w:r w:rsidRPr="004D4460">
        <w:rPr>
          <w:sz w:val="18"/>
          <w:szCs w:val="18"/>
        </w:rPr>
        <w:tab/>
      </w:r>
      <w:r w:rsidRPr="004D4460">
        <w:rPr>
          <w:sz w:val="18"/>
          <w:szCs w:val="18"/>
        </w:rPr>
        <w:tab/>
        <w:t>}</w:t>
      </w:r>
    </w:p>
    <w:p w14:paraId="632806F4" w14:textId="77777777" w:rsidR="009919CF" w:rsidRPr="004D4460" w:rsidRDefault="009919CF" w:rsidP="004D4460">
      <w:pPr>
        <w:pStyle w:val="SourceCode"/>
        <w:rPr>
          <w:sz w:val="18"/>
          <w:szCs w:val="18"/>
        </w:rPr>
      </w:pPr>
      <w:r w:rsidRPr="004D4460">
        <w:rPr>
          <w:sz w:val="18"/>
          <w:szCs w:val="18"/>
        </w:rPr>
        <w:tab/>
      </w:r>
      <w:r w:rsidRPr="004D4460">
        <w:rPr>
          <w:sz w:val="18"/>
          <w:szCs w:val="18"/>
        </w:rPr>
        <w:tab/>
        <w:t>}</w:t>
      </w:r>
    </w:p>
    <w:p w14:paraId="119FA3B9" w14:textId="77777777" w:rsidR="009919CF" w:rsidRPr="004D4460" w:rsidRDefault="009919CF" w:rsidP="004D4460">
      <w:pPr>
        <w:pStyle w:val="SourceCode"/>
        <w:rPr>
          <w:sz w:val="18"/>
          <w:szCs w:val="18"/>
        </w:rPr>
      </w:pPr>
      <w:r w:rsidRPr="004D4460">
        <w:rPr>
          <w:sz w:val="18"/>
          <w:szCs w:val="18"/>
        </w:rPr>
        <w:tab/>
        <w:t>}</w:t>
      </w:r>
    </w:p>
    <w:p w14:paraId="3458A4F5" w14:textId="77777777" w:rsidR="009919CF" w:rsidRPr="004D4460" w:rsidRDefault="009919CF" w:rsidP="004D4460">
      <w:pPr>
        <w:pStyle w:val="SourceCode"/>
        <w:rPr>
          <w:sz w:val="18"/>
          <w:szCs w:val="18"/>
        </w:rPr>
      </w:pPr>
      <w:r w:rsidRPr="004D4460">
        <w:rPr>
          <w:sz w:val="18"/>
          <w:szCs w:val="18"/>
        </w:rPr>
        <w:tab/>
      </w:r>
    </w:p>
    <w:p w14:paraId="47BD200C" w14:textId="77777777" w:rsidR="009919CF" w:rsidRPr="004D4460" w:rsidRDefault="009919CF" w:rsidP="004D4460">
      <w:pPr>
        <w:pStyle w:val="SourceCode"/>
        <w:rPr>
          <w:sz w:val="18"/>
          <w:szCs w:val="18"/>
        </w:rPr>
      </w:pPr>
      <w:r w:rsidRPr="004D4460">
        <w:rPr>
          <w:sz w:val="18"/>
          <w:szCs w:val="18"/>
        </w:rPr>
        <w:tab/>
      </w:r>
      <w:r w:rsidRPr="004D4460">
        <w:rPr>
          <w:color w:val="0000FF"/>
          <w:sz w:val="18"/>
          <w:szCs w:val="18"/>
        </w:rPr>
        <w:t>return</w:t>
      </w:r>
      <w:r w:rsidRPr="004D4460">
        <w:rPr>
          <w:sz w:val="18"/>
          <w:szCs w:val="18"/>
        </w:rPr>
        <w:t xml:space="preserve"> results;</w:t>
      </w:r>
    </w:p>
    <w:p w14:paraId="3D834C6B" w14:textId="77777777" w:rsidR="009919CF" w:rsidRPr="004D4460" w:rsidRDefault="009919CF" w:rsidP="004D4460">
      <w:pPr>
        <w:pStyle w:val="SourceCode"/>
        <w:rPr>
          <w:sz w:val="18"/>
          <w:szCs w:val="18"/>
        </w:rPr>
      </w:pPr>
      <w:r w:rsidRPr="004D4460">
        <w:rPr>
          <w:sz w:val="18"/>
          <w:szCs w:val="18"/>
        </w:rPr>
        <w:t>}</w:t>
      </w:r>
    </w:p>
    <w:p w14:paraId="4B008432" w14:textId="05FDE299" w:rsidR="00C65E2E" w:rsidRDefault="00C65E2E" w:rsidP="00C65E2E">
      <w:pPr>
        <w:pStyle w:val="Heading4"/>
      </w:pPr>
      <w:r>
        <w:t xml:space="preserve">Algorithm </w:t>
      </w:r>
      <w:r w:rsidR="00B16E27">
        <w:t>Three</w:t>
      </w:r>
      <w:r>
        <w:t xml:space="preserve"> - Swaps </w:t>
      </w:r>
    </w:p>
    <w:p w14:paraId="6DDC48EE" w14:textId="77777777" w:rsidR="00C65E2E" w:rsidRDefault="00C65E2E" w:rsidP="00C65E2E">
      <w:pPr>
        <w:rPr>
          <w:rFonts w:eastAsiaTheme="majorEastAsia"/>
        </w:rPr>
      </w:pPr>
      <w:r>
        <w:rPr>
          <w:rFonts w:eastAsiaTheme="majorEastAsia"/>
        </w:rPr>
        <w:t xml:space="preserve">Another recursive algorithm based on swaps is given as </w:t>
      </w:r>
    </w:p>
    <w:p w14:paraId="36E6B957" w14:textId="77777777" w:rsidR="00C65E2E" w:rsidRDefault="00C65E2E" w:rsidP="00C65E2E">
      <w:r w:rsidRPr="006A7A03">
        <w:rPr>
          <w:noProof/>
        </w:rPr>
        <w:drawing>
          <wp:inline distT="0" distB="0" distL="0" distR="0" wp14:anchorId="5F654CD9" wp14:editId="4C41FEF1">
            <wp:extent cx="4214191" cy="2279380"/>
            <wp:effectExtent l="0" t="0" r="0" b="698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16939" cy="2280866"/>
                    </a:xfrm>
                    <a:prstGeom prst="rect">
                      <a:avLst/>
                    </a:prstGeom>
                  </pic:spPr>
                </pic:pic>
              </a:graphicData>
            </a:graphic>
          </wp:inline>
        </w:drawing>
      </w:r>
    </w:p>
    <w:p w14:paraId="4BA4A2B2" w14:textId="77777777" w:rsidR="00D631BB" w:rsidRDefault="00D631BB" w:rsidP="00D631BB">
      <w:pPr>
        <w:pStyle w:val="SourceCode"/>
      </w:pPr>
      <w:r>
        <w:rPr>
          <w:color w:val="0000FF"/>
        </w:rPr>
        <w:t>public</w:t>
      </w:r>
      <w:r>
        <w:t xml:space="preserve"> IEnumerable&lt;List&lt;T&gt;&gt; GeneratePermutations&lt;T&gt;(List&lt;T&gt; S) </w:t>
      </w:r>
      <w:r>
        <w:rPr>
          <w:color w:val="0000FF"/>
        </w:rPr>
        <w:t>where</w:t>
      </w:r>
      <w:r>
        <w:t xml:space="preserve"> T : IComparable&lt;T&gt;</w:t>
      </w:r>
    </w:p>
    <w:p w14:paraId="06027736" w14:textId="77777777" w:rsidR="00D631BB" w:rsidRDefault="00D631BB" w:rsidP="00D631BB">
      <w:pPr>
        <w:pStyle w:val="SourceCode"/>
      </w:pPr>
      <w:r>
        <w:t>{</w:t>
      </w:r>
    </w:p>
    <w:p w14:paraId="27A3FF5A" w14:textId="77777777" w:rsidR="00D631BB" w:rsidRDefault="00D631BB" w:rsidP="00D631BB">
      <w:pPr>
        <w:pStyle w:val="SourceCode"/>
      </w:pPr>
      <w:r>
        <w:tab/>
      </w:r>
      <w:r>
        <w:rPr>
          <w:color w:val="0000FF"/>
        </w:rPr>
        <w:t>var</w:t>
      </w:r>
      <w:r>
        <w:t xml:space="preserve"> permutations = </w:t>
      </w:r>
      <w:r>
        <w:rPr>
          <w:color w:val="0000FF"/>
        </w:rPr>
        <w:t>new</w:t>
      </w:r>
      <w:r>
        <w:t xml:space="preserve"> List&lt;List&lt;T&gt;&gt;();</w:t>
      </w:r>
    </w:p>
    <w:p w14:paraId="5987E407" w14:textId="77777777" w:rsidR="00D631BB" w:rsidRDefault="00D631BB" w:rsidP="00D631BB">
      <w:pPr>
        <w:pStyle w:val="SourceCode"/>
      </w:pPr>
      <w:r>
        <w:tab/>
        <w:t xml:space="preserve">GeneratePermutations(S, </w:t>
      </w:r>
      <w:r>
        <w:rPr>
          <w:color w:val="C81EFA"/>
        </w:rPr>
        <w:t>0</w:t>
      </w:r>
      <w:r>
        <w:t>,permutation =&gt; permutations.Add(</w:t>
      </w:r>
      <w:r>
        <w:rPr>
          <w:color w:val="0000FF"/>
        </w:rPr>
        <w:t>new</w:t>
      </w:r>
      <w:r>
        <w:t xml:space="preserve"> List&lt;T&gt;(permutation)));</w:t>
      </w:r>
    </w:p>
    <w:p w14:paraId="4D43D38F" w14:textId="77777777" w:rsidR="00D631BB" w:rsidRDefault="00D631BB" w:rsidP="00D631BB">
      <w:pPr>
        <w:pStyle w:val="SourceCode"/>
      </w:pPr>
      <w:r>
        <w:tab/>
      </w:r>
      <w:r>
        <w:rPr>
          <w:color w:val="0000FF"/>
        </w:rPr>
        <w:t>return</w:t>
      </w:r>
      <w:r>
        <w:t xml:space="preserve"> permutations;</w:t>
      </w:r>
    </w:p>
    <w:p w14:paraId="3E17E7D2" w14:textId="77777777" w:rsidR="00D631BB" w:rsidRDefault="00D631BB" w:rsidP="00D631BB">
      <w:pPr>
        <w:pStyle w:val="SourceCode"/>
      </w:pPr>
      <w:r>
        <w:t>}</w:t>
      </w:r>
    </w:p>
    <w:p w14:paraId="36253915" w14:textId="77777777" w:rsidR="00D631BB" w:rsidRDefault="00D631BB" w:rsidP="00D631BB">
      <w:pPr>
        <w:pStyle w:val="SourceCode"/>
      </w:pPr>
    </w:p>
    <w:p w14:paraId="4D0BB3A5" w14:textId="77777777" w:rsidR="00D631BB" w:rsidRDefault="00D631BB" w:rsidP="00D631BB">
      <w:pPr>
        <w:pStyle w:val="SourceCode"/>
      </w:pPr>
      <w:r>
        <w:rPr>
          <w:color w:val="0000FF"/>
        </w:rPr>
        <w:t>public</w:t>
      </w:r>
      <w:r>
        <w:t xml:space="preserve"> </w:t>
      </w:r>
      <w:r>
        <w:rPr>
          <w:color w:val="0000FF"/>
        </w:rPr>
        <w:t>static</w:t>
      </w:r>
      <w:r>
        <w:t xml:space="preserve"> </w:t>
      </w:r>
      <w:r>
        <w:rPr>
          <w:color w:val="0000FF"/>
        </w:rPr>
        <w:t>void</w:t>
      </w:r>
      <w:r>
        <w:t xml:space="preserve"> GeneratePermutations&lt;T&gt;(List&lt;T&gt; S, </w:t>
      </w:r>
      <w:r>
        <w:rPr>
          <w:color w:val="0000FF"/>
        </w:rPr>
        <w:t>int</w:t>
      </w:r>
      <w:r>
        <w:t xml:space="preserve"> k, Action&lt;List&lt;T&gt;&gt; visit)</w:t>
      </w:r>
    </w:p>
    <w:p w14:paraId="54F792B0" w14:textId="77777777" w:rsidR="00D631BB" w:rsidRDefault="00D631BB" w:rsidP="00D631BB">
      <w:pPr>
        <w:pStyle w:val="SourceCode"/>
      </w:pPr>
      <w:r>
        <w:t>{</w:t>
      </w:r>
    </w:p>
    <w:p w14:paraId="38C34A4C" w14:textId="77777777" w:rsidR="00D631BB" w:rsidRDefault="00D631BB" w:rsidP="00D631BB">
      <w:pPr>
        <w:pStyle w:val="SourceCode"/>
      </w:pPr>
      <w:r>
        <w:tab/>
      </w:r>
      <w:r>
        <w:rPr>
          <w:color w:val="0000FF"/>
        </w:rPr>
        <w:t>if</w:t>
      </w:r>
      <w:r>
        <w:t xml:space="preserve"> (k == S.Count - </w:t>
      </w:r>
      <w:r>
        <w:rPr>
          <w:color w:val="C81EFA"/>
        </w:rPr>
        <w:t>1</w:t>
      </w:r>
      <w:r>
        <w:t>)</w:t>
      </w:r>
    </w:p>
    <w:p w14:paraId="37060FB7" w14:textId="77777777" w:rsidR="00D631BB" w:rsidRDefault="00D631BB" w:rsidP="00D631BB">
      <w:pPr>
        <w:pStyle w:val="SourceCode"/>
      </w:pPr>
      <w:r>
        <w:tab/>
        <w:t>{</w:t>
      </w:r>
    </w:p>
    <w:p w14:paraId="7E95AB9B" w14:textId="77777777" w:rsidR="00D631BB" w:rsidRDefault="00D631BB" w:rsidP="00D631BB">
      <w:pPr>
        <w:pStyle w:val="SourceCode"/>
      </w:pPr>
      <w:r>
        <w:tab/>
      </w:r>
      <w:r>
        <w:tab/>
        <w:t>visit(S);</w:t>
      </w:r>
    </w:p>
    <w:p w14:paraId="4EE54821" w14:textId="77777777" w:rsidR="00D631BB" w:rsidRDefault="00D631BB" w:rsidP="00D631BB">
      <w:pPr>
        <w:pStyle w:val="SourceCode"/>
      </w:pPr>
      <w:r>
        <w:tab/>
      </w:r>
      <w:r>
        <w:tab/>
      </w:r>
      <w:r>
        <w:rPr>
          <w:color w:val="0000FF"/>
        </w:rPr>
        <w:t>return</w:t>
      </w:r>
      <w:r>
        <w:t>;</w:t>
      </w:r>
    </w:p>
    <w:p w14:paraId="4D0CE657" w14:textId="77777777" w:rsidR="00D631BB" w:rsidRDefault="00D631BB" w:rsidP="00D631BB">
      <w:pPr>
        <w:pStyle w:val="SourceCode"/>
      </w:pPr>
      <w:r>
        <w:tab/>
        <w:t>}</w:t>
      </w:r>
    </w:p>
    <w:p w14:paraId="02ED74F8" w14:textId="77777777" w:rsidR="00D631BB" w:rsidRDefault="00D631BB" w:rsidP="00D631BB">
      <w:pPr>
        <w:pStyle w:val="SourceCode"/>
      </w:pPr>
    </w:p>
    <w:p w14:paraId="6AAD0E01" w14:textId="77777777" w:rsidR="00D631BB" w:rsidRDefault="00D631BB" w:rsidP="00D631BB">
      <w:pPr>
        <w:pStyle w:val="SourceCode"/>
      </w:pPr>
      <w:r>
        <w:tab/>
      </w:r>
      <w:r>
        <w:rPr>
          <w:color w:val="0000FF"/>
        </w:rPr>
        <w:t>for</w:t>
      </w:r>
      <w:r>
        <w:t xml:space="preserve"> (</w:t>
      </w:r>
      <w:r>
        <w:rPr>
          <w:color w:val="0000FF"/>
        </w:rPr>
        <w:t>int</w:t>
      </w:r>
      <w:r>
        <w:t xml:space="preserve"> i = k; i &lt; S.Count; i++)</w:t>
      </w:r>
    </w:p>
    <w:p w14:paraId="0BFF3A40" w14:textId="77777777" w:rsidR="00D631BB" w:rsidRDefault="00D631BB" w:rsidP="00D631BB">
      <w:pPr>
        <w:pStyle w:val="SourceCode"/>
      </w:pPr>
      <w:r>
        <w:tab/>
        <w:t>{</w:t>
      </w:r>
    </w:p>
    <w:p w14:paraId="596A535C" w14:textId="77777777" w:rsidR="00D631BB" w:rsidRDefault="00D631BB" w:rsidP="00D631BB">
      <w:pPr>
        <w:pStyle w:val="SourceCode"/>
      </w:pPr>
      <w:r>
        <w:tab/>
      </w:r>
      <w:r>
        <w:tab/>
        <w:t>Swap(S, k, i);</w:t>
      </w:r>
    </w:p>
    <w:p w14:paraId="5F0CCD68" w14:textId="77777777" w:rsidR="00D631BB" w:rsidRDefault="00D631BB" w:rsidP="00D631BB">
      <w:pPr>
        <w:pStyle w:val="SourceCode"/>
      </w:pPr>
      <w:r>
        <w:tab/>
      </w:r>
      <w:r>
        <w:tab/>
        <w:t xml:space="preserve">GeneratePermutations(S, k + </w:t>
      </w:r>
      <w:r>
        <w:rPr>
          <w:color w:val="C81EFA"/>
        </w:rPr>
        <w:t>1</w:t>
      </w:r>
      <w:r>
        <w:t>, visit);</w:t>
      </w:r>
    </w:p>
    <w:p w14:paraId="0930F895" w14:textId="77777777" w:rsidR="00D631BB" w:rsidRDefault="00D631BB" w:rsidP="00D631BB">
      <w:pPr>
        <w:pStyle w:val="SourceCode"/>
      </w:pPr>
      <w:r>
        <w:tab/>
      </w:r>
      <w:r>
        <w:tab/>
        <w:t>Swap(S, k, i);</w:t>
      </w:r>
    </w:p>
    <w:p w14:paraId="36BD31E3" w14:textId="77777777" w:rsidR="00D631BB" w:rsidRDefault="00D631BB" w:rsidP="00D631BB">
      <w:pPr>
        <w:pStyle w:val="SourceCode"/>
      </w:pPr>
      <w:r>
        <w:tab/>
        <w:t>}</w:t>
      </w:r>
    </w:p>
    <w:p w14:paraId="132FAF6E" w14:textId="77777777" w:rsidR="00D631BB" w:rsidRDefault="00D631BB" w:rsidP="00D631BB">
      <w:pPr>
        <w:pStyle w:val="SourceCode"/>
      </w:pPr>
    </w:p>
    <w:p w14:paraId="2769B9E6" w14:textId="77777777" w:rsidR="00D631BB" w:rsidRDefault="00D631BB" w:rsidP="00D631BB">
      <w:pPr>
        <w:pStyle w:val="SourceCode"/>
      </w:pPr>
      <w:r>
        <w:t>}</w:t>
      </w:r>
    </w:p>
    <w:p w14:paraId="1E0D631B" w14:textId="77777777" w:rsidR="00D631BB" w:rsidRDefault="00D631BB" w:rsidP="00D631BB">
      <w:pPr>
        <w:pStyle w:val="SourceCode"/>
      </w:pPr>
    </w:p>
    <w:p w14:paraId="029FBF48" w14:textId="77777777" w:rsidR="00D631BB" w:rsidRDefault="00D631BB" w:rsidP="00D631BB">
      <w:pPr>
        <w:pStyle w:val="SourceCode"/>
      </w:pPr>
      <w:r>
        <w:rPr>
          <w:color w:val="0000FF"/>
        </w:rPr>
        <w:t>private</w:t>
      </w:r>
      <w:r>
        <w:t xml:space="preserve"> </w:t>
      </w:r>
      <w:r>
        <w:rPr>
          <w:color w:val="0000FF"/>
        </w:rPr>
        <w:t>static</w:t>
      </w:r>
      <w:r>
        <w:t xml:space="preserve"> </w:t>
      </w:r>
      <w:r>
        <w:rPr>
          <w:color w:val="0000FF"/>
        </w:rPr>
        <w:t>void</w:t>
      </w:r>
      <w:r>
        <w:t xml:space="preserve"> Swap&lt;T&gt;(List&lt;T&gt; arr, </w:t>
      </w:r>
      <w:r>
        <w:rPr>
          <w:color w:val="0000FF"/>
        </w:rPr>
        <w:t>int</w:t>
      </w:r>
      <w:r>
        <w:t xml:space="preserve"> idx1, </w:t>
      </w:r>
      <w:r>
        <w:rPr>
          <w:color w:val="0000FF"/>
        </w:rPr>
        <w:t>int</w:t>
      </w:r>
      <w:r>
        <w:t xml:space="preserve"> idx2)</w:t>
      </w:r>
    </w:p>
    <w:p w14:paraId="4579D0AC" w14:textId="77777777" w:rsidR="00D631BB" w:rsidRDefault="00D631BB" w:rsidP="00D631BB">
      <w:pPr>
        <w:pStyle w:val="SourceCode"/>
      </w:pPr>
      <w:r>
        <w:t>{</w:t>
      </w:r>
    </w:p>
    <w:p w14:paraId="6D473412" w14:textId="77777777" w:rsidR="00D631BB" w:rsidRDefault="00D631BB" w:rsidP="00D631BB">
      <w:pPr>
        <w:pStyle w:val="SourceCode"/>
      </w:pPr>
      <w:r>
        <w:tab/>
        <w:t>T temp = arr[idx1];</w:t>
      </w:r>
    </w:p>
    <w:p w14:paraId="5FA5825C" w14:textId="77777777" w:rsidR="00D631BB" w:rsidRDefault="00D631BB" w:rsidP="00D631BB">
      <w:pPr>
        <w:pStyle w:val="SourceCode"/>
      </w:pPr>
      <w:r>
        <w:tab/>
        <w:t>arr[idx1] = arr[idx2];</w:t>
      </w:r>
    </w:p>
    <w:p w14:paraId="6B86EBF2" w14:textId="77777777" w:rsidR="00D631BB" w:rsidRDefault="00D631BB" w:rsidP="00D631BB">
      <w:pPr>
        <w:pStyle w:val="SourceCode"/>
      </w:pPr>
      <w:r>
        <w:tab/>
        <w:t>arr[idx2] = temp;</w:t>
      </w:r>
    </w:p>
    <w:p w14:paraId="32168BAA" w14:textId="77777777" w:rsidR="00D631BB" w:rsidRDefault="00D631BB" w:rsidP="00D631BB">
      <w:pPr>
        <w:pStyle w:val="SourceCode"/>
      </w:pPr>
      <w:r>
        <w:t>}</w:t>
      </w:r>
    </w:p>
    <w:p w14:paraId="1AA0E34A" w14:textId="77777777" w:rsidR="00BB003D" w:rsidRDefault="00BB003D">
      <w:pPr>
        <w:rPr>
          <w:rFonts w:asciiTheme="majorHAnsi" w:eastAsiaTheme="majorEastAsia" w:hAnsiTheme="majorHAnsi" w:cstheme="majorBidi"/>
          <w:b/>
          <w:iCs/>
          <w:smallCaps/>
          <w:color w:val="31378B" w:themeColor="text2"/>
          <w:szCs w:val="25"/>
        </w:rPr>
      </w:pPr>
      <w:r>
        <w:br w:type="page"/>
      </w:r>
    </w:p>
    <w:p w14:paraId="2FBF5013" w14:textId="4717FACD" w:rsidR="00C65E2E" w:rsidRDefault="00C65E2E" w:rsidP="00C65E2E">
      <w:pPr>
        <w:pStyle w:val="Heading4"/>
      </w:pPr>
      <w:r>
        <w:t xml:space="preserve">Algorithm </w:t>
      </w:r>
      <w:r w:rsidR="009E0490">
        <w:t>Four</w:t>
      </w:r>
      <w:r>
        <w:t xml:space="preserve"> – Heaps Algorithm</w:t>
      </w:r>
    </w:p>
    <w:p w14:paraId="596FBA33" w14:textId="77777777" w:rsidR="00C65E2E" w:rsidRDefault="00C65E2E" w:rsidP="00C65E2E">
      <w:pPr>
        <w:rPr>
          <w:rFonts w:eastAsiaTheme="majorEastAsia"/>
        </w:rPr>
      </w:pPr>
      <w:r>
        <w:rPr>
          <w:rFonts w:eastAsiaTheme="majorEastAsia"/>
        </w:rPr>
        <w:t>A more complex and significantly faster algorithm is given by Heap’s algorithm</w:t>
      </w:r>
    </w:p>
    <w:p w14:paraId="2E471371"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FF"/>
          <w:sz w:val="20"/>
          <w:szCs w:val="20"/>
        </w:rPr>
        <w:t>public</w:t>
      </w:r>
      <w:r>
        <w:rPr>
          <w:rFonts w:ascii="Consolas" w:hAnsi="Consolas" w:cs="Consolas"/>
          <w:color w:val="000000"/>
          <w:sz w:val="20"/>
          <w:szCs w:val="20"/>
        </w:rPr>
        <w:t xml:space="preserve"> </w:t>
      </w:r>
      <w:r>
        <w:rPr>
          <w:rFonts w:ascii="Consolas" w:hAnsi="Consolas" w:cs="Consolas"/>
          <w:color w:val="0000FF"/>
          <w:sz w:val="20"/>
          <w:szCs w:val="20"/>
        </w:rPr>
        <w:t>void</w:t>
      </w:r>
      <w:r>
        <w:rPr>
          <w:rFonts w:ascii="Consolas" w:hAnsi="Consolas" w:cs="Consolas"/>
          <w:color w:val="000000"/>
          <w:sz w:val="20"/>
          <w:szCs w:val="20"/>
        </w:rPr>
        <w:t xml:space="preserve"> Generate(</w:t>
      </w:r>
      <w:r>
        <w:rPr>
          <w:rFonts w:ascii="Consolas" w:hAnsi="Consolas" w:cs="Consolas"/>
          <w:color w:val="0000FF"/>
          <w:sz w:val="20"/>
          <w:szCs w:val="20"/>
        </w:rPr>
        <w:t>int</w:t>
      </w:r>
      <w:r>
        <w:rPr>
          <w:rFonts w:ascii="Consolas" w:hAnsi="Consolas" w:cs="Consolas"/>
          <w:color w:val="000000"/>
          <w:sz w:val="20"/>
          <w:szCs w:val="20"/>
        </w:rPr>
        <w:t xml:space="preserve"> N, </w:t>
      </w:r>
      <w:r>
        <w:rPr>
          <w:rFonts w:ascii="Consolas" w:hAnsi="Consolas" w:cs="Consolas"/>
          <w:color w:val="0000FF"/>
          <w:sz w:val="20"/>
          <w:szCs w:val="20"/>
        </w:rPr>
        <w:t>int</w:t>
      </w:r>
      <w:r>
        <w:rPr>
          <w:rFonts w:ascii="Consolas" w:hAnsi="Consolas" w:cs="Consolas"/>
          <w:color w:val="000000"/>
          <w:sz w:val="20"/>
          <w:szCs w:val="20"/>
        </w:rPr>
        <w:t>[] arr, Action&lt;</w:t>
      </w:r>
      <w:r>
        <w:rPr>
          <w:rFonts w:ascii="Consolas" w:hAnsi="Consolas" w:cs="Consolas"/>
          <w:color w:val="0000FF"/>
          <w:sz w:val="20"/>
          <w:szCs w:val="20"/>
        </w:rPr>
        <w:t>int</w:t>
      </w:r>
      <w:r>
        <w:rPr>
          <w:rFonts w:ascii="Consolas" w:hAnsi="Consolas" w:cs="Consolas"/>
          <w:color w:val="000000"/>
          <w:sz w:val="20"/>
          <w:szCs w:val="20"/>
        </w:rPr>
        <w:t>[]&gt; processPerm)</w:t>
      </w:r>
    </w:p>
    <w:p w14:paraId="77C19284"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14:paraId="581EC232"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N == </w:t>
      </w:r>
      <w:r>
        <w:rPr>
          <w:rFonts w:ascii="Consolas" w:hAnsi="Consolas" w:cs="Consolas"/>
          <w:color w:val="C81EFA"/>
          <w:sz w:val="20"/>
          <w:szCs w:val="20"/>
        </w:rPr>
        <w:t>1</w:t>
      </w:r>
      <w:r>
        <w:rPr>
          <w:rFonts w:ascii="Consolas" w:hAnsi="Consolas" w:cs="Consolas"/>
          <w:color w:val="000000"/>
          <w:sz w:val="20"/>
          <w:szCs w:val="20"/>
        </w:rPr>
        <w:t>) processPerm(arr);</w:t>
      </w:r>
    </w:p>
    <w:p w14:paraId="2F0CD5E7"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p>
    <w:p w14:paraId="1A76BB50"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FF"/>
          <w:sz w:val="20"/>
          <w:szCs w:val="20"/>
        </w:rPr>
        <w:t>for</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c = </w:t>
      </w:r>
      <w:r>
        <w:rPr>
          <w:rFonts w:ascii="Consolas" w:hAnsi="Consolas" w:cs="Consolas"/>
          <w:color w:val="C81EFA"/>
          <w:sz w:val="20"/>
          <w:szCs w:val="20"/>
        </w:rPr>
        <w:t>0</w:t>
      </w:r>
      <w:r>
        <w:rPr>
          <w:rFonts w:ascii="Consolas" w:hAnsi="Consolas" w:cs="Consolas"/>
          <w:color w:val="000000"/>
          <w:sz w:val="20"/>
          <w:szCs w:val="20"/>
        </w:rPr>
        <w:t>; c &lt; N; c++)</w:t>
      </w:r>
    </w:p>
    <w:p w14:paraId="57FCAEF9"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13D1682B"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For the current value of arr[N-1] </w:t>
      </w:r>
    </w:p>
    <w:p w14:paraId="6395E7B3"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xml:space="preserve">// lock it down and permutate the array </w:t>
      </w:r>
    </w:p>
    <w:p w14:paraId="08E6B312"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arr[0..N-2]</w:t>
      </w:r>
    </w:p>
    <w:p w14:paraId="15706261"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 xml:space="preserve">Generate(N - </w:t>
      </w:r>
      <w:r>
        <w:rPr>
          <w:rFonts w:ascii="Consolas" w:hAnsi="Consolas" w:cs="Consolas"/>
          <w:color w:val="C81EFA"/>
          <w:sz w:val="20"/>
          <w:szCs w:val="20"/>
        </w:rPr>
        <w:t>1</w:t>
      </w:r>
      <w:r>
        <w:rPr>
          <w:rFonts w:ascii="Consolas" w:hAnsi="Consolas" w:cs="Consolas"/>
          <w:color w:val="000000"/>
          <w:sz w:val="20"/>
          <w:szCs w:val="20"/>
        </w:rPr>
        <w:t>, arr, processPerm);</w:t>
      </w:r>
    </w:p>
    <w:p w14:paraId="137AD67E"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p>
    <w:p w14:paraId="6A835C8A"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f N is even permutate arr[N-1] with arr[c]</w:t>
      </w:r>
    </w:p>
    <w:p w14:paraId="4C81FFE3"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if</w:t>
      </w:r>
      <w:r>
        <w:rPr>
          <w:rFonts w:ascii="Consolas" w:hAnsi="Consolas" w:cs="Consolas"/>
          <w:color w:val="000000"/>
          <w:sz w:val="20"/>
          <w:szCs w:val="20"/>
        </w:rPr>
        <w:t xml:space="preserve"> (N % </w:t>
      </w:r>
      <w:r>
        <w:rPr>
          <w:rFonts w:ascii="Consolas" w:hAnsi="Consolas" w:cs="Consolas"/>
          <w:color w:val="C81EFA"/>
          <w:sz w:val="20"/>
          <w:szCs w:val="20"/>
        </w:rPr>
        <w:t>2</w:t>
      </w:r>
      <w:r>
        <w:rPr>
          <w:rFonts w:ascii="Consolas" w:hAnsi="Consolas" w:cs="Consolas"/>
          <w:color w:val="000000"/>
          <w:sz w:val="20"/>
          <w:szCs w:val="20"/>
        </w:rPr>
        <w:t xml:space="preserve"> == </w:t>
      </w:r>
      <w:r>
        <w:rPr>
          <w:rFonts w:ascii="Consolas" w:hAnsi="Consolas" w:cs="Consolas"/>
          <w:color w:val="C81EFA"/>
          <w:sz w:val="20"/>
          <w:szCs w:val="20"/>
        </w:rPr>
        <w:t>0</w:t>
      </w:r>
      <w:r>
        <w:rPr>
          <w:rFonts w:ascii="Consolas" w:hAnsi="Consolas" w:cs="Consolas"/>
          <w:color w:val="000000"/>
          <w:sz w:val="20"/>
          <w:szCs w:val="20"/>
        </w:rPr>
        <w:t>)</w:t>
      </w:r>
    </w:p>
    <w:p w14:paraId="32427491"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wap(arr, c, N - </w:t>
      </w:r>
      <w:r>
        <w:rPr>
          <w:rFonts w:ascii="Consolas" w:hAnsi="Consolas" w:cs="Consolas"/>
          <w:color w:val="C81EFA"/>
          <w:sz w:val="20"/>
          <w:szCs w:val="20"/>
        </w:rPr>
        <w:t>1</w:t>
      </w:r>
      <w:r>
        <w:rPr>
          <w:rFonts w:ascii="Consolas" w:hAnsi="Consolas" w:cs="Consolas"/>
          <w:color w:val="000000"/>
          <w:sz w:val="20"/>
          <w:szCs w:val="20"/>
        </w:rPr>
        <w:t>);</w:t>
      </w:r>
    </w:p>
    <w:p w14:paraId="3A7EB4FE"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9600"/>
          <w:sz w:val="20"/>
          <w:szCs w:val="20"/>
        </w:rPr>
        <w:t>// If N is odd permutate arr[N-1] with arr[0]</w:t>
      </w:r>
    </w:p>
    <w:p w14:paraId="29F257B4"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FF"/>
          <w:sz w:val="20"/>
          <w:szCs w:val="20"/>
        </w:rPr>
        <w:t>else</w:t>
      </w:r>
    </w:p>
    <w:p w14:paraId="511B6FA7"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wap(arr, </w:t>
      </w:r>
      <w:r>
        <w:rPr>
          <w:rFonts w:ascii="Consolas" w:hAnsi="Consolas" w:cs="Consolas"/>
          <w:color w:val="C81EFA"/>
          <w:sz w:val="20"/>
          <w:szCs w:val="20"/>
        </w:rPr>
        <w:t>0</w:t>
      </w:r>
      <w:r>
        <w:rPr>
          <w:rFonts w:ascii="Consolas" w:hAnsi="Consolas" w:cs="Consolas"/>
          <w:color w:val="000000"/>
          <w:sz w:val="20"/>
          <w:szCs w:val="20"/>
        </w:rPr>
        <w:t xml:space="preserve">, N - </w:t>
      </w:r>
      <w:r>
        <w:rPr>
          <w:rFonts w:ascii="Consolas" w:hAnsi="Consolas" w:cs="Consolas"/>
          <w:color w:val="C81EFA"/>
          <w:sz w:val="20"/>
          <w:szCs w:val="20"/>
        </w:rPr>
        <w:t>1</w:t>
      </w:r>
      <w:r>
        <w:rPr>
          <w:rFonts w:ascii="Consolas" w:hAnsi="Consolas" w:cs="Consolas"/>
          <w:color w:val="000000"/>
          <w:sz w:val="20"/>
          <w:szCs w:val="20"/>
        </w:rPr>
        <w:t>);</w:t>
      </w:r>
    </w:p>
    <w:p w14:paraId="24973CA6" w14:textId="77777777" w:rsidR="00C65E2E" w:rsidRDefault="00C65E2E" w:rsidP="00C65E2E">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58FE841F" w14:textId="440ECB47" w:rsidR="00C65E2E" w:rsidRDefault="00C65E2E" w:rsidP="00C65E2E">
      <w:pPr>
        <w:rPr>
          <w:rFonts w:ascii="Consolas" w:hAnsi="Consolas" w:cs="Consolas"/>
          <w:color w:val="000000"/>
          <w:sz w:val="20"/>
          <w:szCs w:val="20"/>
        </w:rPr>
      </w:pPr>
      <w:r>
        <w:rPr>
          <w:rFonts w:ascii="Consolas" w:hAnsi="Consolas" w:cs="Consolas"/>
          <w:color w:val="000000"/>
          <w:sz w:val="20"/>
          <w:szCs w:val="20"/>
        </w:rPr>
        <w:t>}</w:t>
      </w:r>
    </w:p>
    <w:p w14:paraId="39BF77B5" w14:textId="77777777" w:rsidR="00BB003D" w:rsidRDefault="00BB003D">
      <w:pPr>
        <w:rPr>
          <w:rFonts w:asciiTheme="majorHAnsi" w:eastAsiaTheme="majorEastAsia" w:hAnsiTheme="majorHAnsi" w:cstheme="majorBidi"/>
          <w:b/>
          <w:iCs/>
          <w:smallCaps/>
          <w:color w:val="31378B" w:themeColor="text2"/>
          <w:szCs w:val="25"/>
        </w:rPr>
      </w:pPr>
      <w:r>
        <w:br w:type="page"/>
      </w:r>
    </w:p>
    <w:p w14:paraId="4E8B7739" w14:textId="0A8A389D" w:rsidR="00BB003D" w:rsidRDefault="00BB003D" w:rsidP="00BB003D">
      <w:pPr>
        <w:pStyle w:val="Heading4"/>
      </w:pPr>
      <w:r>
        <w:t xml:space="preserve">Algorithm </w:t>
      </w:r>
      <w:r w:rsidR="009E0490">
        <w:t>Five</w:t>
      </w:r>
      <w:r>
        <w:t xml:space="preserve"> – Knuth</w:t>
      </w:r>
    </w:p>
    <w:p w14:paraId="52644401" w14:textId="77777777" w:rsidR="006771A5" w:rsidRPr="00AB527B" w:rsidRDefault="006771A5" w:rsidP="00AB527B">
      <w:pPr>
        <w:pStyle w:val="SourceCode"/>
        <w:rPr>
          <w:sz w:val="16"/>
          <w:szCs w:val="16"/>
        </w:rPr>
      </w:pPr>
      <w:r w:rsidRPr="00AB527B">
        <w:rPr>
          <w:color w:val="0000FF"/>
          <w:sz w:val="16"/>
          <w:szCs w:val="16"/>
        </w:rPr>
        <w:t>public</w:t>
      </w:r>
      <w:r w:rsidRPr="00AB527B">
        <w:rPr>
          <w:sz w:val="16"/>
          <w:szCs w:val="16"/>
        </w:rPr>
        <w:t xml:space="preserve"> IEnumerable&lt;List&lt;T&gt;&gt; GeneratePermutations&lt;T&gt;(List&lt;T&gt; initialPermutation) </w:t>
      </w:r>
      <w:r w:rsidRPr="00AB527B">
        <w:rPr>
          <w:color w:val="0000FF"/>
          <w:sz w:val="16"/>
          <w:szCs w:val="16"/>
        </w:rPr>
        <w:t>where</w:t>
      </w:r>
      <w:r w:rsidRPr="00AB527B">
        <w:rPr>
          <w:sz w:val="16"/>
          <w:szCs w:val="16"/>
        </w:rPr>
        <w:t xml:space="preserve"> T : IComparable&lt;T&gt;</w:t>
      </w:r>
    </w:p>
    <w:p w14:paraId="6B91AF41" w14:textId="77777777" w:rsidR="006771A5" w:rsidRPr="00AB527B" w:rsidRDefault="006771A5" w:rsidP="00AB527B">
      <w:pPr>
        <w:pStyle w:val="SourceCode"/>
        <w:rPr>
          <w:sz w:val="16"/>
          <w:szCs w:val="16"/>
        </w:rPr>
      </w:pPr>
      <w:r w:rsidRPr="00AB527B">
        <w:rPr>
          <w:sz w:val="16"/>
          <w:szCs w:val="16"/>
        </w:rPr>
        <w:t>{</w:t>
      </w:r>
    </w:p>
    <w:p w14:paraId="4EFD4919"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xml:space="preserve">// To be clear on our terminology. We assume the given initialPermutation </w:t>
      </w:r>
    </w:p>
    <w:p w14:paraId="65EA20EB"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is the permutation with lowest lexicographical value. As such we expect</w:t>
      </w:r>
    </w:p>
    <w:p w14:paraId="61FDB33B"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a[0] &lt;= a[1] &lt;= ... &lt;= a[n-1] Put another way we expect the values in the</w:t>
      </w:r>
    </w:p>
    <w:p w14:paraId="5CD1D2CC"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xml:space="preserve">// permutation to be in weakly increasing (non-decreasing) order from index 0 </w:t>
      </w:r>
    </w:p>
    <w:p w14:paraId="7890B951"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through to index n-1. For the purposes of this method we will refer to the element</w:t>
      </w:r>
    </w:p>
    <w:p w14:paraId="63225721"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with the highest value of j as the rightmost element and the value with the lowest value</w:t>
      </w:r>
    </w:p>
    <w:p w14:paraId="37756CD3"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of j as the left most element</w:t>
      </w:r>
    </w:p>
    <w:p w14:paraId="2EDC9A58"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w:t>
      </w:r>
    </w:p>
    <w:p w14:paraId="6019E494"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Left/MSB  {1,2,3,4} Right/LSB</w:t>
      </w:r>
    </w:p>
    <w:p w14:paraId="5C62EDF6"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xml:space="preserve">//     Index     {0,1,2,3} </w:t>
      </w:r>
    </w:p>
    <w:p w14:paraId="5A4FDB4B"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xml:space="preserve">//  </w:t>
      </w:r>
    </w:p>
    <w:p w14:paraId="449CBFC9"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xml:space="preserve">// For example initialPermutation might hold {1,2,3,4} and we assume index 0 </w:t>
      </w:r>
    </w:p>
    <w:p w14:paraId="4C765F4E" w14:textId="77777777" w:rsidR="006771A5" w:rsidRPr="00AB527B" w:rsidRDefault="006771A5" w:rsidP="00AB527B">
      <w:pPr>
        <w:pStyle w:val="SourceCode"/>
        <w:rPr>
          <w:sz w:val="16"/>
          <w:szCs w:val="16"/>
        </w:rPr>
      </w:pPr>
      <w:r w:rsidRPr="00AB527B">
        <w:rPr>
          <w:sz w:val="16"/>
          <w:szCs w:val="16"/>
        </w:rPr>
        <w:tab/>
      </w:r>
      <w:r w:rsidRPr="00AB527B">
        <w:rPr>
          <w:color w:val="009600"/>
          <w:sz w:val="16"/>
          <w:szCs w:val="16"/>
        </w:rPr>
        <w:t>// hold the 'most significant digit' and index 3 holds the 'least significant digit'</w:t>
      </w:r>
    </w:p>
    <w:p w14:paraId="743312A4" w14:textId="77777777" w:rsidR="006771A5" w:rsidRPr="00AB527B" w:rsidRDefault="006771A5" w:rsidP="00AB527B">
      <w:pPr>
        <w:pStyle w:val="SourceCode"/>
        <w:rPr>
          <w:sz w:val="16"/>
          <w:szCs w:val="16"/>
        </w:rPr>
      </w:pPr>
      <w:r w:rsidRPr="00AB527B">
        <w:rPr>
          <w:sz w:val="16"/>
          <w:szCs w:val="16"/>
        </w:rPr>
        <w:tab/>
        <w:t>List&lt;T&gt; a = initialPermutation;</w:t>
      </w:r>
    </w:p>
    <w:p w14:paraId="665F1F94" w14:textId="77777777" w:rsidR="006771A5" w:rsidRPr="00AB527B" w:rsidRDefault="006771A5" w:rsidP="00AB527B">
      <w:pPr>
        <w:pStyle w:val="SourceCode"/>
        <w:rPr>
          <w:sz w:val="16"/>
          <w:szCs w:val="16"/>
        </w:rPr>
      </w:pPr>
      <w:r w:rsidRPr="00AB527B">
        <w:rPr>
          <w:sz w:val="16"/>
          <w:szCs w:val="16"/>
        </w:rPr>
        <w:tab/>
      </w:r>
      <w:r w:rsidRPr="00AB527B">
        <w:rPr>
          <w:color w:val="0000FF"/>
          <w:sz w:val="16"/>
          <w:szCs w:val="16"/>
        </w:rPr>
        <w:t>int</w:t>
      </w:r>
      <w:r w:rsidRPr="00AB527B">
        <w:rPr>
          <w:sz w:val="16"/>
          <w:szCs w:val="16"/>
        </w:rPr>
        <w:t xml:space="preserve"> n = initialPermutation.Count;</w:t>
      </w:r>
    </w:p>
    <w:p w14:paraId="6A4B504C" w14:textId="77777777" w:rsidR="006771A5" w:rsidRPr="00AB527B" w:rsidRDefault="006771A5" w:rsidP="00AB527B">
      <w:pPr>
        <w:pStyle w:val="SourceCode"/>
        <w:rPr>
          <w:sz w:val="16"/>
          <w:szCs w:val="16"/>
        </w:rPr>
      </w:pPr>
    </w:p>
    <w:p w14:paraId="66546426" w14:textId="77777777" w:rsidR="006771A5" w:rsidRPr="00AB527B" w:rsidRDefault="006771A5" w:rsidP="00AB527B">
      <w:pPr>
        <w:pStyle w:val="SourceCode"/>
        <w:rPr>
          <w:sz w:val="16"/>
          <w:szCs w:val="16"/>
        </w:rPr>
      </w:pPr>
      <w:r w:rsidRPr="00AB527B">
        <w:rPr>
          <w:sz w:val="16"/>
          <w:szCs w:val="16"/>
        </w:rPr>
        <w:tab/>
      </w:r>
      <w:r w:rsidRPr="00AB527B">
        <w:rPr>
          <w:color w:val="0000FF"/>
          <w:sz w:val="16"/>
          <w:szCs w:val="16"/>
        </w:rPr>
        <w:t>while</w:t>
      </w:r>
      <w:r w:rsidRPr="00AB527B">
        <w:rPr>
          <w:sz w:val="16"/>
          <w:szCs w:val="16"/>
        </w:rPr>
        <w:t xml:space="preserve"> (</w:t>
      </w:r>
      <w:r w:rsidRPr="00AB527B">
        <w:rPr>
          <w:color w:val="0000FF"/>
          <w:sz w:val="16"/>
          <w:szCs w:val="16"/>
        </w:rPr>
        <w:t>true</w:t>
      </w:r>
      <w:r w:rsidRPr="00AB527B">
        <w:rPr>
          <w:sz w:val="16"/>
          <w:szCs w:val="16"/>
        </w:rPr>
        <w:t>)</w:t>
      </w:r>
    </w:p>
    <w:p w14:paraId="4E92FF43" w14:textId="77777777" w:rsidR="006771A5" w:rsidRPr="00AB527B" w:rsidRDefault="006771A5" w:rsidP="00AB527B">
      <w:pPr>
        <w:pStyle w:val="SourceCode"/>
        <w:rPr>
          <w:sz w:val="16"/>
          <w:szCs w:val="16"/>
        </w:rPr>
      </w:pPr>
      <w:r w:rsidRPr="00AB527B">
        <w:rPr>
          <w:sz w:val="16"/>
          <w:szCs w:val="16"/>
        </w:rPr>
        <w:tab/>
        <w:t>{</w:t>
      </w:r>
    </w:p>
    <w:p w14:paraId="78579809"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Take a shallow copy of the current permutation and yield return</w:t>
      </w:r>
    </w:p>
    <w:p w14:paraId="53708449"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it before we make any modifications</w:t>
      </w:r>
    </w:p>
    <w:p w14:paraId="1E8FB778" w14:textId="77777777" w:rsidR="006771A5" w:rsidRPr="00AB527B" w:rsidRDefault="006771A5" w:rsidP="00AB527B">
      <w:pPr>
        <w:pStyle w:val="SourceCode"/>
        <w:rPr>
          <w:sz w:val="16"/>
          <w:szCs w:val="16"/>
        </w:rPr>
      </w:pPr>
      <w:r w:rsidRPr="00AB527B">
        <w:rPr>
          <w:sz w:val="16"/>
          <w:szCs w:val="16"/>
        </w:rPr>
        <w:tab/>
      </w:r>
      <w:r w:rsidRPr="00AB527B">
        <w:rPr>
          <w:sz w:val="16"/>
          <w:szCs w:val="16"/>
        </w:rPr>
        <w:tab/>
        <w:t xml:space="preserve">List&lt;T&gt; b = </w:t>
      </w:r>
      <w:r w:rsidRPr="00AB527B">
        <w:rPr>
          <w:color w:val="0000FF"/>
          <w:sz w:val="16"/>
          <w:szCs w:val="16"/>
        </w:rPr>
        <w:t>new</w:t>
      </w:r>
      <w:r w:rsidRPr="00AB527B">
        <w:rPr>
          <w:sz w:val="16"/>
          <w:szCs w:val="16"/>
        </w:rPr>
        <w:t xml:space="preserve"> List&lt;T&gt;(a);</w:t>
      </w:r>
    </w:p>
    <w:p w14:paraId="0A7E2CFF"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00FF"/>
          <w:sz w:val="16"/>
          <w:szCs w:val="16"/>
        </w:rPr>
        <w:t>yield</w:t>
      </w:r>
      <w:r w:rsidRPr="00AB527B">
        <w:rPr>
          <w:sz w:val="16"/>
          <w:szCs w:val="16"/>
        </w:rPr>
        <w:t xml:space="preserve"> </w:t>
      </w:r>
      <w:r w:rsidRPr="00AB527B">
        <w:rPr>
          <w:color w:val="0000FF"/>
          <w:sz w:val="16"/>
          <w:szCs w:val="16"/>
        </w:rPr>
        <w:t>return</w:t>
      </w:r>
      <w:r w:rsidRPr="00AB527B">
        <w:rPr>
          <w:sz w:val="16"/>
          <w:szCs w:val="16"/>
        </w:rPr>
        <w:t xml:space="preserve"> b;</w:t>
      </w:r>
    </w:p>
    <w:p w14:paraId="2590E12B" w14:textId="77777777" w:rsidR="006771A5" w:rsidRPr="00AB527B" w:rsidRDefault="006771A5" w:rsidP="00AB527B">
      <w:pPr>
        <w:pStyle w:val="SourceCode"/>
        <w:rPr>
          <w:sz w:val="16"/>
          <w:szCs w:val="16"/>
        </w:rPr>
      </w:pPr>
    </w:p>
    <w:p w14:paraId="421B00BE"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Find the value of index j such that we have visited all permutations of</w:t>
      </w:r>
    </w:p>
    <w:p w14:paraId="20F855DD"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a[0],a[1],...a[j] We obtain this by finding the highest index j such that</w:t>
      </w:r>
    </w:p>
    <w:p w14:paraId="7202B4C8"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a[j] &lt; a[j+1]</w:t>
      </w:r>
    </w:p>
    <w:p w14:paraId="6CDE5104"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w:t>
      </w:r>
    </w:p>
    <w:p w14:paraId="27D70A1B"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Example: If we say that a={1,2,3} then we are finding the highest value of j</w:t>
      </w:r>
    </w:p>
    <w:p w14:paraId="7FAB66D3"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xml:space="preserve">// such that the value at position j is greater than the element at position j+1 In </w:t>
      </w:r>
    </w:p>
    <w:p w14:paraId="6D94B59E"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our case that occurs at j=1</w:t>
      </w:r>
    </w:p>
    <w:p w14:paraId="7D087019"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w:t>
      </w:r>
    </w:p>
    <w:p w14:paraId="47C1591B"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xml:space="preserve">// {1,2,3} </w:t>
      </w:r>
    </w:p>
    <w:p w14:paraId="5F843B8C"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w:t>
      </w:r>
    </w:p>
    <w:p w14:paraId="6EED426C"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j</w:t>
      </w:r>
    </w:p>
    <w:p w14:paraId="1F1A1DE6"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00FF"/>
          <w:sz w:val="16"/>
          <w:szCs w:val="16"/>
        </w:rPr>
        <w:t>var</w:t>
      </w:r>
      <w:r w:rsidRPr="00AB527B">
        <w:rPr>
          <w:sz w:val="16"/>
          <w:szCs w:val="16"/>
        </w:rPr>
        <w:t xml:space="preserve"> j = n - </w:t>
      </w:r>
      <w:r w:rsidRPr="00AB527B">
        <w:rPr>
          <w:color w:val="C81EFA"/>
          <w:sz w:val="16"/>
          <w:szCs w:val="16"/>
        </w:rPr>
        <w:t>2</w:t>
      </w:r>
      <w:r w:rsidRPr="00AB527B">
        <w:rPr>
          <w:sz w:val="16"/>
          <w:szCs w:val="16"/>
        </w:rPr>
        <w:t>;</w:t>
      </w:r>
    </w:p>
    <w:p w14:paraId="47F9D35A"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00FF"/>
          <w:sz w:val="16"/>
          <w:szCs w:val="16"/>
        </w:rPr>
        <w:t>while</w:t>
      </w:r>
      <w:r w:rsidRPr="00AB527B">
        <w:rPr>
          <w:sz w:val="16"/>
          <w:szCs w:val="16"/>
        </w:rPr>
        <w:t xml:space="preserve"> (j &gt;= </w:t>
      </w:r>
      <w:r w:rsidRPr="00AB527B">
        <w:rPr>
          <w:color w:val="C81EFA"/>
          <w:sz w:val="16"/>
          <w:szCs w:val="16"/>
        </w:rPr>
        <w:t>0</w:t>
      </w:r>
      <w:r w:rsidRPr="00AB527B">
        <w:rPr>
          <w:sz w:val="16"/>
          <w:szCs w:val="16"/>
        </w:rPr>
        <w:t xml:space="preserve"> &amp;&amp; a[j].CompareTo(a[j + </w:t>
      </w:r>
      <w:r w:rsidRPr="00AB527B">
        <w:rPr>
          <w:color w:val="C81EFA"/>
          <w:sz w:val="16"/>
          <w:szCs w:val="16"/>
        </w:rPr>
        <w:t>1</w:t>
      </w:r>
      <w:r w:rsidRPr="00AB527B">
        <w:rPr>
          <w:sz w:val="16"/>
          <w:szCs w:val="16"/>
        </w:rPr>
        <w:t xml:space="preserve">]) &gt;= </w:t>
      </w:r>
      <w:r w:rsidRPr="00AB527B">
        <w:rPr>
          <w:color w:val="C81EFA"/>
          <w:sz w:val="16"/>
          <w:szCs w:val="16"/>
        </w:rPr>
        <w:t>0</w:t>
      </w:r>
      <w:r w:rsidRPr="00AB527B">
        <w:rPr>
          <w:sz w:val="16"/>
          <w:szCs w:val="16"/>
        </w:rPr>
        <w:t>) j--;</w:t>
      </w:r>
    </w:p>
    <w:p w14:paraId="562DF285" w14:textId="77777777" w:rsidR="006771A5" w:rsidRPr="00AB527B" w:rsidRDefault="006771A5" w:rsidP="00AB527B">
      <w:pPr>
        <w:pStyle w:val="SourceCode"/>
        <w:rPr>
          <w:sz w:val="16"/>
          <w:szCs w:val="16"/>
        </w:rPr>
      </w:pPr>
    </w:p>
    <w:p w14:paraId="3BBDB574"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xml:space="preserve">// If there is no such j then we are already on the lexicographically highest and </w:t>
      </w:r>
    </w:p>
    <w:p w14:paraId="77E6F482"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therefore the last permutation. In this case we break out of the while loop</w:t>
      </w:r>
    </w:p>
    <w:p w14:paraId="723F2977"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thereby terminating the method</w:t>
      </w:r>
    </w:p>
    <w:p w14:paraId="7C26BF60"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00FF"/>
          <w:sz w:val="16"/>
          <w:szCs w:val="16"/>
        </w:rPr>
        <w:t>if</w:t>
      </w:r>
      <w:r w:rsidRPr="00AB527B">
        <w:rPr>
          <w:sz w:val="16"/>
          <w:szCs w:val="16"/>
        </w:rPr>
        <w:t xml:space="preserve"> (j == -</w:t>
      </w:r>
      <w:r w:rsidRPr="00AB527B">
        <w:rPr>
          <w:color w:val="C81EFA"/>
          <w:sz w:val="16"/>
          <w:szCs w:val="16"/>
        </w:rPr>
        <w:t>1</w:t>
      </w:r>
      <w:r w:rsidRPr="00AB527B">
        <w:rPr>
          <w:sz w:val="16"/>
          <w:szCs w:val="16"/>
        </w:rPr>
        <w:t>)</w:t>
      </w:r>
    </w:p>
    <w:p w14:paraId="7588BD88"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sz w:val="16"/>
          <w:szCs w:val="16"/>
        </w:rPr>
        <w:tab/>
      </w:r>
      <w:r w:rsidRPr="00AB527B">
        <w:rPr>
          <w:color w:val="0000FF"/>
          <w:sz w:val="16"/>
          <w:szCs w:val="16"/>
        </w:rPr>
        <w:t>break</w:t>
      </w:r>
      <w:r w:rsidRPr="00AB527B">
        <w:rPr>
          <w:sz w:val="16"/>
          <w:szCs w:val="16"/>
        </w:rPr>
        <w:t>;</w:t>
      </w:r>
    </w:p>
    <w:p w14:paraId="19DC0DC2" w14:textId="77777777" w:rsidR="006771A5" w:rsidRPr="00AB527B" w:rsidRDefault="006771A5" w:rsidP="00AB527B">
      <w:pPr>
        <w:pStyle w:val="SourceCode"/>
        <w:rPr>
          <w:sz w:val="16"/>
          <w:szCs w:val="16"/>
        </w:rPr>
      </w:pPr>
    </w:p>
    <w:p w14:paraId="2A088EFD"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If we have visited all permutations {a[0],...[aj]} then the way to move to the next</w:t>
      </w:r>
    </w:p>
    <w:p w14:paraId="25624CA4"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permutation lexicographically is to swap a[j] with the smallest element greater than</w:t>
      </w:r>
    </w:p>
    <w:p w14:paraId="4722E30E"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xml:space="preserve">// a[j] whose index is greater than j. As the elements to the right of a[j] are sorted in </w:t>
      </w:r>
    </w:p>
    <w:p w14:paraId="206D61C3"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decreasing order from left to right, the first element greater than a[j] when walking from right</w:t>
      </w:r>
    </w:p>
    <w:p w14:paraId="1F4C28DE"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to left is the smallest value greater than a[j]</w:t>
      </w:r>
    </w:p>
    <w:p w14:paraId="47C89AE0"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00FF"/>
          <w:sz w:val="16"/>
          <w:szCs w:val="16"/>
        </w:rPr>
        <w:t>var</w:t>
      </w:r>
      <w:r w:rsidRPr="00AB527B">
        <w:rPr>
          <w:sz w:val="16"/>
          <w:szCs w:val="16"/>
        </w:rPr>
        <w:t xml:space="preserve"> l = n - </w:t>
      </w:r>
      <w:r w:rsidRPr="00AB527B">
        <w:rPr>
          <w:color w:val="C81EFA"/>
          <w:sz w:val="16"/>
          <w:szCs w:val="16"/>
        </w:rPr>
        <w:t>1</w:t>
      </w:r>
      <w:r w:rsidRPr="00AB527B">
        <w:rPr>
          <w:sz w:val="16"/>
          <w:szCs w:val="16"/>
        </w:rPr>
        <w:t>;</w:t>
      </w:r>
    </w:p>
    <w:p w14:paraId="75EA4F20"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00FF"/>
          <w:sz w:val="16"/>
          <w:szCs w:val="16"/>
        </w:rPr>
        <w:t>while</w:t>
      </w:r>
      <w:r w:rsidRPr="00AB527B">
        <w:rPr>
          <w:sz w:val="16"/>
          <w:szCs w:val="16"/>
        </w:rPr>
        <w:t xml:space="preserve"> (a[j].CompareTo(a[l]) &gt;= </w:t>
      </w:r>
      <w:r w:rsidRPr="00AB527B">
        <w:rPr>
          <w:color w:val="C81EFA"/>
          <w:sz w:val="16"/>
          <w:szCs w:val="16"/>
        </w:rPr>
        <w:t>0</w:t>
      </w:r>
      <w:r w:rsidRPr="00AB527B">
        <w:rPr>
          <w:sz w:val="16"/>
          <w:szCs w:val="16"/>
        </w:rPr>
        <w:t xml:space="preserve">) l -= </w:t>
      </w:r>
      <w:r w:rsidRPr="00AB527B">
        <w:rPr>
          <w:color w:val="C81EFA"/>
          <w:sz w:val="16"/>
          <w:szCs w:val="16"/>
        </w:rPr>
        <w:t>1</w:t>
      </w:r>
      <w:r w:rsidRPr="00AB527B">
        <w:rPr>
          <w:sz w:val="16"/>
          <w:szCs w:val="16"/>
        </w:rPr>
        <w:t>;</w:t>
      </w:r>
    </w:p>
    <w:p w14:paraId="38EA70F7" w14:textId="77777777" w:rsidR="006771A5" w:rsidRPr="00AB527B" w:rsidRDefault="006771A5" w:rsidP="00AB527B">
      <w:pPr>
        <w:pStyle w:val="SourceCode"/>
        <w:rPr>
          <w:sz w:val="16"/>
          <w:szCs w:val="16"/>
        </w:rPr>
      </w:pPr>
    </w:p>
    <w:p w14:paraId="14FC94C4"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swap</w:t>
      </w:r>
    </w:p>
    <w:p w14:paraId="38E3DF4C" w14:textId="77777777" w:rsidR="006771A5" w:rsidRPr="00AB527B" w:rsidRDefault="006771A5" w:rsidP="00AB527B">
      <w:pPr>
        <w:pStyle w:val="SourceCode"/>
        <w:rPr>
          <w:sz w:val="16"/>
          <w:szCs w:val="16"/>
        </w:rPr>
      </w:pPr>
      <w:r w:rsidRPr="00AB527B">
        <w:rPr>
          <w:sz w:val="16"/>
          <w:szCs w:val="16"/>
        </w:rPr>
        <w:tab/>
      </w:r>
      <w:r w:rsidRPr="00AB527B">
        <w:rPr>
          <w:sz w:val="16"/>
          <w:szCs w:val="16"/>
        </w:rPr>
        <w:tab/>
        <w:t>Swap(a, j, l);</w:t>
      </w:r>
    </w:p>
    <w:p w14:paraId="18FA3403" w14:textId="77777777" w:rsidR="006771A5" w:rsidRPr="00AB527B" w:rsidRDefault="006771A5" w:rsidP="00AB527B">
      <w:pPr>
        <w:pStyle w:val="SourceCode"/>
        <w:rPr>
          <w:sz w:val="16"/>
          <w:szCs w:val="16"/>
        </w:rPr>
      </w:pPr>
    </w:p>
    <w:p w14:paraId="51AA22EB" w14:textId="77777777" w:rsidR="006771A5" w:rsidRPr="00AB527B" w:rsidRDefault="006771A5" w:rsidP="00AB527B">
      <w:pPr>
        <w:pStyle w:val="SourceCode"/>
        <w:rPr>
          <w:sz w:val="16"/>
          <w:szCs w:val="16"/>
        </w:rPr>
      </w:pPr>
    </w:p>
    <w:p w14:paraId="070A6452"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xml:space="preserve">// At the moment, everything to the right of a[j] is sorted in decreasing order </w:t>
      </w:r>
    </w:p>
    <w:p w14:paraId="34B75430"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As we have just increased a[j] we need to reverse a[j+1]..a[n] so we have the next</w:t>
      </w:r>
    </w:p>
    <w:p w14:paraId="78258A54"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9600"/>
          <w:sz w:val="16"/>
          <w:szCs w:val="16"/>
        </w:rPr>
        <w:t>// lexicographical element</w:t>
      </w:r>
    </w:p>
    <w:p w14:paraId="5338B100"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color w:val="0000FF"/>
          <w:sz w:val="16"/>
          <w:szCs w:val="16"/>
        </w:rPr>
        <w:t>for</w:t>
      </w:r>
      <w:r w:rsidRPr="00AB527B">
        <w:rPr>
          <w:sz w:val="16"/>
          <w:szCs w:val="16"/>
        </w:rPr>
        <w:t xml:space="preserve"> (</w:t>
      </w:r>
      <w:r w:rsidRPr="00AB527B">
        <w:rPr>
          <w:color w:val="0000FF"/>
          <w:sz w:val="16"/>
          <w:szCs w:val="16"/>
        </w:rPr>
        <w:t>int</w:t>
      </w:r>
      <w:r w:rsidRPr="00AB527B">
        <w:rPr>
          <w:sz w:val="16"/>
          <w:szCs w:val="16"/>
        </w:rPr>
        <w:t xml:space="preserve"> lo = j + </w:t>
      </w:r>
      <w:r w:rsidRPr="00AB527B">
        <w:rPr>
          <w:color w:val="C81EFA"/>
          <w:sz w:val="16"/>
          <w:szCs w:val="16"/>
        </w:rPr>
        <w:t>1</w:t>
      </w:r>
      <w:r w:rsidRPr="00AB527B">
        <w:rPr>
          <w:sz w:val="16"/>
          <w:szCs w:val="16"/>
        </w:rPr>
        <w:t xml:space="preserve">, hi = n - </w:t>
      </w:r>
      <w:r w:rsidRPr="00AB527B">
        <w:rPr>
          <w:color w:val="C81EFA"/>
          <w:sz w:val="16"/>
          <w:szCs w:val="16"/>
        </w:rPr>
        <w:t>1</w:t>
      </w:r>
      <w:r w:rsidRPr="00AB527B">
        <w:rPr>
          <w:sz w:val="16"/>
          <w:szCs w:val="16"/>
        </w:rPr>
        <w:t>; lo &lt; hi; lo++, hi--)</w:t>
      </w:r>
    </w:p>
    <w:p w14:paraId="40EB29D6" w14:textId="77777777" w:rsidR="006771A5" w:rsidRPr="00AB527B" w:rsidRDefault="006771A5" w:rsidP="00AB527B">
      <w:pPr>
        <w:pStyle w:val="SourceCode"/>
        <w:rPr>
          <w:sz w:val="16"/>
          <w:szCs w:val="16"/>
        </w:rPr>
      </w:pPr>
      <w:r w:rsidRPr="00AB527B">
        <w:rPr>
          <w:sz w:val="16"/>
          <w:szCs w:val="16"/>
        </w:rPr>
        <w:tab/>
      </w:r>
      <w:r w:rsidRPr="00AB527B">
        <w:rPr>
          <w:sz w:val="16"/>
          <w:szCs w:val="16"/>
        </w:rPr>
        <w:tab/>
      </w:r>
      <w:r w:rsidRPr="00AB527B">
        <w:rPr>
          <w:sz w:val="16"/>
          <w:szCs w:val="16"/>
        </w:rPr>
        <w:tab/>
        <w:t>Swap(a, lo, hi);</w:t>
      </w:r>
    </w:p>
    <w:p w14:paraId="18B0D29B" w14:textId="77777777" w:rsidR="006771A5" w:rsidRPr="00AB527B" w:rsidRDefault="006771A5" w:rsidP="00AB527B">
      <w:pPr>
        <w:pStyle w:val="SourceCode"/>
        <w:rPr>
          <w:sz w:val="16"/>
          <w:szCs w:val="16"/>
        </w:rPr>
      </w:pPr>
      <w:r w:rsidRPr="00AB527B">
        <w:rPr>
          <w:sz w:val="16"/>
          <w:szCs w:val="16"/>
        </w:rPr>
        <w:tab/>
        <w:t>}</w:t>
      </w:r>
    </w:p>
    <w:p w14:paraId="528C524F" w14:textId="77777777" w:rsidR="006771A5" w:rsidRPr="00AB527B" w:rsidRDefault="006771A5" w:rsidP="00AB527B">
      <w:pPr>
        <w:pStyle w:val="SourceCode"/>
        <w:rPr>
          <w:sz w:val="16"/>
          <w:szCs w:val="16"/>
        </w:rPr>
      </w:pPr>
      <w:r w:rsidRPr="00AB527B">
        <w:rPr>
          <w:sz w:val="16"/>
          <w:szCs w:val="16"/>
        </w:rPr>
        <w:t>}</w:t>
      </w:r>
    </w:p>
    <w:p w14:paraId="6C3E7DE8" w14:textId="77777777" w:rsidR="006771A5" w:rsidRPr="00AB527B" w:rsidRDefault="006771A5" w:rsidP="00AB527B">
      <w:pPr>
        <w:pStyle w:val="SourceCode"/>
        <w:rPr>
          <w:sz w:val="16"/>
          <w:szCs w:val="16"/>
        </w:rPr>
      </w:pPr>
    </w:p>
    <w:p w14:paraId="34712BFC" w14:textId="77777777" w:rsidR="006771A5" w:rsidRPr="00AB527B" w:rsidRDefault="006771A5" w:rsidP="00AB527B">
      <w:pPr>
        <w:pStyle w:val="SourceCode"/>
        <w:rPr>
          <w:sz w:val="16"/>
          <w:szCs w:val="16"/>
        </w:rPr>
      </w:pPr>
      <w:r w:rsidRPr="00AB527B">
        <w:rPr>
          <w:color w:val="0000FF"/>
          <w:sz w:val="16"/>
          <w:szCs w:val="16"/>
        </w:rPr>
        <w:t>private</w:t>
      </w:r>
      <w:r w:rsidRPr="00AB527B">
        <w:rPr>
          <w:sz w:val="16"/>
          <w:szCs w:val="16"/>
        </w:rPr>
        <w:t xml:space="preserve"> </w:t>
      </w:r>
      <w:r w:rsidRPr="00AB527B">
        <w:rPr>
          <w:color w:val="0000FF"/>
          <w:sz w:val="16"/>
          <w:szCs w:val="16"/>
        </w:rPr>
        <w:t>void</w:t>
      </w:r>
      <w:r w:rsidRPr="00AB527B">
        <w:rPr>
          <w:sz w:val="16"/>
          <w:szCs w:val="16"/>
        </w:rPr>
        <w:t xml:space="preserve"> Swap&lt;T&gt;(List&lt;T&gt; arr, </w:t>
      </w:r>
      <w:r w:rsidRPr="00AB527B">
        <w:rPr>
          <w:color w:val="0000FF"/>
          <w:sz w:val="16"/>
          <w:szCs w:val="16"/>
        </w:rPr>
        <w:t>int</w:t>
      </w:r>
      <w:r w:rsidRPr="00AB527B">
        <w:rPr>
          <w:sz w:val="16"/>
          <w:szCs w:val="16"/>
        </w:rPr>
        <w:t xml:space="preserve"> idx1, </w:t>
      </w:r>
      <w:r w:rsidRPr="00AB527B">
        <w:rPr>
          <w:color w:val="0000FF"/>
          <w:sz w:val="16"/>
          <w:szCs w:val="16"/>
        </w:rPr>
        <w:t>int</w:t>
      </w:r>
      <w:r w:rsidRPr="00AB527B">
        <w:rPr>
          <w:sz w:val="16"/>
          <w:szCs w:val="16"/>
        </w:rPr>
        <w:t xml:space="preserve"> idx2)</w:t>
      </w:r>
    </w:p>
    <w:p w14:paraId="74B14261" w14:textId="77777777" w:rsidR="006771A5" w:rsidRPr="00AB527B" w:rsidRDefault="006771A5" w:rsidP="00AB527B">
      <w:pPr>
        <w:pStyle w:val="SourceCode"/>
        <w:rPr>
          <w:sz w:val="16"/>
          <w:szCs w:val="16"/>
        </w:rPr>
      </w:pPr>
      <w:r w:rsidRPr="00AB527B">
        <w:rPr>
          <w:sz w:val="16"/>
          <w:szCs w:val="16"/>
        </w:rPr>
        <w:t>{</w:t>
      </w:r>
    </w:p>
    <w:p w14:paraId="4F4C694A" w14:textId="77777777" w:rsidR="006771A5" w:rsidRPr="00AB527B" w:rsidRDefault="006771A5" w:rsidP="00AB527B">
      <w:pPr>
        <w:pStyle w:val="SourceCode"/>
        <w:rPr>
          <w:sz w:val="16"/>
          <w:szCs w:val="16"/>
        </w:rPr>
      </w:pPr>
      <w:r w:rsidRPr="00AB527B">
        <w:rPr>
          <w:sz w:val="16"/>
          <w:szCs w:val="16"/>
        </w:rPr>
        <w:tab/>
        <w:t>T temp = arr[idx1];</w:t>
      </w:r>
    </w:p>
    <w:p w14:paraId="41702502" w14:textId="77777777" w:rsidR="006771A5" w:rsidRPr="00AB527B" w:rsidRDefault="006771A5" w:rsidP="00AB527B">
      <w:pPr>
        <w:pStyle w:val="SourceCode"/>
        <w:rPr>
          <w:sz w:val="16"/>
          <w:szCs w:val="16"/>
        </w:rPr>
      </w:pPr>
      <w:r w:rsidRPr="00AB527B">
        <w:rPr>
          <w:sz w:val="16"/>
          <w:szCs w:val="16"/>
        </w:rPr>
        <w:tab/>
        <w:t>arr[idx1] = arr[idx2];</w:t>
      </w:r>
    </w:p>
    <w:p w14:paraId="06489180" w14:textId="77777777" w:rsidR="006771A5" w:rsidRPr="00AB527B" w:rsidRDefault="006771A5" w:rsidP="00AB527B">
      <w:pPr>
        <w:pStyle w:val="SourceCode"/>
        <w:rPr>
          <w:sz w:val="16"/>
          <w:szCs w:val="16"/>
        </w:rPr>
      </w:pPr>
      <w:r w:rsidRPr="00AB527B">
        <w:rPr>
          <w:sz w:val="16"/>
          <w:szCs w:val="16"/>
        </w:rPr>
        <w:tab/>
        <w:t>arr[idx2] = temp;</w:t>
      </w:r>
    </w:p>
    <w:p w14:paraId="290291D3" w14:textId="77777777" w:rsidR="006771A5" w:rsidRPr="00AB527B" w:rsidRDefault="006771A5" w:rsidP="00AB527B">
      <w:pPr>
        <w:pStyle w:val="SourceCode"/>
        <w:rPr>
          <w:sz w:val="16"/>
          <w:szCs w:val="16"/>
        </w:rPr>
      </w:pPr>
      <w:r w:rsidRPr="00AB527B">
        <w:rPr>
          <w:sz w:val="16"/>
          <w:szCs w:val="16"/>
        </w:rPr>
        <w:t>}</w:t>
      </w:r>
    </w:p>
    <w:p w14:paraId="63C891A3" w14:textId="77777777" w:rsidR="00BB003D" w:rsidRPr="00BB003D" w:rsidRDefault="00BB003D" w:rsidP="00BB003D"/>
    <w:p w14:paraId="06994C85" w14:textId="4219491B" w:rsidR="00BB003D" w:rsidRDefault="00BB003D" w:rsidP="00C65E2E">
      <w:pPr>
        <w:rPr>
          <w:rFonts w:ascii="Consolas" w:hAnsi="Consolas" w:cs="Consolas"/>
          <w:color w:val="000000"/>
          <w:sz w:val="20"/>
          <w:szCs w:val="20"/>
        </w:rPr>
      </w:pPr>
    </w:p>
    <w:p w14:paraId="5F1672E3" w14:textId="7B4265BF" w:rsidR="00BB003D" w:rsidRDefault="00BB003D" w:rsidP="00C65E2E">
      <w:pPr>
        <w:rPr>
          <w:rFonts w:ascii="Consolas" w:hAnsi="Consolas" w:cs="Consolas"/>
          <w:color w:val="000000"/>
          <w:sz w:val="20"/>
          <w:szCs w:val="20"/>
        </w:rPr>
      </w:pPr>
    </w:p>
    <w:p w14:paraId="3D46572F" w14:textId="77777777" w:rsidR="00BB003D" w:rsidRPr="00D758A8" w:rsidRDefault="00BB003D" w:rsidP="00C65E2E">
      <w:pPr>
        <w:rPr>
          <w:rFonts w:eastAsiaTheme="majorEastAsia"/>
        </w:rPr>
      </w:pPr>
    </w:p>
    <w:p w14:paraId="5E9B2B2A" w14:textId="77777777" w:rsidR="00487509" w:rsidRDefault="00487509">
      <w:pPr>
        <w:rPr>
          <w:rFonts w:asciiTheme="majorHAnsi" w:eastAsiaTheme="majorEastAsia" w:hAnsiTheme="majorHAnsi" w:cstheme="majorBidi"/>
          <w:color w:val="31378B" w:themeColor="text2"/>
          <w:sz w:val="28"/>
          <w:szCs w:val="26"/>
        </w:rPr>
      </w:pPr>
      <w:r>
        <w:br w:type="page"/>
      </w:r>
    </w:p>
    <w:p w14:paraId="63EC6BEE" w14:textId="39E1BCC1" w:rsidR="00664FD9" w:rsidRDefault="00664FD9" w:rsidP="00664FD9">
      <w:pPr>
        <w:pStyle w:val="Heading3"/>
      </w:pPr>
      <w:r>
        <w:t>K-Permutations</w:t>
      </w:r>
      <w:bookmarkEnd w:id="41"/>
      <w:r w:rsidR="009C747B">
        <w:t xml:space="preserve"> </w:t>
      </w:r>
      <m:oMath>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w:p>
    <w:p w14:paraId="7FF57D85" w14:textId="77777777" w:rsidR="00664FD9" w:rsidRDefault="00664FD9" w:rsidP="00664FD9">
      <w:pPr>
        <w:rPr>
          <w:rFonts w:eastAsiaTheme="majorEastAsia"/>
        </w:rPr>
      </w:pPr>
      <w:r>
        <w:rPr>
          <w:rFonts w:eastAsiaTheme="majorEastAsia"/>
        </w:rPr>
        <w:t>From an Introduction to Algorithms</w:t>
      </w:r>
    </w:p>
    <w:p w14:paraId="07DD6562" w14:textId="6DCFEDD6" w:rsidR="00664FD9" w:rsidRDefault="00664FD9" w:rsidP="00664FD9">
      <w:pPr>
        <w:rPr>
          <w:rFonts w:eastAsiaTheme="majorEastAsia"/>
        </w:rPr>
      </w:pPr>
      <w:r>
        <w:rPr>
          <w:rFonts w:eastAsiaTheme="majorEastAsia"/>
        </w:rPr>
        <w:t xml:space="preserve">“A k-permutation of </w:t>
      </w:r>
      <w:r w:rsidR="003F233B">
        <w:rPr>
          <w:rFonts w:eastAsiaTheme="majorEastAsia"/>
        </w:rPr>
        <w:t xml:space="preserve">a set </w:t>
      </w:r>
      <w:r>
        <w:rPr>
          <w:rFonts w:eastAsiaTheme="majorEastAsia"/>
        </w:rPr>
        <w:t>S is an ordered sequence of k elements of S</w:t>
      </w:r>
      <w:r w:rsidR="003F233B">
        <w:rPr>
          <w:rFonts w:eastAsiaTheme="majorEastAsia"/>
        </w:rPr>
        <w:t xml:space="preserve"> </w:t>
      </w:r>
      <w:r>
        <w:rPr>
          <w:rFonts w:eastAsiaTheme="majorEastAsia"/>
        </w:rPr>
        <w:t>with no element appearing more than once in the sequence.  (Thus, an ordinary permutation is a n-permutation of an n-set)”</w:t>
      </w:r>
    </w:p>
    <w:p w14:paraId="53872310" w14:textId="77777777" w:rsidR="00664FD9" w:rsidRDefault="00664FD9" w:rsidP="00664FD9">
      <w:pPr>
        <w:rPr>
          <w:rFonts w:eastAsiaTheme="majorEastAsia"/>
        </w:rPr>
      </w:pPr>
      <w:r>
        <w:rPr>
          <w:rFonts w:eastAsiaTheme="majorEastAsia"/>
        </w:rPr>
        <w:t xml:space="preserve">So, we can create a 2-permutation of a set of 3 elements as follows. </w:t>
      </w:r>
    </w:p>
    <w:p w14:paraId="0258FB14" w14:textId="77777777" w:rsidR="00664FD9" w:rsidRDefault="00664FD9" w:rsidP="00664FD9">
      <w:pPr>
        <w:rPr>
          <w:rFonts w:eastAsiaTheme="majorEastAsia"/>
        </w:rPr>
      </w:pPr>
    </w:p>
    <w:p w14:paraId="2AA4CEB6" w14:textId="77777777" w:rsidR="00664FD9" w:rsidRDefault="00664FD9" w:rsidP="00664FD9">
      <w:pPr>
        <w:rPr>
          <w:rFonts w:eastAsiaTheme="majorEastAsia"/>
        </w:rPr>
      </w:pPr>
      <w:r w:rsidRPr="00331715">
        <w:rPr>
          <w:rFonts w:eastAsiaTheme="majorEastAsia"/>
          <w:noProof/>
        </w:rPr>
        <w:drawing>
          <wp:inline distT="0" distB="0" distL="0" distR="0" wp14:anchorId="6E676405" wp14:editId="0F74FD8B">
            <wp:extent cx="5731510" cy="13970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97000"/>
                    </a:xfrm>
                    <a:prstGeom prst="rect">
                      <a:avLst/>
                    </a:prstGeom>
                  </pic:spPr>
                </pic:pic>
              </a:graphicData>
            </a:graphic>
          </wp:inline>
        </w:drawing>
      </w:r>
    </w:p>
    <w:p w14:paraId="0F9AE88D" w14:textId="0300D079" w:rsidR="00664FD9" w:rsidRDefault="00664FD9" w:rsidP="00664FD9">
      <w:pPr>
        <w:rPr>
          <w:rFonts w:eastAsiaTheme="majorEastAsia"/>
        </w:rPr>
      </w:pPr>
      <w:r>
        <w:rPr>
          <w:rFonts w:eastAsiaTheme="majorEastAsia"/>
        </w:rPr>
        <w:t xml:space="preserve">We have three choices for the first slot. But for each of those choices we only have two choices for the second slot as </w:t>
      </w:r>
      <w:r w:rsidR="009A32A3">
        <w:rPr>
          <w:rFonts w:eastAsiaTheme="majorEastAsia"/>
        </w:rPr>
        <w:t>one</w:t>
      </w:r>
      <w:r>
        <w:rPr>
          <w:rFonts w:eastAsiaTheme="majorEastAsia"/>
        </w:rPr>
        <w:t xml:space="preserve"> value from the set </w:t>
      </w:r>
      <w:r w:rsidR="009A32A3">
        <w:rPr>
          <w:rFonts w:eastAsiaTheme="majorEastAsia"/>
        </w:rPr>
        <w:t>has</w:t>
      </w:r>
      <w:r>
        <w:rPr>
          <w:rFonts w:eastAsiaTheme="majorEastAsia"/>
        </w:rPr>
        <w:t xml:space="preserve"> been used up. </w:t>
      </w:r>
      <w:r w:rsidR="009A32A3">
        <w:rPr>
          <w:rFonts w:eastAsiaTheme="majorEastAsia"/>
        </w:rPr>
        <w:t>So,</w:t>
      </w:r>
      <w:r>
        <w:rPr>
          <w:rFonts w:eastAsiaTheme="majorEastAsia"/>
        </w:rPr>
        <w:t xml:space="preserve"> we have </w:t>
      </w:r>
      <m:oMath>
        <m:r>
          <w:rPr>
            <w:rFonts w:ascii="Cambria Math" w:eastAsiaTheme="majorEastAsia" w:hAnsi="Cambria Math"/>
          </w:rPr>
          <m:t>3</m:t>
        </m:r>
        <m:r>
          <w:rPr>
            <w:rFonts w:ascii="Cambria Math" w:hAnsi="Cambria Math"/>
          </w:rPr>
          <m:t>×2</m:t>
        </m:r>
      </m:oMath>
      <w:r>
        <w:rPr>
          <w:rFonts w:eastAsiaTheme="majorEastAsia"/>
        </w:rPr>
        <w:t xml:space="preserve"> ways of taking 3 objects 2 at a time without repetition. In full generality we have </w:t>
      </w:r>
    </w:p>
    <w:p w14:paraId="44D817D4" w14:textId="77777777" w:rsidR="00664FD9" w:rsidRPr="00001CC3" w:rsidRDefault="001F5CCA" w:rsidP="00664FD9">
      <m:oMathPara>
        <m:oMath>
          <m:sSubSup>
            <m:sSubSupPr>
              <m:ctrlPr>
                <w:rPr>
                  <w:rFonts w:ascii="Cambria Math" w:hAnsi="Cambria Math"/>
                  <w:i/>
                </w:rPr>
              </m:ctrlPr>
            </m:sSubSupPr>
            <m:e>
              <m:r>
                <w:rPr>
                  <w:rFonts w:ascii="Cambria Math" w:hAnsi="Cambria Math"/>
                </w:rPr>
                <m:t>P</m:t>
              </m:r>
            </m:e>
            <m:sub>
              <m:r>
                <w:rPr>
                  <w:rFonts w:ascii="Cambria Math" w:hAnsi="Cambria Math"/>
                </w:rPr>
                <m:t>k</m:t>
              </m:r>
            </m:sub>
            <m:sup>
              <m:r>
                <w:rPr>
                  <w:rFonts w:ascii="Cambria Math" w:hAnsi="Cambria Math"/>
                </w:rPr>
                <m:t>n</m:t>
              </m:r>
            </m:sup>
          </m:sSubSup>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oMath>
      </m:oMathPara>
    </w:p>
    <w:p w14:paraId="0943A531" w14:textId="77777777" w:rsidR="00250D1A" w:rsidRDefault="00794F0D" w:rsidP="00664FD9">
      <w:r>
        <w:t>w</w:t>
      </w:r>
      <w:r w:rsidR="00664FD9">
        <w:t>ays of taking n objects r</w:t>
      </w:r>
      <w:r>
        <w:t xml:space="preserve"> objects</w:t>
      </w:r>
      <w:r w:rsidR="00664FD9">
        <w:t xml:space="preserve"> at time without repetition. R must be less than or equal to n. This can be expressed as </w:t>
      </w:r>
      <m:oMath>
        <m:sSubSup>
          <m:sSubSupPr>
            <m:ctrlPr>
              <w:rPr>
                <w:rFonts w:ascii="Cambria Math" w:hAnsi="Cambria Math"/>
                <w:i/>
              </w:rPr>
            </m:ctrlPr>
          </m:sSubSupPr>
          <m:e>
            <m:r>
              <w:rPr>
                <w:rFonts w:ascii="Cambria Math" w:hAnsi="Cambria Math"/>
              </w:rPr>
              <m:t>P</m:t>
            </m:r>
          </m:e>
          <m:sub>
            <m:r>
              <w:rPr>
                <w:rFonts w:ascii="Cambria Math" w:hAnsi="Cambria Math"/>
              </w:rPr>
              <m:t>k</m:t>
            </m:r>
          </m:sub>
          <m:sup>
            <m:r>
              <w:rPr>
                <w:rFonts w:ascii="Cambria Math" w:hAnsi="Cambria Math"/>
              </w:rPr>
              <m:t>n</m:t>
            </m:r>
          </m:sup>
        </m:sSubSup>
        <m:r>
          <w:rPr>
            <w:rFonts w:ascii="Cambria Math" w:hAnsi="Cambria Math"/>
          </w:rPr>
          <m:t>=</m:t>
        </m:r>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w:r w:rsidR="00664FD9">
        <w:t xml:space="preserve"> .  </w:t>
      </w:r>
    </w:p>
    <w:p w14:paraId="3116F91B" w14:textId="0324F457" w:rsidR="00664FD9" w:rsidRDefault="00664FD9" w:rsidP="00664FD9">
      <w:r>
        <w:t>More formally this gives the number of different ordered arrangements of an r element subset of a n set</w:t>
      </w:r>
    </w:p>
    <w:p w14:paraId="595F5986" w14:textId="77777777" w:rsidR="00664FD9" w:rsidRDefault="00664FD9" w:rsidP="00664FD9">
      <w:r>
        <w:t>We show why in the following section</w:t>
      </w:r>
    </w:p>
    <w:p w14:paraId="39FA45EB" w14:textId="77777777" w:rsidR="00664FD9" w:rsidRDefault="00664FD9" w:rsidP="00664FD9">
      <w:pPr>
        <w:pStyle w:val="Heading5"/>
      </w:pPr>
      <w:r>
        <w:t>Proof</w:t>
      </w:r>
    </w:p>
    <w:bookmarkStart w:id="43" w:name="OLE_LINK1"/>
    <w:p w14:paraId="515912D9" w14:textId="77777777" w:rsidR="00664FD9" w:rsidRPr="00DB1A1B" w:rsidRDefault="001F5CCA" w:rsidP="00664FD9">
      <w:pPr>
        <w:rPr>
          <w:rFonts w:asciiTheme="majorHAnsi" w:eastAsiaTheme="majorEastAsia" w:hAnsiTheme="majorHAnsi" w:cstheme="majorBidi"/>
          <w:b/>
        </w:rPr>
      </w:pPr>
      <m:oMathPara>
        <m:oMath>
          <m:eqArr>
            <m:eqArrPr>
              <m:maxDist m:val="1"/>
              <m:ctrlPr>
                <w:rPr>
                  <w:rFonts w:ascii="Cambria Math" w:hAnsi="Cambria Math"/>
                  <w:b/>
                  <w:i/>
                </w:rPr>
              </m:ctrlPr>
            </m:eqArrPr>
            <m:e>
              <m:r>
                <w:rPr>
                  <w:rFonts w:ascii="Cambria Math" w:hAnsi="Cambria Math"/>
                </w:rPr>
                <m:t xml:space="preserve"> 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b/>
                      <w:i/>
                    </w:rPr>
                  </m:ctrlPr>
                </m:dPr>
                <m:e>
                  <m:r>
                    <m:rPr>
                      <m:sty m:val="bi"/>
                    </m:rPr>
                    <w:rPr>
                      <w:rFonts w:ascii="Cambria Math" w:hAnsi="Cambria Math"/>
                    </w:rPr>
                    <m:t>n-r</m:t>
                  </m:r>
                </m:e>
              </m:d>
              <m:r>
                <m:rPr>
                  <m:sty m:val="bi"/>
                </m:rPr>
                <w:rPr>
                  <w:rFonts w:ascii="Cambria Math" w:hAnsi="Cambria Math"/>
                </w:rPr>
                <m:t>×</m:t>
              </m:r>
              <m:d>
                <m:dPr>
                  <m:ctrlPr>
                    <w:rPr>
                      <w:rFonts w:ascii="Cambria Math" w:hAnsi="Cambria Math"/>
                      <w:b/>
                      <w:i/>
                    </w:rPr>
                  </m:ctrlPr>
                </m:dPr>
                <m:e>
                  <m:r>
                    <m:rPr>
                      <m:sty m:val="bi"/>
                    </m:rPr>
                    <w:rPr>
                      <w:rFonts w:ascii="Cambria Math" w:hAnsi="Cambria Math"/>
                    </w:rPr>
                    <m:t>n-r-1</m:t>
                  </m:r>
                </m:e>
              </m:d>
              <m:r>
                <m:rPr>
                  <m:sty m:val="bi"/>
                </m:rPr>
                <w:rPr>
                  <w:rFonts w:ascii="Cambria Math" w:hAnsi="Cambria Math"/>
                </w:rPr>
                <m:t xml:space="preserve">××2×1 </m:t>
              </m:r>
              <m:r>
                <w:rPr>
                  <w:rFonts w:ascii="Cambria Math" w:hAnsi="Cambria Math"/>
                </w:rPr>
                <m:t>#(</m:t>
              </m:r>
              <m:r>
                <m:rPr>
                  <m:sty m:val="bi"/>
                </m:rPr>
                <w:rPr>
                  <w:rFonts w:ascii="Cambria Math" w:hAnsi="Cambria Math"/>
                </w:rPr>
                <m:t>1)</m:t>
              </m:r>
            </m:e>
          </m:eqArr>
        </m:oMath>
      </m:oMathPara>
    </w:p>
    <w:p w14:paraId="6134FDCD" w14:textId="77777777" w:rsidR="00664FD9" w:rsidRPr="005C1AA6" w:rsidRDefault="001F5CCA" w:rsidP="00664FD9">
      <w:pPr>
        <w:rPr>
          <w:rFonts w:eastAsiaTheme="majorEastAsia"/>
        </w:rPr>
      </w:pPr>
      <m:oMathPara>
        <m:oMath>
          <m:eqArr>
            <m:eqArrPr>
              <m:maxDist m:val="1"/>
              <m:ctrlPr>
                <w:rPr>
                  <w:rFonts w:ascii="Cambria Math" w:hAnsi="Cambria Math"/>
                  <w:i/>
                </w:rPr>
              </m:ctrlPr>
            </m:eqArrPr>
            <m:e>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2</m:t>
                  </m:r>
                </m:e>
              </m:d>
              <m:r>
                <w:rPr>
                  <w:rFonts w:ascii="Cambria Math" w:hAnsi="Cambria Math"/>
                </w:rPr>
                <m:t>×…×2×1=</m:t>
              </m:r>
              <m:d>
                <m:dPr>
                  <m:ctrlPr>
                    <w:rPr>
                      <w:rFonts w:ascii="Cambria Math" w:hAnsi="Cambria Math"/>
                      <w:i/>
                    </w:rPr>
                  </m:ctrlPr>
                </m:dPr>
                <m:e>
                  <m:r>
                    <w:rPr>
                      <w:rFonts w:ascii="Cambria Math" w:hAnsi="Cambria Math"/>
                    </w:rPr>
                    <m:t>n-r</m:t>
                  </m:r>
                </m:e>
              </m:d>
              <m:r>
                <w:rPr>
                  <w:rFonts w:ascii="Cambria Math" w:hAnsi="Cambria Math"/>
                </w:rPr>
                <m:t>!#(2)</m:t>
              </m:r>
            </m:e>
          </m:eqArr>
        </m:oMath>
      </m:oMathPara>
    </w:p>
    <w:p w14:paraId="48F97BB0" w14:textId="77777777" w:rsidR="00664FD9" w:rsidRDefault="00664FD9" w:rsidP="00664FD9">
      <w:r>
        <w:t>Substituting (2) into (1)</w:t>
      </w:r>
    </w:p>
    <w:p w14:paraId="260ADD17" w14:textId="77777777" w:rsidR="00664FD9" w:rsidRPr="00DB1A1B" w:rsidRDefault="001F5CCA" w:rsidP="00664FD9">
      <m:oMathPara>
        <m:oMath>
          <m:eqArr>
            <m:eqArrPr>
              <m:maxDist m:val="1"/>
              <m:ctrlPr>
                <w:rPr>
                  <w:rFonts w:ascii="Cambria Math" w:hAnsi="Cambria Math"/>
                  <w:i/>
                </w:rPr>
              </m:ctrlPr>
            </m:eqArrPr>
            <m:e>
              <m:r>
                <w:rPr>
                  <w:rFonts w:ascii="Cambria Math" w:hAnsi="Cambria Math"/>
                </w:rPr>
                <m:t>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3</m:t>
                  </m:r>
                </m:e>
              </m:d>
            </m:e>
          </m:eqArr>
        </m:oMath>
      </m:oMathPara>
    </w:p>
    <w:p w14:paraId="09D08025" w14:textId="77777777" w:rsidR="00664FD9" w:rsidRPr="00F3682F" w:rsidRDefault="00664FD9" w:rsidP="00664FD9">
      <w:r>
        <w:t>And re-arranging</w:t>
      </w:r>
      <m:oMath>
        <m:r>
          <m:rPr>
            <m:sty m:val="p"/>
          </m:rPr>
          <w:rPr>
            <w:rFonts w:ascii="Cambria Math" w:hAnsi="Cambria Math"/>
          </w:rPr>
          <w:br/>
        </m:r>
      </m:oMath>
      <m:oMathPara>
        <m:oMath>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m:oMathPara>
    </w:p>
    <w:bookmarkEnd w:id="43"/>
    <w:p w14:paraId="1ED0B52E" w14:textId="77777777" w:rsidR="00664FD9" w:rsidRDefault="00664FD9" w:rsidP="00664FD9">
      <w:pPr>
        <w:rPr>
          <w:rFonts w:asciiTheme="majorHAnsi" w:eastAsiaTheme="majorEastAsia" w:hAnsiTheme="majorHAnsi" w:cstheme="majorBidi"/>
          <w:color w:val="31378B" w:themeColor="text2"/>
          <w:sz w:val="28"/>
          <w:szCs w:val="26"/>
        </w:rPr>
      </w:pPr>
      <w:r>
        <w:br w:type="page"/>
      </w:r>
    </w:p>
    <w:p w14:paraId="47C35FDB" w14:textId="5E1ACFE9" w:rsidR="00664FD9" w:rsidRDefault="00664FD9" w:rsidP="00664FD9">
      <w:pPr>
        <w:pStyle w:val="Heading4"/>
      </w:pPr>
      <w:r>
        <w:t xml:space="preserve">Algorithm One. </w:t>
      </w:r>
    </w:p>
    <w:p w14:paraId="2D412C9A" w14:textId="66F77683" w:rsidR="00664FD9" w:rsidRPr="00675B7F" w:rsidRDefault="00B47CD5" w:rsidP="00664FD9">
      <w:r>
        <w:t xml:space="preserve">The first algorithm mis recursive. </w:t>
      </w:r>
      <w:r w:rsidR="00664FD9">
        <w:t>We call the GeneratePermutations with an empty T[] of size k.</w:t>
      </w:r>
      <w:r w:rsidR="00941ED7">
        <w:t xml:space="preserve"> This algorithm will work for all k-permutations including the special permutation case where k is equal to the size of the set S.</w:t>
      </w:r>
    </w:p>
    <w:p w14:paraId="3858D3D5" w14:textId="77777777" w:rsidR="00664FD9" w:rsidRDefault="00664FD9" w:rsidP="00664FD9">
      <w:pPr>
        <w:pStyle w:val="SourceCode"/>
        <w:rPr>
          <w:color w:val="0000FF"/>
          <w:sz w:val="18"/>
          <w:szCs w:val="18"/>
        </w:rPr>
      </w:pPr>
    </w:p>
    <w:p w14:paraId="42C35B96" w14:textId="56837786" w:rsidR="00664FD9" w:rsidRPr="008E7D21" w:rsidRDefault="00664FD9" w:rsidP="00664FD9">
      <w:pPr>
        <w:pStyle w:val="SourceCode"/>
        <w:rPr>
          <w:sz w:val="18"/>
          <w:szCs w:val="18"/>
        </w:rPr>
      </w:pPr>
      <w:r w:rsidRPr="008E7D21">
        <w:rPr>
          <w:color w:val="0000FF"/>
          <w:sz w:val="18"/>
          <w:szCs w:val="18"/>
        </w:rPr>
        <w:t>public</w:t>
      </w:r>
      <w:r w:rsidRPr="008E7D21">
        <w:rPr>
          <w:sz w:val="18"/>
          <w:szCs w:val="18"/>
        </w:rPr>
        <w:t xml:space="preserve"> </w:t>
      </w:r>
      <w:r w:rsidRPr="008E7D21">
        <w:rPr>
          <w:color w:val="0000FF"/>
          <w:sz w:val="18"/>
          <w:szCs w:val="18"/>
        </w:rPr>
        <w:t>void</w:t>
      </w:r>
      <w:r w:rsidRPr="008E7D21">
        <w:rPr>
          <w:sz w:val="18"/>
          <w:szCs w:val="18"/>
        </w:rPr>
        <w:t xml:space="preserve"> Generate</w:t>
      </w:r>
      <w:r w:rsidR="00624B49">
        <w:rPr>
          <w:sz w:val="18"/>
          <w:szCs w:val="18"/>
        </w:rPr>
        <w:t>K</w:t>
      </w:r>
      <w:r w:rsidRPr="008E7D21">
        <w:rPr>
          <w:sz w:val="18"/>
          <w:szCs w:val="18"/>
        </w:rPr>
        <w:t xml:space="preserve">Permutations&lt;T&gt;(HashSet&lt;T&gt; set, T[] permutation, </w:t>
      </w:r>
      <w:r w:rsidRPr="008E7D21">
        <w:rPr>
          <w:color w:val="0000FF"/>
          <w:sz w:val="18"/>
          <w:szCs w:val="18"/>
        </w:rPr>
        <w:t>int</w:t>
      </w:r>
      <w:r w:rsidRPr="008E7D21">
        <w:rPr>
          <w:sz w:val="18"/>
          <w:szCs w:val="18"/>
        </w:rPr>
        <w:t xml:space="preserve"> permIdx, Action&lt;T[]&gt; visitFunc) </w:t>
      </w:r>
      <w:r w:rsidRPr="008E7D21">
        <w:rPr>
          <w:color w:val="0000FF"/>
          <w:sz w:val="18"/>
          <w:szCs w:val="18"/>
        </w:rPr>
        <w:t>where</w:t>
      </w:r>
      <w:r w:rsidRPr="008E7D21">
        <w:rPr>
          <w:sz w:val="18"/>
          <w:szCs w:val="18"/>
        </w:rPr>
        <w:t xml:space="preserve"> T : IComparable&lt;T&gt;</w:t>
      </w:r>
    </w:p>
    <w:p w14:paraId="5B9D4EB9" w14:textId="77777777" w:rsidR="00664FD9" w:rsidRPr="008E7D21" w:rsidRDefault="00664FD9" w:rsidP="00664FD9">
      <w:pPr>
        <w:pStyle w:val="SourceCode"/>
        <w:rPr>
          <w:sz w:val="18"/>
          <w:szCs w:val="18"/>
        </w:rPr>
      </w:pPr>
      <w:r w:rsidRPr="008E7D21">
        <w:rPr>
          <w:sz w:val="18"/>
          <w:szCs w:val="18"/>
        </w:rPr>
        <w:t>{</w:t>
      </w:r>
    </w:p>
    <w:p w14:paraId="3CE2091E" w14:textId="77777777" w:rsidR="00664FD9" w:rsidRPr="008E7D21" w:rsidRDefault="00664FD9" w:rsidP="00664FD9">
      <w:pPr>
        <w:pStyle w:val="SourceCode"/>
        <w:rPr>
          <w:sz w:val="18"/>
          <w:szCs w:val="18"/>
        </w:rPr>
      </w:pPr>
      <w:r w:rsidRPr="008E7D21">
        <w:rPr>
          <w:sz w:val="18"/>
          <w:szCs w:val="18"/>
        </w:rPr>
        <w:tab/>
      </w:r>
      <w:r w:rsidRPr="008E7D21">
        <w:rPr>
          <w:color w:val="0000FF"/>
          <w:sz w:val="18"/>
          <w:szCs w:val="18"/>
        </w:rPr>
        <w:t>if</w:t>
      </w:r>
      <w:r w:rsidRPr="008E7D21">
        <w:rPr>
          <w:sz w:val="18"/>
          <w:szCs w:val="18"/>
        </w:rPr>
        <w:t>(permIdx == permutation.Length)</w:t>
      </w:r>
    </w:p>
    <w:p w14:paraId="46848BAE" w14:textId="77777777" w:rsidR="00664FD9" w:rsidRPr="008E7D21" w:rsidRDefault="00664FD9" w:rsidP="00664FD9">
      <w:pPr>
        <w:pStyle w:val="SourceCode"/>
        <w:rPr>
          <w:sz w:val="18"/>
          <w:szCs w:val="18"/>
        </w:rPr>
      </w:pPr>
      <w:r w:rsidRPr="008E7D21">
        <w:rPr>
          <w:sz w:val="18"/>
          <w:szCs w:val="18"/>
        </w:rPr>
        <w:tab/>
        <w:t>{</w:t>
      </w:r>
    </w:p>
    <w:p w14:paraId="65EF6C7F" w14:textId="77777777" w:rsidR="00664FD9" w:rsidRPr="008E7D21" w:rsidRDefault="00664FD9" w:rsidP="00664FD9">
      <w:pPr>
        <w:pStyle w:val="SourceCode"/>
        <w:rPr>
          <w:sz w:val="18"/>
          <w:szCs w:val="18"/>
        </w:rPr>
      </w:pPr>
      <w:r w:rsidRPr="008E7D21">
        <w:rPr>
          <w:sz w:val="18"/>
          <w:szCs w:val="18"/>
        </w:rPr>
        <w:tab/>
      </w:r>
      <w:r w:rsidRPr="008E7D21">
        <w:rPr>
          <w:sz w:val="18"/>
          <w:szCs w:val="18"/>
        </w:rPr>
        <w:tab/>
        <w:t>visitFunc(permutation);</w:t>
      </w:r>
    </w:p>
    <w:p w14:paraId="2D223F9F" w14:textId="77777777" w:rsidR="00664FD9" w:rsidRPr="008E7D21" w:rsidRDefault="00664FD9" w:rsidP="00664FD9">
      <w:pPr>
        <w:pStyle w:val="SourceCode"/>
        <w:rPr>
          <w:sz w:val="18"/>
          <w:szCs w:val="18"/>
        </w:rPr>
      </w:pPr>
      <w:r w:rsidRPr="008E7D21">
        <w:rPr>
          <w:sz w:val="18"/>
          <w:szCs w:val="18"/>
        </w:rPr>
        <w:tab/>
      </w:r>
      <w:r w:rsidRPr="008E7D21">
        <w:rPr>
          <w:sz w:val="18"/>
          <w:szCs w:val="18"/>
        </w:rPr>
        <w:tab/>
      </w:r>
      <w:r w:rsidRPr="008E7D21">
        <w:rPr>
          <w:color w:val="0000FF"/>
          <w:sz w:val="18"/>
          <w:szCs w:val="18"/>
        </w:rPr>
        <w:t>return</w:t>
      </w:r>
      <w:r w:rsidRPr="008E7D21">
        <w:rPr>
          <w:sz w:val="18"/>
          <w:szCs w:val="18"/>
        </w:rPr>
        <w:t>;</w:t>
      </w:r>
    </w:p>
    <w:p w14:paraId="15EF776D" w14:textId="77777777" w:rsidR="00664FD9" w:rsidRPr="008E7D21" w:rsidRDefault="00664FD9" w:rsidP="00664FD9">
      <w:pPr>
        <w:pStyle w:val="SourceCode"/>
        <w:rPr>
          <w:sz w:val="18"/>
          <w:szCs w:val="18"/>
        </w:rPr>
      </w:pPr>
      <w:r w:rsidRPr="008E7D21">
        <w:rPr>
          <w:sz w:val="18"/>
          <w:szCs w:val="18"/>
        </w:rPr>
        <w:tab/>
        <w:t>}</w:t>
      </w:r>
    </w:p>
    <w:p w14:paraId="1EC56113" w14:textId="77777777" w:rsidR="00664FD9" w:rsidRPr="008E7D21" w:rsidRDefault="00664FD9" w:rsidP="00664FD9">
      <w:pPr>
        <w:pStyle w:val="SourceCode"/>
        <w:rPr>
          <w:sz w:val="18"/>
          <w:szCs w:val="18"/>
        </w:rPr>
      </w:pPr>
      <w:r w:rsidRPr="008E7D21">
        <w:rPr>
          <w:sz w:val="18"/>
          <w:szCs w:val="18"/>
        </w:rPr>
        <w:tab/>
      </w:r>
    </w:p>
    <w:p w14:paraId="1529CC87" w14:textId="77777777" w:rsidR="00664FD9" w:rsidRPr="008E7D21" w:rsidRDefault="00664FD9" w:rsidP="00664FD9">
      <w:pPr>
        <w:pStyle w:val="SourceCode"/>
        <w:rPr>
          <w:sz w:val="18"/>
          <w:szCs w:val="18"/>
        </w:rPr>
      </w:pPr>
      <w:r w:rsidRPr="008E7D21">
        <w:rPr>
          <w:sz w:val="18"/>
          <w:szCs w:val="18"/>
        </w:rPr>
        <w:tab/>
      </w:r>
      <w:r w:rsidRPr="008E7D21">
        <w:rPr>
          <w:color w:val="0000FF"/>
          <w:sz w:val="18"/>
          <w:szCs w:val="18"/>
        </w:rPr>
        <w:t>foreach</w:t>
      </w:r>
      <w:r w:rsidRPr="008E7D21">
        <w:rPr>
          <w:sz w:val="18"/>
          <w:szCs w:val="18"/>
        </w:rPr>
        <w:t xml:space="preserve"> (</w:t>
      </w:r>
      <w:r w:rsidRPr="008E7D21">
        <w:rPr>
          <w:color w:val="0000FF"/>
          <w:sz w:val="18"/>
          <w:szCs w:val="18"/>
        </w:rPr>
        <w:t>var</w:t>
      </w:r>
      <w:r w:rsidRPr="008E7D21">
        <w:rPr>
          <w:sz w:val="18"/>
          <w:szCs w:val="18"/>
        </w:rPr>
        <w:t xml:space="preserve"> element </w:t>
      </w:r>
      <w:r w:rsidRPr="008E7D21">
        <w:rPr>
          <w:color w:val="0000FF"/>
          <w:sz w:val="18"/>
          <w:szCs w:val="18"/>
        </w:rPr>
        <w:t>in</w:t>
      </w:r>
      <w:r w:rsidRPr="008E7D21">
        <w:rPr>
          <w:sz w:val="18"/>
          <w:szCs w:val="18"/>
        </w:rPr>
        <w:t xml:space="preserve"> set)</w:t>
      </w:r>
    </w:p>
    <w:p w14:paraId="7F981A7A" w14:textId="77777777" w:rsidR="00664FD9" w:rsidRPr="008E7D21" w:rsidRDefault="00664FD9" w:rsidP="00664FD9">
      <w:pPr>
        <w:pStyle w:val="SourceCode"/>
        <w:rPr>
          <w:sz w:val="18"/>
          <w:szCs w:val="18"/>
        </w:rPr>
      </w:pPr>
      <w:r w:rsidRPr="008E7D21">
        <w:rPr>
          <w:sz w:val="18"/>
          <w:szCs w:val="18"/>
        </w:rPr>
        <w:tab/>
        <w:t>{</w:t>
      </w:r>
    </w:p>
    <w:p w14:paraId="093CA672" w14:textId="77777777" w:rsidR="00664FD9" w:rsidRPr="008E7D21" w:rsidRDefault="00664FD9" w:rsidP="00664FD9">
      <w:pPr>
        <w:pStyle w:val="SourceCode"/>
        <w:rPr>
          <w:sz w:val="18"/>
          <w:szCs w:val="18"/>
        </w:rPr>
      </w:pPr>
      <w:r w:rsidRPr="008E7D21">
        <w:rPr>
          <w:sz w:val="18"/>
          <w:szCs w:val="18"/>
        </w:rPr>
        <w:tab/>
      </w:r>
      <w:r w:rsidRPr="008E7D21">
        <w:rPr>
          <w:sz w:val="18"/>
          <w:szCs w:val="18"/>
        </w:rPr>
        <w:tab/>
        <w:t>permutation[permIdx] = element;</w:t>
      </w:r>
    </w:p>
    <w:p w14:paraId="76CA1B15" w14:textId="77777777" w:rsidR="00664FD9" w:rsidRPr="008E7D21" w:rsidRDefault="00664FD9" w:rsidP="00664FD9">
      <w:pPr>
        <w:pStyle w:val="SourceCode"/>
        <w:rPr>
          <w:sz w:val="18"/>
          <w:szCs w:val="18"/>
        </w:rPr>
      </w:pPr>
      <w:r w:rsidRPr="008E7D21">
        <w:rPr>
          <w:sz w:val="18"/>
          <w:szCs w:val="18"/>
        </w:rPr>
        <w:tab/>
      </w:r>
      <w:r w:rsidRPr="008E7D21">
        <w:rPr>
          <w:sz w:val="18"/>
          <w:szCs w:val="18"/>
        </w:rPr>
        <w:tab/>
      </w:r>
      <w:r w:rsidRPr="008E7D21">
        <w:rPr>
          <w:color w:val="0000FF"/>
          <w:sz w:val="18"/>
          <w:szCs w:val="18"/>
        </w:rPr>
        <w:t>var</w:t>
      </w:r>
      <w:r w:rsidRPr="008E7D21">
        <w:rPr>
          <w:sz w:val="18"/>
          <w:szCs w:val="18"/>
        </w:rPr>
        <w:t xml:space="preserve"> clonedSet = </w:t>
      </w:r>
      <w:r w:rsidRPr="008E7D21">
        <w:rPr>
          <w:color w:val="0000FF"/>
          <w:sz w:val="18"/>
          <w:szCs w:val="18"/>
        </w:rPr>
        <w:t>new</w:t>
      </w:r>
      <w:r w:rsidRPr="008E7D21">
        <w:rPr>
          <w:sz w:val="18"/>
          <w:szCs w:val="18"/>
        </w:rPr>
        <w:t xml:space="preserve"> HashSet&lt;T&gt;(set);</w:t>
      </w:r>
    </w:p>
    <w:p w14:paraId="427DF342" w14:textId="77777777" w:rsidR="00664FD9" w:rsidRPr="008E7D21" w:rsidRDefault="00664FD9" w:rsidP="00664FD9">
      <w:pPr>
        <w:pStyle w:val="SourceCode"/>
        <w:rPr>
          <w:sz w:val="18"/>
          <w:szCs w:val="18"/>
        </w:rPr>
      </w:pPr>
      <w:r w:rsidRPr="008E7D21">
        <w:rPr>
          <w:sz w:val="18"/>
          <w:szCs w:val="18"/>
        </w:rPr>
        <w:tab/>
      </w:r>
      <w:r w:rsidRPr="008E7D21">
        <w:rPr>
          <w:sz w:val="18"/>
          <w:szCs w:val="18"/>
        </w:rPr>
        <w:tab/>
        <w:t>clonedSet.Remove(element);</w:t>
      </w:r>
    </w:p>
    <w:p w14:paraId="74EA03EA" w14:textId="77C83418" w:rsidR="00664FD9" w:rsidRPr="008E7D21" w:rsidRDefault="00664FD9" w:rsidP="00664FD9">
      <w:pPr>
        <w:pStyle w:val="SourceCode"/>
        <w:rPr>
          <w:sz w:val="18"/>
          <w:szCs w:val="18"/>
        </w:rPr>
      </w:pPr>
      <w:r w:rsidRPr="008E7D21">
        <w:rPr>
          <w:sz w:val="18"/>
          <w:szCs w:val="18"/>
        </w:rPr>
        <w:tab/>
      </w:r>
      <w:r w:rsidRPr="008E7D21">
        <w:rPr>
          <w:sz w:val="18"/>
          <w:szCs w:val="18"/>
        </w:rPr>
        <w:tab/>
        <w:t>Generate</w:t>
      </w:r>
      <w:r w:rsidR="00624B49">
        <w:rPr>
          <w:sz w:val="18"/>
          <w:szCs w:val="18"/>
        </w:rPr>
        <w:t>K</w:t>
      </w:r>
      <w:r w:rsidRPr="008E7D21">
        <w:rPr>
          <w:sz w:val="18"/>
          <w:szCs w:val="18"/>
        </w:rPr>
        <w:t>Permutations(clonedSet,permutation,permIdx+</w:t>
      </w:r>
      <w:r w:rsidRPr="008E7D21">
        <w:rPr>
          <w:color w:val="C81EFA"/>
          <w:sz w:val="18"/>
          <w:szCs w:val="18"/>
        </w:rPr>
        <w:t>1</w:t>
      </w:r>
      <w:r w:rsidRPr="008E7D21">
        <w:rPr>
          <w:sz w:val="18"/>
          <w:szCs w:val="18"/>
        </w:rPr>
        <w:t>,visitFunc);</w:t>
      </w:r>
    </w:p>
    <w:p w14:paraId="50A51926" w14:textId="77777777" w:rsidR="00664FD9" w:rsidRPr="008E7D21" w:rsidRDefault="00664FD9" w:rsidP="00664FD9">
      <w:pPr>
        <w:pStyle w:val="SourceCode"/>
        <w:rPr>
          <w:sz w:val="18"/>
          <w:szCs w:val="18"/>
        </w:rPr>
      </w:pPr>
      <w:r w:rsidRPr="008E7D21">
        <w:rPr>
          <w:sz w:val="18"/>
          <w:szCs w:val="18"/>
        </w:rPr>
        <w:tab/>
        <w:t>}</w:t>
      </w:r>
    </w:p>
    <w:p w14:paraId="68C2AB6E" w14:textId="77777777" w:rsidR="00664FD9" w:rsidRDefault="00664FD9" w:rsidP="00664FD9">
      <w:pPr>
        <w:pStyle w:val="SourceCode"/>
        <w:rPr>
          <w:rFonts w:eastAsiaTheme="majorEastAsia"/>
        </w:rPr>
      </w:pPr>
      <w:r w:rsidRPr="008E7D21">
        <w:rPr>
          <w:sz w:val="18"/>
          <w:szCs w:val="18"/>
        </w:rPr>
        <w:t>}</w:t>
      </w:r>
      <w:r>
        <w:tab/>
      </w:r>
    </w:p>
    <w:p w14:paraId="0F3798FE" w14:textId="77777777" w:rsidR="00664FD9" w:rsidRDefault="00664FD9" w:rsidP="00664FD9"/>
    <w:p w14:paraId="62F50FAE" w14:textId="77777777" w:rsidR="00664FD9" w:rsidRDefault="00664FD9" w:rsidP="00664FD9">
      <w:pPr>
        <w:rPr>
          <w:rFonts w:asciiTheme="majorHAnsi" w:eastAsiaTheme="majorEastAsia" w:hAnsiTheme="majorHAnsi" w:cstheme="majorBidi"/>
          <w:color w:val="31378B" w:themeColor="text2"/>
          <w:sz w:val="28"/>
          <w:szCs w:val="26"/>
        </w:rPr>
      </w:pPr>
      <w:r>
        <w:br w:type="page"/>
      </w:r>
    </w:p>
    <w:p w14:paraId="23EBD2AF" w14:textId="77777777" w:rsidR="003E7E31" w:rsidRDefault="003E7E31" w:rsidP="003E7E31">
      <w:pPr>
        <w:pStyle w:val="Heading3"/>
      </w:pPr>
      <w:bookmarkStart w:id="44" w:name="_Toc54852738"/>
      <w:bookmarkEnd w:id="42"/>
      <w:r>
        <w:t>Permutation of Multi-Sets</w:t>
      </w:r>
      <w:bookmarkEnd w:id="44"/>
    </w:p>
    <w:p w14:paraId="28FE4E21" w14:textId="4D34E7AB" w:rsidR="003E7E31" w:rsidRDefault="003E7E31" w:rsidP="003E7E31">
      <w:r>
        <w:t>If we have a set rather than a multi-set we can permutate using the following algorithm</w:t>
      </w:r>
    </w:p>
    <w:p w14:paraId="09A75D65" w14:textId="77777777" w:rsidR="004C7625" w:rsidRDefault="004C7625" w:rsidP="004C7625">
      <w:r>
        <w:t xml:space="preserve">The permutations of a multi-set where e.g. {1,2,2,4} The number of permutations is </w:t>
      </w:r>
    </w:p>
    <w:p w14:paraId="74B69BF1" w14:textId="77777777" w:rsidR="004C7625" w:rsidRDefault="001F5CCA" w:rsidP="004C7625">
      <m:oMathPara>
        <m:oMath>
          <m:f>
            <m:fPr>
              <m:ctrlPr>
                <w:rPr>
                  <w:rFonts w:ascii="Cambria Math" w:hAnsi="Cambria Math"/>
                  <w:i/>
                </w:rPr>
              </m:ctrlPr>
            </m:fPr>
            <m:num>
              <m:r>
                <w:rPr>
                  <w:rFonts w:ascii="Cambria Math" w:hAnsi="Cambria Math"/>
                </w:rPr>
                <m:t>4!</m:t>
              </m:r>
            </m:num>
            <m:den>
              <m:r>
                <w:rPr>
                  <w:rFonts w:ascii="Cambria Math" w:hAnsi="Cambria Math"/>
                </w:rPr>
                <m:t>2!</m:t>
              </m:r>
            </m:den>
          </m:f>
        </m:oMath>
      </m:oMathPara>
    </w:p>
    <w:p w14:paraId="0836EFAD" w14:textId="6402086D" w:rsidR="00C95D00" w:rsidRDefault="00A91C50" w:rsidP="00C95D00">
      <w:pPr>
        <w:pStyle w:val="Heading4"/>
      </w:pPr>
      <w:r>
        <w:br w:type="page"/>
      </w:r>
      <w:r w:rsidR="00C95D00">
        <w:t xml:space="preserve">Algorithm One. </w:t>
      </w:r>
    </w:p>
    <w:p w14:paraId="09E5E0AA" w14:textId="77777777" w:rsidR="00C95D00" w:rsidRDefault="00C95D00">
      <w:pPr>
        <w:rPr>
          <w:rFonts w:asciiTheme="majorHAnsi" w:eastAsiaTheme="majorEastAsia" w:hAnsiTheme="majorHAnsi" w:cstheme="majorBidi"/>
          <w:b/>
          <w:iCs/>
          <w:smallCaps/>
          <w:color w:val="31378B" w:themeColor="text2"/>
          <w:szCs w:val="25"/>
        </w:rPr>
      </w:pPr>
      <w:r>
        <w:br w:type="page"/>
      </w:r>
    </w:p>
    <w:p w14:paraId="620B4B49" w14:textId="1342EF60" w:rsidR="00A91C50" w:rsidRDefault="00A91C50" w:rsidP="00A91C50">
      <w:pPr>
        <w:pStyle w:val="Heading4"/>
      </w:pPr>
      <w:r>
        <w:t xml:space="preserve">Algorithm </w:t>
      </w:r>
      <w:r w:rsidR="00C95D00">
        <w:t>Two</w:t>
      </w:r>
      <w:r>
        <w:t xml:space="preserve">. </w:t>
      </w:r>
    </w:p>
    <w:p w14:paraId="3F081790" w14:textId="77777777" w:rsidR="003E7E31" w:rsidRPr="0083031E" w:rsidRDefault="003E7E31" w:rsidP="003E7E31">
      <w:pPr>
        <w:pStyle w:val="SourceCode"/>
        <w:rPr>
          <w:sz w:val="16"/>
          <w:szCs w:val="16"/>
        </w:rPr>
      </w:pPr>
      <w:r w:rsidRPr="0083031E">
        <w:rPr>
          <w:color w:val="0000FF"/>
          <w:sz w:val="16"/>
          <w:szCs w:val="16"/>
        </w:rPr>
        <w:t>public</w:t>
      </w:r>
      <w:r w:rsidRPr="0083031E">
        <w:rPr>
          <w:sz w:val="16"/>
          <w:szCs w:val="16"/>
        </w:rPr>
        <w:t xml:space="preserve"> IEnumerable&lt;T[]&gt; GeneratePermutations&lt;T&gt;(T[] multiSet) </w:t>
      </w:r>
      <w:r w:rsidRPr="0083031E">
        <w:rPr>
          <w:color w:val="0000FF"/>
          <w:sz w:val="16"/>
          <w:szCs w:val="16"/>
        </w:rPr>
        <w:t>where</w:t>
      </w:r>
      <w:r w:rsidRPr="0083031E">
        <w:rPr>
          <w:sz w:val="16"/>
          <w:szCs w:val="16"/>
        </w:rPr>
        <w:t xml:space="preserve"> T : IComparable&lt;T&gt;</w:t>
      </w:r>
    </w:p>
    <w:p w14:paraId="347CC568" w14:textId="77777777" w:rsidR="003E7E31" w:rsidRPr="0083031E" w:rsidRDefault="003E7E31" w:rsidP="003E7E31">
      <w:pPr>
        <w:pStyle w:val="SourceCode"/>
        <w:rPr>
          <w:sz w:val="16"/>
          <w:szCs w:val="16"/>
        </w:rPr>
      </w:pPr>
      <w:r w:rsidRPr="0083031E">
        <w:rPr>
          <w:sz w:val="16"/>
          <w:szCs w:val="16"/>
        </w:rPr>
        <w:t>{</w:t>
      </w:r>
    </w:p>
    <w:p w14:paraId="31ADF54F"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xml:space="preserve">// To be clear on our terminology. We assume the given initialPermutation </w:t>
      </w:r>
    </w:p>
    <w:p w14:paraId="79A898F5"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is the permutation with lowest lexicographical value. As such we expect</w:t>
      </w:r>
    </w:p>
    <w:p w14:paraId="5400F739"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a[0] &lt;= a[1] &lt;= ... &lt;= a[n-1] Put another way we expect the values in the</w:t>
      </w:r>
    </w:p>
    <w:p w14:paraId="4419283D"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xml:space="preserve">// permutation to be in weakly increasing (non-decreasing) order from index 0 </w:t>
      </w:r>
    </w:p>
    <w:p w14:paraId="14298088"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through to index n-1. For the purposes of this method we will refer to the element</w:t>
      </w:r>
    </w:p>
    <w:p w14:paraId="1734A91E"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with the highest value of j as the rightmost element and the value with the lowest</w:t>
      </w:r>
      <w:r>
        <w:rPr>
          <w:color w:val="009600"/>
          <w:sz w:val="16"/>
          <w:szCs w:val="16"/>
        </w:rPr>
        <w:t xml:space="preserve"> value</w:t>
      </w:r>
    </w:p>
    <w:p w14:paraId="5A4890DB"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of j as the left most element</w:t>
      </w:r>
    </w:p>
    <w:p w14:paraId="2CE9FACD"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w:t>
      </w:r>
    </w:p>
    <w:p w14:paraId="27474AC3"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Left/MSB  {1,2,3,4} Right/LSB</w:t>
      </w:r>
    </w:p>
    <w:p w14:paraId="750BEED5"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xml:space="preserve">//     Index      0,1,2,3 </w:t>
      </w:r>
    </w:p>
    <w:p w14:paraId="65D652F8"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xml:space="preserve">//  </w:t>
      </w:r>
    </w:p>
    <w:p w14:paraId="6A39DC04"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xml:space="preserve">// For example initialPermutation might hold {1,2,3,4} and we assume index 0 </w:t>
      </w:r>
    </w:p>
    <w:p w14:paraId="48BA832F" w14:textId="77777777" w:rsidR="003E7E31" w:rsidRPr="0083031E" w:rsidRDefault="003E7E31" w:rsidP="003E7E31">
      <w:pPr>
        <w:pStyle w:val="SourceCode"/>
        <w:rPr>
          <w:sz w:val="16"/>
          <w:szCs w:val="16"/>
        </w:rPr>
      </w:pPr>
      <w:r w:rsidRPr="0083031E">
        <w:rPr>
          <w:sz w:val="16"/>
          <w:szCs w:val="16"/>
        </w:rPr>
        <w:tab/>
      </w:r>
      <w:r w:rsidRPr="0083031E">
        <w:rPr>
          <w:color w:val="009600"/>
          <w:sz w:val="16"/>
          <w:szCs w:val="16"/>
        </w:rPr>
        <w:t>// hold the 'most significant digit' and index 3 holds the 'least significant digit'</w:t>
      </w:r>
    </w:p>
    <w:p w14:paraId="364773F9" w14:textId="77777777" w:rsidR="003E7E31" w:rsidRPr="0083031E" w:rsidRDefault="003E7E31" w:rsidP="003E7E31">
      <w:pPr>
        <w:pStyle w:val="SourceCode"/>
        <w:rPr>
          <w:sz w:val="16"/>
          <w:szCs w:val="16"/>
        </w:rPr>
      </w:pPr>
      <w:r w:rsidRPr="0083031E">
        <w:rPr>
          <w:sz w:val="16"/>
          <w:szCs w:val="16"/>
        </w:rPr>
        <w:tab/>
        <w:t>T[] a = multiSet;</w:t>
      </w:r>
    </w:p>
    <w:p w14:paraId="6E38DF63" w14:textId="77777777" w:rsidR="003E7E31" w:rsidRPr="0083031E" w:rsidRDefault="003E7E31" w:rsidP="003E7E31">
      <w:pPr>
        <w:pStyle w:val="SourceCode"/>
        <w:rPr>
          <w:sz w:val="16"/>
          <w:szCs w:val="16"/>
        </w:rPr>
      </w:pPr>
      <w:r w:rsidRPr="0083031E">
        <w:rPr>
          <w:sz w:val="16"/>
          <w:szCs w:val="16"/>
        </w:rPr>
        <w:tab/>
      </w:r>
      <w:r w:rsidRPr="0083031E">
        <w:rPr>
          <w:color w:val="0000FF"/>
          <w:sz w:val="16"/>
          <w:szCs w:val="16"/>
        </w:rPr>
        <w:t>int</w:t>
      </w:r>
      <w:r w:rsidRPr="0083031E">
        <w:rPr>
          <w:sz w:val="16"/>
          <w:szCs w:val="16"/>
        </w:rPr>
        <w:t xml:space="preserve"> n = multiSet.Length;</w:t>
      </w:r>
    </w:p>
    <w:p w14:paraId="16DEC131" w14:textId="77777777" w:rsidR="003E7E31" w:rsidRPr="0083031E" w:rsidRDefault="003E7E31" w:rsidP="003E7E31">
      <w:pPr>
        <w:pStyle w:val="SourceCode"/>
        <w:rPr>
          <w:sz w:val="16"/>
          <w:szCs w:val="16"/>
        </w:rPr>
      </w:pPr>
    </w:p>
    <w:p w14:paraId="7AA641C0" w14:textId="77777777" w:rsidR="003E7E31" w:rsidRPr="0083031E" w:rsidRDefault="003E7E31" w:rsidP="003E7E31">
      <w:pPr>
        <w:pStyle w:val="SourceCode"/>
        <w:rPr>
          <w:sz w:val="16"/>
          <w:szCs w:val="16"/>
        </w:rPr>
      </w:pPr>
      <w:r w:rsidRPr="0083031E">
        <w:rPr>
          <w:sz w:val="16"/>
          <w:szCs w:val="16"/>
        </w:rPr>
        <w:tab/>
      </w:r>
      <w:r w:rsidRPr="0083031E">
        <w:rPr>
          <w:color w:val="0000FF"/>
          <w:sz w:val="16"/>
          <w:szCs w:val="16"/>
        </w:rPr>
        <w:t>while</w:t>
      </w:r>
      <w:r w:rsidRPr="0083031E">
        <w:rPr>
          <w:sz w:val="16"/>
          <w:szCs w:val="16"/>
        </w:rPr>
        <w:t xml:space="preserve"> (</w:t>
      </w:r>
      <w:r w:rsidRPr="0083031E">
        <w:rPr>
          <w:color w:val="0000FF"/>
          <w:sz w:val="16"/>
          <w:szCs w:val="16"/>
        </w:rPr>
        <w:t>true</w:t>
      </w:r>
      <w:r w:rsidRPr="0083031E">
        <w:rPr>
          <w:sz w:val="16"/>
          <w:szCs w:val="16"/>
        </w:rPr>
        <w:t>)</w:t>
      </w:r>
    </w:p>
    <w:p w14:paraId="5735517E" w14:textId="77777777" w:rsidR="003E7E31" w:rsidRPr="0083031E" w:rsidRDefault="003E7E31" w:rsidP="003E7E31">
      <w:pPr>
        <w:pStyle w:val="SourceCode"/>
        <w:rPr>
          <w:sz w:val="16"/>
          <w:szCs w:val="16"/>
        </w:rPr>
      </w:pPr>
      <w:r w:rsidRPr="0083031E">
        <w:rPr>
          <w:sz w:val="16"/>
          <w:szCs w:val="16"/>
        </w:rPr>
        <w:tab/>
        <w:t>{</w:t>
      </w:r>
    </w:p>
    <w:p w14:paraId="33843A99"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Take a shallow copy of the current permutation and yield return</w:t>
      </w:r>
    </w:p>
    <w:p w14:paraId="72C8C1AA"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it before we make any modifications</w:t>
      </w:r>
    </w:p>
    <w:p w14:paraId="1ABA9EE8" w14:textId="77777777" w:rsidR="003E7E31" w:rsidRPr="0083031E" w:rsidRDefault="003E7E31" w:rsidP="003E7E31">
      <w:pPr>
        <w:pStyle w:val="SourceCode"/>
        <w:rPr>
          <w:sz w:val="16"/>
          <w:szCs w:val="16"/>
        </w:rPr>
      </w:pPr>
      <w:r w:rsidRPr="0083031E">
        <w:rPr>
          <w:sz w:val="16"/>
          <w:szCs w:val="16"/>
        </w:rPr>
        <w:tab/>
      </w:r>
      <w:r w:rsidRPr="0083031E">
        <w:rPr>
          <w:sz w:val="16"/>
          <w:szCs w:val="16"/>
        </w:rPr>
        <w:tab/>
        <w:t>T[] b = (T[])a.Clone();</w:t>
      </w:r>
    </w:p>
    <w:p w14:paraId="046EDF69"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00FF"/>
          <w:sz w:val="16"/>
          <w:szCs w:val="16"/>
        </w:rPr>
        <w:t>yield</w:t>
      </w:r>
      <w:r w:rsidRPr="0083031E">
        <w:rPr>
          <w:sz w:val="16"/>
          <w:szCs w:val="16"/>
        </w:rPr>
        <w:t xml:space="preserve"> </w:t>
      </w:r>
      <w:r w:rsidRPr="0083031E">
        <w:rPr>
          <w:color w:val="0000FF"/>
          <w:sz w:val="16"/>
          <w:szCs w:val="16"/>
        </w:rPr>
        <w:t>return</w:t>
      </w:r>
      <w:r w:rsidRPr="0083031E">
        <w:rPr>
          <w:sz w:val="16"/>
          <w:szCs w:val="16"/>
        </w:rPr>
        <w:t xml:space="preserve"> b;</w:t>
      </w:r>
    </w:p>
    <w:p w14:paraId="2C7D6A4E" w14:textId="77777777" w:rsidR="003E7E31" w:rsidRPr="0083031E" w:rsidRDefault="003E7E31" w:rsidP="003E7E31">
      <w:pPr>
        <w:pStyle w:val="SourceCode"/>
        <w:rPr>
          <w:sz w:val="16"/>
          <w:szCs w:val="16"/>
        </w:rPr>
      </w:pPr>
    </w:p>
    <w:p w14:paraId="6263FDC9"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Find the value of index j such that we have visited all permutations of</w:t>
      </w:r>
    </w:p>
    <w:p w14:paraId="310C04DA"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a[0],a[1],...a[j] We obtain this by finding the highest index j such that</w:t>
      </w:r>
    </w:p>
    <w:p w14:paraId="3522EA33"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a[j] &lt; a[j+1]</w:t>
      </w:r>
    </w:p>
    <w:p w14:paraId="177F798D"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w:t>
      </w:r>
    </w:p>
    <w:p w14:paraId="1066D398"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Example: If we say that a={1,2,3} then we are finding the highest value of j</w:t>
      </w:r>
    </w:p>
    <w:p w14:paraId="53D018A1"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xml:space="preserve">// such that the value at position j is greater than the element at position j+1 In </w:t>
      </w:r>
    </w:p>
    <w:p w14:paraId="714DAAFB"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our case that occurs at j=1</w:t>
      </w:r>
    </w:p>
    <w:p w14:paraId="4BA55EDC"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w:t>
      </w:r>
    </w:p>
    <w:p w14:paraId="22350B8B"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xml:space="preserve">// {1,2,3} </w:t>
      </w:r>
    </w:p>
    <w:p w14:paraId="6808A35E"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w:t>
      </w:r>
    </w:p>
    <w:p w14:paraId="2E703F1E"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j</w:t>
      </w:r>
    </w:p>
    <w:p w14:paraId="23321FF1"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00FF"/>
          <w:sz w:val="16"/>
          <w:szCs w:val="16"/>
        </w:rPr>
        <w:t>var</w:t>
      </w:r>
      <w:r w:rsidRPr="0083031E">
        <w:rPr>
          <w:sz w:val="16"/>
          <w:szCs w:val="16"/>
        </w:rPr>
        <w:t xml:space="preserve"> j = n - </w:t>
      </w:r>
      <w:r w:rsidRPr="0083031E">
        <w:rPr>
          <w:color w:val="C81EFA"/>
          <w:sz w:val="16"/>
          <w:szCs w:val="16"/>
        </w:rPr>
        <w:t>2</w:t>
      </w:r>
      <w:r w:rsidRPr="0083031E">
        <w:rPr>
          <w:sz w:val="16"/>
          <w:szCs w:val="16"/>
        </w:rPr>
        <w:t>;</w:t>
      </w:r>
    </w:p>
    <w:p w14:paraId="55002350"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00FF"/>
          <w:sz w:val="16"/>
          <w:szCs w:val="16"/>
        </w:rPr>
        <w:t>while</w:t>
      </w:r>
      <w:r w:rsidRPr="0083031E">
        <w:rPr>
          <w:sz w:val="16"/>
          <w:szCs w:val="16"/>
        </w:rPr>
        <w:t xml:space="preserve"> (j &gt;= </w:t>
      </w:r>
      <w:r w:rsidRPr="0083031E">
        <w:rPr>
          <w:color w:val="C81EFA"/>
          <w:sz w:val="16"/>
          <w:szCs w:val="16"/>
        </w:rPr>
        <w:t>0</w:t>
      </w:r>
      <w:r w:rsidRPr="0083031E">
        <w:rPr>
          <w:sz w:val="16"/>
          <w:szCs w:val="16"/>
        </w:rPr>
        <w:t xml:space="preserve"> &amp;&amp; a[j].CompareTo(a[j + </w:t>
      </w:r>
      <w:r w:rsidRPr="0083031E">
        <w:rPr>
          <w:color w:val="C81EFA"/>
          <w:sz w:val="16"/>
          <w:szCs w:val="16"/>
        </w:rPr>
        <w:t>1</w:t>
      </w:r>
      <w:r w:rsidRPr="0083031E">
        <w:rPr>
          <w:sz w:val="16"/>
          <w:szCs w:val="16"/>
        </w:rPr>
        <w:t xml:space="preserve">]) &gt;= </w:t>
      </w:r>
      <w:r w:rsidRPr="0083031E">
        <w:rPr>
          <w:color w:val="C81EFA"/>
          <w:sz w:val="16"/>
          <w:szCs w:val="16"/>
        </w:rPr>
        <w:t>0</w:t>
      </w:r>
      <w:r w:rsidRPr="0083031E">
        <w:rPr>
          <w:sz w:val="16"/>
          <w:szCs w:val="16"/>
        </w:rPr>
        <w:t>) j--;</w:t>
      </w:r>
    </w:p>
    <w:p w14:paraId="015787D6" w14:textId="77777777" w:rsidR="003E7E31" w:rsidRPr="0083031E" w:rsidRDefault="003E7E31" w:rsidP="003E7E31">
      <w:pPr>
        <w:pStyle w:val="SourceCode"/>
        <w:rPr>
          <w:sz w:val="16"/>
          <w:szCs w:val="16"/>
        </w:rPr>
      </w:pPr>
    </w:p>
    <w:p w14:paraId="1602D311"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xml:space="preserve">// If there is no such j then we are already on the </w:t>
      </w:r>
    </w:p>
    <w:p w14:paraId="0568011B"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xml:space="preserve">// lexicographically highest and therefore the last </w:t>
      </w:r>
    </w:p>
    <w:p w14:paraId="01FF2432"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permutation. In this case we break out of the while loop</w:t>
      </w:r>
    </w:p>
    <w:p w14:paraId="341C308C"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thereby terminating the method</w:t>
      </w:r>
    </w:p>
    <w:p w14:paraId="387F4AA9"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00FF"/>
          <w:sz w:val="16"/>
          <w:szCs w:val="16"/>
        </w:rPr>
        <w:t>if</w:t>
      </w:r>
      <w:r w:rsidRPr="0083031E">
        <w:rPr>
          <w:sz w:val="16"/>
          <w:szCs w:val="16"/>
        </w:rPr>
        <w:t xml:space="preserve"> (j == -</w:t>
      </w:r>
      <w:r w:rsidRPr="0083031E">
        <w:rPr>
          <w:color w:val="C81EFA"/>
          <w:sz w:val="16"/>
          <w:szCs w:val="16"/>
        </w:rPr>
        <w:t>1</w:t>
      </w:r>
      <w:r w:rsidRPr="0083031E">
        <w:rPr>
          <w:sz w:val="16"/>
          <w:szCs w:val="16"/>
        </w:rPr>
        <w:t>)</w:t>
      </w:r>
    </w:p>
    <w:p w14:paraId="065FF56D"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sz w:val="16"/>
          <w:szCs w:val="16"/>
        </w:rPr>
        <w:tab/>
      </w:r>
      <w:r w:rsidRPr="0083031E">
        <w:rPr>
          <w:color w:val="0000FF"/>
          <w:sz w:val="16"/>
          <w:szCs w:val="16"/>
        </w:rPr>
        <w:t>break</w:t>
      </w:r>
      <w:r w:rsidRPr="0083031E">
        <w:rPr>
          <w:sz w:val="16"/>
          <w:szCs w:val="16"/>
        </w:rPr>
        <w:t>;</w:t>
      </w:r>
    </w:p>
    <w:p w14:paraId="2A56FF10" w14:textId="77777777" w:rsidR="003E7E31" w:rsidRPr="0083031E" w:rsidRDefault="003E7E31" w:rsidP="003E7E31">
      <w:pPr>
        <w:pStyle w:val="SourceCode"/>
        <w:rPr>
          <w:sz w:val="16"/>
          <w:szCs w:val="16"/>
        </w:rPr>
      </w:pPr>
    </w:p>
    <w:p w14:paraId="6683BF95"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If we have visited all permutations {a[0],...[aj]} then</w:t>
      </w:r>
    </w:p>
    <w:p w14:paraId="6759AEDD"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the way to move to the next permutation lexicographically</w:t>
      </w:r>
    </w:p>
    <w:p w14:paraId="76963829"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is to swap a[j] with the smallest element greater than</w:t>
      </w:r>
    </w:p>
    <w:p w14:paraId="7BF581F7"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xml:space="preserve">// a[j] whose index is greater than j. As the elements to </w:t>
      </w:r>
    </w:p>
    <w:p w14:paraId="1487D15A"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the right of a[j] are sorted in decreasing order from left</w:t>
      </w:r>
    </w:p>
    <w:p w14:paraId="39771D79"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to right, the first element greater than a[j] when walking from</w:t>
      </w:r>
    </w:p>
    <w:p w14:paraId="29B27224"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rightto left is the smallest value greater than a[j]</w:t>
      </w:r>
    </w:p>
    <w:p w14:paraId="3DD197FC"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00FF"/>
          <w:sz w:val="16"/>
          <w:szCs w:val="16"/>
        </w:rPr>
        <w:t>var</w:t>
      </w:r>
      <w:r w:rsidRPr="0083031E">
        <w:rPr>
          <w:sz w:val="16"/>
          <w:szCs w:val="16"/>
        </w:rPr>
        <w:t xml:space="preserve"> l = n - </w:t>
      </w:r>
      <w:r w:rsidRPr="0083031E">
        <w:rPr>
          <w:color w:val="C81EFA"/>
          <w:sz w:val="16"/>
          <w:szCs w:val="16"/>
        </w:rPr>
        <w:t>1</w:t>
      </w:r>
      <w:r w:rsidRPr="0083031E">
        <w:rPr>
          <w:sz w:val="16"/>
          <w:szCs w:val="16"/>
        </w:rPr>
        <w:t>;</w:t>
      </w:r>
    </w:p>
    <w:p w14:paraId="2CC06E46"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00FF"/>
          <w:sz w:val="16"/>
          <w:szCs w:val="16"/>
        </w:rPr>
        <w:t>while</w:t>
      </w:r>
      <w:r w:rsidRPr="0083031E">
        <w:rPr>
          <w:sz w:val="16"/>
          <w:szCs w:val="16"/>
        </w:rPr>
        <w:t xml:space="preserve"> (a[j].CompareTo(a[l]) &gt;= </w:t>
      </w:r>
      <w:r w:rsidRPr="0083031E">
        <w:rPr>
          <w:color w:val="C81EFA"/>
          <w:sz w:val="16"/>
          <w:szCs w:val="16"/>
        </w:rPr>
        <w:t>0</w:t>
      </w:r>
      <w:r w:rsidRPr="0083031E">
        <w:rPr>
          <w:sz w:val="16"/>
          <w:szCs w:val="16"/>
        </w:rPr>
        <w:t xml:space="preserve">) l -= </w:t>
      </w:r>
      <w:r w:rsidRPr="0083031E">
        <w:rPr>
          <w:color w:val="C81EFA"/>
          <w:sz w:val="16"/>
          <w:szCs w:val="16"/>
        </w:rPr>
        <w:t>1</w:t>
      </w:r>
      <w:r w:rsidRPr="0083031E">
        <w:rPr>
          <w:sz w:val="16"/>
          <w:szCs w:val="16"/>
        </w:rPr>
        <w:t>;</w:t>
      </w:r>
    </w:p>
    <w:p w14:paraId="6D533118" w14:textId="77777777" w:rsidR="003E7E31" w:rsidRPr="0083031E" w:rsidRDefault="003E7E31" w:rsidP="003E7E31">
      <w:pPr>
        <w:pStyle w:val="SourceCode"/>
        <w:rPr>
          <w:sz w:val="16"/>
          <w:szCs w:val="16"/>
        </w:rPr>
      </w:pPr>
    </w:p>
    <w:p w14:paraId="2B8F525E"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swap</w:t>
      </w:r>
    </w:p>
    <w:p w14:paraId="3457A250" w14:textId="77777777" w:rsidR="003E7E31" w:rsidRPr="0083031E" w:rsidRDefault="003E7E31" w:rsidP="003E7E31">
      <w:pPr>
        <w:pStyle w:val="SourceCode"/>
        <w:rPr>
          <w:sz w:val="16"/>
          <w:szCs w:val="16"/>
        </w:rPr>
      </w:pPr>
      <w:r w:rsidRPr="0083031E">
        <w:rPr>
          <w:sz w:val="16"/>
          <w:szCs w:val="16"/>
        </w:rPr>
        <w:tab/>
      </w:r>
      <w:r w:rsidRPr="0083031E">
        <w:rPr>
          <w:sz w:val="16"/>
          <w:szCs w:val="16"/>
        </w:rPr>
        <w:tab/>
        <w:t>Swap(a, j, l);</w:t>
      </w:r>
    </w:p>
    <w:p w14:paraId="20FA9974" w14:textId="77777777" w:rsidR="003E7E31" w:rsidRPr="0083031E" w:rsidRDefault="003E7E31" w:rsidP="003E7E31">
      <w:pPr>
        <w:pStyle w:val="SourceCode"/>
        <w:rPr>
          <w:sz w:val="16"/>
          <w:szCs w:val="16"/>
        </w:rPr>
      </w:pPr>
    </w:p>
    <w:p w14:paraId="48DDA812" w14:textId="77777777" w:rsidR="003E7E31" w:rsidRPr="0083031E" w:rsidRDefault="003E7E31" w:rsidP="003E7E31">
      <w:pPr>
        <w:pStyle w:val="SourceCode"/>
        <w:rPr>
          <w:sz w:val="16"/>
          <w:szCs w:val="16"/>
        </w:rPr>
      </w:pPr>
    </w:p>
    <w:p w14:paraId="7A858577"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At the moment, everything to the right of a[j] is sorted in</w:t>
      </w:r>
    </w:p>
    <w:p w14:paraId="6F5E18A5"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xml:space="preserve">// decreasing order As we have just increased a[j] we need to </w:t>
      </w:r>
    </w:p>
    <w:p w14:paraId="07E459DF"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9600"/>
          <w:sz w:val="16"/>
          <w:szCs w:val="16"/>
        </w:rPr>
        <w:t>// reverse a[j+1]..a[n] so we have the next lexicographical element</w:t>
      </w:r>
    </w:p>
    <w:p w14:paraId="5E587117"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color w:val="0000FF"/>
          <w:sz w:val="16"/>
          <w:szCs w:val="16"/>
        </w:rPr>
        <w:t>for</w:t>
      </w:r>
      <w:r w:rsidRPr="0083031E">
        <w:rPr>
          <w:sz w:val="16"/>
          <w:szCs w:val="16"/>
        </w:rPr>
        <w:t xml:space="preserve"> (</w:t>
      </w:r>
      <w:r w:rsidRPr="0083031E">
        <w:rPr>
          <w:color w:val="0000FF"/>
          <w:sz w:val="16"/>
          <w:szCs w:val="16"/>
        </w:rPr>
        <w:t>int</w:t>
      </w:r>
      <w:r w:rsidRPr="0083031E">
        <w:rPr>
          <w:sz w:val="16"/>
          <w:szCs w:val="16"/>
        </w:rPr>
        <w:t xml:space="preserve"> lo = j + </w:t>
      </w:r>
      <w:r w:rsidRPr="0083031E">
        <w:rPr>
          <w:color w:val="C81EFA"/>
          <w:sz w:val="16"/>
          <w:szCs w:val="16"/>
        </w:rPr>
        <w:t>1</w:t>
      </w:r>
      <w:r w:rsidRPr="0083031E">
        <w:rPr>
          <w:sz w:val="16"/>
          <w:szCs w:val="16"/>
        </w:rPr>
        <w:t xml:space="preserve">, hi = n - </w:t>
      </w:r>
      <w:r w:rsidRPr="0083031E">
        <w:rPr>
          <w:color w:val="C81EFA"/>
          <w:sz w:val="16"/>
          <w:szCs w:val="16"/>
        </w:rPr>
        <w:t>1</w:t>
      </w:r>
      <w:r w:rsidRPr="0083031E">
        <w:rPr>
          <w:sz w:val="16"/>
          <w:szCs w:val="16"/>
        </w:rPr>
        <w:t>; lo &lt; hi; lo++, hi--)</w:t>
      </w:r>
    </w:p>
    <w:p w14:paraId="01F75839" w14:textId="77777777" w:rsidR="003E7E31" w:rsidRPr="0083031E" w:rsidRDefault="003E7E31" w:rsidP="003E7E31">
      <w:pPr>
        <w:pStyle w:val="SourceCode"/>
        <w:rPr>
          <w:sz w:val="16"/>
          <w:szCs w:val="16"/>
        </w:rPr>
      </w:pPr>
      <w:r w:rsidRPr="0083031E">
        <w:rPr>
          <w:sz w:val="16"/>
          <w:szCs w:val="16"/>
        </w:rPr>
        <w:tab/>
      </w:r>
      <w:r w:rsidRPr="0083031E">
        <w:rPr>
          <w:sz w:val="16"/>
          <w:szCs w:val="16"/>
        </w:rPr>
        <w:tab/>
      </w:r>
      <w:r w:rsidRPr="0083031E">
        <w:rPr>
          <w:sz w:val="16"/>
          <w:szCs w:val="16"/>
        </w:rPr>
        <w:tab/>
        <w:t>Swap(a, lo, hi);</w:t>
      </w:r>
    </w:p>
    <w:p w14:paraId="09004685" w14:textId="77777777" w:rsidR="003E7E31" w:rsidRPr="0083031E" w:rsidRDefault="003E7E31" w:rsidP="003E7E31">
      <w:pPr>
        <w:pStyle w:val="SourceCode"/>
        <w:rPr>
          <w:sz w:val="16"/>
          <w:szCs w:val="16"/>
        </w:rPr>
      </w:pPr>
      <w:r w:rsidRPr="0083031E">
        <w:rPr>
          <w:sz w:val="16"/>
          <w:szCs w:val="16"/>
        </w:rPr>
        <w:tab/>
        <w:t>}</w:t>
      </w:r>
    </w:p>
    <w:p w14:paraId="6A9E1E8E" w14:textId="77777777" w:rsidR="003E7E31" w:rsidRPr="0083031E" w:rsidRDefault="003E7E31" w:rsidP="003E7E31">
      <w:pPr>
        <w:pStyle w:val="SourceCode"/>
        <w:rPr>
          <w:sz w:val="16"/>
          <w:szCs w:val="16"/>
        </w:rPr>
      </w:pPr>
      <w:r w:rsidRPr="0083031E">
        <w:rPr>
          <w:sz w:val="16"/>
          <w:szCs w:val="16"/>
        </w:rPr>
        <w:t>}</w:t>
      </w:r>
    </w:p>
    <w:p w14:paraId="4F070DEF" w14:textId="77777777" w:rsidR="003E7E31" w:rsidRPr="003303C7" w:rsidRDefault="003E7E31" w:rsidP="003E7E31"/>
    <w:p w14:paraId="3F1FD8A3" w14:textId="77777777" w:rsidR="003E7E31" w:rsidRDefault="003E7E31" w:rsidP="003E7E31">
      <w:pPr>
        <w:rPr>
          <w:rFonts w:asciiTheme="majorHAnsi" w:eastAsiaTheme="majorEastAsia" w:hAnsiTheme="majorHAnsi" w:cstheme="majorBidi"/>
          <w:color w:val="31378B" w:themeColor="text2"/>
          <w:sz w:val="28"/>
          <w:szCs w:val="26"/>
        </w:rPr>
      </w:pPr>
      <w:r>
        <w:br w:type="page"/>
      </w:r>
    </w:p>
    <w:p w14:paraId="389F84A6" w14:textId="77777777" w:rsidR="003E7E31" w:rsidRDefault="003E7E31" w:rsidP="003E7E31">
      <w:pPr>
        <w:pStyle w:val="Heading4"/>
      </w:pPr>
      <w:r>
        <w:t>Iteration 1</w:t>
      </w:r>
    </w:p>
    <w:p w14:paraId="5AB0AE38" w14:textId="77777777" w:rsidR="003E7E31" w:rsidRPr="008510B6" w:rsidRDefault="003E7E31" w:rsidP="003E7E31">
      <w:pPr>
        <w:pStyle w:val="Heading5"/>
      </w:pPr>
      <w:r>
        <w:t>Visit Permutation</w:t>
      </w:r>
    </w:p>
    <w:p w14:paraId="471872FC" w14:textId="77777777" w:rsidR="003E7E31" w:rsidRDefault="003E7E31" w:rsidP="003E7E31">
      <w:r w:rsidRPr="00135F33">
        <w:rPr>
          <w:noProof/>
        </w:rPr>
        <w:drawing>
          <wp:inline distT="0" distB="0" distL="0" distR="0" wp14:anchorId="533BD532" wp14:editId="396EBA0E">
            <wp:extent cx="2871788" cy="463459"/>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5694" cy="481842"/>
                    </a:xfrm>
                    <a:prstGeom prst="rect">
                      <a:avLst/>
                    </a:prstGeom>
                  </pic:spPr>
                </pic:pic>
              </a:graphicData>
            </a:graphic>
          </wp:inline>
        </w:drawing>
      </w:r>
    </w:p>
    <w:p w14:paraId="100002D2" w14:textId="77777777" w:rsidR="003E7E31" w:rsidRDefault="003E7E31" w:rsidP="003E7E31">
      <w:pPr>
        <w:pStyle w:val="Heading5"/>
      </w:pPr>
      <w:r>
        <w:t>Find j</w:t>
      </w:r>
    </w:p>
    <w:p w14:paraId="6B78DA86" w14:textId="77777777" w:rsidR="003E7E31" w:rsidRPr="000E2686" w:rsidRDefault="003E7E31" w:rsidP="003E7E31">
      <w:r>
        <w:t xml:space="preserve">We want to find the smallest index </w:t>
      </w:r>
      <m:oMath>
        <m:r>
          <w:rPr>
            <w:rFonts w:ascii="Cambria Math" w:hAnsi="Cambria Math"/>
          </w:rPr>
          <m:t>j</m:t>
        </m:r>
      </m:oMath>
      <w:r>
        <w:t xml:space="preserve">  such that we have visited every permutation start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 We achieve this by setting </w:t>
      </w:r>
      <m:oMath>
        <m:r>
          <w:rPr>
            <w:rFonts w:ascii="Cambria Math" w:hAnsi="Cambria Math"/>
          </w:rPr>
          <m:t xml:space="preserve">j=n-1 </m:t>
        </m:r>
      </m:oMath>
      <w:r>
        <w:t xml:space="preserve">and decrementing j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 Once this condition is met we know we have visited every permutation beginn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n this specific case we have </w:t>
      </w:r>
      <m:oMath>
        <m:r>
          <w:rPr>
            <w:rFonts w:ascii="Cambria Math" w:hAnsi="Cambria Math"/>
          </w:rPr>
          <m:t>j=3</m:t>
        </m:r>
      </m:oMath>
      <w:r>
        <w:t xml:space="preserve"> and we have visited every permutation beginning with {1,2,3} namely the single permutation{1,2,3}{4}</w:t>
      </w:r>
    </w:p>
    <w:p w14:paraId="16643547" w14:textId="77777777" w:rsidR="003E7E31" w:rsidRPr="00F02BB4" w:rsidRDefault="003E7E31" w:rsidP="003E7E31">
      <w:r w:rsidRPr="00606280">
        <w:rPr>
          <w:noProof/>
        </w:rPr>
        <w:drawing>
          <wp:inline distT="0" distB="0" distL="0" distR="0" wp14:anchorId="67E46B39" wp14:editId="40F25621">
            <wp:extent cx="1519238" cy="581690"/>
            <wp:effectExtent l="0" t="0" r="5080" b="889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48266" cy="592804"/>
                    </a:xfrm>
                    <a:prstGeom prst="rect">
                      <a:avLst/>
                    </a:prstGeom>
                  </pic:spPr>
                </pic:pic>
              </a:graphicData>
            </a:graphic>
          </wp:inline>
        </w:drawing>
      </w:r>
    </w:p>
    <w:p w14:paraId="1D5C9C2B" w14:textId="77777777" w:rsidR="003E7E31" w:rsidRDefault="003E7E31" w:rsidP="003E7E31">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04DFDA04" w14:textId="77777777" w:rsidR="003E7E31" w:rsidRPr="000E31A7" w:rsidRDefault="003E7E31" w:rsidP="003E7E31">
      <w:r>
        <w:t xml:space="preserve">We know from the previous step that we have visited ever permutation beginn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We want to find the smallest element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that can legitemately follow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in a permutation. We achieve this by setting </w:t>
      </w:r>
      <m:oMath>
        <m:r>
          <w:rPr>
            <w:rFonts w:ascii="Cambria Math" w:hAnsi="Cambria Math"/>
          </w:rPr>
          <m:t>l=n</m:t>
        </m:r>
      </m:oMath>
      <w:r>
        <w:t xml:space="preserve"> and then decreasing l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l</m:t>
            </m:r>
          </m:sub>
        </m:sSub>
      </m:oMath>
      <w:r w:rsidRPr="00C33DA8">
        <w:t xml:space="preserve"> </w:t>
      </w:r>
      <w:r>
        <w:t xml:space="preserve">Because the tail is sorted in decreasing order we know </w:t>
      </w:r>
      <m:oMath>
        <m:sSub>
          <m:sSubPr>
            <m:ctrlPr>
              <w:rPr>
                <w:rFonts w:ascii="Cambria Math" w:hAnsi="Cambria Math"/>
                <w:i/>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t xml:space="preserve"> so the first element walking back from </w:t>
      </w:r>
      <m:oMath>
        <m:sSub>
          <m:sSubPr>
            <m:ctrlPr>
              <w:rPr>
                <w:rFonts w:ascii="Cambria Math" w:hAnsi="Cambria Math"/>
                <w:i/>
              </w:rPr>
            </m:ctrlPr>
          </m:sSubPr>
          <m:e>
            <m:r>
              <w:rPr>
                <w:rFonts w:ascii="Cambria Math" w:hAnsi="Cambria Math"/>
              </w:rPr>
              <m:t>a</m:t>
            </m:r>
          </m:e>
          <m:sub>
            <m:r>
              <w:rPr>
                <w:rFonts w:ascii="Cambria Math" w:hAnsi="Cambria Math"/>
              </w:rPr>
              <m:t>n</m:t>
            </m:r>
          </m:sub>
        </m:sSub>
      </m:oMath>
      <w:r>
        <w:t xml:space="preserve">that is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s also the lowest possible value that is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p>
    <w:p w14:paraId="1ABB8E5E" w14:textId="77777777" w:rsidR="003E7E31" w:rsidRDefault="003E7E31" w:rsidP="003E7E31">
      <w:r w:rsidRPr="001921FF">
        <w:rPr>
          <w:noProof/>
        </w:rPr>
        <w:drawing>
          <wp:inline distT="0" distB="0" distL="0" distR="0" wp14:anchorId="2BDF0376" wp14:editId="259486AF">
            <wp:extent cx="1462088" cy="566394"/>
            <wp:effectExtent l="0" t="0" r="5080" b="571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84694" cy="575151"/>
                    </a:xfrm>
                    <a:prstGeom prst="rect">
                      <a:avLst/>
                    </a:prstGeom>
                  </pic:spPr>
                </pic:pic>
              </a:graphicData>
            </a:graphic>
          </wp:inline>
        </w:drawing>
      </w:r>
    </w:p>
    <w:p w14:paraId="2851677E" w14:textId="77777777" w:rsidR="003E7E31" w:rsidRDefault="003E7E31" w:rsidP="003E7E31">
      <w:pPr>
        <w:pStyle w:val="Heading5"/>
      </w:pPr>
      <w:r>
        <w:t xml:space="preserve">Swap </w:t>
      </w: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l</m:t>
            </m:r>
          </m:sub>
        </m:sSub>
      </m:oMath>
    </w:p>
    <w:p w14:paraId="55FC2137" w14:textId="77777777" w:rsidR="003E7E31" w:rsidRDefault="003E7E31" w:rsidP="003E7E31">
      <w:r w:rsidRPr="00D97B90">
        <w:rPr>
          <w:noProof/>
        </w:rPr>
        <w:drawing>
          <wp:inline distT="0" distB="0" distL="0" distR="0" wp14:anchorId="4DFF9F9F" wp14:editId="629B6B81">
            <wp:extent cx="1518920" cy="588410"/>
            <wp:effectExtent l="0" t="0" r="508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56368" cy="602917"/>
                    </a:xfrm>
                    <a:prstGeom prst="rect">
                      <a:avLst/>
                    </a:prstGeom>
                  </pic:spPr>
                </pic:pic>
              </a:graphicData>
            </a:graphic>
          </wp:inline>
        </w:drawing>
      </w:r>
    </w:p>
    <w:p w14:paraId="44933005" w14:textId="77777777" w:rsidR="003E7E31" w:rsidRDefault="003E7E31" w:rsidP="003E7E31">
      <w:pPr>
        <w:pStyle w:val="Heading5"/>
      </w:pPr>
      <w:r>
        <w:t>Reverse</w:t>
      </w:r>
    </w:p>
    <w:p w14:paraId="5DA5FF04" w14:textId="77777777" w:rsidR="003E7E31" w:rsidRDefault="003E7E31" w:rsidP="003E7E31">
      <w:r>
        <w:t xml:space="preserve">We know that everything after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s in decreasing order. But to be lexigographic we need it to be in increasing order so we reverse </w:t>
      </w:r>
      <m:oMath>
        <m:sSub>
          <m:sSubPr>
            <m:ctrlPr>
              <w:rPr>
                <w:rFonts w:ascii="Cambria Math" w:hAnsi="Cambria Math"/>
                <w:i/>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t>. In this case we have a single element so no reversing is needed.</w:t>
      </w:r>
    </w:p>
    <w:p w14:paraId="44351611" w14:textId="77777777" w:rsidR="003E7E31" w:rsidRDefault="003E7E31" w:rsidP="003E7E31">
      <w:pPr>
        <w:pStyle w:val="Heading4"/>
      </w:pPr>
      <w:r>
        <w:br w:type="page"/>
        <w:t>Iteration 2</w:t>
      </w:r>
    </w:p>
    <w:p w14:paraId="439C6D4E" w14:textId="77777777" w:rsidR="003E7E31" w:rsidRPr="00376C34" w:rsidRDefault="003E7E31" w:rsidP="003E7E31">
      <w:pPr>
        <w:pStyle w:val="Heading5"/>
      </w:pPr>
      <w:r>
        <w:t>Visit Permutation</w:t>
      </w:r>
    </w:p>
    <w:p w14:paraId="631A2F16" w14:textId="77777777" w:rsidR="003E7E31" w:rsidRDefault="003E7E31" w:rsidP="003E7E31">
      <w:r w:rsidRPr="00BE2B42">
        <w:rPr>
          <w:noProof/>
        </w:rPr>
        <w:drawing>
          <wp:inline distT="0" distB="0" distL="0" distR="0" wp14:anchorId="7F781E68" wp14:editId="3E338739">
            <wp:extent cx="1681163" cy="424078"/>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00835" cy="429040"/>
                    </a:xfrm>
                    <a:prstGeom prst="rect">
                      <a:avLst/>
                    </a:prstGeom>
                  </pic:spPr>
                </pic:pic>
              </a:graphicData>
            </a:graphic>
          </wp:inline>
        </w:drawing>
      </w:r>
    </w:p>
    <w:p w14:paraId="7E8D5274" w14:textId="77777777" w:rsidR="003E7E31" w:rsidRDefault="003E7E31" w:rsidP="003E7E31">
      <w:pPr>
        <w:pStyle w:val="Heading5"/>
      </w:pPr>
      <w:r>
        <w:t>Find j</w:t>
      </w:r>
    </w:p>
    <w:p w14:paraId="0EA128D3" w14:textId="77777777" w:rsidR="003E7E31" w:rsidRDefault="003E7E31" w:rsidP="003E7E31">
      <w:r>
        <w:t xml:space="preserve">We want to find the smallest index </w:t>
      </w:r>
      <m:oMath>
        <m:r>
          <w:rPr>
            <w:rFonts w:ascii="Cambria Math" w:hAnsi="Cambria Math"/>
          </w:rPr>
          <m:t>j</m:t>
        </m:r>
      </m:oMath>
      <w:r>
        <w:t xml:space="preserve">  such that we have visited every permutation start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We achieve this by setting </w:t>
      </w:r>
      <m:oMath>
        <m:r>
          <w:rPr>
            <w:rFonts w:ascii="Cambria Math" w:hAnsi="Cambria Math"/>
          </w:rPr>
          <m:t xml:space="preserve">j=n-1 </m:t>
        </m:r>
      </m:oMath>
      <w:r>
        <w:t xml:space="preserve">and decrementing j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 </w:t>
      </w:r>
    </w:p>
    <w:p w14:paraId="57A7E3B8" w14:textId="77777777" w:rsidR="003E7E31" w:rsidRDefault="003E7E31" w:rsidP="003E7E31">
      <w:r w:rsidRPr="00FD4AEF">
        <w:rPr>
          <w:noProof/>
        </w:rPr>
        <w:drawing>
          <wp:inline distT="0" distB="0" distL="0" distR="0" wp14:anchorId="59D770E5" wp14:editId="3912DD34">
            <wp:extent cx="1566863" cy="606983"/>
            <wp:effectExtent l="0" t="0" r="0" b="31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94881" cy="617837"/>
                    </a:xfrm>
                    <a:prstGeom prst="rect">
                      <a:avLst/>
                    </a:prstGeom>
                  </pic:spPr>
                </pic:pic>
              </a:graphicData>
            </a:graphic>
          </wp:inline>
        </w:drawing>
      </w:r>
    </w:p>
    <w:p w14:paraId="5ED7E51B" w14:textId="77777777" w:rsidR="003E7E31" w:rsidRPr="000E2686" w:rsidRDefault="003E7E31" w:rsidP="003E7E31">
      <w:r>
        <w:t xml:space="preserve">Once this condition is met we know we have visited every permutation beginn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n this specific case we have </w:t>
      </w:r>
      <m:oMath>
        <m:r>
          <w:rPr>
            <w:rFonts w:ascii="Cambria Math" w:hAnsi="Cambria Math"/>
          </w:rPr>
          <m:t>j=2</m:t>
        </m:r>
      </m:oMath>
      <w:r>
        <w:t xml:space="preserve"> and we have visited every permutation beginning with {1,2} namely the {1,2}{3,4} and {1,2}{4,3}</w:t>
      </w:r>
    </w:p>
    <w:p w14:paraId="1B7D1FCB" w14:textId="77777777" w:rsidR="003E7E31" w:rsidRDefault="003E7E31" w:rsidP="003E7E31">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2A396033" w14:textId="77777777" w:rsidR="003E7E31" w:rsidRDefault="003E7E31" w:rsidP="003E7E31">
      <w:r>
        <w:t xml:space="preserve">We know from the previous step we have visited all permutation beginning with {1,2} so the key now it to increa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by the smallest amount possible. We know that </w:t>
      </w:r>
      <m:oMath>
        <m:sSub>
          <m:sSubPr>
            <m:ctrlPr>
              <w:rPr>
                <w:rFonts w:ascii="Cambria Math" w:hAnsi="Cambria Math"/>
                <w:i/>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oMath>
      <w:r>
        <w:t xml:space="preserve"> in our case {4,3} so the first element moving from highest to lowest index greater than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is also the smallest element greater than </w:t>
      </w:r>
      <m:oMath>
        <m:sSub>
          <m:sSubPr>
            <m:ctrlPr>
              <w:rPr>
                <w:rFonts w:ascii="Cambria Math" w:hAnsi="Cambria Math"/>
                <w:i/>
              </w:rPr>
            </m:ctrlPr>
          </m:sSubPr>
          <m:e>
            <m:r>
              <w:rPr>
                <w:rFonts w:ascii="Cambria Math" w:hAnsi="Cambria Math"/>
              </w:rPr>
              <m:t>a</m:t>
            </m:r>
          </m:e>
          <m:sub>
            <m:r>
              <w:rPr>
                <w:rFonts w:ascii="Cambria Math" w:hAnsi="Cambria Math"/>
              </w:rPr>
              <m:t>2</m:t>
            </m:r>
          </m:sub>
        </m:sSub>
      </m:oMath>
    </w:p>
    <w:p w14:paraId="762C59DE" w14:textId="77777777" w:rsidR="003E7E31" w:rsidRDefault="003E7E31" w:rsidP="003E7E31">
      <w:r w:rsidRPr="007A2463">
        <w:rPr>
          <w:noProof/>
        </w:rPr>
        <w:drawing>
          <wp:inline distT="0" distB="0" distL="0" distR="0" wp14:anchorId="23BCEFD4" wp14:editId="22496CFD">
            <wp:extent cx="1680845" cy="651139"/>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720744" cy="666595"/>
                    </a:xfrm>
                    <a:prstGeom prst="rect">
                      <a:avLst/>
                    </a:prstGeom>
                  </pic:spPr>
                </pic:pic>
              </a:graphicData>
            </a:graphic>
          </wp:inline>
        </w:drawing>
      </w:r>
    </w:p>
    <w:p w14:paraId="1E809595" w14:textId="77777777" w:rsidR="003E7E31" w:rsidRDefault="003E7E31" w:rsidP="003E7E31">
      <w:pPr>
        <w:pStyle w:val="Heading5"/>
      </w:pPr>
      <w:r>
        <w:t xml:space="preserve">Swap </w:t>
      </w: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l</m:t>
            </m:r>
          </m:sub>
        </m:sSub>
      </m:oMath>
    </w:p>
    <w:p w14:paraId="45F73963" w14:textId="77777777" w:rsidR="003E7E31" w:rsidRDefault="003E7E31" w:rsidP="003E7E31">
      <w:r w:rsidRPr="00B27E80">
        <w:rPr>
          <w:noProof/>
        </w:rPr>
        <w:drawing>
          <wp:inline distT="0" distB="0" distL="0" distR="0" wp14:anchorId="75E6D8A2" wp14:editId="3411BDEE">
            <wp:extent cx="1824038" cy="706609"/>
            <wp:effectExtent l="0" t="0" r="508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38739" cy="712304"/>
                    </a:xfrm>
                    <a:prstGeom prst="rect">
                      <a:avLst/>
                    </a:prstGeom>
                  </pic:spPr>
                </pic:pic>
              </a:graphicData>
            </a:graphic>
          </wp:inline>
        </w:drawing>
      </w:r>
    </w:p>
    <w:p w14:paraId="38617703" w14:textId="77777777" w:rsidR="003E7E31" w:rsidRDefault="003E7E31" w:rsidP="003E7E31">
      <w:pPr>
        <w:pStyle w:val="Heading5"/>
      </w:pPr>
      <w:r>
        <w:t>Reverse</w:t>
      </w:r>
    </w:p>
    <w:p w14:paraId="0E1F8516" w14:textId="77777777" w:rsidR="003E7E31" w:rsidRDefault="003E7E31" w:rsidP="003E7E31">
      <w:r>
        <w:t xml:space="preserve">No we know everything after {1,3}is in decreasing order. As we have increased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t xml:space="preserve">we want to reverse everying after it so we end up with the next lexicographical element. </w:t>
      </w:r>
    </w:p>
    <w:p w14:paraId="6A414C0B" w14:textId="77777777" w:rsidR="003E7E31" w:rsidRDefault="003E7E31" w:rsidP="003E7E31">
      <w:pPr>
        <w:rPr>
          <w:rFonts w:asciiTheme="majorHAnsi" w:eastAsiaTheme="majorEastAsia" w:hAnsiTheme="majorHAnsi" w:cstheme="majorBidi"/>
          <w:b/>
          <w:iCs/>
          <w:smallCaps/>
          <w:color w:val="31378B" w:themeColor="text2"/>
          <w:szCs w:val="25"/>
        </w:rPr>
      </w:pPr>
      <w:r>
        <w:br w:type="page"/>
      </w:r>
    </w:p>
    <w:p w14:paraId="660F44E5" w14:textId="77777777" w:rsidR="003E7E31" w:rsidRDefault="003E7E31" w:rsidP="003E7E31">
      <w:pPr>
        <w:pStyle w:val="Heading4"/>
      </w:pPr>
      <w:r>
        <w:t>Iteration 3</w:t>
      </w:r>
    </w:p>
    <w:p w14:paraId="72D2EB8A" w14:textId="77777777" w:rsidR="003E7E31" w:rsidRPr="00376C34" w:rsidRDefault="003E7E31" w:rsidP="003E7E31">
      <w:pPr>
        <w:pStyle w:val="Heading5"/>
      </w:pPr>
      <w:r>
        <w:t>Visit Permutation</w:t>
      </w:r>
    </w:p>
    <w:p w14:paraId="20A311FC" w14:textId="77777777" w:rsidR="003E7E31" w:rsidRDefault="003E7E31" w:rsidP="003E7E31">
      <w:r w:rsidRPr="0065385E">
        <w:rPr>
          <w:noProof/>
        </w:rPr>
        <w:drawing>
          <wp:inline distT="0" distB="0" distL="0" distR="0" wp14:anchorId="27B02FB3" wp14:editId="2D22B082">
            <wp:extent cx="1481138" cy="373621"/>
            <wp:effectExtent l="0" t="0" r="5080" b="762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502757" cy="379075"/>
                    </a:xfrm>
                    <a:prstGeom prst="rect">
                      <a:avLst/>
                    </a:prstGeom>
                  </pic:spPr>
                </pic:pic>
              </a:graphicData>
            </a:graphic>
          </wp:inline>
        </w:drawing>
      </w:r>
    </w:p>
    <w:p w14:paraId="2AF5A5F9" w14:textId="77777777" w:rsidR="003E7E31" w:rsidRDefault="003E7E31" w:rsidP="003E7E31">
      <w:pPr>
        <w:pStyle w:val="Heading5"/>
      </w:pPr>
      <w:r>
        <w:t>Find j</w:t>
      </w:r>
    </w:p>
    <w:p w14:paraId="2CED087E" w14:textId="77777777" w:rsidR="003E7E31" w:rsidRDefault="003E7E31" w:rsidP="003E7E31">
      <w:r>
        <w:t xml:space="preserve">We want to find the smallest index </w:t>
      </w:r>
      <m:oMath>
        <m:r>
          <w:rPr>
            <w:rFonts w:ascii="Cambria Math" w:hAnsi="Cambria Math"/>
          </w:rPr>
          <m:t>j</m:t>
        </m:r>
      </m:oMath>
      <w:r>
        <w:t xml:space="preserve">  such that we have visited every permutation starting with </w:t>
      </w:r>
      <m:oMath>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IWe achieve this by setting </w:t>
      </w:r>
      <m:oMath>
        <m:r>
          <w:rPr>
            <w:rFonts w:ascii="Cambria Math" w:hAnsi="Cambria Math"/>
          </w:rPr>
          <m:t xml:space="preserve">j=n-1 </m:t>
        </m:r>
      </m:oMath>
      <w:r>
        <w:t xml:space="preserve">and decrementing j until </w:t>
      </w:r>
      <m:oMath>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j+1</m:t>
            </m:r>
          </m:sub>
        </m:sSub>
      </m:oMath>
      <w:r>
        <w:t xml:space="preserve"> We have visited the single permutation starting {1,3,2} namely {1,3.2}{4}</w:t>
      </w:r>
    </w:p>
    <w:p w14:paraId="1C6B84BF" w14:textId="77777777" w:rsidR="003E7E31" w:rsidRDefault="003E7E31" w:rsidP="003E7E31">
      <w:r w:rsidRPr="00DB1DB0">
        <w:rPr>
          <w:noProof/>
        </w:rPr>
        <w:drawing>
          <wp:inline distT="0" distB="0" distL="0" distR="0" wp14:anchorId="26DA33D5" wp14:editId="1C034C98">
            <wp:extent cx="1681163" cy="704271"/>
            <wp:effectExtent l="0" t="0" r="0" b="63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699773" cy="712067"/>
                    </a:xfrm>
                    <a:prstGeom prst="rect">
                      <a:avLst/>
                    </a:prstGeom>
                  </pic:spPr>
                </pic:pic>
              </a:graphicData>
            </a:graphic>
          </wp:inline>
        </w:drawing>
      </w:r>
    </w:p>
    <w:p w14:paraId="63D044FD" w14:textId="77777777" w:rsidR="003E7E31" w:rsidRDefault="003E7E31" w:rsidP="003E7E31">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47F38131" w14:textId="77777777" w:rsidR="003E7E31" w:rsidRDefault="003E7E31" w:rsidP="003E7E31">
      <w:r>
        <w:t xml:space="preserve">We want to find the smallest value greater than </w:t>
      </w:r>
      <m:oMath>
        <m:sSub>
          <m:sSubPr>
            <m:ctrlPr>
              <w:rPr>
                <w:rFonts w:ascii="Cambria Math" w:hAnsi="Cambria Math"/>
                <w:i/>
              </w:rPr>
            </m:ctrlPr>
          </m:sSubPr>
          <m:e>
            <m:r>
              <w:rPr>
                <w:rFonts w:ascii="Cambria Math" w:hAnsi="Cambria Math"/>
              </w:rPr>
              <m:t>a</m:t>
            </m:r>
          </m:e>
          <m:sub>
            <m:r>
              <w:rPr>
                <w:rFonts w:ascii="Cambria Math" w:hAnsi="Cambria Math"/>
              </w:rPr>
              <m:t>j</m:t>
            </m:r>
          </m:sub>
        </m:sSub>
      </m:oMath>
    </w:p>
    <w:p w14:paraId="63B00220" w14:textId="77777777" w:rsidR="003E7E31" w:rsidRDefault="003E7E31" w:rsidP="003E7E31">
      <w:r w:rsidRPr="002D4361">
        <w:rPr>
          <w:noProof/>
        </w:rPr>
        <w:drawing>
          <wp:inline distT="0" distB="0" distL="0" distR="0" wp14:anchorId="459E315E" wp14:editId="60D8CE4B">
            <wp:extent cx="1480820" cy="600333"/>
            <wp:effectExtent l="0" t="0" r="5080"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08051" cy="611373"/>
                    </a:xfrm>
                    <a:prstGeom prst="rect">
                      <a:avLst/>
                    </a:prstGeom>
                  </pic:spPr>
                </pic:pic>
              </a:graphicData>
            </a:graphic>
          </wp:inline>
        </w:drawing>
      </w:r>
    </w:p>
    <w:p w14:paraId="724E70D8" w14:textId="77777777" w:rsidR="003E7E31" w:rsidRDefault="003E7E31" w:rsidP="003E7E31">
      <w:pPr>
        <w:pStyle w:val="Heading5"/>
      </w:pPr>
      <w:r>
        <w:t xml:space="preserve">Swap </w:t>
      </w:r>
      <m:oMath>
        <m:sSub>
          <m:sSubPr>
            <m:ctrlPr>
              <w:rPr>
                <w:rFonts w:ascii="Cambria Math" w:hAnsi="Cambria Math"/>
              </w:rPr>
            </m:ctrlPr>
          </m:sSubPr>
          <m:e>
            <m:r>
              <m:rPr>
                <m:sty m:val="bi"/>
              </m:rPr>
              <w:rPr>
                <w:rFonts w:ascii="Cambria Math" w:hAnsi="Cambria Math"/>
              </w:rPr>
              <m:t>a</m:t>
            </m:r>
          </m:e>
          <m:sub>
            <m:r>
              <m:rPr>
                <m:sty m:val="bi"/>
              </m:rPr>
              <w:rPr>
                <w:rFonts w:ascii="Cambria Math" w:hAnsi="Cambria Math"/>
              </w:rPr>
              <m:t>j</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a</m:t>
            </m:r>
          </m:e>
          <m:sub>
            <m:r>
              <m:rPr>
                <m:sty m:val="bi"/>
              </m:rPr>
              <w:rPr>
                <w:rFonts w:ascii="Cambria Math" w:hAnsi="Cambria Math"/>
              </w:rPr>
              <m:t>l</m:t>
            </m:r>
          </m:sub>
        </m:sSub>
      </m:oMath>
    </w:p>
    <w:p w14:paraId="464C0BE6" w14:textId="77777777" w:rsidR="003E7E31" w:rsidRPr="00402287" w:rsidRDefault="003E7E31" w:rsidP="003E7E31">
      <w:r w:rsidRPr="00402287">
        <w:rPr>
          <w:noProof/>
        </w:rPr>
        <w:drawing>
          <wp:inline distT="0" distB="0" distL="0" distR="0" wp14:anchorId="786F09B4" wp14:editId="56D44543">
            <wp:extent cx="1378235" cy="34766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404673" cy="354332"/>
                    </a:xfrm>
                    <a:prstGeom prst="rect">
                      <a:avLst/>
                    </a:prstGeom>
                  </pic:spPr>
                </pic:pic>
              </a:graphicData>
            </a:graphic>
          </wp:inline>
        </w:drawing>
      </w:r>
    </w:p>
    <w:p w14:paraId="6E715317" w14:textId="77777777" w:rsidR="003E7E31" w:rsidRDefault="003E7E31" w:rsidP="003E7E31">
      <w:pPr>
        <w:pStyle w:val="Heading5"/>
      </w:pPr>
      <w:r>
        <w:t>Reverse</w:t>
      </w:r>
    </w:p>
    <w:p w14:paraId="0C8D7FB6" w14:textId="77777777" w:rsidR="003E7E31" w:rsidRDefault="003E7E31" w:rsidP="003E7E31">
      <w:r>
        <w:t xml:space="preserve">There is only a single element in position </w:t>
      </w:r>
      <m:oMath>
        <m:sSub>
          <m:sSubPr>
            <m:ctrlPr>
              <w:rPr>
                <w:rFonts w:ascii="Cambria Math" w:hAnsi="Cambria Math"/>
                <w:i/>
              </w:rPr>
            </m:ctrlPr>
          </m:sSubPr>
          <m:e>
            <m:r>
              <w:rPr>
                <w:rFonts w:ascii="Cambria Math" w:hAnsi="Cambria Math"/>
              </w:rPr>
              <m:t>a</m:t>
            </m:r>
          </m:e>
          <m:sub>
            <m:r>
              <w:rPr>
                <w:rFonts w:ascii="Cambria Math" w:hAnsi="Cambria Math"/>
              </w:rPr>
              <m:t>j+1</m:t>
            </m:r>
          </m:sub>
        </m:sSub>
      </m:oMath>
      <w:r>
        <w:t>so reversing does nothing</w:t>
      </w:r>
    </w:p>
    <w:p w14:paraId="2B692164" w14:textId="77777777" w:rsidR="003E7E31" w:rsidRDefault="003E7E31" w:rsidP="003E7E31">
      <w:pPr>
        <w:rPr>
          <w:rFonts w:asciiTheme="majorHAnsi" w:eastAsiaTheme="majorEastAsia" w:hAnsiTheme="majorHAnsi" w:cstheme="majorBidi"/>
          <w:color w:val="31378B" w:themeColor="text2"/>
          <w:sz w:val="28"/>
          <w:szCs w:val="26"/>
        </w:rPr>
      </w:pPr>
      <w:r>
        <w:br w:type="page"/>
      </w:r>
    </w:p>
    <w:p w14:paraId="7B32BC9C" w14:textId="77777777" w:rsidR="003E7E31" w:rsidRDefault="003E7E31" w:rsidP="003E7E31">
      <w:pPr>
        <w:pStyle w:val="Heading4"/>
      </w:pPr>
      <w:r>
        <w:t>Iteration 4</w:t>
      </w:r>
    </w:p>
    <w:p w14:paraId="647AB138" w14:textId="77777777" w:rsidR="003E7E31" w:rsidRPr="00376C34" w:rsidRDefault="003E7E31" w:rsidP="003E7E31">
      <w:pPr>
        <w:pStyle w:val="Heading5"/>
      </w:pPr>
      <w:r>
        <w:t>Visit Permutation</w:t>
      </w:r>
    </w:p>
    <w:p w14:paraId="51ED979F" w14:textId="77777777" w:rsidR="003E7E31" w:rsidRDefault="003E7E31" w:rsidP="003E7E31">
      <w:r w:rsidRPr="00F85132">
        <w:rPr>
          <w:noProof/>
        </w:rPr>
        <w:drawing>
          <wp:inline distT="0" distB="0" distL="0" distR="0" wp14:anchorId="2871F362" wp14:editId="3692BA7D">
            <wp:extent cx="1385888" cy="349593"/>
            <wp:effectExtent l="0" t="0" r="508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18844" cy="357906"/>
                    </a:xfrm>
                    <a:prstGeom prst="rect">
                      <a:avLst/>
                    </a:prstGeom>
                  </pic:spPr>
                </pic:pic>
              </a:graphicData>
            </a:graphic>
          </wp:inline>
        </w:drawing>
      </w:r>
    </w:p>
    <w:p w14:paraId="22DE8648" w14:textId="77777777" w:rsidR="003E7E31" w:rsidRDefault="003E7E31" w:rsidP="003E7E31">
      <w:pPr>
        <w:pStyle w:val="Heading5"/>
      </w:pPr>
      <w:r>
        <w:t>Find j</w:t>
      </w:r>
    </w:p>
    <w:p w14:paraId="4DD231A0" w14:textId="77777777" w:rsidR="003E7E31" w:rsidRDefault="003E7E31" w:rsidP="003E7E31">
      <w:r w:rsidRPr="00C84874">
        <w:rPr>
          <w:noProof/>
        </w:rPr>
        <w:drawing>
          <wp:inline distT="0" distB="0" distL="0" distR="0" wp14:anchorId="3609169E" wp14:editId="15B570A3">
            <wp:extent cx="1631881" cy="676275"/>
            <wp:effectExtent l="0" t="0" r="698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638144" cy="678871"/>
                    </a:xfrm>
                    <a:prstGeom prst="rect">
                      <a:avLst/>
                    </a:prstGeom>
                  </pic:spPr>
                </pic:pic>
              </a:graphicData>
            </a:graphic>
          </wp:inline>
        </w:drawing>
      </w:r>
    </w:p>
    <w:p w14:paraId="13C6AD2E" w14:textId="77777777" w:rsidR="003E7E31" w:rsidRDefault="003E7E31" w:rsidP="003E7E31">
      <w:pPr>
        <w:pStyle w:val="Heading5"/>
      </w:pPr>
      <w:r>
        <w:t xml:space="preserve">Increase </w:t>
      </w:r>
      <m:oMath>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j</m:t>
            </m:r>
          </m:sub>
        </m:sSub>
      </m:oMath>
    </w:p>
    <w:p w14:paraId="47EE8052" w14:textId="77777777" w:rsidR="003E7E31" w:rsidRPr="001A128A" w:rsidRDefault="003E7E31" w:rsidP="003E7E31"/>
    <w:p w14:paraId="02C3AF39" w14:textId="77777777" w:rsidR="009D1413" w:rsidRDefault="009D1413">
      <w:pPr>
        <w:rPr>
          <w:rFonts w:asciiTheme="majorHAnsi" w:eastAsiaTheme="majorEastAsia" w:hAnsiTheme="majorHAnsi" w:cstheme="majorBidi"/>
          <w:color w:val="31378B" w:themeColor="text2"/>
          <w:sz w:val="28"/>
          <w:szCs w:val="26"/>
        </w:rPr>
      </w:pPr>
      <w:r>
        <w:br w:type="page"/>
      </w:r>
    </w:p>
    <w:p w14:paraId="78E1D485" w14:textId="596ED5E8" w:rsidR="009D1413" w:rsidRDefault="009D1413" w:rsidP="009D1413">
      <w:pPr>
        <w:pStyle w:val="Heading3"/>
      </w:pPr>
      <w:r>
        <w:t>K-Permutation of Multi-Sets</w:t>
      </w:r>
    </w:p>
    <w:p w14:paraId="0C111D65" w14:textId="77777777" w:rsidR="009D1413" w:rsidRPr="009D1413" w:rsidRDefault="009D1413" w:rsidP="009D1413"/>
    <w:p w14:paraId="23BDB5FD" w14:textId="77777777" w:rsidR="003E7E31" w:rsidRDefault="003E7E31" w:rsidP="003E7E31"/>
    <w:p w14:paraId="3FFB697A" w14:textId="77777777" w:rsidR="003E7E31" w:rsidRDefault="003E7E31" w:rsidP="003E7E31">
      <w:pPr>
        <w:rPr>
          <w:rFonts w:asciiTheme="majorHAnsi" w:eastAsiaTheme="majorEastAsia" w:hAnsiTheme="majorHAnsi" w:cstheme="majorBidi"/>
          <w:color w:val="31378B" w:themeColor="text2"/>
          <w:sz w:val="32"/>
          <w:szCs w:val="28"/>
        </w:rPr>
      </w:pPr>
      <w:r>
        <w:br w:type="page"/>
      </w:r>
    </w:p>
    <w:p w14:paraId="2B0A3A80" w14:textId="77777777" w:rsidR="003E7E31" w:rsidRPr="00397AEB" w:rsidRDefault="003E7E31" w:rsidP="003E7E31"/>
    <w:p w14:paraId="4272F76C" w14:textId="77777777" w:rsidR="003E7E31" w:rsidRDefault="003E7E31" w:rsidP="003E7E31">
      <w:pPr>
        <w:pStyle w:val="Heading3"/>
      </w:pPr>
      <w:bookmarkStart w:id="45" w:name="_Toc54852740"/>
      <w:r>
        <w:t>Combinations</w:t>
      </w:r>
      <w:bookmarkEnd w:id="45"/>
    </w:p>
    <w:p w14:paraId="4F8AC98B" w14:textId="77777777" w:rsidR="003E7E31" w:rsidRPr="001A128A" w:rsidRDefault="003E7E31" w:rsidP="003E7E31">
      <w:pPr>
        <w:rPr>
          <w:rFonts w:eastAsia="Times New Roman"/>
        </w:rPr>
      </w:pPr>
      <w:r>
        <w:t>Unlike permutations, where order is important, with combinations we are only concerned that we selected something. One way to visualize this is that the order of slots is unimportant so if we have three slots then</w:t>
      </w:r>
    </w:p>
    <w:p w14:paraId="1A62B523" w14:textId="77777777" w:rsidR="003E7E31" w:rsidRDefault="003E7E31" w:rsidP="003E7E31">
      <w:r>
        <w:rPr>
          <w:noProof/>
        </w:rPr>
        <mc:AlternateContent>
          <mc:Choice Requires="wpc">
            <w:drawing>
              <wp:inline distT="0" distB="0" distL="0" distR="0" wp14:anchorId="6CAECA65" wp14:editId="089772D7">
                <wp:extent cx="5307965" cy="2325370"/>
                <wp:effectExtent l="0" t="0" r="0" b="0"/>
                <wp:docPr id="111" name="Canvas 1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 name="Text Box 4"/>
                        <wps:cNvSpPr txBox="1">
                          <a:spLocks noChangeArrowheads="1"/>
                        </wps:cNvSpPr>
                        <wps:spPr bwMode="auto">
                          <a:xfrm>
                            <a:off x="1828800" y="36000"/>
                            <a:ext cx="457200" cy="4571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87CA8B" w14:textId="77777777" w:rsidR="003E7E31" w:rsidRDefault="003E7E31" w:rsidP="003E7E31">
                              <w:pPr>
                                <w:rPr>
                                  <w:sz w:val="48"/>
                                  <w:szCs w:val="48"/>
                                </w:rPr>
                              </w:pPr>
                              <w:r>
                                <w:rPr>
                                  <w:sz w:val="48"/>
                                  <w:szCs w:val="48"/>
                                </w:rPr>
                                <w:t>=</w:t>
                              </w:r>
                            </w:p>
                            <w:p w14:paraId="3B7238B9" w14:textId="77777777" w:rsidR="003E7E31" w:rsidRDefault="003E7E31" w:rsidP="003E7E31">
                              <w:pPr>
                                <w:rPr>
                                  <w:sz w:val="48"/>
                                  <w:szCs w:val="48"/>
                                </w:rPr>
                              </w:pPr>
                            </w:p>
                          </w:txbxContent>
                        </wps:txbx>
                        <wps:bodyPr rot="0" vert="horz" wrap="square" lIns="91440" tIns="45720" rIns="91440" bIns="45720" anchor="t" anchorCtr="0" upright="1">
                          <a:noAutofit/>
                        </wps:bodyPr>
                      </wps:wsp>
                      <wpg:wgp>
                        <wpg:cNvPr id="20" name="Group 5"/>
                        <wpg:cNvGrpSpPr>
                          <a:grpSpLocks/>
                        </wpg:cNvGrpSpPr>
                        <wpg:grpSpPr bwMode="auto">
                          <a:xfrm>
                            <a:off x="114300" y="150840"/>
                            <a:ext cx="1714500" cy="688295"/>
                            <a:chOff x="2677" y="5257"/>
                            <a:chExt cx="2250" cy="929"/>
                          </a:xfrm>
                        </wpg:grpSpPr>
                        <wpg:grpSp>
                          <wpg:cNvPr id="21" name="Group 6"/>
                          <wpg:cNvGrpSpPr>
                            <a:grpSpLocks/>
                          </wpg:cNvGrpSpPr>
                          <wpg:grpSpPr bwMode="auto">
                            <a:xfrm>
                              <a:off x="2677" y="5257"/>
                              <a:ext cx="750" cy="927"/>
                              <a:chOff x="2677" y="5257"/>
                              <a:chExt cx="750" cy="927"/>
                            </a:xfrm>
                          </wpg:grpSpPr>
                          <wps:wsp>
                            <wps:cNvPr id="22" name="Rectangle 7"/>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23" name="Text Box 8"/>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F6DF5C" w14:textId="77777777" w:rsidR="003E7E31" w:rsidRDefault="003E7E31" w:rsidP="003E7E31">
                                  <w:pPr>
                                    <w:rPr>
                                      <w:sz w:val="20"/>
                                      <w:szCs w:val="20"/>
                                    </w:rPr>
                                  </w:pPr>
                                  <w:r>
                                    <w:rPr>
                                      <w:sz w:val="20"/>
                                      <w:szCs w:val="20"/>
                                    </w:rPr>
                                    <w:t>Slot 1</w:t>
                                  </w:r>
                                </w:p>
                                <w:p w14:paraId="44E39135"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24" name="Group 9"/>
                          <wpg:cNvGrpSpPr>
                            <a:grpSpLocks/>
                          </wpg:cNvGrpSpPr>
                          <wpg:grpSpPr bwMode="auto">
                            <a:xfrm>
                              <a:off x="3427" y="5257"/>
                              <a:ext cx="750" cy="927"/>
                              <a:chOff x="2677" y="5257"/>
                              <a:chExt cx="750" cy="927"/>
                            </a:xfrm>
                          </wpg:grpSpPr>
                          <wps:wsp>
                            <wps:cNvPr id="25" name="Rectangle 10"/>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26" name="Text Box 11"/>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466E5A" w14:textId="77777777" w:rsidR="003E7E31" w:rsidRDefault="003E7E31" w:rsidP="003E7E31">
                                  <w:pPr>
                                    <w:rPr>
                                      <w:sz w:val="20"/>
                                      <w:szCs w:val="20"/>
                                    </w:rPr>
                                  </w:pPr>
                                  <w:r>
                                    <w:rPr>
                                      <w:sz w:val="20"/>
                                      <w:szCs w:val="20"/>
                                    </w:rPr>
                                    <w:t>Slot 2</w:t>
                                  </w:r>
                                </w:p>
                                <w:p w14:paraId="4E045334"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27" name="Group 12"/>
                          <wpg:cNvGrpSpPr>
                            <a:grpSpLocks/>
                          </wpg:cNvGrpSpPr>
                          <wpg:grpSpPr bwMode="auto">
                            <a:xfrm>
                              <a:off x="4177" y="5257"/>
                              <a:ext cx="750" cy="929"/>
                              <a:chOff x="2677" y="5257"/>
                              <a:chExt cx="750" cy="927"/>
                            </a:xfrm>
                          </wpg:grpSpPr>
                          <wps:wsp>
                            <wps:cNvPr id="28" name="Rectangle 13"/>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29" name="Text Box 14"/>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F8C9EF" w14:textId="77777777" w:rsidR="003E7E31" w:rsidRDefault="003E7E31" w:rsidP="003E7E31">
                                  <w:pPr>
                                    <w:rPr>
                                      <w:sz w:val="20"/>
                                      <w:szCs w:val="20"/>
                                    </w:rPr>
                                  </w:pPr>
                                  <w:r>
                                    <w:rPr>
                                      <w:sz w:val="20"/>
                                      <w:szCs w:val="20"/>
                                    </w:rPr>
                                    <w:t>Slot 3</w:t>
                                  </w:r>
                                </w:p>
                                <w:p w14:paraId="616799B5"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wgp>
                      <wpg:wgp>
                        <wpg:cNvPr id="30" name="Group 15"/>
                        <wpg:cNvGrpSpPr>
                          <a:grpSpLocks/>
                        </wpg:cNvGrpSpPr>
                        <wpg:grpSpPr bwMode="auto">
                          <a:xfrm>
                            <a:off x="2286000" y="150840"/>
                            <a:ext cx="571500" cy="686813"/>
                            <a:chOff x="2677" y="5257"/>
                            <a:chExt cx="750" cy="927"/>
                          </a:xfrm>
                        </wpg:grpSpPr>
                        <wps:wsp>
                          <wps:cNvPr id="31" name="Rectangle 16"/>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32" name="Text Box 17"/>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80A452" w14:textId="77777777" w:rsidR="003E7E31" w:rsidRDefault="003E7E31" w:rsidP="003E7E31">
                                <w:pPr>
                                  <w:rPr>
                                    <w:sz w:val="20"/>
                                    <w:szCs w:val="20"/>
                                  </w:rPr>
                                </w:pPr>
                                <w:r>
                                  <w:rPr>
                                    <w:sz w:val="20"/>
                                    <w:szCs w:val="20"/>
                                  </w:rPr>
                                  <w:t>Slot 1</w:t>
                                </w:r>
                              </w:p>
                              <w:p w14:paraId="082CC964" w14:textId="77777777" w:rsidR="003E7E31" w:rsidRDefault="003E7E31" w:rsidP="003E7E31">
                                <w:pPr>
                                  <w:rPr>
                                    <w:sz w:val="20"/>
                                    <w:szCs w:val="20"/>
                                  </w:rPr>
                                </w:pPr>
                              </w:p>
                            </w:txbxContent>
                          </wps:txbx>
                          <wps:bodyPr rot="0" vert="horz" wrap="square" lIns="91440" tIns="45720" rIns="91440" bIns="45720" anchor="t" anchorCtr="0" upright="1">
                            <a:noAutofit/>
                          </wps:bodyPr>
                        </wps:wsp>
                      </wpg:wgp>
                      <wpg:wgp>
                        <wpg:cNvPr id="33" name="Group 18"/>
                        <wpg:cNvGrpSpPr>
                          <a:grpSpLocks/>
                        </wpg:cNvGrpSpPr>
                        <wpg:grpSpPr bwMode="auto">
                          <a:xfrm>
                            <a:off x="2857500" y="150840"/>
                            <a:ext cx="571500" cy="686813"/>
                            <a:chOff x="2677" y="5257"/>
                            <a:chExt cx="750" cy="927"/>
                          </a:xfrm>
                        </wpg:grpSpPr>
                        <wps:wsp>
                          <wps:cNvPr id="34" name="Rectangle 19"/>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35" name="Text Box 20"/>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36AE83" w14:textId="77777777" w:rsidR="003E7E31" w:rsidRDefault="003E7E31" w:rsidP="003E7E31">
                                <w:pPr>
                                  <w:rPr>
                                    <w:sz w:val="20"/>
                                    <w:szCs w:val="20"/>
                                  </w:rPr>
                                </w:pPr>
                                <w:r>
                                  <w:rPr>
                                    <w:sz w:val="20"/>
                                    <w:szCs w:val="20"/>
                                  </w:rPr>
                                  <w:t>Slot 3</w:t>
                                </w:r>
                              </w:p>
                              <w:p w14:paraId="01D19F60" w14:textId="77777777" w:rsidR="003E7E31" w:rsidRDefault="003E7E31" w:rsidP="003E7E31">
                                <w:pPr>
                                  <w:rPr>
                                    <w:sz w:val="20"/>
                                    <w:szCs w:val="20"/>
                                  </w:rPr>
                                </w:pPr>
                              </w:p>
                            </w:txbxContent>
                          </wps:txbx>
                          <wps:bodyPr rot="0" vert="horz" wrap="square" lIns="91440" tIns="45720" rIns="91440" bIns="45720" anchor="t" anchorCtr="0" upright="1">
                            <a:noAutofit/>
                          </wps:bodyPr>
                        </wps:wsp>
                      </wpg:wgp>
                      <wpg:wgp>
                        <wpg:cNvPr id="36" name="Group 21"/>
                        <wpg:cNvGrpSpPr>
                          <a:grpSpLocks/>
                        </wpg:cNvGrpSpPr>
                        <wpg:grpSpPr bwMode="auto">
                          <a:xfrm>
                            <a:off x="3429000" y="150840"/>
                            <a:ext cx="571500" cy="689036"/>
                            <a:chOff x="2677" y="5257"/>
                            <a:chExt cx="750" cy="927"/>
                          </a:xfrm>
                        </wpg:grpSpPr>
                        <wps:wsp>
                          <wps:cNvPr id="37" name="Rectangle 22"/>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38" name="Text Box 23"/>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DBD9CC" w14:textId="77777777" w:rsidR="003E7E31" w:rsidRDefault="003E7E31" w:rsidP="003E7E31">
                                <w:pPr>
                                  <w:rPr>
                                    <w:sz w:val="20"/>
                                    <w:szCs w:val="20"/>
                                  </w:rPr>
                                </w:pPr>
                                <w:r>
                                  <w:rPr>
                                    <w:sz w:val="20"/>
                                    <w:szCs w:val="20"/>
                                  </w:rPr>
                                  <w:t>Slot 2</w:t>
                                </w:r>
                              </w:p>
                              <w:p w14:paraId="4A3F6298" w14:textId="77777777" w:rsidR="003E7E31" w:rsidRDefault="003E7E31" w:rsidP="003E7E31">
                                <w:pPr>
                                  <w:rPr>
                                    <w:sz w:val="20"/>
                                    <w:szCs w:val="20"/>
                                  </w:rPr>
                                </w:pPr>
                              </w:p>
                            </w:txbxContent>
                          </wps:txbx>
                          <wps:bodyPr rot="0" vert="horz" wrap="square" lIns="91440" tIns="45720" rIns="91440" bIns="45720" anchor="t" anchorCtr="0" upright="1">
                            <a:noAutofit/>
                          </wps:bodyPr>
                        </wps:wsp>
                      </wpg:wgp>
                      <wps:wsp>
                        <wps:cNvPr id="39" name="Text Box 24"/>
                        <wps:cNvSpPr txBox="1">
                          <a:spLocks noChangeArrowheads="1"/>
                        </wps:cNvSpPr>
                        <wps:spPr bwMode="auto">
                          <a:xfrm>
                            <a:off x="4000500" y="36000"/>
                            <a:ext cx="457200" cy="4571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B638E2" w14:textId="77777777" w:rsidR="003E7E31" w:rsidRDefault="003E7E31" w:rsidP="003E7E31">
                              <w:pPr>
                                <w:rPr>
                                  <w:sz w:val="48"/>
                                  <w:szCs w:val="48"/>
                                </w:rPr>
                              </w:pPr>
                              <w:r>
                                <w:rPr>
                                  <w:sz w:val="48"/>
                                  <w:szCs w:val="48"/>
                                </w:rPr>
                                <w:t>=</w:t>
                              </w:r>
                            </w:p>
                            <w:p w14:paraId="75B123DE" w14:textId="77777777" w:rsidR="003E7E31" w:rsidRDefault="003E7E31" w:rsidP="003E7E31">
                              <w:pPr>
                                <w:rPr>
                                  <w:sz w:val="48"/>
                                  <w:szCs w:val="48"/>
                                </w:rPr>
                              </w:pPr>
                            </w:p>
                          </w:txbxContent>
                        </wps:txbx>
                        <wps:bodyPr rot="0" vert="horz" wrap="square" lIns="91440" tIns="45720" rIns="91440" bIns="45720" anchor="t" anchorCtr="0" upright="1">
                          <a:noAutofit/>
                        </wps:bodyPr>
                      </wps:wsp>
                      <wpg:wgp>
                        <wpg:cNvPr id="40" name="Group 25"/>
                        <wpg:cNvGrpSpPr>
                          <a:grpSpLocks/>
                        </wpg:cNvGrpSpPr>
                        <wpg:grpSpPr bwMode="auto">
                          <a:xfrm>
                            <a:off x="114300" y="836171"/>
                            <a:ext cx="1714500" cy="689036"/>
                            <a:chOff x="2677" y="5257"/>
                            <a:chExt cx="2250" cy="929"/>
                          </a:xfrm>
                        </wpg:grpSpPr>
                        <wpg:grpSp>
                          <wpg:cNvPr id="41" name="Group 26"/>
                          <wpg:cNvGrpSpPr>
                            <a:grpSpLocks/>
                          </wpg:cNvGrpSpPr>
                          <wpg:grpSpPr bwMode="auto">
                            <a:xfrm>
                              <a:off x="2677" y="5257"/>
                              <a:ext cx="750" cy="927"/>
                              <a:chOff x="2677" y="5257"/>
                              <a:chExt cx="750" cy="927"/>
                            </a:xfrm>
                          </wpg:grpSpPr>
                          <wps:wsp>
                            <wps:cNvPr id="42" name="Rectangle 27"/>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43" name="Text Box 28"/>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B9FFE6" w14:textId="77777777" w:rsidR="003E7E31" w:rsidRDefault="003E7E31" w:rsidP="003E7E31">
                                  <w:pPr>
                                    <w:rPr>
                                      <w:sz w:val="20"/>
                                      <w:szCs w:val="20"/>
                                    </w:rPr>
                                  </w:pPr>
                                  <w:r>
                                    <w:rPr>
                                      <w:sz w:val="20"/>
                                      <w:szCs w:val="20"/>
                                    </w:rPr>
                                    <w:t>Slot 2</w:t>
                                  </w:r>
                                </w:p>
                                <w:p w14:paraId="259AE4F6"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44" name="Group 29"/>
                          <wpg:cNvGrpSpPr>
                            <a:grpSpLocks/>
                          </wpg:cNvGrpSpPr>
                          <wpg:grpSpPr bwMode="auto">
                            <a:xfrm>
                              <a:off x="3427" y="5257"/>
                              <a:ext cx="750" cy="927"/>
                              <a:chOff x="2677" y="5257"/>
                              <a:chExt cx="750" cy="927"/>
                            </a:xfrm>
                          </wpg:grpSpPr>
                          <wps:wsp>
                            <wps:cNvPr id="45" name="Rectangle 30"/>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46" name="Text Box 31"/>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4E7301" w14:textId="77777777" w:rsidR="003E7E31" w:rsidRDefault="003E7E31" w:rsidP="003E7E31">
                                  <w:pPr>
                                    <w:rPr>
                                      <w:sz w:val="20"/>
                                      <w:szCs w:val="20"/>
                                    </w:rPr>
                                  </w:pPr>
                                  <w:r>
                                    <w:rPr>
                                      <w:sz w:val="20"/>
                                      <w:szCs w:val="20"/>
                                    </w:rPr>
                                    <w:t>Slot 1</w:t>
                                  </w:r>
                                </w:p>
                                <w:p w14:paraId="569ECBB2"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47" name="Group 32"/>
                          <wpg:cNvGrpSpPr>
                            <a:grpSpLocks/>
                          </wpg:cNvGrpSpPr>
                          <wpg:grpSpPr bwMode="auto">
                            <a:xfrm>
                              <a:off x="4177" y="5257"/>
                              <a:ext cx="750" cy="929"/>
                              <a:chOff x="2677" y="5257"/>
                              <a:chExt cx="750" cy="927"/>
                            </a:xfrm>
                          </wpg:grpSpPr>
                          <wps:wsp>
                            <wps:cNvPr id="48" name="Rectangle 33"/>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49" name="Text Box 34"/>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F95FCE" w14:textId="77777777" w:rsidR="003E7E31" w:rsidRDefault="003E7E31" w:rsidP="003E7E31">
                                  <w:pPr>
                                    <w:rPr>
                                      <w:sz w:val="20"/>
                                      <w:szCs w:val="20"/>
                                    </w:rPr>
                                  </w:pPr>
                                  <w:r>
                                    <w:rPr>
                                      <w:sz w:val="20"/>
                                      <w:szCs w:val="20"/>
                                    </w:rPr>
                                    <w:t>Slot 3</w:t>
                                  </w:r>
                                </w:p>
                                <w:p w14:paraId="0DDD2A25"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wgp>
                      <wpg:wgp>
                        <wpg:cNvPr id="50" name="Group 35"/>
                        <wpg:cNvGrpSpPr>
                          <a:grpSpLocks/>
                        </wpg:cNvGrpSpPr>
                        <wpg:grpSpPr bwMode="auto">
                          <a:xfrm>
                            <a:off x="2286000" y="836171"/>
                            <a:ext cx="1714500" cy="689036"/>
                            <a:chOff x="2677" y="5257"/>
                            <a:chExt cx="2250" cy="929"/>
                          </a:xfrm>
                        </wpg:grpSpPr>
                        <wpg:grpSp>
                          <wpg:cNvPr id="51" name="Group 36"/>
                          <wpg:cNvGrpSpPr>
                            <a:grpSpLocks/>
                          </wpg:cNvGrpSpPr>
                          <wpg:grpSpPr bwMode="auto">
                            <a:xfrm>
                              <a:off x="2677" y="5257"/>
                              <a:ext cx="750" cy="927"/>
                              <a:chOff x="2677" y="5257"/>
                              <a:chExt cx="750" cy="927"/>
                            </a:xfrm>
                          </wpg:grpSpPr>
                          <wps:wsp>
                            <wps:cNvPr id="52" name="Rectangle 37"/>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53" name="Text Box 38"/>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A68BC7" w14:textId="77777777" w:rsidR="003E7E31" w:rsidRDefault="003E7E31" w:rsidP="003E7E31">
                                  <w:pPr>
                                    <w:rPr>
                                      <w:sz w:val="20"/>
                                      <w:szCs w:val="20"/>
                                    </w:rPr>
                                  </w:pPr>
                                  <w:r>
                                    <w:rPr>
                                      <w:sz w:val="20"/>
                                      <w:szCs w:val="20"/>
                                    </w:rPr>
                                    <w:t>Slot 2</w:t>
                                  </w:r>
                                </w:p>
                                <w:p w14:paraId="284D564B"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54" name="Group 39"/>
                          <wpg:cNvGrpSpPr>
                            <a:grpSpLocks/>
                          </wpg:cNvGrpSpPr>
                          <wpg:grpSpPr bwMode="auto">
                            <a:xfrm>
                              <a:off x="3427" y="5257"/>
                              <a:ext cx="750" cy="927"/>
                              <a:chOff x="2677" y="5257"/>
                              <a:chExt cx="750" cy="927"/>
                            </a:xfrm>
                          </wpg:grpSpPr>
                          <wps:wsp>
                            <wps:cNvPr id="55" name="Rectangle 40"/>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56" name="Text Box 41"/>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F43E9B" w14:textId="77777777" w:rsidR="003E7E31" w:rsidRDefault="003E7E31" w:rsidP="003E7E31">
                                  <w:pPr>
                                    <w:rPr>
                                      <w:sz w:val="20"/>
                                      <w:szCs w:val="20"/>
                                    </w:rPr>
                                  </w:pPr>
                                  <w:r>
                                    <w:rPr>
                                      <w:sz w:val="20"/>
                                      <w:szCs w:val="20"/>
                                    </w:rPr>
                                    <w:t>Slot 3</w:t>
                                  </w:r>
                                </w:p>
                                <w:p w14:paraId="6A12A576"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57" name="Group 42"/>
                          <wpg:cNvGrpSpPr>
                            <a:grpSpLocks/>
                          </wpg:cNvGrpSpPr>
                          <wpg:grpSpPr bwMode="auto">
                            <a:xfrm>
                              <a:off x="4177" y="5257"/>
                              <a:ext cx="750" cy="929"/>
                              <a:chOff x="2677" y="5257"/>
                              <a:chExt cx="750" cy="927"/>
                            </a:xfrm>
                          </wpg:grpSpPr>
                          <wps:wsp>
                            <wps:cNvPr id="58" name="Rectangle 43"/>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59" name="Text Box 44"/>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6281F2" w14:textId="77777777" w:rsidR="003E7E31" w:rsidRDefault="003E7E31" w:rsidP="003E7E31">
                                  <w:pPr>
                                    <w:rPr>
                                      <w:sz w:val="20"/>
                                      <w:szCs w:val="20"/>
                                    </w:rPr>
                                  </w:pPr>
                                  <w:r>
                                    <w:rPr>
                                      <w:sz w:val="20"/>
                                      <w:szCs w:val="20"/>
                                    </w:rPr>
                                    <w:t>Slot 1</w:t>
                                  </w:r>
                                </w:p>
                                <w:p w14:paraId="26201834"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wgp>
                      <wps:wsp>
                        <wps:cNvPr id="60" name="Text Box 45"/>
                        <wps:cNvSpPr txBox="1">
                          <a:spLocks noChangeArrowheads="1"/>
                        </wps:cNvSpPr>
                        <wps:spPr bwMode="auto">
                          <a:xfrm>
                            <a:off x="1828800" y="722072"/>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4D3CF6" w14:textId="77777777" w:rsidR="003E7E31" w:rsidRDefault="003E7E31" w:rsidP="003E7E31">
                              <w:pPr>
                                <w:rPr>
                                  <w:sz w:val="48"/>
                                  <w:szCs w:val="48"/>
                                </w:rPr>
                              </w:pPr>
                              <w:r>
                                <w:rPr>
                                  <w:sz w:val="48"/>
                                  <w:szCs w:val="48"/>
                                </w:rPr>
                                <w:t>=</w:t>
                              </w:r>
                            </w:p>
                            <w:p w14:paraId="06287A72" w14:textId="77777777" w:rsidR="003E7E31" w:rsidRDefault="003E7E31" w:rsidP="003E7E31">
                              <w:pPr>
                                <w:rPr>
                                  <w:sz w:val="48"/>
                                  <w:szCs w:val="48"/>
                                </w:rPr>
                              </w:pPr>
                            </w:p>
                          </w:txbxContent>
                        </wps:txbx>
                        <wps:bodyPr rot="0" vert="horz" wrap="square" lIns="91440" tIns="45720" rIns="91440" bIns="45720" anchor="t" anchorCtr="0" upright="1">
                          <a:noAutofit/>
                        </wps:bodyPr>
                      </wps:wsp>
                      <wps:wsp>
                        <wps:cNvPr id="61" name="Text Box 46"/>
                        <wps:cNvSpPr txBox="1">
                          <a:spLocks noChangeArrowheads="1"/>
                        </wps:cNvSpPr>
                        <wps:spPr bwMode="auto">
                          <a:xfrm>
                            <a:off x="4114800" y="722072"/>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EE090E" w14:textId="77777777" w:rsidR="003E7E31" w:rsidRDefault="003E7E31" w:rsidP="003E7E31">
                              <w:pPr>
                                <w:rPr>
                                  <w:sz w:val="48"/>
                                  <w:szCs w:val="48"/>
                                </w:rPr>
                              </w:pPr>
                              <w:r>
                                <w:rPr>
                                  <w:sz w:val="48"/>
                                  <w:szCs w:val="48"/>
                                </w:rPr>
                                <w:t>=</w:t>
                              </w:r>
                            </w:p>
                            <w:p w14:paraId="1BDE4D48" w14:textId="77777777" w:rsidR="003E7E31" w:rsidRDefault="003E7E31" w:rsidP="003E7E31">
                              <w:pPr>
                                <w:rPr>
                                  <w:sz w:val="48"/>
                                  <w:szCs w:val="48"/>
                                </w:rPr>
                              </w:pPr>
                            </w:p>
                          </w:txbxContent>
                        </wps:txbx>
                        <wps:bodyPr rot="0" vert="horz" wrap="square" lIns="91440" tIns="45720" rIns="91440" bIns="45720" anchor="t" anchorCtr="0" upright="1">
                          <a:noAutofit/>
                        </wps:bodyPr>
                      </wps:wsp>
                      <wpg:wgp>
                        <wpg:cNvPr id="62" name="Group 47"/>
                        <wpg:cNvGrpSpPr>
                          <a:grpSpLocks/>
                        </wpg:cNvGrpSpPr>
                        <wpg:grpSpPr bwMode="auto">
                          <a:xfrm>
                            <a:off x="114300" y="1636341"/>
                            <a:ext cx="1714500" cy="689036"/>
                            <a:chOff x="2677" y="5257"/>
                            <a:chExt cx="2250" cy="929"/>
                          </a:xfrm>
                        </wpg:grpSpPr>
                        <wpg:grpSp>
                          <wpg:cNvPr id="63" name="Group 48"/>
                          <wpg:cNvGrpSpPr>
                            <a:grpSpLocks/>
                          </wpg:cNvGrpSpPr>
                          <wpg:grpSpPr bwMode="auto">
                            <a:xfrm>
                              <a:off x="2677" y="5257"/>
                              <a:ext cx="750" cy="927"/>
                              <a:chOff x="2677" y="5257"/>
                              <a:chExt cx="750" cy="927"/>
                            </a:xfrm>
                          </wpg:grpSpPr>
                          <wps:wsp>
                            <wps:cNvPr id="64" name="Rectangle 49"/>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65" name="Text Box 50"/>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478BEA" w14:textId="77777777" w:rsidR="003E7E31" w:rsidRDefault="003E7E31" w:rsidP="003E7E31">
                                  <w:pPr>
                                    <w:rPr>
                                      <w:sz w:val="20"/>
                                      <w:szCs w:val="20"/>
                                    </w:rPr>
                                  </w:pPr>
                                  <w:r>
                                    <w:rPr>
                                      <w:sz w:val="20"/>
                                      <w:szCs w:val="20"/>
                                    </w:rPr>
                                    <w:t>Slot 3</w:t>
                                  </w:r>
                                </w:p>
                                <w:p w14:paraId="65CF51CB"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66" name="Group 51"/>
                          <wpg:cNvGrpSpPr>
                            <a:grpSpLocks/>
                          </wpg:cNvGrpSpPr>
                          <wpg:grpSpPr bwMode="auto">
                            <a:xfrm>
                              <a:off x="3427" y="5257"/>
                              <a:ext cx="750" cy="927"/>
                              <a:chOff x="2677" y="5257"/>
                              <a:chExt cx="750" cy="927"/>
                            </a:xfrm>
                          </wpg:grpSpPr>
                          <wps:wsp>
                            <wps:cNvPr id="67" name="Rectangle 52"/>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68" name="Text Box 53"/>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81C504" w14:textId="77777777" w:rsidR="003E7E31" w:rsidRDefault="003E7E31" w:rsidP="003E7E31">
                                  <w:pPr>
                                    <w:rPr>
                                      <w:sz w:val="20"/>
                                      <w:szCs w:val="20"/>
                                    </w:rPr>
                                  </w:pPr>
                                  <w:r>
                                    <w:rPr>
                                      <w:sz w:val="20"/>
                                      <w:szCs w:val="20"/>
                                    </w:rPr>
                                    <w:t>Slot 1</w:t>
                                  </w:r>
                                </w:p>
                                <w:p w14:paraId="56701659"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69" name="Group 54"/>
                          <wpg:cNvGrpSpPr>
                            <a:grpSpLocks/>
                          </wpg:cNvGrpSpPr>
                          <wpg:grpSpPr bwMode="auto">
                            <a:xfrm>
                              <a:off x="4177" y="5257"/>
                              <a:ext cx="750" cy="929"/>
                              <a:chOff x="2677" y="5257"/>
                              <a:chExt cx="750" cy="927"/>
                            </a:xfrm>
                          </wpg:grpSpPr>
                          <wps:wsp>
                            <wps:cNvPr id="70" name="Rectangle 55"/>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71" name="Text Box 56"/>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1643C1" w14:textId="77777777" w:rsidR="003E7E31" w:rsidRDefault="003E7E31" w:rsidP="003E7E31">
                                  <w:pPr>
                                    <w:rPr>
                                      <w:sz w:val="20"/>
                                      <w:szCs w:val="20"/>
                                    </w:rPr>
                                  </w:pPr>
                                  <w:r>
                                    <w:rPr>
                                      <w:sz w:val="20"/>
                                      <w:szCs w:val="20"/>
                                    </w:rPr>
                                    <w:t>Slot 2</w:t>
                                  </w:r>
                                </w:p>
                                <w:p w14:paraId="6231FA69"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wgp>
                      <wpg:wgp>
                        <wpg:cNvPr id="72" name="Group 57"/>
                        <wpg:cNvGrpSpPr>
                          <a:grpSpLocks/>
                        </wpg:cNvGrpSpPr>
                        <wpg:grpSpPr bwMode="auto">
                          <a:xfrm>
                            <a:off x="2286000" y="1636341"/>
                            <a:ext cx="1714500" cy="689036"/>
                            <a:chOff x="2677" y="5257"/>
                            <a:chExt cx="2250" cy="929"/>
                          </a:xfrm>
                        </wpg:grpSpPr>
                        <wpg:grpSp>
                          <wpg:cNvPr id="73" name="Group 58"/>
                          <wpg:cNvGrpSpPr>
                            <a:grpSpLocks/>
                          </wpg:cNvGrpSpPr>
                          <wpg:grpSpPr bwMode="auto">
                            <a:xfrm>
                              <a:off x="2677" y="5257"/>
                              <a:ext cx="750" cy="927"/>
                              <a:chOff x="2677" y="5257"/>
                              <a:chExt cx="750" cy="927"/>
                            </a:xfrm>
                          </wpg:grpSpPr>
                          <wps:wsp>
                            <wps:cNvPr id="74" name="Rectangle 59"/>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75" name="Text Box 60"/>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6069EF" w14:textId="77777777" w:rsidR="003E7E31" w:rsidRDefault="003E7E31" w:rsidP="003E7E31">
                                  <w:pPr>
                                    <w:rPr>
                                      <w:sz w:val="20"/>
                                      <w:szCs w:val="20"/>
                                    </w:rPr>
                                  </w:pPr>
                                  <w:r>
                                    <w:rPr>
                                      <w:sz w:val="20"/>
                                      <w:szCs w:val="20"/>
                                    </w:rPr>
                                    <w:t>Slot 3</w:t>
                                  </w:r>
                                </w:p>
                                <w:p w14:paraId="37CCBCDB"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76" name="Group 61"/>
                          <wpg:cNvGrpSpPr>
                            <a:grpSpLocks/>
                          </wpg:cNvGrpSpPr>
                          <wpg:grpSpPr bwMode="auto">
                            <a:xfrm>
                              <a:off x="3427" y="5257"/>
                              <a:ext cx="750" cy="927"/>
                              <a:chOff x="2677" y="5257"/>
                              <a:chExt cx="750" cy="927"/>
                            </a:xfrm>
                          </wpg:grpSpPr>
                          <wps:wsp>
                            <wps:cNvPr id="77" name="Rectangle 62"/>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78" name="Text Box 63"/>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5FEE4" w14:textId="77777777" w:rsidR="003E7E31" w:rsidRDefault="003E7E31" w:rsidP="003E7E31">
                                  <w:pPr>
                                    <w:rPr>
                                      <w:sz w:val="20"/>
                                      <w:szCs w:val="20"/>
                                    </w:rPr>
                                  </w:pPr>
                                  <w:r>
                                    <w:rPr>
                                      <w:sz w:val="20"/>
                                      <w:szCs w:val="20"/>
                                    </w:rPr>
                                    <w:t>Slot 2</w:t>
                                  </w:r>
                                </w:p>
                                <w:p w14:paraId="7DC048CA"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grpSp>
                          <wpg:cNvPr id="79" name="Group 64"/>
                          <wpg:cNvGrpSpPr>
                            <a:grpSpLocks/>
                          </wpg:cNvGrpSpPr>
                          <wpg:grpSpPr bwMode="auto">
                            <a:xfrm>
                              <a:off x="4177" y="5257"/>
                              <a:ext cx="750" cy="929"/>
                              <a:chOff x="2677" y="5257"/>
                              <a:chExt cx="750" cy="927"/>
                            </a:xfrm>
                          </wpg:grpSpPr>
                          <wps:wsp>
                            <wps:cNvPr id="80" name="Rectangle 65"/>
                            <wps:cNvSpPr>
                              <a:spLocks noChangeArrowheads="1"/>
                            </wps:cNvSpPr>
                            <wps:spPr bwMode="auto">
                              <a:xfrm>
                                <a:off x="2827" y="5257"/>
                                <a:ext cx="300" cy="307"/>
                              </a:xfrm>
                              <a:prstGeom prst="rect">
                                <a:avLst/>
                              </a:prstGeom>
                              <a:solidFill>
                                <a:srgbClr val="FFFFFF"/>
                              </a:solidFill>
                              <a:ln w="9525">
                                <a:solidFill>
                                  <a:srgbClr val="000000"/>
                                </a:solidFill>
                                <a:prstDash val="dash"/>
                                <a:miter lim="800000"/>
                                <a:headEnd/>
                                <a:tailEnd/>
                              </a:ln>
                            </wps:spPr>
                            <wps:bodyPr rot="0" vert="horz" wrap="square" lIns="91440" tIns="45720" rIns="91440" bIns="45720" anchor="t" anchorCtr="0" upright="1">
                              <a:noAutofit/>
                            </wps:bodyPr>
                          </wps:wsp>
                          <wps:wsp>
                            <wps:cNvPr id="81" name="Text Box 66"/>
                            <wps:cNvSpPr txBox="1">
                              <a:spLocks noChangeArrowheads="1"/>
                            </wps:cNvSpPr>
                            <wps:spPr bwMode="auto">
                              <a:xfrm>
                                <a:off x="2677" y="5719"/>
                                <a:ext cx="750" cy="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B57706" w14:textId="77777777" w:rsidR="003E7E31" w:rsidRDefault="003E7E31" w:rsidP="003E7E31">
                                  <w:pPr>
                                    <w:rPr>
                                      <w:sz w:val="20"/>
                                      <w:szCs w:val="20"/>
                                    </w:rPr>
                                  </w:pPr>
                                  <w:r>
                                    <w:rPr>
                                      <w:sz w:val="20"/>
                                      <w:szCs w:val="20"/>
                                    </w:rPr>
                                    <w:t>Slot 1</w:t>
                                  </w:r>
                                </w:p>
                                <w:p w14:paraId="50A414F1" w14:textId="77777777" w:rsidR="003E7E31" w:rsidRDefault="003E7E31" w:rsidP="003E7E31">
                                  <w:pPr>
                                    <w:rPr>
                                      <w:sz w:val="20"/>
                                      <w:szCs w:val="20"/>
                                    </w:rPr>
                                  </w:pPr>
                                </w:p>
                              </w:txbxContent>
                            </wps:txbx>
                            <wps:bodyPr rot="0" vert="horz" wrap="square" lIns="91440" tIns="45720" rIns="91440" bIns="45720" anchor="t" anchorCtr="0" upright="1">
                              <a:noAutofit/>
                            </wps:bodyPr>
                          </wps:wsp>
                        </wpg:grpSp>
                      </wpg:wgp>
                      <wps:wsp>
                        <wps:cNvPr id="82" name="Text Box 67"/>
                        <wps:cNvSpPr txBox="1">
                          <a:spLocks noChangeArrowheads="1"/>
                        </wps:cNvSpPr>
                        <wps:spPr bwMode="auto">
                          <a:xfrm>
                            <a:off x="1828800" y="1522243"/>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C453BE" w14:textId="77777777" w:rsidR="003E7E31" w:rsidRDefault="003E7E31" w:rsidP="003E7E31">
                              <w:pPr>
                                <w:rPr>
                                  <w:sz w:val="48"/>
                                  <w:szCs w:val="48"/>
                                </w:rPr>
                              </w:pPr>
                              <w:r>
                                <w:rPr>
                                  <w:sz w:val="48"/>
                                  <w:szCs w:val="48"/>
                                </w:rPr>
                                <w:t>=</w:t>
                              </w:r>
                            </w:p>
                            <w:p w14:paraId="23CD72F9" w14:textId="77777777" w:rsidR="003E7E31" w:rsidRDefault="003E7E31" w:rsidP="003E7E31">
                              <w:pPr>
                                <w:rPr>
                                  <w:sz w:val="48"/>
                                  <w:szCs w:val="48"/>
                                </w:rPr>
                              </w:pPr>
                            </w:p>
                          </w:txbxContent>
                        </wps:txbx>
                        <wps:bodyPr rot="0" vert="horz" wrap="square" lIns="91440" tIns="45720" rIns="91440" bIns="45720" anchor="t" anchorCtr="0" upright="1">
                          <a:noAutofit/>
                        </wps:bodyPr>
                      </wps:wsp>
                      <wps:wsp>
                        <wps:cNvPr id="83" name="Text Box 68"/>
                        <wps:cNvSpPr txBox="1">
                          <a:spLocks noChangeArrowheads="1"/>
                        </wps:cNvSpPr>
                        <wps:spPr bwMode="auto">
                          <a:xfrm>
                            <a:off x="4114800" y="1522243"/>
                            <a:ext cx="457200" cy="456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C070DC" w14:textId="77777777" w:rsidR="003E7E31" w:rsidRDefault="003E7E31" w:rsidP="003E7E31">
                              <w:pPr>
                                <w:rPr>
                                  <w:sz w:val="48"/>
                                  <w:szCs w:val="48"/>
                                </w:rPr>
                              </w:pPr>
                              <w:r>
                                <w:rPr>
                                  <w:sz w:val="48"/>
                                  <w:szCs w:val="48"/>
                                </w:rPr>
                                <w:t>=</w:t>
                              </w:r>
                            </w:p>
                            <w:p w14:paraId="40B65674" w14:textId="77777777" w:rsidR="003E7E31" w:rsidRDefault="003E7E31" w:rsidP="003E7E31">
                              <w:pPr>
                                <w:rPr>
                                  <w:sz w:val="48"/>
                                  <w:szCs w:val="48"/>
                                </w:rPr>
                              </w:pPr>
                            </w:p>
                          </w:txbxContent>
                        </wps:txbx>
                        <wps:bodyPr rot="0" vert="horz" wrap="square" lIns="91440" tIns="45720" rIns="91440" bIns="45720" anchor="t" anchorCtr="0" upright="1">
                          <a:noAutofit/>
                        </wps:bodyPr>
                      </wps:wsp>
                    </wpc:wpc>
                  </a:graphicData>
                </a:graphic>
              </wp:inline>
            </w:drawing>
          </mc:Choice>
          <mc:Fallback>
            <w:pict>
              <v:group w14:anchorId="6CAECA65" id="Canvas 111" o:spid="_x0000_s1026" editas="canvas" style="width:417.95pt;height:183.1pt;mso-position-horizontal-relative:char;mso-position-vertical-relative:line" coordsize="53079,23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3079;height:23253;visibility:visible;mso-wrap-style:squar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left:18288;top:360;width:4572;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7387CA8B" w14:textId="77777777" w:rsidR="003E7E31" w:rsidRDefault="003E7E31" w:rsidP="003E7E31">
                        <w:pPr>
                          <w:rPr>
                            <w:sz w:val="48"/>
                            <w:szCs w:val="48"/>
                          </w:rPr>
                        </w:pPr>
                        <w:r>
                          <w:rPr>
                            <w:sz w:val="48"/>
                            <w:szCs w:val="48"/>
                          </w:rPr>
                          <w:t>=</w:t>
                        </w:r>
                      </w:p>
                      <w:p w14:paraId="3B7238B9" w14:textId="77777777" w:rsidR="003E7E31" w:rsidRDefault="003E7E31" w:rsidP="003E7E31">
                        <w:pPr>
                          <w:rPr>
                            <w:sz w:val="48"/>
                            <w:szCs w:val="48"/>
                          </w:rPr>
                        </w:pPr>
                      </w:p>
                    </w:txbxContent>
                  </v:textbox>
                </v:shape>
                <v:group id="Group 5" o:spid="_x0000_s1029" style="position:absolute;left:1143;top:1508;width:17145;height:6883"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6" o:spid="_x0000_s1030"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7" o:spid="_x0000_s1031"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">
                      <v:stroke dashstyle="dash"/>
                    </v:rect>
                    <v:shape id="Text Box 8" o:spid="_x0000_s1032"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" stroked="f">
                      <v:textbox>
                        <w:txbxContent>
                          <w:p w14:paraId="27F6DF5C" w14:textId="77777777" w:rsidR="003E7E31" w:rsidRDefault="003E7E31" w:rsidP="003E7E31">
                            <w:pPr>
                              <w:rPr>
                                <w:sz w:val="20"/>
                                <w:szCs w:val="20"/>
                              </w:rPr>
                            </w:pPr>
                            <w:r>
                              <w:rPr>
                                <w:sz w:val="20"/>
                                <w:szCs w:val="20"/>
                              </w:rPr>
                              <w:t>Slot 1</w:t>
                            </w:r>
                          </w:p>
                          <w:p w14:paraId="44E39135" w14:textId="77777777" w:rsidR="003E7E31" w:rsidRDefault="003E7E31" w:rsidP="003E7E31">
                            <w:pPr>
                              <w:rPr>
                                <w:sz w:val="20"/>
                                <w:szCs w:val="20"/>
                              </w:rPr>
                            </w:pPr>
                          </w:p>
                        </w:txbxContent>
                      </v:textbox>
                    </v:shape>
                  </v:group>
                  <v:group id="Group 9" o:spid="_x0000_s1033"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10" o:spid="_x0000_s1034"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">
                      <v:stroke dashstyle="dash"/>
                    </v:rect>
                    <v:shape id="Text Box 11" o:spid="_x0000_s1035"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69466E5A" w14:textId="77777777" w:rsidR="003E7E31" w:rsidRDefault="003E7E31" w:rsidP="003E7E31">
                            <w:pPr>
                              <w:rPr>
                                <w:sz w:val="20"/>
                                <w:szCs w:val="20"/>
                              </w:rPr>
                            </w:pPr>
                            <w:r>
                              <w:rPr>
                                <w:sz w:val="20"/>
                                <w:szCs w:val="20"/>
                              </w:rPr>
                              <w:t>Slot 2</w:t>
                            </w:r>
                          </w:p>
                          <w:p w14:paraId="4E045334" w14:textId="77777777" w:rsidR="003E7E31" w:rsidRDefault="003E7E31" w:rsidP="003E7E31">
                            <w:pPr>
                              <w:rPr>
                                <w:sz w:val="20"/>
                                <w:szCs w:val="20"/>
                              </w:rPr>
                            </w:pPr>
                          </w:p>
                        </w:txbxContent>
                      </v:textbox>
                    </v:shape>
                  </v:group>
                  <v:group id="Group 12" o:spid="_x0000_s1036"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13" o:spid="_x0000_s1037"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">
                      <v:stroke dashstyle="dash"/>
                    </v:rect>
                    <v:shape id="Text Box 14" o:spid="_x0000_s1038"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16F8C9EF" w14:textId="77777777" w:rsidR="003E7E31" w:rsidRDefault="003E7E31" w:rsidP="003E7E31">
                            <w:pPr>
                              <w:rPr>
                                <w:sz w:val="20"/>
                                <w:szCs w:val="20"/>
                              </w:rPr>
                            </w:pPr>
                            <w:r>
                              <w:rPr>
                                <w:sz w:val="20"/>
                                <w:szCs w:val="20"/>
                              </w:rPr>
                              <w:t>Slot 3</w:t>
                            </w:r>
                          </w:p>
                          <w:p w14:paraId="616799B5" w14:textId="77777777" w:rsidR="003E7E31" w:rsidRDefault="003E7E31" w:rsidP="003E7E31">
                            <w:pPr>
                              <w:rPr>
                                <w:sz w:val="20"/>
                                <w:szCs w:val="20"/>
                              </w:rPr>
                            </w:pPr>
                          </w:p>
                        </w:txbxContent>
                      </v:textbox>
                    </v:shape>
                  </v:group>
                </v:group>
                <v:group id="Group 15" o:spid="_x0000_s1039" style="position:absolute;left:22860;top:1508;width:5715;height:6868"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16" o:spid="_x0000_s1040"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">
                    <v:stroke dashstyle="dash"/>
                  </v:rect>
                  <v:shape id="Text Box 17" o:spid="_x0000_s1041"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5E80A452" w14:textId="77777777" w:rsidR="003E7E31" w:rsidRDefault="003E7E31" w:rsidP="003E7E31">
                          <w:pPr>
                            <w:rPr>
                              <w:sz w:val="20"/>
                              <w:szCs w:val="20"/>
                            </w:rPr>
                          </w:pPr>
                          <w:r>
                            <w:rPr>
                              <w:sz w:val="20"/>
                              <w:szCs w:val="20"/>
                            </w:rPr>
                            <w:t>Slot 1</w:t>
                          </w:r>
                        </w:p>
                        <w:p w14:paraId="082CC964" w14:textId="77777777" w:rsidR="003E7E31" w:rsidRDefault="003E7E31" w:rsidP="003E7E31">
                          <w:pPr>
                            <w:rPr>
                              <w:sz w:val="20"/>
                              <w:szCs w:val="20"/>
                            </w:rPr>
                          </w:pPr>
                        </w:p>
                      </w:txbxContent>
                    </v:textbox>
                  </v:shape>
                </v:group>
                <v:group id="Group 18" o:spid="_x0000_s1042" style="position:absolute;left:28575;top:1508;width:5715;height:6868"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19" o:spid="_x0000_s1043"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">
                    <v:stroke dashstyle="dash"/>
                  </v:rect>
                  <v:shape id="Text Box 20" o:spid="_x0000_s1044"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3936AE83" w14:textId="77777777" w:rsidR="003E7E31" w:rsidRDefault="003E7E31" w:rsidP="003E7E31">
                          <w:pPr>
                            <w:rPr>
                              <w:sz w:val="20"/>
                              <w:szCs w:val="20"/>
                            </w:rPr>
                          </w:pPr>
                          <w:r>
                            <w:rPr>
                              <w:sz w:val="20"/>
                              <w:szCs w:val="20"/>
                            </w:rPr>
                            <w:t>Slot 3</w:t>
                          </w:r>
                        </w:p>
                        <w:p w14:paraId="01D19F60" w14:textId="77777777" w:rsidR="003E7E31" w:rsidRDefault="003E7E31" w:rsidP="003E7E31">
                          <w:pPr>
                            <w:rPr>
                              <w:sz w:val="20"/>
                              <w:szCs w:val="20"/>
                            </w:rPr>
                          </w:pPr>
                        </w:p>
                      </w:txbxContent>
                    </v:textbox>
                  </v:shape>
                </v:group>
                <v:group id="Group 21" o:spid="_x0000_s1045" style="position:absolute;left:34290;top:1508;width:5715;height:6890"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rect id="Rectangle 22" o:spid="_x0000_s1046"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">
                    <v:stroke dashstyle="dash"/>
                  </v:rect>
                  <v:shape id="Text Box 23" o:spid="_x0000_s1047"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61DBD9CC" w14:textId="77777777" w:rsidR="003E7E31" w:rsidRDefault="003E7E31" w:rsidP="003E7E31">
                          <w:pPr>
                            <w:rPr>
                              <w:sz w:val="20"/>
                              <w:szCs w:val="20"/>
                            </w:rPr>
                          </w:pPr>
                          <w:r>
                            <w:rPr>
                              <w:sz w:val="20"/>
                              <w:szCs w:val="20"/>
                            </w:rPr>
                            <w:t>Slot 2</w:t>
                          </w:r>
                        </w:p>
                        <w:p w14:paraId="4A3F6298" w14:textId="77777777" w:rsidR="003E7E31" w:rsidRDefault="003E7E31" w:rsidP="003E7E31">
                          <w:pPr>
                            <w:rPr>
                              <w:sz w:val="20"/>
                              <w:szCs w:val="20"/>
                            </w:rPr>
                          </w:pPr>
                        </w:p>
                      </w:txbxContent>
                    </v:textbox>
                  </v:shape>
                </v:group>
                <v:shape id="Text Box 24" o:spid="_x0000_s1048" type="#_x0000_t202" style="position:absolute;left:40005;top:360;width:4572;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7CB638E2" w14:textId="77777777" w:rsidR="003E7E31" w:rsidRDefault="003E7E31" w:rsidP="003E7E31">
                        <w:pPr>
                          <w:rPr>
                            <w:sz w:val="48"/>
                            <w:szCs w:val="48"/>
                          </w:rPr>
                        </w:pPr>
                        <w:r>
                          <w:rPr>
                            <w:sz w:val="48"/>
                            <w:szCs w:val="48"/>
                          </w:rPr>
                          <w:t>=</w:t>
                        </w:r>
                      </w:p>
                      <w:p w14:paraId="75B123DE" w14:textId="77777777" w:rsidR="003E7E31" w:rsidRDefault="003E7E31" w:rsidP="003E7E31">
                        <w:pPr>
                          <w:rPr>
                            <w:sz w:val="48"/>
                            <w:szCs w:val="48"/>
                          </w:rPr>
                        </w:pPr>
                      </w:p>
                    </w:txbxContent>
                  </v:textbox>
                </v:shape>
                <v:group id="Group 25" o:spid="_x0000_s1049" style="position:absolute;left:1143;top:8361;width:17145;height:6891"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group id="Group 26" o:spid="_x0000_s1050"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27" o:spid="_x0000_s1051"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">
                      <v:stroke dashstyle="dash"/>
                    </v:rect>
                    <v:shape id="Text Box 28" o:spid="_x0000_s1052"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27B9FFE6" w14:textId="77777777" w:rsidR="003E7E31" w:rsidRDefault="003E7E31" w:rsidP="003E7E31">
                            <w:pPr>
                              <w:rPr>
                                <w:sz w:val="20"/>
                                <w:szCs w:val="20"/>
                              </w:rPr>
                            </w:pPr>
                            <w:r>
                              <w:rPr>
                                <w:sz w:val="20"/>
                                <w:szCs w:val="20"/>
                              </w:rPr>
                              <w:t>Slot 2</w:t>
                            </w:r>
                          </w:p>
                          <w:p w14:paraId="259AE4F6" w14:textId="77777777" w:rsidR="003E7E31" w:rsidRDefault="003E7E31" w:rsidP="003E7E31">
                            <w:pPr>
                              <w:rPr>
                                <w:sz w:val="20"/>
                                <w:szCs w:val="20"/>
                              </w:rPr>
                            </w:pPr>
                          </w:p>
                        </w:txbxContent>
                      </v:textbox>
                    </v:shape>
                  </v:group>
                  <v:group id="Group 29" o:spid="_x0000_s1053"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Rectangle 30" o:spid="_x0000_s1054"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">
                      <v:stroke dashstyle="dash"/>
                    </v:rect>
                    <v:shape id="Text Box 31" o:spid="_x0000_s1055"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" stroked="f">
                      <v:textbox>
                        <w:txbxContent>
                          <w:p w14:paraId="424E7301" w14:textId="77777777" w:rsidR="003E7E31" w:rsidRDefault="003E7E31" w:rsidP="003E7E31">
                            <w:pPr>
                              <w:rPr>
                                <w:sz w:val="20"/>
                                <w:szCs w:val="20"/>
                              </w:rPr>
                            </w:pPr>
                            <w:r>
                              <w:rPr>
                                <w:sz w:val="20"/>
                                <w:szCs w:val="20"/>
                              </w:rPr>
                              <w:t>Slot 1</w:t>
                            </w:r>
                          </w:p>
                          <w:p w14:paraId="569ECBB2" w14:textId="77777777" w:rsidR="003E7E31" w:rsidRDefault="003E7E31" w:rsidP="003E7E31">
                            <w:pPr>
                              <w:rPr>
                                <w:sz w:val="20"/>
                                <w:szCs w:val="20"/>
                              </w:rPr>
                            </w:pPr>
                          </w:p>
                        </w:txbxContent>
                      </v:textbox>
                    </v:shape>
                  </v:group>
                  <v:group id="Group 32" o:spid="_x0000_s1056"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33" o:spid="_x0000_s1057"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">
                      <v:stroke dashstyle="dash"/>
                    </v:rect>
                    <v:shape id="Text Box 34" o:spid="_x0000_s1058"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24F95FCE" w14:textId="77777777" w:rsidR="003E7E31" w:rsidRDefault="003E7E31" w:rsidP="003E7E31">
                            <w:pPr>
                              <w:rPr>
                                <w:sz w:val="20"/>
                                <w:szCs w:val="20"/>
                              </w:rPr>
                            </w:pPr>
                            <w:r>
                              <w:rPr>
                                <w:sz w:val="20"/>
                                <w:szCs w:val="20"/>
                              </w:rPr>
                              <w:t>Slot 3</w:t>
                            </w:r>
                          </w:p>
                          <w:p w14:paraId="0DDD2A25" w14:textId="77777777" w:rsidR="003E7E31" w:rsidRDefault="003E7E31" w:rsidP="003E7E31">
                            <w:pPr>
                              <w:rPr>
                                <w:sz w:val="20"/>
                                <w:szCs w:val="20"/>
                              </w:rPr>
                            </w:pPr>
                          </w:p>
                        </w:txbxContent>
                      </v:textbox>
                    </v:shape>
                  </v:group>
                </v:group>
                <v:group id="Group 35" o:spid="_x0000_s1059" style="position:absolute;left:22860;top:8361;width:17145;height:6891"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Group 36" o:spid="_x0000_s1060"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37" o:spid="_x0000_s1061"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">
                      <v:stroke dashstyle="dash"/>
                    </v:rect>
                    <v:shape id="Text Box 38" o:spid="_x0000_s1062"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78A68BC7" w14:textId="77777777" w:rsidR="003E7E31" w:rsidRDefault="003E7E31" w:rsidP="003E7E31">
                            <w:pPr>
                              <w:rPr>
                                <w:sz w:val="20"/>
                                <w:szCs w:val="20"/>
                              </w:rPr>
                            </w:pPr>
                            <w:r>
                              <w:rPr>
                                <w:sz w:val="20"/>
                                <w:szCs w:val="20"/>
                              </w:rPr>
                              <w:t>Slot 2</w:t>
                            </w:r>
                          </w:p>
                          <w:p w14:paraId="284D564B" w14:textId="77777777" w:rsidR="003E7E31" w:rsidRDefault="003E7E31" w:rsidP="003E7E31">
                            <w:pPr>
                              <w:rPr>
                                <w:sz w:val="20"/>
                                <w:szCs w:val="20"/>
                              </w:rPr>
                            </w:pPr>
                          </w:p>
                        </w:txbxContent>
                      </v:textbox>
                    </v:shape>
                  </v:group>
                  <v:group id="Group 39" o:spid="_x0000_s1063"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ect id="Rectangle 40" o:spid="_x0000_s1064"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">
                      <v:stroke dashstyle="dash"/>
                    </v:rect>
                    <v:shape id="Text Box 41" o:spid="_x0000_s1065"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" stroked="f">
                      <v:textbox>
                        <w:txbxContent>
                          <w:p w14:paraId="39F43E9B" w14:textId="77777777" w:rsidR="003E7E31" w:rsidRDefault="003E7E31" w:rsidP="003E7E31">
                            <w:pPr>
                              <w:rPr>
                                <w:sz w:val="20"/>
                                <w:szCs w:val="20"/>
                              </w:rPr>
                            </w:pPr>
                            <w:r>
                              <w:rPr>
                                <w:sz w:val="20"/>
                                <w:szCs w:val="20"/>
                              </w:rPr>
                              <w:t>Slot 3</w:t>
                            </w:r>
                          </w:p>
                          <w:p w14:paraId="6A12A576" w14:textId="77777777" w:rsidR="003E7E31" w:rsidRDefault="003E7E31" w:rsidP="003E7E31">
                            <w:pPr>
                              <w:rPr>
                                <w:sz w:val="20"/>
                                <w:szCs w:val="20"/>
                              </w:rPr>
                            </w:pPr>
                          </w:p>
                        </w:txbxContent>
                      </v:textbox>
                    </v:shape>
                  </v:group>
                  <v:group id="Group 42" o:spid="_x0000_s1066"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43" o:spid="_x0000_s1067"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">
                      <v:stroke dashstyle="dash"/>
                    </v:rect>
                    <v:shape id="Text Box 44" o:spid="_x0000_s1068"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686281F2" w14:textId="77777777" w:rsidR="003E7E31" w:rsidRDefault="003E7E31" w:rsidP="003E7E31">
                            <w:pPr>
                              <w:rPr>
                                <w:sz w:val="20"/>
                                <w:szCs w:val="20"/>
                              </w:rPr>
                            </w:pPr>
                            <w:r>
                              <w:rPr>
                                <w:sz w:val="20"/>
                                <w:szCs w:val="20"/>
                              </w:rPr>
                              <w:t>Slot 1</w:t>
                            </w:r>
                          </w:p>
                          <w:p w14:paraId="26201834" w14:textId="77777777" w:rsidR="003E7E31" w:rsidRDefault="003E7E31" w:rsidP="003E7E31">
                            <w:pPr>
                              <w:rPr>
                                <w:sz w:val="20"/>
                                <w:szCs w:val="20"/>
                              </w:rPr>
                            </w:pPr>
                          </w:p>
                        </w:txbxContent>
                      </v:textbox>
                    </v:shape>
                  </v:group>
                </v:group>
                <v:shape id="Text Box 45" o:spid="_x0000_s1069" type="#_x0000_t202" style="position:absolute;left:18288;top:7220;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384D3CF6" w14:textId="77777777" w:rsidR="003E7E31" w:rsidRDefault="003E7E31" w:rsidP="003E7E31">
                        <w:pPr>
                          <w:rPr>
                            <w:sz w:val="48"/>
                            <w:szCs w:val="48"/>
                          </w:rPr>
                        </w:pPr>
                        <w:r>
                          <w:rPr>
                            <w:sz w:val="48"/>
                            <w:szCs w:val="48"/>
                          </w:rPr>
                          <w:t>=</w:t>
                        </w:r>
                      </w:p>
                      <w:p w14:paraId="06287A72" w14:textId="77777777" w:rsidR="003E7E31" w:rsidRDefault="003E7E31" w:rsidP="003E7E31">
                        <w:pPr>
                          <w:rPr>
                            <w:sz w:val="48"/>
                            <w:szCs w:val="48"/>
                          </w:rPr>
                        </w:pPr>
                      </w:p>
                    </w:txbxContent>
                  </v:textbox>
                </v:shape>
                <v:shape id="Text Box 46" o:spid="_x0000_s1070" type="#_x0000_t202" style="position:absolute;left:41148;top:7220;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59EE090E" w14:textId="77777777" w:rsidR="003E7E31" w:rsidRDefault="003E7E31" w:rsidP="003E7E31">
                        <w:pPr>
                          <w:rPr>
                            <w:sz w:val="48"/>
                            <w:szCs w:val="48"/>
                          </w:rPr>
                        </w:pPr>
                        <w:r>
                          <w:rPr>
                            <w:sz w:val="48"/>
                            <w:szCs w:val="48"/>
                          </w:rPr>
                          <w:t>=</w:t>
                        </w:r>
                      </w:p>
                      <w:p w14:paraId="1BDE4D48" w14:textId="77777777" w:rsidR="003E7E31" w:rsidRDefault="003E7E31" w:rsidP="003E7E31">
                        <w:pPr>
                          <w:rPr>
                            <w:sz w:val="48"/>
                            <w:szCs w:val="48"/>
                          </w:rPr>
                        </w:pPr>
                      </w:p>
                    </w:txbxContent>
                  </v:textbox>
                </v:shape>
                <v:group id="Group 47" o:spid="_x0000_s1071" style="position:absolute;left:1143;top:16363;width:17145;height:6890"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48" o:spid="_x0000_s1072"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49" o:spid="_x0000_s1073"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">
                      <v:stroke dashstyle="dash"/>
                    </v:rect>
                    <v:shape id="Text Box 50" o:spid="_x0000_s1074"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" stroked="f">
                      <v:textbox>
                        <w:txbxContent>
                          <w:p w14:paraId="3A478BEA" w14:textId="77777777" w:rsidR="003E7E31" w:rsidRDefault="003E7E31" w:rsidP="003E7E31">
                            <w:pPr>
                              <w:rPr>
                                <w:sz w:val="20"/>
                                <w:szCs w:val="20"/>
                              </w:rPr>
                            </w:pPr>
                            <w:r>
                              <w:rPr>
                                <w:sz w:val="20"/>
                                <w:szCs w:val="20"/>
                              </w:rPr>
                              <w:t>Slot 3</w:t>
                            </w:r>
                          </w:p>
                          <w:p w14:paraId="65CF51CB" w14:textId="77777777" w:rsidR="003E7E31" w:rsidRDefault="003E7E31" w:rsidP="003E7E31">
                            <w:pPr>
                              <w:rPr>
                                <w:sz w:val="20"/>
                                <w:szCs w:val="20"/>
                              </w:rPr>
                            </w:pPr>
                          </w:p>
                        </w:txbxContent>
                      </v:textbox>
                    </v:shape>
                  </v:group>
                  <v:group id="Group 51" o:spid="_x0000_s1075"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52" o:spid="_x0000_s1076"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">
                      <v:stroke dashstyle="dash"/>
                    </v:rect>
                    <v:shape id="Text Box 53" o:spid="_x0000_s1077"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" stroked="f">
                      <v:textbox>
                        <w:txbxContent>
                          <w:p w14:paraId="5D81C504" w14:textId="77777777" w:rsidR="003E7E31" w:rsidRDefault="003E7E31" w:rsidP="003E7E31">
                            <w:pPr>
                              <w:rPr>
                                <w:sz w:val="20"/>
                                <w:szCs w:val="20"/>
                              </w:rPr>
                            </w:pPr>
                            <w:r>
                              <w:rPr>
                                <w:sz w:val="20"/>
                                <w:szCs w:val="20"/>
                              </w:rPr>
                              <w:t>Slot 1</w:t>
                            </w:r>
                          </w:p>
                          <w:p w14:paraId="56701659" w14:textId="77777777" w:rsidR="003E7E31" w:rsidRDefault="003E7E31" w:rsidP="003E7E31">
                            <w:pPr>
                              <w:rPr>
                                <w:sz w:val="20"/>
                                <w:szCs w:val="20"/>
                              </w:rPr>
                            </w:pPr>
                          </w:p>
                        </w:txbxContent>
                      </v:textbox>
                    </v:shape>
                  </v:group>
                  <v:group id="Group 54" o:spid="_x0000_s1078"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55" o:spid="_x0000_s1079"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">
                      <v:stroke dashstyle="dash"/>
                    </v:rect>
                    <v:shape id="Text Box 56" o:spid="_x0000_s1080"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251643C1" w14:textId="77777777" w:rsidR="003E7E31" w:rsidRDefault="003E7E31" w:rsidP="003E7E31">
                            <w:pPr>
                              <w:rPr>
                                <w:sz w:val="20"/>
                                <w:szCs w:val="20"/>
                              </w:rPr>
                            </w:pPr>
                            <w:r>
                              <w:rPr>
                                <w:sz w:val="20"/>
                                <w:szCs w:val="20"/>
                              </w:rPr>
                              <w:t>Slot 2</w:t>
                            </w:r>
                          </w:p>
                          <w:p w14:paraId="6231FA69" w14:textId="77777777" w:rsidR="003E7E31" w:rsidRDefault="003E7E31" w:rsidP="003E7E31">
                            <w:pPr>
                              <w:rPr>
                                <w:sz w:val="20"/>
                                <w:szCs w:val="20"/>
                              </w:rPr>
                            </w:pPr>
                          </w:p>
                        </w:txbxContent>
                      </v:textbox>
                    </v:shape>
                  </v:group>
                </v:group>
                <v:group id="Group 57" o:spid="_x0000_s1081" style="position:absolute;left:22860;top:16363;width:17145;height:6890" coordorigin="2677,5257" coordsize="2250,9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group id="Group 58" o:spid="_x0000_s1082" style="position:absolute;left:267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59" o:spid="_x0000_s1083"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">
                      <v:stroke dashstyle="dash"/>
                    </v:rect>
                    <v:shape id="Text Box 60" o:spid="_x0000_s1084"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" stroked="f">
                      <v:textbox>
                        <w:txbxContent>
                          <w:p w14:paraId="326069EF" w14:textId="77777777" w:rsidR="003E7E31" w:rsidRDefault="003E7E31" w:rsidP="003E7E31">
                            <w:pPr>
                              <w:rPr>
                                <w:sz w:val="20"/>
                                <w:szCs w:val="20"/>
                              </w:rPr>
                            </w:pPr>
                            <w:r>
                              <w:rPr>
                                <w:sz w:val="20"/>
                                <w:szCs w:val="20"/>
                              </w:rPr>
                              <w:t>Slot 3</w:t>
                            </w:r>
                          </w:p>
                          <w:p w14:paraId="37CCBCDB" w14:textId="77777777" w:rsidR="003E7E31" w:rsidRDefault="003E7E31" w:rsidP="003E7E31">
                            <w:pPr>
                              <w:rPr>
                                <w:sz w:val="20"/>
                                <w:szCs w:val="20"/>
                              </w:rPr>
                            </w:pPr>
                          </w:p>
                        </w:txbxContent>
                      </v:textbox>
                    </v:shape>
                  </v:group>
                  <v:group id="Group 61" o:spid="_x0000_s1085" style="position:absolute;left:3427;top:5257;width:750;height:927"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ect id="Rectangle 62" o:spid="_x0000_s1086"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">
                      <v:stroke dashstyle="dash"/>
                    </v:rect>
                    <v:shape id="Text Box 63" o:spid="_x0000_s1087"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" stroked="f">
                      <v:textbox>
                        <w:txbxContent>
                          <w:p w14:paraId="4475FEE4" w14:textId="77777777" w:rsidR="003E7E31" w:rsidRDefault="003E7E31" w:rsidP="003E7E31">
                            <w:pPr>
                              <w:rPr>
                                <w:sz w:val="20"/>
                                <w:szCs w:val="20"/>
                              </w:rPr>
                            </w:pPr>
                            <w:r>
                              <w:rPr>
                                <w:sz w:val="20"/>
                                <w:szCs w:val="20"/>
                              </w:rPr>
                              <w:t>Slot 2</w:t>
                            </w:r>
                          </w:p>
                          <w:p w14:paraId="7DC048CA" w14:textId="77777777" w:rsidR="003E7E31" w:rsidRDefault="003E7E31" w:rsidP="003E7E31">
                            <w:pPr>
                              <w:rPr>
                                <w:sz w:val="20"/>
                                <w:szCs w:val="20"/>
                              </w:rPr>
                            </w:pPr>
                          </w:p>
                        </w:txbxContent>
                      </v:textbox>
                    </v:shape>
                  </v:group>
                  <v:group id="Group 64" o:spid="_x0000_s1088" style="position:absolute;left:4177;top:5257;width:750;height:929" coordorigin="2677,5257" coordsize="750,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65" o:spid="_x0000_s1089" style="position:absolute;left:2827;top:5257;width:300;height: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">
                      <v:stroke dashstyle="dash"/>
                    </v:rect>
                    <v:shape id="Text Box 66" o:spid="_x0000_s1090" type="#_x0000_t202" style="position:absolute;left:2677;top:5719;width:750;height: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" stroked="f">
                      <v:textbox>
                        <w:txbxContent>
                          <w:p w14:paraId="54B57706" w14:textId="77777777" w:rsidR="003E7E31" w:rsidRDefault="003E7E31" w:rsidP="003E7E31">
                            <w:pPr>
                              <w:rPr>
                                <w:sz w:val="20"/>
                                <w:szCs w:val="20"/>
                              </w:rPr>
                            </w:pPr>
                            <w:r>
                              <w:rPr>
                                <w:sz w:val="20"/>
                                <w:szCs w:val="20"/>
                              </w:rPr>
                              <w:t>Slot 1</w:t>
                            </w:r>
                          </w:p>
                          <w:p w14:paraId="50A414F1" w14:textId="77777777" w:rsidR="003E7E31" w:rsidRDefault="003E7E31" w:rsidP="003E7E31">
                            <w:pPr>
                              <w:rPr>
                                <w:sz w:val="20"/>
                                <w:szCs w:val="20"/>
                              </w:rPr>
                            </w:pPr>
                          </w:p>
                        </w:txbxContent>
                      </v:textbox>
                    </v:shape>
                  </v:group>
                </v:group>
                <v:shape id="Text Box 67" o:spid="_x0000_s1091" type="#_x0000_t202" style="position:absolute;left:18288;top:15222;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" stroked="f">
                  <v:textbox>
                    <w:txbxContent>
                      <w:p w14:paraId="41C453BE" w14:textId="77777777" w:rsidR="003E7E31" w:rsidRDefault="003E7E31" w:rsidP="003E7E31">
                        <w:pPr>
                          <w:rPr>
                            <w:sz w:val="48"/>
                            <w:szCs w:val="48"/>
                          </w:rPr>
                        </w:pPr>
                        <w:r>
                          <w:rPr>
                            <w:sz w:val="48"/>
                            <w:szCs w:val="48"/>
                          </w:rPr>
                          <w:t>=</w:t>
                        </w:r>
                      </w:p>
                      <w:p w14:paraId="23CD72F9" w14:textId="77777777" w:rsidR="003E7E31" w:rsidRDefault="003E7E31" w:rsidP="003E7E31">
                        <w:pPr>
                          <w:rPr>
                            <w:sz w:val="48"/>
                            <w:szCs w:val="48"/>
                          </w:rPr>
                        </w:pPr>
                      </w:p>
                    </w:txbxContent>
                  </v:textbox>
                </v:shape>
                <v:shape id="Text Box 68" o:spid="_x0000_s1092" type="#_x0000_t202" style="position:absolute;left:41148;top:15222;width:4572;height: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" stroked="f">
                  <v:textbox>
                    <w:txbxContent>
                      <w:p w14:paraId="1BC070DC" w14:textId="77777777" w:rsidR="003E7E31" w:rsidRDefault="003E7E31" w:rsidP="003E7E31">
                        <w:pPr>
                          <w:rPr>
                            <w:sz w:val="48"/>
                            <w:szCs w:val="48"/>
                          </w:rPr>
                        </w:pPr>
                        <w:r>
                          <w:rPr>
                            <w:sz w:val="48"/>
                            <w:szCs w:val="48"/>
                          </w:rPr>
                          <w:t>=</w:t>
                        </w:r>
                      </w:p>
                      <w:p w14:paraId="40B65674" w14:textId="77777777" w:rsidR="003E7E31" w:rsidRDefault="003E7E31" w:rsidP="003E7E31">
                        <w:pPr>
                          <w:rPr>
                            <w:sz w:val="48"/>
                            <w:szCs w:val="48"/>
                          </w:rPr>
                        </w:pPr>
                      </w:p>
                    </w:txbxContent>
                  </v:textbox>
                </v:shape>
                <w10:anchorlock/>
              </v:group>
            </w:pict>
          </mc:Fallback>
        </mc:AlternateContent>
      </w:r>
    </w:p>
    <w:p w14:paraId="57CBB8CF" w14:textId="77777777" w:rsidR="003E7E31" w:rsidRDefault="003E7E31" w:rsidP="003E7E31">
      <w:r>
        <w:t>Because we consider all permutations of the same things equal, then the numbers of combinations equals the number of permutations divided by the number of permutations of slots. We can formulate the problem generally as</w:t>
      </w:r>
    </w:p>
    <w:p w14:paraId="3D7DC6C6" w14:textId="77777777" w:rsidR="003E7E31" w:rsidRDefault="003E7E31" w:rsidP="003E7E31">
      <w:pPr>
        <w:pStyle w:val="ListBullet"/>
      </w:pPr>
      <w:r>
        <w:t>The number of ways of selecting r items from a total of n where order in unimportant</w:t>
      </w:r>
    </w:p>
    <w:p w14:paraId="1D3F7126" w14:textId="77777777" w:rsidR="003E7E31" w:rsidRPr="00160249" w:rsidRDefault="001F5CCA" w:rsidP="003E7E31">
      <w:pPr>
        <w:rPr>
          <w:rFonts w:ascii="Times New Roman" w:eastAsia="Times New Roman" w:hAnsi="Times New Roman" w:cs="Times New Roman"/>
          <w:szCs w:val="24"/>
          <w:lang w:val="en-US"/>
        </w:rPr>
      </w:pPr>
      <m:oMathPara>
        <m:oMath>
          <m:d>
            <m:dPr>
              <m:ctrlPr>
                <w:rPr>
                  <w:rFonts w:ascii="Cambria Math" w:eastAsia="Times New Roman" w:hAnsi="Times New Roman" w:cs="Times New Roman"/>
                  <w:i/>
                  <w:szCs w:val="24"/>
                  <w:lang w:val="en-US"/>
                </w:rPr>
              </m:ctrlPr>
            </m:dPr>
            <m:e>
              <m:m>
                <m:mPr>
                  <m:mcs>
                    <m:mc>
                      <m:mcPr>
                        <m:count m:val="1"/>
                        <m:mcJc m:val="center"/>
                      </m:mcPr>
                    </m:mc>
                  </m:mcs>
                  <m:ctrlPr>
                    <w:rPr>
                      <w:rFonts w:ascii="Cambria Math" w:eastAsia="Times New Roman" w:hAnsi="Times New Roman" w:cs="Times New Roman"/>
                      <w:i/>
                      <w:szCs w:val="24"/>
                      <w:lang w:val="en-US"/>
                    </w:rPr>
                  </m:ctrlPr>
                </m:mPr>
                <m:mr>
                  <m:e>
                    <m:r>
                      <w:rPr>
                        <w:rFonts w:ascii="Cambria Math" w:eastAsia="Times New Roman" w:hAnsi="Times New Roman" w:cs="Times New Roman"/>
                        <w:szCs w:val="24"/>
                        <w:lang w:val="en-US"/>
                      </w:rPr>
                      <m:t>n</m:t>
                    </m:r>
                  </m:e>
                </m:mr>
                <m:mr>
                  <m:e>
                    <m:r>
                      <w:rPr>
                        <w:rFonts w:ascii="Cambria Math" w:eastAsia="Times New Roman" w:hAnsi="Times New Roman" w:cs="Times New Roman"/>
                        <w:szCs w:val="24"/>
                        <w:lang w:val="en-US"/>
                      </w:rPr>
                      <m:t>r</m:t>
                    </m:r>
                  </m:e>
                </m:mr>
              </m:m>
              <m:ctrlPr>
                <w:rPr>
                  <w:rFonts w:ascii="Cambria Math" w:eastAsia="Times New Roman" w:hAnsi="Cambria Math" w:cs="Times New Roman"/>
                  <w:i/>
                  <w:szCs w:val="24"/>
                  <w:lang w:val="en-US"/>
                </w:rPr>
              </m:ctrlPr>
            </m:e>
          </m:d>
          <m:r>
            <w:rPr>
              <w:rFonts w:ascii="Cambria Math" w:eastAsia="Times New Roman" w:hAnsi="Times New Roman" w:cs="Times New Roman"/>
              <w:szCs w:val="24"/>
              <w:lang w:val="en-US"/>
            </w:rPr>
            <m:t>=</m:t>
          </m:r>
          <m:f>
            <m:fPr>
              <m:ctrlPr>
                <w:rPr>
                  <w:rFonts w:ascii="Cambria Math" w:eastAsia="Times New Roman" w:hAnsi="Times New Roman" w:cs="Times New Roman"/>
                  <w:i/>
                  <w:szCs w:val="24"/>
                  <w:lang w:val="en-US"/>
                </w:rPr>
              </m:ctrlPr>
            </m:fPr>
            <m:num>
              <m:r>
                <w:rPr>
                  <w:rFonts w:ascii="Cambria Math" w:eastAsia="Times New Roman" w:hAnsi="Times New Roman" w:cs="Times New Roman"/>
                  <w:szCs w:val="24"/>
                  <w:lang w:val="en-US"/>
                </w:rPr>
                <m:t>n!</m:t>
              </m:r>
            </m:num>
            <m:den>
              <m:d>
                <m:dPr>
                  <m:ctrlPr>
                    <w:rPr>
                      <w:rFonts w:ascii="Cambria Math" w:eastAsia="Times New Roman" w:hAnsi="Times New Roman" w:cs="Times New Roman"/>
                      <w:i/>
                      <w:szCs w:val="24"/>
                      <w:lang w:val="en-US"/>
                    </w:rPr>
                  </m:ctrlPr>
                </m:dPr>
                <m:e>
                  <m:r>
                    <w:rPr>
                      <w:rFonts w:ascii="Cambria Math" w:eastAsia="Times New Roman" w:hAnsi="Times New Roman" w:cs="Times New Roman"/>
                      <w:szCs w:val="24"/>
                      <w:lang w:val="en-US"/>
                    </w:rPr>
                    <m:t>n</m:t>
                  </m:r>
                  <m:r>
                    <w:rPr>
                      <w:rFonts w:ascii="Cambria Math" w:eastAsia="Times New Roman" w:hAnsi="Times New Roman" w:cs="Times New Roman"/>
                      <w:szCs w:val="24"/>
                      <w:lang w:val="en-US"/>
                    </w:rPr>
                    <m:t>-</m:t>
                  </m:r>
                  <m:r>
                    <w:rPr>
                      <w:rFonts w:ascii="Cambria Math" w:eastAsia="Times New Roman" w:hAnsi="Times New Roman" w:cs="Times New Roman"/>
                      <w:szCs w:val="24"/>
                      <w:lang w:val="en-US"/>
                    </w:rPr>
                    <m:t>r</m:t>
                  </m:r>
                </m:e>
              </m:d>
              <m:r>
                <w:rPr>
                  <w:rFonts w:ascii="Cambria Math" w:eastAsia="Times New Roman" w:hAnsi="Times New Roman" w:cs="Times New Roman"/>
                  <w:szCs w:val="24"/>
                  <w:lang w:val="en-US"/>
                </w:rPr>
                <m:t>!r!</m:t>
              </m:r>
            </m:den>
          </m:f>
          <m:r>
            <w:rPr>
              <w:rFonts w:ascii="Cambria Math" w:eastAsia="Times New Roman" w:hAnsi="Times New Roman" w:cs="Times New Roman"/>
              <w:szCs w:val="24"/>
              <w:lang w:val="en-US"/>
            </w:rPr>
            <m:t>≡</m:t>
          </m:r>
          <m:sSub>
            <m:sSubPr>
              <m:ctrlPr>
                <w:rPr>
                  <w:rFonts w:ascii="Cambria Math" w:eastAsia="Times New Roman" w:hAnsi="Times New Roman" w:cs="Times New Roman"/>
                  <w:i/>
                  <w:szCs w:val="24"/>
                  <w:lang w:val="en-US"/>
                </w:rPr>
              </m:ctrlPr>
            </m:sSubPr>
            <m:e>
              <m:sPre>
                <m:sPrePr>
                  <m:ctrlPr>
                    <w:rPr>
                      <w:rFonts w:ascii="Cambria Math" w:eastAsia="Times New Roman" w:hAnsi="Times New Roman" w:cs="Times New Roman"/>
                      <w:i/>
                      <w:szCs w:val="24"/>
                      <w:lang w:val="en-US"/>
                    </w:rPr>
                  </m:ctrlPr>
                </m:sPrePr>
                <m:sub/>
                <m:sup>
                  <m:r>
                    <w:rPr>
                      <w:rFonts w:ascii="Cambria Math" w:eastAsia="Times New Roman" w:hAnsi="Times New Roman" w:cs="Times New Roman"/>
                      <w:szCs w:val="24"/>
                      <w:lang w:val="en-US"/>
                    </w:rPr>
                    <m:t>n</m:t>
                  </m:r>
                </m:sup>
                <m:e>
                  <m:r>
                    <w:rPr>
                      <w:rFonts w:ascii="Cambria Math" w:eastAsia="Times New Roman" w:hAnsi="Times New Roman" w:cs="Times New Roman"/>
                      <w:szCs w:val="24"/>
                      <w:lang w:val="en-US"/>
                    </w:rPr>
                    <m:t>C</m:t>
                  </m:r>
                </m:e>
              </m:sPre>
            </m:e>
            <m:sub>
              <m:r>
                <w:rPr>
                  <w:rFonts w:ascii="Cambria Math" w:eastAsia="Times New Roman" w:hAnsi="Times New Roman" w:cs="Times New Roman"/>
                  <w:szCs w:val="24"/>
                  <w:lang w:val="en-US"/>
                </w:rPr>
                <m:t>r</m:t>
              </m:r>
            </m:sub>
          </m:sSub>
          <m:r>
            <w:rPr>
              <w:rFonts w:ascii="Cambria Math" w:eastAsia="Times New Roman" w:hAnsi="Times New Roman" w:cs="Times New Roman"/>
              <w:szCs w:val="24"/>
              <w:lang w:val="en-US"/>
            </w:rPr>
            <m:t>≡</m:t>
          </m:r>
          <m:sSub>
            <m:sSubPr>
              <m:ctrlPr>
                <w:rPr>
                  <w:rFonts w:ascii="Cambria Math" w:eastAsia="Times New Roman" w:hAnsi="Times New Roman" w:cs="Times New Roman"/>
                  <w:i/>
                  <w:szCs w:val="24"/>
                  <w:lang w:val="en-US"/>
                </w:rPr>
              </m:ctrlPr>
            </m:sSubPr>
            <m:e>
              <m:sPre>
                <m:sPrePr>
                  <m:ctrlPr>
                    <w:rPr>
                      <w:rFonts w:ascii="Cambria Math" w:eastAsia="Times New Roman" w:hAnsi="Times New Roman" w:cs="Times New Roman"/>
                      <w:i/>
                      <w:szCs w:val="24"/>
                      <w:lang w:val="en-US"/>
                    </w:rPr>
                  </m:ctrlPr>
                </m:sPrePr>
                <m:sub>
                  <m:r>
                    <w:rPr>
                      <w:rFonts w:ascii="Cambria Math" w:eastAsia="Times New Roman" w:hAnsi="Times New Roman" w:cs="Times New Roman"/>
                      <w:szCs w:val="24"/>
                      <w:lang w:val="en-US"/>
                    </w:rPr>
                    <m:t>n</m:t>
                  </m:r>
                </m:sub>
                <m:sup/>
                <m:e>
                  <m:r>
                    <w:rPr>
                      <w:rFonts w:ascii="Cambria Math" w:eastAsia="Times New Roman" w:hAnsi="Times New Roman" w:cs="Times New Roman"/>
                      <w:szCs w:val="24"/>
                      <w:lang w:val="en-US"/>
                    </w:rPr>
                    <m:t>C</m:t>
                  </m:r>
                </m:e>
              </m:sPre>
            </m:e>
            <m:sub>
              <m:r>
                <w:rPr>
                  <w:rFonts w:ascii="Cambria Math" w:eastAsia="Times New Roman" w:hAnsi="Times New Roman" w:cs="Times New Roman"/>
                  <w:szCs w:val="24"/>
                  <w:lang w:val="en-US"/>
                </w:rPr>
                <m:t>r</m:t>
              </m:r>
            </m:sub>
          </m:sSub>
          <m:r>
            <w:rPr>
              <w:rFonts w:ascii="Cambria Math" w:eastAsia="Times New Roman" w:hAnsi="Times New Roman" w:cs="Times New Roman"/>
              <w:szCs w:val="24"/>
              <w:lang w:val="en-US"/>
            </w:rPr>
            <m:t>≡</m:t>
          </m:r>
          <m:r>
            <w:rPr>
              <w:rFonts w:ascii="Cambria Math" w:eastAsia="Times New Roman" w:hAnsi="Times New Roman" w:cs="Times New Roman"/>
              <w:szCs w:val="24"/>
              <w:lang w:val="en-US"/>
            </w:rPr>
            <m:t>C</m:t>
          </m:r>
          <m:d>
            <m:dPr>
              <m:ctrlPr>
                <w:rPr>
                  <w:rFonts w:ascii="Cambria Math" w:eastAsia="Times New Roman" w:hAnsi="Times New Roman" w:cs="Times New Roman"/>
                  <w:i/>
                  <w:szCs w:val="24"/>
                  <w:lang w:val="en-US"/>
                </w:rPr>
              </m:ctrlPr>
            </m:dPr>
            <m:e>
              <m:r>
                <w:rPr>
                  <w:rFonts w:ascii="Cambria Math" w:eastAsia="Times New Roman" w:hAnsi="Times New Roman" w:cs="Times New Roman"/>
                  <w:szCs w:val="24"/>
                  <w:lang w:val="en-US"/>
                </w:rPr>
                <m:t>n,r</m:t>
              </m:r>
            </m:e>
          </m:d>
        </m:oMath>
      </m:oMathPara>
    </w:p>
    <w:p w14:paraId="25E482C4" w14:textId="77777777" w:rsidR="003E7E31" w:rsidRDefault="003E7E31" w:rsidP="003E7E31">
      <w:pPr>
        <w:rPr>
          <w:rFonts w:ascii="Times New Roman" w:eastAsia="Times New Roman" w:hAnsi="Times New Roman" w:cs="Times New Roman"/>
          <w:szCs w:val="24"/>
          <w:lang w:val="en-US"/>
        </w:rPr>
      </w:pPr>
      <w:r>
        <w:rPr>
          <w:rFonts w:ascii="Times New Roman" w:eastAsia="Times New Roman" w:hAnsi="Times New Roman" w:cs="Times New Roman"/>
          <w:szCs w:val="24"/>
          <w:lang w:val="en-US"/>
        </w:rPr>
        <w:t>More formally a k-combination of a set S is a subset of k distinct elements of S. Every k combination has exactly k! permutations of elements. So we obtain the number of k-combinations by dividing the number of k-permutations by k!</w:t>
      </w:r>
    </w:p>
    <w:p w14:paraId="4A796960" w14:textId="77777777" w:rsidR="003E7E31" w:rsidRDefault="001F5CCA" w:rsidP="003E7E31">
      <m:oMathPara>
        <m:oMath>
          <m:d>
            <m:dPr>
              <m:ctrlPr>
                <w:rPr>
                  <w:rFonts w:ascii="Cambria Math" w:eastAsia="Times New Roman" w:hAnsi="Times New Roman" w:cs="Times New Roman"/>
                  <w:i/>
                  <w:szCs w:val="24"/>
                  <w:lang w:val="en-US"/>
                </w:rPr>
              </m:ctrlPr>
            </m:dPr>
            <m:e>
              <m:d>
                <m:dPr>
                  <m:ctrlPr>
                    <w:rPr>
                      <w:rFonts w:ascii="Cambria Math" w:eastAsia="Times New Roman" w:hAnsi="Times New Roman" w:cs="Times New Roman"/>
                      <w:i/>
                      <w:szCs w:val="24"/>
                      <w:lang w:val="en-US"/>
                    </w:rPr>
                  </m:ctrlPr>
                </m:dPr>
                <m:e>
                  <m:m>
                    <m:mPr>
                      <m:mcs>
                        <m:mc>
                          <m:mcPr>
                            <m:count m:val="1"/>
                            <m:mcJc m:val="center"/>
                          </m:mcPr>
                        </m:mc>
                      </m:mcs>
                      <m:ctrlPr>
                        <w:rPr>
                          <w:rFonts w:ascii="Cambria Math" w:eastAsia="Times New Roman" w:hAnsi="Times New Roman" w:cs="Times New Roman"/>
                          <w:i/>
                          <w:szCs w:val="24"/>
                          <w:lang w:val="en-US"/>
                        </w:rPr>
                      </m:ctrlPr>
                    </m:mPr>
                    <m:mr>
                      <m:e>
                        <m:r>
                          <w:rPr>
                            <w:rFonts w:ascii="Cambria Math" w:eastAsia="Times New Roman" w:hAnsi="Times New Roman" w:cs="Times New Roman"/>
                            <w:szCs w:val="24"/>
                            <w:lang w:val="en-US"/>
                          </w:rPr>
                          <m:t>n</m:t>
                        </m:r>
                      </m:e>
                    </m:mr>
                    <m:mr>
                      <m:e>
                        <m:r>
                          <w:rPr>
                            <w:rFonts w:ascii="Cambria Math" w:eastAsia="Times New Roman" w:hAnsi="Times New Roman" w:cs="Times New Roman"/>
                            <w:szCs w:val="24"/>
                            <w:lang w:val="en-US"/>
                          </w:rPr>
                          <m:t>r</m:t>
                        </m:r>
                      </m:e>
                    </m:mr>
                  </m:m>
                </m:e>
              </m:d>
            </m:e>
          </m:d>
          <m:d>
            <m:dPr>
              <m:ctrlPr>
                <w:rPr>
                  <w:rFonts w:ascii="Cambria Math" w:eastAsia="Times New Roman" w:hAnsi="Times New Roman" w:cs="Times New Roman"/>
                  <w:i/>
                  <w:szCs w:val="24"/>
                  <w:lang w:val="en-US"/>
                </w:rPr>
              </m:ctrlPr>
            </m:dPr>
            <m:e>
              <m:d>
                <m:dPr>
                  <m:ctrlPr>
                    <w:rPr>
                      <w:rFonts w:ascii="Cambria Math" w:eastAsia="Times New Roman" w:hAnsi="Times New Roman" w:cs="Times New Roman"/>
                      <w:i/>
                      <w:szCs w:val="24"/>
                      <w:lang w:val="en-US"/>
                    </w:rPr>
                  </m:ctrlPr>
                </m:dPr>
                <m:e>
                  <m:m>
                    <m:mPr>
                      <m:mcs>
                        <m:mc>
                          <m:mcPr>
                            <m:count m:val="1"/>
                            <m:mcJc m:val="center"/>
                          </m:mcPr>
                        </m:mc>
                      </m:mcs>
                      <m:ctrlPr>
                        <w:rPr>
                          <w:rFonts w:ascii="Cambria Math" w:eastAsia="Times New Roman" w:hAnsi="Times New Roman" w:cs="Times New Roman"/>
                          <w:i/>
                          <w:szCs w:val="24"/>
                          <w:lang w:val="en-US"/>
                        </w:rPr>
                      </m:ctrlPr>
                    </m:mPr>
                    <m:mr>
                      <m:e>
                        <m:r>
                          <w:rPr>
                            <w:rFonts w:ascii="Cambria Math" w:eastAsia="Times New Roman" w:hAnsi="Times New Roman" w:cs="Times New Roman"/>
                            <w:szCs w:val="24"/>
                            <w:lang w:val="en-US"/>
                          </w:rPr>
                          <m:t>n+r</m:t>
                        </m:r>
                        <m:r>
                          <w:rPr>
                            <w:rFonts w:ascii="Cambria Math" w:eastAsia="Times New Roman" w:hAnsi="Times New Roman" w:cs="Times New Roman"/>
                            <w:szCs w:val="24"/>
                            <w:lang w:val="en-US"/>
                          </w:rPr>
                          <m:t>-</m:t>
                        </m:r>
                        <m:r>
                          <w:rPr>
                            <w:rFonts w:ascii="Cambria Math" w:eastAsia="Times New Roman" w:hAnsi="Times New Roman" w:cs="Times New Roman"/>
                            <w:szCs w:val="24"/>
                            <w:lang w:val="en-US"/>
                          </w:rPr>
                          <m:t>1</m:t>
                        </m:r>
                      </m:e>
                    </m:mr>
                    <m:mr>
                      <m:e>
                        <m:r>
                          <w:rPr>
                            <w:rFonts w:ascii="Cambria Math" w:eastAsia="Times New Roman" w:hAnsi="Times New Roman" w:cs="Times New Roman"/>
                            <w:szCs w:val="24"/>
                            <w:lang w:val="en-US"/>
                          </w:rPr>
                          <m:t>r</m:t>
                        </m:r>
                      </m:e>
                    </m:mr>
                  </m:m>
                </m:e>
              </m:d>
            </m:e>
          </m:d>
          <m:r>
            <w:rPr>
              <w:rFonts w:ascii="Cambria Math" w:eastAsia="Times New Roman" w:hAnsi="Times New Roman" w:cs="Times New Roman"/>
              <w:szCs w:val="24"/>
              <w:lang w:val="en-US"/>
            </w:rPr>
            <m:t>=</m:t>
          </m:r>
        </m:oMath>
      </m:oMathPara>
    </w:p>
    <w:p w14:paraId="2ECC6F5A" w14:textId="77777777" w:rsidR="003E7E31" w:rsidRDefault="003E7E31" w:rsidP="003E7E31">
      <w:pPr>
        <w:rPr>
          <w:rFonts w:asciiTheme="majorHAnsi" w:eastAsiaTheme="majorEastAsia" w:hAnsiTheme="majorHAnsi" w:cstheme="majorBidi"/>
          <w:color w:val="31378B" w:themeColor="text2"/>
          <w:sz w:val="28"/>
          <w:szCs w:val="26"/>
        </w:rPr>
      </w:pPr>
      <w:r>
        <w:br w:type="page"/>
      </w:r>
    </w:p>
    <w:p w14:paraId="73D8A39D" w14:textId="77777777" w:rsidR="003E7E31" w:rsidRDefault="003E7E31" w:rsidP="003E7E31">
      <w:r>
        <w:t>The following code shows how we might generate combinations</w:t>
      </w:r>
    </w:p>
    <w:p w14:paraId="5909A8A8" w14:textId="77777777" w:rsidR="003E7E31" w:rsidRPr="00FF6D07" w:rsidRDefault="003E7E31" w:rsidP="003E7E31">
      <w:pPr>
        <w:pStyle w:val="SourceCode"/>
        <w:rPr>
          <w:sz w:val="18"/>
          <w:szCs w:val="18"/>
        </w:rPr>
      </w:pPr>
      <w:r w:rsidRPr="00FF6D07">
        <w:rPr>
          <w:color w:val="0000FF"/>
          <w:sz w:val="18"/>
          <w:szCs w:val="18"/>
        </w:rPr>
        <w:t>public</w:t>
      </w:r>
      <w:r w:rsidRPr="00FF6D07">
        <w:rPr>
          <w:sz w:val="18"/>
          <w:szCs w:val="18"/>
        </w:rPr>
        <w:t xml:space="preserve"> </w:t>
      </w:r>
      <w:r w:rsidRPr="00FF6D07">
        <w:rPr>
          <w:color w:val="0000FF"/>
          <w:sz w:val="18"/>
          <w:szCs w:val="18"/>
        </w:rPr>
        <w:t>void</w:t>
      </w:r>
      <w:r w:rsidRPr="00FF6D07">
        <w:rPr>
          <w:sz w:val="18"/>
          <w:szCs w:val="18"/>
        </w:rPr>
        <w:t xml:space="preserve"> GeneratePermutations(</w:t>
      </w:r>
      <w:r w:rsidRPr="00FF6D07">
        <w:rPr>
          <w:color w:val="0000FF"/>
          <w:sz w:val="18"/>
          <w:szCs w:val="18"/>
        </w:rPr>
        <w:t>int</w:t>
      </w:r>
      <w:r w:rsidRPr="00FF6D07">
        <w:rPr>
          <w:sz w:val="18"/>
          <w:szCs w:val="18"/>
        </w:rPr>
        <w:t xml:space="preserve">[] set, </w:t>
      </w:r>
    </w:p>
    <w:p w14:paraId="62982127" w14:textId="77777777" w:rsidR="003E7E31" w:rsidRPr="00FF6D07" w:rsidRDefault="003E7E31" w:rsidP="003E7E31">
      <w:pPr>
        <w:pStyle w:val="SourceCode"/>
        <w:rPr>
          <w:sz w:val="18"/>
          <w:szCs w:val="18"/>
        </w:rPr>
      </w:pP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color w:val="0000FF"/>
          <w:sz w:val="18"/>
          <w:szCs w:val="18"/>
        </w:rPr>
        <w:t>int</w:t>
      </w:r>
      <w:r w:rsidRPr="00FF6D07">
        <w:rPr>
          <w:sz w:val="18"/>
          <w:szCs w:val="18"/>
        </w:rPr>
        <w:t>[] combination,</w:t>
      </w:r>
    </w:p>
    <w:p w14:paraId="013CB322" w14:textId="77777777" w:rsidR="003E7E31" w:rsidRPr="00FF6D07" w:rsidRDefault="003E7E31" w:rsidP="003E7E31">
      <w:pPr>
        <w:pStyle w:val="SourceCode"/>
        <w:rPr>
          <w:sz w:val="18"/>
          <w:szCs w:val="18"/>
        </w:rPr>
      </w:pP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color w:val="0000FF"/>
          <w:sz w:val="18"/>
          <w:szCs w:val="18"/>
        </w:rPr>
        <w:t>int</w:t>
      </w:r>
      <w:r w:rsidRPr="00FF6D07">
        <w:rPr>
          <w:sz w:val="18"/>
          <w:szCs w:val="18"/>
        </w:rPr>
        <w:t xml:space="preserve"> combinationIdx,</w:t>
      </w:r>
    </w:p>
    <w:p w14:paraId="10B0CA4A" w14:textId="77777777" w:rsidR="003E7E31" w:rsidRPr="00FF6D07" w:rsidRDefault="003E7E31" w:rsidP="003E7E31">
      <w:pPr>
        <w:pStyle w:val="SourceCode"/>
        <w:rPr>
          <w:sz w:val="18"/>
          <w:szCs w:val="18"/>
        </w:rPr>
      </w:pP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color w:val="0000FF"/>
          <w:sz w:val="18"/>
          <w:szCs w:val="18"/>
        </w:rPr>
        <w:t>int</w:t>
      </w:r>
      <w:r w:rsidRPr="00FF6D07">
        <w:rPr>
          <w:sz w:val="18"/>
          <w:szCs w:val="18"/>
        </w:rPr>
        <w:t xml:space="preserve"> firstSetIdx,</w:t>
      </w:r>
    </w:p>
    <w:p w14:paraId="694D2F6E" w14:textId="77777777" w:rsidR="003E7E31" w:rsidRPr="00FF6D07" w:rsidRDefault="003E7E31" w:rsidP="003E7E31">
      <w:pPr>
        <w:pStyle w:val="SourceCode"/>
        <w:rPr>
          <w:sz w:val="18"/>
          <w:szCs w:val="18"/>
        </w:rPr>
      </w:pP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r>
      <w:r w:rsidRPr="00FF6D07">
        <w:rPr>
          <w:sz w:val="18"/>
          <w:szCs w:val="18"/>
        </w:rPr>
        <w:tab/>
        <w:t>Action&lt;</w:t>
      </w:r>
      <w:r w:rsidRPr="00FF6D07">
        <w:rPr>
          <w:color w:val="0000FF"/>
          <w:sz w:val="18"/>
          <w:szCs w:val="18"/>
        </w:rPr>
        <w:t>int</w:t>
      </w:r>
      <w:r w:rsidRPr="00FF6D07">
        <w:rPr>
          <w:sz w:val="18"/>
          <w:szCs w:val="18"/>
        </w:rPr>
        <w:t>[]&gt; visit)</w:t>
      </w:r>
    </w:p>
    <w:p w14:paraId="51217D4B" w14:textId="77777777" w:rsidR="003E7E31" w:rsidRPr="00FF6D07" w:rsidRDefault="003E7E31" w:rsidP="003E7E31">
      <w:pPr>
        <w:pStyle w:val="SourceCode"/>
        <w:rPr>
          <w:sz w:val="18"/>
          <w:szCs w:val="18"/>
        </w:rPr>
      </w:pPr>
      <w:r w:rsidRPr="00FF6D07">
        <w:rPr>
          <w:sz w:val="18"/>
          <w:szCs w:val="18"/>
        </w:rPr>
        <w:t>{</w:t>
      </w:r>
    </w:p>
    <w:p w14:paraId="0CD07ED1" w14:textId="77777777" w:rsidR="003E7E31" w:rsidRPr="00FF6D07" w:rsidRDefault="003E7E31" w:rsidP="003E7E31">
      <w:pPr>
        <w:pStyle w:val="SourceCode"/>
        <w:rPr>
          <w:sz w:val="18"/>
          <w:szCs w:val="18"/>
        </w:rPr>
      </w:pPr>
      <w:r w:rsidRPr="00FF6D07">
        <w:rPr>
          <w:sz w:val="18"/>
          <w:szCs w:val="18"/>
        </w:rPr>
        <w:tab/>
      </w:r>
      <w:r w:rsidRPr="00FF6D07">
        <w:rPr>
          <w:color w:val="0000FF"/>
          <w:sz w:val="18"/>
          <w:szCs w:val="18"/>
        </w:rPr>
        <w:t>if</w:t>
      </w:r>
      <w:r w:rsidRPr="00FF6D07">
        <w:rPr>
          <w:sz w:val="18"/>
          <w:szCs w:val="18"/>
        </w:rPr>
        <w:t xml:space="preserve"> (combinationIdx == combination.Length)</w:t>
      </w:r>
    </w:p>
    <w:p w14:paraId="359DBFDD" w14:textId="77777777" w:rsidR="003E7E31" w:rsidRPr="00FF6D07" w:rsidRDefault="003E7E31" w:rsidP="003E7E31">
      <w:pPr>
        <w:pStyle w:val="SourceCode"/>
        <w:rPr>
          <w:sz w:val="18"/>
          <w:szCs w:val="18"/>
        </w:rPr>
      </w:pPr>
      <w:r w:rsidRPr="00FF6D07">
        <w:rPr>
          <w:sz w:val="18"/>
          <w:szCs w:val="18"/>
        </w:rPr>
        <w:tab/>
        <w:t>{</w:t>
      </w:r>
    </w:p>
    <w:p w14:paraId="7FD65401" w14:textId="77777777" w:rsidR="003E7E31" w:rsidRPr="00FF6D07" w:rsidRDefault="003E7E31" w:rsidP="003E7E31">
      <w:pPr>
        <w:pStyle w:val="SourceCode"/>
        <w:rPr>
          <w:sz w:val="18"/>
          <w:szCs w:val="18"/>
        </w:rPr>
      </w:pPr>
      <w:r w:rsidRPr="00FF6D07">
        <w:rPr>
          <w:sz w:val="18"/>
          <w:szCs w:val="18"/>
        </w:rPr>
        <w:tab/>
      </w:r>
      <w:r w:rsidRPr="00FF6D07">
        <w:rPr>
          <w:sz w:val="18"/>
          <w:szCs w:val="18"/>
        </w:rPr>
        <w:tab/>
        <w:t>visit(combination);</w:t>
      </w:r>
    </w:p>
    <w:p w14:paraId="5C619895" w14:textId="77777777" w:rsidR="003E7E31" w:rsidRPr="00FF6D07" w:rsidRDefault="003E7E31" w:rsidP="003E7E31">
      <w:pPr>
        <w:pStyle w:val="SourceCode"/>
        <w:rPr>
          <w:sz w:val="18"/>
          <w:szCs w:val="18"/>
        </w:rPr>
      </w:pPr>
      <w:r w:rsidRPr="00FF6D07">
        <w:rPr>
          <w:sz w:val="18"/>
          <w:szCs w:val="18"/>
        </w:rPr>
        <w:tab/>
      </w:r>
      <w:r w:rsidRPr="00FF6D07">
        <w:rPr>
          <w:sz w:val="18"/>
          <w:szCs w:val="18"/>
        </w:rPr>
        <w:tab/>
      </w:r>
      <w:r w:rsidRPr="00FF6D07">
        <w:rPr>
          <w:color w:val="0000FF"/>
          <w:sz w:val="18"/>
          <w:szCs w:val="18"/>
        </w:rPr>
        <w:t>return</w:t>
      </w:r>
      <w:r w:rsidRPr="00FF6D07">
        <w:rPr>
          <w:sz w:val="18"/>
          <w:szCs w:val="18"/>
        </w:rPr>
        <w:t>;</w:t>
      </w:r>
    </w:p>
    <w:p w14:paraId="27276D76" w14:textId="77777777" w:rsidR="003E7E31" w:rsidRPr="00FF6D07" w:rsidRDefault="003E7E31" w:rsidP="003E7E31">
      <w:pPr>
        <w:pStyle w:val="SourceCode"/>
        <w:rPr>
          <w:sz w:val="18"/>
          <w:szCs w:val="18"/>
        </w:rPr>
      </w:pPr>
      <w:r w:rsidRPr="00FF6D07">
        <w:rPr>
          <w:sz w:val="18"/>
          <w:szCs w:val="18"/>
        </w:rPr>
        <w:tab/>
        <w:t>}</w:t>
      </w:r>
    </w:p>
    <w:p w14:paraId="2E9F1FD6" w14:textId="77777777" w:rsidR="003E7E31" w:rsidRPr="00FF6D07" w:rsidRDefault="003E7E31" w:rsidP="003E7E31">
      <w:pPr>
        <w:pStyle w:val="SourceCode"/>
        <w:rPr>
          <w:sz w:val="18"/>
          <w:szCs w:val="18"/>
        </w:rPr>
      </w:pPr>
    </w:p>
    <w:p w14:paraId="299511A9" w14:textId="77777777" w:rsidR="003E7E31" w:rsidRPr="00FF6D07" w:rsidRDefault="003E7E31" w:rsidP="003E7E31">
      <w:pPr>
        <w:pStyle w:val="SourceCode"/>
        <w:rPr>
          <w:sz w:val="18"/>
          <w:szCs w:val="18"/>
        </w:rPr>
      </w:pPr>
      <w:r w:rsidRPr="00FF6D07">
        <w:rPr>
          <w:sz w:val="18"/>
          <w:szCs w:val="18"/>
        </w:rPr>
        <w:tab/>
      </w:r>
      <w:r w:rsidRPr="00FF6D07">
        <w:rPr>
          <w:color w:val="0000FF"/>
          <w:sz w:val="18"/>
          <w:szCs w:val="18"/>
        </w:rPr>
        <w:t>for</w:t>
      </w:r>
      <w:r w:rsidRPr="00FF6D07">
        <w:rPr>
          <w:sz w:val="18"/>
          <w:szCs w:val="18"/>
        </w:rPr>
        <w:t xml:space="preserve"> (</w:t>
      </w:r>
      <w:r w:rsidRPr="00FF6D07">
        <w:rPr>
          <w:color w:val="0000FF"/>
          <w:sz w:val="18"/>
          <w:szCs w:val="18"/>
        </w:rPr>
        <w:t>int</w:t>
      </w:r>
      <w:r w:rsidRPr="00FF6D07">
        <w:rPr>
          <w:sz w:val="18"/>
          <w:szCs w:val="18"/>
        </w:rPr>
        <w:t xml:space="preserve"> setIdx = firstSetIdx; setIdx &lt; set.Length ; setIdx++)</w:t>
      </w:r>
    </w:p>
    <w:p w14:paraId="56D34DB8" w14:textId="77777777" w:rsidR="003E7E31" w:rsidRPr="00FF6D07" w:rsidRDefault="003E7E31" w:rsidP="003E7E31">
      <w:pPr>
        <w:pStyle w:val="SourceCode"/>
        <w:rPr>
          <w:sz w:val="18"/>
          <w:szCs w:val="18"/>
        </w:rPr>
      </w:pPr>
      <w:r w:rsidRPr="00FF6D07">
        <w:rPr>
          <w:sz w:val="18"/>
          <w:szCs w:val="18"/>
        </w:rPr>
        <w:tab/>
        <w:t>{</w:t>
      </w:r>
    </w:p>
    <w:p w14:paraId="03597712" w14:textId="77777777" w:rsidR="003E7E31" w:rsidRPr="00FF6D07" w:rsidRDefault="003E7E31" w:rsidP="003E7E31">
      <w:pPr>
        <w:pStyle w:val="SourceCode"/>
        <w:rPr>
          <w:sz w:val="18"/>
          <w:szCs w:val="18"/>
        </w:rPr>
      </w:pPr>
      <w:r w:rsidRPr="00FF6D07">
        <w:rPr>
          <w:sz w:val="18"/>
          <w:szCs w:val="18"/>
        </w:rPr>
        <w:tab/>
      </w:r>
      <w:r w:rsidRPr="00FF6D07">
        <w:rPr>
          <w:sz w:val="18"/>
          <w:szCs w:val="18"/>
        </w:rPr>
        <w:tab/>
        <w:t>combination[combinationIdx] = set[setIdx];</w:t>
      </w:r>
    </w:p>
    <w:p w14:paraId="1A399E3F" w14:textId="77777777" w:rsidR="003E7E31" w:rsidRPr="00FF6D07" w:rsidRDefault="003E7E31" w:rsidP="003E7E31">
      <w:pPr>
        <w:pStyle w:val="SourceCode"/>
        <w:rPr>
          <w:sz w:val="18"/>
          <w:szCs w:val="18"/>
        </w:rPr>
      </w:pPr>
      <w:r w:rsidRPr="00FF6D07">
        <w:rPr>
          <w:sz w:val="18"/>
          <w:szCs w:val="18"/>
        </w:rPr>
        <w:tab/>
      </w:r>
      <w:r w:rsidRPr="00FF6D07">
        <w:rPr>
          <w:sz w:val="18"/>
          <w:szCs w:val="18"/>
        </w:rPr>
        <w:tab/>
      </w:r>
    </w:p>
    <w:p w14:paraId="2F788CE9" w14:textId="77777777" w:rsidR="003E7E31" w:rsidRPr="00FF6D07" w:rsidRDefault="003E7E31" w:rsidP="003E7E31">
      <w:pPr>
        <w:pStyle w:val="SourceCode"/>
        <w:rPr>
          <w:sz w:val="18"/>
          <w:szCs w:val="18"/>
        </w:rPr>
      </w:pPr>
      <w:r w:rsidRPr="00FF6D07">
        <w:rPr>
          <w:sz w:val="18"/>
          <w:szCs w:val="18"/>
        </w:rPr>
        <w:tab/>
      </w:r>
      <w:r w:rsidRPr="00FF6D07">
        <w:rPr>
          <w:sz w:val="18"/>
          <w:szCs w:val="18"/>
        </w:rPr>
        <w:tab/>
        <w:t xml:space="preserve">GeneratePermutations(set, combination,combinationIdx + </w:t>
      </w:r>
      <w:r w:rsidRPr="00FF6D07">
        <w:rPr>
          <w:color w:val="C81EFA"/>
          <w:sz w:val="18"/>
          <w:szCs w:val="18"/>
        </w:rPr>
        <w:t>1</w:t>
      </w:r>
      <w:r w:rsidRPr="00FF6D07">
        <w:rPr>
          <w:sz w:val="18"/>
          <w:szCs w:val="18"/>
        </w:rPr>
        <w:t xml:space="preserve">, setIdx + </w:t>
      </w:r>
      <w:r w:rsidRPr="00FF6D07">
        <w:rPr>
          <w:color w:val="C81EFA"/>
          <w:sz w:val="18"/>
          <w:szCs w:val="18"/>
        </w:rPr>
        <w:t>1</w:t>
      </w:r>
    </w:p>
    <w:p w14:paraId="3EC29F0F" w14:textId="77777777" w:rsidR="003E7E31" w:rsidRPr="00FF6D07" w:rsidRDefault="003E7E31" w:rsidP="003E7E31">
      <w:pPr>
        <w:pStyle w:val="SourceCode"/>
        <w:rPr>
          <w:sz w:val="18"/>
          <w:szCs w:val="18"/>
        </w:rPr>
      </w:pPr>
      <w:r w:rsidRPr="00FF6D07">
        <w:rPr>
          <w:sz w:val="18"/>
          <w:szCs w:val="18"/>
        </w:rPr>
        <w:tab/>
      </w:r>
      <w:r w:rsidRPr="00FF6D07">
        <w:rPr>
          <w:sz w:val="18"/>
          <w:szCs w:val="18"/>
        </w:rPr>
        <w:tab/>
      </w:r>
      <w:r w:rsidRPr="00FF6D07">
        <w:rPr>
          <w:sz w:val="18"/>
          <w:szCs w:val="18"/>
        </w:rPr>
        <w:tab/>
        <w:t>,visit);</w:t>
      </w:r>
    </w:p>
    <w:p w14:paraId="4B5CE92D" w14:textId="77777777" w:rsidR="003E7E31" w:rsidRPr="00FF6D07" w:rsidRDefault="003E7E31" w:rsidP="003E7E31">
      <w:pPr>
        <w:pStyle w:val="SourceCode"/>
        <w:rPr>
          <w:sz w:val="18"/>
          <w:szCs w:val="18"/>
        </w:rPr>
      </w:pPr>
      <w:r w:rsidRPr="00FF6D07">
        <w:rPr>
          <w:sz w:val="18"/>
          <w:szCs w:val="18"/>
        </w:rPr>
        <w:tab/>
        <w:t>}</w:t>
      </w:r>
    </w:p>
    <w:p w14:paraId="466A3E4F" w14:textId="77777777" w:rsidR="003E7E31" w:rsidRPr="00FF6D07" w:rsidRDefault="003E7E31" w:rsidP="003E7E31">
      <w:pPr>
        <w:pStyle w:val="SourceCode"/>
        <w:rPr>
          <w:sz w:val="18"/>
          <w:szCs w:val="18"/>
        </w:rPr>
      </w:pPr>
      <w:r w:rsidRPr="00FF6D07">
        <w:rPr>
          <w:sz w:val="18"/>
          <w:szCs w:val="18"/>
        </w:rPr>
        <w:t>}</w:t>
      </w:r>
    </w:p>
    <w:p w14:paraId="74E54A2B" w14:textId="77777777" w:rsidR="003E7E31" w:rsidRDefault="003E7E31" w:rsidP="003E7E31">
      <w:pPr>
        <w:rPr>
          <w:rFonts w:asciiTheme="majorHAnsi" w:eastAsiaTheme="majorEastAsia" w:hAnsiTheme="majorHAnsi" w:cstheme="majorBidi"/>
          <w:color w:val="31378B" w:themeColor="text2"/>
          <w:sz w:val="28"/>
          <w:szCs w:val="26"/>
        </w:rPr>
      </w:pPr>
      <w:r>
        <w:br w:type="page"/>
      </w:r>
    </w:p>
    <w:p w14:paraId="5B39B7C1" w14:textId="4D7A3255" w:rsidR="005B3CC0" w:rsidRDefault="005B3CC0" w:rsidP="005B3CC0">
      <w:pPr>
        <w:pStyle w:val="Heading3"/>
      </w:pPr>
      <w:bookmarkStart w:id="46" w:name="_Toc54852741"/>
      <w:r>
        <w:t>Subsets</w:t>
      </w:r>
    </w:p>
    <w:p w14:paraId="0743B2FB" w14:textId="77777777" w:rsidR="00C546F6" w:rsidRDefault="005B3CC0" w:rsidP="005B3CC0">
      <w:pPr>
        <w:rPr>
          <w:rFonts w:eastAsiaTheme="minorEastAsia"/>
        </w:rPr>
      </w:pPr>
      <w:r>
        <w:t xml:space="preserve">Consider the situation where we want to generate all subsets of </w:t>
      </w:r>
      <w:r w:rsidR="00F65B27">
        <w:t xml:space="preserve">a given set. Say the set is </w:t>
      </w:r>
      <m:oMath>
        <m:r>
          <w:rPr>
            <w:rFonts w:ascii="Cambria Math" w:hAnsi="Cambria Math"/>
          </w:rPr>
          <m:t>S=</m:t>
        </m:r>
        <m:d>
          <m:dPr>
            <m:begChr m:val="{"/>
            <m:endChr m:val="}"/>
            <m:ctrlPr>
              <w:rPr>
                <w:rFonts w:ascii="Cambria Math" w:hAnsi="Cambria Math"/>
                <w:i/>
              </w:rPr>
            </m:ctrlPr>
          </m:dPr>
          <m:e>
            <m:r>
              <w:rPr>
                <w:rFonts w:ascii="Cambria Math" w:hAnsi="Cambria Math"/>
              </w:rPr>
              <m:t>A,B,C</m:t>
            </m:r>
          </m:e>
        </m:d>
      </m:oMath>
      <w:r w:rsidR="00F65B27">
        <w:rPr>
          <w:rFonts w:eastAsiaTheme="minorEastAsia"/>
        </w:rPr>
        <w:t xml:space="preserve"> The approach we take is to </w:t>
      </w:r>
      <w:r w:rsidR="00064D33">
        <w:rPr>
          <w:rFonts w:eastAsiaTheme="minorEastAsia"/>
        </w:rPr>
        <w:t xml:space="preserve">consider all </w:t>
      </w:r>
      <w:r w:rsidR="002D3AA8">
        <w:rPr>
          <w:rFonts w:eastAsiaTheme="minorEastAsia"/>
        </w:rPr>
        <w:t xml:space="preserve">3-strings of the set {0,1} where each index specifies whether that element of the set is present in the subset. </w:t>
      </w:r>
    </w:p>
    <w:p w14:paraId="63E9CBA8" w14:textId="6DFC6FC6" w:rsidR="005B3CC0" w:rsidRPr="00C546F6" w:rsidRDefault="00064D33" w:rsidP="005B3CC0">
      <w:pPr>
        <w:rPr>
          <w:rFonts w:eastAsiaTheme="minorEastAsia"/>
        </w:rPr>
      </w:pPr>
      <w:r>
        <w:rPr>
          <w:rFonts w:eastAsiaTheme="minorEastAsia"/>
        </w:rPr>
        <w:t xml:space="preserve"> </w:t>
      </w:r>
      <m:oMath>
        <m:d>
          <m:dPr>
            <m:begChr m:val="{"/>
            <m:endChr m:val="}"/>
            <m:ctrlPr>
              <w:rPr>
                <w:rFonts w:ascii="Cambria Math" w:hAnsi="Cambria Math"/>
                <w:i/>
              </w:rPr>
            </m:ctrlPr>
          </m:dPr>
          <m:e>
            <m:r>
              <w:rPr>
                <w:rFonts w:ascii="Cambria Math" w:hAnsi="Cambria Math"/>
              </w:rPr>
              <m:t>0,0,0</m:t>
            </m:r>
          </m:e>
        </m:d>
        <m:r>
          <w:rPr>
            <w:rFonts w:ascii="Cambria Math" w:hAnsi="Cambria Math"/>
          </w:rPr>
          <m:t>=</m:t>
        </m:r>
        <m:d>
          <m:dPr>
            <m:begChr m:val="["/>
            <m:endChr m:val="]"/>
            <m:ctrlPr>
              <w:rPr>
                <w:rFonts w:ascii="Cambria Math" w:hAnsi="Cambria Math"/>
                <w:i/>
              </w:rPr>
            </m:ctrlPr>
          </m:dPr>
          <m:e/>
        </m:d>
      </m:oMath>
    </w:p>
    <w:p w14:paraId="63B25DBF" w14:textId="587CA273" w:rsidR="00C546F6" w:rsidRPr="00C546F6" w:rsidRDefault="001F5CCA" w:rsidP="00C546F6">
      <w:pPr>
        <w:rPr>
          <w:rFonts w:eastAsiaTheme="minorEastAsia"/>
        </w:rPr>
      </w:pPr>
      <m:oMathPara>
        <m:oMathParaPr>
          <m:jc m:val="left"/>
        </m:oMathParaPr>
        <m:oMath>
          <m:d>
            <m:dPr>
              <m:begChr m:val="{"/>
              <m:endChr m:val="}"/>
              <m:ctrlPr>
                <w:rPr>
                  <w:rFonts w:ascii="Cambria Math" w:hAnsi="Cambria Math"/>
                  <w:i/>
                </w:rPr>
              </m:ctrlPr>
            </m:dPr>
            <m:e>
              <m:r>
                <w:rPr>
                  <w:rFonts w:ascii="Cambria Math" w:hAnsi="Cambria Math"/>
                </w:rPr>
                <m:t>0,0,1</m:t>
              </m:r>
            </m:e>
          </m:d>
          <m:r>
            <w:rPr>
              <w:rFonts w:ascii="Cambria Math" w:hAnsi="Cambria Math"/>
            </w:rPr>
            <m:t>=</m:t>
          </m:r>
          <m:d>
            <m:dPr>
              <m:begChr m:val="["/>
              <m:endChr m:val="]"/>
              <m:ctrlPr>
                <w:rPr>
                  <w:rFonts w:ascii="Cambria Math" w:hAnsi="Cambria Math"/>
                  <w:i/>
                </w:rPr>
              </m:ctrlPr>
            </m:dPr>
            <m:e>
              <m:r>
                <w:rPr>
                  <w:rFonts w:ascii="Cambria Math" w:hAnsi="Cambria Math"/>
                </w:rPr>
                <m:t>C</m:t>
              </m:r>
            </m:e>
          </m:d>
        </m:oMath>
      </m:oMathPara>
    </w:p>
    <w:p w14:paraId="1D130CCF" w14:textId="72A7F168" w:rsidR="00C546F6" w:rsidRPr="00F37800" w:rsidRDefault="001F5CCA" w:rsidP="00C546F6">
      <w:pPr>
        <w:rPr>
          <w:rFonts w:eastAsiaTheme="minorEastAsia"/>
        </w:rPr>
      </w:pPr>
      <m:oMathPara>
        <m:oMathParaPr>
          <m:jc m:val="left"/>
        </m:oMathParaPr>
        <m:oMath>
          <m:d>
            <m:dPr>
              <m:begChr m:val="{"/>
              <m:endChr m:val="}"/>
              <m:ctrlPr>
                <w:rPr>
                  <w:rFonts w:ascii="Cambria Math" w:hAnsi="Cambria Math"/>
                  <w:i/>
                </w:rPr>
              </m:ctrlPr>
            </m:dPr>
            <m:e>
              <m:r>
                <w:rPr>
                  <w:rFonts w:ascii="Cambria Math" w:hAnsi="Cambria Math"/>
                </w:rPr>
                <m:t>0,1,0</m:t>
              </m:r>
            </m:e>
          </m:d>
          <m:r>
            <w:rPr>
              <w:rFonts w:ascii="Cambria Math" w:hAnsi="Cambria Math"/>
            </w:rPr>
            <m:t>=</m:t>
          </m:r>
          <m:d>
            <m:dPr>
              <m:begChr m:val="["/>
              <m:endChr m:val="]"/>
              <m:ctrlPr>
                <w:rPr>
                  <w:rFonts w:ascii="Cambria Math" w:hAnsi="Cambria Math"/>
                  <w:i/>
                </w:rPr>
              </m:ctrlPr>
            </m:dPr>
            <m:e>
              <m:r>
                <w:rPr>
                  <w:rFonts w:ascii="Cambria Math" w:hAnsi="Cambria Math"/>
                </w:rPr>
                <m:t>B</m:t>
              </m:r>
            </m:e>
          </m:d>
        </m:oMath>
      </m:oMathPara>
    </w:p>
    <w:p w14:paraId="00EB04E9" w14:textId="6C95B617" w:rsidR="00F37800" w:rsidRPr="00F37800" w:rsidRDefault="001F5CCA" w:rsidP="00F37800">
      <w:pPr>
        <w:rPr>
          <w:rFonts w:eastAsiaTheme="minorEastAsia"/>
        </w:rPr>
      </w:pPr>
      <m:oMathPara>
        <m:oMathParaPr>
          <m:jc m:val="left"/>
        </m:oMathParaPr>
        <m:oMath>
          <m:d>
            <m:dPr>
              <m:begChr m:val="{"/>
              <m:endChr m:val="}"/>
              <m:ctrlPr>
                <w:rPr>
                  <w:rFonts w:ascii="Cambria Math" w:hAnsi="Cambria Math"/>
                  <w:i/>
                </w:rPr>
              </m:ctrlPr>
            </m:dPr>
            <m:e>
              <m:r>
                <w:rPr>
                  <w:rFonts w:ascii="Cambria Math" w:hAnsi="Cambria Math"/>
                </w:rPr>
                <m:t>0,1,1</m:t>
              </m:r>
            </m:e>
          </m:d>
          <m:r>
            <w:rPr>
              <w:rFonts w:ascii="Cambria Math" w:hAnsi="Cambria Math"/>
            </w:rPr>
            <m:t>=</m:t>
          </m:r>
          <m:d>
            <m:dPr>
              <m:begChr m:val="["/>
              <m:endChr m:val="]"/>
              <m:ctrlPr>
                <w:rPr>
                  <w:rFonts w:ascii="Cambria Math" w:hAnsi="Cambria Math"/>
                  <w:i/>
                </w:rPr>
              </m:ctrlPr>
            </m:dPr>
            <m:e>
              <m:r>
                <w:rPr>
                  <w:rFonts w:ascii="Cambria Math" w:hAnsi="Cambria Math"/>
                </w:rPr>
                <m:t>B,C</m:t>
              </m:r>
            </m:e>
          </m:d>
        </m:oMath>
      </m:oMathPara>
    </w:p>
    <w:p w14:paraId="46778BB0" w14:textId="15447D01" w:rsidR="00F37800" w:rsidRDefault="00F37800" w:rsidP="00F37800">
      <w:pPr>
        <w:rPr>
          <w:rFonts w:eastAsiaTheme="minorEastAsia"/>
        </w:rPr>
      </w:pPr>
      <w:r>
        <w:rPr>
          <w:rFonts w:eastAsiaTheme="minorEastAsia"/>
        </w:rPr>
        <w:t>.</w:t>
      </w:r>
    </w:p>
    <w:p w14:paraId="7F7C3D24" w14:textId="003F5325" w:rsidR="00F37800" w:rsidRDefault="00F37800" w:rsidP="00F37800">
      <w:pPr>
        <w:rPr>
          <w:rFonts w:eastAsiaTheme="minorEastAsia"/>
        </w:rPr>
      </w:pPr>
      <w:r>
        <w:rPr>
          <w:rFonts w:eastAsiaTheme="minorEastAsia"/>
        </w:rPr>
        <w:t>.</w:t>
      </w:r>
    </w:p>
    <w:p w14:paraId="0DCC6165" w14:textId="5C20346A" w:rsidR="00F37800" w:rsidRPr="006B7686" w:rsidRDefault="001F5CCA" w:rsidP="00F37800">
      <w:pPr>
        <w:rPr>
          <w:rFonts w:eastAsiaTheme="minorEastAsia"/>
        </w:rPr>
      </w:pPr>
      <m:oMathPara>
        <m:oMathParaPr>
          <m:jc m:val="left"/>
        </m:oMathParaPr>
        <m:oMath>
          <m:d>
            <m:dPr>
              <m:begChr m:val="{"/>
              <m:endChr m:val="}"/>
              <m:ctrlPr>
                <w:rPr>
                  <w:rFonts w:ascii="Cambria Math" w:hAnsi="Cambria Math"/>
                  <w:i/>
                </w:rPr>
              </m:ctrlPr>
            </m:dPr>
            <m:e>
              <m:r>
                <w:rPr>
                  <w:rFonts w:ascii="Cambria Math" w:hAnsi="Cambria Math"/>
                </w:rPr>
                <m:t>1,1,1</m:t>
              </m:r>
            </m:e>
          </m:d>
          <m:r>
            <w:rPr>
              <w:rFonts w:ascii="Cambria Math" w:hAnsi="Cambria Math"/>
            </w:rPr>
            <m:t>=</m:t>
          </m:r>
          <m:d>
            <m:dPr>
              <m:begChr m:val="["/>
              <m:endChr m:val="]"/>
              <m:ctrlPr>
                <w:rPr>
                  <w:rFonts w:ascii="Cambria Math" w:hAnsi="Cambria Math"/>
                  <w:i/>
                </w:rPr>
              </m:ctrlPr>
            </m:dPr>
            <m:e>
              <m:r>
                <w:rPr>
                  <w:rFonts w:ascii="Cambria Math" w:hAnsi="Cambria Math"/>
                </w:rPr>
                <m:t>A,B,C</m:t>
              </m:r>
            </m:e>
          </m:d>
        </m:oMath>
      </m:oMathPara>
    </w:p>
    <w:p w14:paraId="5A87B2A1" w14:textId="1CB0FF30" w:rsidR="006B7686" w:rsidRPr="006B7686" w:rsidRDefault="006B7686" w:rsidP="006B7686">
      <w:pPr>
        <w:pStyle w:val="Heading4"/>
      </w:pPr>
      <w:r>
        <w:t xml:space="preserve">Algorithm One. </w:t>
      </w:r>
    </w:p>
    <w:p w14:paraId="7AA6ACB7" w14:textId="77777777" w:rsidR="00894566" w:rsidRPr="00894566" w:rsidRDefault="00894566" w:rsidP="00894566">
      <w:pPr>
        <w:pStyle w:val="SourceCode"/>
      </w:pPr>
      <w:r w:rsidRPr="00894566">
        <w:t>public static void GenerateSubstrings&lt;T&gt;(T[] set)</w:t>
      </w:r>
    </w:p>
    <w:p w14:paraId="673CEC47" w14:textId="77777777" w:rsidR="00894566" w:rsidRPr="00894566" w:rsidRDefault="00894566" w:rsidP="00894566">
      <w:pPr>
        <w:pStyle w:val="SourceCode"/>
      </w:pPr>
      <w:r w:rsidRPr="00894566">
        <w:t>{</w:t>
      </w:r>
    </w:p>
    <w:p w14:paraId="27414D1D" w14:textId="77777777" w:rsidR="00894566" w:rsidRPr="00894566" w:rsidRDefault="00894566" w:rsidP="00894566">
      <w:pPr>
        <w:pStyle w:val="SourceCode"/>
      </w:pPr>
      <w:r w:rsidRPr="00894566">
        <w:tab/>
        <w:t>var flags = new bool[set.Length];</w:t>
      </w:r>
    </w:p>
    <w:p w14:paraId="0F382BE7" w14:textId="77777777" w:rsidR="00894566" w:rsidRPr="00894566" w:rsidRDefault="00894566" w:rsidP="00894566">
      <w:pPr>
        <w:pStyle w:val="SourceCode"/>
      </w:pPr>
      <w:r w:rsidRPr="00894566">
        <w:tab/>
      </w:r>
    </w:p>
    <w:p w14:paraId="78F8F2A3" w14:textId="77777777" w:rsidR="00894566" w:rsidRPr="00894566" w:rsidRDefault="00894566" w:rsidP="00894566">
      <w:pPr>
        <w:pStyle w:val="SourceCode"/>
      </w:pPr>
      <w:r w:rsidRPr="00894566">
        <w:tab/>
        <w:t>GenerateKStrings(flags, new bool[] {false,true},0, (perm) =&gt;</w:t>
      </w:r>
    </w:p>
    <w:p w14:paraId="0181607D" w14:textId="77777777" w:rsidR="00894566" w:rsidRPr="00894566" w:rsidRDefault="00894566" w:rsidP="00894566">
      <w:pPr>
        <w:pStyle w:val="SourceCode"/>
      </w:pPr>
      <w:r w:rsidRPr="00894566">
        <w:tab/>
        <w:t>{</w:t>
      </w:r>
    </w:p>
    <w:p w14:paraId="5B5F45E5" w14:textId="77777777" w:rsidR="00894566" w:rsidRPr="00894566" w:rsidRDefault="00894566" w:rsidP="00894566">
      <w:pPr>
        <w:pStyle w:val="SourceCode"/>
      </w:pPr>
      <w:r w:rsidRPr="00894566">
        <w:tab/>
      </w:r>
      <w:r w:rsidRPr="00894566">
        <w:tab/>
        <w:t>var subString = new List&lt;T&gt;();</w:t>
      </w:r>
    </w:p>
    <w:p w14:paraId="71093BA7" w14:textId="77777777" w:rsidR="00894566" w:rsidRPr="00894566" w:rsidRDefault="00894566" w:rsidP="00894566">
      <w:pPr>
        <w:pStyle w:val="SourceCode"/>
      </w:pPr>
      <w:r w:rsidRPr="00894566">
        <w:tab/>
      </w:r>
      <w:r w:rsidRPr="00894566">
        <w:tab/>
      </w:r>
    </w:p>
    <w:p w14:paraId="0A427CB1" w14:textId="77777777" w:rsidR="00894566" w:rsidRPr="00894566" w:rsidRDefault="00894566" w:rsidP="00894566">
      <w:pPr>
        <w:pStyle w:val="SourceCode"/>
      </w:pPr>
      <w:r w:rsidRPr="00894566">
        <w:tab/>
      </w:r>
      <w:r w:rsidRPr="00894566">
        <w:tab/>
        <w:t>for (int i = 0; i &lt; perm.Length; i++)</w:t>
      </w:r>
    </w:p>
    <w:p w14:paraId="33B65211" w14:textId="77777777" w:rsidR="00894566" w:rsidRPr="00894566" w:rsidRDefault="00894566" w:rsidP="00894566">
      <w:pPr>
        <w:pStyle w:val="SourceCode"/>
      </w:pPr>
      <w:r w:rsidRPr="00894566">
        <w:tab/>
      </w:r>
      <w:r w:rsidRPr="00894566">
        <w:tab/>
        <w:t>{</w:t>
      </w:r>
    </w:p>
    <w:p w14:paraId="74771FC1" w14:textId="77777777" w:rsidR="00894566" w:rsidRPr="00894566" w:rsidRDefault="00894566" w:rsidP="00894566">
      <w:pPr>
        <w:pStyle w:val="SourceCode"/>
      </w:pPr>
      <w:r w:rsidRPr="00894566">
        <w:tab/>
      </w:r>
      <w:r w:rsidRPr="00894566">
        <w:tab/>
      </w:r>
      <w:r w:rsidRPr="00894566">
        <w:tab/>
        <w:t>if (perm[i]) subString.Add(set[i]);</w:t>
      </w:r>
    </w:p>
    <w:p w14:paraId="190A1731" w14:textId="77777777" w:rsidR="00894566" w:rsidRPr="00894566" w:rsidRDefault="00894566" w:rsidP="00894566">
      <w:pPr>
        <w:pStyle w:val="SourceCode"/>
      </w:pPr>
      <w:r w:rsidRPr="00894566">
        <w:tab/>
      </w:r>
      <w:r w:rsidRPr="00894566">
        <w:tab/>
        <w:t>}</w:t>
      </w:r>
    </w:p>
    <w:p w14:paraId="332871D1" w14:textId="77777777" w:rsidR="00894566" w:rsidRPr="00894566" w:rsidRDefault="00894566" w:rsidP="00894566">
      <w:pPr>
        <w:pStyle w:val="SourceCode"/>
      </w:pPr>
      <w:r w:rsidRPr="00894566">
        <w:tab/>
      </w:r>
      <w:r w:rsidRPr="00894566">
        <w:tab/>
      </w:r>
    </w:p>
    <w:p w14:paraId="31A32F8D" w14:textId="77777777" w:rsidR="00894566" w:rsidRPr="00894566" w:rsidRDefault="00894566" w:rsidP="00894566">
      <w:pPr>
        <w:pStyle w:val="SourceCode"/>
      </w:pPr>
      <w:r w:rsidRPr="00894566">
        <w:tab/>
      </w:r>
      <w:r w:rsidRPr="00894566">
        <w:tab/>
        <w:t>System.Console.WriteLine(subString);</w:t>
      </w:r>
    </w:p>
    <w:p w14:paraId="5C63F8C8" w14:textId="77777777" w:rsidR="00894566" w:rsidRPr="00894566" w:rsidRDefault="00894566" w:rsidP="00894566">
      <w:pPr>
        <w:pStyle w:val="SourceCode"/>
      </w:pPr>
      <w:r w:rsidRPr="00894566">
        <w:tab/>
        <w:t>});</w:t>
      </w:r>
    </w:p>
    <w:p w14:paraId="024BF238" w14:textId="77777777" w:rsidR="00894566" w:rsidRPr="00894566" w:rsidRDefault="00894566" w:rsidP="00894566">
      <w:pPr>
        <w:pStyle w:val="SourceCode"/>
      </w:pPr>
      <w:r w:rsidRPr="00894566">
        <w:t>}</w:t>
      </w:r>
    </w:p>
    <w:p w14:paraId="3697EE7D" w14:textId="77777777" w:rsidR="00894566" w:rsidRPr="00894566" w:rsidRDefault="00894566" w:rsidP="00894566">
      <w:pPr>
        <w:pStyle w:val="SourceCode"/>
      </w:pPr>
    </w:p>
    <w:p w14:paraId="7DA50853" w14:textId="77777777" w:rsidR="00894566" w:rsidRPr="00894566" w:rsidRDefault="00894566" w:rsidP="00894566">
      <w:pPr>
        <w:pStyle w:val="SourceCode"/>
      </w:pPr>
    </w:p>
    <w:p w14:paraId="3F3D63F8" w14:textId="77777777" w:rsidR="00894566" w:rsidRPr="00894566" w:rsidRDefault="00894566" w:rsidP="00894566">
      <w:pPr>
        <w:pStyle w:val="SourceCode"/>
      </w:pPr>
      <w:r w:rsidRPr="00894566">
        <w:t>public static void GenerateKStrings&lt;T&gt;(T[] kString, T[] set, int kStringIndex,</w:t>
      </w:r>
    </w:p>
    <w:p w14:paraId="3130F8D6" w14:textId="77777777" w:rsidR="00894566" w:rsidRPr="00894566" w:rsidRDefault="00894566" w:rsidP="00894566">
      <w:pPr>
        <w:pStyle w:val="SourceCode"/>
      </w:pPr>
      <w:r w:rsidRPr="00894566">
        <w:tab/>
        <w:t>Action&lt;T[]&gt; visit)</w:t>
      </w:r>
    </w:p>
    <w:p w14:paraId="3EC6F81E" w14:textId="77777777" w:rsidR="00894566" w:rsidRPr="00894566" w:rsidRDefault="00894566" w:rsidP="00894566">
      <w:pPr>
        <w:pStyle w:val="SourceCode"/>
      </w:pPr>
      <w:r w:rsidRPr="00894566">
        <w:t>{</w:t>
      </w:r>
    </w:p>
    <w:p w14:paraId="72297096" w14:textId="77777777" w:rsidR="00894566" w:rsidRPr="00894566" w:rsidRDefault="00894566" w:rsidP="00894566">
      <w:pPr>
        <w:pStyle w:val="SourceCode"/>
      </w:pPr>
      <w:r w:rsidRPr="00894566">
        <w:tab/>
        <w:t>if (kStringIndex == kString.Length)</w:t>
      </w:r>
    </w:p>
    <w:p w14:paraId="3AD11497" w14:textId="77777777" w:rsidR="00894566" w:rsidRPr="00894566" w:rsidRDefault="00894566" w:rsidP="00894566">
      <w:pPr>
        <w:pStyle w:val="SourceCode"/>
      </w:pPr>
      <w:r w:rsidRPr="00894566">
        <w:tab/>
        <w:t>{</w:t>
      </w:r>
    </w:p>
    <w:p w14:paraId="020FC67E" w14:textId="77777777" w:rsidR="00894566" w:rsidRPr="00894566" w:rsidRDefault="00894566" w:rsidP="00894566">
      <w:pPr>
        <w:pStyle w:val="SourceCode"/>
      </w:pPr>
      <w:r w:rsidRPr="00894566">
        <w:tab/>
      </w:r>
      <w:r w:rsidRPr="00894566">
        <w:tab/>
        <w:t>visit(kString);</w:t>
      </w:r>
    </w:p>
    <w:p w14:paraId="323E76E3" w14:textId="77777777" w:rsidR="00894566" w:rsidRPr="00894566" w:rsidRDefault="00894566" w:rsidP="00894566">
      <w:pPr>
        <w:pStyle w:val="SourceCode"/>
      </w:pPr>
      <w:r w:rsidRPr="00894566">
        <w:tab/>
      </w:r>
      <w:r w:rsidRPr="00894566">
        <w:tab/>
        <w:t>return;</w:t>
      </w:r>
    </w:p>
    <w:p w14:paraId="2163B544" w14:textId="77777777" w:rsidR="00894566" w:rsidRPr="00894566" w:rsidRDefault="00894566" w:rsidP="00894566">
      <w:pPr>
        <w:pStyle w:val="SourceCode"/>
      </w:pPr>
      <w:r w:rsidRPr="00894566">
        <w:tab/>
        <w:t>}</w:t>
      </w:r>
    </w:p>
    <w:p w14:paraId="092DB12C" w14:textId="77777777" w:rsidR="00894566" w:rsidRPr="00894566" w:rsidRDefault="00894566" w:rsidP="00894566">
      <w:pPr>
        <w:pStyle w:val="SourceCode"/>
      </w:pPr>
    </w:p>
    <w:p w14:paraId="38F292B1" w14:textId="77777777" w:rsidR="00894566" w:rsidRPr="00894566" w:rsidRDefault="00894566" w:rsidP="00894566">
      <w:pPr>
        <w:pStyle w:val="SourceCode"/>
      </w:pPr>
      <w:r w:rsidRPr="00894566">
        <w:tab/>
        <w:t>for (int setElementIndex = 0; setElementIndex &lt; set.Length; setElementIndex++)</w:t>
      </w:r>
    </w:p>
    <w:p w14:paraId="4CF2627F" w14:textId="77777777" w:rsidR="00894566" w:rsidRPr="00894566" w:rsidRDefault="00894566" w:rsidP="00894566">
      <w:pPr>
        <w:pStyle w:val="SourceCode"/>
      </w:pPr>
      <w:r w:rsidRPr="00894566">
        <w:tab/>
        <w:t>{</w:t>
      </w:r>
    </w:p>
    <w:p w14:paraId="09B985F2" w14:textId="77777777" w:rsidR="00894566" w:rsidRPr="00894566" w:rsidRDefault="00894566" w:rsidP="00894566">
      <w:pPr>
        <w:pStyle w:val="SourceCode"/>
      </w:pPr>
      <w:r w:rsidRPr="00894566">
        <w:tab/>
      </w:r>
      <w:r w:rsidRPr="00894566">
        <w:tab/>
        <w:t>kString[kStringIndex] = set[setElementIndex];</w:t>
      </w:r>
    </w:p>
    <w:p w14:paraId="2D54464B" w14:textId="77777777" w:rsidR="00894566" w:rsidRPr="00894566" w:rsidRDefault="00894566" w:rsidP="00894566">
      <w:pPr>
        <w:pStyle w:val="SourceCode"/>
      </w:pPr>
      <w:r w:rsidRPr="00894566">
        <w:tab/>
      </w:r>
      <w:r w:rsidRPr="00894566">
        <w:tab/>
        <w:t>GenerateKStrings(kString, set, kStringIndex + 1, visit);</w:t>
      </w:r>
    </w:p>
    <w:p w14:paraId="151979A0" w14:textId="77777777" w:rsidR="00894566" w:rsidRPr="00894566" w:rsidRDefault="00894566" w:rsidP="00894566">
      <w:pPr>
        <w:pStyle w:val="SourceCode"/>
      </w:pPr>
      <w:r w:rsidRPr="00894566">
        <w:tab/>
        <w:t>}</w:t>
      </w:r>
    </w:p>
    <w:p w14:paraId="18657222" w14:textId="0D5BA274" w:rsidR="00F37800" w:rsidRPr="00894566" w:rsidRDefault="00894566" w:rsidP="00894566">
      <w:pPr>
        <w:pStyle w:val="SourceCode"/>
      </w:pPr>
      <w:r w:rsidRPr="00894566">
        <w:t>}</w:t>
      </w:r>
    </w:p>
    <w:p w14:paraId="2FE51473" w14:textId="77777777" w:rsidR="00F37800" w:rsidRPr="00C546F6" w:rsidRDefault="00F37800" w:rsidP="00C546F6">
      <w:pPr>
        <w:rPr>
          <w:rFonts w:eastAsiaTheme="minorEastAsia"/>
        </w:rPr>
      </w:pPr>
    </w:p>
    <w:p w14:paraId="7DB494AD" w14:textId="77777777" w:rsidR="00BC34CD" w:rsidRDefault="00BC34CD" w:rsidP="00BC34CD">
      <w:pPr>
        <w:pStyle w:val="Heading4"/>
      </w:pPr>
      <w:r>
        <w:t>Algorithm Two.</w:t>
      </w:r>
    </w:p>
    <w:p w14:paraId="78574B5E" w14:textId="763790F0" w:rsidR="00BC34CD" w:rsidRDefault="005C6915" w:rsidP="005C6915">
      <w:r>
        <w:t xml:space="preserve">This </w:t>
      </w:r>
      <w:r w:rsidR="00220DE1">
        <w:t xml:space="preserve">algorithm works by noticing we can generate all subsets by starting with the </w:t>
      </w:r>
      <w:r w:rsidR="0046514E">
        <w:t xml:space="preserve">empty set and </w:t>
      </w:r>
      <w:r w:rsidR="00BC34CD">
        <w:t xml:space="preserve"> </w:t>
      </w:r>
      <w:r w:rsidR="008B43C5">
        <w:t xml:space="preserve">then </w:t>
      </w:r>
      <w:r w:rsidR="00712259">
        <w:t>adding element by element as follows</w:t>
      </w:r>
    </w:p>
    <w:p w14:paraId="772154C0" w14:textId="1E28A169" w:rsidR="008B43C5" w:rsidRPr="006B7686" w:rsidRDefault="007F0A15" w:rsidP="005C6915">
      <w:pPr>
        <w:rPr>
          <w:rFonts w:asciiTheme="majorHAnsi" w:eastAsiaTheme="majorEastAsia" w:hAnsiTheme="majorHAnsi" w:cstheme="majorBidi"/>
        </w:rPr>
      </w:pPr>
      <w:r w:rsidRPr="007F0A15">
        <w:rPr>
          <w:rFonts w:asciiTheme="majorHAnsi" w:eastAsiaTheme="majorEastAsia" w:hAnsiTheme="majorHAnsi" w:cstheme="majorBidi"/>
          <w:noProof/>
        </w:rPr>
        <w:drawing>
          <wp:inline distT="0" distB="0" distL="0" distR="0" wp14:anchorId="17C4EE32" wp14:editId="2503D235">
            <wp:extent cx="2790908" cy="235134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5441" cy="2355159"/>
                    </a:xfrm>
                    <a:prstGeom prst="rect">
                      <a:avLst/>
                    </a:prstGeom>
                  </pic:spPr>
                </pic:pic>
              </a:graphicData>
            </a:graphic>
          </wp:inline>
        </w:drawing>
      </w:r>
    </w:p>
    <w:p w14:paraId="407103EC" w14:textId="5991245D" w:rsidR="00C546F6" w:rsidRDefault="007F0A15" w:rsidP="00C546F6">
      <w:pPr>
        <w:rPr>
          <w:rFonts w:eastAsiaTheme="minorEastAsia"/>
        </w:rPr>
      </w:pPr>
      <w:r>
        <w:rPr>
          <w:rFonts w:eastAsiaTheme="minorEastAsia"/>
        </w:rPr>
        <w:t>The code is then</w:t>
      </w:r>
      <w:r w:rsidR="006F5E07">
        <w:rPr>
          <w:rFonts w:eastAsiaTheme="minorEastAsia"/>
        </w:rPr>
        <w:t xml:space="preserve"> as follows</w:t>
      </w:r>
    </w:p>
    <w:p w14:paraId="56A8B324" w14:textId="77777777" w:rsidR="003113D3" w:rsidRPr="00922D92" w:rsidRDefault="003113D3" w:rsidP="003113D3">
      <w:pPr>
        <w:pStyle w:val="SourceCode"/>
        <w:rPr>
          <w:sz w:val="18"/>
          <w:szCs w:val="18"/>
        </w:rPr>
      </w:pPr>
      <w:r w:rsidRPr="00922D92">
        <w:rPr>
          <w:color w:val="0000FF"/>
          <w:sz w:val="18"/>
          <w:szCs w:val="18"/>
        </w:rPr>
        <w:t>public</w:t>
      </w:r>
      <w:r w:rsidRPr="00922D92">
        <w:rPr>
          <w:sz w:val="18"/>
          <w:szCs w:val="18"/>
        </w:rPr>
        <w:t xml:space="preserve"> List&lt;T[]&gt; GenerateSubsets&lt;T&gt;(T[] set)</w:t>
      </w:r>
    </w:p>
    <w:p w14:paraId="20ED5FB2" w14:textId="77777777" w:rsidR="003113D3" w:rsidRPr="00922D92" w:rsidRDefault="003113D3" w:rsidP="003113D3">
      <w:pPr>
        <w:pStyle w:val="SourceCode"/>
        <w:rPr>
          <w:sz w:val="18"/>
          <w:szCs w:val="18"/>
        </w:rPr>
      </w:pPr>
      <w:r w:rsidRPr="00922D92">
        <w:rPr>
          <w:sz w:val="18"/>
          <w:szCs w:val="18"/>
        </w:rPr>
        <w:t>{</w:t>
      </w:r>
    </w:p>
    <w:p w14:paraId="4D7CED8E" w14:textId="77777777" w:rsidR="003113D3" w:rsidRPr="00922D92" w:rsidRDefault="003113D3" w:rsidP="003113D3">
      <w:pPr>
        <w:pStyle w:val="SourceCode"/>
        <w:rPr>
          <w:sz w:val="18"/>
          <w:szCs w:val="18"/>
        </w:rPr>
      </w:pPr>
      <w:r w:rsidRPr="00922D92">
        <w:rPr>
          <w:sz w:val="18"/>
          <w:szCs w:val="18"/>
        </w:rPr>
        <w:tab/>
        <w:t xml:space="preserve">List&lt;T[]&gt; subsets = </w:t>
      </w:r>
      <w:r w:rsidRPr="00922D92">
        <w:rPr>
          <w:color w:val="0000FF"/>
          <w:sz w:val="18"/>
          <w:szCs w:val="18"/>
        </w:rPr>
        <w:t>new</w:t>
      </w:r>
      <w:r w:rsidRPr="00922D92">
        <w:rPr>
          <w:sz w:val="18"/>
          <w:szCs w:val="18"/>
        </w:rPr>
        <w:t xml:space="preserve"> List&lt;T[]&gt;();</w:t>
      </w:r>
    </w:p>
    <w:p w14:paraId="4CB23BC6" w14:textId="77777777" w:rsidR="003113D3" w:rsidRPr="00922D92" w:rsidRDefault="003113D3" w:rsidP="003113D3">
      <w:pPr>
        <w:pStyle w:val="SourceCode"/>
        <w:rPr>
          <w:sz w:val="18"/>
          <w:szCs w:val="18"/>
        </w:rPr>
      </w:pPr>
      <w:r w:rsidRPr="00922D92">
        <w:rPr>
          <w:sz w:val="18"/>
          <w:szCs w:val="18"/>
        </w:rPr>
        <w:tab/>
      </w:r>
    </w:p>
    <w:p w14:paraId="6CABF6F0" w14:textId="77777777" w:rsidR="003113D3" w:rsidRPr="00922D92" w:rsidRDefault="003113D3" w:rsidP="003113D3">
      <w:pPr>
        <w:pStyle w:val="SourceCode"/>
        <w:rPr>
          <w:sz w:val="18"/>
          <w:szCs w:val="18"/>
        </w:rPr>
      </w:pPr>
      <w:r w:rsidRPr="00922D92">
        <w:rPr>
          <w:sz w:val="18"/>
          <w:szCs w:val="18"/>
        </w:rPr>
        <w:tab/>
      </w:r>
      <w:r w:rsidRPr="00922D92">
        <w:rPr>
          <w:color w:val="009600"/>
          <w:sz w:val="18"/>
          <w:szCs w:val="18"/>
        </w:rPr>
        <w:t>// Seed the subsets collection with the empty set</w:t>
      </w:r>
    </w:p>
    <w:p w14:paraId="1C2D577E" w14:textId="77777777" w:rsidR="003113D3" w:rsidRPr="00922D92" w:rsidRDefault="003113D3" w:rsidP="003113D3">
      <w:pPr>
        <w:pStyle w:val="SourceCode"/>
        <w:rPr>
          <w:sz w:val="18"/>
          <w:szCs w:val="18"/>
        </w:rPr>
      </w:pPr>
      <w:r w:rsidRPr="00922D92">
        <w:rPr>
          <w:sz w:val="18"/>
          <w:szCs w:val="18"/>
        </w:rPr>
        <w:tab/>
        <w:t>subsets.Add(</w:t>
      </w:r>
      <w:r w:rsidRPr="00922D92">
        <w:rPr>
          <w:color w:val="0000FF"/>
          <w:sz w:val="18"/>
          <w:szCs w:val="18"/>
        </w:rPr>
        <w:t>new</w:t>
      </w:r>
      <w:r w:rsidRPr="00922D92">
        <w:rPr>
          <w:sz w:val="18"/>
          <w:szCs w:val="18"/>
        </w:rPr>
        <w:t xml:space="preserve"> T[</w:t>
      </w:r>
      <w:r w:rsidRPr="00922D92">
        <w:rPr>
          <w:color w:val="C81EFA"/>
          <w:sz w:val="18"/>
          <w:szCs w:val="18"/>
        </w:rPr>
        <w:t>0</w:t>
      </w:r>
      <w:r w:rsidRPr="00922D92">
        <w:rPr>
          <w:sz w:val="18"/>
          <w:szCs w:val="18"/>
        </w:rPr>
        <w:t>]);</w:t>
      </w:r>
    </w:p>
    <w:p w14:paraId="12822B75" w14:textId="77777777" w:rsidR="003113D3" w:rsidRPr="00922D92" w:rsidRDefault="003113D3" w:rsidP="003113D3">
      <w:pPr>
        <w:pStyle w:val="SourceCode"/>
        <w:rPr>
          <w:sz w:val="18"/>
          <w:szCs w:val="18"/>
        </w:rPr>
      </w:pPr>
      <w:r w:rsidRPr="00922D92">
        <w:rPr>
          <w:sz w:val="18"/>
          <w:szCs w:val="18"/>
        </w:rPr>
        <w:tab/>
      </w:r>
    </w:p>
    <w:p w14:paraId="26C9E133" w14:textId="77777777" w:rsidR="003113D3" w:rsidRPr="00922D92" w:rsidRDefault="003113D3" w:rsidP="003113D3">
      <w:pPr>
        <w:pStyle w:val="SourceCode"/>
        <w:rPr>
          <w:sz w:val="18"/>
          <w:szCs w:val="18"/>
        </w:rPr>
      </w:pPr>
      <w:r w:rsidRPr="00922D92">
        <w:rPr>
          <w:sz w:val="18"/>
          <w:szCs w:val="18"/>
        </w:rPr>
        <w:tab/>
      </w:r>
      <w:r w:rsidRPr="00922D92">
        <w:rPr>
          <w:color w:val="0000FF"/>
          <w:sz w:val="18"/>
          <w:szCs w:val="18"/>
        </w:rPr>
        <w:t>for</w:t>
      </w:r>
      <w:r w:rsidRPr="00922D92">
        <w:rPr>
          <w:sz w:val="18"/>
          <w:szCs w:val="18"/>
        </w:rPr>
        <w:t xml:space="preserve"> (</w:t>
      </w:r>
      <w:r w:rsidRPr="00922D92">
        <w:rPr>
          <w:color w:val="0000FF"/>
          <w:sz w:val="18"/>
          <w:szCs w:val="18"/>
        </w:rPr>
        <w:t>int</w:t>
      </w:r>
      <w:r w:rsidRPr="00922D92">
        <w:rPr>
          <w:sz w:val="18"/>
          <w:szCs w:val="18"/>
        </w:rPr>
        <w:t xml:space="preserve"> setIdx = </w:t>
      </w:r>
      <w:r w:rsidRPr="00922D92">
        <w:rPr>
          <w:color w:val="C81EFA"/>
          <w:sz w:val="18"/>
          <w:szCs w:val="18"/>
        </w:rPr>
        <w:t>0</w:t>
      </w:r>
      <w:r w:rsidRPr="00922D92">
        <w:rPr>
          <w:sz w:val="18"/>
          <w:szCs w:val="18"/>
        </w:rPr>
        <w:t>; setIdx &lt; set.Length; setIdx++)</w:t>
      </w:r>
    </w:p>
    <w:p w14:paraId="29D13620" w14:textId="77777777" w:rsidR="003113D3" w:rsidRPr="00922D92" w:rsidRDefault="003113D3" w:rsidP="003113D3">
      <w:pPr>
        <w:pStyle w:val="SourceCode"/>
        <w:rPr>
          <w:sz w:val="18"/>
          <w:szCs w:val="18"/>
        </w:rPr>
      </w:pPr>
      <w:r w:rsidRPr="00922D92">
        <w:rPr>
          <w:sz w:val="18"/>
          <w:szCs w:val="18"/>
        </w:rPr>
        <w:tab/>
        <w:t>{</w:t>
      </w:r>
    </w:p>
    <w:p w14:paraId="5A161FDF"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color w:val="009600"/>
          <w:sz w:val="18"/>
          <w:szCs w:val="18"/>
        </w:rPr>
        <w:t>// We only want to walk the elements that existed in the</w:t>
      </w:r>
    </w:p>
    <w:p w14:paraId="1DD19B56"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color w:val="009600"/>
          <w:sz w:val="18"/>
          <w:szCs w:val="18"/>
        </w:rPr>
        <w:t xml:space="preserve">// subsets collection before this iteration. For this reason </w:t>
      </w:r>
    </w:p>
    <w:p w14:paraId="0D40E63F"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color w:val="009600"/>
          <w:sz w:val="18"/>
          <w:szCs w:val="18"/>
        </w:rPr>
        <w:t>// we need to store the count and not check it on each iteration</w:t>
      </w:r>
    </w:p>
    <w:p w14:paraId="0DCDB49D"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color w:val="009600"/>
          <w:sz w:val="18"/>
          <w:szCs w:val="18"/>
        </w:rPr>
        <w:t>// of the inner loop (where we are adding to the list).</w:t>
      </w:r>
    </w:p>
    <w:p w14:paraId="2796A794"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color w:val="0000FF"/>
          <w:sz w:val="18"/>
          <w:szCs w:val="18"/>
        </w:rPr>
        <w:t>int</w:t>
      </w:r>
      <w:r w:rsidRPr="00922D92">
        <w:rPr>
          <w:sz w:val="18"/>
          <w:szCs w:val="18"/>
        </w:rPr>
        <w:t xml:space="preserve"> currentSubsetCount = subsets.Count;</w:t>
      </w:r>
    </w:p>
    <w:p w14:paraId="59A7A99D"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p>
    <w:p w14:paraId="1022C581"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color w:val="0000FF"/>
          <w:sz w:val="18"/>
          <w:szCs w:val="18"/>
        </w:rPr>
        <w:t>for</w:t>
      </w:r>
      <w:r w:rsidRPr="00922D92">
        <w:rPr>
          <w:sz w:val="18"/>
          <w:szCs w:val="18"/>
        </w:rPr>
        <w:t xml:space="preserve"> (</w:t>
      </w:r>
      <w:r w:rsidRPr="00922D92">
        <w:rPr>
          <w:color w:val="0000FF"/>
          <w:sz w:val="18"/>
          <w:szCs w:val="18"/>
        </w:rPr>
        <w:t>int</w:t>
      </w:r>
      <w:r w:rsidRPr="00922D92">
        <w:rPr>
          <w:sz w:val="18"/>
          <w:szCs w:val="18"/>
        </w:rPr>
        <w:t xml:space="preserve"> subSetIdx = </w:t>
      </w:r>
      <w:r w:rsidRPr="00922D92">
        <w:rPr>
          <w:color w:val="C81EFA"/>
          <w:sz w:val="18"/>
          <w:szCs w:val="18"/>
        </w:rPr>
        <w:t>0</w:t>
      </w:r>
      <w:r w:rsidRPr="00922D92">
        <w:rPr>
          <w:sz w:val="18"/>
          <w:szCs w:val="18"/>
        </w:rPr>
        <w:t>; subSetIdx &lt; currentSubsetCount; subSetIdx++)</w:t>
      </w:r>
    </w:p>
    <w:p w14:paraId="20FF94B2" w14:textId="77777777" w:rsidR="003113D3" w:rsidRPr="00922D92" w:rsidRDefault="003113D3" w:rsidP="003113D3">
      <w:pPr>
        <w:pStyle w:val="SourceCode"/>
        <w:rPr>
          <w:sz w:val="18"/>
          <w:szCs w:val="18"/>
        </w:rPr>
      </w:pPr>
      <w:r w:rsidRPr="00922D92">
        <w:rPr>
          <w:sz w:val="18"/>
          <w:szCs w:val="18"/>
        </w:rPr>
        <w:tab/>
      </w:r>
      <w:r w:rsidRPr="00922D92">
        <w:rPr>
          <w:sz w:val="18"/>
          <w:szCs w:val="18"/>
        </w:rPr>
        <w:tab/>
        <w:t>{</w:t>
      </w:r>
    </w:p>
    <w:p w14:paraId="07F8384D"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r>
      <w:r w:rsidRPr="00922D92">
        <w:rPr>
          <w:color w:val="009600"/>
          <w:sz w:val="18"/>
          <w:szCs w:val="18"/>
        </w:rPr>
        <w:t xml:space="preserve">// Copy the subset at index subSetIdx and add the </w:t>
      </w:r>
    </w:p>
    <w:p w14:paraId="589487F6"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r>
      <w:r w:rsidRPr="00922D92">
        <w:rPr>
          <w:color w:val="009600"/>
          <w:sz w:val="18"/>
          <w:szCs w:val="18"/>
        </w:rPr>
        <w:t>// a new element</w:t>
      </w:r>
    </w:p>
    <w:p w14:paraId="5530C5BA"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r>
      <w:r w:rsidRPr="00922D92">
        <w:rPr>
          <w:color w:val="0000FF"/>
          <w:sz w:val="18"/>
          <w:szCs w:val="18"/>
        </w:rPr>
        <w:t>var</w:t>
      </w:r>
      <w:r w:rsidRPr="00922D92">
        <w:rPr>
          <w:sz w:val="18"/>
          <w:szCs w:val="18"/>
        </w:rPr>
        <w:t xml:space="preserve"> sourceSubset = subsets[subSetIdx];</w:t>
      </w:r>
    </w:p>
    <w:p w14:paraId="4B1E56D9"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r>
      <w:r w:rsidRPr="00922D92">
        <w:rPr>
          <w:color w:val="0000FF"/>
          <w:sz w:val="18"/>
          <w:szCs w:val="18"/>
        </w:rPr>
        <w:t>var</w:t>
      </w:r>
      <w:r w:rsidRPr="00922D92">
        <w:rPr>
          <w:sz w:val="18"/>
          <w:szCs w:val="18"/>
        </w:rPr>
        <w:t xml:space="preserve"> newSubset = </w:t>
      </w:r>
      <w:r w:rsidRPr="00922D92">
        <w:rPr>
          <w:color w:val="0000FF"/>
          <w:sz w:val="18"/>
          <w:szCs w:val="18"/>
        </w:rPr>
        <w:t>new</w:t>
      </w:r>
      <w:r w:rsidRPr="00922D92">
        <w:rPr>
          <w:sz w:val="18"/>
          <w:szCs w:val="18"/>
        </w:rPr>
        <w:t xml:space="preserve"> T[sourceSubset.Length+</w:t>
      </w:r>
      <w:r w:rsidRPr="00922D92">
        <w:rPr>
          <w:color w:val="C81EFA"/>
          <w:sz w:val="18"/>
          <w:szCs w:val="18"/>
        </w:rPr>
        <w:t>1</w:t>
      </w:r>
      <w:r w:rsidRPr="00922D92">
        <w:rPr>
          <w:sz w:val="18"/>
          <w:szCs w:val="18"/>
        </w:rPr>
        <w:t>];</w:t>
      </w:r>
    </w:p>
    <w:p w14:paraId="65F69A59"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t>Array.Copy(sourceSubset,newSubset,sourceSubset.Length);</w:t>
      </w:r>
    </w:p>
    <w:p w14:paraId="408C282A"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t>newSubset[sourceSubset.Length] = set[setIdx];</w:t>
      </w:r>
    </w:p>
    <w:p w14:paraId="5BEDB94F"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r>
    </w:p>
    <w:p w14:paraId="49EAF4AC"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r>
      <w:r w:rsidRPr="00922D92">
        <w:rPr>
          <w:color w:val="009600"/>
          <w:sz w:val="18"/>
          <w:szCs w:val="18"/>
        </w:rPr>
        <w:t>// Add the new subset to the subsets collection</w:t>
      </w:r>
    </w:p>
    <w:p w14:paraId="55B956AE" w14:textId="77777777" w:rsidR="003113D3" w:rsidRPr="00922D92" w:rsidRDefault="003113D3" w:rsidP="003113D3">
      <w:pPr>
        <w:pStyle w:val="SourceCode"/>
        <w:rPr>
          <w:sz w:val="18"/>
          <w:szCs w:val="18"/>
        </w:rPr>
      </w:pPr>
      <w:r w:rsidRPr="00922D92">
        <w:rPr>
          <w:sz w:val="18"/>
          <w:szCs w:val="18"/>
        </w:rPr>
        <w:tab/>
      </w:r>
      <w:r w:rsidRPr="00922D92">
        <w:rPr>
          <w:sz w:val="18"/>
          <w:szCs w:val="18"/>
        </w:rPr>
        <w:tab/>
      </w:r>
      <w:r w:rsidRPr="00922D92">
        <w:rPr>
          <w:sz w:val="18"/>
          <w:szCs w:val="18"/>
        </w:rPr>
        <w:tab/>
        <w:t>subsets.Add(newSubset);</w:t>
      </w:r>
    </w:p>
    <w:p w14:paraId="423F3624" w14:textId="77777777" w:rsidR="003113D3" w:rsidRPr="00922D92" w:rsidRDefault="003113D3" w:rsidP="003113D3">
      <w:pPr>
        <w:pStyle w:val="SourceCode"/>
        <w:rPr>
          <w:sz w:val="18"/>
          <w:szCs w:val="18"/>
        </w:rPr>
      </w:pPr>
      <w:r w:rsidRPr="00922D92">
        <w:rPr>
          <w:sz w:val="18"/>
          <w:szCs w:val="18"/>
        </w:rPr>
        <w:tab/>
      </w:r>
      <w:r w:rsidRPr="00922D92">
        <w:rPr>
          <w:sz w:val="18"/>
          <w:szCs w:val="18"/>
        </w:rPr>
        <w:tab/>
        <w:t>}</w:t>
      </w:r>
    </w:p>
    <w:p w14:paraId="0E0CD042" w14:textId="77777777" w:rsidR="003113D3" w:rsidRPr="00922D92" w:rsidRDefault="003113D3" w:rsidP="003113D3">
      <w:pPr>
        <w:pStyle w:val="SourceCode"/>
        <w:rPr>
          <w:sz w:val="18"/>
          <w:szCs w:val="18"/>
        </w:rPr>
      </w:pPr>
      <w:r w:rsidRPr="00922D92">
        <w:rPr>
          <w:sz w:val="18"/>
          <w:szCs w:val="18"/>
        </w:rPr>
        <w:tab/>
        <w:t>}</w:t>
      </w:r>
    </w:p>
    <w:p w14:paraId="1C9E2AE7" w14:textId="77777777" w:rsidR="003113D3" w:rsidRPr="00922D92" w:rsidRDefault="003113D3" w:rsidP="003113D3">
      <w:pPr>
        <w:pStyle w:val="SourceCode"/>
        <w:rPr>
          <w:sz w:val="18"/>
          <w:szCs w:val="18"/>
        </w:rPr>
      </w:pPr>
      <w:r w:rsidRPr="00922D92">
        <w:rPr>
          <w:sz w:val="18"/>
          <w:szCs w:val="18"/>
        </w:rPr>
        <w:tab/>
      </w:r>
    </w:p>
    <w:p w14:paraId="7AE098DC" w14:textId="77777777" w:rsidR="003113D3" w:rsidRPr="00922D92" w:rsidRDefault="003113D3" w:rsidP="003113D3">
      <w:pPr>
        <w:pStyle w:val="SourceCode"/>
        <w:rPr>
          <w:sz w:val="18"/>
          <w:szCs w:val="18"/>
        </w:rPr>
      </w:pPr>
      <w:r w:rsidRPr="00922D92">
        <w:rPr>
          <w:sz w:val="18"/>
          <w:szCs w:val="18"/>
        </w:rPr>
        <w:tab/>
      </w:r>
      <w:r w:rsidRPr="00922D92">
        <w:rPr>
          <w:color w:val="0000FF"/>
          <w:sz w:val="18"/>
          <w:szCs w:val="18"/>
        </w:rPr>
        <w:t>return</w:t>
      </w:r>
      <w:r w:rsidRPr="00922D92">
        <w:rPr>
          <w:sz w:val="18"/>
          <w:szCs w:val="18"/>
        </w:rPr>
        <w:t xml:space="preserve"> subsets;</w:t>
      </w:r>
    </w:p>
    <w:p w14:paraId="12118DF8" w14:textId="155531ED" w:rsidR="006F5E07" w:rsidRPr="00922D92" w:rsidRDefault="003113D3" w:rsidP="003113D3">
      <w:pPr>
        <w:pStyle w:val="SourceCode"/>
        <w:rPr>
          <w:rFonts w:eastAsiaTheme="minorEastAsia"/>
          <w:sz w:val="18"/>
          <w:szCs w:val="18"/>
        </w:rPr>
      </w:pPr>
      <w:r w:rsidRPr="00922D92">
        <w:rPr>
          <w:sz w:val="18"/>
          <w:szCs w:val="18"/>
        </w:rPr>
        <w:t>}</w:t>
      </w:r>
    </w:p>
    <w:p w14:paraId="0858E1C4" w14:textId="77777777" w:rsidR="00C546F6" w:rsidRPr="00C546F6" w:rsidRDefault="00C546F6" w:rsidP="005B3CC0">
      <w:pPr>
        <w:rPr>
          <w:rFonts w:eastAsiaTheme="minorEastAsia"/>
        </w:rPr>
      </w:pPr>
    </w:p>
    <w:p w14:paraId="1D18CB3D" w14:textId="77777777" w:rsidR="005B3CC0" w:rsidRDefault="005B3CC0" w:rsidP="003E7E31">
      <w:pPr>
        <w:pStyle w:val="Heading3"/>
      </w:pPr>
    </w:p>
    <w:p w14:paraId="1B5B3BED" w14:textId="5CDCC906" w:rsidR="003E7E31" w:rsidRDefault="003E7E31" w:rsidP="003E7E31">
      <w:pPr>
        <w:pStyle w:val="Heading3"/>
      </w:pPr>
      <w:r>
        <w:t>Properties of Combinatorial Coefficients</w:t>
      </w:r>
      <w:bookmarkEnd w:id="46"/>
    </w:p>
    <w:p w14:paraId="1616A095" w14:textId="77777777" w:rsidR="003E7E31" w:rsidRDefault="003E7E31" w:rsidP="003E7E31">
      <w:pPr>
        <w:rPr>
          <w:rFonts w:eastAsia="Times New Roman"/>
        </w:rPr>
      </w:pPr>
      <w:r>
        <w:rPr>
          <w:b/>
        </w:rPr>
        <w:t xml:space="preserve">1. </w:t>
      </w:r>
      <w:r>
        <w:rPr>
          <w:rFonts w:ascii="Times New Roman" w:eastAsia="Times New Roman" w:hAnsi="Times New Roman" w:cs="Times New Roman"/>
          <w:b/>
          <w:position w:val="-12"/>
          <w:szCs w:val="24"/>
          <w:lang w:val="en-US"/>
        </w:rPr>
        <w:object w:dxaOrig="923" w:dyaOrig="383" w14:anchorId="6517BE3A">
          <v:shape id="_x0000_i1025" type="#_x0000_t75" style="width:45.4pt;height:19.1pt" o:ole="">
            <v:imagedata r:id="rId45" o:title=""/>
          </v:shape>
          <o:OLEObject Type="Embed" ProgID="Equation.3" ShapeID="_x0000_i1025" DrawAspect="Content" ObjectID="_1666291331" r:id="rId46"/>
        </w:object>
      </w:r>
      <w:r>
        <w:rPr>
          <w:b/>
        </w:rPr>
        <w:t xml:space="preserve"> </w:t>
      </w:r>
      <w:r>
        <w:t xml:space="preserve">Because </w:t>
      </w:r>
      <w:r>
        <w:rPr>
          <w:rFonts w:ascii="Times New Roman" w:eastAsia="Times New Roman" w:hAnsi="Times New Roman" w:cs="Times New Roman"/>
          <w:position w:val="-28"/>
          <w:szCs w:val="24"/>
          <w:lang w:val="en-US"/>
        </w:rPr>
        <w:object w:dxaOrig="2363" w:dyaOrig="660" w14:anchorId="5AE9B59F">
          <v:shape id="_x0000_i1026" type="#_x0000_t75" style="width:117.4pt;height:34.1pt" o:ole="">
            <v:imagedata r:id="rId47" o:title=""/>
          </v:shape>
          <o:OLEObject Type="Embed" ProgID="Equation.3" ShapeID="_x0000_i1026" DrawAspect="Content" ObjectID="_1666291332" r:id="rId48"/>
        </w:object>
      </w:r>
      <w:r>
        <w:t xml:space="preserve">and </w:t>
      </w:r>
      <w:r>
        <w:rPr>
          <w:rFonts w:ascii="Times New Roman" w:eastAsia="Times New Roman" w:hAnsi="Times New Roman" w:cs="Times New Roman"/>
          <w:position w:val="-24"/>
          <w:szCs w:val="24"/>
          <w:lang w:val="en-US"/>
        </w:rPr>
        <w:object w:dxaOrig="1380" w:dyaOrig="623" w14:anchorId="52E98CF2">
          <v:shape id="_x0000_i1027" type="#_x0000_t75" style="width:67.95pt;height:30.35pt" o:ole="">
            <v:imagedata r:id="rId49" o:title=""/>
          </v:shape>
          <o:OLEObject Type="Embed" ProgID="Equation.3" ShapeID="_x0000_i1027" DrawAspect="Content" ObjectID="_1666291333" r:id="rId50"/>
        </w:object>
      </w:r>
    </w:p>
    <w:p w14:paraId="7D1B316B" w14:textId="77777777" w:rsidR="003E7E31" w:rsidRDefault="003E7E31" w:rsidP="003E7E31">
      <w:r>
        <w:rPr>
          <w:b/>
        </w:rPr>
        <w:t xml:space="preserve">2.  </w:t>
      </w:r>
      <w:r>
        <w:rPr>
          <w:rFonts w:ascii="Times New Roman" w:eastAsia="Times New Roman" w:hAnsi="Times New Roman" w:cs="Times New Roman"/>
          <w:b/>
          <w:position w:val="-12"/>
          <w:szCs w:val="24"/>
          <w:lang w:val="en-US"/>
        </w:rPr>
        <w:object w:dxaOrig="1080" w:dyaOrig="383" w14:anchorId="64D1073D">
          <v:shape id="_x0000_i1028" type="#_x0000_t75" style="width:52.9pt;height:19.1pt" o:ole="">
            <v:imagedata r:id="rId51" o:title=""/>
          </v:shape>
          <o:OLEObject Type="Embed" ProgID="Equation.3" ShapeID="_x0000_i1028" DrawAspect="Content" ObjectID="_1666291334" r:id="rId52"/>
        </w:object>
      </w:r>
      <w:r>
        <w:t xml:space="preserve">Because </w:t>
      </w:r>
      <w:r>
        <w:rPr>
          <w:rFonts w:ascii="Times New Roman" w:eastAsia="Times New Roman" w:hAnsi="Times New Roman" w:cs="Times New Roman"/>
          <w:position w:val="-28"/>
          <w:szCs w:val="24"/>
          <w:lang w:val="en-US"/>
        </w:rPr>
        <w:object w:dxaOrig="4238" w:dyaOrig="660" w14:anchorId="420F9B82">
          <v:shape id="_x0000_i1029" type="#_x0000_t75" style="width:212.85pt;height:34.1pt" o:ole="">
            <v:imagedata r:id="rId53" o:title=""/>
          </v:shape>
          <o:OLEObject Type="Embed" ProgID="Equation.3" ShapeID="_x0000_i1029" DrawAspect="Content" ObjectID="_1666291335" r:id="rId54"/>
        </w:object>
      </w:r>
    </w:p>
    <w:p w14:paraId="1743C60B" w14:textId="77777777" w:rsidR="003E7E31" w:rsidRDefault="003E7E31" w:rsidP="003E7E31"/>
    <w:p w14:paraId="1E114454" w14:textId="77777777" w:rsidR="003E7E31" w:rsidRDefault="003E7E31" w:rsidP="003E7E31">
      <w:pPr>
        <w:rPr>
          <w:b/>
        </w:rPr>
      </w:pPr>
      <w:r>
        <w:rPr>
          <w:b/>
        </w:rPr>
        <w:t xml:space="preserve">3. </w:t>
      </w:r>
      <w:r>
        <w:rPr>
          <w:rFonts w:ascii="Times New Roman" w:eastAsia="Times New Roman" w:hAnsi="Times New Roman" w:cs="Times New Roman"/>
          <w:b/>
          <w:position w:val="-10"/>
          <w:szCs w:val="24"/>
          <w:lang w:val="en-US"/>
        </w:rPr>
        <w:object w:dxaOrig="1823" w:dyaOrig="360" w14:anchorId="6BCD96BA">
          <v:shape id="_x0000_i1030" type="#_x0000_t75" style="width:91.1pt;height:19.1pt" o:ole="">
            <v:imagedata r:id="rId55" o:title=""/>
          </v:shape>
          <o:OLEObject Type="Embed" ProgID="Equation.3" ShapeID="_x0000_i1030" DrawAspect="Content" ObjectID="_1666291336" r:id="rId56"/>
        </w:object>
      </w:r>
      <w:r>
        <w:rPr>
          <w:b/>
        </w:rPr>
        <w:t xml:space="preserve"> </w:t>
      </w:r>
      <w:r>
        <w:t xml:space="preserve">Because </w:t>
      </w:r>
      <w:r>
        <w:rPr>
          <w:b/>
        </w:rPr>
        <w:t xml:space="preserve">Insert Proof </w:t>
      </w:r>
    </w:p>
    <w:p w14:paraId="17770410" w14:textId="77777777" w:rsidR="003E7E31" w:rsidRDefault="003E7E31" w:rsidP="003E7E31">
      <w:pPr>
        <w:rPr>
          <w:rFonts w:asciiTheme="majorHAnsi" w:eastAsiaTheme="majorEastAsia" w:hAnsiTheme="majorHAnsi" w:cstheme="majorBidi"/>
          <w:color w:val="31378B" w:themeColor="text2"/>
          <w:sz w:val="32"/>
          <w:szCs w:val="28"/>
        </w:rPr>
      </w:pPr>
      <w:r>
        <w:br w:type="page"/>
      </w:r>
    </w:p>
    <w:p w14:paraId="4BE3A078" w14:textId="77777777" w:rsidR="003E7E31" w:rsidRDefault="003E7E31" w:rsidP="003E7E31">
      <w:pPr>
        <w:pStyle w:val="Heading3"/>
      </w:pPr>
      <w:bookmarkStart w:id="47" w:name="_Toc54852742"/>
      <w:r>
        <w:t>Circular Permutations</w:t>
      </w:r>
      <w:bookmarkEnd w:id="47"/>
    </w:p>
    <w:p w14:paraId="76900072" w14:textId="77777777" w:rsidR="003E7E31" w:rsidRPr="00BC404E" w:rsidRDefault="003E7E31" w:rsidP="003E7E31">
      <w:pPr>
        <w:rPr>
          <w:rFonts w:eastAsia="Times New Roman"/>
        </w:rPr>
      </w:pPr>
      <w:r>
        <w:t>With a circular permutation we consider two different permutations where each entry has the same element to its right/left as identical</w:t>
      </w:r>
      <w:r>
        <w:rPr>
          <w:noProof/>
        </w:rPr>
        <mc:AlternateContent>
          <mc:Choice Requires="wpc">
            <w:drawing>
              <wp:inline distT="0" distB="0" distL="0" distR="0" wp14:anchorId="351D562E" wp14:editId="418005C4">
                <wp:extent cx="5486400" cy="2971800"/>
                <wp:effectExtent l="0" t="9525" r="0" b="0"/>
                <wp:docPr id="112" name="Canvas 11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84" name="Text Box 71"/>
                        <wps:cNvSpPr txBox="1">
                          <a:spLocks noChangeArrowheads="1"/>
                        </wps:cNvSpPr>
                        <wps:spPr bwMode="auto">
                          <a:xfrm>
                            <a:off x="1714500" y="1942929"/>
                            <a:ext cx="457200" cy="3822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1F7243" w14:textId="77777777" w:rsidR="003E7E31" w:rsidRDefault="003E7E31" w:rsidP="003E7E31">
                              <w:pPr>
                                <w:rPr>
                                  <w:b/>
                                  <w:sz w:val="44"/>
                                  <w:szCs w:val="44"/>
                                </w:rPr>
                              </w:pPr>
                              <w:r>
                                <w:rPr>
                                  <w:b/>
                                  <w:sz w:val="44"/>
                                  <w:szCs w:val="44"/>
                                </w:rPr>
                                <w:t>=</w:t>
                              </w:r>
                            </w:p>
                            <w:p w14:paraId="076F512E" w14:textId="77777777" w:rsidR="003E7E31" w:rsidRDefault="003E7E31" w:rsidP="003E7E31">
                              <w:pPr>
                                <w:rPr>
                                  <w:b/>
                                  <w:sz w:val="44"/>
                                  <w:szCs w:val="44"/>
                                </w:rPr>
                              </w:pPr>
                            </w:p>
                          </w:txbxContent>
                        </wps:txbx>
                        <wps:bodyPr rot="0" vert="horz" wrap="square" lIns="91440" tIns="45720" rIns="91440" bIns="45720" anchor="t" anchorCtr="0" upright="1">
                          <a:noAutofit/>
                        </wps:bodyPr>
                      </wps:wsp>
                      <wps:wsp>
                        <wps:cNvPr id="85" name="Rectangle 72"/>
                        <wps:cNvSpPr>
                          <a:spLocks noChangeArrowheads="1"/>
                        </wps:cNvSpPr>
                        <wps:spPr bwMode="auto">
                          <a:xfrm>
                            <a:off x="685800" y="228144"/>
                            <a:ext cx="342900" cy="342957"/>
                          </a:xfrm>
                          <a:prstGeom prst="rect">
                            <a:avLst/>
                          </a:prstGeom>
                          <a:solidFill>
                            <a:srgbClr val="FFFFFF"/>
                          </a:solidFill>
                          <a:ln w="9525">
                            <a:solidFill>
                              <a:srgbClr val="000000"/>
                            </a:solidFill>
                            <a:prstDash val="dash"/>
                            <a:miter lim="800000"/>
                            <a:headEnd/>
                            <a:tailEnd/>
                          </a:ln>
                        </wps:spPr>
                        <wps:txbx>
                          <w:txbxContent>
                            <w:p w14:paraId="548A0735" w14:textId="77777777" w:rsidR="003E7E31" w:rsidRDefault="003E7E31" w:rsidP="003E7E31">
                              <w:r>
                                <w:t>B</w:t>
                              </w:r>
                            </w:p>
                            <w:p w14:paraId="4E43709E" w14:textId="77777777" w:rsidR="003E7E31" w:rsidRDefault="003E7E31" w:rsidP="003E7E31"/>
                          </w:txbxContent>
                        </wps:txbx>
                        <wps:bodyPr rot="0" vert="horz" wrap="square" lIns="91440" tIns="45720" rIns="91440" bIns="45720" anchor="t" anchorCtr="0" upright="1">
                          <a:noAutofit/>
                        </wps:bodyPr>
                      </wps:wsp>
                      <wps:wsp>
                        <wps:cNvPr id="86" name="Oval 73"/>
                        <wps:cNvSpPr>
                          <a:spLocks noChangeArrowheads="1"/>
                        </wps:cNvSpPr>
                        <wps:spPr bwMode="auto">
                          <a:xfrm>
                            <a:off x="228600" y="0"/>
                            <a:ext cx="1257300" cy="137108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87" name="Rectangle 74"/>
                        <wps:cNvSpPr>
                          <a:spLocks noChangeArrowheads="1"/>
                        </wps:cNvSpPr>
                        <wps:spPr bwMode="auto">
                          <a:xfrm>
                            <a:off x="114300" y="228144"/>
                            <a:ext cx="342900" cy="342957"/>
                          </a:xfrm>
                          <a:prstGeom prst="rect">
                            <a:avLst/>
                          </a:prstGeom>
                          <a:solidFill>
                            <a:srgbClr val="FFFFFF"/>
                          </a:solidFill>
                          <a:ln w="9525">
                            <a:solidFill>
                              <a:srgbClr val="000000"/>
                            </a:solidFill>
                            <a:prstDash val="dash"/>
                            <a:miter lim="800000"/>
                            <a:headEnd/>
                            <a:tailEnd/>
                          </a:ln>
                        </wps:spPr>
                        <wps:txbx>
                          <w:txbxContent>
                            <w:p w14:paraId="0C443A9D" w14:textId="77777777" w:rsidR="003E7E31" w:rsidRDefault="003E7E31" w:rsidP="003E7E31">
                              <w:r>
                                <w:t>A</w:t>
                              </w:r>
                            </w:p>
                            <w:p w14:paraId="30894B03" w14:textId="77777777" w:rsidR="003E7E31" w:rsidRDefault="003E7E31" w:rsidP="003E7E31"/>
                          </w:txbxContent>
                        </wps:txbx>
                        <wps:bodyPr rot="0" vert="horz" wrap="square" lIns="91440" tIns="45720" rIns="91440" bIns="45720" anchor="t" anchorCtr="0" upright="1">
                          <a:noAutofit/>
                        </wps:bodyPr>
                      </wps:wsp>
                      <wps:wsp>
                        <wps:cNvPr id="88" name="Rectangle 75"/>
                        <wps:cNvSpPr>
                          <a:spLocks noChangeArrowheads="1"/>
                        </wps:cNvSpPr>
                        <wps:spPr bwMode="auto">
                          <a:xfrm>
                            <a:off x="114300" y="799986"/>
                            <a:ext cx="342900" cy="341476"/>
                          </a:xfrm>
                          <a:prstGeom prst="rect">
                            <a:avLst/>
                          </a:prstGeom>
                          <a:solidFill>
                            <a:srgbClr val="FFFFFF"/>
                          </a:solidFill>
                          <a:ln w="9525">
                            <a:solidFill>
                              <a:srgbClr val="000000"/>
                            </a:solidFill>
                            <a:prstDash val="dash"/>
                            <a:miter lim="800000"/>
                            <a:headEnd/>
                            <a:tailEnd/>
                          </a:ln>
                        </wps:spPr>
                        <wps:txbx>
                          <w:txbxContent>
                            <w:p w14:paraId="1E0F91DA" w14:textId="77777777" w:rsidR="003E7E31" w:rsidRDefault="003E7E31" w:rsidP="003E7E31">
                              <w:r>
                                <w:t>D</w:t>
                              </w:r>
                            </w:p>
                            <w:p w14:paraId="565B10EA" w14:textId="77777777" w:rsidR="003E7E31" w:rsidRDefault="003E7E31" w:rsidP="003E7E31"/>
                          </w:txbxContent>
                        </wps:txbx>
                        <wps:bodyPr rot="0" vert="horz" wrap="square" lIns="91440" tIns="45720" rIns="91440" bIns="45720" anchor="t" anchorCtr="0" upright="1">
                          <a:noAutofit/>
                        </wps:bodyPr>
                      </wps:wsp>
                      <wps:wsp>
                        <wps:cNvPr id="89" name="Rectangle 76"/>
                        <wps:cNvSpPr>
                          <a:spLocks noChangeArrowheads="1"/>
                        </wps:cNvSpPr>
                        <wps:spPr bwMode="auto">
                          <a:xfrm>
                            <a:off x="1257300" y="228144"/>
                            <a:ext cx="342900" cy="342216"/>
                          </a:xfrm>
                          <a:prstGeom prst="rect">
                            <a:avLst/>
                          </a:prstGeom>
                          <a:solidFill>
                            <a:srgbClr val="FFFFFF"/>
                          </a:solidFill>
                          <a:ln w="9525">
                            <a:solidFill>
                              <a:srgbClr val="000000"/>
                            </a:solidFill>
                            <a:prstDash val="dash"/>
                            <a:miter lim="800000"/>
                            <a:headEnd/>
                            <a:tailEnd/>
                          </a:ln>
                        </wps:spPr>
                        <wps:txbx>
                          <w:txbxContent>
                            <w:p w14:paraId="7EA4CE1A" w14:textId="77777777" w:rsidR="003E7E31" w:rsidRDefault="003E7E31" w:rsidP="003E7E31">
                              <w:r>
                                <w:t>B</w:t>
                              </w:r>
                            </w:p>
                            <w:p w14:paraId="1383A745" w14:textId="77777777" w:rsidR="003E7E31" w:rsidRDefault="003E7E31" w:rsidP="003E7E31"/>
                          </w:txbxContent>
                        </wps:txbx>
                        <wps:bodyPr rot="0" vert="horz" wrap="square" lIns="91440" tIns="45720" rIns="91440" bIns="45720" anchor="t" anchorCtr="0" upright="1">
                          <a:noAutofit/>
                        </wps:bodyPr>
                      </wps:wsp>
                      <wps:wsp>
                        <wps:cNvPr id="90" name="Rectangle 77"/>
                        <wps:cNvSpPr>
                          <a:spLocks noChangeArrowheads="1"/>
                        </wps:cNvSpPr>
                        <wps:spPr bwMode="auto">
                          <a:xfrm>
                            <a:off x="1257300" y="799986"/>
                            <a:ext cx="342900" cy="341476"/>
                          </a:xfrm>
                          <a:prstGeom prst="rect">
                            <a:avLst/>
                          </a:prstGeom>
                          <a:solidFill>
                            <a:srgbClr val="FFFFFF"/>
                          </a:solidFill>
                          <a:ln w="9525">
                            <a:solidFill>
                              <a:srgbClr val="000000"/>
                            </a:solidFill>
                            <a:prstDash val="dash"/>
                            <a:miter lim="800000"/>
                            <a:headEnd/>
                            <a:tailEnd/>
                          </a:ln>
                        </wps:spPr>
                        <wps:txbx>
                          <w:txbxContent>
                            <w:p w14:paraId="3CB4C43B" w14:textId="77777777" w:rsidR="003E7E31" w:rsidRDefault="003E7E31" w:rsidP="003E7E31">
                              <w:r>
                                <w:t>C</w:t>
                              </w:r>
                            </w:p>
                            <w:p w14:paraId="7DD8CDD1" w14:textId="77777777" w:rsidR="003E7E31" w:rsidRDefault="003E7E31" w:rsidP="003E7E31"/>
                          </w:txbxContent>
                        </wps:txbx>
                        <wps:bodyPr rot="0" vert="horz" wrap="square" lIns="91440" tIns="45720" rIns="91440" bIns="45720" anchor="t" anchorCtr="0" upright="1">
                          <a:noAutofit/>
                        </wps:bodyPr>
                      </wps:wsp>
                      <wps:wsp>
                        <wps:cNvPr id="91" name="Rectangle 78"/>
                        <wps:cNvSpPr>
                          <a:spLocks noChangeArrowheads="1"/>
                        </wps:cNvSpPr>
                        <wps:spPr bwMode="auto">
                          <a:xfrm>
                            <a:off x="2628900" y="228144"/>
                            <a:ext cx="342900" cy="342957"/>
                          </a:xfrm>
                          <a:prstGeom prst="rect">
                            <a:avLst/>
                          </a:prstGeom>
                          <a:solidFill>
                            <a:srgbClr val="FFFFFF"/>
                          </a:solidFill>
                          <a:ln w="9525">
                            <a:solidFill>
                              <a:srgbClr val="000000"/>
                            </a:solidFill>
                            <a:prstDash val="dash"/>
                            <a:miter lim="800000"/>
                            <a:headEnd/>
                            <a:tailEnd/>
                          </a:ln>
                        </wps:spPr>
                        <wps:txbx>
                          <w:txbxContent>
                            <w:p w14:paraId="015CC896" w14:textId="77777777" w:rsidR="003E7E31" w:rsidRDefault="003E7E31" w:rsidP="003E7E31">
                              <w:r>
                                <w:t>B</w:t>
                              </w:r>
                            </w:p>
                            <w:p w14:paraId="5F87C721" w14:textId="77777777" w:rsidR="003E7E31" w:rsidRDefault="003E7E31" w:rsidP="003E7E31"/>
                          </w:txbxContent>
                        </wps:txbx>
                        <wps:bodyPr rot="0" vert="horz" wrap="square" lIns="91440" tIns="45720" rIns="91440" bIns="45720" anchor="t" anchorCtr="0" upright="1">
                          <a:noAutofit/>
                        </wps:bodyPr>
                      </wps:wsp>
                      <wps:wsp>
                        <wps:cNvPr id="92" name="Oval 79"/>
                        <wps:cNvSpPr>
                          <a:spLocks noChangeArrowheads="1"/>
                        </wps:cNvSpPr>
                        <wps:spPr bwMode="auto">
                          <a:xfrm>
                            <a:off x="2171700" y="0"/>
                            <a:ext cx="1257300" cy="137108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3" name="Rectangle 80"/>
                        <wps:cNvSpPr>
                          <a:spLocks noChangeArrowheads="1"/>
                        </wps:cNvSpPr>
                        <wps:spPr bwMode="auto">
                          <a:xfrm>
                            <a:off x="2057400" y="228144"/>
                            <a:ext cx="342900" cy="342957"/>
                          </a:xfrm>
                          <a:prstGeom prst="rect">
                            <a:avLst/>
                          </a:prstGeom>
                          <a:solidFill>
                            <a:srgbClr val="FFFFFF"/>
                          </a:solidFill>
                          <a:ln w="9525">
                            <a:solidFill>
                              <a:srgbClr val="000000"/>
                            </a:solidFill>
                            <a:prstDash val="dash"/>
                            <a:miter lim="800000"/>
                            <a:headEnd/>
                            <a:tailEnd/>
                          </a:ln>
                        </wps:spPr>
                        <wps:txbx>
                          <w:txbxContent>
                            <w:p w14:paraId="76EF365F" w14:textId="77777777" w:rsidR="003E7E31" w:rsidRDefault="003E7E31" w:rsidP="003E7E31">
                              <w:r>
                                <w:t>D</w:t>
                              </w:r>
                            </w:p>
                            <w:p w14:paraId="5205C9B4" w14:textId="77777777" w:rsidR="003E7E31" w:rsidRDefault="003E7E31" w:rsidP="003E7E31"/>
                          </w:txbxContent>
                        </wps:txbx>
                        <wps:bodyPr rot="0" vert="horz" wrap="square" lIns="91440" tIns="45720" rIns="91440" bIns="45720" anchor="t" anchorCtr="0" upright="1">
                          <a:noAutofit/>
                        </wps:bodyPr>
                      </wps:wsp>
                      <wps:wsp>
                        <wps:cNvPr id="94" name="Rectangle 81"/>
                        <wps:cNvSpPr>
                          <a:spLocks noChangeArrowheads="1"/>
                        </wps:cNvSpPr>
                        <wps:spPr bwMode="auto">
                          <a:xfrm>
                            <a:off x="2057400" y="800727"/>
                            <a:ext cx="342900" cy="340735"/>
                          </a:xfrm>
                          <a:prstGeom prst="rect">
                            <a:avLst/>
                          </a:prstGeom>
                          <a:solidFill>
                            <a:srgbClr val="FFFFFF"/>
                          </a:solidFill>
                          <a:ln w="9525">
                            <a:solidFill>
                              <a:srgbClr val="000000"/>
                            </a:solidFill>
                            <a:prstDash val="dash"/>
                            <a:miter lim="800000"/>
                            <a:headEnd/>
                            <a:tailEnd/>
                          </a:ln>
                        </wps:spPr>
                        <wps:txbx>
                          <w:txbxContent>
                            <w:p w14:paraId="4317ED82" w14:textId="77777777" w:rsidR="003E7E31" w:rsidRDefault="003E7E31" w:rsidP="003E7E31">
                              <w:r>
                                <w:t>C</w:t>
                              </w:r>
                            </w:p>
                            <w:p w14:paraId="07FF7C61" w14:textId="77777777" w:rsidR="003E7E31" w:rsidRDefault="003E7E31" w:rsidP="003E7E31"/>
                          </w:txbxContent>
                        </wps:txbx>
                        <wps:bodyPr rot="0" vert="horz" wrap="square" lIns="91440" tIns="45720" rIns="91440" bIns="45720" anchor="t" anchorCtr="0" upright="1">
                          <a:noAutofit/>
                        </wps:bodyPr>
                      </wps:wsp>
                      <wps:wsp>
                        <wps:cNvPr id="95" name="Rectangle 82"/>
                        <wps:cNvSpPr>
                          <a:spLocks noChangeArrowheads="1"/>
                        </wps:cNvSpPr>
                        <wps:spPr bwMode="auto">
                          <a:xfrm>
                            <a:off x="3200400" y="228144"/>
                            <a:ext cx="342900" cy="342216"/>
                          </a:xfrm>
                          <a:prstGeom prst="rect">
                            <a:avLst/>
                          </a:prstGeom>
                          <a:solidFill>
                            <a:srgbClr val="FFFFFF"/>
                          </a:solidFill>
                          <a:ln w="9525">
                            <a:solidFill>
                              <a:srgbClr val="000000"/>
                            </a:solidFill>
                            <a:prstDash val="dash"/>
                            <a:miter lim="800000"/>
                            <a:headEnd/>
                            <a:tailEnd/>
                          </a:ln>
                        </wps:spPr>
                        <wps:txbx>
                          <w:txbxContent>
                            <w:p w14:paraId="6F535B25" w14:textId="77777777" w:rsidR="003E7E31" w:rsidRDefault="003E7E31" w:rsidP="003E7E31">
                              <w:r>
                                <w:t>A</w:t>
                              </w:r>
                            </w:p>
                            <w:p w14:paraId="6BDC8656" w14:textId="77777777" w:rsidR="003E7E31" w:rsidRDefault="003E7E31" w:rsidP="003E7E31"/>
                          </w:txbxContent>
                        </wps:txbx>
                        <wps:bodyPr rot="0" vert="horz" wrap="square" lIns="91440" tIns="45720" rIns="91440" bIns="45720" anchor="t" anchorCtr="0" upright="1">
                          <a:noAutofit/>
                        </wps:bodyPr>
                      </wps:wsp>
                      <wps:wsp>
                        <wps:cNvPr id="96" name="Rectangle 83"/>
                        <wps:cNvSpPr>
                          <a:spLocks noChangeArrowheads="1"/>
                        </wps:cNvSpPr>
                        <wps:spPr bwMode="auto">
                          <a:xfrm>
                            <a:off x="3200400" y="800727"/>
                            <a:ext cx="342900" cy="340735"/>
                          </a:xfrm>
                          <a:prstGeom prst="rect">
                            <a:avLst/>
                          </a:prstGeom>
                          <a:solidFill>
                            <a:srgbClr val="FFFFFF"/>
                          </a:solidFill>
                          <a:ln w="9525">
                            <a:solidFill>
                              <a:srgbClr val="000000"/>
                            </a:solidFill>
                            <a:prstDash val="dash"/>
                            <a:miter lim="800000"/>
                            <a:headEnd/>
                            <a:tailEnd/>
                          </a:ln>
                        </wps:spPr>
                        <wps:txbx>
                          <w:txbxContent>
                            <w:p w14:paraId="061A80AA" w14:textId="77777777" w:rsidR="003E7E31" w:rsidRDefault="003E7E31" w:rsidP="003E7E31">
                              <w:r>
                                <w:t>B</w:t>
                              </w:r>
                            </w:p>
                            <w:p w14:paraId="41C6B121" w14:textId="77777777" w:rsidR="003E7E31" w:rsidRDefault="003E7E31" w:rsidP="003E7E31"/>
                          </w:txbxContent>
                        </wps:txbx>
                        <wps:bodyPr rot="0" vert="horz" wrap="square" lIns="91440" tIns="45720" rIns="91440" bIns="45720" anchor="t" anchorCtr="0" upright="1">
                          <a:noAutofit/>
                        </wps:bodyPr>
                      </wps:wsp>
                      <wps:wsp>
                        <wps:cNvPr id="97" name="Rectangle 84"/>
                        <wps:cNvSpPr>
                          <a:spLocks noChangeArrowheads="1"/>
                        </wps:cNvSpPr>
                        <wps:spPr bwMode="auto">
                          <a:xfrm>
                            <a:off x="800100" y="1714785"/>
                            <a:ext cx="342900" cy="342957"/>
                          </a:xfrm>
                          <a:prstGeom prst="rect">
                            <a:avLst/>
                          </a:prstGeom>
                          <a:solidFill>
                            <a:srgbClr val="FFFFFF"/>
                          </a:solidFill>
                          <a:ln w="9525">
                            <a:solidFill>
                              <a:srgbClr val="000000"/>
                            </a:solidFill>
                            <a:prstDash val="dash"/>
                            <a:miter lim="800000"/>
                            <a:headEnd/>
                            <a:tailEnd/>
                          </a:ln>
                        </wps:spPr>
                        <wps:txbx>
                          <w:txbxContent>
                            <w:p w14:paraId="7E8621BE" w14:textId="77777777" w:rsidR="003E7E31" w:rsidRDefault="003E7E31" w:rsidP="003E7E31">
                              <w:r>
                                <w:t>B</w:t>
                              </w:r>
                            </w:p>
                            <w:p w14:paraId="7AC95F4B" w14:textId="77777777" w:rsidR="003E7E31" w:rsidRDefault="003E7E31" w:rsidP="003E7E31"/>
                          </w:txbxContent>
                        </wps:txbx>
                        <wps:bodyPr rot="0" vert="horz" wrap="square" lIns="91440" tIns="45720" rIns="91440" bIns="45720" anchor="t" anchorCtr="0" upright="1">
                          <a:noAutofit/>
                        </wps:bodyPr>
                      </wps:wsp>
                      <wps:wsp>
                        <wps:cNvPr id="98" name="Oval 85"/>
                        <wps:cNvSpPr>
                          <a:spLocks noChangeArrowheads="1"/>
                        </wps:cNvSpPr>
                        <wps:spPr bwMode="auto">
                          <a:xfrm>
                            <a:off x="342900" y="1485900"/>
                            <a:ext cx="1257300" cy="1370346"/>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99" name="Rectangle 86"/>
                        <wps:cNvSpPr>
                          <a:spLocks noChangeArrowheads="1"/>
                        </wps:cNvSpPr>
                        <wps:spPr bwMode="auto">
                          <a:xfrm>
                            <a:off x="228600" y="1714785"/>
                            <a:ext cx="342900" cy="342957"/>
                          </a:xfrm>
                          <a:prstGeom prst="rect">
                            <a:avLst/>
                          </a:prstGeom>
                          <a:solidFill>
                            <a:srgbClr val="FFFFFF"/>
                          </a:solidFill>
                          <a:ln w="9525">
                            <a:solidFill>
                              <a:srgbClr val="000000"/>
                            </a:solidFill>
                            <a:prstDash val="dash"/>
                            <a:miter lim="800000"/>
                            <a:headEnd/>
                            <a:tailEnd/>
                          </a:ln>
                        </wps:spPr>
                        <wps:txbx>
                          <w:txbxContent>
                            <w:p w14:paraId="1A59C865" w14:textId="77777777" w:rsidR="003E7E31" w:rsidRDefault="003E7E31" w:rsidP="003E7E31">
                              <w:r>
                                <w:t>C</w:t>
                              </w:r>
                            </w:p>
                            <w:p w14:paraId="01697FD2" w14:textId="77777777" w:rsidR="003E7E31" w:rsidRDefault="003E7E31" w:rsidP="003E7E31"/>
                          </w:txbxContent>
                        </wps:txbx>
                        <wps:bodyPr rot="0" vert="horz" wrap="square" lIns="91440" tIns="45720" rIns="91440" bIns="45720" anchor="t" anchorCtr="0" upright="1">
                          <a:noAutofit/>
                        </wps:bodyPr>
                      </wps:wsp>
                      <wps:wsp>
                        <wps:cNvPr id="100" name="Rectangle 87"/>
                        <wps:cNvSpPr>
                          <a:spLocks noChangeArrowheads="1"/>
                        </wps:cNvSpPr>
                        <wps:spPr bwMode="auto">
                          <a:xfrm>
                            <a:off x="228600" y="2285145"/>
                            <a:ext cx="342900" cy="342957"/>
                          </a:xfrm>
                          <a:prstGeom prst="rect">
                            <a:avLst/>
                          </a:prstGeom>
                          <a:solidFill>
                            <a:srgbClr val="FFFFFF"/>
                          </a:solidFill>
                          <a:ln w="9525">
                            <a:solidFill>
                              <a:srgbClr val="000000"/>
                            </a:solidFill>
                            <a:prstDash val="dash"/>
                            <a:miter lim="800000"/>
                            <a:headEnd/>
                            <a:tailEnd/>
                          </a:ln>
                        </wps:spPr>
                        <wps:txbx>
                          <w:txbxContent>
                            <w:p w14:paraId="47594673" w14:textId="77777777" w:rsidR="003E7E31" w:rsidRDefault="003E7E31" w:rsidP="003E7E31">
                              <w:r>
                                <w:t>B</w:t>
                              </w:r>
                            </w:p>
                            <w:p w14:paraId="46F0753B" w14:textId="77777777" w:rsidR="003E7E31" w:rsidRDefault="003E7E31" w:rsidP="003E7E31"/>
                          </w:txbxContent>
                        </wps:txbx>
                        <wps:bodyPr rot="0" vert="horz" wrap="square" lIns="91440" tIns="45720" rIns="91440" bIns="45720" anchor="t" anchorCtr="0" upright="1">
                          <a:noAutofit/>
                        </wps:bodyPr>
                      </wps:wsp>
                      <wps:wsp>
                        <wps:cNvPr id="101" name="Rectangle 88"/>
                        <wps:cNvSpPr>
                          <a:spLocks noChangeArrowheads="1"/>
                        </wps:cNvSpPr>
                        <wps:spPr bwMode="auto">
                          <a:xfrm>
                            <a:off x="1371600" y="1714785"/>
                            <a:ext cx="342900" cy="342216"/>
                          </a:xfrm>
                          <a:prstGeom prst="rect">
                            <a:avLst/>
                          </a:prstGeom>
                          <a:solidFill>
                            <a:srgbClr val="FFFFFF"/>
                          </a:solidFill>
                          <a:ln w="9525">
                            <a:solidFill>
                              <a:srgbClr val="000000"/>
                            </a:solidFill>
                            <a:prstDash val="dash"/>
                            <a:miter lim="800000"/>
                            <a:headEnd/>
                            <a:tailEnd/>
                          </a:ln>
                        </wps:spPr>
                        <wps:txbx>
                          <w:txbxContent>
                            <w:p w14:paraId="11CE3A5E" w14:textId="77777777" w:rsidR="003E7E31" w:rsidRDefault="003E7E31" w:rsidP="003E7E31">
                              <w:r>
                                <w:t>D</w:t>
                              </w:r>
                            </w:p>
                            <w:p w14:paraId="2FA1EB23" w14:textId="77777777" w:rsidR="003E7E31" w:rsidRDefault="003E7E31" w:rsidP="003E7E31"/>
                          </w:txbxContent>
                        </wps:txbx>
                        <wps:bodyPr rot="0" vert="horz" wrap="square" lIns="91440" tIns="45720" rIns="91440" bIns="45720" anchor="t" anchorCtr="0" upright="1">
                          <a:noAutofit/>
                        </wps:bodyPr>
                      </wps:wsp>
                      <wps:wsp>
                        <wps:cNvPr id="102" name="Rectangle 89"/>
                        <wps:cNvSpPr>
                          <a:spLocks noChangeArrowheads="1"/>
                        </wps:cNvSpPr>
                        <wps:spPr bwMode="auto">
                          <a:xfrm>
                            <a:off x="1371600" y="2285145"/>
                            <a:ext cx="342900" cy="342957"/>
                          </a:xfrm>
                          <a:prstGeom prst="rect">
                            <a:avLst/>
                          </a:prstGeom>
                          <a:solidFill>
                            <a:srgbClr val="FFFFFF"/>
                          </a:solidFill>
                          <a:ln w="9525">
                            <a:solidFill>
                              <a:srgbClr val="000000"/>
                            </a:solidFill>
                            <a:prstDash val="dash"/>
                            <a:miter lim="800000"/>
                            <a:headEnd/>
                            <a:tailEnd/>
                          </a:ln>
                        </wps:spPr>
                        <wps:txbx>
                          <w:txbxContent>
                            <w:p w14:paraId="71C66006" w14:textId="77777777" w:rsidR="003E7E31" w:rsidRDefault="003E7E31" w:rsidP="003E7E31">
                              <w:r>
                                <w:t>A</w:t>
                              </w:r>
                            </w:p>
                            <w:p w14:paraId="625EBCDD" w14:textId="77777777" w:rsidR="003E7E31" w:rsidRDefault="003E7E31" w:rsidP="003E7E31"/>
                          </w:txbxContent>
                        </wps:txbx>
                        <wps:bodyPr rot="0" vert="horz" wrap="square" lIns="91440" tIns="45720" rIns="91440" bIns="45720" anchor="t" anchorCtr="0" upright="1">
                          <a:noAutofit/>
                        </wps:bodyPr>
                      </wps:wsp>
                      <wps:wsp>
                        <wps:cNvPr id="103" name="Rectangle 90"/>
                        <wps:cNvSpPr>
                          <a:spLocks noChangeArrowheads="1"/>
                        </wps:cNvSpPr>
                        <wps:spPr bwMode="auto">
                          <a:xfrm>
                            <a:off x="2628900" y="1715526"/>
                            <a:ext cx="342900" cy="342957"/>
                          </a:xfrm>
                          <a:prstGeom prst="rect">
                            <a:avLst/>
                          </a:prstGeom>
                          <a:solidFill>
                            <a:srgbClr val="FFFFFF"/>
                          </a:solidFill>
                          <a:ln w="9525">
                            <a:solidFill>
                              <a:srgbClr val="000000"/>
                            </a:solidFill>
                            <a:prstDash val="dash"/>
                            <a:miter lim="800000"/>
                            <a:headEnd/>
                            <a:tailEnd/>
                          </a:ln>
                        </wps:spPr>
                        <wps:txbx>
                          <w:txbxContent>
                            <w:p w14:paraId="67805FB2" w14:textId="77777777" w:rsidR="003E7E31" w:rsidRDefault="003E7E31" w:rsidP="003E7E31">
                              <w:r>
                                <w:t>B</w:t>
                              </w:r>
                            </w:p>
                            <w:p w14:paraId="42E421B4" w14:textId="77777777" w:rsidR="003E7E31" w:rsidRDefault="003E7E31" w:rsidP="003E7E31"/>
                          </w:txbxContent>
                        </wps:txbx>
                        <wps:bodyPr rot="0" vert="horz" wrap="square" lIns="91440" tIns="45720" rIns="91440" bIns="45720" anchor="t" anchorCtr="0" upright="1">
                          <a:noAutofit/>
                        </wps:bodyPr>
                      </wps:wsp>
                      <wps:wsp>
                        <wps:cNvPr id="104" name="Oval 91"/>
                        <wps:cNvSpPr>
                          <a:spLocks noChangeArrowheads="1"/>
                        </wps:cNvSpPr>
                        <wps:spPr bwMode="auto">
                          <a:xfrm>
                            <a:off x="2171700" y="1485900"/>
                            <a:ext cx="1257300" cy="1371828"/>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05" name="Rectangle 92"/>
                        <wps:cNvSpPr>
                          <a:spLocks noChangeArrowheads="1"/>
                        </wps:cNvSpPr>
                        <wps:spPr bwMode="auto">
                          <a:xfrm>
                            <a:off x="2057400" y="1715526"/>
                            <a:ext cx="342900" cy="342957"/>
                          </a:xfrm>
                          <a:prstGeom prst="rect">
                            <a:avLst/>
                          </a:prstGeom>
                          <a:solidFill>
                            <a:srgbClr val="FFFFFF"/>
                          </a:solidFill>
                          <a:ln w="9525">
                            <a:solidFill>
                              <a:srgbClr val="000000"/>
                            </a:solidFill>
                            <a:prstDash val="dash"/>
                            <a:miter lim="800000"/>
                            <a:headEnd/>
                            <a:tailEnd/>
                          </a:ln>
                        </wps:spPr>
                        <wps:txbx>
                          <w:txbxContent>
                            <w:p w14:paraId="44EDE1C3" w14:textId="77777777" w:rsidR="003E7E31" w:rsidRDefault="003E7E31" w:rsidP="003E7E31">
                              <w:r>
                                <w:t>B</w:t>
                              </w:r>
                            </w:p>
                            <w:p w14:paraId="74FADAD7" w14:textId="77777777" w:rsidR="003E7E31" w:rsidRDefault="003E7E31" w:rsidP="003E7E31"/>
                          </w:txbxContent>
                        </wps:txbx>
                        <wps:bodyPr rot="0" vert="horz" wrap="square" lIns="91440" tIns="45720" rIns="91440" bIns="45720" anchor="t" anchorCtr="0" upright="1">
                          <a:noAutofit/>
                        </wps:bodyPr>
                      </wps:wsp>
                      <wps:wsp>
                        <wps:cNvPr id="106" name="Rectangle 93"/>
                        <wps:cNvSpPr>
                          <a:spLocks noChangeArrowheads="1"/>
                        </wps:cNvSpPr>
                        <wps:spPr bwMode="auto">
                          <a:xfrm>
                            <a:off x="2057400" y="2286627"/>
                            <a:ext cx="342900" cy="341476"/>
                          </a:xfrm>
                          <a:prstGeom prst="rect">
                            <a:avLst/>
                          </a:prstGeom>
                          <a:solidFill>
                            <a:srgbClr val="FFFFFF"/>
                          </a:solidFill>
                          <a:ln w="9525">
                            <a:solidFill>
                              <a:srgbClr val="000000"/>
                            </a:solidFill>
                            <a:prstDash val="dash"/>
                            <a:miter lim="800000"/>
                            <a:headEnd/>
                            <a:tailEnd/>
                          </a:ln>
                        </wps:spPr>
                        <wps:txbx>
                          <w:txbxContent>
                            <w:p w14:paraId="56AA649D" w14:textId="77777777" w:rsidR="003E7E31" w:rsidRDefault="003E7E31" w:rsidP="003E7E31">
                              <w:r>
                                <w:t>A</w:t>
                              </w:r>
                            </w:p>
                            <w:p w14:paraId="61E2B446" w14:textId="77777777" w:rsidR="003E7E31" w:rsidRDefault="003E7E31" w:rsidP="003E7E31"/>
                          </w:txbxContent>
                        </wps:txbx>
                        <wps:bodyPr rot="0" vert="horz" wrap="square" lIns="91440" tIns="45720" rIns="91440" bIns="45720" anchor="t" anchorCtr="0" upright="1">
                          <a:noAutofit/>
                        </wps:bodyPr>
                      </wps:wsp>
                      <wps:wsp>
                        <wps:cNvPr id="107" name="Rectangle 94"/>
                        <wps:cNvSpPr>
                          <a:spLocks noChangeArrowheads="1"/>
                        </wps:cNvSpPr>
                        <wps:spPr bwMode="auto">
                          <a:xfrm>
                            <a:off x="3200400" y="1715526"/>
                            <a:ext cx="342900" cy="342216"/>
                          </a:xfrm>
                          <a:prstGeom prst="rect">
                            <a:avLst/>
                          </a:prstGeom>
                          <a:solidFill>
                            <a:srgbClr val="FFFFFF"/>
                          </a:solidFill>
                          <a:ln w="9525">
                            <a:solidFill>
                              <a:srgbClr val="000000"/>
                            </a:solidFill>
                            <a:prstDash val="dash"/>
                            <a:miter lim="800000"/>
                            <a:headEnd/>
                            <a:tailEnd/>
                          </a:ln>
                        </wps:spPr>
                        <wps:txbx>
                          <w:txbxContent>
                            <w:p w14:paraId="512AC815" w14:textId="77777777" w:rsidR="003E7E31" w:rsidRDefault="003E7E31" w:rsidP="003E7E31">
                              <w:r>
                                <w:t>C</w:t>
                              </w:r>
                            </w:p>
                            <w:p w14:paraId="714AA19F" w14:textId="77777777" w:rsidR="003E7E31" w:rsidRDefault="003E7E31" w:rsidP="003E7E31"/>
                          </w:txbxContent>
                        </wps:txbx>
                        <wps:bodyPr rot="0" vert="horz" wrap="square" lIns="91440" tIns="45720" rIns="91440" bIns="45720" anchor="t" anchorCtr="0" upright="1">
                          <a:noAutofit/>
                        </wps:bodyPr>
                      </wps:wsp>
                      <wps:wsp>
                        <wps:cNvPr id="108" name="Rectangle 95"/>
                        <wps:cNvSpPr>
                          <a:spLocks noChangeArrowheads="1"/>
                        </wps:cNvSpPr>
                        <wps:spPr bwMode="auto">
                          <a:xfrm>
                            <a:off x="3200400" y="2286627"/>
                            <a:ext cx="342900" cy="341476"/>
                          </a:xfrm>
                          <a:prstGeom prst="rect">
                            <a:avLst/>
                          </a:prstGeom>
                          <a:solidFill>
                            <a:srgbClr val="FFFFFF"/>
                          </a:solidFill>
                          <a:ln w="9525">
                            <a:solidFill>
                              <a:srgbClr val="000000"/>
                            </a:solidFill>
                            <a:prstDash val="dash"/>
                            <a:miter lim="800000"/>
                            <a:headEnd/>
                            <a:tailEnd/>
                          </a:ln>
                        </wps:spPr>
                        <wps:txbx>
                          <w:txbxContent>
                            <w:p w14:paraId="5727425A" w14:textId="77777777" w:rsidR="003E7E31" w:rsidRDefault="003E7E31" w:rsidP="003E7E31">
                              <w:r>
                                <w:t>D</w:t>
                              </w:r>
                            </w:p>
                            <w:p w14:paraId="18295EA0" w14:textId="77777777" w:rsidR="003E7E31" w:rsidRDefault="003E7E31" w:rsidP="003E7E31"/>
                          </w:txbxContent>
                        </wps:txbx>
                        <wps:bodyPr rot="0" vert="horz" wrap="square" lIns="91440" tIns="45720" rIns="91440" bIns="45720" anchor="t" anchorCtr="0" upright="1">
                          <a:noAutofit/>
                        </wps:bodyPr>
                      </wps:wsp>
                      <wps:wsp>
                        <wps:cNvPr id="109" name="Text Box 96"/>
                        <wps:cNvSpPr txBox="1">
                          <a:spLocks noChangeArrowheads="1"/>
                        </wps:cNvSpPr>
                        <wps:spPr bwMode="auto">
                          <a:xfrm>
                            <a:off x="1600200" y="457029"/>
                            <a:ext cx="457200" cy="38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1FD122" w14:textId="77777777" w:rsidR="003E7E31" w:rsidRDefault="003E7E31" w:rsidP="003E7E31">
                              <w:pPr>
                                <w:rPr>
                                  <w:b/>
                                  <w:sz w:val="44"/>
                                  <w:szCs w:val="44"/>
                                </w:rPr>
                              </w:pPr>
                              <w:r>
                                <w:rPr>
                                  <w:b/>
                                  <w:sz w:val="44"/>
                                  <w:szCs w:val="44"/>
                                </w:rPr>
                                <w:t>=</w:t>
                              </w:r>
                            </w:p>
                            <w:p w14:paraId="0DA6B0E3" w14:textId="77777777" w:rsidR="003E7E31" w:rsidRDefault="003E7E31" w:rsidP="003E7E31">
                              <w:pPr>
                                <w:rPr>
                                  <w:b/>
                                  <w:sz w:val="44"/>
                                  <w:szCs w:val="44"/>
                                </w:rPr>
                              </w:pPr>
                            </w:p>
                          </w:txbxContent>
                        </wps:txbx>
                        <wps:bodyPr rot="0" vert="horz" wrap="square" lIns="91440" tIns="45720" rIns="91440" bIns="45720" anchor="t" anchorCtr="0" upright="1">
                          <a:noAutofit/>
                        </wps:bodyPr>
                      </wps:wsp>
                      <wps:wsp>
                        <wps:cNvPr id="110" name="Text Box 97"/>
                        <wps:cNvSpPr txBox="1">
                          <a:spLocks noChangeArrowheads="1"/>
                        </wps:cNvSpPr>
                        <wps:spPr bwMode="auto">
                          <a:xfrm>
                            <a:off x="3771900" y="457029"/>
                            <a:ext cx="457200" cy="381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DCBC65" w14:textId="77777777" w:rsidR="003E7E31" w:rsidRDefault="003E7E31" w:rsidP="003E7E31">
                              <w:pPr>
                                <w:rPr>
                                  <w:b/>
                                  <w:sz w:val="44"/>
                                  <w:szCs w:val="44"/>
                                </w:rPr>
                              </w:pPr>
                              <w:r>
                                <w:rPr>
                                  <w:b/>
                                  <w:sz w:val="44"/>
                                  <w:szCs w:val="44"/>
                                </w:rPr>
                                <w:t>=</w:t>
                              </w:r>
                            </w:p>
                            <w:p w14:paraId="053456EC" w14:textId="77777777" w:rsidR="003E7E31" w:rsidRDefault="003E7E31" w:rsidP="003E7E31">
                              <w:pPr>
                                <w:rPr>
                                  <w:b/>
                                  <w:sz w:val="44"/>
                                  <w:szCs w:val="44"/>
                                </w:rPr>
                              </w:pPr>
                            </w:p>
                          </w:txbxContent>
                        </wps:txbx>
                        <wps:bodyPr rot="0" vert="horz" wrap="square" lIns="91440" tIns="45720" rIns="91440" bIns="45720" anchor="t" anchorCtr="0" upright="1">
                          <a:noAutofit/>
                        </wps:bodyPr>
                      </wps:wsp>
                    </wpc:wpc>
                  </a:graphicData>
                </a:graphic>
              </wp:inline>
            </w:drawing>
          </mc:Choice>
          <mc:Fallback>
            <w:pict>
              <v:group w14:anchorId="351D562E" id="Canvas 112" o:spid="_x0000_s1093" editas="canvas" style="width:6in;height:234pt;mso-position-horizontal-relative:char;mso-position-vertical-relative:line" coordsize="54864,29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">
                <v:shape id="_x0000_s1094" type="#_x0000_t75" style="position:absolute;width:54864;height:29718;visibility:visible;mso-wrap-style:square">
                  <v:fill o:detectmouseclick="t"/>
                  <v:path o:connecttype="none"/>
                </v:shape>
                <v:shape id="Text Box 71" o:spid="_x0000_s1095" type="#_x0000_t202" style="position:absolute;left:17145;top:19429;width:4572;height:38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" stroked="f">
                  <v:textbox>
                    <w:txbxContent>
                      <w:p w14:paraId="2E1F7243" w14:textId="77777777" w:rsidR="003E7E31" w:rsidRDefault="003E7E31" w:rsidP="003E7E31">
                        <w:pPr>
                          <w:rPr>
                            <w:b/>
                            <w:sz w:val="44"/>
                            <w:szCs w:val="44"/>
                          </w:rPr>
                        </w:pPr>
                        <w:r>
                          <w:rPr>
                            <w:b/>
                            <w:sz w:val="44"/>
                            <w:szCs w:val="44"/>
                          </w:rPr>
                          <w:t>=</w:t>
                        </w:r>
                      </w:p>
                      <w:p w14:paraId="076F512E" w14:textId="77777777" w:rsidR="003E7E31" w:rsidRDefault="003E7E31" w:rsidP="003E7E31">
                        <w:pPr>
                          <w:rPr>
                            <w:b/>
                            <w:sz w:val="44"/>
                            <w:szCs w:val="44"/>
                          </w:rPr>
                        </w:pPr>
                      </w:p>
                    </w:txbxContent>
                  </v:textbox>
                </v:shape>
                <v:rect id="Rectangle 72" o:spid="_x0000_s1096" style="position:absolute;left:6858;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">
                  <v:stroke dashstyle="dash"/>
                  <v:textbox>
                    <w:txbxContent>
                      <w:p w14:paraId="548A0735" w14:textId="77777777" w:rsidR="003E7E31" w:rsidRDefault="003E7E31" w:rsidP="003E7E31">
                        <w:r>
                          <w:t>B</w:t>
                        </w:r>
                      </w:p>
                      <w:p w14:paraId="4E43709E" w14:textId="77777777" w:rsidR="003E7E31" w:rsidRDefault="003E7E31" w:rsidP="003E7E31"/>
                    </w:txbxContent>
                  </v:textbox>
                </v:rect>
                <v:oval id="Oval 73" o:spid="_x0000_s1097" style="position:absolute;left:2286;width:12573;height:13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"/>
                <v:rect id="Rectangle 74" o:spid="_x0000_s1098" style="position:absolute;left:1143;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">
                  <v:stroke dashstyle="dash"/>
                  <v:textbox>
                    <w:txbxContent>
                      <w:p w14:paraId="0C443A9D" w14:textId="77777777" w:rsidR="003E7E31" w:rsidRDefault="003E7E31" w:rsidP="003E7E31">
                        <w:r>
                          <w:t>A</w:t>
                        </w:r>
                      </w:p>
                      <w:p w14:paraId="30894B03" w14:textId="77777777" w:rsidR="003E7E31" w:rsidRDefault="003E7E31" w:rsidP="003E7E31"/>
                    </w:txbxContent>
                  </v:textbox>
                </v:rect>
                <v:rect id="Rectangle 75" o:spid="_x0000_s1099" style="position:absolute;left:1143;top:7999;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">
                  <v:stroke dashstyle="dash"/>
                  <v:textbox>
                    <w:txbxContent>
                      <w:p w14:paraId="1E0F91DA" w14:textId="77777777" w:rsidR="003E7E31" w:rsidRDefault="003E7E31" w:rsidP="003E7E31">
                        <w:r>
                          <w:t>D</w:t>
                        </w:r>
                      </w:p>
                      <w:p w14:paraId="565B10EA" w14:textId="77777777" w:rsidR="003E7E31" w:rsidRDefault="003E7E31" w:rsidP="003E7E31"/>
                    </w:txbxContent>
                  </v:textbox>
                </v:rect>
                <v:rect id="Rectangle 76" o:spid="_x0000_s1100" style="position:absolute;left:12573;top:2281;width:3429;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">
                  <v:stroke dashstyle="dash"/>
                  <v:textbox>
                    <w:txbxContent>
                      <w:p w14:paraId="7EA4CE1A" w14:textId="77777777" w:rsidR="003E7E31" w:rsidRDefault="003E7E31" w:rsidP="003E7E31">
                        <w:r>
                          <w:t>B</w:t>
                        </w:r>
                      </w:p>
                      <w:p w14:paraId="1383A745" w14:textId="77777777" w:rsidR="003E7E31" w:rsidRDefault="003E7E31" w:rsidP="003E7E31"/>
                    </w:txbxContent>
                  </v:textbox>
                </v:rect>
                <v:rect id="Rectangle 77" o:spid="_x0000_s1101" style="position:absolute;left:12573;top:7999;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">
                  <v:stroke dashstyle="dash"/>
                  <v:textbox>
                    <w:txbxContent>
                      <w:p w14:paraId="3CB4C43B" w14:textId="77777777" w:rsidR="003E7E31" w:rsidRDefault="003E7E31" w:rsidP="003E7E31">
                        <w:r>
                          <w:t>C</w:t>
                        </w:r>
                      </w:p>
                      <w:p w14:paraId="7DD8CDD1" w14:textId="77777777" w:rsidR="003E7E31" w:rsidRDefault="003E7E31" w:rsidP="003E7E31"/>
                    </w:txbxContent>
                  </v:textbox>
                </v:rect>
                <v:rect id="Rectangle 78" o:spid="_x0000_s1102" style="position:absolute;left:26289;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">
                  <v:stroke dashstyle="dash"/>
                  <v:textbox>
                    <w:txbxContent>
                      <w:p w14:paraId="015CC896" w14:textId="77777777" w:rsidR="003E7E31" w:rsidRDefault="003E7E31" w:rsidP="003E7E31">
                        <w:r>
                          <w:t>B</w:t>
                        </w:r>
                      </w:p>
                      <w:p w14:paraId="5F87C721" w14:textId="77777777" w:rsidR="003E7E31" w:rsidRDefault="003E7E31" w:rsidP="003E7E31"/>
                    </w:txbxContent>
                  </v:textbox>
                </v:rect>
                <v:oval id="Oval 79" o:spid="_x0000_s1103" style="position:absolute;left:21717;width:12573;height:13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"/>
                <v:rect id="Rectangle 80" o:spid="_x0000_s1104" style="position:absolute;left:20574;top:228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">
                  <v:stroke dashstyle="dash"/>
                  <v:textbox>
                    <w:txbxContent>
                      <w:p w14:paraId="76EF365F" w14:textId="77777777" w:rsidR="003E7E31" w:rsidRDefault="003E7E31" w:rsidP="003E7E31">
                        <w:r>
                          <w:t>D</w:t>
                        </w:r>
                      </w:p>
                      <w:p w14:paraId="5205C9B4" w14:textId="77777777" w:rsidR="003E7E31" w:rsidRDefault="003E7E31" w:rsidP="003E7E31"/>
                    </w:txbxContent>
                  </v:textbox>
                </v:rect>
                <v:rect id="Rectangle 81" o:spid="_x0000_s1105" style="position:absolute;left:20574;top:8007;width:3429;height:3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">
                  <v:stroke dashstyle="dash"/>
                  <v:textbox>
                    <w:txbxContent>
                      <w:p w14:paraId="4317ED82" w14:textId="77777777" w:rsidR="003E7E31" w:rsidRDefault="003E7E31" w:rsidP="003E7E31">
                        <w:r>
                          <w:t>C</w:t>
                        </w:r>
                      </w:p>
                      <w:p w14:paraId="07FF7C61" w14:textId="77777777" w:rsidR="003E7E31" w:rsidRDefault="003E7E31" w:rsidP="003E7E31"/>
                    </w:txbxContent>
                  </v:textbox>
                </v:rect>
                <v:rect id="Rectangle 82" o:spid="_x0000_s1106" style="position:absolute;left:32004;top:2281;width:3429;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">
                  <v:stroke dashstyle="dash"/>
                  <v:textbox>
                    <w:txbxContent>
                      <w:p w14:paraId="6F535B25" w14:textId="77777777" w:rsidR="003E7E31" w:rsidRDefault="003E7E31" w:rsidP="003E7E31">
                        <w:r>
                          <w:t>A</w:t>
                        </w:r>
                      </w:p>
                      <w:p w14:paraId="6BDC8656" w14:textId="77777777" w:rsidR="003E7E31" w:rsidRDefault="003E7E31" w:rsidP="003E7E31"/>
                    </w:txbxContent>
                  </v:textbox>
                </v:rect>
                <v:rect id="Rectangle 83" o:spid="_x0000_s1107" style="position:absolute;left:32004;top:8007;width:3429;height:3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">
                  <v:stroke dashstyle="dash"/>
                  <v:textbox>
                    <w:txbxContent>
                      <w:p w14:paraId="061A80AA" w14:textId="77777777" w:rsidR="003E7E31" w:rsidRDefault="003E7E31" w:rsidP="003E7E31">
                        <w:r>
                          <w:t>B</w:t>
                        </w:r>
                      </w:p>
                      <w:p w14:paraId="41C6B121" w14:textId="77777777" w:rsidR="003E7E31" w:rsidRDefault="003E7E31" w:rsidP="003E7E31"/>
                    </w:txbxContent>
                  </v:textbox>
                </v:rect>
                <v:rect id="Rectangle 84" o:spid="_x0000_s1108" style="position:absolute;left:8001;top:17147;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">
                  <v:stroke dashstyle="dash"/>
                  <v:textbox>
                    <w:txbxContent>
                      <w:p w14:paraId="7E8621BE" w14:textId="77777777" w:rsidR="003E7E31" w:rsidRDefault="003E7E31" w:rsidP="003E7E31">
                        <w:r>
                          <w:t>B</w:t>
                        </w:r>
                      </w:p>
                      <w:p w14:paraId="7AC95F4B" w14:textId="77777777" w:rsidR="003E7E31" w:rsidRDefault="003E7E31" w:rsidP="003E7E31"/>
                    </w:txbxContent>
                  </v:textbox>
                </v:rect>
                <v:oval id="Oval 85" o:spid="_x0000_s1109" style="position:absolute;left:3429;top:14859;width:12573;height:13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"/>
                <v:rect id="Rectangle 86" o:spid="_x0000_s1110" style="position:absolute;left:2286;top:17147;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">
                  <v:stroke dashstyle="dash"/>
                  <v:textbox>
                    <w:txbxContent>
                      <w:p w14:paraId="1A59C865" w14:textId="77777777" w:rsidR="003E7E31" w:rsidRDefault="003E7E31" w:rsidP="003E7E31">
                        <w:r>
                          <w:t>C</w:t>
                        </w:r>
                      </w:p>
                      <w:p w14:paraId="01697FD2" w14:textId="77777777" w:rsidR="003E7E31" w:rsidRDefault="003E7E31" w:rsidP="003E7E31"/>
                    </w:txbxContent>
                  </v:textbox>
                </v:rect>
                <v:rect id="Rectangle 87" o:spid="_x0000_s1111" style="position:absolute;left:2286;top:2285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">
                  <v:stroke dashstyle="dash"/>
                  <v:textbox>
                    <w:txbxContent>
                      <w:p w14:paraId="47594673" w14:textId="77777777" w:rsidR="003E7E31" w:rsidRDefault="003E7E31" w:rsidP="003E7E31">
                        <w:r>
                          <w:t>B</w:t>
                        </w:r>
                      </w:p>
                      <w:p w14:paraId="46F0753B" w14:textId="77777777" w:rsidR="003E7E31" w:rsidRDefault="003E7E31" w:rsidP="003E7E31"/>
                    </w:txbxContent>
                  </v:textbox>
                </v:rect>
                <v:rect id="Rectangle 88" o:spid="_x0000_s1112" style="position:absolute;left:13716;top:17147;width:3429;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">
                  <v:stroke dashstyle="dash"/>
                  <v:textbox>
                    <w:txbxContent>
                      <w:p w14:paraId="11CE3A5E" w14:textId="77777777" w:rsidR="003E7E31" w:rsidRDefault="003E7E31" w:rsidP="003E7E31">
                        <w:r>
                          <w:t>D</w:t>
                        </w:r>
                      </w:p>
                      <w:p w14:paraId="2FA1EB23" w14:textId="77777777" w:rsidR="003E7E31" w:rsidRDefault="003E7E31" w:rsidP="003E7E31"/>
                    </w:txbxContent>
                  </v:textbox>
                </v:rect>
                <v:rect id="Rectangle 89" o:spid="_x0000_s1113" style="position:absolute;left:13716;top:22851;width:3429;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">
                  <v:stroke dashstyle="dash"/>
                  <v:textbox>
                    <w:txbxContent>
                      <w:p w14:paraId="71C66006" w14:textId="77777777" w:rsidR="003E7E31" w:rsidRDefault="003E7E31" w:rsidP="003E7E31">
                        <w:r>
                          <w:t>A</w:t>
                        </w:r>
                      </w:p>
                      <w:p w14:paraId="625EBCDD" w14:textId="77777777" w:rsidR="003E7E31" w:rsidRDefault="003E7E31" w:rsidP="003E7E31"/>
                    </w:txbxContent>
                  </v:textbox>
                </v:rect>
                <v:rect id="Rectangle 90" o:spid="_x0000_s1114" style="position:absolute;left:26289;top:17155;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">
                  <v:stroke dashstyle="dash"/>
                  <v:textbox>
                    <w:txbxContent>
                      <w:p w14:paraId="67805FB2" w14:textId="77777777" w:rsidR="003E7E31" w:rsidRDefault="003E7E31" w:rsidP="003E7E31">
                        <w:r>
                          <w:t>B</w:t>
                        </w:r>
                      </w:p>
                      <w:p w14:paraId="42E421B4" w14:textId="77777777" w:rsidR="003E7E31" w:rsidRDefault="003E7E31" w:rsidP="003E7E31"/>
                    </w:txbxContent>
                  </v:textbox>
                </v:rect>
                <v:oval id="Oval 91" o:spid="_x0000_s1115" style="position:absolute;left:21717;top:14859;width:12573;height:137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"/>
                <v:rect id="Rectangle 92" o:spid="_x0000_s1116" style="position:absolute;left:20574;top:17155;width:342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">
                  <v:stroke dashstyle="dash"/>
                  <v:textbox>
                    <w:txbxContent>
                      <w:p w14:paraId="44EDE1C3" w14:textId="77777777" w:rsidR="003E7E31" w:rsidRDefault="003E7E31" w:rsidP="003E7E31">
                        <w:r>
                          <w:t>B</w:t>
                        </w:r>
                      </w:p>
                      <w:p w14:paraId="74FADAD7" w14:textId="77777777" w:rsidR="003E7E31" w:rsidRDefault="003E7E31" w:rsidP="003E7E31"/>
                    </w:txbxContent>
                  </v:textbox>
                </v:rect>
                <v:rect id="Rectangle 93" o:spid="_x0000_s1117" style="position:absolute;left:20574;top:22866;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">
                  <v:stroke dashstyle="dash"/>
                  <v:textbox>
                    <w:txbxContent>
                      <w:p w14:paraId="56AA649D" w14:textId="77777777" w:rsidR="003E7E31" w:rsidRDefault="003E7E31" w:rsidP="003E7E31">
                        <w:r>
                          <w:t>A</w:t>
                        </w:r>
                      </w:p>
                      <w:p w14:paraId="61E2B446" w14:textId="77777777" w:rsidR="003E7E31" w:rsidRDefault="003E7E31" w:rsidP="003E7E31"/>
                    </w:txbxContent>
                  </v:textbox>
                </v:rect>
                <v:rect id="Rectangle 94" o:spid="_x0000_s1118" style="position:absolute;left:32004;top:17155;width:3429;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">
                  <v:stroke dashstyle="dash"/>
                  <v:textbox>
                    <w:txbxContent>
                      <w:p w14:paraId="512AC815" w14:textId="77777777" w:rsidR="003E7E31" w:rsidRDefault="003E7E31" w:rsidP="003E7E31">
                        <w:r>
                          <w:t>C</w:t>
                        </w:r>
                      </w:p>
                      <w:p w14:paraId="714AA19F" w14:textId="77777777" w:rsidR="003E7E31" w:rsidRDefault="003E7E31" w:rsidP="003E7E31"/>
                    </w:txbxContent>
                  </v:textbox>
                </v:rect>
                <v:rect id="Rectangle 95" o:spid="_x0000_s1119" style="position:absolute;left:32004;top:22866;width:3429;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">
                  <v:stroke dashstyle="dash"/>
                  <v:textbox>
                    <w:txbxContent>
                      <w:p w14:paraId="5727425A" w14:textId="77777777" w:rsidR="003E7E31" w:rsidRDefault="003E7E31" w:rsidP="003E7E31">
                        <w:r>
                          <w:t>D</w:t>
                        </w:r>
                      </w:p>
                      <w:p w14:paraId="18295EA0" w14:textId="77777777" w:rsidR="003E7E31" w:rsidRDefault="003E7E31" w:rsidP="003E7E31"/>
                    </w:txbxContent>
                  </v:textbox>
                </v:rect>
                <v:shape id="Text Box 96" o:spid="_x0000_s1120" type="#_x0000_t202" style="position:absolute;left:16002;top:4570;width:4572;height:3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061FD122" w14:textId="77777777" w:rsidR="003E7E31" w:rsidRDefault="003E7E31" w:rsidP="003E7E31">
                        <w:pPr>
                          <w:rPr>
                            <w:b/>
                            <w:sz w:val="44"/>
                            <w:szCs w:val="44"/>
                          </w:rPr>
                        </w:pPr>
                        <w:r>
                          <w:rPr>
                            <w:b/>
                            <w:sz w:val="44"/>
                            <w:szCs w:val="44"/>
                          </w:rPr>
                          <w:t>=</w:t>
                        </w:r>
                      </w:p>
                      <w:p w14:paraId="0DA6B0E3" w14:textId="77777777" w:rsidR="003E7E31" w:rsidRDefault="003E7E31" w:rsidP="003E7E31">
                        <w:pPr>
                          <w:rPr>
                            <w:b/>
                            <w:sz w:val="44"/>
                            <w:szCs w:val="44"/>
                          </w:rPr>
                        </w:pPr>
                      </w:p>
                    </w:txbxContent>
                  </v:textbox>
                </v:shape>
                <v:shape id="Text Box 97" o:spid="_x0000_s1121" type="#_x0000_t202" style="position:absolute;left:37719;top:4570;width:4572;height:38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" stroked="f">
                  <v:textbox>
                    <w:txbxContent>
                      <w:p w14:paraId="4EDCBC65" w14:textId="77777777" w:rsidR="003E7E31" w:rsidRDefault="003E7E31" w:rsidP="003E7E31">
                        <w:pPr>
                          <w:rPr>
                            <w:b/>
                            <w:sz w:val="44"/>
                            <w:szCs w:val="44"/>
                          </w:rPr>
                        </w:pPr>
                        <w:r>
                          <w:rPr>
                            <w:b/>
                            <w:sz w:val="44"/>
                            <w:szCs w:val="44"/>
                          </w:rPr>
                          <w:t>=</w:t>
                        </w:r>
                      </w:p>
                      <w:p w14:paraId="053456EC" w14:textId="77777777" w:rsidR="003E7E31" w:rsidRDefault="003E7E31" w:rsidP="003E7E31">
                        <w:pPr>
                          <w:rPr>
                            <w:b/>
                            <w:sz w:val="44"/>
                            <w:szCs w:val="44"/>
                          </w:rPr>
                        </w:pPr>
                      </w:p>
                    </w:txbxContent>
                  </v:textbox>
                </v:shape>
                <w10:anchorlock/>
              </v:group>
            </w:pict>
          </mc:Fallback>
        </mc:AlternateContent>
      </w:r>
    </w:p>
    <w:p w14:paraId="0D6E01FD" w14:textId="77777777" w:rsidR="003E7E31" w:rsidRDefault="003E7E31" w:rsidP="003E7E31">
      <w:r>
        <w:t xml:space="preserve">From this we can see that the number of circular permutations of n items taken r at a time is given by </w:t>
      </w:r>
    </w:p>
    <w:p w14:paraId="504F0207" w14:textId="77777777" w:rsidR="003E7E31" w:rsidRDefault="003E7E31" w:rsidP="003E7E31"/>
    <w:p w14:paraId="020DAC73" w14:textId="77777777" w:rsidR="003E7E31" w:rsidRPr="00101B1B" w:rsidRDefault="001F5CCA" w:rsidP="003E7E31">
      <w:pPr>
        <w:rPr>
          <w:szCs w:val="24"/>
          <w:lang w:val="en-US"/>
        </w:rPr>
      </w:pPr>
      <m:oMathPara>
        <m:oMath>
          <m:f>
            <m:fPr>
              <m:ctrlPr>
                <w:rPr>
                  <w:rFonts w:ascii="Cambria Math" w:eastAsia="Times New Roman" w:hAnsi="Times New Roman" w:cs="Times New Roman"/>
                  <w:i/>
                  <w:szCs w:val="24"/>
                  <w:lang w:val="en-US"/>
                </w:rPr>
              </m:ctrlPr>
            </m:fPr>
            <m:num>
              <m:r>
                <w:rPr>
                  <w:rFonts w:ascii="Cambria Math" w:eastAsia="Times New Roman" w:hAnsi="Times New Roman" w:cs="Times New Roman"/>
                  <w:szCs w:val="24"/>
                  <w:lang w:val="en-US"/>
                </w:rPr>
                <m:t>n!</m:t>
              </m:r>
            </m:num>
            <m:den>
              <m:r>
                <w:rPr>
                  <w:rFonts w:ascii="Cambria Math" w:eastAsia="Times New Roman" w:hAnsi="Times New Roman" w:cs="Times New Roman"/>
                  <w:szCs w:val="24"/>
                  <w:lang w:val="en-US"/>
                </w:rPr>
                <m:t>r</m:t>
              </m:r>
              <m:d>
                <m:dPr>
                  <m:ctrlPr>
                    <w:rPr>
                      <w:rFonts w:ascii="Cambria Math" w:eastAsia="Times New Roman" w:hAnsi="Times New Roman" w:cs="Times New Roman"/>
                      <w:i/>
                      <w:szCs w:val="24"/>
                      <w:lang w:val="en-US"/>
                    </w:rPr>
                  </m:ctrlPr>
                </m:dPr>
                <m:e>
                  <m:r>
                    <w:rPr>
                      <w:rFonts w:ascii="Cambria Math" w:eastAsia="Times New Roman" w:hAnsi="Times New Roman" w:cs="Times New Roman"/>
                      <w:szCs w:val="24"/>
                      <w:lang w:val="en-US"/>
                    </w:rPr>
                    <m:t>n</m:t>
                  </m:r>
                  <m:r>
                    <w:rPr>
                      <w:rFonts w:ascii="Cambria Math" w:eastAsia="Times New Roman" w:hAnsi="Times New Roman" w:cs="Times New Roman"/>
                      <w:szCs w:val="24"/>
                      <w:lang w:val="en-US"/>
                    </w:rPr>
                    <m:t>-</m:t>
                  </m:r>
                  <m:r>
                    <w:rPr>
                      <w:rFonts w:ascii="Cambria Math" w:eastAsia="Times New Roman" w:hAnsi="Times New Roman" w:cs="Times New Roman"/>
                      <w:szCs w:val="24"/>
                      <w:lang w:val="en-US"/>
                    </w:rPr>
                    <m:t>r</m:t>
                  </m:r>
                </m:e>
              </m:d>
              <m:r>
                <w:rPr>
                  <w:rFonts w:ascii="Cambria Math" w:eastAsia="Times New Roman" w:hAnsi="Times New Roman" w:cs="Times New Roman"/>
                  <w:szCs w:val="24"/>
                  <w:lang w:val="en-US"/>
                </w:rPr>
                <m:t>!</m:t>
              </m:r>
            </m:den>
          </m:f>
        </m:oMath>
      </m:oMathPara>
    </w:p>
    <w:p w14:paraId="619D6C73" w14:textId="77777777" w:rsidR="003E7E31" w:rsidRDefault="003E7E31" w:rsidP="003E7E31">
      <w:pPr>
        <w:rPr>
          <w:rFonts w:asciiTheme="majorHAnsi" w:eastAsiaTheme="majorEastAsia" w:hAnsiTheme="majorHAnsi" w:cstheme="majorBidi"/>
          <w:color w:val="31378B" w:themeColor="text2"/>
          <w:sz w:val="28"/>
          <w:szCs w:val="26"/>
        </w:rPr>
      </w:pPr>
      <w:r>
        <w:br w:type="page"/>
      </w:r>
    </w:p>
    <w:p w14:paraId="6F566C37" w14:textId="77777777" w:rsidR="003E7E31" w:rsidRDefault="003E7E31" w:rsidP="003E7E31">
      <w:pPr>
        <w:pStyle w:val="Heading3"/>
      </w:pPr>
      <w:bookmarkStart w:id="48" w:name="_Toc54852743"/>
      <w:r>
        <w:t>Binomial Theorem</w:t>
      </w:r>
      <w:bookmarkEnd w:id="48"/>
    </w:p>
    <w:p w14:paraId="61827529" w14:textId="77777777" w:rsidR="003E7E31" w:rsidRDefault="003E7E31" w:rsidP="003E7E31">
      <w:pPr>
        <w:pStyle w:val="Heading4"/>
      </w:pPr>
      <w:r>
        <w:t>Overview – A recurrence relation for the co-efficient</w:t>
      </w:r>
    </w:p>
    <w:p w14:paraId="64D59769" w14:textId="77777777" w:rsidR="003E7E31" w:rsidRDefault="003E7E31" w:rsidP="003E7E31">
      <w:pPr>
        <w:rPr>
          <w:rFonts w:eastAsia="Times New Roman"/>
        </w:rPr>
      </w:pPr>
      <w:r>
        <w:t>Expressions of the form</w:t>
      </w: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n</m:t>
            </m:r>
          </m:sup>
        </m:sSup>
      </m:oMath>
      <w:r>
        <w:t>, where n is a positive integer are known as binomial expressions. Multiplying out a binomial expansion gives us a binomial expansion.</w:t>
      </w:r>
    </w:p>
    <w:p w14:paraId="711E7819" w14:textId="77777777" w:rsidR="003E7E31" w:rsidRDefault="003E7E31" w:rsidP="003E7E31"/>
    <w:p w14:paraId="38F258EF"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1</m:t>
              </m:r>
            </m:sup>
          </m:sSup>
          <m:r>
            <w:rPr>
              <w:rFonts w:ascii="Cambria Math" w:eastAsia="Times New Roman" w:hAnsi="Times New Roman" w:cs="Times New Roman"/>
              <w:szCs w:val="24"/>
              <w:lang w:val="en-US"/>
            </w:rPr>
            <m:t>=1+x</m:t>
          </m:r>
        </m:oMath>
      </m:oMathPara>
    </w:p>
    <w:p w14:paraId="444A9A6C"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2</m:t>
              </m:r>
            </m:sup>
          </m:sSup>
          <m:r>
            <w:rPr>
              <w:rFonts w:ascii="Cambria Math" w:eastAsia="Times New Roman" w:hAnsi="Times New Roman" w:cs="Times New Roman"/>
              <w:szCs w:val="24"/>
              <w:lang w:val="en-US"/>
            </w:rPr>
            <m:t>=1+2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2</m:t>
              </m:r>
            </m:sup>
          </m:sSup>
        </m:oMath>
      </m:oMathPara>
    </w:p>
    <w:p w14:paraId="7D12F3A7"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3</m:t>
              </m:r>
            </m:sup>
          </m:sSup>
          <m:r>
            <w:rPr>
              <w:rFonts w:ascii="Cambria Math" w:eastAsia="Times New Roman" w:hAnsi="Times New Roman" w:cs="Times New Roman"/>
              <w:szCs w:val="24"/>
              <w:lang w:val="en-US"/>
            </w:rPr>
            <m:t>=1+3x+3</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2</m:t>
              </m:r>
            </m:sup>
          </m:sSup>
          <m:r>
            <w:rPr>
              <w:rFonts w:ascii="Cambria Math" w:eastAsia="Times New Roman" w:hAnsi="Times New Roman" w:cs="Times New Roman"/>
              <w:szCs w:val="24"/>
              <w:lang w:val="en-US"/>
            </w:rPr>
            <m:t>+</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3</m:t>
              </m:r>
            </m:sup>
          </m:sSup>
        </m:oMath>
      </m:oMathPara>
    </w:p>
    <w:p w14:paraId="5B1A4660"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4</m:t>
              </m:r>
            </m:sup>
          </m:sSup>
          <m:r>
            <w:rPr>
              <w:rFonts w:ascii="Cambria Math" w:eastAsia="Times New Roman" w:hAnsi="Times New Roman" w:cs="Times New Roman"/>
              <w:szCs w:val="24"/>
              <w:lang w:val="en-US"/>
            </w:rPr>
            <m:t>=1+4x+6</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2</m:t>
              </m:r>
            </m:sup>
          </m:sSup>
          <m:r>
            <w:rPr>
              <w:rFonts w:ascii="Cambria Math" w:eastAsia="Times New Roman" w:hAnsi="Times New Roman" w:cs="Times New Roman"/>
              <w:szCs w:val="24"/>
              <w:lang w:val="en-US"/>
            </w:rPr>
            <m:t>+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4</m:t>
              </m:r>
            </m:e>
            <m:sup>
              <m:r>
                <w:rPr>
                  <w:rFonts w:ascii="Cambria Math" w:eastAsia="Times New Roman" w:hAnsi="Times New Roman" w:cs="Times New Roman"/>
                  <w:szCs w:val="24"/>
                  <w:lang w:val="en-US"/>
                </w:rPr>
                <m:t>3</m:t>
              </m:r>
            </m:sup>
          </m:sSup>
          <m:r>
            <w:rPr>
              <w:rFonts w:ascii="Cambria Math" w:eastAsia="Times New Roman" w:hAnsi="Times New Roman" w:cs="Times New Roman"/>
              <w:szCs w:val="24"/>
              <w:lang w:val="en-US"/>
            </w:rPr>
            <m:t>+</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4</m:t>
              </m:r>
            </m:sup>
          </m:sSup>
        </m:oMath>
      </m:oMathPara>
    </w:p>
    <w:p w14:paraId="1A0AC2B2" w14:textId="77777777" w:rsidR="003E7E31" w:rsidRDefault="003E7E31" w:rsidP="003E7E31"/>
    <w:p w14:paraId="29DBD6C5" w14:textId="77777777" w:rsidR="003E7E31" w:rsidRDefault="003E7E31" w:rsidP="003E7E31">
      <w:r>
        <w:t xml:space="preserve">Notice the emerging pattern! The co-efficient of </w:t>
      </w:r>
      <w:r>
        <w:rPr>
          <w:rFonts w:ascii="Times New Roman" w:eastAsia="Times New Roman" w:hAnsi="Times New Roman" w:cs="Times New Roman"/>
          <w:position w:val="-6"/>
          <w:szCs w:val="24"/>
          <w:lang w:val="en-US"/>
        </w:rPr>
        <w:object w:dxaOrig="278" w:dyaOrig="323" w14:anchorId="491C48DE">
          <v:shape id="_x0000_i1031" type="#_x0000_t75" style="width:15.05pt;height:15.05pt" o:ole="">
            <v:imagedata r:id="rId57" o:title=""/>
          </v:shape>
          <o:OLEObject Type="Embed" ProgID="Equation.3" ShapeID="_x0000_i1031" DrawAspect="Content" ObjectID="_1666291337" r:id="rId58"/>
        </w:object>
      </w:r>
      <w:r>
        <w:t xml:space="preserve">in the expansion of </w:t>
      </w: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4</m:t>
            </m:r>
          </m:sup>
        </m:sSup>
      </m:oMath>
      <w:r>
        <w:t xml:space="preserve">is equal to the sum of the co-efficient of </w:t>
      </w:r>
      <w:r>
        <w:rPr>
          <w:rFonts w:ascii="Times New Roman" w:eastAsia="Times New Roman" w:hAnsi="Times New Roman" w:cs="Times New Roman"/>
          <w:position w:val="-6"/>
          <w:szCs w:val="24"/>
          <w:lang w:val="en-US"/>
        </w:rPr>
        <w:object w:dxaOrig="278" w:dyaOrig="323" w14:anchorId="5D244AAF">
          <v:shape id="_x0000_i1032" type="#_x0000_t75" style="width:15.05pt;height:15.05pt" o:ole="">
            <v:imagedata r:id="rId59" o:title=""/>
          </v:shape>
          <o:OLEObject Type="Embed" ProgID="Equation.3" ShapeID="_x0000_i1032" DrawAspect="Content" ObjectID="_1666291338" r:id="rId60"/>
        </w:object>
      </w:r>
      <w:r>
        <w:t xml:space="preserve">and the co-efficient of </w:t>
      </w:r>
      <w:r>
        <w:rPr>
          <w:rFonts w:ascii="Times New Roman" w:eastAsia="Times New Roman" w:hAnsi="Times New Roman" w:cs="Times New Roman"/>
          <w:position w:val="-6"/>
          <w:szCs w:val="24"/>
          <w:lang w:val="en-US"/>
        </w:rPr>
        <w:object w:dxaOrig="203" w:dyaOrig="218" w14:anchorId="5451F3D7">
          <v:shape id="_x0000_i1033" type="#_x0000_t75" style="width:10.65pt;height:10.65pt" o:ole="">
            <v:imagedata r:id="rId61" o:title=""/>
          </v:shape>
          <o:OLEObject Type="Embed" ProgID="Equation.3" ShapeID="_x0000_i1033" DrawAspect="Content" ObjectID="_1666291339" r:id="rId62"/>
        </w:object>
      </w:r>
      <w:r>
        <w:t xml:space="preserve">in the expansion of </w:t>
      </w: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3</m:t>
            </m:r>
          </m:sup>
        </m:sSup>
      </m:oMath>
      <w:r>
        <w:t xml:space="preserve">. In general the co-efficient of </w:t>
      </w:r>
      <m:oMath>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m</m:t>
            </m:r>
          </m:sup>
        </m:sSup>
      </m:oMath>
      <w:r>
        <w:t xml:space="preserve">in the expansion of </w:t>
      </w: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n</m:t>
            </m:r>
          </m:sup>
        </m:sSup>
      </m:oMath>
      <w:r>
        <w:t xml:space="preserve">is equal to the sum of the co-efficient of </w:t>
      </w:r>
      <m:oMath>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m</m:t>
            </m:r>
          </m:sup>
        </m:sSup>
      </m:oMath>
      <w:r>
        <w:t xml:space="preserve">and </w:t>
      </w:r>
      <m:oMath>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m</m:t>
            </m:r>
            <m:r>
              <w:rPr>
                <w:rFonts w:ascii="Cambria Math" w:eastAsia="Times New Roman" w:hAnsi="Times New Roman" w:cs="Times New Roman"/>
                <w:szCs w:val="24"/>
                <w:lang w:val="en-US"/>
              </w:rPr>
              <m:t>-</m:t>
            </m:r>
            <m:r>
              <w:rPr>
                <w:rFonts w:ascii="Cambria Math" w:eastAsia="Times New Roman" w:hAnsi="Times New Roman" w:cs="Times New Roman"/>
                <w:szCs w:val="24"/>
                <w:lang w:val="en-US"/>
              </w:rPr>
              <m:t>1</m:t>
            </m:r>
          </m:sup>
        </m:sSup>
      </m:oMath>
      <w:r>
        <w:t xml:space="preserve">in the expansion of </w:t>
      </w: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n</m:t>
            </m:r>
            <m:r>
              <w:rPr>
                <w:rFonts w:ascii="Cambria Math" w:eastAsia="Times New Roman" w:hAnsi="Times New Roman" w:cs="Times New Roman"/>
                <w:szCs w:val="24"/>
                <w:lang w:val="en-US"/>
              </w:rPr>
              <m:t>-</m:t>
            </m:r>
            <m:r>
              <w:rPr>
                <w:rFonts w:ascii="Cambria Math" w:eastAsia="Times New Roman" w:hAnsi="Times New Roman" w:cs="Times New Roman"/>
                <w:szCs w:val="24"/>
                <w:lang w:val="en-US"/>
              </w:rPr>
              <m:t>1</m:t>
            </m:r>
          </m:sup>
        </m:sSup>
      </m:oMath>
      <w:r>
        <w:t>. We can easily see why this is by looking at the following example</w:t>
      </w:r>
    </w:p>
    <w:p w14:paraId="71CB0E91" w14:textId="77777777" w:rsidR="003E7E31" w:rsidRDefault="003E7E31" w:rsidP="003E7E31"/>
    <w:p w14:paraId="15FACA10"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5</m:t>
              </m:r>
            </m:sup>
          </m:sSup>
          <m:r>
            <w:rPr>
              <w:rFonts w:ascii="Cambria Math" w:eastAsia="Times New Roman" w:hAnsi="Times New Roman" w:cs="Times New Roman"/>
              <w:szCs w:val="24"/>
              <w:lang w:val="en-US"/>
            </w:rPr>
            <m:t>=(1+x)(1+x</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m:t>
              </m:r>
            </m:e>
            <m:sup>
              <m:r>
                <w:rPr>
                  <w:rFonts w:ascii="Cambria Math" w:eastAsia="Times New Roman" w:hAnsi="Times New Roman" w:cs="Times New Roman"/>
                  <w:szCs w:val="24"/>
                  <w:lang w:val="en-US"/>
                </w:rPr>
                <m:t>4</m:t>
              </m:r>
            </m:sup>
          </m:sSup>
        </m:oMath>
      </m:oMathPara>
    </w:p>
    <w:p w14:paraId="5126852E" w14:textId="77777777" w:rsidR="003E7E31" w:rsidRDefault="003E7E31" w:rsidP="003E7E31"/>
    <w:p w14:paraId="4DD0067C"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4x+6</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2</m:t>
              </m:r>
            </m:sup>
          </m:sSup>
          <m:r>
            <w:rPr>
              <w:rFonts w:ascii="Cambria Math" w:eastAsia="Times New Roman" w:hAnsi="Times New Roman" w:cs="Times New Roman"/>
              <w:szCs w:val="24"/>
              <w:lang w:val="en-US"/>
            </w:rPr>
            <m:t>+4</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3</m:t>
              </m:r>
            </m:sup>
          </m:sSup>
          <m:r>
            <w:rPr>
              <w:rFonts w:ascii="Cambria Math" w:eastAsia="Times New Roman" w:hAnsi="Times New Roman" w:cs="Times New Roman"/>
              <w:szCs w:val="24"/>
              <w:lang w:val="en-US"/>
            </w:rPr>
            <m:t>+</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4</m:t>
              </m:r>
            </m:sup>
          </m:sSup>
        </m:oMath>
      </m:oMathPara>
    </w:p>
    <w:p w14:paraId="4095958B" w14:textId="77777777" w:rsidR="003E7E31" w:rsidRPr="001349F6" w:rsidRDefault="003E7E31" w:rsidP="003E7E31">
      <w:pPr>
        <w:pBdr>
          <w:bottom w:val="single" w:sz="6" w:space="1" w:color="auto"/>
        </w:pBdr>
      </w:pPr>
      <m:oMathPara>
        <m:oMathParaPr>
          <m:jc m:val="left"/>
        </m:oMathParaPr>
        <m:oMath>
          <m:r>
            <w:rPr>
              <w:rFonts w:ascii="Cambria Math" w:eastAsia="Times New Roman" w:hAnsi="Times New Roman" w:cs="Times New Roman"/>
              <w:szCs w:val="24"/>
              <w:lang w:val="en-US"/>
            </w:rPr>
            <m:t>1+x</m:t>
          </m:r>
        </m:oMath>
      </m:oMathPara>
    </w:p>
    <w:p w14:paraId="4596CED0"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4x+6</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2</m:t>
              </m:r>
            </m:sup>
          </m:sSup>
          <m:r>
            <w:rPr>
              <w:rFonts w:ascii="Cambria Math" w:eastAsia="Times New Roman" w:hAnsi="Times New Roman" w:cs="Times New Roman"/>
              <w:szCs w:val="24"/>
              <w:lang w:val="en-US"/>
            </w:rPr>
            <m:t>+4</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3</m:t>
              </m:r>
            </m:sup>
          </m:sSup>
          <m:r>
            <w:rPr>
              <w:rFonts w:ascii="Cambria Math" w:eastAsia="Times New Roman" w:hAnsi="Times New Roman" w:cs="Times New Roman"/>
              <w:szCs w:val="24"/>
              <w:lang w:val="en-US"/>
            </w:rPr>
            <m:t>+</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4</m:t>
              </m:r>
            </m:sup>
          </m:sSup>
        </m:oMath>
      </m:oMathPara>
    </w:p>
    <w:p w14:paraId="4588C8D2" w14:textId="77777777" w:rsidR="003E7E31" w:rsidRPr="001349F6" w:rsidRDefault="003E7E31" w:rsidP="003E7E31">
      <w:pPr>
        <w:pBdr>
          <w:bottom w:val="single" w:sz="6" w:space="1" w:color="auto"/>
        </w:pBdr>
        <w:jc w:val="center"/>
      </w:pPr>
      <m:oMathPara>
        <m:oMathParaPr>
          <m:jc m:val="left"/>
        </m:oMathParaPr>
        <m:oMath>
          <m:r>
            <w:rPr>
              <w:rFonts w:ascii="Cambria Math" w:eastAsia="Times New Roman" w:hAnsi="Times New Roman" w:cs="Times New Roman"/>
              <w:szCs w:val="24"/>
              <w:lang w:val="en-US"/>
            </w:rPr>
            <m:t>x+4</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2</m:t>
              </m:r>
            </m:sup>
          </m:sSup>
          <m:r>
            <w:rPr>
              <w:rFonts w:ascii="Cambria Math" w:eastAsia="Times New Roman" w:hAnsi="Times New Roman" w:cs="Times New Roman"/>
              <w:szCs w:val="24"/>
              <w:lang w:val="en-US"/>
            </w:rPr>
            <m:t>+6</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3</m:t>
              </m:r>
            </m:sup>
          </m:sSup>
          <m:r>
            <w:rPr>
              <w:rFonts w:ascii="Cambria Math" w:eastAsia="Times New Roman" w:hAnsi="Times New Roman" w:cs="Times New Roman"/>
              <w:szCs w:val="24"/>
              <w:lang w:val="en-US"/>
            </w:rPr>
            <m:t>+4</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4</m:t>
              </m:r>
            </m:sup>
          </m:sSup>
          <m:r>
            <w:rPr>
              <w:rFonts w:ascii="Cambria Math" w:eastAsia="Times New Roman" w:hAnsi="Times New Roman" w:cs="Times New Roman"/>
              <w:szCs w:val="24"/>
              <w:lang w:val="en-US"/>
            </w:rPr>
            <m:t>+</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5</m:t>
              </m:r>
            </m:sup>
          </m:sSup>
        </m:oMath>
      </m:oMathPara>
    </w:p>
    <w:p w14:paraId="2B8CF02A" w14:textId="77777777" w:rsidR="003E7E31" w:rsidRPr="001349F6" w:rsidRDefault="003E7E31" w:rsidP="003E7E31">
      <m:oMathPara>
        <m:oMathParaPr>
          <m:jc m:val="left"/>
        </m:oMathParaPr>
        <m:oMath>
          <m:r>
            <w:rPr>
              <w:rFonts w:ascii="Cambria Math" w:eastAsia="Times New Roman" w:hAnsi="Times New Roman" w:cs="Times New Roman"/>
              <w:szCs w:val="24"/>
              <w:lang w:val="en-US"/>
            </w:rPr>
            <m:t>1+5x+10</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2</m:t>
              </m:r>
            </m:sup>
          </m:sSup>
          <m:r>
            <w:rPr>
              <w:rFonts w:ascii="Cambria Math" w:eastAsia="Times New Roman" w:hAnsi="Times New Roman" w:cs="Times New Roman"/>
              <w:szCs w:val="24"/>
              <w:lang w:val="en-US"/>
            </w:rPr>
            <m:t>+10</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3</m:t>
              </m:r>
            </m:sup>
          </m:sSup>
          <m:r>
            <w:rPr>
              <w:rFonts w:ascii="Cambria Math" w:eastAsia="Times New Roman" w:hAnsi="Times New Roman" w:cs="Times New Roman"/>
              <w:szCs w:val="24"/>
              <w:lang w:val="en-US"/>
            </w:rPr>
            <m:t>+5</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4</m:t>
              </m:r>
            </m:sup>
          </m:sSup>
          <m:r>
            <w:rPr>
              <w:rFonts w:ascii="Cambria Math" w:eastAsia="Times New Roman" w:hAnsi="Times New Roman" w:cs="Times New Roman"/>
              <w:szCs w:val="24"/>
              <w:lang w:val="en-US"/>
            </w:rPr>
            <m:t>+</m:t>
          </m:r>
          <m:sSup>
            <m:sSupPr>
              <m:ctrlPr>
                <w:rPr>
                  <w:rFonts w:ascii="Cambria Math" w:eastAsia="Times New Roman" w:hAnsi="Times New Roman" w:cs="Times New Roman"/>
                  <w:i/>
                  <w:szCs w:val="24"/>
                  <w:lang w:val="en-US"/>
                </w:rPr>
              </m:ctrlPr>
            </m:sSupPr>
            <m:e>
              <m:r>
                <w:rPr>
                  <w:rFonts w:ascii="Cambria Math" w:eastAsia="Times New Roman" w:hAnsi="Times New Roman" w:cs="Times New Roman"/>
                  <w:szCs w:val="24"/>
                  <w:lang w:val="en-US"/>
                </w:rPr>
                <m:t>x</m:t>
              </m:r>
            </m:e>
            <m:sup>
              <m:r>
                <w:rPr>
                  <w:rFonts w:ascii="Cambria Math" w:eastAsia="Times New Roman" w:hAnsi="Times New Roman" w:cs="Times New Roman"/>
                  <w:szCs w:val="24"/>
                  <w:lang w:val="en-US"/>
                </w:rPr>
                <m:t>5</m:t>
              </m:r>
            </m:sup>
          </m:sSup>
        </m:oMath>
      </m:oMathPara>
    </w:p>
    <w:p w14:paraId="58E646DC" w14:textId="77777777" w:rsidR="003E7E31" w:rsidRPr="00D07BC2" w:rsidRDefault="003E7E31" w:rsidP="003E7E31"/>
    <w:p w14:paraId="15394A54" w14:textId="77777777" w:rsidR="003E7E31" w:rsidRPr="00D07BC2" w:rsidRDefault="003E7E31" w:rsidP="003E7E31"/>
    <w:p w14:paraId="51E53B47" w14:textId="77777777" w:rsidR="003E7E31" w:rsidRDefault="003E7E31" w:rsidP="003E7E31">
      <w:pPr>
        <w:pStyle w:val="Heading4"/>
      </w:pPr>
      <w:r>
        <w:t xml:space="preserve"> A closed form solution for Binomial Co-efficients</w:t>
      </w:r>
    </w:p>
    <w:p w14:paraId="621FE690" w14:textId="77777777" w:rsidR="003E7E31" w:rsidRDefault="003E7E31" w:rsidP="003E7E31">
      <w:pPr>
        <w:rPr>
          <w:rFonts w:eastAsia="Times New Roman"/>
        </w:rPr>
      </w:pPr>
      <w:r>
        <w:t xml:space="preserve">The coefficients of the binomial expansion </w:t>
      </w:r>
      <w:r>
        <w:rPr>
          <w:rFonts w:ascii="Times New Roman" w:eastAsia="Times New Roman" w:hAnsi="Times New Roman" w:cs="Times New Roman"/>
          <w:position w:val="-10"/>
          <w:szCs w:val="24"/>
          <w:lang w:val="en-US"/>
        </w:rPr>
        <w:object w:dxaOrig="758" w:dyaOrig="360" w14:anchorId="670457E5">
          <v:shape id="_x0000_i1034" type="#_x0000_t75" style="width:37.9pt;height:19.1pt" o:ole="">
            <v:imagedata r:id="rId63" o:title=""/>
          </v:shape>
          <o:OLEObject Type="Embed" ProgID="Equation.3" ShapeID="_x0000_i1034" DrawAspect="Content" ObjectID="_1666291340" r:id="rId64"/>
        </w:object>
      </w:r>
      <w:r>
        <w:t xml:space="preserve">are given by </w:t>
      </w:r>
    </w:p>
    <w:p w14:paraId="7CDCFEFF" w14:textId="77777777" w:rsidR="003E7E31" w:rsidRDefault="003E7E31" w:rsidP="003E7E31"/>
    <w:p w14:paraId="452F70ED" w14:textId="77777777" w:rsidR="003E7E31" w:rsidRDefault="003E7E31" w:rsidP="003E7E31">
      <w:r>
        <w:rPr>
          <w:rFonts w:ascii="Times New Roman" w:eastAsia="Times New Roman" w:hAnsi="Times New Roman" w:cs="Times New Roman"/>
          <w:position w:val="-12"/>
          <w:szCs w:val="24"/>
          <w:lang w:val="en-US"/>
        </w:rPr>
        <w:object w:dxaOrig="3338" w:dyaOrig="383" w14:anchorId="2CACCF66">
          <v:shape id="_x0000_i1035" type="#_x0000_t75" style="width:166.85pt;height:19.1pt" o:ole="">
            <v:imagedata r:id="rId65" o:title=""/>
          </v:shape>
          <o:OLEObject Type="Embed" ProgID="Equation.3" ShapeID="_x0000_i1035" DrawAspect="Content" ObjectID="_1666291341" r:id="rId66"/>
        </w:object>
      </w:r>
    </w:p>
    <w:p w14:paraId="480C0A57" w14:textId="77777777" w:rsidR="003E7E31" w:rsidRDefault="003E7E31" w:rsidP="003E7E31"/>
    <w:p w14:paraId="10F58812" w14:textId="77777777" w:rsidR="003E7E31" w:rsidRDefault="003E7E31" w:rsidP="003E7E31">
      <w:r>
        <w:t xml:space="preserve">It is worth spending a little time looking at why this might be. Consider the expansion of </w:t>
      </w:r>
    </w:p>
    <w:p w14:paraId="3671D38F" w14:textId="77777777" w:rsidR="003E7E31" w:rsidRDefault="003E7E31" w:rsidP="003E7E31"/>
    <w:p w14:paraId="47CDF78E" w14:textId="77777777" w:rsidR="003E7E31" w:rsidRDefault="003E7E31" w:rsidP="003E7E31">
      <w:r>
        <w:t>(1.1).</w:t>
      </w:r>
      <w:r>
        <w:tab/>
      </w:r>
      <w:r>
        <w:rPr>
          <w:rFonts w:ascii="Times New Roman" w:eastAsia="Times New Roman" w:hAnsi="Times New Roman" w:cs="Times New Roman"/>
          <w:position w:val="-12"/>
          <w:szCs w:val="24"/>
          <w:lang w:val="en-US"/>
        </w:rPr>
        <w:object w:dxaOrig="3443" w:dyaOrig="383" w14:anchorId="7C9D4269">
          <v:shape id="_x0000_i1036" type="#_x0000_t75" style="width:170.3pt;height:19.1pt" o:ole="">
            <v:imagedata r:id="rId67" o:title=""/>
          </v:shape>
          <o:OLEObject Type="Embed" ProgID="Equation.3" ShapeID="_x0000_i1036" DrawAspect="Content" ObjectID="_1666291342" r:id="rId68"/>
        </w:object>
      </w:r>
    </w:p>
    <w:p w14:paraId="439EDDEC" w14:textId="77777777" w:rsidR="003E7E31" w:rsidRDefault="003E7E31" w:rsidP="003E7E31">
      <w:r>
        <w:t>(1.2)</w:t>
      </w:r>
      <w:r>
        <w:tab/>
      </w:r>
      <w:r>
        <w:rPr>
          <w:rFonts w:ascii="Times New Roman" w:eastAsia="Times New Roman" w:hAnsi="Times New Roman" w:cs="Times New Roman"/>
          <w:position w:val="-12"/>
          <w:szCs w:val="24"/>
          <w:lang w:val="en-US"/>
        </w:rPr>
        <w:object w:dxaOrig="6638" w:dyaOrig="360" w14:anchorId="3809A57D">
          <v:shape id="_x0000_i1037" type="#_x0000_t75" style="width:333.1pt;height:19.1pt" o:ole="">
            <v:imagedata r:id="rId69" o:title=""/>
          </v:shape>
          <o:OLEObject Type="Embed" ProgID="Equation.3" ShapeID="_x0000_i1037" DrawAspect="Content" ObjectID="_1666291343" r:id="rId70"/>
        </w:object>
      </w:r>
    </w:p>
    <w:p w14:paraId="40B490AF" w14:textId="77777777" w:rsidR="003E7E31" w:rsidRDefault="003E7E31" w:rsidP="003E7E31">
      <w:r>
        <w:t>(1.3)</w:t>
      </w:r>
      <w:r>
        <w:tab/>
      </w:r>
      <w:r>
        <w:rPr>
          <w:rFonts w:ascii="Times New Roman" w:eastAsia="Times New Roman" w:hAnsi="Times New Roman" w:cs="Times New Roman"/>
          <w:position w:val="-12"/>
          <w:szCs w:val="24"/>
          <w:lang w:val="en-US"/>
        </w:rPr>
        <w:object w:dxaOrig="4260" w:dyaOrig="360" w14:anchorId="651E8340">
          <v:shape id="_x0000_i1038" type="#_x0000_t75" style="width:211.6pt;height:19.1pt" o:ole="">
            <v:imagedata r:id="rId71" o:title=""/>
          </v:shape>
          <o:OLEObject Type="Embed" ProgID="Equation.3" ShapeID="_x0000_i1038" DrawAspect="Content" ObjectID="_1666291344" r:id="rId72"/>
        </w:object>
      </w:r>
    </w:p>
    <w:p w14:paraId="6A1F5D44" w14:textId="77777777" w:rsidR="003E7E31" w:rsidRDefault="003E7E31" w:rsidP="003E7E31">
      <w:r>
        <w:t>(1.4)</w:t>
      </w:r>
      <w:r>
        <w:tab/>
      </w:r>
      <w:r>
        <w:rPr>
          <w:rFonts w:ascii="Times New Roman" w:eastAsia="Times New Roman" w:hAnsi="Times New Roman" w:cs="Times New Roman"/>
          <w:position w:val="-12"/>
          <w:szCs w:val="24"/>
          <w:lang w:val="en-US"/>
        </w:rPr>
        <w:object w:dxaOrig="4763" w:dyaOrig="360" w14:anchorId="5E9E1C18">
          <v:shape id="_x0000_i1039" type="#_x0000_t75" style="width:239.8pt;height:19.1pt" o:ole="">
            <v:imagedata r:id="rId73" o:title=""/>
          </v:shape>
          <o:OLEObject Type="Embed" ProgID="Equation.3" ShapeID="_x0000_i1039" DrawAspect="Content" ObjectID="_1666291345" r:id="rId74"/>
        </w:object>
      </w:r>
    </w:p>
    <w:p w14:paraId="5049F5C9" w14:textId="77777777" w:rsidR="003E7E31" w:rsidRDefault="003E7E31" w:rsidP="003E7E31">
      <w:r>
        <w:t>(1.5)</w:t>
      </w:r>
      <w:r>
        <w:tab/>
      </w:r>
      <w:r>
        <w:rPr>
          <w:rFonts w:ascii="Times New Roman" w:eastAsia="Times New Roman" w:hAnsi="Times New Roman" w:cs="Times New Roman"/>
          <w:position w:val="-6"/>
          <w:szCs w:val="24"/>
          <w:lang w:val="en-US"/>
        </w:rPr>
        <w:object w:dxaOrig="1560" w:dyaOrig="323" w14:anchorId="72A8A97F">
          <v:shape id="_x0000_i1040" type="#_x0000_t75" style="width:79.5pt;height:15.05pt" o:ole="">
            <v:imagedata r:id="rId75" o:title=""/>
          </v:shape>
          <o:OLEObject Type="Embed" ProgID="Equation.3" ShapeID="_x0000_i1040" DrawAspect="Content" ObjectID="_1666291346" r:id="rId76"/>
        </w:object>
      </w:r>
    </w:p>
    <w:p w14:paraId="4066F211" w14:textId="77777777" w:rsidR="003E7E31" w:rsidRDefault="003E7E31" w:rsidP="003E7E31"/>
    <w:p w14:paraId="48614C0B" w14:textId="77777777" w:rsidR="003E7E31" w:rsidRDefault="003E7E31" w:rsidP="003E7E31">
      <w:r>
        <w:t xml:space="preserve">Look at line (1.4) and notice that the number of ways of obtaining a unit power of </w:t>
      </w:r>
      <w:r>
        <w:rPr>
          <w:rFonts w:ascii="Times New Roman" w:eastAsia="Times New Roman" w:hAnsi="Times New Roman" w:cs="Times New Roman"/>
          <w:position w:val="-6"/>
          <w:szCs w:val="24"/>
          <w:lang w:val="en-US"/>
        </w:rPr>
        <w:object w:dxaOrig="203" w:dyaOrig="218" w14:anchorId="4B7B52BD">
          <v:shape id="_x0000_i1041" type="#_x0000_t75" style="width:10.65pt;height:10.65pt" o:ole="">
            <v:imagedata r:id="rId77" o:title=""/>
          </v:shape>
          <o:OLEObject Type="Embed" ProgID="Equation.3" ShapeID="_x0000_i1041" DrawAspect="Content" ObjectID="_1666291347" r:id="rId78"/>
        </w:object>
      </w:r>
      <w:r>
        <w:t xml:space="preserve">is the number of ways of selecting one item from the set </w:t>
      </w:r>
      <w:r>
        <w:rPr>
          <w:rFonts w:ascii="Times New Roman" w:eastAsia="Times New Roman" w:hAnsi="Times New Roman" w:cs="Times New Roman"/>
          <w:position w:val="-12"/>
          <w:szCs w:val="24"/>
          <w:lang w:val="en-US"/>
        </w:rPr>
        <w:object w:dxaOrig="1080" w:dyaOrig="360" w14:anchorId="55220230">
          <v:shape id="_x0000_i1042" type="#_x0000_t75" style="width:52.9pt;height:19.1pt" o:ole="">
            <v:imagedata r:id="rId79" o:title=""/>
          </v:shape>
          <o:OLEObject Type="Embed" ProgID="Equation.3" ShapeID="_x0000_i1042" DrawAspect="Content" ObjectID="_1666291348" r:id="rId80"/>
        </w:object>
      </w:r>
      <w:r>
        <w:t xml:space="preserve">The ways of obtaining a square power of x is the number of ways of selecting two items from </w:t>
      </w:r>
      <w:r>
        <w:rPr>
          <w:rFonts w:ascii="Times New Roman" w:eastAsia="Times New Roman" w:hAnsi="Times New Roman" w:cs="Times New Roman"/>
          <w:position w:val="-12"/>
          <w:szCs w:val="24"/>
          <w:lang w:val="en-US"/>
        </w:rPr>
        <w:object w:dxaOrig="1058" w:dyaOrig="360" w14:anchorId="14BACA00">
          <v:shape id="_x0000_i1043" type="#_x0000_t75" style="width:52.9pt;height:19.1pt" o:ole="">
            <v:imagedata r:id="rId81" o:title=""/>
          </v:shape>
          <o:OLEObject Type="Embed" ProgID="Equation.3" ShapeID="_x0000_i1043" DrawAspect="Content" ObjectID="_1666291349" r:id="rId82"/>
        </w:object>
      </w:r>
      <w:r>
        <w:t xml:space="preserve">The ways of obtaining a cube power of x is the number of ways of selecting three items from </w:t>
      </w:r>
      <w:r>
        <w:rPr>
          <w:rFonts w:ascii="Times New Roman" w:eastAsia="Times New Roman" w:hAnsi="Times New Roman" w:cs="Times New Roman"/>
          <w:position w:val="-12"/>
          <w:szCs w:val="24"/>
          <w:lang w:val="en-US"/>
        </w:rPr>
        <w:object w:dxaOrig="1058" w:dyaOrig="360" w14:anchorId="5CE41E51">
          <v:shape id="_x0000_i1044" type="#_x0000_t75" style="width:52.9pt;height:19.1pt" o:ole="">
            <v:imagedata r:id="rId81" o:title=""/>
          </v:shape>
          <o:OLEObject Type="Embed" ProgID="Equation.3" ShapeID="_x0000_i1044" DrawAspect="Content" ObjectID="_1666291350" r:id="rId83"/>
        </w:object>
      </w:r>
      <w:r>
        <w:t>And not forgetting the unit term, the number of ways of obtaining 1 is the number of ways of selecting zero x’s from three things</w:t>
      </w:r>
    </w:p>
    <w:p w14:paraId="57AF21FA" w14:textId="77777777" w:rsidR="003E7E31" w:rsidRDefault="003E7E31" w:rsidP="003E7E31"/>
    <w:p w14:paraId="74B767CE" w14:textId="77777777" w:rsidR="003E7E31" w:rsidRDefault="003E7E31" w:rsidP="003E7E31">
      <w:r>
        <w:t xml:space="preserve"> Since the 1’s have no effect the co-efficient of the</w:t>
      </w:r>
      <w:r>
        <w:rPr>
          <w:rFonts w:ascii="Times New Roman" w:eastAsia="Times New Roman" w:hAnsi="Times New Roman" w:cs="Times New Roman"/>
          <w:position w:val="-6"/>
          <w:szCs w:val="24"/>
          <w:lang w:val="en-US"/>
        </w:rPr>
        <w:object w:dxaOrig="278" w:dyaOrig="323" w14:anchorId="366BEBBC">
          <v:shape id="_x0000_i1045" type="#_x0000_t75" style="width:15.05pt;height:15.05pt" o:ole="">
            <v:imagedata r:id="rId84" o:title=""/>
          </v:shape>
          <o:OLEObject Type="Embed" ProgID="Equation.3" ShapeID="_x0000_i1045" DrawAspect="Content" ObjectID="_1666291351" r:id="rId85"/>
        </w:object>
      </w:r>
      <w:r>
        <w:t>term is the number of combinations of n x’s taken r at a time</w:t>
      </w:r>
      <w:r>
        <w:rPr>
          <w:rFonts w:ascii="Times New Roman" w:eastAsia="Times New Roman" w:hAnsi="Times New Roman" w:cs="Times New Roman"/>
          <w:position w:val="-10"/>
          <w:szCs w:val="24"/>
          <w:lang w:val="en-US"/>
        </w:rPr>
        <w:object w:dxaOrig="683" w:dyaOrig="360" w14:anchorId="653F4AC2">
          <v:shape id="_x0000_i1046" type="#_x0000_t75" style="width:34.1pt;height:19.1pt" o:ole="">
            <v:imagedata r:id="rId86" o:title=""/>
          </v:shape>
          <o:OLEObject Type="Embed" ProgID="Equation.3" ShapeID="_x0000_i1046" DrawAspect="Content" ObjectID="_1666291352" r:id="rId87"/>
        </w:object>
      </w:r>
    </w:p>
    <w:p w14:paraId="3B1650EF" w14:textId="77777777" w:rsidR="003E7E31" w:rsidRDefault="003E7E31" w:rsidP="003E7E31"/>
    <w:p w14:paraId="622BA77B" w14:textId="77777777" w:rsidR="003E7E31" w:rsidRDefault="003E7E31" w:rsidP="003E7E31">
      <w:pPr>
        <w:pStyle w:val="Heading3"/>
      </w:pPr>
      <w:bookmarkStart w:id="49" w:name="_Toc54852744"/>
      <w:r>
        <w:t>Extending the solution to (a+b)</w:t>
      </w:r>
      <w:bookmarkEnd w:id="49"/>
    </w:p>
    <w:p w14:paraId="3FC4FE8A" w14:textId="77777777" w:rsidR="003E7E31" w:rsidRDefault="003E7E31" w:rsidP="003E7E31">
      <w:r>
        <w:t xml:space="preserve">Now we know how to obtain the coefficients of </w:t>
      </w:r>
      <w:r>
        <w:rPr>
          <w:rFonts w:ascii="Times New Roman" w:eastAsia="Times New Roman" w:hAnsi="Times New Roman" w:cs="Times New Roman"/>
          <w:position w:val="-10"/>
          <w:szCs w:val="24"/>
          <w:lang w:val="en-US"/>
        </w:rPr>
        <w:object w:dxaOrig="758" w:dyaOrig="360" w14:anchorId="4823EEE9">
          <v:shape id="_x0000_i1047" type="#_x0000_t75" style="width:37.9pt;height:19.1pt" o:ole="">
            <v:imagedata r:id="rId63" o:title=""/>
          </v:shape>
          <o:OLEObject Type="Embed" ProgID="Equation.3" ShapeID="_x0000_i1047" DrawAspect="Content" ObjectID="_1666291353" r:id="rId88"/>
        </w:object>
      </w:r>
      <w:r>
        <w:t xml:space="preserve">we can extend the methodology to the expansion of </w:t>
      </w:r>
      <w:r>
        <w:rPr>
          <w:rFonts w:ascii="Times New Roman" w:eastAsia="Times New Roman" w:hAnsi="Times New Roman" w:cs="Times New Roman"/>
          <w:position w:val="-10"/>
          <w:szCs w:val="24"/>
          <w:lang w:val="en-US"/>
        </w:rPr>
        <w:object w:dxaOrig="803" w:dyaOrig="360" w14:anchorId="259132D8">
          <v:shape id="_x0000_i1048" type="#_x0000_t75" style="width:41.65pt;height:19.1pt" o:ole="">
            <v:imagedata r:id="rId89" o:title=""/>
          </v:shape>
          <o:OLEObject Type="Embed" ProgID="Equation.3" ShapeID="_x0000_i1048" DrawAspect="Content" ObjectID="_1666291354" r:id="rId90"/>
        </w:object>
      </w:r>
      <w:r>
        <w:t xml:space="preserve">by noting that. </w:t>
      </w:r>
    </w:p>
    <w:p w14:paraId="0365BA58" w14:textId="77777777" w:rsidR="003E7E31" w:rsidRDefault="003E7E31" w:rsidP="003E7E31"/>
    <w:p w14:paraId="70AA7D02" w14:textId="77777777" w:rsidR="003E7E31" w:rsidRDefault="003E7E31" w:rsidP="003E7E31">
      <w:r>
        <w:rPr>
          <w:rFonts w:ascii="Times New Roman" w:eastAsia="Times New Roman" w:hAnsi="Times New Roman" w:cs="Times New Roman"/>
          <w:position w:val="-28"/>
          <w:szCs w:val="24"/>
          <w:lang w:val="en-US"/>
        </w:rPr>
        <w:object w:dxaOrig="1838" w:dyaOrig="683" w14:anchorId="4E5845E9">
          <v:shape id="_x0000_i1049" type="#_x0000_t75" style="width:91.1pt;height:34.1pt" o:ole="">
            <v:imagedata r:id="rId91" o:title=""/>
          </v:shape>
          <o:OLEObject Type="Embed" ProgID="Equation.3" ShapeID="_x0000_i1049" DrawAspect="Content" ObjectID="_1666291355" r:id="rId92"/>
        </w:object>
      </w:r>
      <w:r>
        <w:t xml:space="preserve">. </w:t>
      </w:r>
    </w:p>
    <w:p w14:paraId="578ABB06" w14:textId="77777777" w:rsidR="003E7E31" w:rsidRDefault="003E7E31" w:rsidP="003E7E31"/>
    <w:p w14:paraId="0035B46B" w14:textId="77777777" w:rsidR="003E7E31" w:rsidRDefault="003E7E31" w:rsidP="003E7E31">
      <w:r>
        <w:t xml:space="preserve">Also </w:t>
      </w:r>
    </w:p>
    <w:p w14:paraId="27571B2E" w14:textId="77777777" w:rsidR="003E7E31" w:rsidRDefault="003E7E31" w:rsidP="003E7E31"/>
    <w:p w14:paraId="53BA70EE" w14:textId="77777777" w:rsidR="003E7E31" w:rsidRDefault="003E7E31" w:rsidP="003E7E31">
      <w:r>
        <w:rPr>
          <w:rFonts w:ascii="Times New Roman" w:eastAsia="Times New Roman" w:hAnsi="Times New Roman" w:cs="Times New Roman"/>
          <w:position w:val="-28"/>
          <w:szCs w:val="24"/>
          <w:lang w:val="en-US"/>
        </w:rPr>
        <w:object w:dxaOrig="1958" w:dyaOrig="743" w14:anchorId="2B7ED363">
          <v:shape id="_x0000_i1050" type="#_x0000_t75" style="width:98.6pt;height:37.9pt" o:ole="">
            <v:imagedata r:id="rId93" o:title=""/>
          </v:shape>
          <o:OLEObject Type="Embed" ProgID="Equation.3" ShapeID="_x0000_i1050" DrawAspect="Content" ObjectID="_1666291356" r:id="rId94"/>
        </w:object>
      </w:r>
    </w:p>
    <w:p w14:paraId="328B2BAF" w14:textId="77777777" w:rsidR="003E7E31" w:rsidRDefault="003E7E31" w:rsidP="003E7E31"/>
    <w:p w14:paraId="2017AE85" w14:textId="77777777" w:rsidR="003E7E31" w:rsidRDefault="003E7E31" w:rsidP="003E7E31">
      <w:r>
        <w:t>So</w:t>
      </w:r>
    </w:p>
    <w:p w14:paraId="478EE4E8" w14:textId="77777777" w:rsidR="003E7E31" w:rsidRDefault="003E7E31" w:rsidP="003E7E31">
      <w:r>
        <w:rPr>
          <w:rFonts w:ascii="Times New Roman" w:eastAsia="Times New Roman" w:hAnsi="Times New Roman" w:cs="Times New Roman"/>
          <w:position w:val="-28"/>
          <w:szCs w:val="24"/>
          <w:lang w:val="en-US"/>
        </w:rPr>
        <w:object w:dxaOrig="2123" w:dyaOrig="743" w14:anchorId="3B804B57">
          <v:shape id="_x0000_i1051" type="#_x0000_t75" style="width:106.1pt;height:37.9pt" o:ole="">
            <v:imagedata r:id="rId95" o:title=""/>
          </v:shape>
          <o:OLEObject Type="Embed" ProgID="Equation.3" ShapeID="_x0000_i1051" DrawAspect="Content" ObjectID="_1666291357" r:id="rId96"/>
        </w:object>
      </w:r>
    </w:p>
    <w:p w14:paraId="4FF061C9" w14:textId="77777777" w:rsidR="003E7E31" w:rsidRDefault="003E7E31" w:rsidP="003E7E31">
      <w:r>
        <w:br w:type="page"/>
      </w:r>
    </w:p>
    <w:p w14:paraId="53E43D20" w14:textId="77777777" w:rsidR="003E7E31" w:rsidRDefault="003E7E31" w:rsidP="003E7E31">
      <w:pPr>
        <w:pStyle w:val="Heading3"/>
      </w:pPr>
      <w:bookmarkStart w:id="50" w:name="_Toc54852745"/>
      <w:r>
        <w:t>Binomial expansion of E</w:t>
      </w:r>
      <w:bookmarkEnd w:id="50"/>
    </w:p>
    <w:p w14:paraId="7609DE0C" w14:textId="77777777" w:rsidR="003E7E31" w:rsidRDefault="003E7E31" w:rsidP="003E7E31">
      <w:pPr>
        <w:rPr>
          <w:rFonts w:eastAsia="Times New Roman"/>
        </w:rPr>
      </w:pPr>
      <w:r>
        <w:t>Binomial expansion of E is given by</w:t>
      </w:r>
    </w:p>
    <w:p w14:paraId="73986200" w14:textId="77777777" w:rsidR="003E7E31" w:rsidRDefault="003E7E31" w:rsidP="003E7E31"/>
    <w:p w14:paraId="37F48CB7" w14:textId="77777777" w:rsidR="003E7E31" w:rsidRDefault="003E7E31" w:rsidP="003E7E31">
      <w:r>
        <w:rPr>
          <w:rFonts w:ascii="Times New Roman" w:eastAsia="Times New Roman" w:hAnsi="Times New Roman" w:cs="Times New Roman"/>
          <w:position w:val="-28"/>
          <w:szCs w:val="24"/>
          <w:lang w:val="en-US"/>
        </w:rPr>
        <w:object w:dxaOrig="6600" w:dyaOrig="743" w14:anchorId="43D7224B">
          <v:shape id="_x0000_i1052" type="#_x0000_t75" style="width:329pt;height:37.9pt" o:ole="">
            <v:imagedata r:id="rId97" o:title=""/>
          </v:shape>
          <o:OLEObject Type="Embed" ProgID="Equation.3" ShapeID="_x0000_i1052" DrawAspect="Content" ObjectID="_1666291358" r:id="rId98"/>
        </w:object>
      </w:r>
    </w:p>
    <w:p w14:paraId="3BC725EB" w14:textId="77777777" w:rsidR="003E7E31" w:rsidRDefault="003E7E31" w:rsidP="003E7E31"/>
    <w:p w14:paraId="62066F40" w14:textId="77777777" w:rsidR="003E7E31" w:rsidRDefault="003E7E31" w:rsidP="003E7E31"/>
    <w:p w14:paraId="2BE6E403" w14:textId="77777777" w:rsidR="003E7E31" w:rsidRDefault="003E7E31" w:rsidP="003E7E31">
      <w:r>
        <w:rPr>
          <w:rFonts w:ascii="Times New Roman" w:eastAsia="Times New Roman" w:hAnsi="Times New Roman" w:cs="Times New Roman"/>
          <w:position w:val="-28"/>
          <w:szCs w:val="24"/>
          <w:lang w:val="en-US"/>
        </w:rPr>
        <w:object w:dxaOrig="4538" w:dyaOrig="683" w14:anchorId="2F4B8159">
          <v:shape id="_x0000_i1053" type="#_x0000_t75" style="width:227.9pt;height:34.1pt" o:ole="">
            <v:imagedata r:id="rId99" o:title=""/>
          </v:shape>
          <o:OLEObject Type="Embed" ProgID="Equation.3" ShapeID="_x0000_i1053" DrawAspect="Content" ObjectID="_1666291359" r:id="rId100"/>
        </w:object>
      </w:r>
    </w:p>
    <w:p w14:paraId="53C600EF" w14:textId="77777777" w:rsidR="003E7E31" w:rsidRDefault="003E7E31" w:rsidP="003E7E31"/>
    <w:p w14:paraId="6E1EB35A" w14:textId="77777777" w:rsidR="003E7E31" w:rsidRDefault="003E7E31" w:rsidP="003E7E31"/>
    <w:p w14:paraId="2AD37E6E" w14:textId="77777777" w:rsidR="003E7E31" w:rsidRDefault="003E7E31" w:rsidP="003E7E31">
      <w:r>
        <w:rPr>
          <w:rFonts w:ascii="Times New Roman" w:eastAsia="Times New Roman" w:hAnsi="Times New Roman" w:cs="Times New Roman"/>
          <w:position w:val="-24"/>
          <w:szCs w:val="24"/>
          <w:lang w:val="en-US"/>
        </w:rPr>
        <w:object w:dxaOrig="4080" w:dyaOrig="983" w14:anchorId="7EADEE99">
          <v:shape id="_x0000_i1054" type="#_x0000_t75" style="width:205.35pt;height:49.15pt" o:ole="">
            <v:imagedata r:id="rId101" o:title=""/>
          </v:shape>
          <o:OLEObject Type="Embed" ProgID="Equation.3" ShapeID="_x0000_i1054" DrawAspect="Content" ObjectID="_1666291360" r:id="rId102"/>
        </w:object>
      </w:r>
    </w:p>
    <w:p w14:paraId="0EA609D2" w14:textId="77777777" w:rsidR="003E7E31" w:rsidRDefault="003E7E31" w:rsidP="003E7E31"/>
    <w:p w14:paraId="12D37830" w14:textId="77777777" w:rsidR="003E7E31" w:rsidRDefault="003E7E31" w:rsidP="003E7E31">
      <w:r>
        <w:t xml:space="preserve">In the limit </w:t>
      </w:r>
      <w:r>
        <w:rPr>
          <w:rFonts w:ascii="Times New Roman" w:eastAsia="Times New Roman" w:hAnsi="Times New Roman" w:cs="Times New Roman"/>
          <w:position w:val="-28"/>
          <w:szCs w:val="24"/>
          <w:lang w:val="en-US"/>
        </w:rPr>
        <w:object w:dxaOrig="1223" w:dyaOrig="683" w14:anchorId="71A7576B">
          <v:shape id="_x0000_i1055" type="#_x0000_t75" style="width:60.4pt;height:34.1pt" o:ole="">
            <v:imagedata r:id="rId103" o:title=""/>
          </v:shape>
          <o:OLEObject Type="Embed" ProgID="Equation.3" ShapeID="_x0000_i1055" DrawAspect="Content" ObjectID="_1666291361" r:id="rId104"/>
        </w:object>
      </w:r>
      <w:r>
        <w:t xml:space="preserve"> then the above expression tends to </w:t>
      </w:r>
    </w:p>
    <w:p w14:paraId="55B67412" w14:textId="77777777" w:rsidR="003E7E31" w:rsidRDefault="003E7E31" w:rsidP="003E7E31"/>
    <w:p w14:paraId="538FBDF0" w14:textId="77777777" w:rsidR="003E7E31" w:rsidRDefault="003E7E31" w:rsidP="003E7E31"/>
    <w:p w14:paraId="4C769380" w14:textId="77777777" w:rsidR="003E7E31" w:rsidRDefault="003E7E31" w:rsidP="003E7E31">
      <w:r>
        <w:rPr>
          <w:rFonts w:ascii="Times New Roman" w:eastAsia="Times New Roman" w:hAnsi="Times New Roman" w:cs="Times New Roman"/>
          <w:position w:val="-28"/>
          <w:szCs w:val="24"/>
          <w:lang w:val="en-US"/>
        </w:rPr>
        <w:object w:dxaOrig="5738" w:dyaOrig="683" w14:anchorId="3BD19D2E">
          <v:shape id="_x0000_i1056" type="#_x0000_t75" style="width:4in;height:34.1pt" o:ole="">
            <v:imagedata r:id="rId105" o:title=""/>
          </v:shape>
          <o:OLEObject Type="Embed" ProgID="Equation.3" ShapeID="_x0000_i1056" DrawAspect="Content" ObjectID="_1666291362" r:id="rId106"/>
        </w:object>
      </w:r>
    </w:p>
    <w:p w14:paraId="7C05843E" w14:textId="77777777" w:rsidR="003E7E31" w:rsidRPr="00F31D69" w:rsidRDefault="003E7E31" w:rsidP="003E7E31"/>
    <w:p w14:paraId="7AAF2A31" w14:textId="77777777" w:rsidR="003E7E31" w:rsidRDefault="003E7E31" w:rsidP="003E7E31">
      <w:pPr>
        <w:rPr>
          <w:rFonts w:asciiTheme="majorHAnsi" w:eastAsiaTheme="majorEastAsia" w:hAnsiTheme="majorHAnsi" w:cstheme="majorBidi"/>
          <w:color w:val="31378B" w:themeColor="text2"/>
          <w:sz w:val="32"/>
          <w:szCs w:val="28"/>
        </w:rPr>
      </w:pPr>
      <w:r>
        <w:br w:type="page"/>
      </w:r>
    </w:p>
    <w:p w14:paraId="0BE1C6CF" w14:textId="77777777" w:rsidR="003E7E31" w:rsidRDefault="003E7E31" w:rsidP="003E7E31">
      <w:pPr>
        <w:pStyle w:val="QuestionSection"/>
      </w:pPr>
      <w:bookmarkStart w:id="51" w:name="_Toc54852746"/>
      <w:r>
        <w:t>Questions – Combinatorics</w:t>
      </w:r>
      <w:bookmarkEnd w:id="51"/>
    </w:p>
    <w:p w14:paraId="6F94B0B6" w14:textId="77777777" w:rsidR="003E7E31" w:rsidRDefault="003E7E31" w:rsidP="003E7E31">
      <w:pPr>
        <w:pStyle w:val="Question"/>
      </w:pPr>
      <w:r>
        <w:t>Give an expression for the number of ways of taking n objects r at a time with repetition</w:t>
      </w:r>
    </w:p>
    <w:p w14:paraId="364C3B31" w14:textId="77777777" w:rsidR="003E7E31" w:rsidRPr="00616B70" w:rsidRDefault="001F5CCA" w:rsidP="003E7E31">
      <w:pPr>
        <w:pStyle w:val="Answer"/>
      </w:pPr>
      <m:oMathPara>
        <m:oMath>
          <m:sSup>
            <m:sSupPr>
              <m:ctrlPr>
                <w:rPr>
                  <w:rFonts w:ascii="Cambria Math" w:hAnsi="Cambria Math"/>
                </w:rPr>
              </m:ctrlPr>
            </m:sSupPr>
            <m:e>
              <m:r>
                <w:rPr>
                  <w:rFonts w:ascii="Cambria Math" w:hAnsi="Cambria Math"/>
                </w:rPr>
                <m:t>n</m:t>
              </m:r>
            </m:e>
            <m:sup>
              <m:r>
                <w:rPr>
                  <w:rFonts w:ascii="Cambria Math" w:hAnsi="Cambria Math"/>
                </w:rPr>
                <m:t>r</m:t>
              </m:r>
            </m:sup>
          </m:sSup>
        </m:oMath>
      </m:oMathPara>
    </w:p>
    <w:p w14:paraId="2587910F" w14:textId="77777777" w:rsidR="003E7E31" w:rsidRPr="009E41DB" w:rsidRDefault="003E7E31" w:rsidP="003E7E31">
      <w:pPr>
        <w:pStyle w:val="Answer"/>
      </w:pPr>
    </w:p>
    <w:p w14:paraId="5CD4A026" w14:textId="77777777" w:rsidR="003E7E31" w:rsidRDefault="003E7E31" w:rsidP="003E7E31">
      <w:pPr>
        <w:pStyle w:val="Question"/>
      </w:pPr>
      <w:r>
        <w:t>Write code to provide all permutations of n things taken n at a time with repetition</w:t>
      </w:r>
    </w:p>
    <w:p w14:paraId="6410B861" w14:textId="77777777" w:rsidR="003E7E31" w:rsidRDefault="003E7E31" w:rsidP="003E7E31">
      <w:pPr>
        <w:pStyle w:val="Answer"/>
      </w:pPr>
    </w:p>
    <w:p w14:paraId="707E54A0" w14:textId="77777777" w:rsidR="003E7E31" w:rsidRDefault="003E7E31" w:rsidP="003E7E31">
      <w:pPr>
        <w:pStyle w:val="Question"/>
      </w:pPr>
      <w:r>
        <w:t>Give an expression for the number of ways of taking n objects r at a time without repetition</w:t>
      </w:r>
    </w:p>
    <w:p w14:paraId="398173D7" w14:textId="77777777" w:rsidR="003E7E31" w:rsidRPr="003F0895" w:rsidRDefault="001F5CCA" w:rsidP="003E7E31">
      <w:pPr>
        <w:pStyle w:val="Answer"/>
      </w:pPr>
      <m:oMathPara>
        <m:oMath>
          <m:f>
            <m:fPr>
              <m:ctrlPr>
                <w:rPr>
                  <w:rFonts w:ascii="Cambria Math" w:hAnsi="Cambria Math"/>
                </w:rPr>
              </m:ctrlPr>
            </m:fPr>
            <m:num>
              <m:r>
                <w:rPr>
                  <w:rFonts w:ascii="Cambria Math" w:hAnsi="Cambria Math"/>
                </w:rPr>
                <m:t>n!</m:t>
              </m:r>
            </m:num>
            <m:den>
              <m:d>
                <m:dPr>
                  <m:ctrlPr>
                    <w:rPr>
                      <w:rFonts w:ascii="Cambria Math" w:hAnsi="Cambria Math"/>
                    </w:rPr>
                  </m:ctrlPr>
                </m:dPr>
                <m:e>
                  <m:r>
                    <w:rPr>
                      <w:rFonts w:ascii="Cambria Math" w:hAnsi="Cambria Math"/>
                    </w:rPr>
                    <m:t>n-r</m:t>
                  </m:r>
                </m:e>
              </m:d>
              <m:r>
                <w:rPr>
                  <w:rFonts w:ascii="Cambria Math" w:hAnsi="Cambria Math"/>
                </w:rPr>
                <m:t>!</m:t>
              </m:r>
            </m:den>
          </m:f>
        </m:oMath>
      </m:oMathPara>
    </w:p>
    <w:p w14:paraId="3645C05E" w14:textId="77777777" w:rsidR="003E7E31" w:rsidRPr="00D346C1" w:rsidRDefault="003E7E31" w:rsidP="003E7E31">
      <w:pPr>
        <w:pStyle w:val="Answer"/>
      </w:pPr>
    </w:p>
    <w:p w14:paraId="2CF1B802" w14:textId="77777777" w:rsidR="003E7E31" w:rsidRDefault="003E7E31" w:rsidP="003E7E31">
      <w:pPr>
        <w:pStyle w:val="Question"/>
      </w:pPr>
      <w:r>
        <w:t>Give a proof</w:t>
      </w:r>
    </w:p>
    <w:p w14:paraId="502CE0BE" w14:textId="77777777" w:rsidR="003E7E31" w:rsidRPr="00DB1A1B" w:rsidRDefault="001F5CCA" w:rsidP="003E7E31">
      <w:pPr>
        <w:rPr>
          <w:rFonts w:asciiTheme="majorHAnsi" w:eastAsiaTheme="majorEastAsia" w:hAnsiTheme="majorHAnsi" w:cstheme="majorBidi"/>
          <w:b/>
        </w:rPr>
      </w:pPr>
      <m:oMathPara>
        <m:oMath>
          <m:eqArr>
            <m:eqArrPr>
              <m:maxDist m:val="1"/>
              <m:ctrlPr>
                <w:rPr>
                  <w:rFonts w:ascii="Cambria Math" w:hAnsi="Cambria Math"/>
                  <w:b/>
                  <w:i/>
                </w:rPr>
              </m:ctrlPr>
            </m:eqArrPr>
            <m:e>
              <m:r>
                <w:rPr>
                  <w:rFonts w:ascii="Cambria Math" w:hAnsi="Cambria Math"/>
                </w:rPr>
                <m:t xml:space="preserve"> 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b/>
                      <w:i/>
                    </w:rPr>
                  </m:ctrlPr>
                </m:dPr>
                <m:e>
                  <m:r>
                    <m:rPr>
                      <m:sty m:val="bi"/>
                    </m:rPr>
                    <w:rPr>
                      <w:rFonts w:ascii="Cambria Math" w:hAnsi="Cambria Math"/>
                    </w:rPr>
                    <m:t>n-r</m:t>
                  </m:r>
                </m:e>
              </m:d>
              <m:r>
                <m:rPr>
                  <m:sty m:val="bi"/>
                </m:rPr>
                <w:rPr>
                  <w:rFonts w:ascii="Cambria Math" w:hAnsi="Cambria Math"/>
                </w:rPr>
                <m:t>×</m:t>
              </m:r>
              <m:d>
                <m:dPr>
                  <m:ctrlPr>
                    <w:rPr>
                      <w:rFonts w:ascii="Cambria Math" w:hAnsi="Cambria Math"/>
                      <w:b/>
                      <w:i/>
                    </w:rPr>
                  </m:ctrlPr>
                </m:dPr>
                <m:e>
                  <m:r>
                    <m:rPr>
                      <m:sty m:val="bi"/>
                    </m:rPr>
                    <w:rPr>
                      <w:rFonts w:ascii="Cambria Math" w:hAnsi="Cambria Math"/>
                    </w:rPr>
                    <m:t>n-r-1</m:t>
                  </m:r>
                </m:e>
              </m:d>
              <m:r>
                <m:rPr>
                  <m:sty m:val="bi"/>
                </m:rPr>
                <w:rPr>
                  <w:rFonts w:ascii="Cambria Math" w:hAnsi="Cambria Math"/>
                </w:rPr>
                <m:t xml:space="preserve">××2×1 </m:t>
              </m:r>
              <m:r>
                <w:rPr>
                  <w:rFonts w:ascii="Cambria Math" w:hAnsi="Cambria Math"/>
                </w:rPr>
                <m:t>#(</m:t>
              </m:r>
              <m:r>
                <m:rPr>
                  <m:sty m:val="bi"/>
                </m:rPr>
                <w:rPr>
                  <w:rFonts w:ascii="Cambria Math" w:hAnsi="Cambria Math"/>
                </w:rPr>
                <m:t>1)</m:t>
              </m:r>
            </m:e>
          </m:eqArr>
        </m:oMath>
      </m:oMathPara>
    </w:p>
    <w:p w14:paraId="64B6C5D1" w14:textId="77777777" w:rsidR="003E7E31" w:rsidRPr="005C1AA6" w:rsidRDefault="001F5CCA" w:rsidP="003E7E31">
      <w:pPr>
        <w:rPr>
          <w:rFonts w:eastAsiaTheme="majorEastAsia"/>
        </w:rPr>
      </w:pPr>
      <m:oMathPara>
        <m:oMath>
          <m:eqArr>
            <m:eqArrPr>
              <m:maxDist m:val="1"/>
              <m:ctrlPr>
                <w:rPr>
                  <w:rFonts w:ascii="Cambria Math" w:hAnsi="Cambria Math"/>
                  <w:i/>
                </w:rPr>
              </m:ctrlPr>
            </m:eqArrPr>
            <m:e>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2</m:t>
                  </m:r>
                </m:e>
              </m:d>
              <m:r>
                <w:rPr>
                  <w:rFonts w:ascii="Cambria Math" w:hAnsi="Cambria Math"/>
                </w:rPr>
                <m:t>×…×2×1=</m:t>
              </m:r>
              <m:d>
                <m:dPr>
                  <m:ctrlPr>
                    <w:rPr>
                      <w:rFonts w:ascii="Cambria Math" w:hAnsi="Cambria Math"/>
                      <w:i/>
                    </w:rPr>
                  </m:ctrlPr>
                </m:dPr>
                <m:e>
                  <m:r>
                    <w:rPr>
                      <w:rFonts w:ascii="Cambria Math" w:hAnsi="Cambria Math"/>
                    </w:rPr>
                    <m:t>n-r</m:t>
                  </m:r>
                </m:e>
              </m:d>
              <m:r>
                <w:rPr>
                  <w:rFonts w:ascii="Cambria Math" w:hAnsi="Cambria Math"/>
                </w:rPr>
                <m:t>!#(2)</m:t>
              </m:r>
            </m:e>
          </m:eqArr>
        </m:oMath>
      </m:oMathPara>
    </w:p>
    <w:p w14:paraId="52CFD93D" w14:textId="77777777" w:rsidR="003E7E31" w:rsidRDefault="003E7E31" w:rsidP="003E7E31">
      <w:r>
        <w:t>Substituting (2) into (1)</w:t>
      </w:r>
    </w:p>
    <w:p w14:paraId="0ACDCBBC" w14:textId="77777777" w:rsidR="003E7E31" w:rsidRPr="00DB1A1B" w:rsidRDefault="001F5CCA" w:rsidP="003E7E31">
      <m:oMathPara>
        <m:oMath>
          <m:eqArr>
            <m:eqArrPr>
              <m:maxDist m:val="1"/>
              <m:ctrlPr>
                <w:rPr>
                  <w:rFonts w:ascii="Cambria Math" w:hAnsi="Cambria Math"/>
                  <w:i/>
                </w:rPr>
              </m:ctrlPr>
            </m:eqArrPr>
            <m:e>
              <m:r>
                <w:rPr>
                  <w:rFonts w:ascii="Cambria Math" w:hAnsi="Cambria Math"/>
                </w:rPr>
                <m:t>n!=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d>
                <m:dPr>
                  <m:ctrlPr>
                    <w:rPr>
                      <w:rFonts w:ascii="Cambria Math" w:hAnsi="Cambria Math"/>
                      <w:i/>
                    </w:rPr>
                  </m:ctrlPr>
                </m:dPr>
                <m:e>
                  <m:r>
                    <w:rPr>
                      <w:rFonts w:ascii="Cambria Math" w:hAnsi="Cambria Math"/>
                    </w:rPr>
                    <m:t>n-r</m:t>
                  </m:r>
                </m:e>
              </m:d>
              <m:r>
                <w:rPr>
                  <w:rFonts w:ascii="Cambria Math" w:hAnsi="Cambria Math"/>
                </w:rPr>
                <m:t>!#</m:t>
              </m:r>
              <m:d>
                <m:dPr>
                  <m:ctrlPr>
                    <w:rPr>
                      <w:rFonts w:ascii="Cambria Math" w:hAnsi="Cambria Math"/>
                      <w:i/>
                    </w:rPr>
                  </m:ctrlPr>
                </m:dPr>
                <m:e>
                  <m:r>
                    <w:rPr>
                      <w:rFonts w:ascii="Cambria Math" w:hAnsi="Cambria Math"/>
                    </w:rPr>
                    <m:t>3</m:t>
                  </m:r>
                </m:e>
              </m:d>
            </m:e>
          </m:eqArr>
        </m:oMath>
      </m:oMathPara>
    </w:p>
    <w:p w14:paraId="140DA538" w14:textId="77777777" w:rsidR="003E7E31" w:rsidRPr="00F3682F" w:rsidRDefault="003E7E31" w:rsidP="003E7E31">
      <w:r>
        <w:t>And re-arranging</w:t>
      </w:r>
      <m:oMath>
        <m:r>
          <m:rPr>
            <m:sty m:val="p"/>
          </m:rPr>
          <w:rPr>
            <w:rFonts w:ascii="Cambria Math" w:hAnsi="Cambria Math"/>
          </w:rPr>
          <w:br/>
        </m:r>
      </m:oMath>
      <m:oMathPara>
        <m:oMath>
          <m:r>
            <w:rPr>
              <w:rFonts w:ascii="Cambria Math" w:hAnsi="Cambria Math"/>
            </w:rPr>
            <m:t>n×</m:t>
          </m:r>
          <m:d>
            <m:dPr>
              <m:ctrlPr>
                <w:rPr>
                  <w:rFonts w:ascii="Cambria Math" w:hAnsi="Cambria Math"/>
                  <w:i/>
                </w:rPr>
              </m:ctrlPr>
            </m:dPr>
            <m:e>
              <m:r>
                <w:rPr>
                  <w:rFonts w:ascii="Cambria Math" w:hAnsi="Cambria Math"/>
                </w:rPr>
                <m:t>n-1</m:t>
              </m:r>
            </m:e>
          </m:d>
          <m:r>
            <w:rPr>
              <w:rFonts w:ascii="Cambria Math" w:hAnsi="Cambria Math"/>
            </w:rPr>
            <m:t>×</m:t>
          </m:r>
          <m:d>
            <m:dPr>
              <m:ctrlPr>
                <w:rPr>
                  <w:rFonts w:ascii="Cambria Math" w:hAnsi="Cambria Math"/>
                  <w:i/>
                </w:rPr>
              </m:ctrlPr>
            </m:dPr>
            <m:e>
              <m:r>
                <w:rPr>
                  <w:rFonts w:ascii="Cambria Math" w:hAnsi="Cambria Math"/>
                </w:rPr>
                <m:t>n-2</m:t>
              </m:r>
            </m:e>
          </m:d>
          <m:r>
            <w:rPr>
              <w:rFonts w:ascii="Cambria Math" w:hAnsi="Cambria Math"/>
            </w:rPr>
            <m:t>×…×</m:t>
          </m:r>
          <m:d>
            <m:dPr>
              <m:ctrlPr>
                <w:rPr>
                  <w:rFonts w:ascii="Cambria Math" w:hAnsi="Cambria Math"/>
                  <w:i/>
                </w:rPr>
              </m:ctrlPr>
            </m:dPr>
            <m:e>
              <m:r>
                <w:rPr>
                  <w:rFonts w:ascii="Cambria Math" w:hAnsi="Cambria Math"/>
                </w:rPr>
                <m:t>n-r+1</m:t>
              </m:r>
            </m:e>
          </m:d>
          <m:r>
            <w:rPr>
              <w:rFonts w:ascii="Cambria Math" w:hAnsi="Cambria Math"/>
            </w:rPr>
            <m:t>=</m:t>
          </m:r>
          <m:f>
            <m:fPr>
              <m:ctrlPr>
                <w:rPr>
                  <w:rFonts w:ascii="Cambria Math" w:hAnsi="Cambria Math"/>
                  <w:i/>
                </w:rPr>
              </m:ctrlPr>
            </m:fPr>
            <m:num>
              <m:r>
                <w:rPr>
                  <w:rFonts w:ascii="Cambria Math" w:hAnsi="Cambria Math"/>
                </w:rPr>
                <m:t>n!</m:t>
              </m:r>
            </m:num>
            <m:den>
              <m:d>
                <m:dPr>
                  <m:ctrlPr>
                    <w:rPr>
                      <w:rFonts w:ascii="Cambria Math" w:hAnsi="Cambria Math"/>
                      <w:i/>
                    </w:rPr>
                  </m:ctrlPr>
                </m:dPr>
                <m:e>
                  <m:r>
                    <w:rPr>
                      <w:rFonts w:ascii="Cambria Math" w:hAnsi="Cambria Math"/>
                    </w:rPr>
                    <m:t>n-r</m:t>
                  </m:r>
                </m:e>
              </m:d>
              <m:r>
                <w:rPr>
                  <w:rFonts w:ascii="Cambria Math" w:hAnsi="Cambria Math"/>
                </w:rPr>
                <m:t>!</m:t>
              </m:r>
            </m:den>
          </m:f>
        </m:oMath>
      </m:oMathPara>
    </w:p>
    <w:p w14:paraId="6A88187A" w14:textId="77777777" w:rsidR="003E7E31" w:rsidRPr="00D33863" w:rsidRDefault="003E7E31" w:rsidP="003E7E31">
      <w:pPr>
        <w:pStyle w:val="Answer"/>
      </w:pPr>
    </w:p>
    <w:p w14:paraId="021FF6F0" w14:textId="77777777" w:rsidR="003E7E31" w:rsidRPr="00616B70" w:rsidRDefault="003E7E31" w:rsidP="003E7E31">
      <w:pPr>
        <w:pStyle w:val="Answer"/>
      </w:pPr>
    </w:p>
    <w:p w14:paraId="1F50F6E8" w14:textId="77777777" w:rsidR="003E7E31" w:rsidRPr="008E7DB1" w:rsidRDefault="003E7E31" w:rsidP="003E7E31">
      <w:pPr>
        <w:pStyle w:val="Answer"/>
      </w:pPr>
    </w:p>
    <w:p w14:paraId="001CF216" w14:textId="77777777" w:rsidR="003E7E31" w:rsidRDefault="003E7E31" w:rsidP="003E7E31">
      <w:pPr>
        <w:rPr>
          <w:rFonts w:asciiTheme="majorHAnsi" w:eastAsiaTheme="majorEastAsia" w:hAnsiTheme="majorHAnsi" w:cstheme="majorBidi"/>
          <w:color w:val="31378B" w:themeColor="text2"/>
          <w:sz w:val="32"/>
          <w:szCs w:val="28"/>
        </w:rPr>
      </w:pPr>
      <w:r>
        <w:br w:type="page"/>
      </w:r>
    </w:p>
    <w:p w14:paraId="70F3C693" w14:textId="61BF0EB5" w:rsidR="003045FA" w:rsidRDefault="003045FA" w:rsidP="003045FA">
      <w:pPr>
        <w:pStyle w:val="Heading2"/>
      </w:pPr>
      <w:bookmarkStart w:id="52" w:name="_Toc54852747"/>
      <w:r>
        <w:t>Dynamic Programming</w:t>
      </w:r>
      <w:r w:rsidR="003F51D6">
        <w:t xml:space="preserve"> Problems</w:t>
      </w:r>
      <w:bookmarkEnd w:id="52"/>
    </w:p>
    <w:p w14:paraId="5315FA53" w14:textId="77777777" w:rsidR="003045FA" w:rsidRDefault="003045FA" w:rsidP="003045FA">
      <w:r>
        <w:t>Whereas divide and conquer can be used with disjoint subproblems, dynamic programming applies when the subproblems overlap. When there are overlapping subproblems a naive divide and conquer implementation inefficiently solves identical subproblems multiple times. A dynamic programming approach prevents this by storing the subproblem results in a table.</w:t>
      </w:r>
    </w:p>
    <w:p w14:paraId="0D3124FC" w14:textId="77777777" w:rsidR="003045FA" w:rsidRDefault="003045FA" w:rsidP="003045FA">
      <w:r>
        <w:t>Dynamic programming is often used to solve optimisation problems. In an optimisation problem we assign values to each possible solution of a problem. We then aim to find an optimal solution among all the possible solutions. The optimal solution is the solution with the maximum or minimum value. In order to specify a dynamic programming solution we need to</w:t>
      </w:r>
    </w:p>
    <w:p w14:paraId="3164A16D" w14:textId="77777777" w:rsidR="003045FA" w:rsidRDefault="003045FA" w:rsidP="003045FA">
      <w:pPr>
        <w:pStyle w:val="ListBullet"/>
      </w:pPr>
      <w:r>
        <w:t>Specify what an optimal solution looks like</w:t>
      </w:r>
    </w:p>
    <w:p w14:paraId="7C91B02E" w14:textId="77777777" w:rsidR="003045FA" w:rsidRDefault="003045FA" w:rsidP="003045FA">
      <w:pPr>
        <w:pStyle w:val="ListBullet"/>
      </w:pPr>
      <w:r>
        <w:t>Define the value recursively</w:t>
      </w:r>
    </w:p>
    <w:p w14:paraId="7C20CFE4" w14:textId="77777777" w:rsidR="003045FA" w:rsidRDefault="003045FA" w:rsidP="003045FA">
      <w:pPr>
        <w:pStyle w:val="ListBullet"/>
      </w:pPr>
      <w:r>
        <w:t>Calculate the value. Usually we use a bottom up approach</w:t>
      </w:r>
    </w:p>
    <w:p w14:paraId="11D44F59" w14:textId="77777777" w:rsidR="003045FA" w:rsidRDefault="003045FA" w:rsidP="003045FA">
      <w:pPr>
        <w:pStyle w:val="ListBullet"/>
      </w:pPr>
      <w:r>
        <w:t>Construct the optimal solution from the calculated information</w:t>
      </w:r>
    </w:p>
    <w:p w14:paraId="18F4C401" w14:textId="77777777" w:rsidR="003045FA" w:rsidRDefault="003045FA" w:rsidP="003045FA">
      <w:r>
        <w:t>The distinction between steps 3 and 4 is subtle. Step 3 gives us the value of the optimal solution. We only need to do step 4 if, in addition to the value, we also need the optimal solution itself.</w:t>
      </w:r>
    </w:p>
    <w:p w14:paraId="4925F3B2" w14:textId="77777777" w:rsidR="00C71495" w:rsidRDefault="00C71495" w:rsidP="00C71495">
      <w:pPr>
        <w:pStyle w:val="Heading3"/>
      </w:pPr>
      <w:r>
        <w:t>0/1 Knapsack</w:t>
      </w:r>
    </w:p>
    <w:p w14:paraId="1B5600EA" w14:textId="1DDE3AD7" w:rsidR="00C71495" w:rsidRDefault="00C71495" w:rsidP="00C71495">
      <w:pPr>
        <w:pStyle w:val="Heading3"/>
      </w:pPr>
      <w:r>
        <w:t>Unbounded Knapsack</w:t>
      </w:r>
    </w:p>
    <w:p w14:paraId="01101676" w14:textId="20070A61" w:rsidR="003045FA" w:rsidRDefault="003045FA" w:rsidP="00C71495">
      <w:pPr>
        <w:pStyle w:val="Heading3"/>
      </w:pPr>
      <w:r>
        <w:br w:type="page"/>
      </w:r>
    </w:p>
    <w:p w14:paraId="613A53E7" w14:textId="77777777" w:rsidR="003045FA" w:rsidRDefault="003045FA" w:rsidP="003045FA">
      <w:r>
        <w:t>In order to use dynamic programming, the problem under consider must have</w:t>
      </w:r>
    </w:p>
    <w:p w14:paraId="15B1B71D" w14:textId="77777777" w:rsidR="003045FA" w:rsidRDefault="003045FA" w:rsidP="003045FA">
      <w:pPr>
        <w:pStyle w:val="ListParagraph"/>
        <w:numPr>
          <w:ilvl w:val="0"/>
          <w:numId w:val="10"/>
        </w:numPr>
      </w:pPr>
      <w:r>
        <w:t>Optimal substructure</w:t>
      </w:r>
    </w:p>
    <w:p w14:paraId="5DCA8B94" w14:textId="77777777" w:rsidR="003045FA" w:rsidRDefault="003045FA" w:rsidP="003045FA">
      <w:pPr>
        <w:pStyle w:val="ListParagraph"/>
        <w:numPr>
          <w:ilvl w:val="0"/>
          <w:numId w:val="10"/>
        </w:numPr>
      </w:pPr>
      <w:r>
        <w:t>Overlapping subproblems</w:t>
      </w:r>
    </w:p>
    <w:p w14:paraId="3E59A7E0" w14:textId="77777777" w:rsidR="003045FA" w:rsidRDefault="003045FA" w:rsidP="003045FA">
      <w:r>
        <w:t xml:space="preserve">Optimal substructure means a problems solution contains within it solutions to subproblems. Overlapping subproblems occur when the same subproblem occurs over and over. A problem would not have overlapping subproblems when each step of the recursion generates new problems. </w:t>
      </w:r>
    </w:p>
    <w:p w14:paraId="060D58CF" w14:textId="09929C30" w:rsidR="003045FA" w:rsidRDefault="003045FA" w:rsidP="003045FA">
      <w:pPr>
        <w:pStyle w:val="QuestionSection"/>
      </w:pPr>
      <w:bookmarkStart w:id="53" w:name="_Toc54852748"/>
      <w:r>
        <w:t>Questions – Dynamic Programming</w:t>
      </w:r>
      <w:r w:rsidR="00F17C57">
        <w:t xml:space="preserve"> Problems</w:t>
      </w:r>
      <w:bookmarkEnd w:id="53"/>
    </w:p>
    <w:p w14:paraId="4914A6EF" w14:textId="77777777" w:rsidR="003045FA" w:rsidRDefault="003045FA" w:rsidP="003045FA">
      <w:pPr>
        <w:rPr>
          <w:rFonts w:asciiTheme="majorHAnsi" w:eastAsiaTheme="majorEastAsia" w:hAnsiTheme="majorHAnsi" w:cstheme="majorBidi"/>
          <w:color w:val="31378B" w:themeColor="text2"/>
          <w:sz w:val="32"/>
          <w:szCs w:val="28"/>
        </w:rPr>
      </w:pPr>
      <w:r>
        <w:br w:type="page"/>
      </w:r>
    </w:p>
    <w:p w14:paraId="3854FF55" w14:textId="77777777" w:rsidR="003045FA" w:rsidRPr="00EE6811" w:rsidRDefault="003045FA" w:rsidP="003045FA"/>
    <w:p w14:paraId="108A0090" w14:textId="77777777" w:rsidR="003045FA" w:rsidRDefault="003045FA" w:rsidP="003045FA">
      <w:pPr>
        <w:pStyle w:val="Heading4"/>
      </w:pPr>
      <w:r>
        <w:t>Max Sub-array problem</w:t>
      </w:r>
    </w:p>
    <w:p w14:paraId="19445308" w14:textId="77777777" w:rsidR="003045FA" w:rsidRDefault="003045FA" w:rsidP="003045FA">
      <w:r>
        <w:t>Consider where we want to find the maximum subarray of an array as follows.</w:t>
      </w:r>
    </w:p>
    <w:p w14:paraId="6D320EA7" w14:textId="77777777" w:rsidR="003045FA" w:rsidRDefault="003045FA" w:rsidP="003045FA">
      <w:pPr>
        <w:pStyle w:val="SourceCode"/>
      </w:pPr>
      <w:r w:rsidRPr="00F15660">
        <w:t>int[] array = new int[]{ 3, -1, -1, 10, -3, -2, 4 };</w:t>
      </w:r>
    </w:p>
    <w:p w14:paraId="34691813" w14:textId="77777777" w:rsidR="003045FA" w:rsidRDefault="003045FA" w:rsidP="003045FA">
      <w:pPr>
        <w:pStyle w:val="SourceCode"/>
      </w:pPr>
    </w:p>
    <w:p w14:paraId="3ECD7109" w14:textId="77777777" w:rsidR="003045FA" w:rsidRDefault="003045FA" w:rsidP="003045FA">
      <w:pPr>
        <w:pStyle w:val="Heading5"/>
      </w:pPr>
      <w:r>
        <w:t>Brute force</w:t>
      </w:r>
    </w:p>
    <w:p w14:paraId="6A7641D4" w14:textId="77777777" w:rsidR="003045FA" w:rsidRDefault="003045FA" w:rsidP="003045FA">
      <w:r>
        <w:t xml:space="preserve">We can use a brute force algorithm as follows. This technique creates all combinations of two array indices i and j. When we add in the inner loop that sums between the two indices, we have an algorithm that is very clearly cubic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3</m:t>
                </m:r>
              </m:sup>
            </m:sSup>
          </m:e>
        </m:d>
      </m:oMath>
    </w:p>
    <w:p w14:paraId="55C860DE" w14:textId="77777777" w:rsidR="003045FA" w:rsidRPr="004169E9" w:rsidRDefault="003045FA" w:rsidP="003045FA">
      <w:pPr>
        <w:pStyle w:val="SourceCode"/>
      </w:pPr>
      <w:r w:rsidRPr="004169E9">
        <w:t>public int MaxSubarraySum(int[] array)</w:t>
      </w:r>
    </w:p>
    <w:p w14:paraId="03391259" w14:textId="77777777" w:rsidR="003045FA" w:rsidRPr="004169E9" w:rsidRDefault="003045FA" w:rsidP="003045FA">
      <w:pPr>
        <w:pStyle w:val="SourceCode"/>
      </w:pPr>
      <w:r w:rsidRPr="004169E9">
        <w:t>{</w:t>
      </w:r>
    </w:p>
    <w:p w14:paraId="3F8190D0" w14:textId="77777777" w:rsidR="003045FA" w:rsidRPr="004169E9" w:rsidRDefault="003045FA" w:rsidP="003045FA">
      <w:pPr>
        <w:pStyle w:val="SourceCode"/>
      </w:pPr>
      <w:r w:rsidRPr="004169E9">
        <w:tab/>
        <w:t>int max = int.MinValue;</w:t>
      </w:r>
    </w:p>
    <w:p w14:paraId="689D430B" w14:textId="77777777" w:rsidR="003045FA" w:rsidRPr="004169E9" w:rsidRDefault="003045FA" w:rsidP="003045FA">
      <w:pPr>
        <w:pStyle w:val="SourceCode"/>
      </w:pPr>
      <w:r w:rsidRPr="004169E9">
        <w:tab/>
      </w:r>
    </w:p>
    <w:p w14:paraId="7421F8C6" w14:textId="77777777" w:rsidR="003045FA" w:rsidRPr="004169E9" w:rsidRDefault="003045FA" w:rsidP="003045FA">
      <w:pPr>
        <w:pStyle w:val="SourceCode"/>
      </w:pPr>
      <w:r w:rsidRPr="004169E9">
        <w:tab/>
        <w:t>for (int i = 0; i &lt; array.Length; i++)</w:t>
      </w:r>
    </w:p>
    <w:p w14:paraId="5651C6D4" w14:textId="77777777" w:rsidR="003045FA" w:rsidRPr="004169E9" w:rsidRDefault="003045FA" w:rsidP="003045FA">
      <w:pPr>
        <w:pStyle w:val="SourceCode"/>
      </w:pPr>
      <w:r w:rsidRPr="004169E9">
        <w:tab/>
        <w:t>{</w:t>
      </w:r>
    </w:p>
    <w:p w14:paraId="1A459972" w14:textId="77777777" w:rsidR="003045FA" w:rsidRPr="004169E9" w:rsidRDefault="003045FA" w:rsidP="003045FA">
      <w:pPr>
        <w:pStyle w:val="SourceCode"/>
      </w:pPr>
      <w:r w:rsidRPr="004169E9">
        <w:tab/>
      </w:r>
      <w:r w:rsidRPr="004169E9">
        <w:tab/>
        <w:t>for (int j = i+1; j &lt; array.Length; j++)</w:t>
      </w:r>
    </w:p>
    <w:p w14:paraId="7B1C6980" w14:textId="77777777" w:rsidR="003045FA" w:rsidRPr="004169E9" w:rsidRDefault="003045FA" w:rsidP="003045FA">
      <w:pPr>
        <w:pStyle w:val="SourceCode"/>
      </w:pPr>
      <w:r w:rsidRPr="004169E9">
        <w:tab/>
      </w:r>
      <w:r w:rsidRPr="004169E9">
        <w:tab/>
        <w:t>{</w:t>
      </w:r>
    </w:p>
    <w:p w14:paraId="0C085175" w14:textId="77777777" w:rsidR="003045FA" w:rsidRPr="004169E9" w:rsidRDefault="003045FA" w:rsidP="003045FA">
      <w:pPr>
        <w:pStyle w:val="SourceCode"/>
      </w:pPr>
      <w:r w:rsidRPr="004169E9">
        <w:tab/>
      </w:r>
      <w:r w:rsidRPr="004169E9">
        <w:tab/>
      </w:r>
      <w:r w:rsidRPr="004169E9">
        <w:tab/>
        <w:t>int sum = 0;</w:t>
      </w:r>
    </w:p>
    <w:p w14:paraId="3629B605" w14:textId="77777777" w:rsidR="003045FA" w:rsidRPr="004169E9" w:rsidRDefault="003045FA" w:rsidP="003045FA">
      <w:pPr>
        <w:pStyle w:val="SourceCode"/>
      </w:pPr>
      <w:r w:rsidRPr="004169E9">
        <w:tab/>
      </w:r>
      <w:r w:rsidRPr="004169E9">
        <w:tab/>
      </w:r>
      <w:r w:rsidRPr="004169E9">
        <w:tab/>
        <w:t>for (int idx = i; idx &lt;=j; idx++) sum += array[idx];</w:t>
      </w:r>
    </w:p>
    <w:p w14:paraId="7938A059" w14:textId="77777777" w:rsidR="003045FA" w:rsidRPr="004169E9" w:rsidRDefault="003045FA" w:rsidP="003045FA">
      <w:pPr>
        <w:pStyle w:val="SourceCode"/>
      </w:pPr>
    </w:p>
    <w:p w14:paraId="0C6C81ED" w14:textId="77777777" w:rsidR="003045FA" w:rsidRPr="004169E9" w:rsidRDefault="003045FA" w:rsidP="003045FA">
      <w:pPr>
        <w:pStyle w:val="SourceCode"/>
      </w:pPr>
      <w:r w:rsidRPr="004169E9">
        <w:tab/>
      </w:r>
      <w:r w:rsidRPr="004169E9">
        <w:tab/>
      </w:r>
      <w:r w:rsidRPr="004169E9">
        <w:tab/>
        <w:t>if (sum &gt; max)</w:t>
      </w:r>
    </w:p>
    <w:p w14:paraId="39C123DC" w14:textId="77777777" w:rsidR="003045FA" w:rsidRPr="004169E9" w:rsidRDefault="003045FA" w:rsidP="003045FA">
      <w:pPr>
        <w:pStyle w:val="SourceCode"/>
      </w:pPr>
      <w:r w:rsidRPr="004169E9">
        <w:tab/>
      </w:r>
      <w:r w:rsidRPr="004169E9">
        <w:tab/>
      </w:r>
      <w:r w:rsidRPr="004169E9">
        <w:tab/>
      </w:r>
      <w:r w:rsidRPr="004169E9">
        <w:tab/>
        <w:t>max = sum;</w:t>
      </w:r>
    </w:p>
    <w:p w14:paraId="418982B1" w14:textId="77777777" w:rsidR="003045FA" w:rsidRPr="004169E9" w:rsidRDefault="003045FA" w:rsidP="003045FA">
      <w:pPr>
        <w:pStyle w:val="SourceCode"/>
      </w:pPr>
      <w:r w:rsidRPr="004169E9">
        <w:tab/>
      </w:r>
      <w:r w:rsidRPr="004169E9">
        <w:tab/>
        <w:t>}</w:t>
      </w:r>
    </w:p>
    <w:p w14:paraId="53679CFC" w14:textId="77777777" w:rsidR="003045FA" w:rsidRPr="004169E9" w:rsidRDefault="003045FA" w:rsidP="003045FA">
      <w:pPr>
        <w:pStyle w:val="SourceCode"/>
      </w:pPr>
      <w:r w:rsidRPr="004169E9">
        <w:tab/>
        <w:t>}</w:t>
      </w:r>
    </w:p>
    <w:p w14:paraId="48FE63D6" w14:textId="77777777" w:rsidR="003045FA" w:rsidRPr="004169E9" w:rsidRDefault="003045FA" w:rsidP="003045FA">
      <w:pPr>
        <w:pStyle w:val="SourceCode"/>
      </w:pPr>
      <w:r w:rsidRPr="004169E9">
        <w:tab/>
        <w:t xml:space="preserve"> return max;</w:t>
      </w:r>
    </w:p>
    <w:p w14:paraId="6248DEFC" w14:textId="77777777" w:rsidR="003045FA" w:rsidRPr="004169E9" w:rsidRDefault="003045FA" w:rsidP="003045FA">
      <w:pPr>
        <w:pStyle w:val="SourceCode"/>
      </w:pPr>
      <w:r w:rsidRPr="004169E9">
        <w:t>}</w:t>
      </w:r>
    </w:p>
    <w:p w14:paraId="209F4603" w14:textId="77777777" w:rsidR="003045FA" w:rsidRDefault="003045FA" w:rsidP="003045FA">
      <w:pPr>
        <w:autoSpaceDE w:val="0"/>
        <w:autoSpaceDN w:val="0"/>
        <w:adjustRightInd w:val="0"/>
        <w:spacing w:after="0" w:line="240" w:lineRule="auto"/>
        <w:rPr>
          <w:rFonts w:ascii="Consolas" w:hAnsi="Consolas" w:cs="Consolas"/>
          <w:color w:val="000000"/>
          <w:sz w:val="20"/>
          <w:szCs w:val="20"/>
        </w:rPr>
      </w:pPr>
    </w:p>
    <w:p w14:paraId="194D9A1D" w14:textId="77777777" w:rsidR="003045FA" w:rsidRDefault="003045FA" w:rsidP="003045FA">
      <w:r>
        <w:t xml:space="preserve"> A quick glance at this code shows the running time i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3</m:t>
                </m:r>
              </m:sup>
            </m:sSup>
          </m:e>
        </m:d>
      </m:oMath>
      <w:r>
        <w:t xml:space="preserve">. Can we do any better? One way to improve the algorithm is to use the divide and conquer technique. </w:t>
      </w:r>
    </w:p>
    <w:p w14:paraId="511E06C7" w14:textId="77777777" w:rsidR="003045FA" w:rsidRDefault="003045FA" w:rsidP="003045FA">
      <w:r>
        <w:br w:type="page"/>
      </w:r>
    </w:p>
    <w:p w14:paraId="07F6DBA2" w14:textId="77777777" w:rsidR="003045FA" w:rsidRDefault="003045FA" w:rsidP="003045FA">
      <w:pPr>
        <w:pStyle w:val="Heading5"/>
      </w:pPr>
      <w:r>
        <w:t>Divide and Conquer</w:t>
      </w:r>
    </w:p>
    <w:p w14:paraId="24549970" w14:textId="77777777" w:rsidR="003045FA" w:rsidRDefault="003045FA" w:rsidP="003045FA">
      <w:r>
        <w:t>We use a recursive algorithm to break the problem down into half at each stage. Consider the input as follows.</w:t>
      </w:r>
    </w:p>
    <w:p w14:paraId="5C8F3162" w14:textId="77777777" w:rsidR="003045FA" w:rsidRPr="00F15660" w:rsidRDefault="003045FA" w:rsidP="003045FA">
      <w:pPr>
        <w:pStyle w:val="SourceCode"/>
      </w:pPr>
      <w:r w:rsidRPr="00F15660">
        <w:t>int[] array = new int[]{ 3, -1, -1, 10, -3, -2, 4 };</w:t>
      </w:r>
    </w:p>
    <w:p w14:paraId="7C665251" w14:textId="77777777" w:rsidR="003045FA" w:rsidRDefault="003045FA" w:rsidP="003045FA"/>
    <w:p w14:paraId="7C70E5D5" w14:textId="77777777" w:rsidR="003045FA" w:rsidRDefault="003045FA" w:rsidP="003045FA">
      <w:r>
        <w:t>At each stage we divide the array in two and recursively calculate the maximum subarray in the left and right half. We also calculate the maximum subarray that crosses the middle line</w:t>
      </w:r>
    </w:p>
    <w:p w14:paraId="122E18B0" w14:textId="77777777" w:rsidR="003045FA" w:rsidRPr="0013762C" w:rsidRDefault="003045FA" w:rsidP="003045FA">
      <w:pPr>
        <w:pStyle w:val="SourceCode"/>
      </w:pPr>
      <w:r w:rsidRPr="0013762C">
        <w:t>public int MaxSubarraySum(int[] arr, int lo, int hi)</w:t>
      </w:r>
    </w:p>
    <w:p w14:paraId="0D75D89B" w14:textId="77777777" w:rsidR="003045FA" w:rsidRPr="0013762C" w:rsidRDefault="003045FA" w:rsidP="003045FA">
      <w:pPr>
        <w:pStyle w:val="SourceCode"/>
      </w:pPr>
      <w:r w:rsidRPr="0013762C">
        <w:t>{</w:t>
      </w:r>
    </w:p>
    <w:p w14:paraId="7D035C6A" w14:textId="77777777" w:rsidR="003045FA" w:rsidRPr="0013762C" w:rsidRDefault="003045FA" w:rsidP="003045FA">
      <w:pPr>
        <w:pStyle w:val="SourceCode"/>
      </w:pPr>
      <w:r w:rsidRPr="0013762C">
        <w:tab/>
        <w:t>// The recursion bottoms out here</w:t>
      </w:r>
    </w:p>
    <w:p w14:paraId="04FD51DC" w14:textId="77777777" w:rsidR="003045FA" w:rsidRPr="0013762C" w:rsidRDefault="003045FA" w:rsidP="003045FA">
      <w:pPr>
        <w:pStyle w:val="SourceCode"/>
      </w:pPr>
      <w:r w:rsidRPr="0013762C">
        <w:tab/>
        <w:t>if (lo == hi) return arr[hi];</w:t>
      </w:r>
    </w:p>
    <w:p w14:paraId="053A2870" w14:textId="77777777" w:rsidR="003045FA" w:rsidRPr="0013762C" w:rsidRDefault="003045FA" w:rsidP="003045FA">
      <w:pPr>
        <w:pStyle w:val="SourceCode"/>
      </w:pPr>
      <w:r w:rsidRPr="0013762C">
        <w:tab/>
      </w:r>
    </w:p>
    <w:p w14:paraId="232DF70E" w14:textId="77777777" w:rsidR="003045FA" w:rsidRPr="0013762C" w:rsidRDefault="003045FA" w:rsidP="003045FA">
      <w:pPr>
        <w:pStyle w:val="SourceCode"/>
      </w:pPr>
      <w:r w:rsidRPr="0013762C">
        <w:tab/>
        <w:t>// Divide</w:t>
      </w:r>
    </w:p>
    <w:p w14:paraId="356B8790" w14:textId="77777777" w:rsidR="003045FA" w:rsidRPr="0013762C" w:rsidRDefault="003045FA" w:rsidP="003045FA">
      <w:pPr>
        <w:pStyle w:val="SourceCode"/>
      </w:pPr>
      <w:r w:rsidRPr="0013762C">
        <w:tab/>
        <w:t>int mid = (lo + hi ) / 2;</w:t>
      </w:r>
      <w:r w:rsidRPr="0013762C">
        <w:tab/>
      </w:r>
    </w:p>
    <w:p w14:paraId="793C70FB" w14:textId="77777777" w:rsidR="003045FA" w:rsidRPr="0013762C" w:rsidRDefault="003045FA" w:rsidP="003045FA">
      <w:pPr>
        <w:pStyle w:val="SourceCode"/>
      </w:pPr>
      <w:r w:rsidRPr="0013762C">
        <w:tab/>
      </w:r>
    </w:p>
    <w:p w14:paraId="1EC74CF0" w14:textId="77777777" w:rsidR="003045FA" w:rsidRPr="0013762C" w:rsidRDefault="003045FA" w:rsidP="003045FA">
      <w:pPr>
        <w:pStyle w:val="SourceCode"/>
      </w:pPr>
      <w:r w:rsidRPr="0013762C">
        <w:tab/>
        <w:t>// Conquer</w:t>
      </w:r>
    </w:p>
    <w:p w14:paraId="5EDF617C" w14:textId="77777777" w:rsidR="003045FA" w:rsidRPr="0013762C" w:rsidRDefault="003045FA" w:rsidP="003045FA">
      <w:pPr>
        <w:pStyle w:val="SourceCode"/>
      </w:pPr>
      <w:r w:rsidRPr="0013762C">
        <w:tab/>
        <w:t>int maxLeft = MaxSubarraySum(arr,lo,mid);</w:t>
      </w:r>
    </w:p>
    <w:p w14:paraId="3AABCB22" w14:textId="77777777" w:rsidR="003045FA" w:rsidRPr="0013762C" w:rsidRDefault="003045FA" w:rsidP="003045FA">
      <w:pPr>
        <w:pStyle w:val="SourceCode"/>
      </w:pPr>
      <w:r w:rsidRPr="0013762C">
        <w:tab/>
        <w:t>int maxRight = MaxSubarraySum(arr,mid+1,hi);</w:t>
      </w:r>
    </w:p>
    <w:p w14:paraId="6B9C9F35" w14:textId="77777777" w:rsidR="003045FA" w:rsidRPr="0013762C" w:rsidRDefault="003045FA" w:rsidP="003045FA">
      <w:pPr>
        <w:pStyle w:val="SourceCode"/>
      </w:pPr>
      <w:r w:rsidRPr="0013762C">
        <w:tab/>
      </w:r>
    </w:p>
    <w:p w14:paraId="72949582" w14:textId="77777777" w:rsidR="003045FA" w:rsidRPr="0013762C" w:rsidRDefault="003045FA" w:rsidP="003045FA">
      <w:pPr>
        <w:pStyle w:val="SourceCode"/>
      </w:pPr>
      <w:r w:rsidRPr="0013762C">
        <w:tab/>
        <w:t>// Combine</w:t>
      </w:r>
    </w:p>
    <w:p w14:paraId="493893BD" w14:textId="77777777" w:rsidR="003045FA" w:rsidRPr="0013762C" w:rsidRDefault="003045FA" w:rsidP="003045FA">
      <w:pPr>
        <w:pStyle w:val="SourceCode"/>
      </w:pPr>
      <w:r w:rsidRPr="0013762C">
        <w:tab/>
        <w:t>int maxCrossing = CalcMaxCrossingArray(arr,lo,mid,hi);</w:t>
      </w:r>
    </w:p>
    <w:p w14:paraId="1A8888B6" w14:textId="77777777" w:rsidR="003045FA" w:rsidRPr="0013762C" w:rsidRDefault="003045FA" w:rsidP="003045FA">
      <w:pPr>
        <w:pStyle w:val="SourceCode"/>
      </w:pPr>
      <w:r w:rsidRPr="0013762C">
        <w:tab/>
        <w:t>return Math.Max(Math.Max(maxLeft,maxRight),maxCrossing);</w:t>
      </w:r>
    </w:p>
    <w:p w14:paraId="02F179CC" w14:textId="77777777" w:rsidR="003045FA" w:rsidRPr="0013762C" w:rsidRDefault="003045FA" w:rsidP="003045FA">
      <w:pPr>
        <w:pStyle w:val="SourceCode"/>
      </w:pPr>
      <w:r w:rsidRPr="0013762C">
        <w:t>}</w:t>
      </w:r>
    </w:p>
    <w:p w14:paraId="04DA4C1F" w14:textId="77777777" w:rsidR="003045FA" w:rsidRPr="0013762C" w:rsidRDefault="003045FA" w:rsidP="003045FA">
      <w:pPr>
        <w:pStyle w:val="SourceCode"/>
      </w:pPr>
    </w:p>
    <w:p w14:paraId="45A6FFE7" w14:textId="77777777" w:rsidR="003045FA" w:rsidRPr="0013762C" w:rsidRDefault="003045FA" w:rsidP="003045FA">
      <w:pPr>
        <w:pStyle w:val="SourceCode"/>
      </w:pPr>
      <w:r w:rsidRPr="0013762C">
        <w:t>public int CalcMaxCrossingArray(int[] arr, int lo,int mid, int hi)</w:t>
      </w:r>
    </w:p>
    <w:p w14:paraId="32B42C0F" w14:textId="77777777" w:rsidR="003045FA" w:rsidRPr="0013762C" w:rsidRDefault="003045FA" w:rsidP="003045FA">
      <w:pPr>
        <w:pStyle w:val="SourceCode"/>
      </w:pPr>
      <w:r w:rsidRPr="0013762C">
        <w:t>{</w:t>
      </w:r>
    </w:p>
    <w:p w14:paraId="450AFC43" w14:textId="77777777" w:rsidR="003045FA" w:rsidRPr="0013762C" w:rsidRDefault="003045FA" w:rsidP="003045FA">
      <w:pPr>
        <w:pStyle w:val="SourceCode"/>
      </w:pPr>
      <w:r w:rsidRPr="0013762C">
        <w:tab/>
        <w:t xml:space="preserve">// Calculate the largest array fragment that </w:t>
      </w:r>
    </w:p>
    <w:p w14:paraId="517C74C0" w14:textId="77777777" w:rsidR="003045FA" w:rsidRPr="0013762C" w:rsidRDefault="003045FA" w:rsidP="003045FA">
      <w:pPr>
        <w:pStyle w:val="SourceCode"/>
      </w:pPr>
      <w:r w:rsidRPr="0013762C">
        <w:tab/>
        <w:t>// in the sub-array arr[lo..mid] that also includes</w:t>
      </w:r>
    </w:p>
    <w:p w14:paraId="2E97BE7F" w14:textId="77777777" w:rsidR="003045FA" w:rsidRPr="0013762C" w:rsidRDefault="003045FA" w:rsidP="003045FA">
      <w:pPr>
        <w:pStyle w:val="SourceCode"/>
      </w:pPr>
      <w:r w:rsidRPr="0013762C">
        <w:tab/>
        <w:t>// arr[mid]</w:t>
      </w:r>
    </w:p>
    <w:p w14:paraId="0E73D253" w14:textId="77777777" w:rsidR="003045FA" w:rsidRPr="0013762C" w:rsidRDefault="003045FA" w:rsidP="003045FA">
      <w:pPr>
        <w:pStyle w:val="SourceCode"/>
      </w:pPr>
      <w:r w:rsidRPr="0013762C">
        <w:tab/>
        <w:t>int leftSum = int.MinValue;</w:t>
      </w:r>
    </w:p>
    <w:p w14:paraId="0C5878DF" w14:textId="77777777" w:rsidR="003045FA" w:rsidRPr="0013762C" w:rsidRDefault="003045FA" w:rsidP="003045FA">
      <w:pPr>
        <w:pStyle w:val="SourceCode"/>
      </w:pPr>
      <w:r w:rsidRPr="0013762C">
        <w:tab/>
        <w:t>int sum = 0;</w:t>
      </w:r>
    </w:p>
    <w:p w14:paraId="3921B7C3" w14:textId="77777777" w:rsidR="003045FA" w:rsidRPr="0013762C" w:rsidRDefault="003045FA" w:rsidP="003045FA">
      <w:pPr>
        <w:pStyle w:val="SourceCode"/>
      </w:pPr>
      <w:r w:rsidRPr="0013762C">
        <w:tab/>
        <w:t>for (int i = mid; i &gt;= lo; i--)</w:t>
      </w:r>
    </w:p>
    <w:p w14:paraId="5D9388E2" w14:textId="77777777" w:rsidR="003045FA" w:rsidRPr="0013762C" w:rsidRDefault="003045FA" w:rsidP="003045FA">
      <w:pPr>
        <w:pStyle w:val="SourceCode"/>
      </w:pPr>
      <w:r w:rsidRPr="0013762C">
        <w:tab/>
        <w:t>{</w:t>
      </w:r>
    </w:p>
    <w:p w14:paraId="7FF72628" w14:textId="77777777" w:rsidR="003045FA" w:rsidRPr="0013762C" w:rsidRDefault="003045FA" w:rsidP="003045FA">
      <w:pPr>
        <w:pStyle w:val="SourceCode"/>
      </w:pPr>
      <w:r w:rsidRPr="0013762C">
        <w:tab/>
      </w:r>
      <w:r w:rsidRPr="0013762C">
        <w:tab/>
        <w:t>sum += arr[i];</w:t>
      </w:r>
    </w:p>
    <w:p w14:paraId="477FC77D" w14:textId="77777777" w:rsidR="003045FA" w:rsidRPr="0013762C" w:rsidRDefault="003045FA" w:rsidP="003045FA">
      <w:pPr>
        <w:pStyle w:val="SourceCode"/>
      </w:pPr>
      <w:r w:rsidRPr="0013762C">
        <w:tab/>
      </w:r>
      <w:r w:rsidRPr="0013762C">
        <w:tab/>
        <w:t>if (sum &gt; leftSum) leftSum = sum;</w:t>
      </w:r>
    </w:p>
    <w:p w14:paraId="0C14E31A" w14:textId="77777777" w:rsidR="003045FA" w:rsidRPr="0013762C" w:rsidRDefault="003045FA" w:rsidP="003045FA">
      <w:pPr>
        <w:pStyle w:val="SourceCode"/>
      </w:pPr>
      <w:r w:rsidRPr="0013762C">
        <w:tab/>
        <w:t>}</w:t>
      </w:r>
    </w:p>
    <w:p w14:paraId="18590403" w14:textId="77777777" w:rsidR="003045FA" w:rsidRPr="0013762C" w:rsidRDefault="003045FA" w:rsidP="003045FA">
      <w:pPr>
        <w:pStyle w:val="SourceCode"/>
      </w:pPr>
    </w:p>
    <w:p w14:paraId="29FB96F8" w14:textId="77777777" w:rsidR="003045FA" w:rsidRPr="0013762C" w:rsidRDefault="003045FA" w:rsidP="003045FA">
      <w:pPr>
        <w:pStyle w:val="SourceCode"/>
      </w:pPr>
      <w:r w:rsidRPr="0013762C">
        <w:tab/>
        <w:t xml:space="preserve">// Calculate the largest array fragment that </w:t>
      </w:r>
    </w:p>
    <w:p w14:paraId="33DB848E" w14:textId="77777777" w:rsidR="003045FA" w:rsidRPr="0013762C" w:rsidRDefault="003045FA" w:rsidP="003045FA">
      <w:pPr>
        <w:pStyle w:val="SourceCode"/>
      </w:pPr>
      <w:r w:rsidRPr="0013762C">
        <w:tab/>
        <w:t>// in the sub-array arr[mid+1..hi] that also includes</w:t>
      </w:r>
    </w:p>
    <w:p w14:paraId="07791AF9" w14:textId="77777777" w:rsidR="003045FA" w:rsidRPr="0013762C" w:rsidRDefault="003045FA" w:rsidP="003045FA">
      <w:pPr>
        <w:pStyle w:val="SourceCode"/>
      </w:pPr>
      <w:r w:rsidRPr="0013762C">
        <w:tab/>
        <w:t>// arr[mid+1]</w:t>
      </w:r>
    </w:p>
    <w:p w14:paraId="4C0C7EB3" w14:textId="77777777" w:rsidR="003045FA" w:rsidRPr="0013762C" w:rsidRDefault="003045FA" w:rsidP="003045FA">
      <w:pPr>
        <w:pStyle w:val="SourceCode"/>
      </w:pPr>
      <w:r w:rsidRPr="0013762C">
        <w:tab/>
        <w:t>int rightSum = int.MinValue;</w:t>
      </w:r>
    </w:p>
    <w:p w14:paraId="1665745E" w14:textId="77777777" w:rsidR="003045FA" w:rsidRPr="0013762C" w:rsidRDefault="003045FA" w:rsidP="003045FA">
      <w:pPr>
        <w:pStyle w:val="SourceCode"/>
      </w:pPr>
      <w:r w:rsidRPr="0013762C">
        <w:tab/>
        <w:t>sum = 0;</w:t>
      </w:r>
    </w:p>
    <w:p w14:paraId="4D2DFDBC" w14:textId="77777777" w:rsidR="003045FA" w:rsidRPr="0013762C" w:rsidRDefault="003045FA" w:rsidP="003045FA">
      <w:pPr>
        <w:pStyle w:val="SourceCode"/>
      </w:pPr>
      <w:r w:rsidRPr="0013762C">
        <w:tab/>
        <w:t>for (int j = mid + 1; j &lt;= hi; j++)</w:t>
      </w:r>
    </w:p>
    <w:p w14:paraId="786BE8FD" w14:textId="77777777" w:rsidR="003045FA" w:rsidRPr="0013762C" w:rsidRDefault="003045FA" w:rsidP="003045FA">
      <w:pPr>
        <w:pStyle w:val="SourceCode"/>
      </w:pPr>
      <w:r w:rsidRPr="0013762C">
        <w:tab/>
        <w:t>{</w:t>
      </w:r>
    </w:p>
    <w:p w14:paraId="5ED62DFD" w14:textId="77777777" w:rsidR="003045FA" w:rsidRPr="0013762C" w:rsidRDefault="003045FA" w:rsidP="003045FA">
      <w:pPr>
        <w:pStyle w:val="SourceCode"/>
      </w:pPr>
      <w:r w:rsidRPr="0013762C">
        <w:tab/>
      </w:r>
      <w:r w:rsidRPr="0013762C">
        <w:tab/>
        <w:t>sum += arr[j];</w:t>
      </w:r>
    </w:p>
    <w:p w14:paraId="59AF3B52" w14:textId="77777777" w:rsidR="003045FA" w:rsidRPr="0013762C" w:rsidRDefault="003045FA" w:rsidP="003045FA">
      <w:pPr>
        <w:pStyle w:val="SourceCode"/>
      </w:pPr>
      <w:r w:rsidRPr="0013762C">
        <w:tab/>
      </w:r>
      <w:r w:rsidRPr="0013762C">
        <w:tab/>
        <w:t>if (sum &gt; rightSum) rightSum = sum;</w:t>
      </w:r>
    </w:p>
    <w:p w14:paraId="32838EA8" w14:textId="77777777" w:rsidR="003045FA" w:rsidRPr="0013762C" w:rsidRDefault="003045FA" w:rsidP="003045FA">
      <w:pPr>
        <w:pStyle w:val="SourceCode"/>
      </w:pPr>
      <w:r w:rsidRPr="0013762C">
        <w:tab/>
        <w:t>}</w:t>
      </w:r>
    </w:p>
    <w:p w14:paraId="7C04A303" w14:textId="77777777" w:rsidR="003045FA" w:rsidRPr="0013762C" w:rsidRDefault="003045FA" w:rsidP="003045FA">
      <w:pPr>
        <w:pStyle w:val="SourceCode"/>
      </w:pPr>
    </w:p>
    <w:p w14:paraId="58EE9E14" w14:textId="77777777" w:rsidR="003045FA" w:rsidRPr="0013762C" w:rsidRDefault="003045FA" w:rsidP="003045FA">
      <w:pPr>
        <w:pStyle w:val="SourceCode"/>
      </w:pPr>
      <w:r w:rsidRPr="0013762C">
        <w:tab/>
        <w:t>// The largest fragment that crosses the midpoint</w:t>
      </w:r>
    </w:p>
    <w:p w14:paraId="553345FF" w14:textId="77777777" w:rsidR="003045FA" w:rsidRPr="0013762C" w:rsidRDefault="003045FA" w:rsidP="003045FA">
      <w:pPr>
        <w:pStyle w:val="SourceCode"/>
      </w:pPr>
      <w:r w:rsidRPr="0013762C">
        <w:tab/>
        <w:t>// is then the sum of left and right</w:t>
      </w:r>
    </w:p>
    <w:p w14:paraId="2B113496" w14:textId="77777777" w:rsidR="003045FA" w:rsidRPr="0013762C" w:rsidRDefault="003045FA" w:rsidP="003045FA">
      <w:pPr>
        <w:pStyle w:val="SourceCode"/>
      </w:pPr>
      <w:r w:rsidRPr="0013762C">
        <w:tab/>
        <w:t>int maxCrossing = leftSum + rightSum;</w:t>
      </w:r>
    </w:p>
    <w:p w14:paraId="4E1B1603" w14:textId="77777777" w:rsidR="003045FA" w:rsidRPr="0013762C" w:rsidRDefault="003045FA" w:rsidP="003045FA">
      <w:pPr>
        <w:pStyle w:val="SourceCode"/>
      </w:pPr>
      <w:r w:rsidRPr="0013762C">
        <w:tab/>
        <w:t>return maxCrossing;</w:t>
      </w:r>
    </w:p>
    <w:p w14:paraId="002861C9" w14:textId="77777777" w:rsidR="003045FA" w:rsidRPr="0013762C" w:rsidRDefault="003045FA" w:rsidP="003045FA">
      <w:pPr>
        <w:pStyle w:val="SourceCode"/>
      </w:pPr>
      <w:r w:rsidRPr="0013762C">
        <w:t>}</w:t>
      </w:r>
    </w:p>
    <w:p w14:paraId="283C16B1" w14:textId="77777777" w:rsidR="003045FA" w:rsidRPr="00C51CEB" w:rsidRDefault="003045FA" w:rsidP="003045FA"/>
    <w:p w14:paraId="243F4066" w14:textId="77777777" w:rsidR="003045FA" w:rsidRDefault="003045FA" w:rsidP="003045FA">
      <w:r>
        <w:t>Graphically we have as follows.</w:t>
      </w:r>
    </w:p>
    <w:p w14:paraId="29963E7B" w14:textId="77777777" w:rsidR="003045FA" w:rsidRPr="00D0204D" w:rsidRDefault="003045FA" w:rsidP="003045FA">
      <w:r w:rsidRPr="00460455">
        <w:rPr>
          <w:noProof/>
        </w:rPr>
        <w:drawing>
          <wp:inline distT="0" distB="0" distL="0" distR="0" wp14:anchorId="2D3010D0" wp14:editId="2801D93A">
            <wp:extent cx="5731510" cy="5099685"/>
            <wp:effectExtent l="0" t="0" r="2540" b="571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5099685"/>
                    </a:xfrm>
                    <a:prstGeom prst="rect">
                      <a:avLst/>
                    </a:prstGeom>
                  </pic:spPr>
                </pic:pic>
              </a:graphicData>
            </a:graphic>
          </wp:inline>
        </w:drawing>
      </w:r>
    </w:p>
    <w:p w14:paraId="03E7BBB8" w14:textId="77777777" w:rsidR="003045FA" w:rsidRDefault="003045FA" w:rsidP="003045FA">
      <w:r>
        <w:t xml:space="preserve">The following recursion diagram helps us analyse the runtime. </w:t>
      </w:r>
    </w:p>
    <w:p w14:paraId="6C193CCF" w14:textId="77777777" w:rsidR="003045FA" w:rsidRDefault="003045FA" w:rsidP="003045FA">
      <w:r w:rsidRPr="003E3B53">
        <w:rPr>
          <w:noProof/>
        </w:rPr>
        <w:drawing>
          <wp:inline distT="0" distB="0" distL="0" distR="0" wp14:anchorId="69F73B7E" wp14:editId="4CB23E2B">
            <wp:extent cx="4205288" cy="2814552"/>
            <wp:effectExtent l="0" t="0" r="5080" b="508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206376" cy="2815280"/>
                    </a:xfrm>
                    <a:prstGeom prst="rect">
                      <a:avLst/>
                    </a:prstGeom>
                  </pic:spPr>
                </pic:pic>
              </a:graphicData>
            </a:graphic>
          </wp:inline>
        </w:drawing>
      </w:r>
    </w:p>
    <w:p w14:paraId="1F3ECF88" w14:textId="77777777" w:rsidR="003045FA" w:rsidRDefault="003045FA" w:rsidP="003045FA">
      <w:r>
        <w:t xml:space="preserve">If we assume N is a power of 2 then we see that we have </w:t>
      </w:r>
      <m:oMath>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n</m:t>
            </m:r>
          </m:e>
        </m:func>
      </m:oMath>
      <w:r>
        <w:t xml:space="preserve"> levels. At each level l there are </w:t>
      </w:r>
      <m:oMath>
        <m:sSup>
          <m:sSupPr>
            <m:ctrlPr>
              <w:rPr>
                <w:rFonts w:ascii="Cambria Math" w:hAnsi="Cambria Math"/>
                <w:i/>
              </w:rPr>
            </m:ctrlPr>
          </m:sSupPr>
          <m:e>
            <m:r>
              <w:rPr>
                <w:rFonts w:ascii="Cambria Math" w:hAnsi="Cambria Math"/>
              </w:rPr>
              <m:t>2</m:t>
            </m:r>
          </m:e>
          <m:sup>
            <m:r>
              <w:rPr>
                <w:rFonts w:ascii="Cambria Math" w:hAnsi="Cambria Math"/>
              </w:rPr>
              <m:t>l</m:t>
            </m:r>
          </m:sup>
        </m:sSup>
      </m:oMath>
      <w:r>
        <w:t xml:space="preserve">nodes each of size </w:t>
      </w:r>
      <m:oMath>
        <m:f>
          <m:fPr>
            <m:ctrlPr>
              <w:rPr>
                <w:rFonts w:ascii="Cambria Math" w:hAnsi="Cambria Math"/>
                <w:i/>
              </w:rPr>
            </m:ctrlPr>
          </m:fPr>
          <m:num>
            <m:r>
              <w:rPr>
                <w:rFonts w:ascii="Cambria Math" w:hAnsi="Cambria Math"/>
              </w:rPr>
              <m:t>N</m:t>
            </m:r>
          </m:num>
          <m:den>
            <m:sSup>
              <m:sSupPr>
                <m:ctrlPr>
                  <w:rPr>
                    <w:rFonts w:ascii="Cambria Math" w:hAnsi="Cambria Math"/>
                    <w:i/>
                  </w:rPr>
                </m:ctrlPr>
              </m:sSupPr>
              <m:e>
                <m:r>
                  <w:rPr>
                    <w:rFonts w:ascii="Cambria Math" w:hAnsi="Cambria Math"/>
                  </w:rPr>
                  <m:t>2</m:t>
                </m:r>
              </m:e>
              <m:sup>
                <m:r>
                  <w:rPr>
                    <w:rFonts w:ascii="Cambria Math" w:hAnsi="Cambria Math"/>
                  </w:rPr>
                  <m:t>l</m:t>
                </m:r>
              </m:sup>
            </m:sSup>
          </m:den>
        </m:f>
      </m:oMath>
      <w:r>
        <w:t xml:space="preserve"> so each level in total carries out </w:t>
      </w:r>
      <m:oMath>
        <m:sSup>
          <m:sSupPr>
            <m:ctrlPr>
              <w:rPr>
                <w:rFonts w:ascii="Cambria Math" w:hAnsi="Cambria Math"/>
                <w:i/>
              </w:rPr>
            </m:ctrlPr>
          </m:sSupPr>
          <m:e>
            <m:r>
              <w:rPr>
                <w:rFonts w:ascii="Cambria Math" w:hAnsi="Cambria Math"/>
              </w:rPr>
              <m:t>2</m:t>
            </m:r>
          </m:e>
          <m:sup>
            <m:r>
              <w:rPr>
                <w:rFonts w:ascii="Cambria Math" w:hAnsi="Cambria Math"/>
              </w:rPr>
              <m:t>l</m:t>
            </m:r>
          </m:sup>
        </m:sSup>
        <m:f>
          <m:fPr>
            <m:ctrlPr>
              <w:rPr>
                <w:rFonts w:ascii="Cambria Math" w:hAnsi="Cambria Math"/>
                <w:i/>
              </w:rPr>
            </m:ctrlPr>
          </m:fPr>
          <m:num>
            <m:r>
              <w:rPr>
                <w:rFonts w:ascii="Cambria Math" w:hAnsi="Cambria Math"/>
              </w:rPr>
              <m:t>N</m:t>
            </m:r>
          </m:num>
          <m:den>
            <m:sSup>
              <m:sSupPr>
                <m:ctrlPr>
                  <w:rPr>
                    <w:rFonts w:ascii="Cambria Math" w:hAnsi="Cambria Math"/>
                    <w:i/>
                  </w:rPr>
                </m:ctrlPr>
              </m:sSupPr>
              <m:e>
                <m:r>
                  <w:rPr>
                    <w:rFonts w:ascii="Cambria Math" w:hAnsi="Cambria Math"/>
                  </w:rPr>
                  <m:t>2</m:t>
                </m:r>
              </m:e>
              <m:sup>
                <m:r>
                  <w:rPr>
                    <w:rFonts w:ascii="Cambria Math" w:hAnsi="Cambria Math"/>
                  </w:rPr>
                  <m:t>l</m:t>
                </m:r>
              </m:sup>
            </m:sSup>
          </m:den>
        </m:f>
      </m:oMath>
      <w:r>
        <w:t xml:space="preserve"> = N comparisons. To the total work over the whole recursion tree is </w:t>
      </w:r>
      <m:oMath>
        <m:r>
          <w:rPr>
            <w:rFonts w:ascii="Cambria Math" w:hAnsi="Cambria Math"/>
          </w:rPr>
          <m:t>N</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N</m:t>
            </m:r>
          </m:e>
        </m:func>
      </m:oMath>
    </w:p>
    <w:p w14:paraId="47AC5179" w14:textId="77777777" w:rsidR="003045FA" w:rsidRDefault="003045FA" w:rsidP="003045FA">
      <w:pPr>
        <w:rPr>
          <w:rFonts w:asciiTheme="majorHAnsi" w:eastAsiaTheme="majorEastAsia" w:hAnsiTheme="majorHAnsi" w:cstheme="majorBidi"/>
          <w:b/>
          <w:iCs/>
          <w:color w:val="7076CC" w:themeColor="text2" w:themeTint="99"/>
          <w:sz w:val="20"/>
          <w:szCs w:val="24"/>
        </w:rPr>
      </w:pPr>
      <w:r>
        <w:br w:type="page"/>
      </w:r>
    </w:p>
    <w:p w14:paraId="38BE6A38" w14:textId="77777777" w:rsidR="003045FA" w:rsidRDefault="003045FA" w:rsidP="003045FA">
      <w:pPr>
        <w:pStyle w:val="Heading5"/>
      </w:pPr>
      <w:r>
        <w:t>Dynamic Programming</w:t>
      </w:r>
    </w:p>
    <w:p w14:paraId="7BFDC952" w14:textId="77777777" w:rsidR="003045FA" w:rsidRDefault="003045FA" w:rsidP="003045FA">
      <w:r>
        <w:t>There is a very clever way we can convert our original cubic approach to a linear approach. Consider the following array. First we calculate the maximum subarray that ends at index 0 This is obviously just the single value 3. Similarly the maximum subarray of any array in A[0..0] is also just 3 so currentSum and bestSum are the same</w:t>
      </w:r>
    </w:p>
    <w:p w14:paraId="52214CF8" w14:textId="77777777" w:rsidR="003045FA" w:rsidRDefault="003045FA" w:rsidP="003045FA">
      <w:r w:rsidRPr="00E80E3E">
        <w:rPr>
          <w:noProof/>
        </w:rPr>
        <w:drawing>
          <wp:inline distT="0" distB="0" distL="0" distR="0" wp14:anchorId="6D07D8F3" wp14:editId="611AE09B">
            <wp:extent cx="3214688" cy="1399347"/>
            <wp:effectExtent l="0" t="0" r="508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219661" cy="1401512"/>
                    </a:xfrm>
                    <a:prstGeom prst="rect">
                      <a:avLst/>
                    </a:prstGeom>
                  </pic:spPr>
                </pic:pic>
              </a:graphicData>
            </a:graphic>
          </wp:inline>
        </w:drawing>
      </w:r>
    </w:p>
    <w:p w14:paraId="62929B6F" w14:textId="77777777" w:rsidR="003045FA" w:rsidRDefault="003045FA" w:rsidP="003045FA">
      <w:r>
        <w:t>Now we want to find the best subarray that ends at index 1. There are two choices. Either the best subarray that ends at index 0 + A[1] or a single element subarray consisting of A[1]. The answer is of course Max[0..0] + A[1].  This is worse that the bestSum so far seem so we don’t update the best</w:t>
      </w:r>
    </w:p>
    <w:p w14:paraId="2D61ED42" w14:textId="77777777" w:rsidR="003045FA" w:rsidRPr="00432DBD" w:rsidRDefault="003045FA" w:rsidP="003045FA">
      <w:r w:rsidRPr="0095478D">
        <w:rPr>
          <w:noProof/>
        </w:rPr>
        <w:drawing>
          <wp:inline distT="0" distB="0" distL="0" distR="0" wp14:anchorId="5F277DBD" wp14:editId="090F96ED">
            <wp:extent cx="3243263" cy="144592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248457" cy="1448237"/>
                    </a:xfrm>
                    <a:prstGeom prst="rect">
                      <a:avLst/>
                    </a:prstGeom>
                  </pic:spPr>
                </pic:pic>
              </a:graphicData>
            </a:graphic>
          </wp:inline>
        </w:drawing>
      </w:r>
    </w:p>
    <w:p w14:paraId="20D7C117" w14:textId="77777777" w:rsidR="003045FA" w:rsidRDefault="003045FA" w:rsidP="003045FA">
      <w:r>
        <w:t xml:space="preserve">Now we want to find the best subarray that ends at index 2. There are two choices. Either the best subarray that ends at index 1 + A[2] or a single element subarray consisting of A[2]. </w:t>
      </w:r>
    </w:p>
    <w:p w14:paraId="1017471B" w14:textId="77777777" w:rsidR="003045FA" w:rsidRDefault="003045FA" w:rsidP="003045FA">
      <w:r w:rsidRPr="00E26022">
        <w:rPr>
          <w:noProof/>
        </w:rPr>
        <w:drawing>
          <wp:inline distT="0" distB="0" distL="0" distR="0" wp14:anchorId="361DBEB7" wp14:editId="2E2A4A4C">
            <wp:extent cx="2862263" cy="1276063"/>
            <wp:effectExtent l="0" t="0" r="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869129" cy="1279124"/>
                    </a:xfrm>
                    <a:prstGeom prst="rect">
                      <a:avLst/>
                    </a:prstGeom>
                  </pic:spPr>
                </pic:pic>
              </a:graphicData>
            </a:graphic>
          </wp:inline>
        </w:drawing>
      </w:r>
    </w:p>
    <w:p w14:paraId="680F8FAD" w14:textId="77777777" w:rsidR="003045FA" w:rsidRDefault="003045FA" w:rsidP="003045FA">
      <w:r>
        <w:t>Now we want to find the best subarray that ends at index 3. There are two choices. Either the best subarray that ends at index 2 + A[3] or a single element subarray consisting of A[3]. The sum is best so we choose the sum. Also this better than the best sum so we update that too</w:t>
      </w:r>
    </w:p>
    <w:p w14:paraId="3807DAE1" w14:textId="77777777" w:rsidR="003045FA" w:rsidRDefault="003045FA" w:rsidP="003045FA"/>
    <w:p w14:paraId="2064CD52" w14:textId="77777777" w:rsidR="003045FA" w:rsidRDefault="003045FA" w:rsidP="003045FA">
      <w:r w:rsidRPr="00A14D5A">
        <w:rPr>
          <w:noProof/>
        </w:rPr>
        <w:drawing>
          <wp:inline distT="0" distB="0" distL="0" distR="0" wp14:anchorId="27711AF4" wp14:editId="3923D836">
            <wp:extent cx="3525026" cy="159067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529452" cy="1592672"/>
                    </a:xfrm>
                    <a:prstGeom prst="rect">
                      <a:avLst/>
                    </a:prstGeom>
                  </pic:spPr>
                </pic:pic>
              </a:graphicData>
            </a:graphic>
          </wp:inline>
        </w:drawing>
      </w:r>
    </w:p>
    <w:p w14:paraId="562585A0" w14:textId="77777777" w:rsidR="003045FA" w:rsidRDefault="003045FA" w:rsidP="003045FA">
      <w:r>
        <w:t>The code is as follows</w:t>
      </w:r>
    </w:p>
    <w:p w14:paraId="788425DC" w14:textId="77777777" w:rsidR="003045FA" w:rsidRPr="00DF514D" w:rsidRDefault="003045FA" w:rsidP="003045FA">
      <w:pPr>
        <w:pStyle w:val="SourceCode"/>
      </w:pPr>
      <w:r w:rsidRPr="00DF514D">
        <w:t>public int MaxSubarraySum(int[] array)</w:t>
      </w:r>
    </w:p>
    <w:p w14:paraId="00AD67DB" w14:textId="77777777" w:rsidR="003045FA" w:rsidRPr="00DF514D" w:rsidRDefault="003045FA" w:rsidP="003045FA">
      <w:pPr>
        <w:pStyle w:val="SourceCode"/>
      </w:pPr>
      <w:r w:rsidRPr="00DF514D">
        <w:t>{</w:t>
      </w:r>
      <w:r w:rsidRPr="00DF514D">
        <w:tab/>
      </w:r>
    </w:p>
    <w:p w14:paraId="1775E4A6" w14:textId="77777777" w:rsidR="003045FA" w:rsidRPr="00DF514D" w:rsidRDefault="003045FA" w:rsidP="003045FA">
      <w:pPr>
        <w:pStyle w:val="SourceCode"/>
      </w:pPr>
      <w:r w:rsidRPr="00DF514D">
        <w:tab/>
        <w:t>var sums = new int[array.Length];</w:t>
      </w:r>
    </w:p>
    <w:p w14:paraId="20D16E9A" w14:textId="77777777" w:rsidR="003045FA" w:rsidRPr="00DF514D" w:rsidRDefault="003045FA" w:rsidP="003045FA">
      <w:pPr>
        <w:pStyle w:val="SourceCode"/>
      </w:pPr>
    </w:p>
    <w:p w14:paraId="1D8CD510" w14:textId="77777777" w:rsidR="003045FA" w:rsidRPr="00DF514D" w:rsidRDefault="003045FA" w:rsidP="003045FA">
      <w:pPr>
        <w:pStyle w:val="SourceCode"/>
      </w:pPr>
      <w:r w:rsidRPr="00DF514D">
        <w:tab/>
        <w:t>// The current sum is the best sum</w:t>
      </w:r>
    </w:p>
    <w:p w14:paraId="3ED6911B" w14:textId="77777777" w:rsidR="003045FA" w:rsidRPr="00DF514D" w:rsidRDefault="003045FA" w:rsidP="003045FA">
      <w:pPr>
        <w:pStyle w:val="SourceCode"/>
      </w:pPr>
      <w:r w:rsidRPr="00DF514D">
        <w:tab/>
        <w:t xml:space="preserve">// of any subarray that ends at </w:t>
      </w:r>
    </w:p>
    <w:p w14:paraId="4889832D" w14:textId="77777777" w:rsidR="003045FA" w:rsidRPr="00DF514D" w:rsidRDefault="003045FA" w:rsidP="003045FA">
      <w:pPr>
        <w:pStyle w:val="SourceCode"/>
      </w:pPr>
      <w:r w:rsidRPr="00DF514D">
        <w:tab/>
        <w:t>// ends at index j</w:t>
      </w:r>
    </w:p>
    <w:p w14:paraId="5E7A26B8" w14:textId="77777777" w:rsidR="003045FA" w:rsidRPr="00DF514D" w:rsidRDefault="003045FA" w:rsidP="003045FA">
      <w:pPr>
        <w:pStyle w:val="SourceCode"/>
      </w:pPr>
      <w:r w:rsidRPr="00DF514D">
        <w:tab/>
        <w:t>int currentSum = array[0];</w:t>
      </w:r>
    </w:p>
    <w:p w14:paraId="0F2C44BA" w14:textId="77777777" w:rsidR="003045FA" w:rsidRPr="00DF514D" w:rsidRDefault="003045FA" w:rsidP="003045FA">
      <w:pPr>
        <w:pStyle w:val="SourceCode"/>
      </w:pPr>
      <w:r w:rsidRPr="00DF514D">
        <w:tab/>
      </w:r>
    </w:p>
    <w:p w14:paraId="30554BEB" w14:textId="77777777" w:rsidR="003045FA" w:rsidRPr="00DF514D" w:rsidRDefault="003045FA" w:rsidP="003045FA">
      <w:pPr>
        <w:pStyle w:val="SourceCode"/>
      </w:pPr>
      <w:r w:rsidRPr="00DF514D">
        <w:tab/>
        <w:t xml:space="preserve">// The sum of the largest subarray </w:t>
      </w:r>
    </w:p>
    <w:p w14:paraId="534E40A0" w14:textId="77777777" w:rsidR="003045FA" w:rsidRPr="00DF514D" w:rsidRDefault="003045FA" w:rsidP="003045FA">
      <w:pPr>
        <w:pStyle w:val="SourceCode"/>
      </w:pPr>
      <w:r w:rsidRPr="00DF514D">
        <w:tab/>
        <w:t xml:space="preserve">// anywhere in array[0..j] This is </w:t>
      </w:r>
    </w:p>
    <w:p w14:paraId="7C12142F" w14:textId="77777777" w:rsidR="003045FA" w:rsidRPr="00DF514D" w:rsidRDefault="003045FA" w:rsidP="003045FA">
      <w:pPr>
        <w:pStyle w:val="SourceCode"/>
      </w:pPr>
      <w:r w:rsidRPr="00DF514D">
        <w:tab/>
        <w:t xml:space="preserve">// obviously the best value seen so </w:t>
      </w:r>
    </w:p>
    <w:p w14:paraId="5C9D5C03" w14:textId="77777777" w:rsidR="003045FA" w:rsidRPr="00DF514D" w:rsidRDefault="003045FA" w:rsidP="003045FA">
      <w:pPr>
        <w:pStyle w:val="SourceCode"/>
      </w:pPr>
      <w:r w:rsidRPr="00DF514D">
        <w:tab/>
        <w:t>// far of all values of currentSum</w:t>
      </w:r>
    </w:p>
    <w:p w14:paraId="1BDFD28F" w14:textId="77777777" w:rsidR="003045FA" w:rsidRPr="00DF514D" w:rsidRDefault="003045FA" w:rsidP="003045FA">
      <w:pPr>
        <w:pStyle w:val="SourceCode"/>
      </w:pPr>
      <w:r w:rsidRPr="00DF514D">
        <w:tab/>
        <w:t>int bestSum = array[0];</w:t>
      </w:r>
    </w:p>
    <w:p w14:paraId="749D67E7" w14:textId="77777777" w:rsidR="003045FA" w:rsidRPr="00DF514D" w:rsidRDefault="003045FA" w:rsidP="003045FA">
      <w:pPr>
        <w:pStyle w:val="SourceCode"/>
      </w:pPr>
      <w:r w:rsidRPr="00DF514D">
        <w:tab/>
      </w:r>
    </w:p>
    <w:p w14:paraId="55A7EC59" w14:textId="77777777" w:rsidR="003045FA" w:rsidRPr="00DF514D" w:rsidRDefault="003045FA" w:rsidP="003045FA">
      <w:pPr>
        <w:pStyle w:val="SourceCode"/>
      </w:pPr>
      <w:r w:rsidRPr="00DF514D">
        <w:tab/>
        <w:t>for (int i = 1; i &lt; array.Length; i++)</w:t>
      </w:r>
    </w:p>
    <w:p w14:paraId="2622EDAC" w14:textId="77777777" w:rsidR="003045FA" w:rsidRPr="00DF514D" w:rsidRDefault="003045FA" w:rsidP="003045FA">
      <w:pPr>
        <w:pStyle w:val="SourceCode"/>
      </w:pPr>
      <w:r w:rsidRPr="00DF514D">
        <w:tab/>
        <w:t>{</w:t>
      </w:r>
    </w:p>
    <w:p w14:paraId="2504A312" w14:textId="77777777" w:rsidR="003045FA" w:rsidRPr="00DF514D" w:rsidRDefault="003045FA" w:rsidP="003045FA">
      <w:pPr>
        <w:pStyle w:val="SourceCode"/>
      </w:pPr>
      <w:r w:rsidRPr="00DF514D">
        <w:tab/>
      </w:r>
      <w:r w:rsidRPr="00DF514D">
        <w:tab/>
        <w:t xml:space="preserve">// What is the best sum ending at index i ? It </w:t>
      </w:r>
    </w:p>
    <w:p w14:paraId="3DF0BD3C" w14:textId="77777777" w:rsidR="003045FA" w:rsidRPr="00DF514D" w:rsidRDefault="003045FA" w:rsidP="003045FA">
      <w:pPr>
        <w:pStyle w:val="SourceCode"/>
      </w:pPr>
      <w:r w:rsidRPr="00DF514D">
        <w:tab/>
      </w:r>
      <w:r w:rsidRPr="00DF514D">
        <w:tab/>
        <w:t xml:space="preserve">// is one of two things. </w:t>
      </w:r>
    </w:p>
    <w:p w14:paraId="57987C84" w14:textId="77777777" w:rsidR="003045FA" w:rsidRPr="00DF514D" w:rsidRDefault="003045FA" w:rsidP="003045FA">
      <w:pPr>
        <w:pStyle w:val="SourceCode"/>
      </w:pPr>
      <w:r w:rsidRPr="00DF514D">
        <w:tab/>
      </w:r>
      <w:r w:rsidRPr="00DF514D">
        <w:tab/>
        <w:t>//  1) The best sum ending at i-1 + array[i]</w:t>
      </w:r>
    </w:p>
    <w:p w14:paraId="0FEDA601" w14:textId="77777777" w:rsidR="003045FA" w:rsidRPr="00DF514D" w:rsidRDefault="003045FA" w:rsidP="003045FA">
      <w:pPr>
        <w:pStyle w:val="SourceCode"/>
      </w:pPr>
      <w:r w:rsidRPr="00DF514D">
        <w:tab/>
      </w:r>
      <w:r w:rsidRPr="00DF514D">
        <w:tab/>
        <w:t>//  2) A single element array[i]</w:t>
      </w:r>
    </w:p>
    <w:p w14:paraId="2B0623DF" w14:textId="77777777" w:rsidR="003045FA" w:rsidRPr="00DF514D" w:rsidRDefault="003045FA" w:rsidP="003045FA">
      <w:pPr>
        <w:pStyle w:val="SourceCode"/>
      </w:pPr>
      <w:r w:rsidRPr="00DF514D">
        <w:tab/>
      </w:r>
      <w:r w:rsidRPr="00DF514D">
        <w:tab/>
        <w:t>currentSum = Math.Max( currentSum + array[i],array[i]);</w:t>
      </w:r>
    </w:p>
    <w:p w14:paraId="259ADBA2" w14:textId="77777777" w:rsidR="003045FA" w:rsidRPr="00DF514D" w:rsidRDefault="003045FA" w:rsidP="003045FA">
      <w:pPr>
        <w:pStyle w:val="SourceCode"/>
      </w:pPr>
      <w:r w:rsidRPr="00DF514D">
        <w:tab/>
      </w:r>
      <w:r w:rsidRPr="00DF514D">
        <w:tab/>
      </w:r>
    </w:p>
    <w:p w14:paraId="40E8A37A" w14:textId="77777777" w:rsidR="003045FA" w:rsidRPr="00DF514D" w:rsidRDefault="003045FA" w:rsidP="003045FA">
      <w:pPr>
        <w:pStyle w:val="SourceCode"/>
      </w:pPr>
      <w:r w:rsidRPr="00DF514D">
        <w:tab/>
      </w:r>
      <w:r w:rsidRPr="00DF514D">
        <w:tab/>
        <w:t>// If the best sum ending at i is better than the best</w:t>
      </w:r>
    </w:p>
    <w:p w14:paraId="37D4600E" w14:textId="77777777" w:rsidR="003045FA" w:rsidRPr="00DF514D" w:rsidRDefault="003045FA" w:rsidP="003045FA">
      <w:pPr>
        <w:pStyle w:val="SourceCode"/>
      </w:pPr>
      <w:r w:rsidRPr="00DF514D">
        <w:tab/>
      </w:r>
      <w:r w:rsidRPr="00DF514D">
        <w:tab/>
        <w:t>// sum seen anywhere in arr[0..i-1] we update the best sum</w:t>
      </w:r>
    </w:p>
    <w:p w14:paraId="6975BFAB" w14:textId="77777777" w:rsidR="003045FA" w:rsidRPr="00DF514D" w:rsidRDefault="003045FA" w:rsidP="003045FA">
      <w:pPr>
        <w:pStyle w:val="SourceCode"/>
      </w:pPr>
      <w:r w:rsidRPr="00DF514D">
        <w:tab/>
      </w:r>
      <w:r w:rsidRPr="00DF514D">
        <w:tab/>
        <w:t>bestSum = Math.Max(currentSum,bestSum);</w:t>
      </w:r>
    </w:p>
    <w:p w14:paraId="6546E101" w14:textId="77777777" w:rsidR="003045FA" w:rsidRPr="00DF514D" w:rsidRDefault="003045FA" w:rsidP="003045FA">
      <w:pPr>
        <w:pStyle w:val="SourceCode"/>
      </w:pPr>
      <w:r w:rsidRPr="00DF514D">
        <w:tab/>
        <w:t>}</w:t>
      </w:r>
    </w:p>
    <w:p w14:paraId="6B32D40E" w14:textId="77777777" w:rsidR="003045FA" w:rsidRPr="00DF514D" w:rsidRDefault="003045FA" w:rsidP="003045FA">
      <w:pPr>
        <w:pStyle w:val="SourceCode"/>
      </w:pPr>
      <w:r w:rsidRPr="00DF514D">
        <w:tab/>
      </w:r>
    </w:p>
    <w:p w14:paraId="17FDFE1F" w14:textId="77777777" w:rsidR="003045FA" w:rsidRPr="00DF514D" w:rsidRDefault="003045FA" w:rsidP="003045FA">
      <w:pPr>
        <w:pStyle w:val="SourceCode"/>
      </w:pPr>
      <w:r w:rsidRPr="00DF514D">
        <w:tab/>
        <w:t>return bestSum;</w:t>
      </w:r>
    </w:p>
    <w:p w14:paraId="060AA76F" w14:textId="77777777" w:rsidR="003045FA" w:rsidRDefault="003045FA" w:rsidP="003045FA">
      <w:pPr>
        <w:pStyle w:val="SourceCode"/>
        <w:rPr>
          <w:rFonts w:asciiTheme="majorHAnsi" w:eastAsiaTheme="majorEastAsia" w:hAnsiTheme="majorHAnsi" w:cstheme="majorBidi"/>
          <w:b/>
          <w:color w:val="403152" w:themeColor="accent4" w:themeShade="80"/>
          <w:sz w:val="32"/>
          <w:szCs w:val="28"/>
        </w:rPr>
      </w:pPr>
      <w:r w:rsidRPr="00DF514D">
        <w:t>}</w:t>
      </w:r>
      <w:r>
        <w:br w:type="page"/>
      </w:r>
    </w:p>
    <w:p w14:paraId="61C5FB54" w14:textId="77777777" w:rsidR="003045FA" w:rsidRDefault="003045FA" w:rsidP="003045FA">
      <w:pPr>
        <w:pStyle w:val="Heading4"/>
      </w:pPr>
      <w:r>
        <w:t>Minimum Coins</w:t>
      </w:r>
    </w:p>
    <w:p w14:paraId="0347B397" w14:textId="77777777" w:rsidR="003045FA" w:rsidRDefault="003045FA" w:rsidP="003045FA">
      <w:r>
        <w:t>You are given an array of integers representing coins and a target monetary amount calculate the minimum number of coins that can be used to generate that amount. For example, given the array {1,15,35} and the amount 55 you would return 7 coins. This is because we can solve the problem with one 35p coin, one 15p coins and five 1p coins.</w:t>
      </w:r>
    </w:p>
    <w:p w14:paraId="70C154CF" w14:textId="77777777" w:rsidR="003045FA" w:rsidRDefault="003045FA" w:rsidP="003045FA">
      <w:pPr>
        <w:pStyle w:val="Heading5"/>
      </w:pPr>
      <w:r>
        <w:t>Greedy Algorithm</w:t>
      </w:r>
    </w:p>
    <w:p w14:paraId="43DF88CE" w14:textId="77777777" w:rsidR="003045FA" w:rsidRDefault="003045FA" w:rsidP="003045FA">
      <w:r>
        <w:t xml:space="preserve">We can formulate a greedy algorithm as follows. </w:t>
      </w:r>
    </w:p>
    <w:p w14:paraId="71901E20" w14:textId="77777777" w:rsidR="003045FA" w:rsidRDefault="003045FA" w:rsidP="003045FA">
      <w:r w:rsidRPr="00B0693C">
        <w:rPr>
          <w:noProof/>
        </w:rPr>
        <w:drawing>
          <wp:inline distT="0" distB="0" distL="0" distR="0" wp14:anchorId="2F2A53BA" wp14:editId="05DAE4AF">
            <wp:extent cx="4343400" cy="2806416"/>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344757" cy="2807293"/>
                    </a:xfrm>
                    <a:prstGeom prst="rect">
                      <a:avLst/>
                    </a:prstGeom>
                  </pic:spPr>
                </pic:pic>
              </a:graphicData>
            </a:graphic>
          </wp:inline>
        </w:drawing>
      </w:r>
    </w:p>
    <w:p w14:paraId="40E0A2EB" w14:textId="77777777" w:rsidR="003045FA" w:rsidRPr="00DD0D47" w:rsidRDefault="003045FA" w:rsidP="003045FA">
      <w:pPr>
        <w:pStyle w:val="SourceCode"/>
      </w:pPr>
      <w:r w:rsidRPr="00DD0D47">
        <w:t>public int MinCoins(int[] coins, int amount)</w:t>
      </w:r>
    </w:p>
    <w:p w14:paraId="04D6DD6D" w14:textId="77777777" w:rsidR="003045FA" w:rsidRPr="00DD0D47" w:rsidRDefault="003045FA" w:rsidP="003045FA">
      <w:pPr>
        <w:pStyle w:val="SourceCode"/>
      </w:pPr>
      <w:r w:rsidRPr="00DD0D47">
        <w:t>{</w:t>
      </w:r>
    </w:p>
    <w:p w14:paraId="41F96016" w14:textId="77777777" w:rsidR="003045FA" w:rsidRPr="00DD0D47" w:rsidRDefault="003045FA" w:rsidP="003045FA">
      <w:pPr>
        <w:pStyle w:val="SourceCode"/>
      </w:pPr>
      <w:r w:rsidRPr="00DD0D47">
        <w:tab/>
        <w:t>// Terminating case that causes</w:t>
      </w:r>
    </w:p>
    <w:p w14:paraId="16E7FC65" w14:textId="77777777" w:rsidR="003045FA" w:rsidRPr="00DD0D47" w:rsidRDefault="003045FA" w:rsidP="003045FA">
      <w:pPr>
        <w:pStyle w:val="SourceCode"/>
      </w:pPr>
      <w:r w:rsidRPr="00DD0D47">
        <w:tab/>
        <w:t>// recursion to bottom out.</w:t>
      </w:r>
    </w:p>
    <w:p w14:paraId="5CCA5E58" w14:textId="77777777" w:rsidR="003045FA" w:rsidRPr="00DD0D47" w:rsidRDefault="003045FA" w:rsidP="003045FA">
      <w:pPr>
        <w:pStyle w:val="SourceCode"/>
      </w:pPr>
      <w:r w:rsidRPr="00DD0D47">
        <w:tab/>
        <w:t>if (amount == 0) return 0;</w:t>
      </w:r>
    </w:p>
    <w:p w14:paraId="5A9243E3" w14:textId="77777777" w:rsidR="003045FA" w:rsidRPr="00DD0D47" w:rsidRDefault="003045FA" w:rsidP="003045FA">
      <w:pPr>
        <w:pStyle w:val="SourceCode"/>
      </w:pPr>
      <w:r w:rsidRPr="00DD0D47">
        <w:tab/>
      </w:r>
    </w:p>
    <w:p w14:paraId="38434736" w14:textId="77777777" w:rsidR="003045FA" w:rsidRDefault="003045FA" w:rsidP="003045FA">
      <w:pPr>
        <w:pStyle w:val="SourceCode"/>
      </w:pPr>
      <w:r w:rsidRPr="00DD0D47">
        <w:tab/>
        <w:t>int minCoins = int.MaxValue;</w:t>
      </w:r>
    </w:p>
    <w:p w14:paraId="080FC41A" w14:textId="77777777" w:rsidR="003045FA" w:rsidRPr="00DD0D47" w:rsidRDefault="003045FA" w:rsidP="003045FA">
      <w:pPr>
        <w:pStyle w:val="SourceCode"/>
      </w:pPr>
    </w:p>
    <w:p w14:paraId="5FE2D8FC" w14:textId="77777777" w:rsidR="003045FA" w:rsidRPr="00DD0D47" w:rsidRDefault="003045FA" w:rsidP="003045FA">
      <w:pPr>
        <w:pStyle w:val="SourceCode"/>
      </w:pPr>
      <w:r w:rsidRPr="00DD0D47">
        <w:tab/>
        <w:t>// Assume we have a one penny coin so we also have a solution</w:t>
      </w:r>
    </w:p>
    <w:p w14:paraId="1CAB1696" w14:textId="77777777" w:rsidR="003045FA" w:rsidRPr="00DD0D47" w:rsidRDefault="003045FA" w:rsidP="003045FA">
      <w:pPr>
        <w:pStyle w:val="SourceCode"/>
      </w:pPr>
      <w:r w:rsidRPr="00DD0D47">
        <w:tab/>
        <w:t>for (int i = 0; i &lt; coins.Length; i++)</w:t>
      </w:r>
    </w:p>
    <w:p w14:paraId="6A8E4691" w14:textId="77777777" w:rsidR="003045FA" w:rsidRPr="00DD0D47" w:rsidRDefault="003045FA" w:rsidP="003045FA">
      <w:pPr>
        <w:pStyle w:val="SourceCode"/>
      </w:pPr>
      <w:r w:rsidRPr="00DD0D47">
        <w:tab/>
        <w:t>{</w:t>
      </w:r>
    </w:p>
    <w:p w14:paraId="6F360CDA" w14:textId="77777777" w:rsidR="003045FA" w:rsidRPr="00DD0D47" w:rsidRDefault="003045FA" w:rsidP="003045FA">
      <w:pPr>
        <w:pStyle w:val="SourceCode"/>
      </w:pPr>
      <w:r w:rsidRPr="00DD0D47">
        <w:tab/>
      </w:r>
      <w:r w:rsidRPr="00DD0D47">
        <w:tab/>
        <w:t>int newAmount = amount - coins[i];</w:t>
      </w:r>
    </w:p>
    <w:p w14:paraId="079801C8" w14:textId="77777777" w:rsidR="003045FA" w:rsidRPr="00DD0D47" w:rsidRDefault="003045FA" w:rsidP="003045FA">
      <w:pPr>
        <w:pStyle w:val="SourceCode"/>
      </w:pPr>
      <w:r w:rsidRPr="00DD0D47">
        <w:tab/>
      </w:r>
      <w:r w:rsidRPr="00DD0D47">
        <w:tab/>
        <w:t>if (newAmount &gt;=0)</w:t>
      </w:r>
    </w:p>
    <w:p w14:paraId="6D890F6C" w14:textId="77777777" w:rsidR="003045FA" w:rsidRPr="00DD0D47" w:rsidRDefault="003045FA" w:rsidP="003045FA">
      <w:pPr>
        <w:pStyle w:val="SourceCode"/>
      </w:pPr>
      <w:r w:rsidRPr="00DD0D47">
        <w:tab/>
      </w:r>
      <w:r w:rsidRPr="00DD0D47">
        <w:tab/>
        <w:t>{</w:t>
      </w:r>
    </w:p>
    <w:p w14:paraId="3E21A429" w14:textId="77777777" w:rsidR="003045FA" w:rsidRPr="00DD0D47" w:rsidRDefault="003045FA" w:rsidP="003045FA">
      <w:pPr>
        <w:pStyle w:val="SourceCode"/>
      </w:pPr>
      <w:r w:rsidRPr="00DD0D47">
        <w:tab/>
      </w:r>
      <w:r w:rsidRPr="00DD0D47">
        <w:tab/>
      </w:r>
      <w:r w:rsidRPr="00DD0D47">
        <w:tab/>
        <w:t>minCoins =</w:t>
      </w:r>
    </w:p>
    <w:p w14:paraId="2BA39189" w14:textId="77777777" w:rsidR="003045FA" w:rsidRPr="00DD0D47" w:rsidRDefault="003045FA" w:rsidP="003045FA">
      <w:pPr>
        <w:pStyle w:val="SourceCode"/>
      </w:pPr>
      <w:r w:rsidRPr="00DD0D47">
        <w:tab/>
      </w:r>
      <w:r w:rsidRPr="00DD0D47">
        <w:tab/>
      </w:r>
      <w:r w:rsidRPr="00DD0D47">
        <w:tab/>
      </w:r>
      <w:r w:rsidRPr="00DD0D47">
        <w:tab/>
        <w:t>Math.Min(minCoins, MinCoins(coins, newAmount));</w:t>
      </w:r>
    </w:p>
    <w:p w14:paraId="3D130A0A" w14:textId="77777777" w:rsidR="003045FA" w:rsidRPr="00DD0D47" w:rsidRDefault="003045FA" w:rsidP="003045FA">
      <w:pPr>
        <w:pStyle w:val="SourceCode"/>
      </w:pPr>
      <w:r w:rsidRPr="00DD0D47">
        <w:tab/>
      </w:r>
      <w:r w:rsidRPr="00DD0D47">
        <w:tab/>
        <w:t>}</w:t>
      </w:r>
    </w:p>
    <w:p w14:paraId="1E74F03C" w14:textId="77777777" w:rsidR="003045FA" w:rsidRPr="00DD0D47" w:rsidRDefault="003045FA" w:rsidP="003045FA">
      <w:pPr>
        <w:pStyle w:val="SourceCode"/>
      </w:pPr>
      <w:r w:rsidRPr="00DD0D47">
        <w:tab/>
      </w:r>
      <w:r w:rsidRPr="00DD0D47">
        <w:tab/>
      </w:r>
      <w:r w:rsidRPr="00DD0D47">
        <w:tab/>
      </w:r>
    </w:p>
    <w:p w14:paraId="0730F608" w14:textId="77777777" w:rsidR="003045FA" w:rsidRPr="00DD0D47" w:rsidRDefault="003045FA" w:rsidP="003045FA">
      <w:pPr>
        <w:pStyle w:val="SourceCode"/>
      </w:pPr>
      <w:r w:rsidRPr="00DD0D47">
        <w:tab/>
        <w:t>}</w:t>
      </w:r>
    </w:p>
    <w:p w14:paraId="7C5B4846" w14:textId="77777777" w:rsidR="003045FA" w:rsidRPr="00DD0D47" w:rsidRDefault="003045FA" w:rsidP="003045FA">
      <w:pPr>
        <w:pStyle w:val="SourceCode"/>
      </w:pPr>
      <w:r w:rsidRPr="00DD0D47">
        <w:tab/>
      </w:r>
    </w:p>
    <w:p w14:paraId="54F0AE8C" w14:textId="77777777" w:rsidR="003045FA" w:rsidRPr="00DD0D47" w:rsidRDefault="003045FA" w:rsidP="003045FA">
      <w:pPr>
        <w:pStyle w:val="SourceCode"/>
      </w:pPr>
      <w:r w:rsidRPr="00DD0D47">
        <w:tab/>
        <w:t>return minCoins +1;</w:t>
      </w:r>
    </w:p>
    <w:p w14:paraId="30651A49" w14:textId="77777777" w:rsidR="003045FA" w:rsidRPr="00DD0D47" w:rsidRDefault="003045FA" w:rsidP="003045FA">
      <w:pPr>
        <w:pStyle w:val="SourceCode"/>
      </w:pPr>
      <w:r w:rsidRPr="00DD0D47">
        <w:t>}</w:t>
      </w:r>
    </w:p>
    <w:p w14:paraId="31AE2BCD" w14:textId="77777777" w:rsidR="003045FA" w:rsidRPr="0057015A" w:rsidRDefault="003045FA" w:rsidP="003045FA"/>
    <w:p w14:paraId="01D323AE" w14:textId="77777777" w:rsidR="003045FA" w:rsidRDefault="003045FA" w:rsidP="003045FA">
      <w:pPr>
        <w:pStyle w:val="Heading5"/>
      </w:pPr>
      <w:r>
        <w:t>Memoization</w:t>
      </w:r>
    </w:p>
    <w:p w14:paraId="1C0C7346" w14:textId="77777777" w:rsidR="003045FA" w:rsidRDefault="003045FA" w:rsidP="003045FA">
      <w:r>
        <w:t>We can massively improve the performance of our top down greedy algorithm by adding memoization.</w:t>
      </w:r>
    </w:p>
    <w:p w14:paraId="24AF0C97" w14:textId="77777777" w:rsidR="003045FA" w:rsidRPr="005865B4" w:rsidRDefault="003045FA" w:rsidP="003045FA">
      <w:pPr>
        <w:pStyle w:val="SourceCode"/>
      </w:pPr>
      <w:r w:rsidRPr="005865B4">
        <w:t xml:space="preserve">public int MinCoins(int[] coins, int amount, </w:t>
      </w:r>
      <w:r w:rsidRPr="005865B4">
        <w:rPr>
          <w:rStyle w:val="SourceCodeStrongChar"/>
        </w:rPr>
        <w:t>IDictionary&lt;int,int&gt; memo</w:t>
      </w:r>
      <w:r w:rsidRPr="005865B4">
        <w:t>)</w:t>
      </w:r>
    </w:p>
    <w:p w14:paraId="6A82C443" w14:textId="77777777" w:rsidR="003045FA" w:rsidRPr="005865B4" w:rsidRDefault="003045FA" w:rsidP="003045FA">
      <w:pPr>
        <w:pStyle w:val="SourceCode"/>
      </w:pPr>
      <w:r w:rsidRPr="005865B4">
        <w:t>{</w:t>
      </w:r>
    </w:p>
    <w:p w14:paraId="35B01C27" w14:textId="77777777" w:rsidR="003045FA" w:rsidRPr="005865B4" w:rsidRDefault="003045FA" w:rsidP="003045FA">
      <w:pPr>
        <w:pStyle w:val="SourceCode"/>
      </w:pPr>
      <w:r w:rsidRPr="005865B4">
        <w:tab/>
        <w:t>// Terminating case that causes</w:t>
      </w:r>
    </w:p>
    <w:p w14:paraId="4034C787" w14:textId="77777777" w:rsidR="003045FA" w:rsidRPr="005865B4" w:rsidRDefault="003045FA" w:rsidP="003045FA">
      <w:pPr>
        <w:pStyle w:val="SourceCode"/>
      </w:pPr>
      <w:r w:rsidRPr="005865B4">
        <w:tab/>
        <w:t>// recursion to bottom out.</w:t>
      </w:r>
    </w:p>
    <w:p w14:paraId="43D76B32" w14:textId="77777777" w:rsidR="003045FA" w:rsidRPr="005865B4" w:rsidRDefault="003045FA" w:rsidP="003045FA">
      <w:pPr>
        <w:pStyle w:val="SourceCode"/>
      </w:pPr>
      <w:r w:rsidRPr="005865B4">
        <w:tab/>
        <w:t>if (amount == 0) return 0;</w:t>
      </w:r>
    </w:p>
    <w:p w14:paraId="3A383F3F" w14:textId="77777777" w:rsidR="003045FA" w:rsidRPr="005865B4" w:rsidRDefault="003045FA" w:rsidP="003045FA">
      <w:pPr>
        <w:pStyle w:val="SourceCode"/>
      </w:pPr>
      <w:r w:rsidRPr="005865B4">
        <w:tab/>
      </w:r>
    </w:p>
    <w:p w14:paraId="1ADF24D0" w14:textId="77777777" w:rsidR="003045FA" w:rsidRPr="005865B4" w:rsidRDefault="003045FA" w:rsidP="003045FA">
      <w:pPr>
        <w:pStyle w:val="SourceCode"/>
      </w:pPr>
      <w:r w:rsidRPr="005865B4">
        <w:tab/>
        <w:t>int minCoins = int.MaxValue;</w:t>
      </w:r>
    </w:p>
    <w:p w14:paraId="7D93F9A1" w14:textId="77777777" w:rsidR="003045FA" w:rsidRPr="005865B4" w:rsidRDefault="003045FA" w:rsidP="003045FA">
      <w:pPr>
        <w:pStyle w:val="SourceCode"/>
      </w:pPr>
      <w:r w:rsidRPr="005865B4">
        <w:tab/>
        <w:t>// Assume we have a one penny coin so we also have a solution</w:t>
      </w:r>
    </w:p>
    <w:p w14:paraId="30DC8CED" w14:textId="77777777" w:rsidR="003045FA" w:rsidRPr="005865B4" w:rsidRDefault="003045FA" w:rsidP="003045FA">
      <w:pPr>
        <w:pStyle w:val="SourceCode"/>
      </w:pPr>
      <w:r w:rsidRPr="005865B4">
        <w:tab/>
        <w:t>for (int i = 0; i &lt; coins.Length; i++)</w:t>
      </w:r>
    </w:p>
    <w:p w14:paraId="18172842" w14:textId="77777777" w:rsidR="003045FA" w:rsidRPr="005865B4" w:rsidRDefault="003045FA" w:rsidP="003045FA">
      <w:pPr>
        <w:pStyle w:val="SourceCode"/>
      </w:pPr>
      <w:r w:rsidRPr="005865B4">
        <w:tab/>
        <w:t>{</w:t>
      </w:r>
    </w:p>
    <w:p w14:paraId="4B701C61" w14:textId="77777777" w:rsidR="003045FA" w:rsidRPr="005865B4" w:rsidRDefault="003045FA" w:rsidP="003045FA">
      <w:pPr>
        <w:pStyle w:val="SourceCode"/>
      </w:pPr>
      <w:r w:rsidRPr="005865B4">
        <w:tab/>
      </w:r>
      <w:r w:rsidRPr="005865B4">
        <w:tab/>
        <w:t>int newAmount = amount - coins[i];</w:t>
      </w:r>
    </w:p>
    <w:p w14:paraId="26FD9C1E" w14:textId="77777777" w:rsidR="003045FA" w:rsidRPr="005865B4" w:rsidRDefault="003045FA" w:rsidP="003045FA">
      <w:pPr>
        <w:pStyle w:val="SourceCode"/>
      </w:pPr>
      <w:r w:rsidRPr="005865B4">
        <w:tab/>
      </w:r>
      <w:r w:rsidRPr="005865B4">
        <w:tab/>
      </w:r>
    </w:p>
    <w:p w14:paraId="6A5AED6F" w14:textId="77777777" w:rsidR="003045FA" w:rsidRPr="005865B4" w:rsidRDefault="003045FA" w:rsidP="003045FA">
      <w:pPr>
        <w:pStyle w:val="SourceCode"/>
      </w:pPr>
      <w:r w:rsidRPr="005865B4">
        <w:tab/>
      </w:r>
      <w:r w:rsidRPr="005865B4">
        <w:tab/>
        <w:t>if (newAmount &gt;=0)</w:t>
      </w:r>
    </w:p>
    <w:p w14:paraId="3D53A08E" w14:textId="77777777" w:rsidR="003045FA" w:rsidRPr="005865B4" w:rsidRDefault="003045FA" w:rsidP="003045FA">
      <w:pPr>
        <w:pStyle w:val="SourceCode"/>
      </w:pPr>
      <w:r w:rsidRPr="005865B4">
        <w:tab/>
      </w:r>
      <w:r w:rsidRPr="005865B4">
        <w:tab/>
        <w:t>{</w:t>
      </w:r>
    </w:p>
    <w:p w14:paraId="4C432A46" w14:textId="77777777" w:rsidR="003045FA" w:rsidRPr="005865B4" w:rsidRDefault="003045FA" w:rsidP="003045FA">
      <w:pPr>
        <w:pStyle w:val="SourceCodeStrong"/>
      </w:pPr>
      <w:r w:rsidRPr="005865B4">
        <w:tab/>
      </w:r>
      <w:r w:rsidRPr="005865B4">
        <w:tab/>
      </w:r>
      <w:r w:rsidRPr="005865B4">
        <w:tab/>
        <w:t>int requiredCoins;</w:t>
      </w:r>
    </w:p>
    <w:p w14:paraId="47B98C3B" w14:textId="77777777" w:rsidR="003045FA" w:rsidRPr="005865B4" w:rsidRDefault="003045FA" w:rsidP="003045FA">
      <w:pPr>
        <w:pStyle w:val="SourceCodeStrong"/>
      </w:pPr>
      <w:r w:rsidRPr="005865B4">
        <w:tab/>
      </w:r>
      <w:r w:rsidRPr="005865B4">
        <w:tab/>
      </w:r>
      <w:r w:rsidRPr="005865B4">
        <w:tab/>
        <w:t>if (!memo.TryGetValue(newAmount,out requiredCoins))</w:t>
      </w:r>
    </w:p>
    <w:p w14:paraId="3445943E" w14:textId="77777777" w:rsidR="003045FA" w:rsidRPr="005865B4" w:rsidRDefault="003045FA" w:rsidP="003045FA">
      <w:pPr>
        <w:pStyle w:val="SourceCodeStrong"/>
      </w:pPr>
      <w:r w:rsidRPr="005865B4">
        <w:tab/>
      </w:r>
      <w:r w:rsidRPr="005865B4">
        <w:tab/>
      </w:r>
      <w:r w:rsidRPr="005865B4">
        <w:tab/>
        <w:t>{</w:t>
      </w:r>
    </w:p>
    <w:p w14:paraId="6C54DC12" w14:textId="77777777" w:rsidR="003045FA" w:rsidRPr="005865B4" w:rsidRDefault="003045FA" w:rsidP="003045FA">
      <w:pPr>
        <w:pStyle w:val="SourceCodeStrong"/>
      </w:pPr>
      <w:r w:rsidRPr="005865B4">
        <w:tab/>
      </w:r>
      <w:r w:rsidRPr="005865B4">
        <w:tab/>
      </w:r>
      <w:r w:rsidRPr="005865B4">
        <w:tab/>
      </w:r>
      <w:r w:rsidRPr="005865B4">
        <w:tab/>
        <w:t>memo[newAmount] =  MinCoins(coins, newAmount,memo);</w:t>
      </w:r>
    </w:p>
    <w:p w14:paraId="0E8B9EAB" w14:textId="77777777" w:rsidR="003045FA" w:rsidRPr="005865B4" w:rsidRDefault="003045FA" w:rsidP="003045FA">
      <w:pPr>
        <w:pStyle w:val="SourceCodeStrong"/>
      </w:pPr>
      <w:r w:rsidRPr="005865B4">
        <w:tab/>
      </w:r>
      <w:r w:rsidRPr="005865B4">
        <w:tab/>
      </w:r>
      <w:r w:rsidRPr="005865B4">
        <w:tab/>
        <w:t>}</w:t>
      </w:r>
    </w:p>
    <w:p w14:paraId="1D52D0FA" w14:textId="77777777" w:rsidR="003045FA" w:rsidRPr="005865B4" w:rsidRDefault="003045FA" w:rsidP="003045FA">
      <w:pPr>
        <w:pStyle w:val="SourceCode"/>
      </w:pPr>
      <w:r w:rsidRPr="005865B4">
        <w:tab/>
      </w:r>
      <w:r w:rsidRPr="005865B4">
        <w:tab/>
      </w:r>
      <w:r w:rsidRPr="005865B4">
        <w:tab/>
      </w:r>
    </w:p>
    <w:p w14:paraId="0D27CBE8" w14:textId="77777777" w:rsidR="003045FA" w:rsidRPr="005865B4" w:rsidRDefault="003045FA" w:rsidP="003045FA">
      <w:pPr>
        <w:pStyle w:val="SourceCode"/>
      </w:pPr>
      <w:r w:rsidRPr="005865B4">
        <w:tab/>
      </w:r>
      <w:r w:rsidRPr="005865B4">
        <w:tab/>
      </w:r>
      <w:r w:rsidRPr="005865B4">
        <w:tab/>
        <w:t>minCoins = Math.Min(minCoins,requiredCoins);</w:t>
      </w:r>
    </w:p>
    <w:p w14:paraId="4AC648E4" w14:textId="77777777" w:rsidR="003045FA" w:rsidRPr="005865B4" w:rsidRDefault="003045FA" w:rsidP="003045FA">
      <w:pPr>
        <w:pStyle w:val="SourceCode"/>
      </w:pPr>
      <w:r w:rsidRPr="005865B4">
        <w:tab/>
      </w:r>
      <w:r w:rsidRPr="005865B4">
        <w:tab/>
        <w:t>}</w:t>
      </w:r>
      <w:r w:rsidRPr="005865B4">
        <w:tab/>
      </w:r>
      <w:r w:rsidRPr="005865B4">
        <w:tab/>
      </w:r>
      <w:r w:rsidRPr="005865B4">
        <w:tab/>
      </w:r>
    </w:p>
    <w:p w14:paraId="33E722DA" w14:textId="77777777" w:rsidR="003045FA" w:rsidRPr="005865B4" w:rsidRDefault="003045FA" w:rsidP="003045FA">
      <w:pPr>
        <w:pStyle w:val="SourceCode"/>
      </w:pPr>
      <w:r w:rsidRPr="005865B4">
        <w:tab/>
        <w:t>}</w:t>
      </w:r>
    </w:p>
    <w:p w14:paraId="4530DEBC" w14:textId="77777777" w:rsidR="003045FA" w:rsidRPr="005865B4" w:rsidRDefault="003045FA" w:rsidP="003045FA">
      <w:pPr>
        <w:pStyle w:val="SourceCode"/>
      </w:pPr>
      <w:r w:rsidRPr="005865B4">
        <w:tab/>
      </w:r>
    </w:p>
    <w:p w14:paraId="7EDDAE75" w14:textId="77777777" w:rsidR="003045FA" w:rsidRPr="005865B4" w:rsidRDefault="003045FA" w:rsidP="003045FA">
      <w:pPr>
        <w:pStyle w:val="SourceCode"/>
      </w:pPr>
      <w:r w:rsidRPr="005865B4">
        <w:tab/>
        <w:t>return minCoins +1;</w:t>
      </w:r>
    </w:p>
    <w:p w14:paraId="197AA861" w14:textId="77777777" w:rsidR="003045FA" w:rsidRDefault="003045FA" w:rsidP="003045FA">
      <w:pPr>
        <w:pStyle w:val="SourceCode"/>
      </w:pPr>
      <w:r w:rsidRPr="005865B4">
        <w:t>}</w:t>
      </w:r>
    </w:p>
    <w:p w14:paraId="119A5E0B" w14:textId="77777777" w:rsidR="003045FA" w:rsidRPr="005865B4" w:rsidRDefault="003045FA" w:rsidP="003045FA">
      <w:pPr>
        <w:pStyle w:val="SourceCode"/>
      </w:pPr>
    </w:p>
    <w:p w14:paraId="6A168670" w14:textId="77777777" w:rsidR="003045FA" w:rsidRDefault="003045FA" w:rsidP="003045FA">
      <w:r>
        <w:t xml:space="preserve">On the input </w:t>
      </w:r>
      <w:r>
        <w:rPr>
          <w:color w:val="0000FF"/>
        </w:rPr>
        <w:t>new</w:t>
      </w:r>
      <w:r>
        <w:rPr>
          <w:color w:val="000000"/>
        </w:rPr>
        <w:t xml:space="preserve"> </w:t>
      </w:r>
      <w:r>
        <w:rPr>
          <w:color w:val="0000FF"/>
        </w:rPr>
        <w:t>int</w:t>
      </w:r>
      <w:r>
        <w:rPr>
          <w:color w:val="000000"/>
        </w:rPr>
        <w:t xml:space="preserve">[] { </w:t>
      </w:r>
      <w:r>
        <w:rPr>
          <w:color w:val="C81EFA"/>
        </w:rPr>
        <w:t>1</w:t>
      </w:r>
      <w:r>
        <w:rPr>
          <w:color w:val="000000"/>
        </w:rPr>
        <w:t>,</w:t>
      </w:r>
      <w:r>
        <w:rPr>
          <w:color w:val="C81EFA"/>
        </w:rPr>
        <w:t>15</w:t>
      </w:r>
      <w:r>
        <w:rPr>
          <w:color w:val="000000"/>
        </w:rPr>
        <w:t xml:space="preserve">, </w:t>
      </w:r>
      <w:r>
        <w:rPr>
          <w:color w:val="C81EFA"/>
        </w:rPr>
        <w:t>35</w:t>
      </w:r>
      <w:r>
        <w:rPr>
          <w:color w:val="000000"/>
        </w:rPr>
        <w:t>},</w:t>
      </w:r>
      <w:r>
        <w:rPr>
          <w:color w:val="C81EFA"/>
        </w:rPr>
        <w:t xml:space="preserve">55 </w:t>
      </w:r>
      <w:r>
        <w:t>we reduce the number of calls from ~5600 to 56</w:t>
      </w:r>
    </w:p>
    <w:p w14:paraId="7D306A99" w14:textId="77777777" w:rsidR="003045FA" w:rsidRDefault="003045FA" w:rsidP="003045FA">
      <w:pPr>
        <w:rPr>
          <w:rFonts w:asciiTheme="majorHAnsi" w:eastAsiaTheme="majorEastAsia" w:hAnsiTheme="majorHAnsi" w:cstheme="majorBidi"/>
          <w:b/>
          <w:iCs/>
          <w:color w:val="7076CC" w:themeColor="text2" w:themeTint="99"/>
          <w:sz w:val="20"/>
          <w:szCs w:val="24"/>
        </w:rPr>
      </w:pPr>
      <w:r>
        <w:br w:type="page"/>
      </w:r>
    </w:p>
    <w:p w14:paraId="45766FB6" w14:textId="77777777" w:rsidR="003045FA" w:rsidRDefault="003045FA" w:rsidP="003045FA">
      <w:pPr>
        <w:pStyle w:val="Heading5"/>
      </w:pPr>
      <w:r>
        <w:t>Dynamic Programming</w:t>
      </w:r>
    </w:p>
    <w:p w14:paraId="6BA863F8" w14:textId="77777777" w:rsidR="003045FA" w:rsidRDefault="003045FA" w:rsidP="003045FA">
      <w:r>
        <w:t>We can solve the same problem using bottom up dynamic programming as follows</w:t>
      </w:r>
    </w:p>
    <w:p w14:paraId="36100C8B" w14:textId="77777777" w:rsidR="003045FA" w:rsidRDefault="003045FA" w:rsidP="003045FA">
      <w:r w:rsidRPr="00843061">
        <w:rPr>
          <w:noProof/>
        </w:rPr>
        <w:drawing>
          <wp:inline distT="0" distB="0" distL="0" distR="0" wp14:anchorId="3983C672" wp14:editId="0F60D816">
            <wp:extent cx="5731510" cy="1320165"/>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31510" cy="1320165"/>
                    </a:xfrm>
                    <a:prstGeom prst="rect">
                      <a:avLst/>
                    </a:prstGeom>
                  </pic:spPr>
                </pic:pic>
              </a:graphicData>
            </a:graphic>
          </wp:inline>
        </w:drawing>
      </w:r>
    </w:p>
    <w:p w14:paraId="20BDF642" w14:textId="77777777" w:rsidR="003045FA" w:rsidRDefault="003045FA" w:rsidP="003045FA">
      <w:r>
        <w:t xml:space="preserve">The following algorithm shows the approach. The running time of this algorithm is </w:t>
      </w:r>
      <m:oMath>
        <m:r>
          <w:rPr>
            <w:rFonts w:ascii="Cambria Math" w:hAnsi="Cambria Math"/>
          </w:rPr>
          <m:t>O</m:t>
        </m:r>
        <m:d>
          <m:dPr>
            <m:ctrlPr>
              <w:rPr>
                <w:rFonts w:ascii="Cambria Math" w:hAnsi="Cambria Math"/>
              </w:rPr>
            </m:ctrlPr>
          </m:dPr>
          <m:e>
            <m:r>
              <w:rPr>
                <w:rFonts w:ascii="Cambria Math" w:hAnsi="Cambria Math"/>
              </w:rPr>
              <m:t>NM</m:t>
            </m:r>
          </m:e>
        </m:d>
      </m:oMath>
      <w:r>
        <w:t xml:space="preserve"> where N is the amount and M is the number of coins.</w:t>
      </w:r>
    </w:p>
    <w:p w14:paraId="329CF993" w14:textId="77777777" w:rsidR="003045FA" w:rsidRDefault="003045FA" w:rsidP="003045FA">
      <w:pPr>
        <w:rPr>
          <w:rFonts w:ascii="Courier New" w:hAnsi="Courier New" w:cs="Consolas"/>
          <w:noProof/>
          <w:sz w:val="20"/>
          <w:szCs w:val="19"/>
          <w:shd w:val="clear" w:color="auto" w:fill="FFFFFF"/>
        </w:rPr>
      </w:pPr>
      <w:r>
        <w:br w:type="page"/>
      </w:r>
    </w:p>
    <w:p w14:paraId="4B1F4DB3" w14:textId="77777777" w:rsidR="003045FA" w:rsidRPr="007C5A0B" w:rsidRDefault="003045FA" w:rsidP="003045FA">
      <w:pPr>
        <w:pStyle w:val="SourceCode"/>
      </w:pPr>
      <w:r w:rsidRPr="007C5A0B">
        <w:t>static int MinCoins(int[] coins,</w:t>
      </w:r>
    </w:p>
    <w:p w14:paraId="0AF4A8F1" w14:textId="77777777" w:rsidR="003045FA" w:rsidRPr="007C5A0B" w:rsidRDefault="003045FA" w:rsidP="003045FA">
      <w:pPr>
        <w:pStyle w:val="SourceCode"/>
      </w:pPr>
      <w:r w:rsidRPr="007C5A0B">
        <w:tab/>
      </w:r>
      <w:r w:rsidRPr="007C5A0B">
        <w:tab/>
      </w:r>
      <w:r w:rsidRPr="007C5A0B">
        <w:tab/>
      </w:r>
      <w:r w:rsidRPr="007C5A0B">
        <w:tab/>
      </w:r>
      <w:r w:rsidRPr="007C5A0B">
        <w:tab/>
        <w:t>int totalAmount)</w:t>
      </w:r>
    </w:p>
    <w:p w14:paraId="6701E204" w14:textId="77777777" w:rsidR="003045FA" w:rsidRPr="007C5A0B" w:rsidRDefault="003045FA" w:rsidP="003045FA">
      <w:pPr>
        <w:pStyle w:val="SourceCode"/>
      </w:pPr>
      <w:r w:rsidRPr="007C5A0B">
        <w:t>{</w:t>
      </w:r>
    </w:p>
    <w:p w14:paraId="4E48A3B2" w14:textId="77777777" w:rsidR="003045FA" w:rsidRPr="007C5A0B" w:rsidRDefault="003045FA" w:rsidP="003045FA">
      <w:pPr>
        <w:pStyle w:val="SourceCode"/>
      </w:pPr>
      <w:r w:rsidRPr="007C5A0B">
        <w:tab/>
        <w:t>int numCoins = coins.Length;</w:t>
      </w:r>
    </w:p>
    <w:p w14:paraId="53BCC140" w14:textId="77777777" w:rsidR="003045FA" w:rsidRPr="007C5A0B" w:rsidRDefault="003045FA" w:rsidP="003045FA">
      <w:pPr>
        <w:pStyle w:val="SourceCode"/>
      </w:pPr>
      <w:r w:rsidRPr="007C5A0B">
        <w:tab/>
        <w:t xml:space="preserve">// table[i] will be storing  </w:t>
      </w:r>
    </w:p>
    <w:p w14:paraId="0B4E8913" w14:textId="77777777" w:rsidR="003045FA" w:rsidRPr="007C5A0B" w:rsidRDefault="003045FA" w:rsidP="003045FA">
      <w:pPr>
        <w:pStyle w:val="SourceCode"/>
      </w:pPr>
      <w:r w:rsidRPr="007C5A0B">
        <w:tab/>
        <w:t xml:space="preserve">// the minimum number of coins </w:t>
      </w:r>
    </w:p>
    <w:p w14:paraId="5EED42B1" w14:textId="77777777" w:rsidR="003045FA" w:rsidRPr="007C5A0B" w:rsidRDefault="003045FA" w:rsidP="003045FA">
      <w:pPr>
        <w:pStyle w:val="SourceCode"/>
      </w:pPr>
      <w:r w:rsidRPr="007C5A0B">
        <w:tab/>
        <w:t xml:space="preserve">// required for i value. So  </w:t>
      </w:r>
    </w:p>
    <w:p w14:paraId="4F246142" w14:textId="77777777" w:rsidR="003045FA" w:rsidRPr="007C5A0B" w:rsidRDefault="003045FA" w:rsidP="003045FA">
      <w:pPr>
        <w:pStyle w:val="SourceCode"/>
      </w:pPr>
      <w:r w:rsidRPr="007C5A0B">
        <w:tab/>
        <w:t xml:space="preserve">// table[V] will have result </w:t>
      </w:r>
    </w:p>
    <w:p w14:paraId="41B3FC77" w14:textId="77777777" w:rsidR="003045FA" w:rsidRPr="007C5A0B" w:rsidRDefault="003045FA" w:rsidP="003045FA">
      <w:pPr>
        <w:pStyle w:val="SourceCode"/>
      </w:pPr>
      <w:r w:rsidRPr="007C5A0B">
        <w:tab/>
        <w:t>int[] table = new int[totalAmount + 1];</w:t>
      </w:r>
    </w:p>
    <w:p w14:paraId="30E932C1" w14:textId="77777777" w:rsidR="003045FA" w:rsidRPr="007C5A0B" w:rsidRDefault="003045FA" w:rsidP="003045FA">
      <w:pPr>
        <w:pStyle w:val="SourceCode"/>
      </w:pPr>
    </w:p>
    <w:p w14:paraId="7D4CE190" w14:textId="77777777" w:rsidR="003045FA" w:rsidRPr="007C5A0B" w:rsidRDefault="003045FA" w:rsidP="003045FA">
      <w:pPr>
        <w:pStyle w:val="SourceCode"/>
      </w:pPr>
      <w:r w:rsidRPr="007C5A0B">
        <w:tab/>
        <w:t xml:space="preserve">// Base case (If given </w:t>
      </w:r>
    </w:p>
    <w:p w14:paraId="09764E26" w14:textId="77777777" w:rsidR="003045FA" w:rsidRPr="007C5A0B" w:rsidRDefault="003045FA" w:rsidP="003045FA">
      <w:pPr>
        <w:pStyle w:val="SourceCode"/>
      </w:pPr>
      <w:r w:rsidRPr="007C5A0B">
        <w:tab/>
        <w:t xml:space="preserve">// value V is 0) </w:t>
      </w:r>
    </w:p>
    <w:p w14:paraId="1AA0AC99" w14:textId="77777777" w:rsidR="003045FA" w:rsidRPr="007C5A0B" w:rsidRDefault="003045FA" w:rsidP="003045FA">
      <w:pPr>
        <w:pStyle w:val="SourceCode"/>
      </w:pPr>
      <w:r w:rsidRPr="007C5A0B">
        <w:tab/>
        <w:t>table[0] = 0;</w:t>
      </w:r>
    </w:p>
    <w:p w14:paraId="210A242E" w14:textId="77777777" w:rsidR="003045FA" w:rsidRPr="007C5A0B" w:rsidRDefault="003045FA" w:rsidP="003045FA">
      <w:pPr>
        <w:pStyle w:val="SourceCode"/>
      </w:pPr>
    </w:p>
    <w:p w14:paraId="1D1AADD6" w14:textId="77777777" w:rsidR="003045FA" w:rsidRPr="007C5A0B" w:rsidRDefault="003045FA" w:rsidP="003045FA">
      <w:pPr>
        <w:pStyle w:val="SourceCode"/>
      </w:pPr>
      <w:r w:rsidRPr="007C5A0B">
        <w:tab/>
        <w:t xml:space="preserve">// Initialize all table </w:t>
      </w:r>
    </w:p>
    <w:p w14:paraId="238BBC44" w14:textId="77777777" w:rsidR="003045FA" w:rsidRPr="007C5A0B" w:rsidRDefault="003045FA" w:rsidP="003045FA">
      <w:pPr>
        <w:pStyle w:val="SourceCode"/>
      </w:pPr>
      <w:r w:rsidRPr="007C5A0B">
        <w:tab/>
        <w:t xml:space="preserve">// values as Infinite </w:t>
      </w:r>
    </w:p>
    <w:p w14:paraId="42C24828" w14:textId="77777777" w:rsidR="003045FA" w:rsidRPr="007C5A0B" w:rsidRDefault="003045FA" w:rsidP="003045FA">
      <w:pPr>
        <w:pStyle w:val="SourceCode"/>
      </w:pPr>
      <w:r w:rsidRPr="007C5A0B">
        <w:tab/>
        <w:t>for (int i = 1; i &lt;= totalAmount; i++)</w:t>
      </w:r>
    </w:p>
    <w:p w14:paraId="3256FD00" w14:textId="77777777" w:rsidR="003045FA" w:rsidRPr="007C5A0B" w:rsidRDefault="003045FA" w:rsidP="003045FA">
      <w:pPr>
        <w:pStyle w:val="SourceCode"/>
      </w:pPr>
      <w:r w:rsidRPr="007C5A0B">
        <w:tab/>
      </w:r>
      <w:r w:rsidRPr="007C5A0B">
        <w:tab/>
        <w:t>table[i] = int.MaxValue;</w:t>
      </w:r>
    </w:p>
    <w:p w14:paraId="4E34B401" w14:textId="77777777" w:rsidR="003045FA" w:rsidRPr="007C5A0B" w:rsidRDefault="003045FA" w:rsidP="003045FA">
      <w:pPr>
        <w:pStyle w:val="SourceCode"/>
      </w:pPr>
    </w:p>
    <w:p w14:paraId="56EA5D62" w14:textId="77777777" w:rsidR="003045FA" w:rsidRPr="007C5A0B" w:rsidRDefault="003045FA" w:rsidP="003045FA">
      <w:pPr>
        <w:pStyle w:val="SourceCode"/>
      </w:pPr>
      <w:r w:rsidRPr="007C5A0B">
        <w:tab/>
        <w:t xml:space="preserve">// Compute minimum coins  </w:t>
      </w:r>
    </w:p>
    <w:p w14:paraId="780D5C54" w14:textId="77777777" w:rsidR="003045FA" w:rsidRPr="007C5A0B" w:rsidRDefault="003045FA" w:rsidP="003045FA">
      <w:pPr>
        <w:pStyle w:val="SourceCode"/>
      </w:pPr>
      <w:r w:rsidRPr="007C5A0B">
        <w:tab/>
        <w:t xml:space="preserve">// required for all </w:t>
      </w:r>
    </w:p>
    <w:p w14:paraId="339BF9A7" w14:textId="77777777" w:rsidR="003045FA" w:rsidRPr="007C5A0B" w:rsidRDefault="003045FA" w:rsidP="003045FA">
      <w:pPr>
        <w:pStyle w:val="SourceCode"/>
      </w:pPr>
      <w:r w:rsidRPr="007C5A0B">
        <w:tab/>
        <w:t xml:space="preserve">// values from 1 to V </w:t>
      </w:r>
    </w:p>
    <w:p w14:paraId="01C54E51" w14:textId="77777777" w:rsidR="003045FA" w:rsidRPr="007C5A0B" w:rsidRDefault="003045FA" w:rsidP="003045FA">
      <w:pPr>
        <w:pStyle w:val="SourceCode"/>
      </w:pPr>
      <w:r w:rsidRPr="007C5A0B">
        <w:tab/>
        <w:t>for (int amount = 1; amount &lt;= totalAmount; amount++)</w:t>
      </w:r>
    </w:p>
    <w:p w14:paraId="095A3A51" w14:textId="77777777" w:rsidR="003045FA" w:rsidRPr="007C5A0B" w:rsidRDefault="003045FA" w:rsidP="003045FA">
      <w:pPr>
        <w:pStyle w:val="SourceCode"/>
      </w:pPr>
      <w:r w:rsidRPr="007C5A0B">
        <w:tab/>
        <w:t>{</w:t>
      </w:r>
    </w:p>
    <w:p w14:paraId="657BF471" w14:textId="77777777" w:rsidR="003045FA" w:rsidRPr="007C5A0B" w:rsidRDefault="003045FA" w:rsidP="003045FA">
      <w:pPr>
        <w:pStyle w:val="SourceCode"/>
      </w:pPr>
      <w:r w:rsidRPr="007C5A0B">
        <w:tab/>
      </w:r>
      <w:r w:rsidRPr="007C5A0B">
        <w:tab/>
        <w:t>// We have to find the minimum number of coins with</w:t>
      </w:r>
    </w:p>
    <w:p w14:paraId="5F5D7AAA" w14:textId="77777777" w:rsidR="003045FA" w:rsidRPr="007C5A0B" w:rsidRDefault="003045FA" w:rsidP="003045FA">
      <w:pPr>
        <w:pStyle w:val="SourceCode"/>
      </w:pPr>
      <w:r w:rsidRPr="007C5A0B">
        <w:tab/>
      </w:r>
      <w:r w:rsidRPr="007C5A0B">
        <w:tab/>
        <w:t>// which we can represent amount</w:t>
      </w:r>
    </w:p>
    <w:p w14:paraId="2037C4B2" w14:textId="77777777" w:rsidR="003045FA" w:rsidRPr="007C5A0B" w:rsidRDefault="003045FA" w:rsidP="003045FA">
      <w:pPr>
        <w:pStyle w:val="SourceCode"/>
      </w:pPr>
      <w:r w:rsidRPr="007C5A0B">
        <w:tab/>
      </w:r>
      <w:r w:rsidRPr="007C5A0B">
        <w:tab/>
        <w:t>for (int coinIdx = 0; coinIdx &lt; numCoins; coinIdx++)</w:t>
      </w:r>
    </w:p>
    <w:p w14:paraId="16819A96" w14:textId="77777777" w:rsidR="003045FA" w:rsidRPr="007C5A0B" w:rsidRDefault="003045FA" w:rsidP="003045FA">
      <w:pPr>
        <w:pStyle w:val="SourceCode"/>
      </w:pPr>
      <w:r w:rsidRPr="007C5A0B">
        <w:tab/>
      </w:r>
      <w:r w:rsidRPr="007C5A0B">
        <w:tab/>
        <w:t>{</w:t>
      </w:r>
    </w:p>
    <w:p w14:paraId="05142FA2" w14:textId="77777777" w:rsidR="003045FA" w:rsidRPr="007C5A0B" w:rsidRDefault="003045FA" w:rsidP="003045FA">
      <w:pPr>
        <w:pStyle w:val="SourceCode"/>
      </w:pPr>
      <w:r w:rsidRPr="007C5A0B">
        <w:tab/>
      </w:r>
      <w:r w:rsidRPr="007C5A0B">
        <w:tab/>
      </w:r>
      <w:r w:rsidRPr="007C5A0B">
        <w:tab/>
        <w:t>int coin = coins[coinIdx];</w:t>
      </w:r>
    </w:p>
    <w:p w14:paraId="727403BC" w14:textId="77777777" w:rsidR="003045FA" w:rsidRPr="007C5A0B" w:rsidRDefault="003045FA" w:rsidP="003045FA">
      <w:pPr>
        <w:pStyle w:val="SourceCode"/>
      </w:pPr>
      <w:r w:rsidRPr="007C5A0B">
        <w:tab/>
      </w:r>
      <w:r w:rsidRPr="007C5A0B">
        <w:tab/>
      </w:r>
      <w:r w:rsidRPr="007C5A0B">
        <w:tab/>
      </w:r>
    </w:p>
    <w:p w14:paraId="67C031BD" w14:textId="77777777" w:rsidR="003045FA" w:rsidRPr="007C5A0B" w:rsidRDefault="003045FA" w:rsidP="003045FA">
      <w:pPr>
        <w:pStyle w:val="SourceCode"/>
      </w:pPr>
      <w:r w:rsidRPr="007C5A0B">
        <w:tab/>
      </w:r>
      <w:r w:rsidRPr="007C5A0B">
        <w:tab/>
      </w:r>
      <w:r w:rsidRPr="007C5A0B">
        <w:tab/>
        <w:t>// The current coin is only considered if it is less</w:t>
      </w:r>
    </w:p>
    <w:p w14:paraId="534115F9" w14:textId="77777777" w:rsidR="003045FA" w:rsidRPr="007C5A0B" w:rsidRDefault="003045FA" w:rsidP="003045FA">
      <w:pPr>
        <w:pStyle w:val="SourceCode"/>
      </w:pPr>
      <w:r w:rsidRPr="007C5A0B">
        <w:tab/>
      </w:r>
      <w:r w:rsidRPr="007C5A0B">
        <w:tab/>
      </w:r>
      <w:r w:rsidRPr="007C5A0B">
        <w:tab/>
        <w:t>// that or equal to the amount we need to achieve</w:t>
      </w:r>
    </w:p>
    <w:p w14:paraId="02F4C408" w14:textId="77777777" w:rsidR="003045FA" w:rsidRPr="007C5A0B" w:rsidRDefault="003045FA" w:rsidP="003045FA">
      <w:pPr>
        <w:pStyle w:val="SourceCode"/>
      </w:pPr>
      <w:r w:rsidRPr="007C5A0B">
        <w:tab/>
      </w:r>
      <w:r w:rsidRPr="007C5A0B">
        <w:tab/>
      </w:r>
      <w:r w:rsidRPr="007C5A0B">
        <w:tab/>
        <w:t>if (coin &lt;= amount)</w:t>
      </w:r>
    </w:p>
    <w:p w14:paraId="031120D4" w14:textId="77777777" w:rsidR="003045FA" w:rsidRPr="007C5A0B" w:rsidRDefault="003045FA" w:rsidP="003045FA">
      <w:pPr>
        <w:pStyle w:val="SourceCode"/>
      </w:pPr>
      <w:r w:rsidRPr="007C5A0B">
        <w:tab/>
      </w:r>
      <w:r w:rsidRPr="007C5A0B">
        <w:tab/>
      </w:r>
      <w:r w:rsidRPr="007C5A0B">
        <w:tab/>
        <w:t>{</w:t>
      </w:r>
    </w:p>
    <w:p w14:paraId="43252827" w14:textId="77777777" w:rsidR="003045FA" w:rsidRPr="007C5A0B" w:rsidRDefault="003045FA" w:rsidP="003045FA">
      <w:pPr>
        <w:pStyle w:val="SourceCode"/>
      </w:pPr>
      <w:r w:rsidRPr="007C5A0B">
        <w:tab/>
      </w:r>
      <w:r w:rsidRPr="007C5A0B">
        <w:tab/>
      </w:r>
      <w:r w:rsidRPr="007C5A0B">
        <w:tab/>
      </w:r>
      <w:r w:rsidRPr="007C5A0B">
        <w:tab/>
        <w:t>// What is the minimum number of coins needed to</w:t>
      </w:r>
    </w:p>
    <w:p w14:paraId="0382476B" w14:textId="77777777" w:rsidR="003045FA" w:rsidRPr="007C5A0B" w:rsidRDefault="003045FA" w:rsidP="003045FA">
      <w:pPr>
        <w:pStyle w:val="SourceCode"/>
      </w:pPr>
      <w:r w:rsidRPr="007C5A0B">
        <w:tab/>
      </w:r>
      <w:r w:rsidRPr="007C5A0B">
        <w:tab/>
      </w:r>
      <w:r w:rsidRPr="007C5A0B">
        <w:tab/>
      </w:r>
      <w:r w:rsidRPr="007C5A0B">
        <w:tab/>
        <w:t xml:space="preserve">// represent amount-coin? Since this amount is </w:t>
      </w:r>
    </w:p>
    <w:p w14:paraId="37FA8B3E" w14:textId="77777777" w:rsidR="003045FA" w:rsidRPr="007C5A0B" w:rsidRDefault="003045FA" w:rsidP="003045FA">
      <w:pPr>
        <w:pStyle w:val="SourceCode"/>
      </w:pPr>
      <w:r w:rsidRPr="007C5A0B">
        <w:tab/>
      </w:r>
      <w:r w:rsidRPr="007C5A0B">
        <w:tab/>
      </w:r>
      <w:r w:rsidRPr="007C5A0B">
        <w:tab/>
      </w:r>
      <w:r w:rsidRPr="007C5A0B">
        <w:tab/>
        <w:t>// by definition less than amount it must already</w:t>
      </w:r>
    </w:p>
    <w:p w14:paraId="21BCAC48" w14:textId="77777777" w:rsidR="003045FA" w:rsidRPr="007C5A0B" w:rsidRDefault="003045FA" w:rsidP="003045FA">
      <w:pPr>
        <w:pStyle w:val="SourceCode"/>
      </w:pPr>
      <w:r w:rsidRPr="007C5A0B">
        <w:tab/>
      </w:r>
      <w:r w:rsidRPr="007C5A0B">
        <w:tab/>
      </w:r>
      <w:r w:rsidRPr="007C5A0B">
        <w:tab/>
      </w:r>
      <w:r w:rsidRPr="007C5A0B">
        <w:tab/>
        <w:t>// be in the table. We just look it up</w:t>
      </w:r>
    </w:p>
    <w:p w14:paraId="5E2A0911" w14:textId="77777777" w:rsidR="003045FA" w:rsidRDefault="003045FA" w:rsidP="003045FA">
      <w:pPr>
        <w:pStyle w:val="SourceCode"/>
      </w:pPr>
      <w:r w:rsidRPr="007C5A0B">
        <w:tab/>
      </w:r>
      <w:r w:rsidRPr="007C5A0B">
        <w:tab/>
      </w:r>
      <w:r w:rsidRPr="007C5A0B">
        <w:tab/>
      </w:r>
      <w:r w:rsidRPr="007C5A0B">
        <w:tab/>
        <w:t xml:space="preserve">int numCoinsForAmountLessCoin </w:t>
      </w:r>
    </w:p>
    <w:p w14:paraId="0DAAB2E3" w14:textId="77777777" w:rsidR="003045FA" w:rsidRPr="007C5A0B" w:rsidRDefault="003045FA" w:rsidP="003045FA">
      <w:pPr>
        <w:pStyle w:val="SourceCode"/>
        <w:ind w:left="3118" w:firstLine="482"/>
      </w:pPr>
      <w:r w:rsidRPr="007C5A0B">
        <w:t>= table[amount - coin];</w:t>
      </w:r>
    </w:p>
    <w:p w14:paraId="689D5C8B" w14:textId="77777777" w:rsidR="003045FA" w:rsidRPr="007C5A0B" w:rsidRDefault="003045FA" w:rsidP="003045FA">
      <w:pPr>
        <w:pStyle w:val="SourceCode"/>
      </w:pPr>
      <w:r w:rsidRPr="007C5A0B">
        <w:tab/>
      </w:r>
      <w:r w:rsidRPr="007C5A0B">
        <w:tab/>
      </w:r>
      <w:r w:rsidRPr="007C5A0B">
        <w:tab/>
      </w:r>
      <w:r w:rsidRPr="007C5A0B">
        <w:tab/>
      </w:r>
    </w:p>
    <w:p w14:paraId="77F43588" w14:textId="77777777" w:rsidR="003045FA" w:rsidRPr="007C5A0B" w:rsidRDefault="003045FA" w:rsidP="003045FA">
      <w:pPr>
        <w:pStyle w:val="SourceCode"/>
      </w:pPr>
      <w:r w:rsidRPr="007C5A0B">
        <w:tab/>
      </w:r>
      <w:r w:rsidRPr="007C5A0B">
        <w:tab/>
      </w:r>
      <w:r w:rsidRPr="007C5A0B">
        <w:tab/>
      </w:r>
      <w:r w:rsidRPr="007C5A0B">
        <w:tab/>
        <w:t>// Only update this entry if they was no better</w:t>
      </w:r>
      <w:r w:rsidRPr="007C5A0B">
        <w:tab/>
      </w:r>
    </w:p>
    <w:p w14:paraId="6EB697F7" w14:textId="77777777" w:rsidR="003045FA" w:rsidRPr="007C5A0B" w:rsidRDefault="003045FA" w:rsidP="003045FA">
      <w:pPr>
        <w:pStyle w:val="SourceCode"/>
      </w:pPr>
      <w:r w:rsidRPr="007C5A0B">
        <w:tab/>
      </w:r>
      <w:r w:rsidRPr="007C5A0B">
        <w:tab/>
      </w:r>
      <w:r w:rsidRPr="007C5A0B">
        <w:tab/>
      </w:r>
      <w:r w:rsidRPr="007C5A0B">
        <w:tab/>
        <w:t>if (numCoinsForAmountLessCoin + 1 &lt; table[amount])</w:t>
      </w:r>
    </w:p>
    <w:p w14:paraId="6DF0DEC8" w14:textId="77777777" w:rsidR="003045FA" w:rsidRPr="007C5A0B" w:rsidRDefault="003045FA" w:rsidP="003045FA">
      <w:pPr>
        <w:pStyle w:val="SourceCode"/>
      </w:pPr>
      <w:r w:rsidRPr="007C5A0B">
        <w:tab/>
      </w:r>
      <w:r w:rsidRPr="007C5A0B">
        <w:tab/>
      </w:r>
      <w:r w:rsidRPr="007C5A0B">
        <w:tab/>
      </w:r>
      <w:r w:rsidRPr="007C5A0B">
        <w:tab/>
      </w:r>
      <w:r>
        <w:t xml:space="preserve">  </w:t>
      </w:r>
      <w:r w:rsidRPr="007C5A0B">
        <w:t>table[amount] = numCoinsForAmountLessCoin + 1;</w:t>
      </w:r>
    </w:p>
    <w:p w14:paraId="4C9F88D4" w14:textId="77777777" w:rsidR="003045FA" w:rsidRPr="007C5A0B" w:rsidRDefault="003045FA" w:rsidP="003045FA">
      <w:pPr>
        <w:pStyle w:val="SourceCode"/>
      </w:pPr>
      <w:r w:rsidRPr="007C5A0B">
        <w:tab/>
      </w:r>
      <w:r w:rsidRPr="007C5A0B">
        <w:tab/>
      </w:r>
      <w:r w:rsidRPr="007C5A0B">
        <w:tab/>
        <w:t>}</w:t>
      </w:r>
    </w:p>
    <w:p w14:paraId="1F5115B1" w14:textId="77777777" w:rsidR="003045FA" w:rsidRPr="007C5A0B" w:rsidRDefault="003045FA" w:rsidP="003045FA">
      <w:pPr>
        <w:pStyle w:val="SourceCode"/>
      </w:pPr>
      <w:r w:rsidRPr="007C5A0B">
        <w:tab/>
      </w:r>
      <w:r w:rsidRPr="007C5A0B">
        <w:tab/>
        <w:t>}</w:t>
      </w:r>
    </w:p>
    <w:p w14:paraId="04B9F7A1" w14:textId="77777777" w:rsidR="003045FA" w:rsidRPr="007C5A0B" w:rsidRDefault="003045FA" w:rsidP="003045FA">
      <w:pPr>
        <w:pStyle w:val="SourceCode"/>
      </w:pPr>
      <w:r w:rsidRPr="007C5A0B">
        <w:tab/>
        <w:t>}</w:t>
      </w:r>
    </w:p>
    <w:p w14:paraId="6D5D842C" w14:textId="77777777" w:rsidR="003045FA" w:rsidRPr="007C5A0B" w:rsidRDefault="003045FA" w:rsidP="003045FA">
      <w:pPr>
        <w:pStyle w:val="SourceCode"/>
      </w:pPr>
      <w:r w:rsidRPr="007C5A0B">
        <w:tab/>
        <w:t>return table[totalAmount];</w:t>
      </w:r>
    </w:p>
    <w:p w14:paraId="37A47E07" w14:textId="77777777" w:rsidR="003045FA" w:rsidRPr="007C5A0B" w:rsidRDefault="003045FA" w:rsidP="003045FA">
      <w:pPr>
        <w:pStyle w:val="SourceCode"/>
      </w:pPr>
      <w:r w:rsidRPr="007C5A0B">
        <w:t>}</w:t>
      </w:r>
    </w:p>
    <w:p w14:paraId="3C8397B4" w14:textId="77777777" w:rsidR="003045FA" w:rsidRDefault="003045FA" w:rsidP="003045FA">
      <w:pPr>
        <w:rPr>
          <w:rFonts w:asciiTheme="majorHAnsi" w:eastAsiaTheme="majorEastAsia" w:hAnsiTheme="majorHAnsi" w:cstheme="majorBidi"/>
          <w:b/>
          <w:iCs/>
          <w:smallCaps/>
          <w:color w:val="31378B" w:themeColor="text2"/>
          <w:szCs w:val="25"/>
        </w:rPr>
      </w:pPr>
      <w:r>
        <w:br w:type="page"/>
      </w:r>
    </w:p>
    <w:p w14:paraId="1F5FA0F8" w14:textId="77777777" w:rsidR="003045FA" w:rsidRDefault="003045FA" w:rsidP="003045FA">
      <w:pPr>
        <w:pStyle w:val="Heading4"/>
      </w:pPr>
      <w:r>
        <w:t>Subarray Sum</w:t>
      </w:r>
    </w:p>
    <w:p w14:paraId="32AF15FF" w14:textId="77777777" w:rsidR="003045FA" w:rsidRPr="00F25260" w:rsidRDefault="003045FA" w:rsidP="003045FA">
      <w:pPr>
        <w:pStyle w:val="Heading5"/>
      </w:pPr>
      <w:r>
        <w:t>Greedy</w:t>
      </w:r>
    </w:p>
    <w:p w14:paraId="01EBB18E" w14:textId="77777777" w:rsidR="003045FA" w:rsidRDefault="003045FA" w:rsidP="003045FA">
      <w:r>
        <w:t>Count the number of contiguous subarrays that sum to k. We can use a brute force solution considering all combinations of indices as follows</w:t>
      </w:r>
    </w:p>
    <w:p w14:paraId="4A0746DD" w14:textId="77777777" w:rsidR="003045FA" w:rsidRDefault="003045FA" w:rsidP="003045FA">
      <w:r w:rsidRPr="00373E0C">
        <w:rPr>
          <w:noProof/>
        </w:rPr>
        <w:drawing>
          <wp:inline distT="0" distB="0" distL="0" distR="0" wp14:anchorId="114E8136" wp14:editId="0BBFB775">
            <wp:extent cx="3481388" cy="3808853"/>
            <wp:effectExtent l="0" t="0" r="508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483014" cy="3810632"/>
                    </a:xfrm>
                    <a:prstGeom prst="rect">
                      <a:avLst/>
                    </a:prstGeom>
                  </pic:spPr>
                </pic:pic>
              </a:graphicData>
            </a:graphic>
          </wp:inline>
        </w:drawing>
      </w:r>
    </w:p>
    <w:p w14:paraId="1436618F" w14:textId="77777777" w:rsidR="003045FA" w:rsidRPr="006879E0" w:rsidRDefault="003045FA" w:rsidP="003045FA">
      <w:pPr>
        <w:pStyle w:val="SourceCode"/>
      </w:pPr>
      <w:r w:rsidRPr="006879E0">
        <w:t xml:space="preserve">public static int Fragments(int[] nums, int k) </w:t>
      </w:r>
    </w:p>
    <w:p w14:paraId="05496A31" w14:textId="77777777" w:rsidR="003045FA" w:rsidRPr="006879E0" w:rsidRDefault="003045FA" w:rsidP="003045FA">
      <w:pPr>
        <w:pStyle w:val="SourceCode"/>
      </w:pPr>
      <w:r w:rsidRPr="006879E0">
        <w:t>{</w:t>
      </w:r>
    </w:p>
    <w:p w14:paraId="6C7B98F7" w14:textId="77777777" w:rsidR="003045FA" w:rsidRPr="006879E0" w:rsidRDefault="003045FA" w:rsidP="003045FA">
      <w:pPr>
        <w:pStyle w:val="SourceCode"/>
      </w:pPr>
      <w:r w:rsidRPr="006879E0">
        <w:tab/>
        <w:t>int count = 0;</w:t>
      </w:r>
    </w:p>
    <w:p w14:paraId="5CA81A4A" w14:textId="77777777" w:rsidR="003045FA" w:rsidRPr="006879E0" w:rsidRDefault="003045FA" w:rsidP="003045FA">
      <w:pPr>
        <w:pStyle w:val="SourceCode"/>
      </w:pPr>
      <w:r w:rsidRPr="006879E0">
        <w:tab/>
        <w:t>for (int i = 0; i &lt; nums.Length; i++)</w:t>
      </w:r>
    </w:p>
    <w:p w14:paraId="38056BB7" w14:textId="77777777" w:rsidR="003045FA" w:rsidRPr="006879E0" w:rsidRDefault="003045FA" w:rsidP="003045FA">
      <w:pPr>
        <w:pStyle w:val="SourceCode"/>
      </w:pPr>
      <w:r w:rsidRPr="006879E0">
        <w:tab/>
        <w:t>{</w:t>
      </w:r>
    </w:p>
    <w:p w14:paraId="4302155C" w14:textId="77777777" w:rsidR="003045FA" w:rsidRPr="006879E0" w:rsidRDefault="003045FA" w:rsidP="003045FA">
      <w:pPr>
        <w:pStyle w:val="SourceCode"/>
      </w:pPr>
      <w:r w:rsidRPr="006879E0">
        <w:tab/>
      </w:r>
      <w:r w:rsidRPr="006879E0">
        <w:tab/>
        <w:t>for</w:t>
      </w:r>
      <w:r w:rsidRPr="006879E0">
        <w:tab/>
        <w:t>(int j=i ; j&lt; nums.Length;j++)</w:t>
      </w:r>
    </w:p>
    <w:p w14:paraId="41FA4802" w14:textId="77777777" w:rsidR="003045FA" w:rsidRPr="006879E0" w:rsidRDefault="003045FA" w:rsidP="003045FA">
      <w:pPr>
        <w:pStyle w:val="SourceCode"/>
      </w:pPr>
      <w:r w:rsidRPr="006879E0">
        <w:tab/>
      </w:r>
      <w:r w:rsidRPr="006879E0">
        <w:tab/>
        <w:t>{</w:t>
      </w:r>
    </w:p>
    <w:p w14:paraId="39A9498C" w14:textId="77777777" w:rsidR="003045FA" w:rsidRPr="006879E0" w:rsidRDefault="003045FA" w:rsidP="003045FA">
      <w:pPr>
        <w:pStyle w:val="SourceCode"/>
      </w:pPr>
      <w:r w:rsidRPr="006879E0">
        <w:tab/>
      </w:r>
      <w:r w:rsidRPr="006879E0">
        <w:tab/>
      </w:r>
      <w:r w:rsidRPr="006879E0">
        <w:tab/>
        <w:t>int sum=0;</w:t>
      </w:r>
    </w:p>
    <w:p w14:paraId="2E774B04" w14:textId="77777777" w:rsidR="003045FA" w:rsidRPr="006879E0" w:rsidRDefault="003045FA" w:rsidP="003045FA">
      <w:pPr>
        <w:pStyle w:val="SourceCode"/>
      </w:pPr>
      <w:r w:rsidRPr="006879E0">
        <w:tab/>
      </w:r>
      <w:r w:rsidRPr="006879E0">
        <w:tab/>
      </w:r>
      <w:r w:rsidRPr="006879E0">
        <w:tab/>
        <w:t>for</w:t>
      </w:r>
      <w:r w:rsidRPr="006879E0">
        <w:tab/>
        <w:t>(int idx=i; idx&lt;=j;idx++)</w:t>
      </w:r>
    </w:p>
    <w:p w14:paraId="3185930C" w14:textId="77777777" w:rsidR="003045FA" w:rsidRPr="006879E0" w:rsidRDefault="003045FA" w:rsidP="003045FA">
      <w:pPr>
        <w:pStyle w:val="SourceCode"/>
      </w:pPr>
      <w:r w:rsidRPr="006879E0">
        <w:tab/>
      </w:r>
      <w:r w:rsidRPr="006879E0">
        <w:tab/>
      </w:r>
      <w:r w:rsidRPr="006879E0">
        <w:tab/>
        <w:t>{</w:t>
      </w:r>
    </w:p>
    <w:p w14:paraId="6C670ED8" w14:textId="77777777" w:rsidR="003045FA" w:rsidRPr="006879E0" w:rsidRDefault="003045FA" w:rsidP="003045FA">
      <w:pPr>
        <w:pStyle w:val="SourceCode"/>
      </w:pPr>
      <w:r w:rsidRPr="006879E0">
        <w:tab/>
      </w:r>
      <w:r w:rsidRPr="006879E0">
        <w:tab/>
      </w:r>
      <w:r w:rsidRPr="006879E0">
        <w:tab/>
      </w:r>
      <w:r w:rsidRPr="006879E0">
        <w:tab/>
        <w:t>sum += nums[idx];</w:t>
      </w:r>
    </w:p>
    <w:p w14:paraId="48B16C5B" w14:textId="77777777" w:rsidR="003045FA" w:rsidRPr="006879E0" w:rsidRDefault="003045FA" w:rsidP="003045FA">
      <w:pPr>
        <w:pStyle w:val="SourceCode"/>
      </w:pPr>
      <w:r w:rsidRPr="006879E0">
        <w:tab/>
      </w:r>
      <w:r w:rsidRPr="006879E0">
        <w:tab/>
      </w:r>
      <w:r w:rsidRPr="006879E0">
        <w:tab/>
        <w:t>}</w:t>
      </w:r>
    </w:p>
    <w:p w14:paraId="5996AA83" w14:textId="77777777" w:rsidR="003045FA" w:rsidRPr="006879E0" w:rsidRDefault="003045FA" w:rsidP="003045FA">
      <w:pPr>
        <w:pStyle w:val="SourceCode"/>
      </w:pPr>
      <w:r w:rsidRPr="006879E0">
        <w:tab/>
      </w:r>
      <w:r w:rsidRPr="006879E0">
        <w:tab/>
      </w:r>
      <w:r w:rsidRPr="006879E0">
        <w:tab/>
      </w:r>
      <w:r w:rsidRPr="006879E0">
        <w:tab/>
      </w:r>
    </w:p>
    <w:p w14:paraId="04183A10" w14:textId="77777777" w:rsidR="003045FA" w:rsidRPr="006879E0" w:rsidRDefault="003045FA" w:rsidP="003045FA">
      <w:pPr>
        <w:pStyle w:val="SourceCode"/>
      </w:pPr>
      <w:r w:rsidRPr="006879E0">
        <w:tab/>
      </w:r>
      <w:r w:rsidRPr="006879E0">
        <w:tab/>
      </w:r>
      <w:r w:rsidRPr="006879E0">
        <w:tab/>
        <w:t>if (sum==k) count++;</w:t>
      </w:r>
    </w:p>
    <w:p w14:paraId="30781C74" w14:textId="77777777" w:rsidR="003045FA" w:rsidRPr="006879E0" w:rsidRDefault="003045FA" w:rsidP="003045FA">
      <w:pPr>
        <w:pStyle w:val="SourceCode"/>
      </w:pPr>
      <w:r w:rsidRPr="006879E0">
        <w:tab/>
      </w:r>
      <w:r w:rsidRPr="006879E0">
        <w:tab/>
        <w:t>}</w:t>
      </w:r>
    </w:p>
    <w:p w14:paraId="0AE8612A" w14:textId="77777777" w:rsidR="003045FA" w:rsidRPr="006879E0" w:rsidRDefault="003045FA" w:rsidP="003045FA">
      <w:pPr>
        <w:pStyle w:val="SourceCode"/>
      </w:pPr>
      <w:r w:rsidRPr="006879E0">
        <w:tab/>
        <w:t>}</w:t>
      </w:r>
    </w:p>
    <w:p w14:paraId="0FE445A1" w14:textId="77777777" w:rsidR="003045FA" w:rsidRPr="006879E0" w:rsidRDefault="003045FA" w:rsidP="003045FA">
      <w:pPr>
        <w:pStyle w:val="SourceCode"/>
      </w:pPr>
      <w:r w:rsidRPr="006879E0">
        <w:tab/>
        <w:t>return count;</w:t>
      </w:r>
    </w:p>
    <w:p w14:paraId="434FDBE6" w14:textId="77777777" w:rsidR="003045FA" w:rsidRPr="006879E0" w:rsidRDefault="003045FA" w:rsidP="003045FA">
      <w:pPr>
        <w:pStyle w:val="SourceCode"/>
      </w:pPr>
      <w:r w:rsidRPr="006879E0">
        <w:t>}</w:t>
      </w:r>
    </w:p>
    <w:p w14:paraId="69B3D90C" w14:textId="77777777" w:rsidR="003045FA" w:rsidRDefault="003045FA" w:rsidP="003045FA"/>
    <w:p w14:paraId="339AA10A" w14:textId="77777777" w:rsidR="003045FA" w:rsidRDefault="003045FA" w:rsidP="003045FA">
      <w:r>
        <w:t xml:space="preserve">The number of sub-arrays is the number of all combinations of the indices i and j. This is basically </w:t>
      </w:r>
    </w:p>
    <w:p w14:paraId="4E20C3E4" w14:textId="77777777" w:rsidR="003045FA" w:rsidRDefault="003045FA" w:rsidP="003045FA">
      <w:r>
        <w:t xml:space="preserve">1+2+…+n-1+n which is equal to </w:t>
      </w:r>
      <m:oMath>
        <m:f>
          <m:fPr>
            <m:ctrlPr>
              <w:rPr>
                <w:rFonts w:ascii="Cambria Math" w:hAnsi="Cambria Math"/>
                <w:i/>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oMath>
      <w:r>
        <w:rPr>
          <w:rFonts w:eastAsiaTheme="minorEastAsia"/>
        </w:rPr>
        <w:t xml:space="preserve"> For each of these we need to calculate the sum. </w:t>
      </w:r>
    </w:p>
    <w:p w14:paraId="5A07D1B3" w14:textId="77777777" w:rsidR="003045FA" w:rsidRDefault="003045FA" w:rsidP="003045FA">
      <w:pPr>
        <w:rPr>
          <w:rFonts w:asciiTheme="majorHAnsi" w:eastAsiaTheme="majorEastAsia" w:hAnsiTheme="majorHAnsi" w:cstheme="majorBidi"/>
          <w:b/>
          <w:iCs/>
          <w:color w:val="7076CC" w:themeColor="text2" w:themeTint="99"/>
          <w:sz w:val="20"/>
          <w:szCs w:val="24"/>
        </w:rPr>
      </w:pPr>
    </w:p>
    <w:p w14:paraId="7904B1FD" w14:textId="77777777" w:rsidR="003045FA" w:rsidRPr="00F25260" w:rsidRDefault="003045FA" w:rsidP="003045FA">
      <w:pPr>
        <w:pStyle w:val="Heading5"/>
      </w:pPr>
      <w:r>
        <w:t>~First Optimisation</w:t>
      </w:r>
    </w:p>
    <w:p w14:paraId="442D41AD" w14:textId="77777777" w:rsidR="003045FA" w:rsidRDefault="003045FA" w:rsidP="003045FA">
      <w:r>
        <w:t>The first optimisation is to make use of the following</w:t>
      </w:r>
    </w:p>
    <w:p w14:paraId="173D72FA" w14:textId="77777777" w:rsidR="003045FA" w:rsidRDefault="001F5CCA" w:rsidP="003045FA">
      <m:oMathPara>
        <m:oMath>
          <m:nary>
            <m:naryPr>
              <m:chr m:val="∑"/>
              <m:limLoc m:val="undOvr"/>
              <m:ctrlPr>
                <w:rPr>
                  <w:rFonts w:ascii="Cambria Math" w:hAnsi="Cambria Math"/>
                  <w:i/>
                </w:rPr>
              </m:ctrlPr>
            </m:naryPr>
            <m:sub>
              <m:r>
                <w:rPr>
                  <w:rFonts w:ascii="Cambria Math" w:hAnsi="Cambria Math"/>
                </w:rPr>
                <m:t>l=i</m:t>
              </m:r>
            </m:sub>
            <m:sup>
              <m:r>
                <w:rPr>
                  <w:rFonts w:ascii="Cambria Math" w:hAnsi="Cambria Math"/>
                </w:rPr>
                <m:t>j</m:t>
              </m:r>
            </m:sup>
            <m:e>
              <m:r>
                <w:rPr>
                  <w:rFonts w:ascii="Cambria Math" w:hAnsi="Cambria Math"/>
                </w:rPr>
                <m:t>A</m:t>
              </m:r>
              <m:d>
                <m:dPr>
                  <m:begChr m:val="["/>
                  <m:endChr m:val="]"/>
                  <m:ctrlPr>
                    <w:rPr>
                      <w:rFonts w:ascii="Cambria Math" w:hAnsi="Cambria Math"/>
                      <w:i/>
                    </w:rPr>
                  </m:ctrlPr>
                </m:dPr>
                <m:e>
                  <m:r>
                    <w:rPr>
                      <w:rFonts w:ascii="Cambria Math" w:hAnsi="Cambria Math"/>
                    </w:rPr>
                    <m:t>l</m:t>
                  </m:r>
                </m:e>
              </m:d>
              <m:r>
                <w:rPr>
                  <w:rFonts w:ascii="Cambria Math" w:hAnsi="Cambria Math"/>
                </w:rPr>
                <m:t>=</m:t>
              </m:r>
            </m:e>
          </m:nary>
          <m:nary>
            <m:naryPr>
              <m:chr m:val="∑"/>
              <m:limLoc m:val="undOvr"/>
              <m:ctrlPr>
                <w:rPr>
                  <w:rFonts w:ascii="Cambria Math" w:hAnsi="Cambria Math"/>
                  <w:i/>
                </w:rPr>
              </m:ctrlPr>
            </m:naryPr>
            <m:sub>
              <m:r>
                <w:rPr>
                  <w:rFonts w:ascii="Cambria Math" w:hAnsi="Cambria Math"/>
                </w:rPr>
                <m:t>l=0</m:t>
              </m:r>
            </m:sub>
            <m:sup>
              <m:r>
                <w:rPr>
                  <w:rFonts w:ascii="Cambria Math" w:hAnsi="Cambria Math"/>
                </w:rPr>
                <m:t>j</m:t>
              </m:r>
            </m:sup>
            <m:e>
              <m:r>
                <w:rPr>
                  <w:rFonts w:ascii="Cambria Math" w:hAnsi="Cambria Math"/>
                </w:rPr>
                <m:t>A[l]</m:t>
              </m:r>
            </m:e>
          </m:nary>
          <m:r>
            <w:rPr>
              <w:rFonts w:ascii="Cambria Math" w:hAnsi="Cambria Math"/>
            </w:rPr>
            <m:t>-</m:t>
          </m:r>
          <m:nary>
            <m:naryPr>
              <m:chr m:val="∑"/>
              <m:limLoc m:val="undOvr"/>
              <m:ctrlPr>
                <w:rPr>
                  <w:rFonts w:ascii="Cambria Math" w:hAnsi="Cambria Math"/>
                  <w:i/>
                </w:rPr>
              </m:ctrlPr>
            </m:naryPr>
            <m:sub>
              <m:r>
                <w:rPr>
                  <w:rFonts w:ascii="Cambria Math" w:hAnsi="Cambria Math"/>
                </w:rPr>
                <m:t>l=0</m:t>
              </m:r>
            </m:sub>
            <m:sup>
              <m:r>
                <w:rPr>
                  <w:rFonts w:ascii="Cambria Math" w:hAnsi="Cambria Math"/>
                </w:rPr>
                <m:t>i-1</m:t>
              </m:r>
            </m:sup>
            <m:e>
              <m:r>
                <w:rPr>
                  <w:rFonts w:ascii="Cambria Math" w:hAnsi="Cambria Math"/>
                </w:rPr>
                <m:t>A[l]</m:t>
              </m:r>
            </m:e>
          </m:nary>
        </m:oMath>
      </m:oMathPara>
    </w:p>
    <w:p w14:paraId="2B708E3A" w14:textId="77777777" w:rsidR="003045FA" w:rsidRDefault="003045FA" w:rsidP="003045FA"/>
    <w:p w14:paraId="180D23C2" w14:textId="77777777" w:rsidR="003045FA" w:rsidRDefault="003045FA" w:rsidP="003045FA">
      <w:r>
        <w:t xml:space="preserve">In the following example </w:t>
      </w:r>
      <m:oMath>
        <m:r>
          <w:rPr>
            <w:rFonts w:ascii="Cambria Math" w:hAnsi="Cambria Math"/>
          </w:rPr>
          <m:t>Sum</m:t>
        </m:r>
        <m:d>
          <m:dPr>
            <m:begChr m:val="["/>
            <m:endChr m:val="]"/>
            <m:ctrlPr>
              <w:rPr>
                <w:rFonts w:ascii="Cambria Math" w:hAnsi="Cambria Math"/>
                <w:i/>
              </w:rPr>
            </m:ctrlPr>
          </m:dPr>
          <m:e>
            <m:r>
              <w:rPr>
                <w:rFonts w:ascii="Cambria Math" w:hAnsi="Cambria Math"/>
              </w:rPr>
              <m:t>2..3</m:t>
            </m:r>
          </m:e>
        </m:d>
        <m:r>
          <w:rPr>
            <w:rFonts w:ascii="Cambria Math" w:hAnsi="Cambria Math"/>
          </w:rPr>
          <m:t>=Sum</m:t>
        </m:r>
        <m:d>
          <m:dPr>
            <m:begChr m:val="["/>
            <m:endChr m:val="]"/>
            <m:ctrlPr>
              <w:rPr>
                <w:rFonts w:ascii="Cambria Math" w:hAnsi="Cambria Math"/>
                <w:i/>
              </w:rPr>
            </m:ctrlPr>
          </m:dPr>
          <m:e>
            <m:r>
              <w:rPr>
                <w:rFonts w:ascii="Cambria Math" w:hAnsi="Cambria Math"/>
              </w:rPr>
              <m:t>0..3</m:t>
            </m:r>
          </m:e>
        </m:d>
        <m:r>
          <w:rPr>
            <w:rFonts w:ascii="Cambria Math" w:hAnsi="Cambria Math"/>
          </w:rPr>
          <m:t>-Sum</m:t>
        </m:r>
        <m:d>
          <m:dPr>
            <m:begChr m:val="["/>
            <m:endChr m:val="]"/>
            <m:ctrlPr>
              <w:rPr>
                <w:rFonts w:ascii="Cambria Math" w:hAnsi="Cambria Math"/>
                <w:i/>
              </w:rPr>
            </m:ctrlPr>
          </m:dPr>
          <m:e>
            <m:r>
              <w:rPr>
                <w:rFonts w:ascii="Cambria Math" w:hAnsi="Cambria Math"/>
              </w:rPr>
              <m:t>0..1</m:t>
            </m:r>
          </m:e>
        </m:d>
        <m:r>
          <w:rPr>
            <w:rFonts w:ascii="Cambria Math" w:hAnsi="Cambria Math"/>
          </w:rPr>
          <m:t>=16-7=9</m:t>
        </m:r>
      </m:oMath>
    </w:p>
    <w:p w14:paraId="4B219767" w14:textId="77777777" w:rsidR="003045FA" w:rsidRPr="007A1564" w:rsidRDefault="003045FA" w:rsidP="003045FA">
      <w:r w:rsidRPr="00CA4044">
        <w:rPr>
          <w:noProof/>
        </w:rPr>
        <w:drawing>
          <wp:inline distT="0" distB="0" distL="0" distR="0" wp14:anchorId="54EDB7E1" wp14:editId="3EB40B4E">
            <wp:extent cx="3871913" cy="2374796"/>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875850" cy="2377211"/>
                    </a:xfrm>
                    <a:prstGeom prst="rect">
                      <a:avLst/>
                    </a:prstGeom>
                  </pic:spPr>
                </pic:pic>
              </a:graphicData>
            </a:graphic>
          </wp:inline>
        </w:drawing>
      </w:r>
    </w:p>
    <w:p w14:paraId="62BA20A9" w14:textId="77777777" w:rsidR="003045FA" w:rsidRDefault="003045FA" w:rsidP="003045FA">
      <w:r>
        <w:t>We make one further modification to deal with the case where i zero. We add one more entry to the array and shift as follows</w:t>
      </w:r>
    </w:p>
    <w:p w14:paraId="1983CFDC" w14:textId="77777777" w:rsidR="003045FA" w:rsidRDefault="003045FA" w:rsidP="003045FA">
      <w:pPr>
        <w:rPr>
          <w:color w:val="C81EFA"/>
        </w:rPr>
      </w:pPr>
      <w:r w:rsidRPr="00AE6D05">
        <w:rPr>
          <w:noProof/>
          <w:color w:val="C81EFA"/>
        </w:rPr>
        <w:drawing>
          <wp:inline distT="0" distB="0" distL="0" distR="0" wp14:anchorId="1C227DA3" wp14:editId="723AA8EF">
            <wp:extent cx="3903219" cy="2190750"/>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905353" cy="2191948"/>
                    </a:xfrm>
                    <a:prstGeom prst="rect">
                      <a:avLst/>
                    </a:prstGeom>
                  </pic:spPr>
                </pic:pic>
              </a:graphicData>
            </a:graphic>
          </wp:inline>
        </w:drawing>
      </w:r>
    </w:p>
    <w:p w14:paraId="70C9E3F1" w14:textId="77777777" w:rsidR="003045FA" w:rsidRDefault="003045FA" w:rsidP="003045FA">
      <w:r>
        <w:br w:type="page"/>
      </w:r>
    </w:p>
    <w:p w14:paraId="0C3A7729" w14:textId="77777777" w:rsidR="003045FA" w:rsidRDefault="003045FA" w:rsidP="003045FA">
      <w:r>
        <w:t xml:space="preserve">The code becomes. </w:t>
      </w:r>
    </w:p>
    <w:p w14:paraId="39FA14DF" w14:textId="77777777" w:rsidR="003045FA" w:rsidRPr="00B266DB" w:rsidRDefault="003045FA" w:rsidP="003045FA">
      <w:pPr>
        <w:pStyle w:val="SourceCode"/>
      </w:pPr>
      <w:r w:rsidRPr="00B266DB">
        <w:t xml:space="preserve">public static int Fragments(int[] nums, int k) </w:t>
      </w:r>
    </w:p>
    <w:p w14:paraId="49FF7299" w14:textId="77777777" w:rsidR="003045FA" w:rsidRPr="00B266DB" w:rsidRDefault="003045FA" w:rsidP="003045FA">
      <w:pPr>
        <w:pStyle w:val="SourceCode"/>
      </w:pPr>
      <w:r w:rsidRPr="00B266DB">
        <w:t>{</w:t>
      </w:r>
    </w:p>
    <w:p w14:paraId="67DC2B46" w14:textId="77777777" w:rsidR="003045FA" w:rsidRPr="00B266DB" w:rsidRDefault="003045FA" w:rsidP="003045FA">
      <w:pPr>
        <w:pStyle w:val="SourceCode"/>
      </w:pPr>
      <w:r w:rsidRPr="00B266DB">
        <w:tab/>
        <w:t>int count =0;</w:t>
      </w:r>
    </w:p>
    <w:p w14:paraId="04751884" w14:textId="77777777" w:rsidR="003045FA" w:rsidRPr="00B266DB" w:rsidRDefault="003045FA" w:rsidP="003045FA">
      <w:pPr>
        <w:pStyle w:val="SourceCode"/>
      </w:pPr>
      <w:r w:rsidRPr="00B266DB">
        <w:tab/>
      </w:r>
    </w:p>
    <w:p w14:paraId="1B3A2BA4" w14:textId="77777777" w:rsidR="003045FA" w:rsidRPr="00B266DB" w:rsidRDefault="003045FA" w:rsidP="003045FA">
      <w:pPr>
        <w:pStyle w:val="SourceCode"/>
      </w:pPr>
      <w:r w:rsidRPr="00B266DB">
        <w:tab/>
        <w:t>// one pass to initialize the sums</w:t>
      </w:r>
    </w:p>
    <w:p w14:paraId="21A8E216" w14:textId="77777777" w:rsidR="003045FA" w:rsidRPr="00B266DB" w:rsidRDefault="003045FA" w:rsidP="003045FA">
      <w:pPr>
        <w:pStyle w:val="SourceCode"/>
      </w:pPr>
      <w:r w:rsidRPr="00B266DB">
        <w:tab/>
        <w:t>int[] sums = new int[nums.Length+1];</w:t>
      </w:r>
    </w:p>
    <w:p w14:paraId="66F61F9C" w14:textId="77777777" w:rsidR="003045FA" w:rsidRPr="00B266DB" w:rsidRDefault="003045FA" w:rsidP="003045FA">
      <w:pPr>
        <w:pStyle w:val="SourceCode"/>
      </w:pPr>
      <w:r w:rsidRPr="00B266DB">
        <w:tab/>
        <w:t>for (int i = 0; i &lt; nums.Length; i++) sums[i+1] = sums[i] + nums[i];</w:t>
      </w:r>
    </w:p>
    <w:p w14:paraId="0B2797AA" w14:textId="77777777" w:rsidR="003045FA" w:rsidRPr="00B266DB" w:rsidRDefault="003045FA" w:rsidP="003045FA">
      <w:pPr>
        <w:pStyle w:val="SourceCode"/>
      </w:pPr>
      <w:r w:rsidRPr="00B266DB">
        <w:tab/>
      </w:r>
    </w:p>
    <w:p w14:paraId="08F20F21" w14:textId="77777777" w:rsidR="003045FA" w:rsidRPr="00B266DB" w:rsidRDefault="003045FA" w:rsidP="003045FA">
      <w:pPr>
        <w:pStyle w:val="SourceCode"/>
      </w:pPr>
      <w:r w:rsidRPr="00B266DB">
        <w:tab/>
        <w:t>for (int i = 0; i &lt; nums.Length; i++)</w:t>
      </w:r>
    </w:p>
    <w:p w14:paraId="493B2B92" w14:textId="77777777" w:rsidR="003045FA" w:rsidRPr="00B266DB" w:rsidRDefault="003045FA" w:rsidP="003045FA">
      <w:pPr>
        <w:pStyle w:val="SourceCode"/>
      </w:pPr>
      <w:r w:rsidRPr="00B266DB">
        <w:tab/>
        <w:t>{</w:t>
      </w:r>
    </w:p>
    <w:p w14:paraId="7E035DEC" w14:textId="77777777" w:rsidR="003045FA" w:rsidRPr="00B266DB" w:rsidRDefault="003045FA" w:rsidP="003045FA">
      <w:pPr>
        <w:pStyle w:val="SourceCode"/>
      </w:pPr>
      <w:r w:rsidRPr="00B266DB">
        <w:tab/>
      </w:r>
      <w:r w:rsidRPr="00B266DB">
        <w:tab/>
        <w:t>for(int j=i; j&lt;nums.Length;j++)</w:t>
      </w:r>
    </w:p>
    <w:p w14:paraId="6237176D" w14:textId="77777777" w:rsidR="003045FA" w:rsidRPr="00B266DB" w:rsidRDefault="003045FA" w:rsidP="003045FA">
      <w:pPr>
        <w:pStyle w:val="SourceCode"/>
      </w:pPr>
      <w:r w:rsidRPr="00B266DB">
        <w:tab/>
      </w:r>
      <w:r w:rsidRPr="00B266DB">
        <w:tab/>
        <w:t>{</w:t>
      </w:r>
    </w:p>
    <w:p w14:paraId="768A91A0" w14:textId="77777777" w:rsidR="003045FA" w:rsidRPr="00B266DB" w:rsidRDefault="003045FA" w:rsidP="003045FA">
      <w:pPr>
        <w:pStyle w:val="SourceCode"/>
      </w:pPr>
      <w:r w:rsidRPr="00B266DB">
        <w:tab/>
      </w:r>
      <w:r w:rsidRPr="00B266DB">
        <w:tab/>
      </w:r>
      <w:r w:rsidRPr="00B266DB">
        <w:tab/>
        <w:t>if (sums[j+1]-sums[i] == k) count++;</w:t>
      </w:r>
    </w:p>
    <w:p w14:paraId="3D01AFF2" w14:textId="77777777" w:rsidR="003045FA" w:rsidRPr="00B266DB" w:rsidRDefault="003045FA" w:rsidP="003045FA">
      <w:pPr>
        <w:pStyle w:val="SourceCode"/>
      </w:pPr>
      <w:r w:rsidRPr="00B266DB">
        <w:tab/>
      </w:r>
      <w:r w:rsidRPr="00B266DB">
        <w:tab/>
        <w:t>}</w:t>
      </w:r>
    </w:p>
    <w:p w14:paraId="04C7A478" w14:textId="77777777" w:rsidR="003045FA" w:rsidRPr="00B266DB" w:rsidRDefault="003045FA" w:rsidP="003045FA">
      <w:pPr>
        <w:pStyle w:val="SourceCode"/>
      </w:pPr>
      <w:r w:rsidRPr="00B266DB">
        <w:tab/>
        <w:t>}</w:t>
      </w:r>
    </w:p>
    <w:p w14:paraId="79FD42FE" w14:textId="77777777" w:rsidR="003045FA" w:rsidRPr="00B266DB" w:rsidRDefault="003045FA" w:rsidP="003045FA">
      <w:pPr>
        <w:pStyle w:val="SourceCode"/>
      </w:pPr>
    </w:p>
    <w:p w14:paraId="03FFFB58" w14:textId="77777777" w:rsidR="003045FA" w:rsidRPr="00B266DB" w:rsidRDefault="003045FA" w:rsidP="003045FA">
      <w:pPr>
        <w:pStyle w:val="SourceCode"/>
      </w:pPr>
      <w:r w:rsidRPr="00B266DB">
        <w:tab/>
        <w:t>return count;</w:t>
      </w:r>
    </w:p>
    <w:p w14:paraId="0E5A1632" w14:textId="77777777" w:rsidR="003045FA" w:rsidRDefault="003045FA" w:rsidP="003045FA">
      <w:pPr>
        <w:pStyle w:val="SourceCode"/>
        <w:rPr>
          <w:color w:val="C81EFA"/>
        </w:rPr>
      </w:pPr>
      <w:r w:rsidRPr="00B266DB">
        <w:t>}</w:t>
      </w:r>
    </w:p>
    <w:p w14:paraId="31122A9F" w14:textId="77777777" w:rsidR="003045FA" w:rsidRDefault="003045FA" w:rsidP="003045FA"/>
    <w:p w14:paraId="20F9E0EB" w14:textId="77777777" w:rsidR="003045FA" w:rsidRDefault="003045FA" w:rsidP="003045FA">
      <w:pPr>
        <w:pStyle w:val="Heading5"/>
      </w:pPr>
      <w:r>
        <w:t>Dynamic Programming</w:t>
      </w:r>
    </w:p>
    <w:p w14:paraId="2D3651F7" w14:textId="77777777" w:rsidR="003045FA" w:rsidRDefault="003045FA" w:rsidP="003045FA">
      <w:r>
        <w:t xml:space="preserve">We noted that </w:t>
      </w:r>
      <m:oMath>
        <m:r>
          <m:rPr>
            <m:sty m:val="p"/>
          </m:rPr>
          <w:rPr>
            <w:rFonts w:ascii="Cambria Math" w:hAnsi="Cambria Math"/>
          </w:rPr>
          <w:br/>
        </m:r>
      </m:oMath>
      <m:oMathPara>
        <m:oMath>
          <m:nary>
            <m:naryPr>
              <m:chr m:val="∑"/>
              <m:limLoc m:val="undOvr"/>
              <m:ctrlPr>
                <w:rPr>
                  <w:rFonts w:ascii="Cambria Math" w:hAnsi="Cambria Math"/>
                  <w:i/>
                </w:rPr>
              </m:ctrlPr>
            </m:naryPr>
            <m:sub>
              <m:r>
                <w:rPr>
                  <w:rFonts w:ascii="Cambria Math" w:hAnsi="Cambria Math"/>
                </w:rPr>
                <m:t>l=i</m:t>
              </m:r>
            </m:sub>
            <m:sup>
              <m:r>
                <w:rPr>
                  <w:rFonts w:ascii="Cambria Math" w:hAnsi="Cambria Math"/>
                </w:rPr>
                <m:t>j</m:t>
              </m:r>
            </m:sup>
            <m:e>
              <m:r>
                <w:rPr>
                  <w:rFonts w:ascii="Cambria Math" w:hAnsi="Cambria Math"/>
                </w:rPr>
                <m:t>A</m:t>
              </m:r>
              <m:d>
                <m:dPr>
                  <m:begChr m:val="["/>
                  <m:endChr m:val="]"/>
                  <m:ctrlPr>
                    <w:rPr>
                      <w:rFonts w:ascii="Cambria Math" w:hAnsi="Cambria Math"/>
                      <w:i/>
                    </w:rPr>
                  </m:ctrlPr>
                </m:dPr>
                <m:e>
                  <m:r>
                    <w:rPr>
                      <w:rFonts w:ascii="Cambria Math" w:hAnsi="Cambria Math"/>
                    </w:rPr>
                    <m:t>l</m:t>
                  </m:r>
                </m:e>
              </m:d>
              <m:r>
                <w:rPr>
                  <w:rFonts w:ascii="Cambria Math" w:hAnsi="Cambria Math"/>
                </w:rPr>
                <m:t>=</m:t>
              </m:r>
            </m:e>
          </m:nary>
          <m:nary>
            <m:naryPr>
              <m:chr m:val="∑"/>
              <m:limLoc m:val="undOvr"/>
              <m:ctrlPr>
                <w:rPr>
                  <w:rFonts w:ascii="Cambria Math" w:hAnsi="Cambria Math"/>
                  <w:i/>
                </w:rPr>
              </m:ctrlPr>
            </m:naryPr>
            <m:sub>
              <m:r>
                <w:rPr>
                  <w:rFonts w:ascii="Cambria Math" w:hAnsi="Cambria Math"/>
                </w:rPr>
                <m:t>l=0</m:t>
              </m:r>
            </m:sub>
            <m:sup>
              <m:r>
                <w:rPr>
                  <w:rFonts w:ascii="Cambria Math" w:hAnsi="Cambria Math"/>
                </w:rPr>
                <m:t>j</m:t>
              </m:r>
            </m:sup>
            <m:e>
              <m:r>
                <w:rPr>
                  <w:rFonts w:ascii="Cambria Math" w:hAnsi="Cambria Math"/>
                </w:rPr>
                <m:t>A[l]</m:t>
              </m:r>
            </m:e>
          </m:nary>
          <m:r>
            <w:rPr>
              <w:rFonts w:ascii="Cambria Math" w:hAnsi="Cambria Math"/>
            </w:rPr>
            <m:t>-</m:t>
          </m:r>
          <m:nary>
            <m:naryPr>
              <m:chr m:val="∑"/>
              <m:limLoc m:val="undOvr"/>
              <m:ctrlPr>
                <w:rPr>
                  <w:rFonts w:ascii="Cambria Math" w:hAnsi="Cambria Math"/>
                  <w:i/>
                </w:rPr>
              </m:ctrlPr>
            </m:naryPr>
            <m:sub>
              <m:r>
                <w:rPr>
                  <w:rFonts w:ascii="Cambria Math" w:hAnsi="Cambria Math"/>
                </w:rPr>
                <m:t>l=0</m:t>
              </m:r>
            </m:sub>
            <m:sup>
              <m:r>
                <w:rPr>
                  <w:rFonts w:ascii="Cambria Math" w:hAnsi="Cambria Math"/>
                </w:rPr>
                <m:t>i-1</m:t>
              </m:r>
            </m:sup>
            <m:e>
              <m:r>
                <w:rPr>
                  <w:rFonts w:ascii="Cambria Math" w:hAnsi="Cambria Math"/>
                </w:rPr>
                <m:t>A[l]</m:t>
              </m:r>
            </m:e>
          </m:nary>
        </m:oMath>
      </m:oMathPara>
    </w:p>
    <w:p w14:paraId="17F34C38" w14:textId="77777777" w:rsidR="003045FA" w:rsidRDefault="003045FA" w:rsidP="003045FA"/>
    <w:p w14:paraId="6BBFD1DD" w14:textId="77777777" w:rsidR="003045FA" w:rsidRDefault="003045FA" w:rsidP="003045FA">
      <w:pPr>
        <w:pStyle w:val="List5"/>
        <w:ind w:left="0" w:firstLine="0"/>
      </w:pPr>
      <w:r>
        <w:t xml:space="preserve">Let  </w:t>
      </w:r>
      <m:oMath>
        <m:nary>
          <m:naryPr>
            <m:chr m:val="∑"/>
            <m:limLoc m:val="undOvr"/>
            <m:ctrlPr>
              <w:rPr>
                <w:rFonts w:ascii="Cambria Math" w:hAnsi="Cambria Math"/>
                <w:i/>
              </w:rPr>
            </m:ctrlPr>
          </m:naryPr>
          <m:sub>
            <m:r>
              <w:rPr>
                <w:rFonts w:ascii="Cambria Math" w:hAnsi="Cambria Math"/>
              </w:rPr>
              <m:t>l=0</m:t>
            </m:r>
          </m:sub>
          <m:sup>
            <m:r>
              <w:rPr>
                <w:rFonts w:ascii="Cambria Math" w:hAnsi="Cambria Math"/>
              </w:rPr>
              <m:t>j</m:t>
            </m:r>
          </m:sup>
          <m:e>
            <m:r>
              <w:rPr>
                <w:rFonts w:ascii="Cambria Math" w:hAnsi="Cambria Math"/>
              </w:rPr>
              <m:t>A[l]</m:t>
            </m:r>
          </m:e>
        </m:nary>
        <m:r>
          <w:rPr>
            <w:rFonts w:ascii="Cambria Math" w:hAnsi="Cambria Math"/>
          </w:rPr>
          <m:t>=y</m:t>
        </m:r>
      </m:oMath>
      <w:r>
        <w:t xml:space="preserve"> and </w:t>
      </w:r>
      <m:oMath>
        <m:nary>
          <m:naryPr>
            <m:chr m:val="∑"/>
            <m:limLoc m:val="undOvr"/>
            <m:ctrlPr>
              <w:rPr>
                <w:rFonts w:ascii="Cambria Math" w:hAnsi="Cambria Math"/>
                <w:i/>
              </w:rPr>
            </m:ctrlPr>
          </m:naryPr>
          <m:sub>
            <m:r>
              <w:rPr>
                <w:rFonts w:ascii="Cambria Math" w:hAnsi="Cambria Math"/>
              </w:rPr>
              <m:t>l=0</m:t>
            </m:r>
          </m:sub>
          <m:sup>
            <m:r>
              <w:rPr>
                <w:rFonts w:ascii="Cambria Math" w:hAnsi="Cambria Math"/>
              </w:rPr>
              <m:t>i-1</m:t>
            </m:r>
          </m:sup>
          <m:e>
            <m:r>
              <w:rPr>
                <w:rFonts w:ascii="Cambria Math" w:hAnsi="Cambria Math"/>
              </w:rPr>
              <m:t>A[l]</m:t>
            </m:r>
          </m:e>
        </m:nary>
        <m:r>
          <w:rPr>
            <w:rFonts w:ascii="Cambria Math" w:hAnsi="Cambria Math"/>
          </w:rPr>
          <m:t>=x</m:t>
        </m:r>
      </m:oMath>
    </w:p>
    <w:p w14:paraId="38E2FD1A" w14:textId="77777777" w:rsidR="003045FA" w:rsidRDefault="003045FA" w:rsidP="003045FA">
      <w:pPr>
        <w:pStyle w:val="List5"/>
        <w:ind w:left="0" w:firstLine="0"/>
      </w:pPr>
    </w:p>
    <w:p w14:paraId="7714A4FC" w14:textId="77777777" w:rsidR="003045FA" w:rsidRDefault="003045FA" w:rsidP="003045FA">
      <w:pPr>
        <w:pStyle w:val="List5"/>
        <w:ind w:left="0" w:firstLine="0"/>
      </w:pPr>
      <w:r>
        <w:t xml:space="preserve">If for any value of  </w:t>
      </w:r>
      <m:oMath>
        <m:r>
          <w:rPr>
            <w:rFonts w:ascii="Cambria Math" w:hAnsi="Cambria Math"/>
          </w:rPr>
          <m:t>j</m:t>
        </m:r>
      </m:oMath>
      <w:r>
        <w:t xml:space="preserve"> there exists </w:t>
      </w:r>
      <m:oMath>
        <m:r>
          <w:rPr>
            <w:rFonts w:ascii="Cambria Math" w:hAnsi="Cambria Math"/>
          </w:rPr>
          <m:t>i</m:t>
        </m:r>
      </m:oMath>
      <w:r>
        <w:t xml:space="preserve"> such that </w:t>
      </w:r>
      <m:oMath>
        <m:r>
          <w:rPr>
            <w:rFonts w:ascii="Cambria Math" w:hAnsi="Cambria Math"/>
          </w:rPr>
          <m:t>x=k-y</m:t>
        </m:r>
      </m:oMath>
      <w:r>
        <w:t xml:space="preserve"> then </w:t>
      </w:r>
      <m:oMath>
        <m:nary>
          <m:naryPr>
            <m:chr m:val="∑"/>
            <m:limLoc m:val="undOvr"/>
            <m:ctrlPr>
              <w:rPr>
                <w:rFonts w:ascii="Cambria Math" w:hAnsi="Cambria Math"/>
                <w:i/>
              </w:rPr>
            </m:ctrlPr>
          </m:naryPr>
          <m:sub>
            <m:r>
              <w:rPr>
                <w:rFonts w:ascii="Cambria Math" w:hAnsi="Cambria Math"/>
              </w:rPr>
              <m:t>l=i</m:t>
            </m:r>
          </m:sub>
          <m:sup>
            <m:r>
              <w:rPr>
                <w:rFonts w:ascii="Cambria Math" w:hAnsi="Cambria Math"/>
              </w:rPr>
              <m:t>j</m:t>
            </m:r>
          </m:sup>
          <m:e>
            <m:r>
              <w:rPr>
                <w:rFonts w:ascii="Cambria Math" w:hAnsi="Cambria Math"/>
              </w:rPr>
              <m:t>A</m:t>
            </m:r>
            <m:d>
              <m:dPr>
                <m:begChr m:val="["/>
                <m:endChr m:val="]"/>
                <m:ctrlPr>
                  <w:rPr>
                    <w:rFonts w:ascii="Cambria Math" w:hAnsi="Cambria Math"/>
                    <w:i/>
                  </w:rPr>
                </m:ctrlPr>
              </m:dPr>
              <m:e>
                <m:r>
                  <w:rPr>
                    <w:rFonts w:ascii="Cambria Math" w:hAnsi="Cambria Math"/>
                  </w:rPr>
                  <m:t>l</m:t>
                </m:r>
              </m:e>
            </m:d>
            <m:r>
              <w:rPr>
                <w:rFonts w:ascii="Cambria Math" w:hAnsi="Cambria Math"/>
              </w:rPr>
              <m:t>=</m:t>
            </m:r>
          </m:e>
        </m:nary>
        <m:r>
          <w:rPr>
            <w:rFonts w:ascii="Cambria Math" w:hAnsi="Cambria Math"/>
          </w:rPr>
          <m:t>k</m:t>
        </m:r>
      </m:oMath>
      <w:r>
        <w:t xml:space="preserve"> The algorithm then keeps track of how many value of </w:t>
      </w:r>
      <m:oMath>
        <m:r>
          <w:rPr>
            <w:rFonts w:ascii="Cambria Math" w:hAnsi="Cambria Math"/>
          </w:rPr>
          <m:t>i</m:t>
        </m:r>
      </m:oMath>
      <w:r>
        <w:t xml:space="preserve"> give each value</w:t>
      </w:r>
    </w:p>
    <w:p w14:paraId="6E0A4FE1" w14:textId="77777777" w:rsidR="003045FA" w:rsidRDefault="003045FA" w:rsidP="003045FA">
      <w:pPr>
        <w:rPr>
          <w:rFonts w:ascii="Consolas" w:hAnsi="Consolas" w:cs="Consolas"/>
          <w:color w:val="0000FF"/>
          <w:sz w:val="20"/>
          <w:szCs w:val="20"/>
        </w:rPr>
      </w:pPr>
      <w:r>
        <w:rPr>
          <w:rFonts w:ascii="Consolas" w:hAnsi="Consolas" w:cs="Consolas"/>
          <w:color w:val="0000FF"/>
          <w:sz w:val="20"/>
          <w:szCs w:val="20"/>
        </w:rPr>
        <w:br w:type="page"/>
      </w:r>
    </w:p>
    <w:p w14:paraId="1CA76027" w14:textId="77777777" w:rsidR="003045FA" w:rsidRPr="002C74C7" w:rsidRDefault="003045FA" w:rsidP="003045FA">
      <w:pPr>
        <w:pStyle w:val="SourceCode"/>
      </w:pPr>
      <w:r w:rsidRPr="002C74C7">
        <w:t xml:space="preserve">public static int Fragments(int[] a, int k) </w:t>
      </w:r>
    </w:p>
    <w:p w14:paraId="5C2083EB" w14:textId="77777777" w:rsidR="003045FA" w:rsidRPr="002C74C7" w:rsidRDefault="003045FA" w:rsidP="003045FA">
      <w:pPr>
        <w:pStyle w:val="SourceCode"/>
      </w:pPr>
      <w:r w:rsidRPr="002C74C7">
        <w:t>{</w:t>
      </w:r>
    </w:p>
    <w:p w14:paraId="6671C0B6" w14:textId="77777777" w:rsidR="003045FA" w:rsidRPr="002C74C7" w:rsidRDefault="003045FA" w:rsidP="003045FA">
      <w:pPr>
        <w:pStyle w:val="SourceCode"/>
      </w:pPr>
      <w:r w:rsidRPr="002C74C7">
        <w:tab/>
        <w:t>int fragCount=0;</w:t>
      </w:r>
    </w:p>
    <w:p w14:paraId="34FAE700" w14:textId="77777777" w:rsidR="003045FA" w:rsidRPr="002C74C7" w:rsidRDefault="003045FA" w:rsidP="003045FA">
      <w:pPr>
        <w:pStyle w:val="SourceCode"/>
      </w:pPr>
      <w:r w:rsidRPr="002C74C7">
        <w:tab/>
      </w:r>
    </w:p>
    <w:p w14:paraId="187CBF86" w14:textId="77777777" w:rsidR="003045FA" w:rsidRPr="002C74C7" w:rsidRDefault="003045FA" w:rsidP="003045FA">
      <w:pPr>
        <w:pStyle w:val="SourceCode"/>
      </w:pPr>
      <w:r w:rsidRPr="002C74C7">
        <w:tab/>
        <w:t>// Map each running Sum[0..i] with the number of values of</w:t>
      </w:r>
    </w:p>
    <w:p w14:paraId="04CC26F7" w14:textId="77777777" w:rsidR="003045FA" w:rsidRPr="002C74C7" w:rsidRDefault="003045FA" w:rsidP="003045FA">
      <w:pPr>
        <w:pStyle w:val="SourceCode"/>
      </w:pPr>
      <w:r w:rsidRPr="002C74C7">
        <w:tab/>
        <w:t>// i for which that value has occured.</w:t>
      </w:r>
    </w:p>
    <w:p w14:paraId="26FF7672" w14:textId="77777777" w:rsidR="003045FA" w:rsidRPr="002C74C7" w:rsidRDefault="003045FA" w:rsidP="003045FA">
      <w:pPr>
        <w:pStyle w:val="SourceCode"/>
      </w:pPr>
      <w:r w:rsidRPr="002C74C7">
        <w:tab/>
        <w:t>IDictionary&lt;int,int&gt; valueCounts = new Dictionary&lt;int, int&gt;();</w:t>
      </w:r>
    </w:p>
    <w:p w14:paraId="316FCD67" w14:textId="77777777" w:rsidR="003045FA" w:rsidRPr="002C74C7" w:rsidRDefault="003045FA" w:rsidP="003045FA">
      <w:pPr>
        <w:pStyle w:val="SourceCode"/>
      </w:pPr>
      <w:r w:rsidRPr="002C74C7">
        <w:tab/>
      </w:r>
    </w:p>
    <w:p w14:paraId="2927C807" w14:textId="77777777" w:rsidR="003045FA" w:rsidRPr="002C74C7" w:rsidRDefault="003045FA" w:rsidP="003045FA">
      <w:pPr>
        <w:pStyle w:val="SourceCode"/>
      </w:pPr>
      <w:r w:rsidRPr="002C74C7">
        <w:tab/>
        <w:t>// Special case</w:t>
      </w:r>
    </w:p>
    <w:p w14:paraId="763185B0" w14:textId="77777777" w:rsidR="003045FA" w:rsidRPr="002C74C7" w:rsidRDefault="003045FA" w:rsidP="003045FA">
      <w:pPr>
        <w:pStyle w:val="SourceCode"/>
      </w:pPr>
      <w:r w:rsidRPr="002C74C7">
        <w:tab/>
        <w:t>valueCounts[0] = 1;</w:t>
      </w:r>
    </w:p>
    <w:p w14:paraId="64E2A646" w14:textId="77777777" w:rsidR="003045FA" w:rsidRPr="002C74C7" w:rsidRDefault="003045FA" w:rsidP="003045FA">
      <w:pPr>
        <w:pStyle w:val="SourceCode"/>
      </w:pPr>
      <w:r w:rsidRPr="002C74C7">
        <w:tab/>
      </w:r>
    </w:p>
    <w:p w14:paraId="6611B6A6" w14:textId="77777777" w:rsidR="003045FA" w:rsidRPr="002C74C7" w:rsidRDefault="003045FA" w:rsidP="003045FA">
      <w:pPr>
        <w:pStyle w:val="SourceCode"/>
      </w:pPr>
      <w:r w:rsidRPr="002C74C7">
        <w:tab/>
        <w:t>// Hold the total A[0..j]</w:t>
      </w:r>
      <w:r w:rsidRPr="002C74C7">
        <w:tab/>
      </w:r>
    </w:p>
    <w:p w14:paraId="5098FBBC" w14:textId="77777777" w:rsidR="003045FA" w:rsidRPr="002C74C7" w:rsidRDefault="003045FA" w:rsidP="003045FA">
      <w:pPr>
        <w:pStyle w:val="SourceCode"/>
      </w:pPr>
      <w:r w:rsidRPr="002C74C7">
        <w:tab/>
        <w:t>int total =0;</w:t>
      </w:r>
    </w:p>
    <w:p w14:paraId="17FE37B0" w14:textId="77777777" w:rsidR="003045FA" w:rsidRPr="002C74C7" w:rsidRDefault="003045FA" w:rsidP="003045FA">
      <w:pPr>
        <w:pStyle w:val="SourceCode"/>
      </w:pPr>
      <w:r w:rsidRPr="002C74C7">
        <w:tab/>
        <w:t>for (int l = 0; l &lt; a.Length; l++)</w:t>
      </w:r>
    </w:p>
    <w:p w14:paraId="0EAB0CFE" w14:textId="77777777" w:rsidR="003045FA" w:rsidRPr="002C74C7" w:rsidRDefault="003045FA" w:rsidP="003045FA">
      <w:pPr>
        <w:pStyle w:val="SourceCode"/>
      </w:pPr>
      <w:r w:rsidRPr="002C74C7">
        <w:tab/>
        <w:t>{</w:t>
      </w:r>
    </w:p>
    <w:p w14:paraId="531E2CA3" w14:textId="77777777" w:rsidR="003045FA" w:rsidRPr="002C74C7" w:rsidRDefault="003045FA" w:rsidP="003045FA">
      <w:pPr>
        <w:pStyle w:val="SourceCode"/>
      </w:pPr>
      <w:r w:rsidRPr="002C74C7">
        <w:tab/>
      </w:r>
      <w:r w:rsidRPr="002C74C7">
        <w:tab/>
        <w:t>int y = total += a[l];</w:t>
      </w:r>
    </w:p>
    <w:p w14:paraId="47A3442D" w14:textId="77777777" w:rsidR="003045FA" w:rsidRPr="002C74C7" w:rsidRDefault="003045FA" w:rsidP="003045FA">
      <w:pPr>
        <w:pStyle w:val="SourceCode"/>
      </w:pPr>
      <w:r w:rsidRPr="002C74C7">
        <w:tab/>
      </w:r>
      <w:r w:rsidRPr="002C74C7">
        <w:tab/>
        <w:t>int x = y-k;</w:t>
      </w:r>
    </w:p>
    <w:p w14:paraId="5D7B5FD1" w14:textId="77777777" w:rsidR="003045FA" w:rsidRPr="002C74C7" w:rsidRDefault="003045FA" w:rsidP="003045FA">
      <w:pPr>
        <w:pStyle w:val="SourceCode"/>
      </w:pPr>
      <w:r w:rsidRPr="002C74C7">
        <w:tab/>
      </w:r>
      <w:r w:rsidRPr="002C74C7">
        <w:tab/>
      </w:r>
    </w:p>
    <w:p w14:paraId="6117BD39" w14:textId="77777777" w:rsidR="003045FA" w:rsidRPr="002C74C7" w:rsidRDefault="003045FA" w:rsidP="003045FA">
      <w:pPr>
        <w:pStyle w:val="SourceCode"/>
      </w:pPr>
      <w:r w:rsidRPr="002C74C7">
        <w:tab/>
      </w:r>
      <w:r w:rsidRPr="002C74C7">
        <w:tab/>
        <w:t>// If Sum(a[0..i]) = x for n different values of i</w:t>
      </w:r>
    </w:p>
    <w:p w14:paraId="66C32DEA" w14:textId="77777777" w:rsidR="003045FA" w:rsidRPr="002C74C7" w:rsidRDefault="003045FA" w:rsidP="003045FA">
      <w:pPr>
        <w:pStyle w:val="SourceCode"/>
      </w:pPr>
      <w:r w:rsidRPr="002C74C7">
        <w:tab/>
      </w:r>
      <w:r w:rsidRPr="002C74C7">
        <w:tab/>
        <w:t>// we increment the fragment coint by n</w:t>
      </w:r>
    </w:p>
    <w:p w14:paraId="68C54DA9" w14:textId="77777777" w:rsidR="003045FA" w:rsidRPr="002C74C7" w:rsidRDefault="003045FA" w:rsidP="003045FA">
      <w:pPr>
        <w:pStyle w:val="SourceCode"/>
      </w:pPr>
      <w:r w:rsidRPr="002C74C7">
        <w:tab/>
      </w:r>
      <w:r w:rsidRPr="002C74C7">
        <w:tab/>
        <w:t>if (valueCounts.TryGetValue(x,out int n))</w:t>
      </w:r>
    </w:p>
    <w:p w14:paraId="74413C8F" w14:textId="77777777" w:rsidR="003045FA" w:rsidRPr="002C74C7" w:rsidRDefault="003045FA" w:rsidP="003045FA">
      <w:pPr>
        <w:pStyle w:val="SourceCode"/>
      </w:pPr>
      <w:r w:rsidRPr="002C74C7">
        <w:tab/>
      </w:r>
      <w:r w:rsidRPr="002C74C7">
        <w:tab/>
      </w:r>
      <w:r w:rsidRPr="002C74C7">
        <w:tab/>
        <w:t>fragCount = fragCount + n;</w:t>
      </w:r>
    </w:p>
    <w:p w14:paraId="05BD36EF" w14:textId="77777777" w:rsidR="003045FA" w:rsidRPr="002C74C7" w:rsidRDefault="003045FA" w:rsidP="003045FA">
      <w:pPr>
        <w:pStyle w:val="SourceCode"/>
      </w:pPr>
      <w:r w:rsidRPr="002C74C7">
        <w:tab/>
      </w:r>
      <w:r w:rsidRPr="002C74C7">
        <w:tab/>
      </w:r>
    </w:p>
    <w:p w14:paraId="46F12167" w14:textId="77777777" w:rsidR="003045FA" w:rsidRPr="002C74C7" w:rsidRDefault="003045FA" w:rsidP="003045FA">
      <w:pPr>
        <w:pStyle w:val="SourceCode"/>
      </w:pPr>
    </w:p>
    <w:p w14:paraId="2B9B3733" w14:textId="77777777" w:rsidR="003045FA" w:rsidRPr="002C74C7" w:rsidRDefault="003045FA" w:rsidP="003045FA">
      <w:pPr>
        <w:pStyle w:val="SourceCode"/>
      </w:pPr>
      <w:r w:rsidRPr="002C74C7">
        <w:tab/>
      </w:r>
      <w:r w:rsidRPr="002C74C7">
        <w:tab/>
        <w:t>// add Sum(a[0..i]) = y</w:t>
      </w:r>
    </w:p>
    <w:p w14:paraId="7CA15DA4" w14:textId="77777777" w:rsidR="003045FA" w:rsidRPr="002C74C7" w:rsidRDefault="003045FA" w:rsidP="003045FA">
      <w:pPr>
        <w:pStyle w:val="SourceCode"/>
      </w:pPr>
      <w:r w:rsidRPr="002C74C7">
        <w:tab/>
      </w:r>
      <w:r w:rsidRPr="002C74C7">
        <w:tab/>
        <w:t>if (!valueCounts.TryGetValue(y,out int yCount )) yCount = 0;</w:t>
      </w:r>
      <w:r w:rsidRPr="002C74C7">
        <w:tab/>
      </w:r>
      <w:r w:rsidRPr="002C74C7">
        <w:tab/>
      </w:r>
      <w:r w:rsidRPr="002C74C7">
        <w:tab/>
      </w:r>
      <w:r w:rsidRPr="002C74C7">
        <w:tab/>
      </w:r>
    </w:p>
    <w:p w14:paraId="55924CAB" w14:textId="77777777" w:rsidR="003045FA" w:rsidRPr="002C74C7" w:rsidRDefault="003045FA" w:rsidP="003045FA">
      <w:pPr>
        <w:pStyle w:val="SourceCode"/>
      </w:pPr>
      <w:r w:rsidRPr="002C74C7">
        <w:tab/>
      </w:r>
      <w:r w:rsidRPr="002C74C7">
        <w:tab/>
      </w:r>
      <w:r w:rsidRPr="002C74C7">
        <w:tab/>
        <w:t>valueCounts[y] = yCount+1;</w:t>
      </w:r>
    </w:p>
    <w:p w14:paraId="68943222" w14:textId="77777777" w:rsidR="003045FA" w:rsidRPr="002C74C7" w:rsidRDefault="003045FA" w:rsidP="003045FA">
      <w:pPr>
        <w:pStyle w:val="SourceCode"/>
      </w:pPr>
      <w:r w:rsidRPr="002C74C7">
        <w:tab/>
        <w:t>}</w:t>
      </w:r>
    </w:p>
    <w:p w14:paraId="18541F6A" w14:textId="77777777" w:rsidR="003045FA" w:rsidRPr="002C74C7" w:rsidRDefault="003045FA" w:rsidP="003045FA">
      <w:pPr>
        <w:pStyle w:val="SourceCode"/>
      </w:pPr>
      <w:r w:rsidRPr="002C74C7">
        <w:tab/>
      </w:r>
    </w:p>
    <w:p w14:paraId="6E45EFE9" w14:textId="77777777" w:rsidR="003045FA" w:rsidRPr="002C74C7" w:rsidRDefault="003045FA" w:rsidP="003045FA">
      <w:pPr>
        <w:pStyle w:val="SourceCode"/>
      </w:pPr>
      <w:r w:rsidRPr="002C74C7">
        <w:tab/>
        <w:t>return fragCount;</w:t>
      </w:r>
    </w:p>
    <w:p w14:paraId="0C11A5A6" w14:textId="77777777" w:rsidR="003045FA" w:rsidRPr="002C74C7" w:rsidRDefault="003045FA" w:rsidP="003045FA">
      <w:pPr>
        <w:pStyle w:val="SourceCode"/>
      </w:pPr>
      <w:r w:rsidRPr="002C74C7">
        <w:t>}</w:t>
      </w:r>
    </w:p>
    <w:p w14:paraId="1C0C8947" w14:textId="77777777" w:rsidR="003045FA" w:rsidRDefault="003045FA" w:rsidP="003045FA"/>
    <w:p w14:paraId="27FB3692" w14:textId="77777777" w:rsidR="003045FA" w:rsidRDefault="003045FA" w:rsidP="003045FA">
      <w:pPr>
        <w:rPr>
          <w:rFonts w:asciiTheme="majorHAnsi" w:eastAsiaTheme="majorEastAsia" w:hAnsiTheme="majorHAnsi" w:cstheme="majorBidi"/>
          <w:b/>
          <w:iCs/>
          <w:smallCaps/>
          <w:color w:val="31378B" w:themeColor="text2"/>
          <w:szCs w:val="25"/>
        </w:rPr>
      </w:pPr>
      <w:r>
        <w:t>The space required is a dictionary with at most N entries. The runtime performance of O(N)</w:t>
      </w:r>
      <w:r>
        <w:br w:type="page"/>
      </w:r>
    </w:p>
    <w:p w14:paraId="6B694758" w14:textId="77777777" w:rsidR="003045FA" w:rsidRDefault="003045FA" w:rsidP="003045FA">
      <w:pPr>
        <w:pStyle w:val="Heading4"/>
      </w:pPr>
      <w:r>
        <w:t>Longest Common Subsequence</w:t>
      </w:r>
    </w:p>
    <w:p w14:paraId="40E2DFAC" w14:textId="77777777" w:rsidR="003045FA" w:rsidRDefault="003045FA" w:rsidP="003045FA">
      <w:r>
        <w:t xml:space="preserve">A subsequence of some sequence </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e>
        </m:d>
      </m:oMath>
      <w:r>
        <w:t xml:space="preserve"> is formed by removing zero or more elements of X. We say a sequence </w:t>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k</m:t>
                </m:r>
              </m:sub>
            </m:sSub>
          </m:e>
        </m:d>
      </m:oMath>
      <w:r>
        <w:t xml:space="preserve"> is a subsequence of X is there exists a strictly increasing sequence of indices of X given by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m:t>
                </m:r>
              </m:sub>
            </m:sSub>
          </m:e>
        </m:d>
      </m:oMath>
      <w:r>
        <w:t xml:space="preserve"> that maps values in x to values in Z. For example, if  </w:t>
      </w:r>
      <m:oMath>
        <m:r>
          <w:rPr>
            <w:rFonts w:ascii="Cambria Math" w:hAnsi="Cambria Math"/>
          </w:rPr>
          <m:t>X=</m:t>
        </m:r>
        <m:d>
          <m:dPr>
            <m:begChr m:val="〈"/>
            <m:endChr m:val="〉"/>
            <m:ctrlPr>
              <w:rPr>
                <w:rFonts w:ascii="Cambria Math" w:hAnsi="Cambria Math"/>
                <w:i/>
              </w:rPr>
            </m:ctrlPr>
          </m:dPr>
          <m:e>
            <m:r>
              <w:rPr>
                <w:rFonts w:ascii="Cambria Math" w:hAnsi="Cambria Math"/>
              </w:rPr>
              <m:t>A,B,C,B,D,A,B</m:t>
            </m:r>
          </m:e>
        </m:d>
      </m:oMath>
      <w:r>
        <w:t xml:space="preserve"> then </w:t>
      </w:r>
      <m:oMath>
        <m:r>
          <w:rPr>
            <w:rFonts w:ascii="Cambria Math" w:hAnsi="Cambria Math"/>
          </w:rPr>
          <m:t>Z=</m:t>
        </m:r>
        <m:d>
          <m:dPr>
            <m:begChr m:val="〈"/>
            <m:endChr m:val="〉"/>
            <m:ctrlPr>
              <w:rPr>
                <w:rFonts w:ascii="Cambria Math" w:hAnsi="Cambria Math"/>
                <w:i/>
              </w:rPr>
            </m:ctrlPr>
          </m:dPr>
          <m:e>
            <m:r>
              <w:rPr>
                <w:rFonts w:ascii="Cambria Math" w:hAnsi="Cambria Math"/>
              </w:rPr>
              <m:t>B,C,D,B</m:t>
            </m:r>
          </m:e>
        </m:d>
      </m:oMath>
      <w:r>
        <w:t xml:space="preserve">is a subsequence and the indices are </w:t>
      </w:r>
      <m:oMath>
        <m:d>
          <m:dPr>
            <m:begChr m:val="〈"/>
            <m:endChr m:val="〉"/>
            <m:ctrlPr>
              <w:rPr>
                <w:rFonts w:ascii="Cambria Math" w:hAnsi="Cambria Math"/>
                <w:i/>
              </w:rPr>
            </m:ctrlPr>
          </m:dPr>
          <m:e>
            <m:r>
              <w:rPr>
                <w:rFonts w:ascii="Cambria Math" w:hAnsi="Cambria Math"/>
              </w:rPr>
              <m:t>2,3,5,7</m:t>
            </m:r>
          </m:e>
        </m:d>
      </m:oMath>
      <w:r>
        <w:t>.</w:t>
      </w:r>
    </w:p>
    <w:p w14:paraId="5AABA81E" w14:textId="77777777" w:rsidR="003045FA" w:rsidRDefault="003045FA" w:rsidP="003045FA">
      <w:r>
        <w:t xml:space="preserve">Given two sequences </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e>
        </m:d>
      </m:oMath>
      <w:r>
        <w:t xml:space="preserve"> and </w:t>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oMath>
      <w:r>
        <w:t xml:space="preserve"> then a third sequence </w:t>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k</m:t>
                </m:r>
              </m:sub>
            </m:sSub>
          </m:e>
        </m:d>
      </m:oMath>
      <w:r>
        <w:t xml:space="preserve"> is a common subsequence of X and Y if it is a subsequence of X and Y. Given </w:t>
      </w:r>
      <m:oMath>
        <m:r>
          <w:rPr>
            <w:rFonts w:ascii="Cambria Math" w:hAnsi="Cambria Math"/>
          </w:rPr>
          <m:t>X=</m:t>
        </m:r>
        <m:d>
          <m:dPr>
            <m:begChr m:val="〈"/>
            <m:endChr m:val="〉"/>
            <m:ctrlPr>
              <w:rPr>
                <w:rFonts w:ascii="Cambria Math" w:hAnsi="Cambria Math"/>
                <w:i/>
              </w:rPr>
            </m:ctrlPr>
          </m:dPr>
          <m:e>
            <m:r>
              <w:rPr>
                <w:rFonts w:ascii="Cambria Math" w:hAnsi="Cambria Math"/>
              </w:rPr>
              <m:t>A,B,C,B,D,A,B</m:t>
            </m:r>
          </m:e>
        </m:d>
      </m:oMath>
      <w:r>
        <w:t xml:space="preserve"> and </w:t>
      </w:r>
      <m:oMath>
        <m:r>
          <w:rPr>
            <w:rFonts w:ascii="Cambria Math" w:hAnsi="Cambria Math"/>
          </w:rPr>
          <m:t>Y=</m:t>
        </m:r>
        <m:d>
          <m:dPr>
            <m:begChr m:val="〈"/>
            <m:endChr m:val="〉"/>
            <m:ctrlPr>
              <w:rPr>
                <w:rFonts w:ascii="Cambria Math" w:hAnsi="Cambria Math"/>
                <w:i/>
              </w:rPr>
            </m:ctrlPr>
          </m:dPr>
          <m:e>
            <m:r>
              <w:rPr>
                <w:rFonts w:ascii="Cambria Math" w:hAnsi="Cambria Math"/>
              </w:rPr>
              <m:t>B,D,C,A,B,A</m:t>
            </m:r>
          </m:e>
        </m:d>
        <m:r>
          <w:rPr>
            <w:rFonts w:ascii="Cambria Math" w:hAnsi="Cambria Math"/>
          </w:rPr>
          <m:t xml:space="preserve"> </m:t>
        </m:r>
      </m:oMath>
      <w:r>
        <w:t xml:space="preserve">then </w:t>
      </w:r>
      <m:oMath>
        <m:d>
          <m:dPr>
            <m:begChr m:val="〈"/>
            <m:endChr m:val="〉"/>
            <m:ctrlPr>
              <w:rPr>
                <w:rFonts w:ascii="Cambria Math" w:hAnsi="Cambria Math"/>
                <w:i/>
              </w:rPr>
            </m:ctrlPr>
          </m:dPr>
          <m:e>
            <m:r>
              <w:rPr>
                <w:rFonts w:ascii="Cambria Math" w:hAnsi="Cambria Math"/>
              </w:rPr>
              <m:t>B,C,A</m:t>
            </m:r>
          </m:e>
        </m:d>
      </m:oMath>
      <w:r>
        <w:t xml:space="preserve"> is a common subsequence. It is not however the longest common subsequence. </w:t>
      </w:r>
    </w:p>
    <w:p w14:paraId="065D708D" w14:textId="77777777" w:rsidR="003045FA" w:rsidRDefault="003045FA" w:rsidP="003045FA">
      <w:r>
        <w:t xml:space="preserve">The longest common subsequence problem takes two sequences </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e>
        </m:d>
      </m:oMath>
      <w:r>
        <w:t xml:space="preserve"> and </w:t>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oMath>
      <w:r>
        <w:t xml:space="preserve"> and aims to find a longest common subsequence. Since there are </w:t>
      </w:r>
      <m:oMath>
        <m:sSup>
          <m:sSupPr>
            <m:ctrlPr>
              <w:rPr>
                <w:rFonts w:ascii="Cambria Math" w:hAnsi="Cambria Math"/>
                <w:i/>
              </w:rPr>
            </m:ctrlPr>
          </m:sSupPr>
          <m:e>
            <m:r>
              <w:rPr>
                <w:rFonts w:ascii="Cambria Math" w:hAnsi="Cambria Math"/>
              </w:rPr>
              <m:t>2</m:t>
            </m:r>
          </m:e>
          <m:sup>
            <m:r>
              <w:rPr>
                <w:rFonts w:ascii="Cambria Math" w:hAnsi="Cambria Math"/>
              </w:rPr>
              <m:t>m</m:t>
            </m:r>
          </m:sup>
        </m:sSup>
      </m:oMath>
      <w:r>
        <w:t>subsequence of X (subsets of a set) we can code up a brute force algorithm that takes each subsequence of X and checks if it is a subsequence of Y. If it then it makes a note of it if its longer that the longest so far seen subsequence. Such an algorithm would have exponential running time. We can do better</w:t>
      </w:r>
    </w:p>
    <w:p w14:paraId="49B3890B" w14:textId="77777777" w:rsidR="003045FA" w:rsidRDefault="003045FA" w:rsidP="003045FA">
      <w:r>
        <w:t xml:space="preserve">Given a sequence </w:t>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e>
        </m:d>
      </m:oMath>
      <w:r>
        <w:t xml:space="preserve"> we define the i’th prefix of X a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oMath>
      <w:r>
        <w:t xml:space="preserve"> . So given </w:t>
      </w:r>
      <m:oMath>
        <m:r>
          <w:rPr>
            <w:rFonts w:ascii="Cambria Math" w:hAnsi="Cambria Math"/>
          </w:rPr>
          <m:t>X=</m:t>
        </m:r>
        <m:d>
          <m:dPr>
            <m:begChr m:val="〈"/>
            <m:endChr m:val="〉"/>
            <m:ctrlPr>
              <w:rPr>
                <w:rFonts w:ascii="Cambria Math" w:hAnsi="Cambria Math"/>
                <w:i/>
              </w:rPr>
            </m:ctrlPr>
          </m:dPr>
          <m:e>
            <m:r>
              <w:rPr>
                <w:rFonts w:ascii="Cambria Math" w:hAnsi="Cambria Math"/>
              </w:rPr>
              <m:t>A,B,C,B,D,A,B</m:t>
            </m:r>
          </m:e>
        </m:d>
      </m:oMath>
      <w:r>
        <w:t xml:space="preserve"> then </w:t>
      </w:r>
      <m:oMath>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i/>
              </w:rPr>
            </m:ctrlPr>
          </m:dPr>
          <m:e>
            <m:r>
              <w:rPr>
                <w:rFonts w:ascii="Cambria Math" w:hAnsi="Cambria Math"/>
              </w:rPr>
              <m:t>A,B,C</m:t>
            </m:r>
          </m:e>
        </m:d>
      </m:oMath>
      <w:r>
        <w:t xml:space="preserve"> We can now specify the solution of finding the LCS in terms of smaller instances of the same problem using the following information</w:t>
      </w:r>
    </w:p>
    <w:p w14:paraId="079D5134" w14:textId="77777777" w:rsidR="003045FA" w:rsidRDefault="003045FA" w:rsidP="003045FA">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e>
        </m:d>
      </m:oMath>
      <w:r>
        <w:t xml:space="preserve"> and </w:t>
      </w:r>
      <m:oMath>
        <m:r>
          <w:rPr>
            <w:rFonts w:ascii="Cambria Math" w:hAnsi="Cambria Math"/>
          </w:rPr>
          <m:t>Y=</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oMath>
      <w:r>
        <w:t xml:space="preserve">be two sequences. Furthermore, let sequence </w:t>
      </w:r>
      <m:oMath>
        <m:r>
          <w:rPr>
            <w:rFonts w:ascii="Cambria Math" w:hAnsi="Cambria Math"/>
          </w:rPr>
          <m:t>Z=</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k</m:t>
                </m:r>
              </m:sub>
            </m:sSub>
          </m:e>
        </m:d>
      </m:oMath>
      <w:r>
        <w:t xml:space="preserve"> be any longest common subsequence of X and Y.</w:t>
      </w:r>
    </w:p>
    <w:p w14:paraId="3940E213" w14:textId="77777777" w:rsidR="003045FA" w:rsidRDefault="003045FA" w:rsidP="003045FA">
      <w:pPr>
        <w:pStyle w:val="ListParagraph"/>
        <w:numPr>
          <w:ilvl w:val="0"/>
          <w:numId w:val="11"/>
        </w:numPr>
      </w:pPr>
      <w:r>
        <w:t xml:space="preserve">If </w:t>
      </w: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t>then</w:t>
      </w:r>
      <w:r w:rsidRPr="00EB1CA0">
        <w:t xml:space="preserve"> </w:t>
      </w:r>
      <w:r>
        <w:t xml:space="preserve">If </w:t>
      </w:r>
      <m:oMath>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t xml:space="preserve"> and </w:t>
      </w:r>
      <m:oMath>
        <m:sSub>
          <m:sSubPr>
            <m:ctrlPr>
              <w:rPr>
                <w:rFonts w:ascii="Cambria Math" w:hAnsi="Cambria Math"/>
                <w:i/>
              </w:rPr>
            </m:ctrlPr>
          </m:sSubPr>
          <m:e>
            <m:r>
              <w:rPr>
                <w:rFonts w:ascii="Cambria Math" w:hAnsi="Cambria Math"/>
              </w:rPr>
              <m:t>Z</m:t>
            </m:r>
          </m:e>
          <m:sub>
            <m:r>
              <w:rPr>
                <w:rFonts w:ascii="Cambria Math" w:hAnsi="Cambria Math"/>
              </w:rPr>
              <m:t>k-1</m:t>
            </m:r>
          </m:sub>
        </m:sSub>
      </m:oMath>
      <w:r>
        <w:t xml:space="preserve">is a LCS of </w:t>
      </w:r>
      <m:oMath>
        <m:sSub>
          <m:sSubPr>
            <m:ctrlPr>
              <w:rPr>
                <w:rFonts w:ascii="Cambria Math" w:hAnsi="Cambria Math"/>
                <w:i/>
              </w:rPr>
            </m:ctrlPr>
          </m:sSubPr>
          <m:e>
            <m:r>
              <w:rPr>
                <w:rFonts w:ascii="Cambria Math" w:hAnsi="Cambria Math"/>
              </w:rPr>
              <m:t>X</m:t>
            </m:r>
          </m:e>
          <m:sub>
            <m:r>
              <w:rPr>
                <w:rFonts w:ascii="Cambria Math" w:hAnsi="Cambria Math"/>
              </w:rPr>
              <m:t>m-1</m:t>
            </m:r>
          </m:sub>
        </m:sSub>
      </m:oMath>
      <w:r>
        <w:t xml:space="preserve">and </w:t>
      </w:r>
      <m:oMath>
        <m:sSub>
          <m:sSubPr>
            <m:ctrlPr>
              <w:rPr>
                <w:rFonts w:ascii="Cambria Math" w:hAnsi="Cambria Math"/>
                <w:i/>
              </w:rPr>
            </m:ctrlPr>
          </m:sSubPr>
          <m:e>
            <m:r>
              <w:rPr>
                <w:rFonts w:ascii="Cambria Math" w:hAnsi="Cambria Math"/>
              </w:rPr>
              <m:t>Y</m:t>
            </m:r>
          </m:e>
          <m:sub>
            <m:r>
              <w:rPr>
                <w:rFonts w:ascii="Cambria Math" w:hAnsi="Cambria Math"/>
              </w:rPr>
              <m:t>n-1</m:t>
            </m:r>
          </m:sub>
        </m:sSub>
      </m:oMath>
    </w:p>
    <w:p w14:paraId="092DD6DC" w14:textId="77777777" w:rsidR="003045FA" w:rsidRDefault="003045FA" w:rsidP="003045FA">
      <w:pPr>
        <w:pStyle w:val="ListParagraph"/>
        <w:numPr>
          <w:ilvl w:val="0"/>
          <w:numId w:val="11"/>
        </w:numPr>
      </w:pPr>
      <w:r>
        <w:t xml:space="preserve">If </w:t>
      </w: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t>then</w:t>
      </w:r>
      <w:r w:rsidRPr="00EB1CA0">
        <w:t xml:space="preserve"> </w:t>
      </w:r>
      <w:r>
        <w:t xml:space="preserve"> </w:t>
      </w:r>
      <m:oMath>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m</m:t>
            </m:r>
          </m:sub>
        </m:sSub>
      </m:oMath>
      <w:r>
        <w:t xml:space="preserve"> implies that </w:t>
      </w:r>
      <m:oMath>
        <m:r>
          <w:rPr>
            <w:rFonts w:ascii="Cambria Math" w:hAnsi="Cambria Math"/>
          </w:rPr>
          <m:t xml:space="preserve">Z </m:t>
        </m:r>
      </m:oMath>
      <w:r>
        <w:t xml:space="preserve">is a LCS of </w:t>
      </w:r>
      <m:oMath>
        <m:sSub>
          <m:sSubPr>
            <m:ctrlPr>
              <w:rPr>
                <w:rFonts w:ascii="Cambria Math" w:hAnsi="Cambria Math"/>
                <w:i/>
              </w:rPr>
            </m:ctrlPr>
          </m:sSubPr>
          <m:e>
            <m:r>
              <w:rPr>
                <w:rFonts w:ascii="Cambria Math" w:hAnsi="Cambria Math"/>
              </w:rPr>
              <m:t>X</m:t>
            </m:r>
          </m:e>
          <m:sub>
            <m:r>
              <w:rPr>
                <w:rFonts w:ascii="Cambria Math" w:hAnsi="Cambria Math"/>
              </w:rPr>
              <m:t>m-1</m:t>
            </m:r>
          </m:sub>
        </m:sSub>
      </m:oMath>
      <w:r>
        <w:t xml:space="preserve">and </w:t>
      </w:r>
      <m:oMath>
        <m:r>
          <w:rPr>
            <w:rFonts w:ascii="Cambria Math" w:hAnsi="Cambria Math"/>
          </w:rPr>
          <m:t>Y</m:t>
        </m:r>
      </m:oMath>
    </w:p>
    <w:p w14:paraId="3E98753D" w14:textId="77777777" w:rsidR="003045FA" w:rsidRDefault="003045FA" w:rsidP="003045FA">
      <w:pPr>
        <w:pStyle w:val="ListParagraph"/>
        <w:numPr>
          <w:ilvl w:val="0"/>
          <w:numId w:val="11"/>
        </w:numPr>
      </w:pPr>
      <w:r>
        <w:t xml:space="preserve">If </w:t>
      </w:r>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t>then</w:t>
      </w:r>
      <w:r w:rsidRPr="00EB1CA0">
        <w:t xml:space="preserve"> </w:t>
      </w:r>
      <w:r>
        <w:t xml:space="preserve"> </w:t>
      </w:r>
      <m:oMath>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oMath>
      <w:r>
        <w:t xml:space="preserve"> implies that </w:t>
      </w:r>
      <m:oMath>
        <m:r>
          <w:rPr>
            <w:rFonts w:ascii="Cambria Math" w:hAnsi="Cambria Math"/>
          </w:rPr>
          <m:t xml:space="preserve">Z </m:t>
        </m:r>
      </m:oMath>
      <w:r>
        <w:t xml:space="preserve">is a LCS of </w:t>
      </w:r>
      <m:oMath>
        <m:r>
          <w:rPr>
            <w:rFonts w:ascii="Cambria Math" w:hAnsi="Cambria Math"/>
          </w:rPr>
          <m:t>X</m:t>
        </m:r>
      </m:oMath>
      <w:r>
        <w:t xml:space="preserve">and </w:t>
      </w:r>
      <m:oMath>
        <m:sSub>
          <m:sSubPr>
            <m:ctrlPr>
              <w:rPr>
                <w:rFonts w:ascii="Cambria Math" w:hAnsi="Cambria Math"/>
                <w:i/>
              </w:rPr>
            </m:ctrlPr>
          </m:sSubPr>
          <m:e>
            <m:r>
              <w:rPr>
                <w:rFonts w:ascii="Cambria Math" w:hAnsi="Cambria Math"/>
              </w:rPr>
              <m:t>Y</m:t>
            </m:r>
          </m:e>
          <m:sub>
            <m:r>
              <w:rPr>
                <w:rFonts w:ascii="Cambria Math" w:hAnsi="Cambria Math"/>
              </w:rPr>
              <m:t>n-1</m:t>
            </m:r>
          </m:sub>
        </m:sSub>
      </m:oMath>
    </w:p>
    <w:p w14:paraId="79D66B4A" w14:textId="77777777" w:rsidR="003045FA" w:rsidRDefault="003045FA" w:rsidP="003045FA">
      <w:r>
        <w:t xml:space="preserve">If we let </w:t>
      </w:r>
      <m:oMath>
        <m:r>
          <w:rPr>
            <w:rFonts w:ascii="Cambria Math" w:hAnsi="Cambria Math"/>
          </w:rPr>
          <m:t>c</m:t>
        </m:r>
        <m:d>
          <m:dPr>
            <m:begChr m:val="["/>
            <m:endChr m:val="]"/>
            <m:ctrlPr>
              <w:rPr>
                <w:rFonts w:ascii="Cambria Math" w:hAnsi="Cambria Math"/>
                <w:i/>
              </w:rPr>
            </m:ctrlPr>
          </m:dPr>
          <m:e>
            <m:r>
              <w:rPr>
                <w:rFonts w:ascii="Cambria Math" w:hAnsi="Cambria Math"/>
              </w:rPr>
              <m:t>i,j</m:t>
            </m:r>
          </m:e>
        </m:d>
      </m:oMath>
      <w:r>
        <w:t xml:space="preserve"> be the length of the longest common subsequence of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t xml:space="preserve"> we get the following recursive algorithm</w:t>
      </w:r>
    </w:p>
    <w:p w14:paraId="31DEF6B0" w14:textId="77777777" w:rsidR="003045FA" w:rsidRDefault="003045FA" w:rsidP="003045FA">
      <m:oMathPara>
        <m:oMath>
          <m:r>
            <w:rPr>
              <w:rFonts w:ascii="Cambria Math" w:hAnsi="Cambria Math"/>
            </w:rPr>
            <m:t>c</m:t>
          </m:r>
          <m:d>
            <m:dPr>
              <m:begChr m:val="["/>
              <m:endChr m:val="]"/>
              <m:ctrlPr>
                <w:rPr>
                  <w:rFonts w:ascii="Cambria Math" w:hAnsi="Cambria Math"/>
                  <w:i/>
                </w:rPr>
              </m:ctrlPr>
            </m:dPr>
            <m:e>
              <m:r>
                <w:rPr>
                  <w:rFonts w:ascii="Cambria Math" w:hAnsi="Cambria Math"/>
                </w:rPr>
                <m:t>i,j</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If i=0 or j=0</m:t>
                  </m:r>
                </m:e>
                <m:e>
                  <m:r>
                    <w:rPr>
                      <w:rFonts w:ascii="Cambria Math" w:hAnsi="Cambria Math"/>
                    </w:rPr>
                    <m:t>c</m:t>
                  </m:r>
                  <m:d>
                    <m:dPr>
                      <m:begChr m:val="["/>
                      <m:endChr m:val="]"/>
                      <m:ctrlPr>
                        <w:rPr>
                          <w:rFonts w:ascii="Cambria Math" w:hAnsi="Cambria Math"/>
                          <w:i/>
                        </w:rPr>
                      </m:ctrlPr>
                    </m:dPr>
                    <m:e>
                      <m:r>
                        <w:rPr>
                          <w:rFonts w:ascii="Cambria Math" w:hAnsi="Cambria Math"/>
                        </w:rPr>
                        <m:t>i-1,j-1</m:t>
                      </m:r>
                    </m:e>
                  </m:d>
                  <m:r>
                    <w:rPr>
                      <w:rFonts w:ascii="Cambria Math" w:hAnsi="Cambria Math"/>
                    </w:rPr>
                    <m:t xml:space="preserve">,  &amp;If i,j&gt;0 and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ctrlPr>
                    <w:rPr>
                      <w:rFonts w:ascii="Cambria Math" w:eastAsia="Cambria Math" w:hAnsi="Cambria Math" w:cs="Cambria Math"/>
                      <w:i/>
                    </w:rPr>
                  </m:ctrlPr>
                </m:e>
                <m:e>
                  <m:func>
                    <m:funcPr>
                      <m:ctrlPr>
                        <w:rPr>
                          <w:rFonts w:ascii="Cambria Math" w:eastAsia="Cambria Math" w:hAnsi="Cambria Math" w:cs="Cambria Math"/>
                        </w:rPr>
                      </m:ctrlPr>
                    </m:funcPr>
                    <m:fName>
                      <m:r>
                        <m:rPr>
                          <m:sty m:val="p"/>
                        </m:rPr>
                        <w:rPr>
                          <w:rFonts w:ascii="Cambria Math" w:eastAsia="Cambria Math" w:hAnsi="Cambria Math" w:cs="Cambria Math"/>
                        </w:rPr>
                        <m:t>max</m:t>
                      </m:r>
                    </m:fName>
                    <m:e>
                      <m:d>
                        <m:dPr>
                          <m:ctrlPr>
                            <w:rPr>
                              <w:rFonts w:ascii="Cambria Math" w:eastAsia="Cambria Math" w:hAnsi="Cambria Math" w:cs="Cambria Math"/>
                              <w:i/>
                            </w:rPr>
                          </m:ctrlPr>
                        </m:dPr>
                        <m:e>
                          <m:r>
                            <w:rPr>
                              <w:rFonts w:ascii="Cambria Math" w:eastAsia="Cambria Math" w:hAnsi="Cambria Math" w:cs="Cambria Math"/>
                            </w:rPr>
                            <m:t>c</m:t>
                          </m:r>
                          <m:d>
                            <m:dPr>
                              <m:begChr m:val="["/>
                              <m:endChr m:val="]"/>
                              <m:ctrlPr>
                                <w:rPr>
                                  <w:rFonts w:ascii="Cambria Math" w:eastAsia="Cambria Math" w:hAnsi="Cambria Math" w:cs="Cambria Math"/>
                                  <w:i/>
                                </w:rPr>
                              </m:ctrlPr>
                            </m:dPr>
                            <m:e>
                              <m:r>
                                <w:rPr>
                                  <w:rFonts w:ascii="Cambria Math" w:eastAsia="Cambria Math" w:hAnsi="Cambria Math" w:cs="Cambria Math"/>
                                </w:rPr>
                                <m:t>i.j-1</m:t>
                              </m:r>
                            </m:e>
                          </m:d>
                          <m:r>
                            <w:rPr>
                              <w:rFonts w:ascii="Cambria Math" w:eastAsia="Cambria Math" w:hAnsi="Cambria Math" w:cs="Cambria Math"/>
                            </w:rPr>
                            <m:t>,c</m:t>
                          </m:r>
                          <m:d>
                            <m:dPr>
                              <m:begChr m:val="["/>
                              <m:endChr m:val="]"/>
                              <m:ctrlPr>
                                <w:rPr>
                                  <w:rFonts w:ascii="Cambria Math" w:eastAsia="Cambria Math" w:hAnsi="Cambria Math" w:cs="Cambria Math"/>
                                  <w:i/>
                                </w:rPr>
                              </m:ctrlPr>
                            </m:dPr>
                            <m:e>
                              <m:r>
                                <w:rPr>
                                  <w:rFonts w:ascii="Cambria Math" w:eastAsia="Cambria Math" w:hAnsi="Cambria Math" w:cs="Cambria Math"/>
                                </w:rPr>
                                <m:t>i-1,j</m:t>
                              </m:r>
                            </m:e>
                          </m:d>
                        </m:e>
                      </m:d>
                    </m:e>
                  </m:func>
                  <m:r>
                    <w:rPr>
                      <w:rFonts w:ascii="Cambria Math" w:eastAsia="Cambria Math" w:hAnsi="Cambria Math" w:cs="Cambria Math"/>
                    </w:rPr>
                    <m:t xml:space="preserve">, If i,j&gt;0 and </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e>
              </m:eqArr>
            </m:e>
          </m:d>
        </m:oMath>
      </m:oMathPara>
    </w:p>
    <w:p w14:paraId="51AA7AB4" w14:textId="77777777" w:rsidR="003045FA" w:rsidRPr="00CA40AC" w:rsidRDefault="003045FA" w:rsidP="003045FA"/>
    <w:p w14:paraId="14323125" w14:textId="77777777" w:rsidR="003045FA" w:rsidRDefault="003045FA" w:rsidP="003045FA"/>
    <w:p w14:paraId="22711BD1" w14:textId="77777777" w:rsidR="003045FA" w:rsidRPr="00652BC9" w:rsidRDefault="003045FA" w:rsidP="003045FA"/>
    <w:p w14:paraId="6844DDFD" w14:textId="77777777" w:rsidR="003045FA" w:rsidRDefault="003045FA" w:rsidP="003045FA"/>
    <w:p w14:paraId="35053489" w14:textId="77777777" w:rsidR="003045FA" w:rsidRDefault="003045FA" w:rsidP="003045FA"/>
    <w:p w14:paraId="23BD4EC0" w14:textId="77777777" w:rsidR="003045FA" w:rsidRPr="00EF77AD" w:rsidRDefault="003045FA" w:rsidP="003045FA"/>
    <w:p w14:paraId="3082F391" w14:textId="77777777" w:rsidR="003045FA" w:rsidRDefault="003045FA" w:rsidP="003045FA"/>
    <w:p w14:paraId="2AC6D705" w14:textId="77777777" w:rsidR="003045FA" w:rsidRDefault="003045FA" w:rsidP="003045FA">
      <w:pPr>
        <w:rPr>
          <w:rFonts w:asciiTheme="majorHAnsi" w:eastAsiaTheme="majorEastAsia" w:hAnsiTheme="majorHAnsi" w:cstheme="majorBidi"/>
          <w:color w:val="31378B" w:themeColor="text2"/>
          <w:sz w:val="28"/>
          <w:szCs w:val="26"/>
        </w:rPr>
      </w:pPr>
      <w:r>
        <w:br w:type="page"/>
      </w:r>
    </w:p>
    <w:p w14:paraId="2933B063" w14:textId="77777777" w:rsidR="003045FA" w:rsidRDefault="003045FA" w:rsidP="003045FA">
      <w:pPr>
        <w:pStyle w:val="Heading3"/>
      </w:pPr>
      <w:bookmarkStart w:id="54" w:name="_Toc54852749"/>
      <w:r>
        <w:t>Priority Queues</w:t>
      </w:r>
      <w:bookmarkEnd w:id="54"/>
    </w:p>
    <w:p w14:paraId="3F028A13" w14:textId="77777777" w:rsidR="003045FA" w:rsidRDefault="003045FA" w:rsidP="003045FA">
      <w:pPr>
        <w:pStyle w:val="Heading4"/>
      </w:pPr>
      <w:r>
        <w:t>File Merge Patterns</w:t>
      </w:r>
    </w:p>
    <w:p w14:paraId="5F77D903" w14:textId="77777777" w:rsidR="003045FA" w:rsidRDefault="003045FA" w:rsidP="003045FA">
      <w:r>
        <w:t>We are given an array of integers representing the sizes of files to be merged. The merges occur two files at a time. The problem is to find the optimum merge strategy. For example, if we are given the array [2,3,4] the optimal merge strategy has a cost of 14.</w:t>
      </w:r>
    </w:p>
    <w:p w14:paraId="13CD2754" w14:textId="77777777" w:rsidR="003045FA" w:rsidRDefault="003045FA" w:rsidP="003045FA">
      <w:r>
        <w:t>At each step we want to merge the two smallest files to create a single new file leaving us with N-1 files. Then we merge the two smallest files again. At each step we merge the two smallest until we are left with one file.</w:t>
      </w:r>
    </w:p>
    <w:p w14:paraId="406A6FD2" w14:textId="77777777" w:rsidR="003045FA" w:rsidRDefault="003045FA" w:rsidP="003045FA">
      <w:r>
        <w:t>The trick with the problem is to put all the file sizes onto a priority queue setup in minimum configuration. Then we continually remove the two smallest elements, add them, and push them back onto the queue until we are left with one element. The algorithm is as follows.</w:t>
      </w:r>
    </w:p>
    <w:p w14:paraId="4E50AEDE" w14:textId="77777777" w:rsidR="003045FA" w:rsidRPr="00E72660" w:rsidRDefault="003045FA" w:rsidP="003045FA">
      <w:pPr>
        <w:pStyle w:val="SourceCode"/>
      </w:pPr>
      <w:r w:rsidRPr="00E72660">
        <w:t>static int CalculateOptimumMergeCost(int size, int[] files)</w:t>
      </w:r>
    </w:p>
    <w:p w14:paraId="085163DA" w14:textId="77777777" w:rsidR="003045FA" w:rsidRPr="00E72660" w:rsidRDefault="003045FA" w:rsidP="003045FA">
      <w:pPr>
        <w:pStyle w:val="SourceCode"/>
      </w:pPr>
      <w:r w:rsidRPr="00E72660">
        <w:t>{</w:t>
      </w:r>
    </w:p>
    <w:p w14:paraId="35705692" w14:textId="77777777" w:rsidR="003045FA" w:rsidRPr="00E72660" w:rsidRDefault="003045FA" w:rsidP="003045FA">
      <w:pPr>
        <w:pStyle w:val="SourceCode"/>
      </w:pPr>
      <w:r w:rsidRPr="00E72660">
        <w:tab/>
        <w:t>PriorityQueue&lt;int&gt; pq</w:t>
      </w:r>
    </w:p>
    <w:p w14:paraId="31B5F79B" w14:textId="77777777" w:rsidR="003045FA" w:rsidRPr="00E72660" w:rsidRDefault="003045FA" w:rsidP="003045FA">
      <w:pPr>
        <w:pStyle w:val="SourceCode"/>
      </w:pPr>
      <w:r w:rsidRPr="00E72660">
        <w:tab/>
      </w:r>
      <w:r w:rsidRPr="00E72660">
        <w:tab/>
        <w:t>= new PriorityQueue&lt;int&gt;((x,y)=&gt; y.CompareTo(x),size);</w:t>
      </w:r>
    </w:p>
    <w:p w14:paraId="2CE8C39C" w14:textId="77777777" w:rsidR="003045FA" w:rsidRPr="00E72660" w:rsidRDefault="003045FA" w:rsidP="003045FA">
      <w:pPr>
        <w:pStyle w:val="SourceCode"/>
      </w:pPr>
      <w:r w:rsidRPr="00E72660">
        <w:tab/>
      </w:r>
    </w:p>
    <w:p w14:paraId="78A50A64" w14:textId="77777777" w:rsidR="003045FA" w:rsidRPr="00E72660" w:rsidRDefault="003045FA" w:rsidP="003045FA">
      <w:pPr>
        <w:pStyle w:val="SourceCode"/>
      </w:pPr>
      <w:r w:rsidRPr="00E72660">
        <w:tab/>
        <w:t xml:space="preserve">for (int i = 0; i &lt; size; i++) </w:t>
      </w:r>
    </w:p>
    <w:p w14:paraId="6E8C8C8C" w14:textId="77777777" w:rsidR="003045FA" w:rsidRPr="00E72660" w:rsidRDefault="003045FA" w:rsidP="003045FA">
      <w:pPr>
        <w:pStyle w:val="SourceCode"/>
      </w:pPr>
      <w:r w:rsidRPr="00E72660">
        <w:tab/>
      </w:r>
      <w:r w:rsidRPr="00E72660">
        <w:tab/>
        <w:t>pq.Add(files[i]);</w:t>
      </w:r>
    </w:p>
    <w:p w14:paraId="20F8B832" w14:textId="77777777" w:rsidR="003045FA" w:rsidRPr="00E72660" w:rsidRDefault="003045FA" w:rsidP="003045FA">
      <w:pPr>
        <w:pStyle w:val="SourceCode"/>
      </w:pPr>
    </w:p>
    <w:p w14:paraId="00BF07D9" w14:textId="77777777" w:rsidR="003045FA" w:rsidRPr="00E72660" w:rsidRDefault="003045FA" w:rsidP="003045FA">
      <w:pPr>
        <w:pStyle w:val="SourceCode"/>
      </w:pPr>
      <w:r w:rsidRPr="00E72660">
        <w:tab/>
        <w:t>// Keep track of the total cost</w:t>
      </w:r>
    </w:p>
    <w:p w14:paraId="3B9CAD5B" w14:textId="77777777" w:rsidR="003045FA" w:rsidRPr="00E72660" w:rsidRDefault="003045FA" w:rsidP="003045FA">
      <w:pPr>
        <w:pStyle w:val="SourceCode"/>
      </w:pPr>
      <w:r w:rsidRPr="00E72660">
        <w:tab/>
        <w:t>int totalCost = 0;</w:t>
      </w:r>
    </w:p>
    <w:p w14:paraId="04B34545" w14:textId="77777777" w:rsidR="003045FA" w:rsidRPr="00E72660" w:rsidRDefault="003045FA" w:rsidP="003045FA">
      <w:pPr>
        <w:pStyle w:val="SourceCode"/>
      </w:pPr>
    </w:p>
    <w:p w14:paraId="6C751266" w14:textId="77777777" w:rsidR="003045FA" w:rsidRPr="00E72660" w:rsidRDefault="003045FA" w:rsidP="003045FA">
      <w:pPr>
        <w:pStyle w:val="SourceCode"/>
      </w:pPr>
      <w:r w:rsidRPr="00E72660">
        <w:tab/>
        <w:t>while (pq.Count &gt; 1)</w:t>
      </w:r>
    </w:p>
    <w:p w14:paraId="624FC4F2" w14:textId="77777777" w:rsidR="003045FA" w:rsidRPr="00E72660" w:rsidRDefault="003045FA" w:rsidP="003045FA">
      <w:pPr>
        <w:pStyle w:val="SourceCode"/>
      </w:pPr>
      <w:r w:rsidRPr="00E72660">
        <w:tab/>
        <w:t>{</w:t>
      </w:r>
    </w:p>
    <w:p w14:paraId="2943555A" w14:textId="77777777" w:rsidR="003045FA" w:rsidRPr="00E72660" w:rsidRDefault="003045FA" w:rsidP="003045FA">
      <w:pPr>
        <w:pStyle w:val="SourceCode"/>
      </w:pPr>
      <w:r w:rsidRPr="00E72660">
        <w:tab/>
      </w:r>
      <w:r w:rsidRPr="00E72660">
        <w:tab/>
        <w:t xml:space="preserve">// Remove the two smallest file sizes from the </w:t>
      </w:r>
    </w:p>
    <w:p w14:paraId="172E2495" w14:textId="77777777" w:rsidR="003045FA" w:rsidRPr="00E72660" w:rsidRDefault="003045FA" w:rsidP="003045FA">
      <w:pPr>
        <w:pStyle w:val="SourceCode"/>
      </w:pPr>
      <w:r w:rsidRPr="00E72660">
        <w:tab/>
      </w:r>
      <w:r w:rsidRPr="00E72660">
        <w:tab/>
        <w:t>// the heap and keep a track of their sizes</w:t>
      </w:r>
    </w:p>
    <w:p w14:paraId="603E1529" w14:textId="77777777" w:rsidR="003045FA" w:rsidRPr="00E72660" w:rsidRDefault="003045FA" w:rsidP="003045FA">
      <w:pPr>
        <w:pStyle w:val="SourceCode"/>
      </w:pPr>
      <w:r w:rsidRPr="00E72660">
        <w:tab/>
      </w:r>
      <w:r w:rsidRPr="00E72660">
        <w:tab/>
        <w:t>int smallestFileSize = pq.Dequeue();</w:t>
      </w:r>
    </w:p>
    <w:p w14:paraId="48BEA61A" w14:textId="77777777" w:rsidR="003045FA" w:rsidRPr="00E72660" w:rsidRDefault="003045FA" w:rsidP="003045FA">
      <w:pPr>
        <w:pStyle w:val="SourceCode"/>
      </w:pPr>
      <w:r w:rsidRPr="00E72660">
        <w:tab/>
      </w:r>
      <w:r w:rsidRPr="00E72660">
        <w:tab/>
        <w:t>int secondSmallestFileSize = pq.Dequeue();</w:t>
      </w:r>
    </w:p>
    <w:p w14:paraId="54F715FA" w14:textId="77777777" w:rsidR="003045FA" w:rsidRPr="00E72660" w:rsidRDefault="003045FA" w:rsidP="003045FA">
      <w:pPr>
        <w:pStyle w:val="SourceCode"/>
      </w:pPr>
      <w:r w:rsidRPr="00E72660">
        <w:tab/>
      </w:r>
      <w:r w:rsidRPr="00E72660">
        <w:tab/>
      </w:r>
    </w:p>
    <w:p w14:paraId="2612EC31" w14:textId="77777777" w:rsidR="003045FA" w:rsidRPr="00E72660" w:rsidRDefault="003045FA" w:rsidP="003045FA">
      <w:pPr>
        <w:pStyle w:val="SourceCode"/>
      </w:pPr>
      <w:r w:rsidRPr="00E72660">
        <w:tab/>
      </w:r>
      <w:r w:rsidRPr="00E72660">
        <w:tab/>
        <w:t>// Merge them into a new file</w:t>
      </w:r>
    </w:p>
    <w:p w14:paraId="3EFBDB82" w14:textId="77777777" w:rsidR="003045FA" w:rsidRPr="00E72660" w:rsidRDefault="003045FA" w:rsidP="003045FA">
      <w:pPr>
        <w:pStyle w:val="SourceCode"/>
      </w:pPr>
      <w:r w:rsidRPr="00E72660">
        <w:tab/>
      </w:r>
      <w:r w:rsidRPr="00E72660">
        <w:tab/>
        <w:t>int mergedFileSize = smallestFileSize+secondSmallestFileSize;</w:t>
      </w:r>
    </w:p>
    <w:p w14:paraId="5F20DD8C" w14:textId="77777777" w:rsidR="003045FA" w:rsidRPr="00E72660" w:rsidRDefault="003045FA" w:rsidP="003045FA">
      <w:pPr>
        <w:pStyle w:val="SourceCode"/>
      </w:pPr>
    </w:p>
    <w:p w14:paraId="0AE01D1A" w14:textId="77777777" w:rsidR="003045FA" w:rsidRPr="00E72660" w:rsidRDefault="003045FA" w:rsidP="003045FA">
      <w:pPr>
        <w:pStyle w:val="SourceCode"/>
      </w:pPr>
      <w:r w:rsidRPr="00E72660">
        <w:tab/>
      </w:r>
      <w:r w:rsidRPr="00E72660">
        <w:tab/>
        <w:t>// Add the cost of the merge to the running count</w:t>
      </w:r>
    </w:p>
    <w:p w14:paraId="52C92EBC" w14:textId="77777777" w:rsidR="003045FA" w:rsidRPr="00E72660" w:rsidRDefault="003045FA" w:rsidP="003045FA">
      <w:pPr>
        <w:pStyle w:val="SourceCode"/>
      </w:pPr>
      <w:r w:rsidRPr="00E72660">
        <w:tab/>
      </w:r>
      <w:r w:rsidRPr="00E72660">
        <w:tab/>
        <w:t>totalCost += mergedFileSize;</w:t>
      </w:r>
    </w:p>
    <w:p w14:paraId="0B12B64C" w14:textId="77777777" w:rsidR="003045FA" w:rsidRPr="00E72660" w:rsidRDefault="003045FA" w:rsidP="003045FA">
      <w:pPr>
        <w:pStyle w:val="SourceCode"/>
      </w:pPr>
    </w:p>
    <w:p w14:paraId="67E82679" w14:textId="77777777" w:rsidR="003045FA" w:rsidRPr="00E72660" w:rsidRDefault="003045FA" w:rsidP="003045FA">
      <w:pPr>
        <w:pStyle w:val="SourceCode"/>
      </w:pPr>
      <w:r w:rsidRPr="00E72660">
        <w:tab/>
      </w:r>
      <w:r w:rsidRPr="00E72660">
        <w:tab/>
        <w:t>// Push the new file on the heap ready for the next</w:t>
      </w:r>
    </w:p>
    <w:p w14:paraId="5018D7E2" w14:textId="77777777" w:rsidR="003045FA" w:rsidRPr="00E72660" w:rsidRDefault="003045FA" w:rsidP="003045FA">
      <w:pPr>
        <w:pStyle w:val="SourceCode"/>
      </w:pPr>
      <w:r w:rsidRPr="00E72660">
        <w:tab/>
      </w:r>
      <w:r w:rsidRPr="00E72660">
        <w:tab/>
        <w:t>// round of merging</w:t>
      </w:r>
    </w:p>
    <w:p w14:paraId="641ED077" w14:textId="77777777" w:rsidR="003045FA" w:rsidRPr="00E72660" w:rsidRDefault="003045FA" w:rsidP="003045FA">
      <w:pPr>
        <w:pStyle w:val="SourceCode"/>
      </w:pPr>
      <w:r w:rsidRPr="00E72660">
        <w:tab/>
      </w:r>
      <w:r w:rsidRPr="00E72660">
        <w:tab/>
        <w:t>pq.Add(mergedFileSize);</w:t>
      </w:r>
    </w:p>
    <w:p w14:paraId="0D305D7E" w14:textId="77777777" w:rsidR="003045FA" w:rsidRPr="00E72660" w:rsidRDefault="003045FA" w:rsidP="003045FA">
      <w:pPr>
        <w:pStyle w:val="SourceCode"/>
      </w:pPr>
      <w:r w:rsidRPr="00E72660">
        <w:tab/>
        <w:t>}</w:t>
      </w:r>
    </w:p>
    <w:p w14:paraId="137F72B5" w14:textId="77777777" w:rsidR="003045FA" w:rsidRPr="00E72660" w:rsidRDefault="003045FA" w:rsidP="003045FA">
      <w:pPr>
        <w:pStyle w:val="SourceCode"/>
      </w:pPr>
    </w:p>
    <w:p w14:paraId="1B604B9E" w14:textId="77777777" w:rsidR="003045FA" w:rsidRPr="00E72660" w:rsidRDefault="003045FA" w:rsidP="003045FA">
      <w:pPr>
        <w:pStyle w:val="SourceCode"/>
      </w:pPr>
      <w:r w:rsidRPr="00E72660">
        <w:tab/>
        <w:t>return totalCost;</w:t>
      </w:r>
    </w:p>
    <w:p w14:paraId="5841B946" w14:textId="77777777" w:rsidR="003045FA" w:rsidRPr="00E72660" w:rsidRDefault="003045FA" w:rsidP="003045FA">
      <w:pPr>
        <w:pStyle w:val="SourceCode"/>
      </w:pPr>
      <w:r w:rsidRPr="00E72660">
        <w:t>}</w:t>
      </w:r>
    </w:p>
    <w:p w14:paraId="6C6D9A34" w14:textId="77777777" w:rsidR="003045FA" w:rsidRPr="00E874D3" w:rsidRDefault="003045FA" w:rsidP="003045FA"/>
    <w:p w14:paraId="43C1ACAF" w14:textId="77777777" w:rsidR="003045FA" w:rsidRDefault="003045FA" w:rsidP="003045FA">
      <w:pPr>
        <w:pStyle w:val="Heading5"/>
      </w:pPr>
      <w:r>
        <w:t xml:space="preserve">Space and Time </w:t>
      </w:r>
    </w:p>
    <w:p w14:paraId="780A8FB6" w14:textId="77777777" w:rsidR="003045FA" w:rsidRDefault="003045FA" w:rsidP="003045FA">
      <w:pPr>
        <w:rPr>
          <w:rFonts w:asciiTheme="majorHAnsi" w:eastAsiaTheme="majorEastAsia" w:hAnsiTheme="majorHAnsi" w:cstheme="majorBidi"/>
          <w:color w:val="31378B" w:themeColor="text2"/>
          <w:sz w:val="28"/>
          <w:szCs w:val="26"/>
        </w:rPr>
      </w:pPr>
      <w:r>
        <w:t>The space required by the heap is O(N). We have at most N elements on it. The time complexity is 2N-1 inserts and 2(N-1) dequeue. Each insert is on average O(1) giving us O(N) in total. Each dequeue is O(LogN) giving us a total runtime performance of O(NLogN)</w:t>
      </w:r>
      <w:r>
        <w:br w:type="page"/>
      </w:r>
    </w:p>
    <w:p w14:paraId="483826AA" w14:textId="77777777" w:rsidR="003045FA" w:rsidRDefault="003045FA" w:rsidP="003045FA">
      <w:pPr>
        <w:pStyle w:val="Heading3"/>
      </w:pPr>
      <w:bookmarkStart w:id="55" w:name="_Toc54852750"/>
      <w:r>
        <w:t>Problems</w:t>
      </w:r>
      <w:bookmarkEnd w:id="55"/>
    </w:p>
    <w:p w14:paraId="739B4F50" w14:textId="07CA7781" w:rsidR="00A30693" w:rsidRDefault="00A30693" w:rsidP="00A30693">
      <w:pPr>
        <w:pStyle w:val="Heading2"/>
      </w:pPr>
      <w:bookmarkStart w:id="56" w:name="_Toc54852751"/>
      <w:r>
        <w:t>Arrays and String</w:t>
      </w:r>
      <w:r w:rsidR="00FF2AB2">
        <w:t xml:space="preserve"> Problems</w:t>
      </w:r>
      <w:bookmarkEnd w:id="56"/>
    </w:p>
    <w:p w14:paraId="44E4409E" w14:textId="2DC60D70" w:rsidR="00A30693" w:rsidRDefault="00A30693" w:rsidP="00A30693">
      <w:pPr>
        <w:pStyle w:val="QuestionSection"/>
      </w:pPr>
      <w:bookmarkStart w:id="57" w:name="_Toc54852752"/>
      <w:r>
        <w:t>Questions -Arrays and String</w:t>
      </w:r>
      <w:r w:rsidR="000E381A">
        <w:t xml:space="preserve"> Problems</w:t>
      </w:r>
      <w:bookmarkEnd w:id="57"/>
    </w:p>
    <w:p w14:paraId="038FD208" w14:textId="77777777" w:rsidR="00A30693" w:rsidRDefault="00A30693" w:rsidP="00A30693">
      <w:pPr>
        <w:pStyle w:val="Question"/>
      </w:pPr>
      <w:r>
        <w:t>What is the runtime of concatenating n strings of length x characters?</w:t>
      </w:r>
    </w:p>
    <w:p w14:paraId="3F792E36" w14:textId="77777777" w:rsidR="00A30693" w:rsidRPr="00142B7C" w:rsidRDefault="00A30693" w:rsidP="00A30693">
      <w:pPr>
        <w:pStyle w:val="Answer"/>
      </w:pPr>
      <m:oMathPara>
        <m:oMath>
          <m:r>
            <w:rPr>
              <w:rFonts w:ascii="Cambria Math" w:hAnsi="Cambria Math"/>
            </w:rPr>
            <m:t>O</m:t>
          </m:r>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p w14:paraId="26EE9507" w14:textId="77777777" w:rsidR="00A30693" w:rsidRDefault="00A30693" w:rsidP="00A30693">
      <w:pPr>
        <w:pStyle w:val="Answer"/>
      </w:pPr>
      <w:r>
        <w:t xml:space="preserve">As we add each string we create a new string of length of previous string + x and copy characters. We get a total number of copied characters of </w:t>
      </w:r>
    </w:p>
    <w:p w14:paraId="29D7E4FE" w14:textId="77777777" w:rsidR="00A30693" w:rsidRPr="001423F9" w:rsidRDefault="00A30693" w:rsidP="00A30693">
      <w:pPr>
        <w:pStyle w:val="Answer"/>
      </w:pPr>
      <m:oMathPara>
        <m:oMath>
          <m:r>
            <w:rPr>
              <w:rFonts w:ascii="Cambria Math" w:hAnsi="Cambria Math"/>
            </w:rPr>
            <m:t>x+2x+3x+…..+nx=x</m:t>
          </m:r>
          <m:d>
            <m:dPr>
              <m:ctrlPr>
                <w:rPr>
                  <w:rFonts w:ascii="Cambria Math" w:hAnsi="Cambria Math"/>
                </w:rPr>
              </m:ctrlPr>
            </m:dPr>
            <m:e>
              <m:r>
                <w:rPr>
                  <w:rFonts w:ascii="Cambria Math" w:hAnsi="Cambria Math"/>
                </w:rPr>
                <m:t>1+2+…+n</m:t>
              </m:r>
            </m:e>
          </m:d>
          <m:r>
            <w:rPr>
              <w:rFonts w:ascii="Cambria Math" w:hAnsi="Cambria Math"/>
            </w:rPr>
            <m:t>=x</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num>
            <m:den>
              <m:r>
                <w:rPr>
                  <w:rFonts w:ascii="Cambria Math" w:hAnsi="Cambria Math"/>
                </w:rPr>
                <m:t>2</m:t>
              </m:r>
            </m:den>
          </m:f>
        </m:oMath>
      </m:oMathPara>
    </w:p>
    <w:p w14:paraId="5A78A7A2" w14:textId="77777777" w:rsidR="00A30693" w:rsidRDefault="00A30693" w:rsidP="00A30693">
      <w:pPr>
        <w:pStyle w:val="QuestionSubSection"/>
      </w:pPr>
      <w:bookmarkStart w:id="58" w:name="_Toc54852753"/>
      <w:r>
        <w:t>Tries / Suffix trees</w:t>
      </w:r>
      <w:bookmarkEnd w:id="58"/>
    </w:p>
    <w:p w14:paraId="61C3D701" w14:textId="77777777" w:rsidR="00A30693" w:rsidRDefault="00A30693" w:rsidP="00A30693">
      <w:pPr>
        <w:pStyle w:val="Question"/>
      </w:pPr>
      <w:r>
        <w:t>What is a trie?</w:t>
      </w:r>
    </w:p>
    <w:p w14:paraId="311C2372" w14:textId="77777777" w:rsidR="00A30693" w:rsidRDefault="00A30693" w:rsidP="00A30693">
      <w:pPr>
        <w:pStyle w:val="Answer"/>
      </w:pPr>
      <w:r>
        <w:t>A special form of N-ary tree</w:t>
      </w:r>
    </w:p>
    <w:p w14:paraId="1F889D57" w14:textId="77777777" w:rsidR="00A30693" w:rsidRDefault="00A30693" w:rsidP="00A30693">
      <w:pPr>
        <w:pStyle w:val="Question"/>
      </w:pPr>
      <w:r>
        <w:t>What is the special property of a Trie?</w:t>
      </w:r>
    </w:p>
    <w:p w14:paraId="5708CCAC" w14:textId="77777777" w:rsidR="00A30693" w:rsidRPr="009E1572" w:rsidRDefault="00A30693" w:rsidP="00A30693">
      <w:pPr>
        <w:pStyle w:val="Answer"/>
      </w:pPr>
      <w:r>
        <w:t>All descendants of a node have a common prefix of the string associated with that node</w:t>
      </w:r>
    </w:p>
    <w:p w14:paraId="07A0D9ED" w14:textId="77777777" w:rsidR="00A30693" w:rsidRDefault="00A30693" w:rsidP="00A30693">
      <w:pPr>
        <w:pStyle w:val="Question"/>
      </w:pPr>
      <w:r>
        <w:t>G</w:t>
      </w:r>
      <w:r w:rsidRPr="008E062C">
        <w:t>iven string retrieval is O(1) is both a Trie and a HashTable when would one use a Trie</w:t>
      </w:r>
      <w:r>
        <w:t>What general classification of operations are Tries good for?</w:t>
      </w:r>
    </w:p>
    <w:p w14:paraId="40D4FABE" w14:textId="77777777" w:rsidR="00A30693" w:rsidRDefault="00A30693" w:rsidP="00A30693">
      <w:pPr>
        <w:pStyle w:val="Answer"/>
      </w:pPr>
      <w:r w:rsidRPr="008C6DBE">
        <w:t>If we want to quickly find all strings which have a given string as the prefix. This is O(n) in a hash table but much less for a trie.</w:t>
      </w:r>
    </w:p>
    <w:p w14:paraId="45A413DB" w14:textId="77777777" w:rsidR="00A30693" w:rsidRDefault="00A30693" w:rsidP="00A30693">
      <w:pPr>
        <w:pStyle w:val="Question"/>
      </w:pPr>
      <w:r>
        <w:t>What is the downside of a Trie?</w:t>
      </w:r>
    </w:p>
    <w:p w14:paraId="429A8150" w14:textId="77777777" w:rsidR="00A30693" w:rsidRDefault="00A30693" w:rsidP="00A30693">
      <w:pPr>
        <w:pStyle w:val="Answer"/>
      </w:pPr>
      <w:r w:rsidRPr="00822CDA">
        <w:t>Rarely space efficient. Each character is a very least a reference which is multiple bytes rather than an ascii character</w:t>
      </w:r>
    </w:p>
    <w:p w14:paraId="3C5FC237" w14:textId="77777777" w:rsidR="00A30693" w:rsidRDefault="00A30693" w:rsidP="00A30693">
      <w:pPr>
        <w:pStyle w:val="Question"/>
      </w:pPr>
      <w:r>
        <w:t>When would one use a HashTable over Trie?</w:t>
      </w:r>
    </w:p>
    <w:p w14:paraId="40AA7DE4" w14:textId="77777777" w:rsidR="00A30693" w:rsidRDefault="00A30693" w:rsidP="00A30693">
      <w:pPr>
        <w:pStyle w:val="Answer"/>
      </w:pPr>
      <w:r>
        <w:t xml:space="preserve">Just need to do lookups of complete strings </w:t>
      </w:r>
    </w:p>
    <w:p w14:paraId="67AC595C" w14:textId="77777777" w:rsidR="00A30693" w:rsidRDefault="00A30693" w:rsidP="00A30693">
      <w:pPr>
        <w:pStyle w:val="Answer"/>
      </w:pPr>
      <w:r>
        <w:t xml:space="preserve">Hashtable requires less space </w:t>
      </w:r>
    </w:p>
    <w:p w14:paraId="59ED0DD7" w14:textId="77777777" w:rsidR="00A30693" w:rsidRDefault="00A30693" w:rsidP="00A30693">
      <w:pPr>
        <w:pStyle w:val="Answer"/>
      </w:pPr>
      <w:r>
        <w:t>Likely to be more efficient. Trie nodes more likely to be in non-contiguous memory which is does not lend itself to efficient use of the CPU cache</w:t>
      </w:r>
    </w:p>
    <w:p w14:paraId="7638CEC3" w14:textId="77777777" w:rsidR="00A30693" w:rsidRPr="00D67EA7" w:rsidRDefault="00A30693" w:rsidP="00A30693">
      <w:pPr>
        <w:pStyle w:val="Answer"/>
      </w:pPr>
      <w:r>
        <w:t>Hash sets and hashtable are not cache friendly but with hashing you only do one non sequential memory lookup and a hashmap does k non sequential lookups</w:t>
      </w:r>
    </w:p>
    <w:p w14:paraId="7C6110FD" w14:textId="77777777" w:rsidR="00A30693" w:rsidRDefault="00A30693" w:rsidP="00A30693">
      <w:pPr>
        <w:pStyle w:val="Question"/>
      </w:pPr>
      <w:r>
        <w:t>What operations are good with a Trie</w:t>
      </w:r>
    </w:p>
    <w:p w14:paraId="32D5A762" w14:textId="77777777" w:rsidR="00A30693" w:rsidRPr="002366E6" w:rsidRDefault="00A30693" w:rsidP="00A30693">
      <w:pPr>
        <w:pStyle w:val="Answer"/>
      </w:pPr>
      <w:r>
        <w:t>Prefix operations</w:t>
      </w:r>
    </w:p>
    <w:p w14:paraId="49831C9D" w14:textId="77777777" w:rsidR="00A30693" w:rsidRDefault="00A30693" w:rsidP="00A30693">
      <w:pPr>
        <w:pStyle w:val="Question"/>
      </w:pPr>
      <w:r>
        <w:t>What can we do specifically?</w:t>
      </w:r>
    </w:p>
    <w:p w14:paraId="45ED8DD9" w14:textId="77777777" w:rsidR="00A30693" w:rsidRDefault="00A30693" w:rsidP="00A30693">
      <w:pPr>
        <w:pStyle w:val="Answer"/>
      </w:pPr>
      <w:r>
        <w:t>Find all strings which start with a given prefix</w:t>
      </w:r>
    </w:p>
    <w:p w14:paraId="45679D5E" w14:textId="77777777" w:rsidR="00A30693" w:rsidRDefault="00A30693" w:rsidP="00A30693">
      <w:pPr>
        <w:pStyle w:val="Answer"/>
      </w:pPr>
      <w:r>
        <w:t>Find all keys that match a wildcard</w:t>
      </w:r>
    </w:p>
    <w:p w14:paraId="330CE954" w14:textId="77777777" w:rsidR="00A30693" w:rsidRDefault="00A30693" w:rsidP="00A30693">
      <w:pPr>
        <w:pStyle w:val="Answer"/>
      </w:pPr>
      <w:r>
        <w:t>Find the longest prefix of a given string.</w:t>
      </w:r>
    </w:p>
    <w:p w14:paraId="11600E9D" w14:textId="77777777" w:rsidR="00A30693" w:rsidRDefault="00A30693" w:rsidP="00A30693">
      <w:pPr>
        <w:pStyle w:val="Answer"/>
      </w:pPr>
      <w:r>
        <w:t>Find the shortest prefix of a given string.</w:t>
      </w:r>
    </w:p>
    <w:p w14:paraId="2D1D615F" w14:textId="77777777" w:rsidR="00A30693" w:rsidRDefault="00A30693" w:rsidP="00A30693">
      <w:pPr>
        <w:pStyle w:val="Answer"/>
      </w:pPr>
      <w:r>
        <w:t>Find the largest common substring</w:t>
      </w:r>
    </w:p>
    <w:p w14:paraId="5B2D4629" w14:textId="77777777" w:rsidR="00A30693" w:rsidRDefault="00A30693" w:rsidP="00A30693">
      <w:pPr>
        <w:pStyle w:val="Answer"/>
      </w:pPr>
      <w:r>
        <w:t>Palindrome</w:t>
      </w:r>
    </w:p>
    <w:p w14:paraId="72E98C20" w14:textId="77777777" w:rsidR="00A30693" w:rsidRDefault="00A30693" w:rsidP="00A30693">
      <w:pPr>
        <w:pStyle w:val="Question"/>
      </w:pPr>
      <w:r>
        <w:t>What is the performance of a trie for inserts and search miss?</w:t>
      </w:r>
    </w:p>
    <w:p w14:paraId="04B1A3C9" w14:textId="77777777" w:rsidR="00A30693" w:rsidRDefault="00A30693" w:rsidP="00A30693">
      <w:pPr>
        <w:pStyle w:val="Answer"/>
      </w:pPr>
      <w:r>
        <w:t>O(k) where k is the number of keys in the trie.</w:t>
      </w:r>
    </w:p>
    <w:p w14:paraId="2DE508BF" w14:textId="77777777" w:rsidR="00A30693" w:rsidRDefault="00A30693" w:rsidP="00A30693">
      <w:pPr>
        <w:pStyle w:val="Question"/>
      </w:pPr>
      <w:r>
        <w:t>What is the performance of a trie for search hits?</w:t>
      </w:r>
    </w:p>
    <w:p w14:paraId="468D601A" w14:textId="77777777" w:rsidR="00A30693" w:rsidRDefault="00A30693" w:rsidP="00A30693">
      <w:pPr>
        <w:pStyle w:val="Answer"/>
      </w:pPr>
      <w:r>
        <w:t xml:space="preserve">Approximately </w:t>
      </w:r>
      <m:oMath>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k</m:t>
                </m:r>
              </m:sub>
            </m:sSub>
          </m:fName>
          <m:e>
            <m:r>
              <w:rPr>
                <w:rFonts w:ascii="Cambria Math" w:hAnsi="Cambria Math"/>
              </w:rPr>
              <m:t>N</m:t>
            </m:r>
          </m:e>
        </m:func>
      </m:oMath>
    </w:p>
    <w:p w14:paraId="38ACA1AF" w14:textId="77777777" w:rsidR="00A30693" w:rsidRDefault="00A30693" w:rsidP="00A30693">
      <w:pPr>
        <w:pStyle w:val="Question"/>
      </w:pPr>
      <w:r>
        <w:t>What is the space requirement of a trie?</w:t>
      </w:r>
    </w:p>
    <w:p w14:paraId="51C3810D" w14:textId="77777777" w:rsidR="00A30693" w:rsidRDefault="00A30693" w:rsidP="00A30693">
      <w:pPr>
        <w:pStyle w:val="Answer"/>
      </w:pPr>
      <w:r>
        <w:t>Each node in the trie has R links. If we have N keys we have at least N different nodes to the lower bound is O(NR) In the worst case every key has a different first character. In such a case the space if O(NRw) where w is the average key length</w:t>
      </w:r>
    </w:p>
    <w:p w14:paraId="543ABEB1" w14:textId="77777777" w:rsidR="00A30693" w:rsidRDefault="00A30693" w:rsidP="00A30693">
      <w:pPr>
        <w:pStyle w:val="Question"/>
      </w:pPr>
      <w:r>
        <w:t>If we don’t need the prefix logic. What is likely to be the better choice, a HashMap or a Trie</w:t>
      </w:r>
    </w:p>
    <w:p w14:paraId="6CB26683" w14:textId="77777777" w:rsidR="00A30693" w:rsidRPr="00DD3ED9" w:rsidRDefault="00A30693" w:rsidP="00A30693">
      <w:pPr>
        <w:pStyle w:val="Answer"/>
      </w:pPr>
    </w:p>
    <w:p w14:paraId="1313A41B" w14:textId="77777777" w:rsidR="00A30693" w:rsidRPr="005D2806" w:rsidRDefault="00A30693" w:rsidP="00A30693">
      <w:pPr>
        <w:pStyle w:val="Answer"/>
      </w:pPr>
    </w:p>
    <w:p w14:paraId="738B64AA" w14:textId="77777777" w:rsidR="00A30693" w:rsidRPr="00D01A41" w:rsidRDefault="00A30693" w:rsidP="00A30693">
      <w:pPr>
        <w:pStyle w:val="Answer"/>
      </w:pPr>
    </w:p>
    <w:p w14:paraId="45A1CB30" w14:textId="77777777" w:rsidR="00A30693" w:rsidRPr="00E34DB4" w:rsidRDefault="00A30693" w:rsidP="00A30693">
      <w:pPr>
        <w:pStyle w:val="Answer"/>
      </w:pPr>
    </w:p>
    <w:p w14:paraId="6AFCCCF9" w14:textId="77777777" w:rsidR="00A30693" w:rsidRDefault="00A30693" w:rsidP="00A30693">
      <w:pPr>
        <w:pStyle w:val="Question"/>
        <w:rPr>
          <w:rFonts w:asciiTheme="majorHAnsi" w:eastAsiaTheme="majorEastAsia" w:hAnsiTheme="majorHAnsi" w:cstheme="majorBidi"/>
          <w:color w:val="31378B" w:themeColor="text2"/>
          <w:sz w:val="32"/>
          <w:szCs w:val="28"/>
        </w:rPr>
      </w:pPr>
      <w:r>
        <w:br w:type="page"/>
      </w:r>
    </w:p>
    <w:p w14:paraId="0655D048" w14:textId="77777777" w:rsidR="00A30693" w:rsidRDefault="00A30693" w:rsidP="00A30693">
      <w:pPr>
        <w:pStyle w:val="Heading2"/>
      </w:pPr>
      <w:bookmarkStart w:id="59" w:name="_Toc54852754"/>
      <w:r>
        <w:t>Recursion</w:t>
      </w:r>
      <w:bookmarkEnd w:id="59"/>
    </w:p>
    <w:p w14:paraId="10FE76A7" w14:textId="77777777" w:rsidR="00A30693" w:rsidRDefault="00A30693" w:rsidP="00A30693">
      <w:pPr>
        <w:pStyle w:val="QuestionSection"/>
      </w:pPr>
      <w:bookmarkStart w:id="60" w:name="_Toc54852755"/>
      <w:r>
        <w:t>Questions -Recursion</w:t>
      </w:r>
      <w:bookmarkEnd w:id="60"/>
    </w:p>
    <w:p w14:paraId="0D1AACD4" w14:textId="77777777" w:rsidR="00A30693" w:rsidRPr="00453C58" w:rsidRDefault="00A30693" w:rsidP="00A30693">
      <w:pPr>
        <w:pStyle w:val="Question"/>
      </w:pPr>
      <w:r>
        <w:t>Given an array of integers representing a set of coins and a currency amount find the minimum number of coins that sum to that currency amount. For example, five {1,15,25} and 55 we might find the minimum is 1 x 25, 1 x 15, 10 x 1</w:t>
      </w:r>
    </w:p>
    <w:p w14:paraId="5364F16B" w14:textId="77777777" w:rsidR="00A30693" w:rsidRDefault="00A30693" w:rsidP="00A30693">
      <w:pPr>
        <w:pStyle w:val="Answer"/>
      </w:pPr>
      <w:r>
        <w:t>The following code is a basic greedy recursive algorithm to solve this problem</w:t>
      </w:r>
    </w:p>
    <w:p w14:paraId="628E7CBF" w14:textId="77777777" w:rsidR="00A30693" w:rsidRPr="00F33F79" w:rsidRDefault="00A30693" w:rsidP="00A30693">
      <w:pPr>
        <w:pStyle w:val="SourceCode"/>
      </w:pPr>
      <w:r w:rsidRPr="00F33F79">
        <w:t>public int MinCoins(int[] coins, int amount)</w:t>
      </w:r>
    </w:p>
    <w:p w14:paraId="0F54944A" w14:textId="77777777" w:rsidR="00A30693" w:rsidRPr="00F33F79" w:rsidRDefault="00A30693" w:rsidP="00A30693">
      <w:pPr>
        <w:pStyle w:val="SourceCode"/>
      </w:pPr>
      <w:r w:rsidRPr="00F33F79">
        <w:t>{</w:t>
      </w:r>
    </w:p>
    <w:p w14:paraId="3AC999C0" w14:textId="77777777" w:rsidR="00A30693" w:rsidRPr="00F33F79" w:rsidRDefault="00A30693" w:rsidP="00A30693">
      <w:pPr>
        <w:pStyle w:val="SourceCode"/>
      </w:pPr>
      <w:r w:rsidRPr="00F33F79">
        <w:tab/>
        <w:t>if (amount == 0) return 0;</w:t>
      </w:r>
    </w:p>
    <w:p w14:paraId="631C1D6F" w14:textId="77777777" w:rsidR="00A30693" w:rsidRPr="00F33F79" w:rsidRDefault="00A30693" w:rsidP="00A30693">
      <w:pPr>
        <w:pStyle w:val="SourceCode"/>
      </w:pPr>
      <w:r w:rsidRPr="00F33F79">
        <w:tab/>
      </w:r>
    </w:p>
    <w:p w14:paraId="48A21E7D" w14:textId="77777777" w:rsidR="00A30693" w:rsidRPr="00F33F79" w:rsidRDefault="00A30693" w:rsidP="00A30693">
      <w:pPr>
        <w:pStyle w:val="SourceCode"/>
      </w:pPr>
      <w:r w:rsidRPr="00F33F79">
        <w:tab/>
        <w:t>int minNumber = int.MaxValue;</w:t>
      </w:r>
    </w:p>
    <w:p w14:paraId="0E788239" w14:textId="77777777" w:rsidR="00A30693" w:rsidRPr="00F33F79" w:rsidRDefault="00A30693" w:rsidP="00A30693">
      <w:pPr>
        <w:pStyle w:val="SourceCode"/>
      </w:pPr>
      <w:r w:rsidRPr="00F33F79">
        <w:tab/>
      </w:r>
    </w:p>
    <w:p w14:paraId="40286BE5" w14:textId="77777777" w:rsidR="00A30693" w:rsidRPr="00F33F79" w:rsidRDefault="00A30693" w:rsidP="00A30693">
      <w:pPr>
        <w:pStyle w:val="SourceCode"/>
      </w:pPr>
      <w:r w:rsidRPr="00F33F79">
        <w:tab/>
        <w:t>for (int i = 0; i &lt; coins.Length; i++)</w:t>
      </w:r>
    </w:p>
    <w:p w14:paraId="69C009F4" w14:textId="77777777" w:rsidR="00A30693" w:rsidRPr="00F33F79" w:rsidRDefault="00A30693" w:rsidP="00A30693">
      <w:pPr>
        <w:pStyle w:val="SourceCode"/>
      </w:pPr>
      <w:r w:rsidRPr="00F33F79">
        <w:tab/>
        <w:t>{</w:t>
      </w:r>
    </w:p>
    <w:p w14:paraId="074AC6B6" w14:textId="77777777" w:rsidR="00A30693" w:rsidRPr="00F33F79" w:rsidRDefault="00A30693" w:rsidP="00A30693">
      <w:pPr>
        <w:pStyle w:val="SourceCode"/>
      </w:pPr>
      <w:r w:rsidRPr="00F33F79">
        <w:tab/>
      </w:r>
      <w:r w:rsidRPr="00F33F79">
        <w:tab/>
        <w:t xml:space="preserve">if (amount - coins[i] &gt;= 0) </w:t>
      </w:r>
    </w:p>
    <w:p w14:paraId="5AB5EB43" w14:textId="77777777" w:rsidR="00A30693" w:rsidRPr="00F33F79" w:rsidRDefault="00A30693" w:rsidP="00A30693">
      <w:pPr>
        <w:pStyle w:val="SourceCode"/>
      </w:pPr>
      <w:r w:rsidRPr="00F33F79">
        <w:tab/>
      </w:r>
      <w:r w:rsidRPr="00F33F79">
        <w:tab/>
        <w:t>{</w:t>
      </w:r>
    </w:p>
    <w:p w14:paraId="100F5D8F" w14:textId="77777777" w:rsidR="00A30693" w:rsidRPr="00F33F79" w:rsidRDefault="00A30693" w:rsidP="00A30693">
      <w:pPr>
        <w:pStyle w:val="SourceCode"/>
      </w:pPr>
      <w:r w:rsidRPr="00F33F79">
        <w:tab/>
      </w:r>
      <w:r w:rsidRPr="00F33F79">
        <w:tab/>
      </w:r>
      <w:r w:rsidRPr="00F33F79">
        <w:tab/>
        <w:t>int minCoins = MinCoins(coins,amount-coins[i]);</w:t>
      </w:r>
    </w:p>
    <w:p w14:paraId="3884DFDC" w14:textId="77777777" w:rsidR="00A30693" w:rsidRPr="00F33F79" w:rsidRDefault="00A30693" w:rsidP="00A30693">
      <w:pPr>
        <w:pStyle w:val="SourceCode"/>
      </w:pPr>
      <w:r w:rsidRPr="00F33F79">
        <w:tab/>
      </w:r>
      <w:r w:rsidRPr="00F33F79">
        <w:tab/>
      </w:r>
      <w:r w:rsidRPr="00F33F79">
        <w:tab/>
        <w:t>if (minCoins &lt; minNumber)</w:t>
      </w:r>
    </w:p>
    <w:p w14:paraId="5C8CDB81" w14:textId="77777777" w:rsidR="00A30693" w:rsidRPr="00F33F79" w:rsidRDefault="00A30693" w:rsidP="00A30693">
      <w:pPr>
        <w:pStyle w:val="SourceCode"/>
      </w:pPr>
      <w:r w:rsidRPr="00F33F79">
        <w:tab/>
      </w:r>
      <w:r w:rsidRPr="00F33F79">
        <w:tab/>
      </w:r>
      <w:r w:rsidRPr="00F33F79">
        <w:tab/>
      </w:r>
      <w:r w:rsidRPr="00F33F79">
        <w:tab/>
        <w:t>minNumber = minCoins;</w:t>
      </w:r>
    </w:p>
    <w:p w14:paraId="22CDC2E0" w14:textId="77777777" w:rsidR="00A30693" w:rsidRPr="00F33F79" w:rsidRDefault="00A30693" w:rsidP="00A30693">
      <w:pPr>
        <w:pStyle w:val="SourceCode"/>
      </w:pPr>
      <w:r w:rsidRPr="00F33F79">
        <w:tab/>
      </w:r>
      <w:r w:rsidRPr="00F33F79">
        <w:tab/>
        <w:t>}</w:t>
      </w:r>
    </w:p>
    <w:p w14:paraId="4AB9CB23" w14:textId="77777777" w:rsidR="00A30693" w:rsidRPr="00F33F79" w:rsidRDefault="00A30693" w:rsidP="00A30693">
      <w:pPr>
        <w:pStyle w:val="SourceCode"/>
      </w:pPr>
      <w:r w:rsidRPr="00F33F79">
        <w:tab/>
        <w:t>}</w:t>
      </w:r>
    </w:p>
    <w:p w14:paraId="54B2EDA8" w14:textId="77777777" w:rsidR="00A30693" w:rsidRPr="00F33F79" w:rsidRDefault="00A30693" w:rsidP="00A30693">
      <w:pPr>
        <w:pStyle w:val="SourceCode"/>
      </w:pPr>
      <w:r w:rsidRPr="00F33F79">
        <w:tab/>
      </w:r>
    </w:p>
    <w:p w14:paraId="6F542E1B" w14:textId="77777777" w:rsidR="00A30693" w:rsidRPr="00F33F79" w:rsidRDefault="00A30693" w:rsidP="00A30693">
      <w:pPr>
        <w:pStyle w:val="SourceCode"/>
      </w:pPr>
      <w:r w:rsidRPr="00F33F79">
        <w:tab/>
        <w:t>return minNumber+1;</w:t>
      </w:r>
    </w:p>
    <w:p w14:paraId="0B79A71D" w14:textId="77777777" w:rsidR="00A30693" w:rsidRDefault="00A30693" w:rsidP="00A30693">
      <w:pPr>
        <w:pStyle w:val="SourceCode"/>
      </w:pPr>
      <w:r w:rsidRPr="00F33F79">
        <w:t>}</w:t>
      </w:r>
    </w:p>
    <w:p w14:paraId="550CCD30" w14:textId="77777777" w:rsidR="00A30693" w:rsidRDefault="00A30693" w:rsidP="00A30693">
      <w:pPr>
        <w:pStyle w:val="SourceCode"/>
      </w:pPr>
    </w:p>
    <w:p w14:paraId="6728997B" w14:textId="77777777" w:rsidR="00A30693" w:rsidRPr="002C01A7" w:rsidRDefault="00A30693" w:rsidP="00A30693">
      <w:pPr>
        <w:pStyle w:val="Answer"/>
      </w:pPr>
      <w:r>
        <w:t xml:space="preserve">The idea is that at each stage we take an amount and recursively call ourselves to find the minimum number of coins if we use each type of coin to reduce the amount. We start as follows. We start by calling </w:t>
      </w:r>
      <w:r>
        <w:rPr>
          <w:rFonts w:ascii="Consolas" w:hAnsi="Consolas" w:cs="Consolas"/>
          <w:color w:val="000000"/>
          <w:sz w:val="20"/>
          <w:szCs w:val="20"/>
        </w:rPr>
        <w:t>MinCoins(</w:t>
      </w:r>
      <w:r>
        <w:rPr>
          <w:rFonts w:ascii="Consolas" w:hAnsi="Consolas" w:cs="Consolas"/>
          <w:color w:val="0000FF"/>
          <w:sz w:val="20"/>
          <w:szCs w:val="20"/>
        </w:rPr>
        <w:t>new</w:t>
      </w:r>
      <w:r>
        <w:rPr>
          <w:rFonts w:ascii="Consolas" w:hAnsi="Consolas" w:cs="Consolas"/>
          <w:color w:val="000000"/>
          <w:sz w:val="20"/>
          <w:szCs w:val="20"/>
        </w:rPr>
        <w:t xml:space="preserve"> </w:t>
      </w:r>
      <w:r>
        <w:rPr>
          <w:rFonts w:ascii="Consolas" w:hAnsi="Consolas" w:cs="Consolas"/>
          <w:color w:val="0000FF"/>
          <w:sz w:val="20"/>
          <w:szCs w:val="20"/>
        </w:rPr>
        <w:t>int</w:t>
      </w:r>
      <w:r>
        <w:rPr>
          <w:rFonts w:ascii="Consolas" w:hAnsi="Consolas" w:cs="Consolas"/>
          <w:color w:val="000000"/>
          <w:sz w:val="20"/>
          <w:szCs w:val="20"/>
        </w:rPr>
        <w:t xml:space="preserve">[] { </w:t>
      </w:r>
      <w:r>
        <w:rPr>
          <w:rFonts w:ascii="Consolas" w:hAnsi="Consolas" w:cs="Consolas"/>
          <w:color w:val="C81EFA"/>
          <w:sz w:val="20"/>
          <w:szCs w:val="20"/>
        </w:rPr>
        <w:t>1</w:t>
      </w:r>
      <w:r>
        <w:rPr>
          <w:rFonts w:ascii="Consolas" w:hAnsi="Consolas" w:cs="Consolas"/>
          <w:color w:val="000000"/>
          <w:sz w:val="20"/>
          <w:szCs w:val="20"/>
        </w:rPr>
        <w:t>,</w:t>
      </w:r>
      <w:r>
        <w:rPr>
          <w:rFonts w:ascii="Consolas" w:hAnsi="Consolas" w:cs="Consolas"/>
          <w:color w:val="C81EFA"/>
          <w:sz w:val="20"/>
          <w:szCs w:val="20"/>
        </w:rPr>
        <w:t>15</w:t>
      </w:r>
      <w:r>
        <w:rPr>
          <w:rFonts w:ascii="Consolas" w:hAnsi="Consolas" w:cs="Consolas"/>
          <w:color w:val="000000"/>
          <w:sz w:val="20"/>
          <w:szCs w:val="20"/>
        </w:rPr>
        <w:t xml:space="preserve">, </w:t>
      </w:r>
      <w:r>
        <w:rPr>
          <w:rFonts w:ascii="Consolas" w:hAnsi="Consolas" w:cs="Consolas"/>
          <w:color w:val="C81EFA"/>
          <w:sz w:val="20"/>
          <w:szCs w:val="20"/>
        </w:rPr>
        <w:t>35</w:t>
      </w:r>
      <w:r>
        <w:rPr>
          <w:rFonts w:ascii="Consolas" w:hAnsi="Consolas" w:cs="Consolas"/>
          <w:color w:val="000000"/>
          <w:sz w:val="20"/>
          <w:szCs w:val="20"/>
        </w:rPr>
        <w:t>},</w:t>
      </w:r>
      <w:r>
        <w:rPr>
          <w:rFonts w:ascii="Consolas" w:hAnsi="Consolas" w:cs="Consolas"/>
          <w:color w:val="C81EFA"/>
          <w:sz w:val="20"/>
          <w:szCs w:val="20"/>
        </w:rPr>
        <w:t>55</w:t>
      </w:r>
      <w:r>
        <w:rPr>
          <w:rFonts w:ascii="Consolas" w:hAnsi="Consolas" w:cs="Consolas"/>
          <w:color w:val="000000"/>
          <w:sz w:val="20"/>
          <w:szCs w:val="20"/>
        </w:rPr>
        <w:t xml:space="preserve">) </w:t>
      </w:r>
      <w:r>
        <w:t>We then calculate the minimum number of coins to represent 55 by adding one to minimum of calling itself recursively with each coin value.</w:t>
      </w:r>
    </w:p>
    <w:p w14:paraId="1B94E4DE" w14:textId="77777777" w:rsidR="00A30693" w:rsidRDefault="00A30693" w:rsidP="00A30693">
      <w:pPr>
        <w:pStyle w:val="Answer"/>
      </w:pPr>
      <w:r w:rsidRPr="00FE1172">
        <w:rPr>
          <w:noProof/>
        </w:rPr>
        <w:drawing>
          <wp:inline distT="0" distB="0" distL="0" distR="0" wp14:anchorId="6A982F22" wp14:editId="6B550CE8">
            <wp:extent cx="5731510" cy="1651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31510" cy="1651000"/>
                    </a:xfrm>
                    <a:prstGeom prst="rect">
                      <a:avLst/>
                    </a:prstGeom>
                  </pic:spPr>
                </pic:pic>
              </a:graphicData>
            </a:graphic>
          </wp:inline>
        </w:drawing>
      </w:r>
    </w:p>
    <w:p w14:paraId="3A1CE2AE" w14:textId="77777777" w:rsidR="00A30693" w:rsidRDefault="00A30693" w:rsidP="00A30693">
      <w:pPr>
        <w:pStyle w:val="Answer"/>
      </w:pPr>
    </w:p>
    <w:p w14:paraId="0130F260" w14:textId="77777777" w:rsidR="00A30693" w:rsidRPr="000741A9" w:rsidRDefault="00A30693" w:rsidP="00A30693"/>
    <w:p w14:paraId="4DCEF317" w14:textId="77777777" w:rsidR="00A30693" w:rsidRDefault="00A30693" w:rsidP="00A30693">
      <w:pPr>
        <w:pStyle w:val="Answer"/>
      </w:pPr>
      <w:r>
        <w:t>The terminating case is then as follows</w:t>
      </w:r>
    </w:p>
    <w:p w14:paraId="17508543" w14:textId="77777777" w:rsidR="00A30693" w:rsidRDefault="00A30693" w:rsidP="00A30693">
      <w:pPr>
        <w:pStyle w:val="Answer"/>
      </w:pPr>
      <w:r w:rsidRPr="00B83280">
        <w:rPr>
          <w:noProof/>
        </w:rPr>
        <w:drawing>
          <wp:inline distT="0" distB="0" distL="0" distR="0" wp14:anchorId="38DD0D27" wp14:editId="134E682A">
            <wp:extent cx="522605" cy="229792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38104" cy="2366077"/>
                    </a:xfrm>
                    <a:prstGeom prst="rect">
                      <a:avLst/>
                    </a:prstGeom>
                  </pic:spPr>
                </pic:pic>
              </a:graphicData>
            </a:graphic>
          </wp:inline>
        </w:drawing>
      </w:r>
    </w:p>
    <w:p w14:paraId="07151A5C" w14:textId="77777777" w:rsidR="00A30693" w:rsidRPr="008A6930" w:rsidRDefault="00A30693" w:rsidP="00A30693">
      <w:pPr>
        <w:pStyle w:val="Answer"/>
      </w:pPr>
    </w:p>
    <w:p w14:paraId="4FA0E5AE" w14:textId="77777777" w:rsidR="00A30693" w:rsidRDefault="00A30693" w:rsidP="00A30693">
      <w:pPr>
        <w:rPr>
          <w:rFonts w:asciiTheme="majorHAnsi" w:eastAsiaTheme="majorEastAsia" w:hAnsiTheme="majorHAnsi" w:cstheme="majorBidi"/>
          <w:color w:val="31378B" w:themeColor="text2"/>
          <w:sz w:val="32"/>
          <w:szCs w:val="28"/>
        </w:rPr>
      </w:pPr>
      <w:r>
        <w:br w:type="page"/>
      </w:r>
    </w:p>
    <w:p w14:paraId="18B5150C" w14:textId="64322B45" w:rsidR="00835711" w:rsidRDefault="00AD3DE8" w:rsidP="00835711">
      <w:pPr>
        <w:pStyle w:val="Heading2"/>
      </w:pPr>
      <w:bookmarkStart w:id="61" w:name="_Toc54852756"/>
      <w:r>
        <w:t>Techniqu</w:t>
      </w:r>
      <w:r w:rsidR="00652BC9">
        <w:t>es</w:t>
      </w:r>
      <w:bookmarkEnd w:id="61"/>
    </w:p>
    <w:p w14:paraId="09414CE0" w14:textId="73F59497" w:rsidR="00EF77AD" w:rsidRPr="00EF77AD" w:rsidRDefault="00EF77AD" w:rsidP="00652BC9">
      <w:pPr>
        <w:pStyle w:val="Heading3"/>
      </w:pPr>
      <w:bookmarkStart w:id="62" w:name="_Toc54852757"/>
      <w:r>
        <w:t>Divide and Conquer</w:t>
      </w:r>
      <w:bookmarkEnd w:id="62"/>
    </w:p>
    <w:p w14:paraId="602103FC" w14:textId="4739639B" w:rsidR="007A6B8F" w:rsidRDefault="007A6B8F" w:rsidP="007A6B8F">
      <w:r>
        <w:t xml:space="preserve">Many problems can be solved recursively. At each step the code </w:t>
      </w:r>
      <w:r w:rsidR="00E25BC8">
        <w:t xml:space="preserve">solves related subproblems using recursion. </w:t>
      </w:r>
      <w:r w:rsidR="00E838AC">
        <w:t xml:space="preserve">At each level of the recursion we </w:t>
      </w:r>
    </w:p>
    <w:p w14:paraId="55F2FE02" w14:textId="3FEF8205" w:rsidR="00A30986" w:rsidRDefault="005A34BB" w:rsidP="00E11945">
      <w:pPr>
        <w:pStyle w:val="ListParagraph"/>
        <w:numPr>
          <w:ilvl w:val="0"/>
          <w:numId w:val="9"/>
        </w:numPr>
      </w:pPr>
      <w:r w:rsidRPr="00E838AC">
        <w:rPr>
          <w:b/>
        </w:rPr>
        <w:t>Divide</w:t>
      </w:r>
      <w:r>
        <w:t xml:space="preserve"> the problem into several smaller </w:t>
      </w:r>
      <w:r w:rsidR="00AE46F7">
        <w:t>instances</w:t>
      </w:r>
      <w:r>
        <w:t xml:space="preserve"> of the same </w:t>
      </w:r>
      <w:r w:rsidR="002E124E">
        <w:t>kind</w:t>
      </w:r>
    </w:p>
    <w:p w14:paraId="13FE74E9" w14:textId="05A1A443" w:rsidR="00450087" w:rsidRDefault="00CF4654" w:rsidP="00E11945">
      <w:pPr>
        <w:pStyle w:val="ListParagraph"/>
        <w:numPr>
          <w:ilvl w:val="0"/>
          <w:numId w:val="9"/>
        </w:numPr>
      </w:pPr>
      <w:r w:rsidRPr="002E124E">
        <w:rPr>
          <w:b/>
        </w:rPr>
        <w:t>Conquer</w:t>
      </w:r>
      <w:r>
        <w:t xml:space="preserve"> </w:t>
      </w:r>
      <w:r w:rsidR="0006579F">
        <w:t xml:space="preserve">Solve </w:t>
      </w:r>
      <w:r>
        <w:t>the subproblems</w:t>
      </w:r>
      <w:r w:rsidR="003634E8">
        <w:t xml:space="preserve"> </w:t>
      </w:r>
      <w:r w:rsidR="00226C66">
        <w:t xml:space="preserve">recursively. </w:t>
      </w:r>
      <w:r w:rsidR="0056258A">
        <w:t>If however</w:t>
      </w:r>
      <w:r w:rsidR="00226C66">
        <w:t xml:space="preserve"> the subproblems are small enough </w:t>
      </w:r>
      <w:r w:rsidR="00DC2FFE">
        <w:t xml:space="preserve">we </w:t>
      </w:r>
      <w:r w:rsidR="0056258A">
        <w:t xml:space="preserve">just </w:t>
      </w:r>
      <w:r w:rsidR="00226C66">
        <w:t xml:space="preserve">solve </w:t>
      </w:r>
      <w:r w:rsidR="0056258A">
        <w:t>the in a simple</w:t>
      </w:r>
      <w:r w:rsidR="00226C66">
        <w:t xml:space="preserve"> non</w:t>
      </w:r>
      <w:r w:rsidR="0056258A">
        <w:t>-recursive manner. At this stage we</w:t>
      </w:r>
      <w:r w:rsidR="00DC2FFE">
        <w:t xml:space="preserve"> say the recursion has bottomed out </w:t>
      </w:r>
    </w:p>
    <w:p w14:paraId="62C59A04" w14:textId="7B904F08" w:rsidR="00E56317" w:rsidRDefault="00E56317" w:rsidP="00E11945">
      <w:pPr>
        <w:pStyle w:val="ListParagraph"/>
        <w:numPr>
          <w:ilvl w:val="0"/>
          <w:numId w:val="9"/>
        </w:numPr>
      </w:pPr>
      <w:r w:rsidRPr="001565FA">
        <w:rPr>
          <w:b/>
          <w:bCs/>
        </w:rPr>
        <w:t>Combine</w:t>
      </w:r>
      <w:r>
        <w:t xml:space="preserve"> </w:t>
      </w:r>
      <w:r w:rsidR="0047565A">
        <w:t>the</w:t>
      </w:r>
      <w:r w:rsidR="002808DC">
        <w:t xml:space="preserve"> solutions of the subproblems into the solution of the problem</w:t>
      </w:r>
    </w:p>
    <w:p w14:paraId="76594494" w14:textId="166A8853" w:rsidR="002808DC" w:rsidRDefault="00B92BBF" w:rsidP="008C62BC">
      <w:r>
        <w:t>We</w:t>
      </w:r>
      <w:r w:rsidR="00BC4166">
        <w:t xml:space="preserve"> describe situations where the</w:t>
      </w:r>
      <w:r w:rsidR="008C62BC">
        <w:t xml:space="preserve"> subproblems are large enough </w:t>
      </w:r>
      <w:r w:rsidR="000E0B9E">
        <w:t xml:space="preserve">to solve recursively </w:t>
      </w:r>
      <w:r w:rsidR="00BC4166">
        <w:t xml:space="preserve">as the recursive case. </w:t>
      </w:r>
      <w:r>
        <w:t>When the problems are small enough to solve non-</w:t>
      </w:r>
      <w:r w:rsidR="00AF5D8D">
        <w:t>recursively,</w:t>
      </w:r>
      <w:r>
        <w:t xml:space="preserve"> we say we are in the base case. </w:t>
      </w:r>
      <w:r w:rsidR="00181813">
        <w:t>At</w:t>
      </w:r>
      <w:r w:rsidR="00AF5D8D">
        <w:t xml:space="preserve"> </w:t>
      </w:r>
      <w:r w:rsidR="00181813">
        <w:t>this stage</w:t>
      </w:r>
      <w:r w:rsidR="00AF5D8D">
        <w:t xml:space="preserve"> we say the recursion has bottomed out</w:t>
      </w:r>
      <w:r w:rsidR="001217C4">
        <w:t>.</w:t>
      </w:r>
    </w:p>
    <w:p w14:paraId="0FFC88EF" w14:textId="178F6424" w:rsidR="001217C4" w:rsidRDefault="001217C4" w:rsidP="008C62BC">
      <w:r>
        <w:t xml:space="preserve">The divide and conquer method works well when the problem can be broken down into </w:t>
      </w:r>
      <w:r w:rsidR="001F7FF4">
        <w:t>disjoint subproblems</w:t>
      </w:r>
    </w:p>
    <w:p w14:paraId="2BB99A4F" w14:textId="77777777" w:rsidR="00652BC9" w:rsidRDefault="00652BC9">
      <w:pPr>
        <w:rPr>
          <w:rFonts w:asciiTheme="majorHAnsi" w:eastAsiaTheme="majorEastAsia" w:hAnsiTheme="majorHAnsi" w:cstheme="majorBidi"/>
          <w:color w:val="31378B" w:themeColor="text2"/>
          <w:sz w:val="28"/>
          <w:szCs w:val="26"/>
        </w:rPr>
      </w:pPr>
      <w:r>
        <w:br w:type="page"/>
      </w:r>
    </w:p>
    <w:p w14:paraId="3BCE8499" w14:textId="11B499F2" w:rsidR="00CA3E38" w:rsidRDefault="00B61105" w:rsidP="00CA3E38">
      <w:pPr>
        <w:pStyle w:val="Heading2"/>
      </w:pPr>
      <w:bookmarkStart w:id="63" w:name="_Toc54852758"/>
      <w:r>
        <w:t>.NET Collections</w:t>
      </w:r>
      <w:bookmarkEnd w:id="63"/>
    </w:p>
    <w:p w14:paraId="2295D269" w14:textId="4B5E9CF0" w:rsidR="00995E52" w:rsidRDefault="00995E52" w:rsidP="00995E52">
      <w:r>
        <w:t>We consider thr</w:t>
      </w:r>
      <w:r w:rsidR="00872EE2">
        <w:t xml:space="preserve">ee kinds of collections provided by </w:t>
      </w:r>
      <w:r w:rsidR="00635EF7">
        <w:t>the .NET Framework.</w:t>
      </w:r>
    </w:p>
    <w:p w14:paraId="761AF94B" w14:textId="719F0D36" w:rsidR="0096053A" w:rsidRDefault="00E427B2" w:rsidP="0096053A">
      <w:pPr>
        <w:pStyle w:val="ListBullet"/>
      </w:pPr>
      <w:r>
        <w:t>Generic Collections</w:t>
      </w:r>
      <w:r w:rsidR="005850A5">
        <w:t xml:space="preserve"> – The basic </w:t>
      </w:r>
      <w:r w:rsidR="003A58D5">
        <w:t xml:space="preserve">strongly typed </w:t>
      </w:r>
      <w:r w:rsidR="0096053A">
        <w:t>collections</w:t>
      </w:r>
    </w:p>
    <w:p w14:paraId="7DCAC906" w14:textId="616E5E57" w:rsidR="0096053A" w:rsidRDefault="0096053A" w:rsidP="0096053A">
      <w:pPr>
        <w:pStyle w:val="ListBullet"/>
      </w:pPr>
      <w:r>
        <w:t>Read</w:t>
      </w:r>
      <w:r w:rsidR="001E5A1A">
        <w:t xml:space="preserve">-only collections </w:t>
      </w:r>
    </w:p>
    <w:p w14:paraId="0B3BE722" w14:textId="16CE94E7" w:rsidR="003A58D5" w:rsidRDefault="003A58D5" w:rsidP="00654E99">
      <w:pPr>
        <w:pStyle w:val="ListBullet"/>
      </w:pPr>
      <w:r>
        <w:t xml:space="preserve">Concurrent Collections </w:t>
      </w:r>
      <w:r w:rsidR="006F151A">
        <w:t>–</w:t>
      </w:r>
      <w:r>
        <w:t xml:space="preserve"> </w:t>
      </w:r>
      <w:r w:rsidR="006F151A">
        <w:t>Optimised for concurrent add and remove</w:t>
      </w:r>
    </w:p>
    <w:p w14:paraId="0E330E34" w14:textId="5398F5AA" w:rsidR="006F151A" w:rsidRDefault="006F151A" w:rsidP="00654E99">
      <w:pPr>
        <w:pStyle w:val="ListBullet"/>
      </w:pPr>
      <w:r>
        <w:t xml:space="preserve">Immutable Collections </w:t>
      </w:r>
    </w:p>
    <w:p w14:paraId="2E154BC2" w14:textId="2D575511" w:rsidR="00E257D7" w:rsidRDefault="00E257D7" w:rsidP="00E257D7">
      <w:r>
        <w:t xml:space="preserve">We will not look at the non-generic collections as </w:t>
      </w:r>
      <w:r w:rsidR="008D775F">
        <w:t>t</w:t>
      </w:r>
      <w:r>
        <w:t>hey are superseded</w:t>
      </w:r>
      <w:r w:rsidR="008D775F">
        <w:t xml:space="preserve"> by the generic collections.</w:t>
      </w:r>
    </w:p>
    <w:p w14:paraId="58828785" w14:textId="3CD58CE8" w:rsidR="00995E52" w:rsidRPr="00995E52" w:rsidRDefault="008647F1" w:rsidP="008647F1">
      <w:pPr>
        <w:pStyle w:val="Heading3"/>
      </w:pPr>
      <w:bookmarkStart w:id="64" w:name="_Toc54852759"/>
      <w:r>
        <w:t>Generic Collections</w:t>
      </w:r>
      <w:bookmarkEnd w:id="64"/>
    </w:p>
    <w:p w14:paraId="6301137F" w14:textId="2A43F8F9" w:rsidR="001852BB" w:rsidRDefault="001852BB" w:rsidP="008647F1">
      <w:pPr>
        <w:pStyle w:val="Heading4"/>
      </w:pPr>
      <w:r>
        <w:t>Symbol Tables</w:t>
      </w:r>
    </w:p>
    <w:p w14:paraId="04E9F20A" w14:textId="16F25539" w:rsidR="001852BB" w:rsidRDefault="00736372" w:rsidP="008647F1">
      <w:pPr>
        <w:pStyle w:val="Heading5"/>
      </w:pPr>
      <w:r>
        <w:t>Dictionary&lt;</w:t>
      </w:r>
      <w:r w:rsidR="007C1E96">
        <w:t>K, V</w:t>
      </w:r>
      <w:r>
        <w:t>&gt;</w:t>
      </w:r>
    </w:p>
    <w:p w14:paraId="367A4D1A" w14:textId="4BE30B4D" w:rsidR="00736372" w:rsidRDefault="00654E99" w:rsidP="00736372">
      <w:r>
        <w:t xml:space="preserve">The Dictionary is implemented using a Hashtable and as such </w:t>
      </w:r>
      <w:r w:rsidR="002036A1">
        <w:t xml:space="preserve">does not support ordering or retrieval by integer index. </w:t>
      </w:r>
      <w:r w:rsidR="00A7465D">
        <w:t>Retrieval by key, insertion and deletion are fast constant time operation</w:t>
      </w:r>
    </w:p>
    <w:tbl>
      <w:tblPr>
        <w:tblStyle w:val="ColumnHeaderTableStyle"/>
        <w:tblW w:w="0" w:type="auto"/>
        <w:tblInd w:w="5" w:type="dxa"/>
        <w:tblLook w:val="04A0" w:firstRow="1" w:lastRow="0" w:firstColumn="1" w:lastColumn="0" w:noHBand="0" w:noVBand="1"/>
      </w:tblPr>
      <w:tblGrid>
        <w:gridCol w:w="1770"/>
        <w:gridCol w:w="1769"/>
        <w:gridCol w:w="5482"/>
      </w:tblGrid>
      <w:tr w:rsidR="00C22CFD" w14:paraId="04FF4AC1" w14:textId="2718FF88" w:rsidTr="00C22C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58E1735F" w14:textId="577B9297" w:rsidR="00C22CFD" w:rsidRDefault="00C22CFD" w:rsidP="002C0D6E">
            <w:r>
              <w:t>Operation</w:t>
            </w:r>
          </w:p>
        </w:tc>
        <w:tc>
          <w:tcPr>
            <w:tcW w:w="1769" w:type="dxa"/>
          </w:tcPr>
          <w:p w14:paraId="5C13F733" w14:textId="45FE2644" w:rsidR="00C22CFD" w:rsidRDefault="00C22CFD" w:rsidP="002C0D6E">
            <w:pPr>
              <w:cnfStyle w:val="100000000000" w:firstRow="1" w:lastRow="0" w:firstColumn="0" w:lastColumn="0" w:oddVBand="0" w:evenVBand="0" w:oddHBand="0" w:evenHBand="0" w:firstRowFirstColumn="0" w:firstRowLastColumn="0" w:lastRowFirstColumn="0" w:lastRowLastColumn="0"/>
            </w:pPr>
            <w:r>
              <w:t>Performance</w:t>
            </w:r>
          </w:p>
        </w:tc>
        <w:tc>
          <w:tcPr>
            <w:tcW w:w="5482" w:type="dxa"/>
          </w:tcPr>
          <w:p w14:paraId="050FB8EF" w14:textId="5121964E" w:rsidR="00C22CFD" w:rsidRPr="00C22CFD" w:rsidRDefault="00C22CFD" w:rsidP="002C0D6E">
            <w:pPr>
              <w:cnfStyle w:val="100000000000" w:firstRow="1" w:lastRow="0" w:firstColumn="0" w:lastColumn="0" w:oddVBand="0" w:evenVBand="0" w:oddHBand="0" w:evenHBand="0" w:firstRowFirstColumn="0" w:firstRowLastColumn="0" w:lastRowFirstColumn="0" w:lastRowLastColumn="0"/>
              <w:rPr>
                <w:b w:val="0"/>
              </w:rPr>
            </w:pPr>
            <w:r>
              <w:t>Notes</w:t>
            </w:r>
          </w:p>
        </w:tc>
      </w:tr>
      <w:tr w:rsidR="00C22CFD" w14:paraId="019D797B" w14:textId="0C96C5DB" w:rsidTr="00C22CFD">
        <w:tc>
          <w:tcPr>
            <w:cnfStyle w:val="001000000000" w:firstRow="0" w:lastRow="0" w:firstColumn="1" w:lastColumn="0" w:oddVBand="0" w:evenVBand="0" w:oddHBand="0" w:evenHBand="0" w:firstRowFirstColumn="0" w:firstRowLastColumn="0" w:lastRowFirstColumn="0" w:lastRowLastColumn="0"/>
            <w:tcW w:w="1770" w:type="dxa"/>
          </w:tcPr>
          <w:p w14:paraId="50E37ED1" w14:textId="52DE4606" w:rsidR="00C22CFD" w:rsidRDefault="00C22CFD" w:rsidP="002C0D6E">
            <w:r>
              <w:t>Retrieve by Key</w:t>
            </w:r>
          </w:p>
        </w:tc>
        <w:tc>
          <w:tcPr>
            <w:tcW w:w="1769" w:type="dxa"/>
          </w:tcPr>
          <w:p w14:paraId="4284F450" w14:textId="7C9555E9" w:rsidR="00C22CFD" w:rsidRDefault="00C22CFD" w:rsidP="002C0D6E">
            <w:pPr>
              <w:cnfStyle w:val="000000000000" w:firstRow="0" w:lastRow="0" w:firstColumn="0" w:lastColumn="0" w:oddVBand="0" w:evenVBand="0" w:oddHBand="0" w:evenHBand="0" w:firstRowFirstColumn="0" w:firstRowLastColumn="0" w:lastRowFirstColumn="0" w:lastRowLastColumn="0"/>
            </w:pPr>
            <w:r>
              <w:t>O(1)</w:t>
            </w:r>
          </w:p>
        </w:tc>
        <w:tc>
          <w:tcPr>
            <w:tcW w:w="5482" w:type="dxa"/>
          </w:tcPr>
          <w:p w14:paraId="0F312360" w14:textId="77777777" w:rsidR="00C22CFD" w:rsidRDefault="00C22CFD" w:rsidP="002C0D6E">
            <w:pPr>
              <w:cnfStyle w:val="000000000000" w:firstRow="0" w:lastRow="0" w:firstColumn="0" w:lastColumn="0" w:oddVBand="0" w:evenVBand="0" w:oddHBand="0" w:evenHBand="0" w:firstRowFirstColumn="0" w:firstRowLastColumn="0" w:lastRowFirstColumn="0" w:lastRowLastColumn="0"/>
            </w:pPr>
          </w:p>
        </w:tc>
      </w:tr>
      <w:tr w:rsidR="00C22CFD" w14:paraId="480031C3" w14:textId="5BD475F1" w:rsidTr="00C22CFD">
        <w:tc>
          <w:tcPr>
            <w:cnfStyle w:val="001000000000" w:firstRow="0" w:lastRow="0" w:firstColumn="1" w:lastColumn="0" w:oddVBand="0" w:evenVBand="0" w:oddHBand="0" w:evenHBand="0" w:firstRowFirstColumn="0" w:firstRowLastColumn="0" w:lastRowFirstColumn="0" w:lastRowLastColumn="0"/>
            <w:tcW w:w="1770" w:type="dxa"/>
          </w:tcPr>
          <w:p w14:paraId="114A240D" w14:textId="437D00D8" w:rsidR="00C22CFD" w:rsidRDefault="00C22CFD" w:rsidP="002C0D6E">
            <w:r>
              <w:t xml:space="preserve">Insertion </w:t>
            </w:r>
          </w:p>
        </w:tc>
        <w:tc>
          <w:tcPr>
            <w:tcW w:w="1769" w:type="dxa"/>
          </w:tcPr>
          <w:p w14:paraId="6455BB52" w14:textId="0F37E4BC" w:rsidR="00C22CFD" w:rsidRDefault="00C22CFD" w:rsidP="002C0D6E">
            <w:pPr>
              <w:cnfStyle w:val="000000000000" w:firstRow="0" w:lastRow="0" w:firstColumn="0" w:lastColumn="0" w:oddVBand="0" w:evenVBand="0" w:oddHBand="0" w:evenHBand="0" w:firstRowFirstColumn="0" w:firstRowLastColumn="0" w:lastRowFirstColumn="0" w:lastRowLastColumn="0"/>
            </w:pPr>
            <w:r>
              <w:t>O(1)</w:t>
            </w:r>
          </w:p>
        </w:tc>
        <w:tc>
          <w:tcPr>
            <w:tcW w:w="5482" w:type="dxa"/>
          </w:tcPr>
          <w:p w14:paraId="00BD8A9A" w14:textId="0705FB72" w:rsidR="00C22CFD" w:rsidRDefault="00C22CFD" w:rsidP="002C0D6E">
            <w:pPr>
              <w:cnfStyle w:val="000000000000" w:firstRow="0" w:lastRow="0" w:firstColumn="0" w:lastColumn="0" w:oddVBand="0" w:evenVBand="0" w:oddHBand="0" w:evenHBand="0" w:firstRowFirstColumn="0" w:firstRowLastColumn="0" w:lastRowFirstColumn="0" w:lastRowLastColumn="0"/>
            </w:pPr>
            <w:r>
              <w:t xml:space="preserve">There is no concept of order </w:t>
            </w:r>
            <w:r w:rsidR="00B93DB0">
              <w:t xml:space="preserve">and consequently no distinction between sequential and </w:t>
            </w:r>
            <w:r w:rsidR="003E2C6D">
              <w:t>random insert</w:t>
            </w:r>
          </w:p>
        </w:tc>
      </w:tr>
      <w:tr w:rsidR="00C22CFD" w14:paraId="5BBBD150" w14:textId="6BCAE253" w:rsidTr="00C22CFD">
        <w:tc>
          <w:tcPr>
            <w:cnfStyle w:val="001000000000" w:firstRow="0" w:lastRow="0" w:firstColumn="1" w:lastColumn="0" w:oddVBand="0" w:evenVBand="0" w:oddHBand="0" w:evenHBand="0" w:firstRowFirstColumn="0" w:firstRowLastColumn="0" w:lastRowFirstColumn="0" w:lastRowLastColumn="0"/>
            <w:tcW w:w="1770" w:type="dxa"/>
          </w:tcPr>
          <w:p w14:paraId="6BB861C5" w14:textId="2619155C" w:rsidR="00C22CFD" w:rsidRDefault="00C22CFD" w:rsidP="002C0D6E">
            <w:r>
              <w:t>Deletion</w:t>
            </w:r>
          </w:p>
        </w:tc>
        <w:tc>
          <w:tcPr>
            <w:tcW w:w="1769" w:type="dxa"/>
          </w:tcPr>
          <w:p w14:paraId="1B8BC2C5" w14:textId="6D0D1D7F" w:rsidR="00C22CFD" w:rsidRDefault="00C22CFD" w:rsidP="002C0D6E">
            <w:pPr>
              <w:cnfStyle w:val="000000000000" w:firstRow="0" w:lastRow="0" w:firstColumn="0" w:lastColumn="0" w:oddVBand="0" w:evenVBand="0" w:oddHBand="0" w:evenHBand="0" w:firstRowFirstColumn="0" w:firstRowLastColumn="0" w:lastRowFirstColumn="0" w:lastRowLastColumn="0"/>
            </w:pPr>
            <w:r>
              <w:t>O(1)</w:t>
            </w:r>
          </w:p>
        </w:tc>
        <w:tc>
          <w:tcPr>
            <w:tcW w:w="5482" w:type="dxa"/>
          </w:tcPr>
          <w:p w14:paraId="61596830" w14:textId="77777777" w:rsidR="00C22CFD" w:rsidRDefault="00C22CFD" w:rsidP="002C0D6E">
            <w:pPr>
              <w:cnfStyle w:val="000000000000" w:firstRow="0" w:lastRow="0" w:firstColumn="0" w:lastColumn="0" w:oddVBand="0" w:evenVBand="0" w:oddHBand="0" w:evenHBand="0" w:firstRowFirstColumn="0" w:firstRowLastColumn="0" w:lastRowFirstColumn="0" w:lastRowLastColumn="0"/>
            </w:pPr>
          </w:p>
        </w:tc>
      </w:tr>
    </w:tbl>
    <w:p w14:paraId="0B6BCA94" w14:textId="77777777" w:rsidR="00802C76" w:rsidRDefault="00802C76">
      <w:pPr>
        <w:rPr>
          <w:rFonts w:asciiTheme="majorHAnsi" w:eastAsiaTheme="majorEastAsia" w:hAnsiTheme="majorHAnsi" w:cstheme="majorBidi"/>
          <w:b/>
          <w:iCs/>
          <w:smallCaps/>
          <w:color w:val="31378B" w:themeColor="text2"/>
          <w:szCs w:val="25"/>
        </w:rPr>
      </w:pPr>
      <w:r>
        <w:br w:type="page"/>
      </w:r>
    </w:p>
    <w:p w14:paraId="03F1A410" w14:textId="32096672" w:rsidR="001C2DC7" w:rsidRDefault="005634B6" w:rsidP="00F36B2D">
      <w:pPr>
        <w:pStyle w:val="Heading5"/>
      </w:pPr>
      <w:r>
        <w:t>Sorted Dictionary</w:t>
      </w:r>
      <w:r w:rsidR="001C2DC7">
        <w:t>&lt;</w:t>
      </w:r>
      <w:r w:rsidR="00802C76">
        <w:t>K, V</w:t>
      </w:r>
      <w:r w:rsidR="001C2DC7">
        <w:t>&gt;</w:t>
      </w:r>
    </w:p>
    <w:p w14:paraId="632D3AB1" w14:textId="77F042BD" w:rsidR="00A05BEC" w:rsidRDefault="00F36B2D" w:rsidP="001C2DC7">
      <w:r>
        <w:t xml:space="preserve">The SortedDictionary </w:t>
      </w:r>
      <w:r w:rsidR="002A143E">
        <w:t xml:space="preserve">is implemented using a red-black tree and as such it </w:t>
      </w:r>
      <w:r w:rsidR="00700606">
        <w:t xml:space="preserve">keeps </w:t>
      </w:r>
      <w:r w:rsidR="00885E34">
        <w:t>elements in order by key</w:t>
      </w:r>
      <w:r w:rsidR="002A143E">
        <w:t>.</w:t>
      </w:r>
      <w:r w:rsidR="00885E34">
        <w:t xml:space="preserve"> </w:t>
      </w:r>
      <w:r w:rsidR="00337029">
        <w:t xml:space="preserve">Insertion, </w:t>
      </w:r>
      <w:r w:rsidR="00816B23">
        <w:t>retrieval and deletion are all</w:t>
      </w:r>
      <w:r w:rsidR="00700606">
        <w:t xml:space="preserve"> logarithmic operations. </w:t>
      </w:r>
      <w:r w:rsidR="002A143E">
        <w:t xml:space="preserve"> </w:t>
      </w:r>
      <w:r w:rsidR="00700606">
        <w:t>Strangely the .NET implementation does not support retrieval by integer index even though a red black tree could provide this as a logarithmic time operation.</w:t>
      </w:r>
    </w:p>
    <w:tbl>
      <w:tblPr>
        <w:tblStyle w:val="ColumnHeaderTableStyle"/>
        <w:tblW w:w="0" w:type="auto"/>
        <w:tblInd w:w="5" w:type="dxa"/>
        <w:tblLook w:val="04A0" w:firstRow="1" w:lastRow="0" w:firstColumn="1" w:lastColumn="0" w:noHBand="0" w:noVBand="1"/>
      </w:tblPr>
      <w:tblGrid>
        <w:gridCol w:w="1770"/>
        <w:gridCol w:w="1769"/>
        <w:gridCol w:w="5482"/>
      </w:tblGrid>
      <w:tr w:rsidR="0022193E" w14:paraId="48F4C0A1" w14:textId="77777777" w:rsidTr="002C0D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0" w:type="dxa"/>
          </w:tcPr>
          <w:p w14:paraId="120FF18D" w14:textId="77777777" w:rsidR="0022193E" w:rsidRDefault="0022193E" w:rsidP="002C0D6E">
            <w:r>
              <w:t>Operation</w:t>
            </w:r>
          </w:p>
        </w:tc>
        <w:tc>
          <w:tcPr>
            <w:tcW w:w="1769" w:type="dxa"/>
          </w:tcPr>
          <w:p w14:paraId="08B2740F" w14:textId="77777777" w:rsidR="0022193E" w:rsidRDefault="0022193E" w:rsidP="002C0D6E">
            <w:pPr>
              <w:cnfStyle w:val="100000000000" w:firstRow="1" w:lastRow="0" w:firstColumn="0" w:lastColumn="0" w:oddVBand="0" w:evenVBand="0" w:oddHBand="0" w:evenHBand="0" w:firstRowFirstColumn="0" w:firstRowLastColumn="0" w:lastRowFirstColumn="0" w:lastRowLastColumn="0"/>
            </w:pPr>
            <w:r>
              <w:t>Performance</w:t>
            </w:r>
          </w:p>
        </w:tc>
        <w:tc>
          <w:tcPr>
            <w:tcW w:w="5482" w:type="dxa"/>
          </w:tcPr>
          <w:p w14:paraId="411B2204" w14:textId="77777777" w:rsidR="0022193E" w:rsidRPr="00C22CFD" w:rsidRDefault="0022193E" w:rsidP="002C0D6E">
            <w:pPr>
              <w:cnfStyle w:val="100000000000" w:firstRow="1" w:lastRow="0" w:firstColumn="0" w:lastColumn="0" w:oddVBand="0" w:evenVBand="0" w:oddHBand="0" w:evenHBand="0" w:firstRowFirstColumn="0" w:firstRowLastColumn="0" w:lastRowFirstColumn="0" w:lastRowLastColumn="0"/>
              <w:rPr>
                <w:b w:val="0"/>
              </w:rPr>
            </w:pPr>
            <w:r>
              <w:t>Notes</w:t>
            </w:r>
          </w:p>
        </w:tc>
      </w:tr>
      <w:tr w:rsidR="0022193E" w14:paraId="257AE892" w14:textId="77777777" w:rsidTr="002C0D6E">
        <w:tc>
          <w:tcPr>
            <w:cnfStyle w:val="001000000000" w:firstRow="0" w:lastRow="0" w:firstColumn="1" w:lastColumn="0" w:oddVBand="0" w:evenVBand="0" w:oddHBand="0" w:evenHBand="0" w:firstRowFirstColumn="0" w:firstRowLastColumn="0" w:lastRowFirstColumn="0" w:lastRowLastColumn="0"/>
            <w:tcW w:w="1770" w:type="dxa"/>
          </w:tcPr>
          <w:p w14:paraId="708EBDC5" w14:textId="77777777" w:rsidR="0022193E" w:rsidRDefault="0022193E" w:rsidP="002C0D6E">
            <w:r>
              <w:t>Retrieve by Key</w:t>
            </w:r>
          </w:p>
        </w:tc>
        <w:tc>
          <w:tcPr>
            <w:tcW w:w="1769" w:type="dxa"/>
          </w:tcPr>
          <w:p w14:paraId="2F13343D" w14:textId="013B32D4" w:rsidR="0022193E" w:rsidRDefault="0022193E" w:rsidP="002C0D6E">
            <w:pPr>
              <w:cnfStyle w:val="000000000000" w:firstRow="0" w:lastRow="0" w:firstColumn="0" w:lastColumn="0" w:oddVBand="0" w:evenVBand="0" w:oddHBand="0" w:evenHBand="0" w:firstRowFirstColumn="0" w:firstRowLastColumn="0" w:lastRowFirstColumn="0" w:lastRowLastColumn="0"/>
            </w:pPr>
            <w:r>
              <w:t>O(</w:t>
            </w:r>
            <w:r w:rsidR="000D6B13">
              <w:t>log N</w:t>
            </w:r>
            <w:r>
              <w:t>)</w:t>
            </w:r>
          </w:p>
        </w:tc>
        <w:tc>
          <w:tcPr>
            <w:tcW w:w="5482" w:type="dxa"/>
          </w:tcPr>
          <w:p w14:paraId="0EC7E3CD" w14:textId="77777777" w:rsidR="0022193E" w:rsidRDefault="0022193E" w:rsidP="002C0D6E">
            <w:pPr>
              <w:cnfStyle w:val="000000000000" w:firstRow="0" w:lastRow="0" w:firstColumn="0" w:lastColumn="0" w:oddVBand="0" w:evenVBand="0" w:oddHBand="0" w:evenHBand="0" w:firstRowFirstColumn="0" w:firstRowLastColumn="0" w:lastRowFirstColumn="0" w:lastRowLastColumn="0"/>
            </w:pPr>
          </w:p>
        </w:tc>
      </w:tr>
      <w:tr w:rsidR="0022193E" w14:paraId="3BF674C3" w14:textId="77777777" w:rsidTr="002C0D6E">
        <w:tc>
          <w:tcPr>
            <w:cnfStyle w:val="001000000000" w:firstRow="0" w:lastRow="0" w:firstColumn="1" w:lastColumn="0" w:oddVBand="0" w:evenVBand="0" w:oddHBand="0" w:evenHBand="0" w:firstRowFirstColumn="0" w:firstRowLastColumn="0" w:lastRowFirstColumn="0" w:lastRowLastColumn="0"/>
            <w:tcW w:w="1770" w:type="dxa"/>
          </w:tcPr>
          <w:p w14:paraId="7738EC3F" w14:textId="382F9366" w:rsidR="0022193E" w:rsidRDefault="0022193E" w:rsidP="002C0D6E">
            <w:r>
              <w:t xml:space="preserve">Insertion </w:t>
            </w:r>
            <w:r w:rsidR="00802C76">
              <w:t>Random</w:t>
            </w:r>
          </w:p>
        </w:tc>
        <w:tc>
          <w:tcPr>
            <w:tcW w:w="1769" w:type="dxa"/>
          </w:tcPr>
          <w:p w14:paraId="5DCC2A77" w14:textId="7DD41E3C" w:rsidR="0022193E" w:rsidRDefault="0022193E" w:rsidP="002C0D6E">
            <w:pPr>
              <w:cnfStyle w:val="000000000000" w:firstRow="0" w:lastRow="0" w:firstColumn="0" w:lastColumn="0" w:oddVBand="0" w:evenVBand="0" w:oddHBand="0" w:evenHBand="0" w:firstRowFirstColumn="0" w:firstRowLastColumn="0" w:lastRowFirstColumn="0" w:lastRowLastColumn="0"/>
            </w:pPr>
            <w:r>
              <w:t>O(</w:t>
            </w:r>
            <w:r w:rsidR="00F44384">
              <w:t>log N</w:t>
            </w:r>
            <w:r>
              <w:t>)</w:t>
            </w:r>
          </w:p>
        </w:tc>
        <w:tc>
          <w:tcPr>
            <w:tcW w:w="5482" w:type="dxa"/>
          </w:tcPr>
          <w:p w14:paraId="7C86018D" w14:textId="3AACAD5B" w:rsidR="0022193E" w:rsidRDefault="0022193E" w:rsidP="002C0D6E">
            <w:pPr>
              <w:cnfStyle w:val="000000000000" w:firstRow="0" w:lastRow="0" w:firstColumn="0" w:lastColumn="0" w:oddVBand="0" w:evenVBand="0" w:oddHBand="0" w:evenHBand="0" w:firstRowFirstColumn="0" w:firstRowLastColumn="0" w:lastRowFirstColumn="0" w:lastRowLastColumn="0"/>
            </w:pPr>
          </w:p>
        </w:tc>
      </w:tr>
      <w:tr w:rsidR="00802C76" w14:paraId="36329A52" w14:textId="77777777" w:rsidTr="002C0D6E">
        <w:tc>
          <w:tcPr>
            <w:cnfStyle w:val="001000000000" w:firstRow="0" w:lastRow="0" w:firstColumn="1" w:lastColumn="0" w:oddVBand="0" w:evenVBand="0" w:oddHBand="0" w:evenHBand="0" w:firstRowFirstColumn="0" w:firstRowLastColumn="0" w:lastRowFirstColumn="0" w:lastRowLastColumn="0"/>
            <w:tcW w:w="1770" w:type="dxa"/>
          </w:tcPr>
          <w:p w14:paraId="48DFBF1E" w14:textId="7CAD74A9" w:rsidR="00802C76" w:rsidRDefault="00802C76" w:rsidP="00802C76">
            <w:r>
              <w:t>Insertion Sequential</w:t>
            </w:r>
          </w:p>
        </w:tc>
        <w:tc>
          <w:tcPr>
            <w:tcW w:w="1769" w:type="dxa"/>
          </w:tcPr>
          <w:p w14:paraId="4AB3C75A" w14:textId="47951907" w:rsidR="00802C76" w:rsidRDefault="00802C76" w:rsidP="00802C76">
            <w:pPr>
              <w:cnfStyle w:val="000000000000" w:firstRow="0" w:lastRow="0" w:firstColumn="0" w:lastColumn="0" w:oddVBand="0" w:evenVBand="0" w:oddHBand="0" w:evenHBand="0" w:firstRowFirstColumn="0" w:firstRowLastColumn="0" w:lastRowFirstColumn="0" w:lastRowLastColumn="0"/>
            </w:pPr>
            <w:r>
              <w:t>O(log N)</w:t>
            </w:r>
          </w:p>
        </w:tc>
        <w:tc>
          <w:tcPr>
            <w:tcW w:w="5482" w:type="dxa"/>
          </w:tcPr>
          <w:p w14:paraId="6DF39F49" w14:textId="77777777" w:rsidR="00802C76" w:rsidRDefault="00802C76" w:rsidP="00802C76">
            <w:pPr>
              <w:cnfStyle w:val="000000000000" w:firstRow="0" w:lastRow="0" w:firstColumn="0" w:lastColumn="0" w:oddVBand="0" w:evenVBand="0" w:oddHBand="0" w:evenHBand="0" w:firstRowFirstColumn="0" w:firstRowLastColumn="0" w:lastRowFirstColumn="0" w:lastRowLastColumn="0"/>
            </w:pPr>
          </w:p>
        </w:tc>
      </w:tr>
      <w:tr w:rsidR="00802C76" w14:paraId="2D213A3C" w14:textId="77777777" w:rsidTr="002C0D6E">
        <w:tc>
          <w:tcPr>
            <w:cnfStyle w:val="001000000000" w:firstRow="0" w:lastRow="0" w:firstColumn="1" w:lastColumn="0" w:oddVBand="0" w:evenVBand="0" w:oddHBand="0" w:evenHBand="0" w:firstRowFirstColumn="0" w:firstRowLastColumn="0" w:lastRowFirstColumn="0" w:lastRowLastColumn="0"/>
            <w:tcW w:w="1770" w:type="dxa"/>
          </w:tcPr>
          <w:p w14:paraId="78EA1E19" w14:textId="77777777" w:rsidR="00802C76" w:rsidRDefault="00802C76" w:rsidP="00802C76">
            <w:r>
              <w:t>Deletion</w:t>
            </w:r>
          </w:p>
        </w:tc>
        <w:tc>
          <w:tcPr>
            <w:tcW w:w="1769" w:type="dxa"/>
          </w:tcPr>
          <w:p w14:paraId="4891AD4D" w14:textId="0CE354F2" w:rsidR="00802C76" w:rsidRDefault="00802C76" w:rsidP="00802C76">
            <w:pPr>
              <w:cnfStyle w:val="000000000000" w:firstRow="0" w:lastRow="0" w:firstColumn="0" w:lastColumn="0" w:oddVBand="0" w:evenVBand="0" w:oddHBand="0" w:evenHBand="0" w:firstRowFirstColumn="0" w:firstRowLastColumn="0" w:lastRowFirstColumn="0" w:lastRowLastColumn="0"/>
            </w:pPr>
            <w:r>
              <w:t>O(log N)</w:t>
            </w:r>
          </w:p>
        </w:tc>
        <w:tc>
          <w:tcPr>
            <w:tcW w:w="5482" w:type="dxa"/>
          </w:tcPr>
          <w:p w14:paraId="17B24582" w14:textId="77777777" w:rsidR="00802C76" w:rsidRDefault="00802C76" w:rsidP="00802C76">
            <w:pPr>
              <w:cnfStyle w:val="000000000000" w:firstRow="0" w:lastRow="0" w:firstColumn="0" w:lastColumn="0" w:oddVBand="0" w:evenVBand="0" w:oddHBand="0" w:evenHBand="0" w:firstRowFirstColumn="0" w:firstRowLastColumn="0" w:lastRowFirstColumn="0" w:lastRowLastColumn="0"/>
            </w:pPr>
          </w:p>
        </w:tc>
      </w:tr>
    </w:tbl>
    <w:p w14:paraId="4EB26E47" w14:textId="71B28C82" w:rsidR="00226336" w:rsidRPr="00493883" w:rsidRDefault="00226336" w:rsidP="00493883">
      <w:pPr>
        <w:pStyle w:val="Heading5"/>
      </w:pPr>
      <w:r w:rsidRPr="00493883">
        <w:t>Sorted</w:t>
      </w:r>
      <w:r w:rsidR="009C3907" w:rsidRPr="00493883">
        <w:t>List</w:t>
      </w:r>
      <w:r w:rsidRPr="00493883">
        <w:t>&lt;</w:t>
      </w:r>
      <w:r w:rsidR="00802C76" w:rsidRPr="00493883">
        <w:t>K, V</w:t>
      </w:r>
      <w:r w:rsidRPr="00493883">
        <w:t>&gt;</w:t>
      </w:r>
    </w:p>
    <w:p w14:paraId="1AAF1377" w14:textId="7A853E26" w:rsidR="00A56079" w:rsidRDefault="0099054F" w:rsidP="00A56079">
      <w:r>
        <w:t xml:space="preserve">The SortedList is implemented as a List and a Hashtable. </w:t>
      </w:r>
      <w:r w:rsidR="00C77529">
        <w:t xml:space="preserve">As such it can provide fast constant time lookup by key and integer index. </w:t>
      </w:r>
      <w:r w:rsidR="002A2C34">
        <w:t xml:space="preserve">The compromise is increased storage and slow </w:t>
      </w:r>
      <w:r w:rsidR="00F95D4E">
        <w:t>linear time deletion.</w:t>
      </w:r>
      <w:r w:rsidR="003339E2">
        <w:t xml:space="preserve"> Random insertion is also a slow operation. </w:t>
      </w:r>
    </w:p>
    <w:tbl>
      <w:tblPr>
        <w:tblStyle w:val="ColumnHeaderTableStyle"/>
        <w:tblW w:w="0" w:type="auto"/>
        <w:tblInd w:w="5" w:type="dxa"/>
        <w:tblLayout w:type="fixed"/>
        <w:tblLook w:val="04A0" w:firstRow="1" w:lastRow="0" w:firstColumn="1" w:lastColumn="0" w:noHBand="0" w:noVBand="1"/>
      </w:tblPr>
      <w:tblGrid>
        <w:gridCol w:w="3114"/>
        <w:gridCol w:w="1843"/>
        <w:gridCol w:w="4064"/>
      </w:tblGrid>
      <w:tr w:rsidR="002B7110" w:rsidRPr="00C22CFD" w14:paraId="289BCED0" w14:textId="77777777" w:rsidTr="00463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E1DD44F" w14:textId="77777777" w:rsidR="002B7110" w:rsidRDefault="002B7110" w:rsidP="002C0D6E">
            <w:r>
              <w:t>Operation</w:t>
            </w:r>
          </w:p>
        </w:tc>
        <w:tc>
          <w:tcPr>
            <w:tcW w:w="1843" w:type="dxa"/>
          </w:tcPr>
          <w:p w14:paraId="2966821D" w14:textId="77777777" w:rsidR="002B7110" w:rsidRDefault="002B7110" w:rsidP="002C0D6E">
            <w:pPr>
              <w:cnfStyle w:val="100000000000" w:firstRow="1" w:lastRow="0" w:firstColumn="0" w:lastColumn="0" w:oddVBand="0" w:evenVBand="0" w:oddHBand="0" w:evenHBand="0" w:firstRowFirstColumn="0" w:firstRowLastColumn="0" w:lastRowFirstColumn="0" w:lastRowLastColumn="0"/>
            </w:pPr>
            <w:r>
              <w:t>Performance</w:t>
            </w:r>
          </w:p>
        </w:tc>
        <w:tc>
          <w:tcPr>
            <w:tcW w:w="4064" w:type="dxa"/>
          </w:tcPr>
          <w:p w14:paraId="5C9A5AD7" w14:textId="77777777" w:rsidR="002B7110" w:rsidRPr="00C22CFD" w:rsidRDefault="002B7110" w:rsidP="002C0D6E">
            <w:pPr>
              <w:cnfStyle w:val="100000000000" w:firstRow="1" w:lastRow="0" w:firstColumn="0" w:lastColumn="0" w:oddVBand="0" w:evenVBand="0" w:oddHBand="0" w:evenHBand="0" w:firstRowFirstColumn="0" w:firstRowLastColumn="0" w:lastRowFirstColumn="0" w:lastRowLastColumn="0"/>
              <w:rPr>
                <w:b w:val="0"/>
              </w:rPr>
            </w:pPr>
            <w:r>
              <w:t>Notes</w:t>
            </w:r>
          </w:p>
        </w:tc>
      </w:tr>
      <w:tr w:rsidR="002B7110" w14:paraId="5BB56183" w14:textId="77777777" w:rsidTr="00463BC6">
        <w:tc>
          <w:tcPr>
            <w:cnfStyle w:val="001000000000" w:firstRow="0" w:lastRow="0" w:firstColumn="1" w:lastColumn="0" w:oddVBand="0" w:evenVBand="0" w:oddHBand="0" w:evenHBand="0" w:firstRowFirstColumn="0" w:firstRowLastColumn="0" w:lastRowFirstColumn="0" w:lastRowLastColumn="0"/>
            <w:tcW w:w="3114" w:type="dxa"/>
          </w:tcPr>
          <w:p w14:paraId="7C59B9D5" w14:textId="77777777" w:rsidR="002B7110" w:rsidRDefault="002B7110" w:rsidP="002C0D6E">
            <w:r>
              <w:t>Retrieve by Key</w:t>
            </w:r>
          </w:p>
        </w:tc>
        <w:tc>
          <w:tcPr>
            <w:tcW w:w="1843" w:type="dxa"/>
          </w:tcPr>
          <w:p w14:paraId="193B0A08" w14:textId="5185764E" w:rsidR="002B7110" w:rsidRDefault="002B7110" w:rsidP="002C0D6E">
            <w:pPr>
              <w:cnfStyle w:val="000000000000" w:firstRow="0" w:lastRow="0" w:firstColumn="0" w:lastColumn="0" w:oddVBand="0" w:evenVBand="0" w:oddHBand="0" w:evenHBand="0" w:firstRowFirstColumn="0" w:firstRowLastColumn="0" w:lastRowFirstColumn="0" w:lastRowLastColumn="0"/>
            </w:pPr>
            <w:r>
              <w:t>O(1)</w:t>
            </w:r>
          </w:p>
        </w:tc>
        <w:tc>
          <w:tcPr>
            <w:tcW w:w="4064" w:type="dxa"/>
          </w:tcPr>
          <w:p w14:paraId="08FC8CE2" w14:textId="77777777" w:rsidR="002B7110" w:rsidRDefault="002B7110" w:rsidP="002C0D6E">
            <w:pPr>
              <w:cnfStyle w:val="000000000000" w:firstRow="0" w:lastRow="0" w:firstColumn="0" w:lastColumn="0" w:oddVBand="0" w:evenVBand="0" w:oddHBand="0" w:evenHBand="0" w:firstRowFirstColumn="0" w:firstRowLastColumn="0" w:lastRowFirstColumn="0" w:lastRowLastColumn="0"/>
            </w:pPr>
          </w:p>
        </w:tc>
      </w:tr>
      <w:tr w:rsidR="002B7110" w14:paraId="794A2205" w14:textId="77777777" w:rsidTr="00463BC6">
        <w:tc>
          <w:tcPr>
            <w:cnfStyle w:val="001000000000" w:firstRow="0" w:lastRow="0" w:firstColumn="1" w:lastColumn="0" w:oddVBand="0" w:evenVBand="0" w:oddHBand="0" w:evenHBand="0" w:firstRowFirstColumn="0" w:firstRowLastColumn="0" w:lastRowFirstColumn="0" w:lastRowLastColumn="0"/>
            <w:tcW w:w="3114" w:type="dxa"/>
          </w:tcPr>
          <w:p w14:paraId="4831C5C6" w14:textId="502EFA59" w:rsidR="002B7110" w:rsidRDefault="002B7110" w:rsidP="002C0D6E">
            <w:r>
              <w:t>Retrieve by</w:t>
            </w:r>
            <w:r w:rsidR="00463BC6">
              <w:t xml:space="preserve"> </w:t>
            </w:r>
            <w:r>
              <w:t>Index</w:t>
            </w:r>
          </w:p>
        </w:tc>
        <w:tc>
          <w:tcPr>
            <w:tcW w:w="1843" w:type="dxa"/>
          </w:tcPr>
          <w:p w14:paraId="387D1C9D" w14:textId="702CDB7E" w:rsidR="002B7110" w:rsidRDefault="002B7110" w:rsidP="002C0D6E">
            <w:pPr>
              <w:cnfStyle w:val="000000000000" w:firstRow="0" w:lastRow="0" w:firstColumn="0" w:lastColumn="0" w:oddVBand="0" w:evenVBand="0" w:oddHBand="0" w:evenHBand="0" w:firstRowFirstColumn="0" w:firstRowLastColumn="0" w:lastRowFirstColumn="0" w:lastRowLastColumn="0"/>
            </w:pPr>
            <w:r>
              <w:t>O(1)</w:t>
            </w:r>
          </w:p>
        </w:tc>
        <w:tc>
          <w:tcPr>
            <w:tcW w:w="4064" w:type="dxa"/>
          </w:tcPr>
          <w:p w14:paraId="32BF8B27" w14:textId="77777777" w:rsidR="002B7110" w:rsidRDefault="002B7110" w:rsidP="002C0D6E">
            <w:pPr>
              <w:cnfStyle w:val="000000000000" w:firstRow="0" w:lastRow="0" w:firstColumn="0" w:lastColumn="0" w:oddVBand="0" w:evenVBand="0" w:oddHBand="0" w:evenHBand="0" w:firstRowFirstColumn="0" w:firstRowLastColumn="0" w:lastRowFirstColumn="0" w:lastRowLastColumn="0"/>
            </w:pPr>
          </w:p>
        </w:tc>
      </w:tr>
      <w:tr w:rsidR="002B7110" w14:paraId="2FE1DE1E" w14:textId="77777777" w:rsidTr="00463BC6">
        <w:tc>
          <w:tcPr>
            <w:cnfStyle w:val="001000000000" w:firstRow="0" w:lastRow="0" w:firstColumn="1" w:lastColumn="0" w:oddVBand="0" w:evenVBand="0" w:oddHBand="0" w:evenHBand="0" w:firstRowFirstColumn="0" w:firstRowLastColumn="0" w:lastRowFirstColumn="0" w:lastRowLastColumn="0"/>
            <w:tcW w:w="3114" w:type="dxa"/>
          </w:tcPr>
          <w:p w14:paraId="586ACD42" w14:textId="77777777" w:rsidR="002B7110" w:rsidRDefault="002B7110" w:rsidP="002C0D6E">
            <w:r>
              <w:t>Insertion Random</w:t>
            </w:r>
          </w:p>
        </w:tc>
        <w:tc>
          <w:tcPr>
            <w:tcW w:w="1843" w:type="dxa"/>
          </w:tcPr>
          <w:p w14:paraId="145141AF" w14:textId="6183E38E" w:rsidR="002B7110" w:rsidRDefault="00140219" w:rsidP="002C0D6E">
            <w:pPr>
              <w:cnfStyle w:val="000000000000" w:firstRow="0" w:lastRow="0" w:firstColumn="0" w:lastColumn="0" w:oddVBand="0" w:evenVBand="0" w:oddHBand="0" w:evenHBand="0" w:firstRowFirstColumn="0" w:firstRowLastColumn="0" w:lastRowFirstColumn="0" w:lastRowLastColumn="0"/>
            </w:pPr>
            <w:r>
              <w:t>O(N)</w:t>
            </w:r>
          </w:p>
        </w:tc>
        <w:tc>
          <w:tcPr>
            <w:tcW w:w="4064" w:type="dxa"/>
          </w:tcPr>
          <w:p w14:paraId="0C518ED9" w14:textId="77777777" w:rsidR="002B7110" w:rsidRDefault="002B7110" w:rsidP="002C0D6E">
            <w:pPr>
              <w:cnfStyle w:val="000000000000" w:firstRow="0" w:lastRow="0" w:firstColumn="0" w:lastColumn="0" w:oddVBand="0" w:evenVBand="0" w:oddHBand="0" w:evenHBand="0" w:firstRowFirstColumn="0" w:firstRowLastColumn="0" w:lastRowFirstColumn="0" w:lastRowLastColumn="0"/>
            </w:pPr>
          </w:p>
        </w:tc>
      </w:tr>
      <w:tr w:rsidR="002B7110" w14:paraId="61A10920" w14:textId="77777777" w:rsidTr="00463BC6">
        <w:tc>
          <w:tcPr>
            <w:cnfStyle w:val="001000000000" w:firstRow="0" w:lastRow="0" w:firstColumn="1" w:lastColumn="0" w:oddVBand="0" w:evenVBand="0" w:oddHBand="0" w:evenHBand="0" w:firstRowFirstColumn="0" w:firstRowLastColumn="0" w:lastRowFirstColumn="0" w:lastRowLastColumn="0"/>
            <w:tcW w:w="3114" w:type="dxa"/>
          </w:tcPr>
          <w:p w14:paraId="07130316" w14:textId="77777777" w:rsidR="002B7110" w:rsidRDefault="002B7110" w:rsidP="002C0D6E">
            <w:r>
              <w:t>Insertion Sequential</w:t>
            </w:r>
          </w:p>
        </w:tc>
        <w:tc>
          <w:tcPr>
            <w:tcW w:w="1843" w:type="dxa"/>
          </w:tcPr>
          <w:p w14:paraId="7F6A22D4" w14:textId="56957C5A" w:rsidR="002B7110" w:rsidRDefault="002B7110" w:rsidP="002C0D6E">
            <w:pPr>
              <w:cnfStyle w:val="000000000000" w:firstRow="0" w:lastRow="0" w:firstColumn="0" w:lastColumn="0" w:oddVBand="0" w:evenVBand="0" w:oddHBand="0" w:evenHBand="0" w:firstRowFirstColumn="0" w:firstRowLastColumn="0" w:lastRowFirstColumn="0" w:lastRowLastColumn="0"/>
            </w:pPr>
            <w:r>
              <w:t>O(</w:t>
            </w:r>
            <w:r w:rsidR="00140219">
              <w:t>1</w:t>
            </w:r>
            <w:r>
              <w:t>)</w:t>
            </w:r>
          </w:p>
        </w:tc>
        <w:tc>
          <w:tcPr>
            <w:tcW w:w="4064" w:type="dxa"/>
          </w:tcPr>
          <w:p w14:paraId="25C715EE" w14:textId="77777777" w:rsidR="002B7110" w:rsidRDefault="002B7110" w:rsidP="002C0D6E">
            <w:pPr>
              <w:cnfStyle w:val="000000000000" w:firstRow="0" w:lastRow="0" w:firstColumn="0" w:lastColumn="0" w:oddVBand="0" w:evenVBand="0" w:oddHBand="0" w:evenHBand="0" w:firstRowFirstColumn="0" w:firstRowLastColumn="0" w:lastRowFirstColumn="0" w:lastRowLastColumn="0"/>
            </w:pPr>
          </w:p>
        </w:tc>
      </w:tr>
      <w:tr w:rsidR="002B7110" w14:paraId="76CC4AB0" w14:textId="77777777" w:rsidTr="00463BC6">
        <w:tc>
          <w:tcPr>
            <w:cnfStyle w:val="001000000000" w:firstRow="0" w:lastRow="0" w:firstColumn="1" w:lastColumn="0" w:oddVBand="0" w:evenVBand="0" w:oddHBand="0" w:evenHBand="0" w:firstRowFirstColumn="0" w:firstRowLastColumn="0" w:lastRowFirstColumn="0" w:lastRowLastColumn="0"/>
            <w:tcW w:w="3114" w:type="dxa"/>
          </w:tcPr>
          <w:p w14:paraId="79E7FD45" w14:textId="77777777" w:rsidR="002B7110" w:rsidRDefault="002B7110" w:rsidP="002C0D6E">
            <w:r>
              <w:t>Deletion</w:t>
            </w:r>
          </w:p>
        </w:tc>
        <w:tc>
          <w:tcPr>
            <w:tcW w:w="1843" w:type="dxa"/>
          </w:tcPr>
          <w:p w14:paraId="53EC2871" w14:textId="3849F47A" w:rsidR="002B7110" w:rsidRDefault="002B7110" w:rsidP="002C0D6E">
            <w:pPr>
              <w:cnfStyle w:val="000000000000" w:firstRow="0" w:lastRow="0" w:firstColumn="0" w:lastColumn="0" w:oddVBand="0" w:evenVBand="0" w:oddHBand="0" w:evenHBand="0" w:firstRowFirstColumn="0" w:firstRowLastColumn="0" w:lastRowFirstColumn="0" w:lastRowLastColumn="0"/>
            </w:pPr>
            <w:r>
              <w:t>O(</w:t>
            </w:r>
            <w:r w:rsidR="00140219">
              <w:t>N</w:t>
            </w:r>
            <w:r>
              <w:t>)</w:t>
            </w:r>
          </w:p>
        </w:tc>
        <w:tc>
          <w:tcPr>
            <w:tcW w:w="4064" w:type="dxa"/>
          </w:tcPr>
          <w:p w14:paraId="25D851F1" w14:textId="77777777" w:rsidR="002B7110" w:rsidRDefault="002B7110" w:rsidP="002C0D6E">
            <w:pPr>
              <w:cnfStyle w:val="000000000000" w:firstRow="0" w:lastRow="0" w:firstColumn="0" w:lastColumn="0" w:oddVBand="0" w:evenVBand="0" w:oddHBand="0" w:evenHBand="0" w:firstRowFirstColumn="0" w:firstRowLastColumn="0" w:lastRowFirstColumn="0" w:lastRowLastColumn="0"/>
            </w:pPr>
          </w:p>
        </w:tc>
      </w:tr>
    </w:tbl>
    <w:p w14:paraId="50BEDAFB" w14:textId="2E3D74C2" w:rsidR="003005E0" w:rsidRPr="001C2DC7" w:rsidRDefault="003005E0" w:rsidP="001C2DC7"/>
    <w:p w14:paraId="2F15749E" w14:textId="77777777" w:rsidR="00AD5EB3" w:rsidRPr="0022699D" w:rsidRDefault="00AD5EB3" w:rsidP="0022699D"/>
    <w:p w14:paraId="66790011" w14:textId="0E671636" w:rsidR="008223FD" w:rsidRDefault="008223FD" w:rsidP="00B52137">
      <w:pPr>
        <w:pStyle w:val="Heading4"/>
      </w:pPr>
      <w:r>
        <w:t>KeyedCollection</w:t>
      </w:r>
    </w:p>
    <w:p w14:paraId="7DD18FBE" w14:textId="2A05C371" w:rsidR="008223FD" w:rsidRDefault="008223FD" w:rsidP="008223FD">
      <w:r>
        <w:t xml:space="preserve">Combines a list and a dictionary to provide O(1) indexed retrieval and amortized O(1) </w:t>
      </w:r>
      <w:r w:rsidR="008D642B">
        <w:t xml:space="preserve">key lookup. </w:t>
      </w:r>
      <w:r w:rsidR="00812C15">
        <w:t xml:space="preserve">Internally holds a list and a dictionary. </w:t>
      </w:r>
      <w:r w:rsidR="00F40296">
        <w:t>The keys must be a property of the items stored in the collection</w:t>
      </w:r>
    </w:p>
    <w:p w14:paraId="2F32592B" w14:textId="77777777" w:rsidR="00FD36DB" w:rsidRDefault="00FD36DB" w:rsidP="00FD36DB">
      <w:pPr>
        <w:pStyle w:val="SourceCode"/>
      </w:pPr>
      <w:r>
        <w:t>void Main()</w:t>
      </w:r>
    </w:p>
    <w:p w14:paraId="3993A029" w14:textId="77777777" w:rsidR="00FD36DB" w:rsidRDefault="00FD36DB" w:rsidP="00FD36DB">
      <w:pPr>
        <w:pStyle w:val="SourceCode"/>
      </w:pPr>
      <w:r>
        <w:t>{</w:t>
      </w:r>
    </w:p>
    <w:p w14:paraId="6F74210E" w14:textId="77777777" w:rsidR="00FD36DB" w:rsidRDefault="00FD36DB" w:rsidP="00FD36DB">
      <w:pPr>
        <w:pStyle w:val="SourceCode"/>
      </w:pPr>
      <w:r>
        <w:tab/>
        <w:t>var keyedCollection = new ProductCollection()</w:t>
      </w:r>
    </w:p>
    <w:p w14:paraId="5524FFF5" w14:textId="77777777" w:rsidR="00FD36DB" w:rsidRDefault="00FD36DB" w:rsidP="00FD36DB">
      <w:pPr>
        <w:pStyle w:val="SourceCode"/>
      </w:pPr>
      <w:r>
        <w:tab/>
        <w:t>{</w:t>
      </w:r>
    </w:p>
    <w:p w14:paraId="077C4D2C" w14:textId="77777777" w:rsidR="00FD36DB" w:rsidRDefault="00FD36DB" w:rsidP="00FD36DB">
      <w:pPr>
        <w:pStyle w:val="SourceCode"/>
      </w:pPr>
      <w:r>
        <w:tab/>
      </w:r>
      <w:r>
        <w:tab/>
        <w:t>new Product() {Id=3,Name="Product3"},</w:t>
      </w:r>
    </w:p>
    <w:p w14:paraId="46A94B6E" w14:textId="77777777" w:rsidR="00FD36DB" w:rsidRDefault="00FD36DB" w:rsidP="00FD36DB">
      <w:pPr>
        <w:pStyle w:val="SourceCode"/>
      </w:pPr>
      <w:r>
        <w:tab/>
      </w:r>
      <w:r>
        <w:tab/>
        <w:t>new Product() {Id=4,Name="Product4"},</w:t>
      </w:r>
    </w:p>
    <w:p w14:paraId="67BF8882" w14:textId="77777777" w:rsidR="00FD36DB" w:rsidRDefault="00FD36DB" w:rsidP="00FD36DB">
      <w:pPr>
        <w:pStyle w:val="SourceCode"/>
      </w:pPr>
      <w:r>
        <w:tab/>
        <w:t>};</w:t>
      </w:r>
      <w:r>
        <w:tab/>
      </w:r>
    </w:p>
    <w:p w14:paraId="39E4E35B" w14:textId="77777777" w:rsidR="00FD36DB" w:rsidRDefault="00FD36DB" w:rsidP="00FD36DB">
      <w:pPr>
        <w:pStyle w:val="SourceCode"/>
      </w:pPr>
      <w:r>
        <w:tab/>
      </w:r>
    </w:p>
    <w:p w14:paraId="1CF2E4C4" w14:textId="77777777" w:rsidR="00FD36DB" w:rsidRDefault="00FD36DB" w:rsidP="00FD36DB">
      <w:pPr>
        <w:pStyle w:val="SourceCode"/>
      </w:pPr>
      <w:r>
        <w:tab/>
        <w:t>// Lookup by key</w:t>
      </w:r>
      <w:r>
        <w:tab/>
      </w:r>
    </w:p>
    <w:p w14:paraId="2D3EEA5A" w14:textId="77777777" w:rsidR="00FD36DB" w:rsidRDefault="00FD36DB" w:rsidP="00FD36DB">
      <w:pPr>
        <w:pStyle w:val="SourceCode"/>
      </w:pPr>
      <w:r>
        <w:tab/>
        <w:t>WriteLine(keyedCollection[3].ToString());</w:t>
      </w:r>
    </w:p>
    <w:p w14:paraId="61B14C8B" w14:textId="77777777" w:rsidR="00FD36DB" w:rsidRDefault="00FD36DB" w:rsidP="00FD36DB">
      <w:pPr>
        <w:pStyle w:val="SourceCode"/>
      </w:pPr>
      <w:r>
        <w:tab/>
      </w:r>
    </w:p>
    <w:p w14:paraId="69D26622" w14:textId="77777777" w:rsidR="00FD36DB" w:rsidRDefault="00FD36DB" w:rsidP="00FD36DB">
      <w:pPr>
        <w:pStyle w:val="SourceCode"/>
      </w:pPr>
      <w:r>
        <w:tab/>
        <w:t>// Lookup by index</w:t>
      </w:r>
    </w:p>
    <w:p w14:paraId="47A506EF" w14:textId="77777777" w:rsidR="00FD36DB" w:rsidRDefault="00FD36DB" w:rsidP="00FD36DB">
      <w:pPr>
        <w:pStyle w:val="SourceCode"/>
      </w:pPr>
      <w:r>
        <w:tab/>
        <w:t>WriteLine(keyedCollection.ElementAt(1).ToString());</w:t>
      </w:r>
    </w:p>
    <w:p w14:paraId="2107DDD6" w14:textId="77777777" w:rsidR="00FD36DB" w:rsidRDefault="00FD36DB" w:rsidP="00FD36DB">
      <w:pPr>
        <w:pStyle w:val="SourceCode"/>
      </w:pPr>
      <w:r>
        <w:t>}</w:t>
      </w:r>
    </w:p>
    <w:p w14:paraId="45D61A82" w14:textId="77777777" w:rsidR="00FD36DB" w:rsidRDefault="00FD36DB" w:rsidP="00FD36DB">
      <w:pPr>
        <w:pStyle w:val="SourceCode"/>
      </w:pPr>
    </w:p>
    <w:p w14:paraId="41C3B6CE" w14:textId="77777777" w:rsidR="00FD36DB" w:rsidRDefault="00FD36DB" w:rsidP="00FD36DB">
      <w:pPr>
        <w:pStyle w:val="SourceCode"/>
      </w:pPr>
      <w:r>
        <w:t>public class ProductCollection : KeyedCollection&lt;int, Product&gt;</w:t>
      </w:r>
    </w:p>
    <w:p w14:paraId="0C48E4EA" w14:textId="77777777" w:rsidR="00FD36DB" w:rsidRDefault="00FD36DB" w:rsidP="00FD36DB">
      <w:pPr>
        <w:pStyle w:val="SourceCode"/>
      </w:pPr>
      <w:r>
        <w:t>{</w:t>
      </w:r>
    </w:p>
    <w:p w14:paraId="6382A3F2" w14:textId="77777777" w:rsidR="00FD36DB" w:rsidRDefault="00FD36DB" w:rsidP="00FD36DB">
      <w:pPr>
        <w:pStyle w:val="SourceCode"/>
      </w:pPr>
      <w:r>
        <w:tab/>
        <w:t>protected override int GetKeyForItem(Product item) =&gt; item.Id;</w:t>
      </w:r>
    </w:p>
    <w:p w14:paraId="25D86AEF" w14:textId="77777777" w:rsidR="00FD36DB" w:rsidRDefault="00FD36DB" w:rsidP="00FD36DB">
      <w:pPr>
        <w:pStyle w:val="SourceCode"/>
      </w:pPr>
      <w:r>
        <w:t>}</w:t>
      </w:r>
    </w:p>
    <w:p w14:paraId="7A8B1B80" w14:textId="77777777" w:rsidR="00FD36DB" w:rsidRDefault="00FD36DB" w:rsidP="00FD36DB">
      <w:pPr>
        <w:pStyle w:val="SourceCode"/>
      </w:pPr>
    </w:p>
    <w:p w14:paraId="45AB050C" w14:textId="77777777" w:rsidR="00FD36DB" w:rsidRDefault="00FD36DB" w:rsidP="00FD36DB">
      <w:pPr>
        <w:pStyle w:val="SourceCode"/>
      </w:pPr>
      <w:r>
        <w:t>public class Product</w:t>
      </w:r>
    </w:p>
    <w:p w14:paraId="4CED6777" w14:textId="77777777" w:rsidR="00FD36DB" w:rsidRDefault="00FD36DB" w:rsidP="00FD36DB">
      <w:pPr>
        <w:pStyle w:val="SourceCode"/>
      </w:pPr>
      <w:r>
        <w:t>{</w:t>
      </w:r>
    </w:p>
    <w:p w14:paraId="4AA70C5B" w14:textId="77777777" w:rsidR="00FD36DB" w:rsidRDefault="00FD36DB" w:rsidP="00FD36DB">
      <w:pPr>
        <w:pStyle w:val="SourceCode"/>
      </w:pPr>
      <w:r>
        <w:tab/>
        <w:t>public int Id { get; set; }</w:t>
      </w:r>
    </w:p>
    <w:p w14:paraId="0591EDE2" w14:textId="77777777" w:rsidR="00FD36DB" w:rsidRDefault="00FD36DB" w:rsidP="00FD36DB">
      <w:pPr>
        <w:pStyle w:val="SourceCode"/>
      </w:pPr>
    </w:p>
    <w:p w14:paraId="4A5F9D04" w14:textId="77777777" w:rsidR="00FD36DB" w:rsidRDefault="00FD36DB" w:rsidP="00FD36DB">
      <w:pPr>
        <w:pStyle w:val="SourceCode"/>
      </w:pPr>
      <w:r>
        <w:tab/>
        <w:t>public string Name { get; set; }</w:t>
      </w:r>
    </w:p>
    <w:p w14:paraId="511778D8" w14:textId="77777777" w:rsidR="00FD36DB" w:rsidRDefault="00FD36DB" w:rsidP="00FD36DB">
      <w:pPr>
        <w:pStyle w:val="SourceCode"/>
      </w:pPr>
    </w:p>
    <w:p w14:paraId="0C83E0DF" w14:textId="77777777" w:rsidR="00FD36DB" w:rsidRDefault="00FD36DB" w:rsidP="00FD36DB">
      <w:pPr>
        <w:pStyle w:val="SourceCode"/>
      </w:pPr>
      <w:r>
        <w:tab/>
        <w:t>public override string ToString() =&gt; $"{Id}, {Name}";</w:t>
      </w:r>
    </w:p>
    <w:p w14:paraId="3A567BCA" w14:textId="77777777" w:rsidR="00FD36DB" w:rsidRDefault="00FD36DB" w:rsidP="00FD36DB">
      <w:pPr>
        <w:pStyle w:val="SourceCode"/>
      </w:pPr>
      <w:r>
        <w:t>}</w:t>
      </w:r>
    </w:p>
    <w:p w14:paraId="79583545" w14:textId="22D7D7BD" w:rsidR="00DF5A97" w:rsidRPr="00DF5A97" w:rsidRDefault="00FD36DB" w:rsidP="00FD36DB">
      <w:pPr>
        <w:pStyle w:val="SourceCode"/>
      </w:pPr>
      <w:r>
        <w:t xml:space="preserve"> </w:t>
      </w:r>
      <w:r w:rsidR="00DF5A97" w:rsidRPr="00DF5A97">
        <w:t>override string ToString() =&gt; $"{Id}, {Name}";</w:t>
      </w:r>
    </w:p>
    <w:p w14:paraId="63FE5A85" w14:textId="489690F1" w:rsidR="00CE6EA5" w:rsidRDefault="00DF5A97" w:rsidP="00DF5A97">
      <w:pPr>
        <w:pStyle w:val="SourceCode"/>
      </w:pPr>
      <w:r w:rsidRPr="00DF5A97">
        <w:t>}</w:t>
      </w:r>
    </w:p>
    <w:p w14:paraId="534338B4" w14:textId="77777777" w:rsidR="00CA3E38" w:rsidRPr="00DF5A97" w:rsidRDefault="00CA3E38" w:rsidP="00DF5A97">
      <w:pPr>
        <w:pStyle w:val="SourceCode"/>
      </w:pPr>
    </w:p>
    <w:p w14:paraId="7CC1AFCE" w14:textId="77777777" w:rsidR="00CA3E38" w:rsidRDefault="00CA3E38" w:rsidP="00CA3E38">
      <w:pPr>
        <w:pStyle w:val="Heading3"/>
      </w:pPr>
      <w:bookmarkStart w:id="65" w:name="_Toc54852760"/>
      <w:r>
        <w:t>ReadOnlyCollection&lt;T&gt; / ReadOnlyDictionary&lt;T&gt;</w:t>
      </w:r>
      <w:bookmarkEnd w:id="65"/>
    </w:p>
    <w:p w14:paraId="2D8263F4" w14:textId="77777777" w:rsidR="00CA3E38" w:rsidRDefault="00CA3E38" w:rsidP="00CA3E38">
      <w:r>
        <w:t>The read only collections provide read-only wrappers or proxies around collections. This enables a type to provide clients with a read-only interface to a collection that it can still add to. Any changes to the input collection are visible through the read only wrapper.</w:t>
      </w:r>
    </w:p>
    <w:p w14:paraId="614DD4CE" w14:textId="77777777" w:rsidR="00F01914" w:rsidRDefault="00F01914">
      <w:pPr>
        <w:rPr>
          <w:rFonts w:asciiTheme="majorHAnsi" w:eastAsiaTheme="majorEastAsia" w:hAnsiTheme="majorHAnsi" w:cstheme="majorBidi"/>
          <w:color w:val="31378B" w:themeColor="text2"/>
          <w:sz w:val="28"/>
          <w:szCs w:val="26"/>
        </w:rPr>
      </w:pPr>
      <w:r>
        <w:br w:type="page"/>
      </w:r>
    </w:p>
    <w:p w14:paraId="55A7F1C7" w14:textId="77777777" w:rsidR="004303AD" w:rsidRDefault="004303AD" w:rsidP="004303AD">
      <w:pPr>
        <w:pStyle w:val="Heading3"/>
      </w:pPr>
      <w:bookmarkStart w:id="66" w:name="_Toc54852761"/>
      <w:r>
        <w:t>Concurrent Collections</w:t>
      </w:r>
      <w:bookmarkEnd w:id="66"/>
    </w:p>
    <w:p w14:paraId="26F347E5" w14:textId="43419880" w:rsidR="004303AD" w:rsidRDefault="004303AD" w:rsidP="004303AD">
      <w:r>
        <w:t>The concurrent collection types are optimised for concurrent add and remove operations. Internally they use low locking and lock-free synchronization strategies. In some scenarios the concurrent collection performs significantly better than protecting non-concurrent collections</w:t>
      </w:r>
      <w:r w:rsidR="00FC325D">
        <w:t>’</w:t>
      </w:r>
      <w:r>
        <w:t xml:space="preserve"> add and remove operations with external locks </w:t>
      </w:r>
    </w:p>
    <w:p w14:paraId="5E19E58B" w14:textId="77777777" w:rsidR="004303AD" w:rsidRDefault="004303AD" w:rsidP="004303AD">
      <w:r>
        <w:t xml:space="preserve">In order to determine when to use the concurrent collections and when to use the non-concurrent collections with external locks protected the add and remove operations it is necessary to carry out performance analysis on representative scenarios and loads. </w:t>
      </w:r>
    </w:p>
    <w:p w14:paraId="2287FF08" w14:textId="77777777" w:rsidR="004303AD" w:rsidRDefault="004303AD" w:rsidP="004303AD">
      <w:pPr>
        <w:pStyle w:val="Heading4"/>
      </w:pPr>
      <w:r>
        <w:t>Scenarios</w:t>
      </w:r>
    </w:p>
    <w:tbl>
      <w:tblPr>
        <w:tblStyle w:val="SimpleDefinition"/>
        <w:tblW w:w="0" w:type="auto"/>
        <w:tblLook w:val="04A0" w:firstRow="1" w:lastRow="0" w:firstColumn="1" w:lastColumn="0" w:noHBand="0" w:noVBand="1"/>
      </w:tblPr>
      <w:tblGrid>
        <w:gridCol w:w="3162"/>
        <w:gridCol w:w="5468"/>
      </w:tblGrid>
      <w:tr w:rsidR="004303AD" w:rsidRPr="00CB68F4" w14:paraId="384A4E0D" w14:textId="77777777" w:rsidTr="00E47EB2">
        <w:tc>
          <w:tcPr>
            <w:cnfStyle w:val="001000000000" w:firstRow="0" w:lastRow="0" w:firstColumn="1" w:lastColumn="0" w:oddVBand="0" w:evenVBand="0" w:oddHBand="0" w:evenHBand="0" w:firstRowFirstColumn="0" w:firstRowLastColumn="0" w:lastRowFirstColumn="0" w:lastRowLastColumn="0"/>
            <w:tcW w:w="3162" w:type="dxa"/>
          </w:tcPr>
          <w:p w14:paraId="564FA135" w14:textId="77777777" w:rsidR="004303AD" w:rsidRPr="00CB06E3" w:rsidRDefault="004303AD" w:rsidP="00E47EB2">
            <w:pPr>
              <w:pStyle w:val="Def"/>
            </w:pPr>
            <w:r>
              <w:t>Pure Producer-Consumer</w:t>
            </w:r>
          </w:p>
        </w:tc>
        <w:tc>
          <w:tcPr>
            <w:tcW w:w="5468" w:type="dxa"/>
          </w:tcPr>
          <w:p w14:paraId="47E85D26" w14:textId="77777777" w:rsidR="004303AD" w:rsidRPr="00CB68F4" w:rsidRDefault="004303AD" w:rsidP="00E47EB2">
            <w:pPr>
              <w:cnfStyle w:val="000000000000" w:firstRow="0" w:lastRow="0" w:firstColumn="0" w:lastColumn="0" w:oddVBand="0" w:evenVBand="0" w:oddHBand="0" w:evenHBand="0" w:firstRowFirstColumn="0" w:firstRowLastColumn="0" w:lastRowFirstColumn="0" w:lastRowLastColumn="0"/>
            </w:pPr>
            <w:r>
              <w:t>Any single thread is either adding to removing elements. No single thread does both</w:t>
            </w:r>
          </w:p>
        </w:tc>
      </w:tr>
      <w:tr w:rsidR="004303AD" w:rsidRPr="00CB68F4" w14:paraId="5F8538FA" w14:textId="77777777" w:rsidTr="00E47EB2">
        <w:tc>
          <w:tcPr>
            <w:cnfStyle w:val="001000000000" w:firstRow="0" w:lastRow="0" w:firstColumn="1" w:lastColumn="0" w:oddVBand="0" w:evenVBand="0" w:oddHBand="0" w:evenHBand="0" w:firstRowFirstColumn="0" w:firstRowLastColumn="0" w:lastRowFirstColumn="0" w:lastRowLastColumn="0"/>
            <w:tcW w:w="3162" w:type="dxa"/>
          </w:tcPr>
          <w:p w14:paraId="15A11AFF" w14:textId="77777777" w:rsidR="004303AD" w:rsidRPr="00667AD8" w:rsidRDefault="004303AD" w:rsidP="00E47EB2">
            <w:pPr>
              <w:pStyle w:val="Def"/>
            </w:pPr>
            <w:r>
              <w:t>Mixed Producer-Consumer</w:t>
            </w:r>
          </w:p>
        </w:tc>
        <w:tc>
          <w:tcPr>
            <w:tcW w:w="5468" w:type="dxa"/>
          </w:tcPr>
          <w:p w14:paraId="60956D0B" w14:textId="77777777" w:rsidR="004303AD" w:rsidRPr="00CB68F4" w:rsidRDefault="004303AD" w:rsidP="00E47EB2">
            <w:pPr>
              <w:cnfStyle w:val="000000000000" w:firstRow="0" w:lastRow="0" w:firstColumn="0" w:lastColumn="0" w:oddVBand="0" w:evenVBand="0" w:oddHBand="0" w:evenHBand="0" w:firstRowFirstColumn="0" w:firstRowLastColumn="0" w:lastRowFirstColumn="0" w:lastRowLastColumn="0"/>
            </w:pPr>
            <w:r>
              <w:t>Single threads are both adding and removing elements</w:t>
            </w:r>
          </w:p>
        </w:tc>
      </w:tr>
    </w:tbl>
    <w:p w14:paraId="14E7C3F0" w14:textId="77777777" w:rsidR="004303AD" w:rsidRDefault="004303AD" w:rsidP="004303AD">
      <w:r>
        <w:t>There are four Concurrent collections</w:t>
      </w:r>
    </w:p>
    <w:p w14:paraId="1A547DFF" w14:textId="77777777" w:rsidR="004303AD" w:rsidRDefault="004303AD" w:rsidP="004303AD">
      <w:pPr>
        <w:pStyle w:val="ListBullet"/>
      </w:pPr>
      <w:r>
        <w:t>ConcurrentStack&lt;T&gt;</w:t>
      </w:r>
    </w:p>
    <w:p w14:paraId="36724EC4" w14:textId="77777777" w:rsidR="004303AD" w:rsidRDefault="004303AD" w:rsidP="004303AD">
      <w:pPr>
        <w:pStyle w:val="ListBullet"/>
      </w:pPr>
      <w:r>
        <w:t>ConcurrentQueue&lt;T&gt;</w:t>
      </w:r>
    </w:p>
    <w:p w14:paraId="5A4498B5" w14:textId="77777777" w:rsidR="004303AD" w:rsidRDefault="004303AD" w:rsidP="004303AD">
      <w:pPr>
        <w:pStyle w:val="ListBullet"/>
      </w:pPr>
      <w:r>
        <w:t>ConcurrentBag&lt;T&gt;</w:t>
      </w:r>
    </w:p>
    <w:p w14:paraId="14A339FD" w14:textId="77777777" w:rsidR="004303AD" w:rsidRDefault="004303AD" w:rsidP="004303AD">
      <w:pPr>
        <w:pStyle w:val="ListBullet"/>
      </w:pPr>
      <w:r>
        <w:t>ConcurrentDictionary&lt;T&gt;</w:t>
      </w:r>
    </w:p>
    <w:p w14:paraId="54F45768" w14:textId="77777777" w:rsidR="004303AD" w:rsidRDefault="004303AD" w:rsidP="004303AD">
      <w:r>
        <w:t xml:space="preserve">The stack, queue and bag are internally backed by linked lists which are more appropriate for low lock multithreaded implementation. The downside of this choice is increased memory usage. </w:t>
      </w:r>
    </w:p>
    <w:p w14:paraId="3CCA08F9" w14:textId="77777777" w:rsidR="004303AD" w:rsidRDefault="004303AD" w:rsidP="004303AD">
      <w:r>
        <w:t>Internally the concurrent queue and concurrent stack are completely lock free. They use a combination of compare and swap operations and memory barriers to synchronize. The downside of this is of course that they can spin under contention.</w:t>
      </w:r>
    </w:p>
    <w:p w14:paraId="2DC70A48" w14:textId="77777777" w:rsidR="004303AD" w:rsidRPr="00BF23B8" w:rsidRDefault="004303AD" w:rsidP="004303AD">
      <w:r>
        <w:t xml:space="preserve">The concurrent dictionary is completely lock free for reads but uses locks for writes. As such it is optimized for reads. </w:t>
      </w:r>
    </w:p>
    <w:p w14:paraId="5F8B86E0" w14:textId="77777777" w:rsidR="004C33A4" w:rsidRDefault="004C33A4">
      <w:pPr>
        <w:rPr>
          <w:rFonts w:asciiTheme="majorHAnsi" w:eastAsiaTheme="majorEastAsia" w:hAnsiTheme="majorHAnsi" w:cstheme="majorBidi"/>
          <w:color w:val="31378B" w:themeColor="text2"/>
          <w:sz w:val="28"/>
          <w:szCs w:val="26"/>
        </w:rPr>
      </w:pPr>
      <w:r>
        <w:br w:type="page"/>
      </w:r>
    </w:p>
    <w:p w14:paraId="6E966BC4" w14:textId="6AC69693" w:rsidR="0054626C" w:rsidRDefault="0054626C" w:rsidP="0054626C">
      <w:pPr>
        <w:pStyle w:val="Heading3"/>
      </w:pPr>
      <w:bookmarkStart w:id="67" w:name="_Toc54852762"/>
      <w:r>
        <w:t>Immutable Collections</w:t>
      </w:r>
      <w:bookmarkEnd w:id="67"/>
    </w:p>
    <w:p w14:paraId="0CF647CC" w14:textId="77777777" w:rsidR="00A4582F" w:rsidRDefault="00A4582F" w:rsidP="00A4582F">
      <w:r>
        <w:t xml:space="preserve">Immutable collections are collections whose internal structure never changes. By internal structure we mean the number of elements and their relative order. Methods such as </w:t>
      </w:r>
      <w:r w:rsidRPr="00CA773E">
        <w:rPr>
          <w:rStyle w:val="SourceCodeChar"/>
        </w:rPr>
        <w:t>ImmutableStack.Push</w:t>
      </w:r>
      <w:r>
        <w:t xml:space="preserve"> creates a new object from the existing stack. The new collection shares much of the memory of the original collection with some changes to reflect the difference. The original collection is completely unchanged. The designers of the immutable collections had the following goals</w:t>
      </w:r>
    </w:p>
    <w:p w14:paraId="5F2D23FD" w14:textId="77777777" w:rsidR="00A4582F" w:rsidRPr="002E465F" w:rsidRDefault="00A4582F" w:rsidP="00A4582F">
      <w:pPr>
        <w:pStyle w:val="ListBullet"/>
      </w:pPr>
      <w:r w:rsidRPr="002E465F">
        <w:t>Reuse as much memory as possible</w:t>
      </w:r>
    </w:p>
    <w:p w14:paraId="61CA9AAB" w14:textId="77777777" w:rsidR="00A4582F" w:rsidRPr="002E465F" w:rsidRDefault="00A4582F" w:rsidP="00A4582F">
      <w:pPr>
        <w:pStyle w:val="ListBullet"/>
      </w:pPr>
      <w:r w:rsidRPr="002E465F">
        <w:t>Avoid copying</w:t>
      </w:r>
    </w:p>
    <w:p w14:paraId="349C7254" w14:textId="77777777" w:rsidR="00A4582F" w:rsidRDefault="00A4582F" w:rsidP="00A4582F">
      <w:pPr>
        <w:pStyle w:val="ListBullet"/>
      </w:pPr>
      <w:r w:rsidRPr="002E465F">
        <w:t>Reduce pressure on GC</w:t>
      </w:r>
    </w:p>
    <w:p w14:paraId="70DAE30B" w14:textId="77777777" w:rsidR="00A4582F" w:rsidRDefault="00A4582F" w:rsidP="00A4582F">
      <w:pPr>
        <w:pStyle w:val="ListBullet"/>
      </w:pPr>
      <w:r>
        <w:t>Offer similar operations to mutable collections with competitive performance</w:t>
      </w:r>
    </w:p>
    <w:p w14:paraId="184517BB" w14:textId="77777777" w:rsidR="00A4582F" w:rsidRDefault="00A4582F" w:rsidP="00A4582F">
      <w:r>
        <w:t>We will now look at the different types of immutable collections.</w:t>
      </w:r>
    </w:p>
    <w:p w14:paraId="2DAC28CB" w14:textId="77777777" w:rsidR="00A4582F" w:rsidRDefault="00A4582F" w:rsidP="00B13E03">
      <w:pPr>
        <w:pStyle w:val="Heading4"/>
        <w:rPr>
          <w:rFonts w:eastAsiaTheme="minorHAnsi"/>
        </w:rPr>
      </w:pPr>
      <w:r>
        <w:rPr>
          <w:rFonts w:eastAsiaTheme="minorHAnsi"/>
        </w:rPr>
        <w:t>ImmutableStack&lt;T&gt;</w:t>
      </w:r>
    </w:p>
    <w:p w14:paraId="40A5AEA4" w14:textId="77777777" w:rsidR="00A4582F" w:rsidRDefault="00A4582F" w:rsidP="00A4582F">
      <w:r>
        <w:t xml:space="preserve">The simplest immutable collection. Internally implemented as a linked list. The immutable stack is a pointer to the top element of the linked list. We can push and pop elements without changing the stack. </w:t>
      </w:r>
    </w:p>
    <w:p w14:paraId="2F299A94" w14:textId="77777777" w:rsidR="00A4582F" w:rsidRPr="000D70BB" w:rsidRDefault="00A4582F" w:rsidP="00A4582F">
      <w:pPr>
        <w:pStyle w:val="SourceCode"/>
      </w:pPr>
      <w:r w:rsidRPr="000D70BB">
        <w:t>IImmutableStack&lt;char&gt; s1 = ImmutableStack.Create(new char[] {'a','b','c'});</w:t>
      </w:r>
    </w:p>
    <w:p w14:paraId="6A1BE0CD" w14:textId="77777777" w:rsidR="00A4582F" w:rsidRPr="000D70BB" w:rsidRDefault="00A4582F" w:rsidP="00A4582F">
      <w:pPr>
        <w:pStyle w:val="SourceCode"/>
      </w:pPr>
    </w:p>
    <w:p w14:paraId="4A8C0BC9" w14:textId="77777777" w:rsidR="00A4582F" w:rsidRPr="000D70BB" w:rsidRDefault="00A4582F" w:rsidP="00A4582F">
      <w:pPr>
        <w:pStyle w:val="SourceCode"/>
      </w:pPr>
      <w:r w:rsidRPr="000D70BB">
        <w:t>var s2 = s1.Pop();</w:t>
      </w:r>
    </w:p>
    <w:p w14:paraId="79AD0CC3" w14:textId="77777777" w:rsidR="00A4582F" w:rsidRPr="000D70BB" w:rsidRDefault="00A4582F" w:rsidP="00A4582F">
      <w:pPr>
        <w:pStyle w:val="SourceCode"/>
      </w:pPr>
      <w:r w:rsidRPr="000D70BB">
        <w:t>var s3 = s2.Pop();</w:t>
      </w:r>
    </w:p>
    <w:p w14:paraId="7ECF8082" w14:textId="77777777" w:rsidR="00A4582F" w:rsidRPr="000D70BB" w:rsidRDefault="00A4582F" w:rsidP="00A4582F">
      <w:pPr>
        <w:pStyle w:val="SourceCode"/>
      </w:pPr>
    </w:p>
    <w:p w14:paraId="7981FC2D" w14:textId="77777777" w:rsidR="00A4582F" w:rsidRPr="000D70BB" w:rsidRDefault="00A4582F" w:rsidP="00A4582F">
      <w:pPr>
        <w:pStyle w:val="SourceCode"/>
      </w:pPr>
      <w:r w:rsidRPr="000D70BB">
        <w:t>WriteLine(s1.Peek());</w:t>
      </w:r>
    </w:p>
    <w:p w14:paraId="0AB43B6B" w14:textId="77777777" w:rsidR="00A4582F" w:rsidRPr="000D70BB" w:rsidRDefault="00A4582F" w:rsidP="00A4582F">
      <w:pPr>
        <w:pStyle w:val="SourceCode"/>
      </w:pPr>
      <w:r w:rsidRPr="000D70BB">
        <w:t>WriteLine(s2.Peek());</w:t>
      </w:r>
    </w:p>
    <w:p w14:paraId="3F582F18" w14:textId="77777777" w:rsidR="00A4582F" w:rsidRDefault="00A4582F" w:rsidP="00A4582F">
      <w:pPr>
        <w:pStyle w:val="SourceCode"/>
      </w:pPr>
      <w:r w:rsidRPr="000D70BB">
        <w:t>WriteLine(s3.Peek());</w:t>
      </w:r>
    </w:p>
    <w:p w14:paraId="3513808A" w14:textId="77777777" w:rsidR="00A4582F" w:rsidRDefault="00A4582F" w:rsidP="00A4582F">
      <w:pPr>
        <w:pStyle w:val="SourceCode"/>
      </w:pPr>
    </w:p>
    <w:p w14:paraId="4836F949" w14:textId="77777777" w:rsidR="00A4582F" w:rsidRDefault="00A4582F" w:rsidP="00B13E03">
      <w:pPr>
        <w:pStyle w:val="Heading4"/>
        <w:rPr>
          <w:rFonts w:eastAsiaTheme="minorHAnsi"/>
        </w:rPr>
      </w:pPr>
      <w:r>
        <w:rPr>
          <w:rFonts w:eastAsiaTheme="minorHAnsi"/>
        </w:rPr>
        <w:t>ImmutableList&lt;T&gt;</w:t>
      </w:r>
    </w:p>
    <w:p w14:paraId="0006467B" w14:textId="77777777" w:rsidR="00A4582F" w:rsidRDefault="00A4582F" w:rsidP="00A4582F">
      <w:r>
        <w:t>The immutable list uses a balanced binary tree internally. As such addition, removal, insertion or lookup are all O(log N). If we need to perform M operations, we get O(M log N). We can improve this for some operations by using builders and freezing.</w:t>
      </w:r>
    </w:p>
    <w:p w14:paraId="0BCA91D0" w14:textId="77777777" w:rsidR="00A4582F" w:rsidRDefault="00A4582F" w:rsidP="00DD67F8">
      <w:pPr>
        <w:pStyle w:val="Heading4"/>
      </w:pPr>
      <w:r>
        <w:t>Garbage Collection</w:t>
      </w:r>
    </w:p>
    <w:p w14:paraId="754883B8" w14:textId="77777777" w:rsidR="00A4582F" w:rsidRDefault="00A4582F" w:rsidP="00A4582F">
      <w:r>
        <w:t xml:space="preserve">One of the biggest problems with immutable collections is that when we create a new immutable collection as a diff on a source object often the source object is no longer referenced and becomes available for garbage collection. Garbage collection freezes all other threads when it runs, and hence frequent garbage collection runs can cause performance problems. </w:t>
      </w:r>
    </w:p>
    <w:p w14:paraId="79F22950" w14:textId="77777777" w:rsidR="00A4582F" w:rsidRDefault="00A4582F" w:rsidP="00A4582F">
      <w:r>
        <w:t>One of the worst causes of such garbage generation occurs when initializing large immutable collections. The overhead of such operations can be mitigated by using builders as follows</w:t>
      </w:r>
    </w:p>
    <w:p w14:paraId="5A27D96C" w14:textId="77777777" w:rsidR="00A4582F" w:rsidRPr="009D0F88" w:rsidRDefault="00A4582F" w:rsidP="00A4582F">
      <w:pPr>
        <w:pStyle w:val="SourceCode"/>
      </w:pPr>
      <w:r w:rsidRPr="009D0F88">
        <w:t>ImmutableList&lt;char&gt; s2 = ImmutableList.Create&lt;char&gt;();</w:t>
      </w:r>
    </w:p>
    <w:p w14:paraId="45CCEBB6" w14:textId="77777777" w:rsidR="00A4582F" w:rsidRPr="009D0F88" w:rsidRDefault="00A4582F" w:rsidP="00A4582F">
      <w:pPr>
        <w:pStyle w:val="SourceCode"/>
      </w:pPr>
      <w:r w:rsidRPr="009D0F88">
        <w:t>ImmutableList&lt;char&gt;.Builder builder = s2.ToBuilder();</w:t>
      </w:r>
    </w:p>
    <w:p w14:paraId="617B7909" w14:textId="77777777" w:rsidR="00A4582F" w:rsidRPr="009D0F88" w:rsidRDefault="00A4582F" w:rsidP="00A4582F">
      <w:pPr>
        <w:pStyle w:val="SourceCode"/>
      </w:pPr>
    </w:p>
    <w:p w14:paraId="58DF38E4" w14:textId="77777777" w:rsidR="00A4582F" w:rsidRPr="009D0F88" w:rsidRDefault="00A4582F" w:rsidP="00A4582F">
      <w:pPr>
        <w:pStyle w:val="SourceCode"/>
      </w:pPr>
      <w:r w:rsidRPr="009D0F88">
        <w:t>builder.Add('a');</w:t>
      </w:r>
    </w:p>
    <w:p w14:paraId="06966EE1" w14:textId="77777777" w:rsidR="00A4582F" w:rsidRPr="009D0F88" w:rsidRDefault="00A4582F" w:rsidP="00A4582F">
      <w:pPr>
        <w:pStyle w:val="SourceCode"/>
      </w:pPr>
      <w:r w:rsidRPr="009D0F88">
        <w:t>builder.Add('z');</w:t>
      </w:r>
    </w:p>
    <w:p w14:paraId="54285E5E" w14:textId="77777777" w:rsidR="00A4582F" w:rsidRPr="009D0F88" w:rsidRDefault="00A4582F" w:rsidP="00A4582F">
      <w:pPr>
        <w:pStyle w:val="SourceCode"/>
      </w:pPr>
    </w:p>
    <w:p w14:paraId="2BB91191" w14:textId="77777777" w:rsidR="00A4582F" w:rsidRPr="009D0F88" w:rsidRDefault="00A4582F" w:rsidP="00A4582F">
      <w:pPr>
        <w:pStyle w:val="SourceCode"/>
      </w:pPr>
      <w:r w:rsidRPr="009D0F88">
        <w:t>s2 = builder.ToImmutable();</w:t>
      </w:r>
    </w:p>
    <w:p w14:paraId="75E3C436" w14:textId="591E02BF" w:rsidR="00A4582F" w:rsidRDefault="00A4582F" w:rsidP="00A4582F">
      <w:r>
        <w:t xml:space="preserve">An immutable collection disallows element level assignments and maintains at all times its structure which is defined as the number of elements and there relative order. At the same time immutable collections provide an API to support mutations. If we push an element onto an immutable </w:t>
      </w:r>
      <w:r w:rsidR="00D86F39">
        <w:t>stack,</w:t>
      </w:r>
      <w:r>
        <w:t xml:space="preserve"> we end up with two stacks: one without the new element and one with it. </w:t>
      </w:r>
    </w:p>
    <w:p w14:paraId="2AF60785" w14:textId="77777777" w:rsidR="00BD288D" w:rsidRDefault="00BD288D">
      <w:pPr>
        <w:rPr>
          <w:rFonts w:asciiTheme="majorHAnsi" w:eastAsiaTheme="majorEastAsia" w:hAnsiTheme="majorHAnsi" w:cstheme="majorBidi"/>
          <w:color w:val="31378B" w:themeColor="text2"/>
          <w:sz w:val="28"/>
          <w:szCs w:val="26"/>
        </w:rPr>
      </w:pPr>
      <w:r>
        <w:br w:type="page"/>
      </w:r>
    </w:p>
    <w:sectPr w:rsidR="00BD288D">
      <w:headerReference w:type="even" r:id="rId120"/>
      <w:headerReference w:type="default" r:id="rId121"/>
      <w:footerReference w:type="even" r:id="rId122"/>
      <w:footerReference w:type="default" r:id="rId123"/>
      <w:headerReference w:type="first" r:id="rId124"/>
      <w:footerReference w:type="first" r:id="rId1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2A31E" w14:textId="77777777" w:rsidR="001F5CCA" w:rsidRDefault="001F5CCA" w:rsidP="002C68EE">
      <w:pPr>
        <w:spacing w:after="0" w:line="240" w:lineRule="auto"/>
      </w:pPr>
      <w:r>
        <w:separator/>
      </w:r>
    </w:p>
  </w:endnote>
  <w:endnote w:type="continuationSeparator" w:id="0">
    <w:p w14:paraId="3F3C1D9B" w14:textId="77777777" w:rsidR="001F5CCA" w:rsidRDefault="001F5CCA" w:rsidP="002C68EE">
      <w:pPr>
        <w:spacing w:after="0" w:line="240" w:lineRule="auto"/>
      </w:pPr>
      <w:r>
        <w:continuationSeparator/>
      </w:r>
    </w:p>
  </w:endnote>
  <w:endnote w:type="continuationNotice" w:id="1">
    <w:p w14:paraId="7A7FC678" w14:textId="77777777" w:rsidR="001F5CCA" w:rsidRDefault="001F5C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53DB8" w14:textId="77777777" w:rsidR="00F15660" w:rsidRDefault="00F156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6755051"/>
      <w:docPartObj>
        <w:docPartGallery w:val="Page Numbers (Bottom of Page)"/>
        <w:docPartUnique/>
      </w:docPartObj>
    </w:sdtPr>
    <w:sdtEndPr/>
    <w:sdtContent>
      <w:sdt>
        <w:sdtPr>
          <w:id w:val="1728636285"/>
          <w:docPartObj>
            <w:docPartGallery w:val="Page Numbers (Top of Page)"/>
            <w:docPartUnique/>
          </w:docPartObj>
        </w:sdtPr>
        <w:sdtEndPr/>
        <w:sdtContent>
          <w:p w14:paraId="18370CF2" w14:textId="5DB1FD55" w:rsidR="00F15660" w:rsidRDefault="00F1566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FAC7F50" w14:textId="77777777" w:rsidR="00F15660" w:rsidRDefault="00F156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3E6C5" w14:textId="77777777" w:rsidR="00F15660" w:rsidRDefault="00F15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ACAB8" w14:textId="77777777" w:rsidR="001F5CCA" w:rsidRDefault="001F5CCA" w:rsidP="002C68EE">
      <w:pPr>
        <w:spacing w:after="0" w:line="240" w:lineRule="auto"/>
      </w:pPr>
      <w:r>
        <w:separator/>
      </w:r>
    </w:p>
  </w:footnote>
  <w:footnote w:type="continuationSeparator" w:id="0">
    <w:p w14:paraId="6D95FD1F" w14:textId="77777777" w:rsidR="001F5CCA" w:rsidRDefault="001F5CCA" w:rsidP="002C68EE">
      <w:pPr>
        <w:spacing w:after="0" w:line="240" w:lineRule="auto"/>
      </w:pPr>
      <w:r>
        <w:continuationSeparator/>
      </w:r>
    </w:p>
  </w:footnote>
  <w:footnote w:type="continuationNotice" w:id="1">
    <w:p w14:paraId="16FCEF4A" w14:textId="77777777" w:rsidR="001F5CCA" w:rsidRDefault="001F5C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A45A9" w14:textId="77777777" w:rsidR="00F15660" w:rsidRDefault="00F156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E8E7C" w14:textId="77777777" w:rsidR="00F15660" w:rsidRDefault="00F156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53057" w14:textId="77777777" w:rsidR="00F15660" w:rsidRDefault="00F156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B98D9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EC90F0"/>
    <w:lvl w:ilvl="0">
      <w:start w:val="1"/>
      <w:numFmt w:val="decimal"/>
      <w:lvlText w:val="%1."/>
      <w:lvlJc w:val="left"/>
      <w:pPr>
        <w:tabs>
          <w:tab w:val="num" w:pos="1209"/>
        </w:tabs>
        <w:ind w:left="1209" w:hanging="360"/>
      </w:pPr>
    </w:lvl>
  </w:abstractNum>
  <w:abstractNum w:abstractNumId="2" w15:restartNumberingAfterBreak="0">
    <w:nsid w:val="FFFFFF7F"/>
    <w:multiLevelType w:val="singleLevel"/>
    <w:tmpl w:val="92E850C4"/>
    <w:lvl w:ilvl="0">
      <w:start w:val="1"/>
      <w:numFmt w:val="decimal"/>
      <w:lvlText w:val="%1."/>
      <w:lvlJc w:val="left"/>
      <w:pPr>
        <w:tabs>
          <w:tab w:val="num" w:pos="643"/>
        </w:tabs>
        <w:ind w:left="643" w:hanging="360"/>
      </w:pPr>
    </w:lvl>
  </w:abstractNum>
  <w:abstractNum w:abstractNumId="3"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4"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5"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7"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2EC57FA"/>
    <w:multiLevelType w:val="hybridMultilevel"/>
    <w:tmpl w:val="AFBC6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D23178"/>
    <w:multiLevelType w:val="hybridMultilevel"/>
    <w:tmpl w:val="1CBE23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60647D6"/>
    <w:multiLevelType w:val="hybridMultilevel"/>
    <w:tmpl w:val="24CE5A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E9C3711"/>
    <w:multiLevelType w:val="hybridMultilevel"/>
    <w:tmpl w:val="8280F2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4E0888"/>
    <w:multiLevelType w:val="hybridMultilevel"/>
    <w:tmpl w:val="FE78FF2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num w:numId="1">
    <w:abstractNumId w:val="7"/>
  </w:num>
  <w:num w:numId="2">
    <w:abstractNumId w:val="6"/>
  </w:num>
  <w:num w:numId="3">
    <w:abstractNumId w:val="11"/>
  </w:num>
  <w:num w:numId="4">
    <w:abstractNumId w:val="4"/>
  </w:num>
  <w:num w:numId="5">
    <w:abstractNumId w:val="3"/>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9"/>
  </w:num>
  <w:num w:numId="9">
    <w:abstractNumId w:val="12"/>
  </w:num>
  <w:num w:numId="10">
    <w:abstractNumId w:val="13"/>
  </w:num>
  <w:num w:numId="11">
    <w:abstractNumId w:val="14"/>
  </w:num>
  <w:num w:numId="12">
    <w:abstractNumId w:val="8"/>
  </w:num>
  <w:num w:numId="13">
    <w:abstractNumId w:val="2"/>
  </w:num>
  <w:num w:numId="14">
    <w:abstractNumId w:val="1"/>
  </w:num>
  <w:num w:numId="1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A9"/>
    <w:rsid w:val="00001167"/>
    <w:rsid w:val="00001375"/>
    <w:rsid w:val="00001C62"/>
    <w:rsid w:val="000025BE"/>
    <w:rsid w:val="00002B82"/>
    <w:rsid w:val="0000311C"/>
    <w:rsid w:val="0000441C"/>
    <w:rsid w:val="0000454F"/>
    <w:rsid w:val="00005897"/>
    <w:rsid w:val="000061A1"/>
    <w:rsid w:val="000068CB"/>
    <w:rsid w:val="000077A7"/>
    <w:rsid w:val="00007E3F"/>
    <w:rsid w:val="000114DC"/>
    <w:rsid w:val="000119C0"/>
    <w:rsid w:val="0001217E"/>
    <w:rsid w:val="00012837"/>
    <w:rsid w:val="000133E6"/>
    <w:rsid w:val="000138DB"/>
    <w:rsid w:val="00015883"/>
    <w:rsid w:val="00020C37"/>
    <w:rsid w:val="00021A1B"/>
    <w:rsid w:val="00021A2D"/>
    <w:rsid w:val="00021ECA"/>
    <w:rsid w:val="00022797"/>
    <w:rsid w:val="0002384A"/>
    <w:rsid w:val="0002390B"/>
    <w:rsid w:val="00024418"/>
    <w:rsid w:val="00024F1C"/>
    <w:rsid w:val="000251E1"/>
    <w:rsid w:val="000254EF"/>
    <w:rsid w:val="000256F8"/>
    <w:rsid w:val="0002580D"/>
    <w:rsid w:val="00026A53"/>
    <w:rsid w:val="00026DBD"/>
    <w:rsid w:val="00026F2C"/>
    <w:rsid w:val="00031357"/>
    <w:rsid w:val="00031507"/>
    <w:rsid w:val="00033559"/>
    <w:rsid w:val="00034C76"/>
    <w:rsid w:val="0003603B"/>
    <w:rsid w:val="0003755E"/>
    <w:rsid w:val="000408ED"/>
    <w:rsid w:val="00041B8B"/>
    <w:rsid w:val="00041EA0"/>
    <w:rsid w:val="0004239B"/>
    <w:rsid w:val="000423F1"/>
    <w:rsid w:val="000426F7"/>
    <w:rsid w:val="00043120"/>
    <w:rsid w:val="00043BF9"/>
    <w:rsid w:val="00044293"/>
    <w:rsid w:val="0004463D"/>
    <w:rsid w:val="00044889"/>
    <w:rsid w:val="0004680A"/>
    <w:rsid w:val="00047272"/>
    <w:rsid w:val="00047767"/>
    <w:rsid w:val="000508C6"/>
    <w:rsid w:val="000530DC"/>
    <w:rsid w:val="000536AD"/>
    <w:rsid w:val="000545E2"/>
    <w:rsid w:val="00054F25"/>
    <w:rsid w:val="00055914"/>
    <w:rsid w:val="0005629F"/>
    <w:rsid w:val="0005757F"/>
    <w:rsid w:val="000575A2"/>
    <w:rsid w:val="00060958"/>
    <w:rsid w:val="00060F36"/>
    <w:rsid w:val="00061F65"/>
    <w:rsid w:val="00062360"/>
    <w:rsid w:val="00062562"/>
    <w:rsid w:val="00062CF2"/>
    <w:rsid w:val="000634A5"/>
    <w:rsid w:val="00064B8C"/>
    <w:rsid w:val="00064D33"/>
    <w:rsid w:val="0006579F"/>
    <w:rsid w:val="00065DD7"/>
    <w:rsid w:val="0006620E"/>
    <w:rsid w:val="000668B8"/>
    <w:rsid w:val="00066D08"/>
    <w:rsid w:val="000676A2"/>
    <w:rsid w:val="00067F3A"/>
    <w:rsid w:val="000713A2"/>
    <w:rsid w:val="000714D9"/>
    <w:rsid w:val="00072747"/>
    <w:rsid w:val="00072E39"/>
    <w:rsid w:val="00073AA0"/>
    <w:rsid w:val="00073D06"/>
    <w:rsid w:val="000741A9"/>
    <w:rsid w:val="00075388"/>
    <w:rsid w:val="0007628E"/>
    <w:rsid w:val="00076CEB"/>
    <w:rsid w:val="000770DB"/>
    <w:rsid w:val="000770E3"/>
    <w:rsid w:val="00080654"/>
    <w:rsid w:val="000807EB"/>
    <w:rsid w:val="00080A12"/>
    <w:rsid w:val="000818CF"/>
    <w:rsid w:val="0008578B"/>
    <w:rsid w:val="000863B3"/>
    <w:rsid w:val="000867B7"/>
    <w:rsid w:val="00087BE7"/>
    <w:rsid w:val="000904EB"/>
    <w:rsid w:val="0009332D"/>
    <w:rsid w:val="00093351"/>
    <w:rsid w:val="00094FC3"/>
    <w:rsid w:val="00095877"/>
    <w:rsid w:val="0009668B"/>
    <w:rsid w:val="00096C9E"/>
    <w:rsid w:val="00096D17"/>
    <w:rsid w:val="000971FF"/>
    <w:rsid w:val="000976C5"/>
    <w:rsid w:val="000A4144"/>
    <w:rsid w:val="000A4502"/>
    <w:rsid w:val="000A49EF"/>
    <w:rsid w:val="000A53B1"/>
    <w:rsid w:val="000A6ED9"/>
    <w:rsid w:val="000A7B85"/>
    <w:rsid w:val="000A7E5B"/>
    <w:rsid w:val="000B05EA"/>
    <w:rsid w:val="000B2171"/>
    <w:rsid w:val="000B3487"/>
    <w:rsid w:val="000B3CA4"/>
    <w:rsid w:val="000B3D0B"/>
    <w:rsid w:val="000B7718"/>
    <w:rsid w:val="000C086B"/>
    <w:rsid w:val="000C3AD4"/>
    <w:rsid w:val="000C4469"/>
    <w:rsid w:val="000C538F"/>
    <w:rsid w:val="000C5712"/>
    <w:rsid w:val="000C660D"/>
    <w:rsid w:val="000C6723"/>
    <w:rsid w:val="000C6D93"/>
    <w:rsid w:val="000C716B"/>
    <w:rsid w:val="000C7EFC"/>
    <w:rsid w:val="000D04AC"/>
    <w:rsid w:val="000D0813"/>
    <w:rsid w:val="000D0F2A"/>
    <w:rsid w:val="000D4BB6"/>
    <w:rsid w:val="000D4D44"/>
    <w:rsid w:val="000D5585"/>
    <w:rsid w:val="000D5FF2"/>
    <w:rsid w:val="000D6B13"/>
    <w:rsid w:val="000D7A18"/>
    <w:rsid w:val="000E0B9E"/>
    <w:rsid w:val="000E1974"/>
    <w:rsid w:val="000E1DBC"/>
    <w:rsid w:val="000E2030"/>
    <w:rsid w:val="000E381A"/>
    <w:rsid w:val="000E638B"/>
    <w:rsid w:val="000E7EC4"/>
    <w:rsid w:val="000F02BF"/>
    <w:rsid w:val="000F036F"/>
    <w:rsid w:val="000F1EBD"/>
    <w:rsid w:val="000F1F22"/>
    <w:rsid w:val="000F2521"/>
    <w:rsid w:val="000F31D2"/>
    <w:rsid w:val="000F4AD5"/>
    <w:rsid w:val="000F60A4"/>
    <w:rsid w:val="000F6892"/>
    <w:rsid w:val="000F6B88"/>
    <w:rsid w:val="000F76EA"/>
    <w:rsid w:val="000F7743"/>
    <w:rsid w:val="00100045"/>
    <w:rsid w:val="00100CED"/>
    <w:rsid w:val="00101016"/>
    <w:rsid w:val="00101331"/>
    <w:rsid w:val="00101B1B"/>
    <w:rsid w:val="00101E67"/>
    <w:rsid w:val="00102A2D"/>
    <w:rsid w:val="00104434"/>
    <w:rsid w:val="00105039"/>
    <w:rsid w:val="001052E3"/>
    <w:rsid w:val="00105B26"/>
    <w:rsid w:val="00105EE2"/>
    <w:rsid w:val="00106072"/>
    <w:rsid w:val="001068A0"/>
    <w:rsid w:val="00106F60"/>
    <w:rsid w:val="0010750D"/>
    <w:rsid w:val="001078F3"/>
    <w:rsid w:val="00111AD4"/>
    <w:rsid w:val="00112A61"/>
    <w:rsid w:val="00113211"/>
    <w:rsid w:val="00116375"/>
    <w:rsid w:val="00116DA4"/>
    <w:rsid w:val="001176A7"/>
    <w:rsid w:val="00117DF6"/>
    <w:rsid w:val="00121670"/>
    <w:rsid w:val="001217C4"/>
    <w:rsid w:val="0012324D"/>
    <w:rsid w:val="00124569"/>
    <w:rsid w:val="00125E6E"/>
    <w:rsid w:val="001308F3"/>
    <w:rsid w:val="00130967"/>
    <w:rsid w:val="00130D79"/>
    <w:rsid w:val="00130FF0"/>
    <w:rsid w:val="00131B02"/>
    <w:rsid w:val="001320F1"/>
    <w:rsid w:val="00133977"/>
    <w:rsid w:val="00134C5B"/>
    <w:rsid w:val="0013677F"/>
    <w:rsid w:val="00137573"/>
    <w:rsid w:val="0013762C"/>
    <w:rsid w:val="00137C9A"/>
    <w:rsid w:val="00137D2E"/>
    <w:rsid w:val="001400A0"/>
    <w:rsid w:val="001400F9"/>
    <w:rsid w:val="00140219"/>
    <w:rsid w:val="00140566"/>
    <w:rsid w:val="001407E8"/>
    <w:rsid w:val="00141185"/>
    <w:rsid w:val="001423F9"/>
    <w:rsid w:val="00142ACE"/>
    <w:rsid w:val="00142B7C"/>
    <w:rsid w:val="00143507"/>
    <w:rsid w:val="00145AD7"/>
    <w:rsid w:val="00146A6D"/>
    <w:rsid w:val="00146B2E"/>
    <w:rsid w:val="00146EF9"/>
    <w:rsid w:val="00151E84"/>
    <w:rsid w:val="0015250F"/>
    <w:rsid w:val="001544AA"/>
    <w:rsid w:val="001560A0"/>
    <w:rsid w:val="001565FA"/>
    <w:rsid w:val="00156775"/>
    <w:rsid w:val="00157C5F"/>
    <w:rsid w:val="00157C92"/>
    <w:rsid w:val="00160249"/>
    <w:rsid w:val="001615DB"/>
    <w:rsid w:val="00161B98"/>
    <w:rsid w:val="00163041"/>
    <w:rsid w:val="001661C8"/>
    <w:rsid w:val="00167511"/>
    <w:rsid w:val="001708C2"/>
    <w:rsid w:val="00170907"/>
    <w:rsid w:val="001709EC"/>
    <w:rsid w:val="00171510"/>
    <w:rsid w:val="0017287C"/>
    <w:rsid w:val="00172B43"/>
    <w:rsid w:val="00174478"/>
    <w:rsid w:val="0017563C"/>
    <w:rsid w:val="0017570F"/>
    <w:rsid w:val="00175ADB"/>
    <w:rsid w:val="00175B53"/>
    <w:rsid w:val="00175BB1"/>
    <w:rsid w:val="001802C6"/>
    <w:rsid w:val="00180389"/>
    <w:rsid w:val="00181813"/>
    <w:rsid w:val="00183BDD"/>
    <w:rsid w:val="001852BB"/>
    <w:rsid w:val="0018536C"/>
    <w:rsid w:val="001856B8"/>
    <w:rsid w:val="0018715B"/>
    <w:rsid w:val="001877E7"/>
    <w:rsid w:val="00190F98"/>
    <w:rsid w:val="001923C4"/>
    <w:rsid w:val="00192A0D"/>
    <w:rsid w:val="00195820"/>
    <w:rsid w:val="00196ACE"/>
    <w:rsid w:val="00196E0F"/>
    <w:rsid w:val="00197348"/>
    <w:rsid w:val="0019789B"/>
    <w:rsid w:val="001A13D7"/>
    <w:rsid w:val="001A19BB"/>
    <w:rsid w:val="001A5BD0"/>
    <w:rsid w:val="001A7986"/>
    <w:rsid w:val="001B0B5B"/>
    <w:rsid w:val="001B1492"/>
    <w:rsid w:val="001B1987"/>
    <w:rsid w:val="001B2905"/>
    <w:rsid w:val="001B2AF9"/>
    <w:rsid w:val="001B3726"/>
    <w:rsid w:val="001B44DF"/>
    <w:rsid w:val="001B4569"/>
    <w:rsid w:val="001B53CF"/>
    <w:rsid w:val="001B5924"/>
    <w:rsid w:val="001B67C7"/>
    <w:rsid w:val="001C03A8"/>
    <w:rsid w:val="001C20BC"/>
    <w:rsid w:val="001C2DC7"/>
    <w:rsid w:val="001C6C3E"/>
    <w:rsid w:val="001C7D71"/>
    <w:rsid w:val="001C7F1C"/>
    <w:rsid w:val="001D0080"/>
    <w:rsid w:val="001D07FD"/>
    <w:rsid w:val="001D18D0"/>
    <w:rsid w:val="001D2080"/>
    <w:rsid w:val="001D31D9"/>
    <w:rsid w:val="001D3284"/>
    <w:rsid w:val="001D4E3D"/>
    <w:rsid w:val="001D5F06"/>
    <w:rsid w:val="001D6D4C"/>
    <w:rsid w:val="001E0CE8"/>
    <w:rsid w:val="001E1663"/>
    <w:rsid w:val="001E3525"/>
    <w:rsid w:val="001E3807"/>
    <w:rsid w:val="001E4FCA"/>
    <w:rsid w:val="001E5202"/>
    <w:rsid w:val="001E5A1A"/>
    <w:rsid w:val="001E749E"/>
    <w:rsid w:val="001E7E84"/>
    <w:rsid w:val="001F0CC8"/>
    <w:rsid w:val="001F2846"/>
    <w:rsid w:val="001F2E09"/>
    <w:rsid w:val="001F5755"/>
    <w:rsid w:val="001F5CCA"/>
    <w:rsid w:val="001F66F0"/>
    <w:rsid w:val="001F7310"/>
    <w:rsid w:val="001F7FF4"/>
    <w:rsid w:val="002004D8"/>
    <w:rsid w:val="0020238D"/>
    <w:rsid w:val="00202DDA"/>
    <w:rsid w:val="002036A1"/>
    <w:rsid w:val="00203FD3"/>
    <w:rsid w:val="0020479C"/>
    <w:rsid w:val="00204CC5"/>
    <w:rsid w:val="002050FC"/>
    <w:rsid w:val="002064D4"/>
    <w:rsid w:val="0021039B"/>
    <w:rsid w:val="00210608"/>
    <w:rsid w:val="00212151"/>
    <w:rsid w:val="002127C1"/>
    <w:rsid w:val="0021280A"/>
    <w:rsid w:val="0021345D"/>
    <w:rsid w:val="00213ABD"/>
    <w:rsid w:val="00213D20"/>
    <w:rsid w:val="00215394"/>
    <w:rsid w:val="00220329"/>
    <w:rsid w:val="00220D94"/>
    <w:rsid w:val="00220DE1"/>
    <w:rsid w:val="0022193E"/>
    <w:rsid w:val="002221BC"/>
    <w:rsid w:val="00222764"/>
    <w:rsid w:val="00222D8C"/>
    <w:rsid w:val="00225673"/>
    <w:rsid w:val="00226336"/>
    <w:rsid w:val="002264D7"/>
    <w:rsid w:val="0022699D"/>
    <w:rsid w:val="00226BAC"/>
    <w:rsid w:val="00226C66"/>
    <w:rsid w:val="0022732C"/>
    <w:rsid w:val="00227451"/>
    <w:rsid w:val="00227BE7"/>
    <w:rsid w:val="00230CE5"/>
    <w:rsid w:val="00230E95"/>
    <w:rsid w:val="00231700"/>
    <w:rsid w:val="00231C2E"/>
    <w:rsid w:val="00231F14"/>
    <w:rsid w:val="002323DF"/>
    <w:rsid w:val="00233BFD"/>
    <w:rsid w:val="00233DFD"/>
    <w:rsid w:val="002346B6"/>
    <w:rsid w:val="00236277"/>
    <w:rsid w:val="002366E6"/>
    <w:rsid w:val="00236BBE"/>
    <w:rsid w:val="002375EE"/>
    <w:rsid w:val="00237CB6"/>
    <w:rsid w:val="002404DC"/>
    <w:rsid w:val="002413D9"/>
    <w:rsid w:val="00242156"/>
    <w:rsid w:val="002426BA"/>
    <w:rsid w:val="00242EFF"/>
    <w:rsid w:val="00243ECA"/>
    <w:rsid w:val="00245038"/>
    <w:rsid w:val="00246696"/>
    <w:rsid w:val="00246BFA"/>
    <w:rsid w:val="00247A17"/>
    <w:rsid w:val="00250D1A"/>
    <w:rsid w:val="00250F9E"/>
    <w:rsid w:val="00252811"/>
    <w:rsid w:val="00252BFB"/>
    <w:rsid w:val="00252E1A"/>
    <w:rsid w:val="00253ADE"/>
    <w:rsid w:val="00253F42"/>
    <w:rsid w:val="00256384"/>
    <w:rsid w:val="002566D3"/>
    <w:rsid w:val="00256B95"/>
    <w:rsid w:val="00257745"/>
    <w:rsid w:val="00257C0D"/>
    <w:rsid w:val="002617CE"/>
    <w:rsid w:val="00263AE5"/>
    <w:rsid w:val="00263D4F"/>
    <w:rsid w:val="0026479F"/>
    <w:rsid w:val="002648F2"/>
    <w:rsid w:val="00264BCB"/>
    <w:rsid w:val="00265EB0"/>
    <w:rsid w:val="00266D9B"/>
    <w:rsid w:val="00267512"/>
    <w:rsid w:val="00267F5F"/>
    <w:rsid w:val="00270351"/>
    <w:rsid w:val="00271362"/>
    <w:rsid w:val="002738A9"/>
    <w:rsid w:val="00275034"/>
    <w:rsid w:val="002752AF"/>
    <w:rsid w:val="00275DD6"/>
    <w:rsid w:val="00280193"/>
    <w:rsid w:val="002805D0"/>
    <w:rsid w:val="002808DC"/>
    <w:rsid w:val="002823DA"/>
    <w:rsid w:val="002834B6"/>
    <w:rsid w:val="002843AD"/>
    <w:rsid w:val="002859C6"/>
    <w:rsid w:val="00285EB3"/>
    <w:rsid w:val="00291738"/>
    <w:rsid w:val="002918D1"/>
    <w:rsid w:val="00292157"/>
    <w:rsid w:val="002934F9"/>
    <w:rsid w:val="0029446D"/>
    <w:rsid w:val="00297AB0"/>
    <w:rsid w:val="002A0BDA"/>
    <w:rsid w:val="002A143E"/>
    <w:rsid w:val="002A150F"/>
    <w:rsid w:val="002A221B"/>
    <w:rsid w:val="002A2C34"/>
    <w:rsid w:val="002A43F1"/>
    <w:rsid w:val="002A5048"/>
    <w:rsid w:val="002A6A61"/>
    <w:rsid w:val="002A7BCB"/>
    <w:rsid w:val="002B0D05"/>
    <w:rsid w:val="002B10D1"/>
    <w:rsid w:val="002B13E5"/>
    <w:rsid w:val="002B535E"/>
    <w:rsid w:val="002B5A9A"/>
    <w:rsid w:val="002B7110"/>
    <w:rsid w:val="002B732F"/>
    <w:rsid w:val="002C01A7"/>
    <w:rsid w:val="002C143C"/>
    <w:rsid w:val="002C357A"/>
    <w:rsid w:val="002C3595"/>
    <w:rsid w:val="002C37E5"/>
    <w:rsid w:val="002C42D2"/>
    <w:rsid w:val="002C4A4F"/>
    <w:rsid w:val="002C5F0F"/>
    <w:rsid w:val="002C68EE"/>
    <w:rsid w:val="002C71BE"/>
    <w:rsid w:val="002C74C7"/>
    <w:rsid w:val="002C7601"/>
    <w:rsid w:val="002D1FED"/>
    <w:rsid w:val="002D393E"/>
    <w:rsid w:val="002D3AA8"/>
    <w:rsid w:val="002D3E0D"/>
    <w:rsid w:val="002D44CA"/>
    <w:rsid w:val="002D4828"/>
    <w:rsid w:val="002D4DF6"/>
    <w:rsid w:val="002E05B8"/>
    <w:rsid w:val="002E05CA"/>
    <w:rsid w:val="002E124E"/>
    <w:rsid w:val="002E26D2"/>
    <w:rsid w:val="002E29DB"/>
    <w:rsid w:val="002E2B0B"/>
    <w:rsid w:val="002E3CF3"/>
    <w:rsid w:val="002E5FBE"/>
    <w:rsid w:val="002E661D"/>
    <w:rsid w:val="002E68E9"/>
    <w:rsid w:val="002F04AB"/>
    <w:rsid w:val="002F1971"/>
    <w:rsid w:val="002F213C"/>
    <w:rsid w:val="002F3ED9"/>
    <w:rsid w:val="002F62E7"/>
    <w:rsid w:val="002F6706"/>
    <w:rsid w:val="002F69B6"/>
    <w:rsid w:val="002F7690"/>
    <w:rsid w:val="002F78D3"/>
    <w:rsid w:val="003005E0"/>
    <w:rsid w:val="00300ED6"/>
    <w:rsid w:val="0030166C"/>
    <w:rsid w:val="00303917"/>
    <w:rsid w:val="0030393F"/>
    <w:rsid w:val="00304060"/>
    <w:rsid w:val="003045FA"/>
    <w:rsid w:val="00305981"/>
    <w:rsid w:val="00306D0A"/>
    <w:rsid w:val="003113D3"/>
    <w:rsid w:val="003119B9"/>
    <w:rsid w:val="003122A1"/>
    <w:rsid w:val="00313949"/>
    <w:rsid w:val="003149DA"/>
    <w:rsid w:val="0031557A"/>
    <w:rsid w:val="00315F84"/>
    <w:rsid w:val="00316378"/>
    <w:rsid w:val="00316E0C"/>
    <w:rsid w:val="00317F17"/>
    <w:rsid w:val="00320BB9"/>
    <w:rsid w:val="00320EE1"/>
    <w:rsid w:val="0032275D"/>
    <w:rsid w:val="00322F08"/>
    <w:rsid w:val="00323218"/>
    <w:rsid w:val="003279A7"/>
    <w:rsid w:val="003303C7"/>
    <w:rsid w:val="0033064C"/>
    <w:rsid w:val="0033071E"/>
    <w:rsid w:val="003315D7"/>
    <w:rsid w:val="0033221F"/>
    <w:rsid w:val="00332CAA"/>
    <w:rsid w:val="003339E2"/>
    <w:rsid w:val="0033556D"/>
    <w:rsid w:val="00337029"/>
    <w:rsid w:val="0033732A"/>
    <w:rsid w:val="003375ED"/>
    <w:rsid w:val="00337633"/>
    <w:rsid w:val="00341857"/>
    <w:rsid w:val="00346022"/>
    <w:rsid w:val="003463C6"/>
    <w:rsid w:val="0034698C"/>
    <w:rsid w:val="00352618"/>
    <w:rsid w:val="00352A73"/>
    <w:rsid w:val="00352E2B"/>
    <w:rsid w:val="0035368A"/>
    <w:rsid w:val="00355F5D"/>
    <w:rsid w:val="003560D6"/>
    <w:rsid w:val="00356BF2"/>
    <w:rsid w:val="00357A98"/>
    <w:rsid w:val="003619A0"/>
    <w:rsid w:val="003632F2"/>
    <w:rsid w:val="003634E6"/>
    <w:rsid w:val="003634E8"/>
    <w:rsid w:val="0036484B"/>
    <w:rsid w:val="00365ADF"/>
    <w:rsid w:val="00366072"/>
    <w:rsid w:val="00367A41"/>
    <w:rsid w:val="00367C49"/>
    <w:rsid w:val="00370EB7"/>
    <w:rsid w:val="00371635"/>
    <w:rsid w:val="00371FF2"/>
    <w:rsid w:val="00372D57"/>
    <w:rsid w:val="0037366C"/>
    <w:rsid w:val="0037368C"/>
    <w:rsid w:val="00373E0C"/>
    <w:rsid w:val="0037506B"/>
    <w:rsid w:val="00376796"/>
    <w:rsid w:val="003803A3"/>
    <w:rsid w:val="00380B46"/>
    <w:rsid w:val="00380C4E"/>
    <w:rsid w:val="003813BB"/>
    <w:rsid w:val="003833C1"/>
    <w:rsid w:val="003837CD"/>
    <w:rsid w:val="00383ADD"/>
    <w:rsid w:val="00386436"/>
    <w:rsid w:val="0038645E"/>
    <w:rsid w:val="00386C03"/>
    <w:rsid w:val="0039056C"/>
    <w:rsid w:val="00392520"/>
    <w:rsid w:val="0039254D"/>
    <w:rsid w:val="00392A7D"/>
    <w:rsid w:val="00392EB0"/>
    <w:rsid w:val="00393670"/>
    <w:rsid w:val="003944D1"/>
    <w:rsid w:val="003958AD"/>
    <w:rsid w:val="003961B5"/>
    <w:rsid w:val="003968BA"/>
    <w:rsid w:val="00396FA2"/>
    <w:rsid w:val="0039703D"/>
    <w:rsid w:val="003971E6"/>
    <w:rsid w:val="00397AEB"/>
    <w:rsid w:val="003A0BB4"/>
    <w:rsid w:val="003A1386"/>
    <w:rsid w:val="003A145B"/>
    <w:rsid w:val="003A26E1"/>
    <w:rsid w:val="003A3084"/>
    <w:rsid w:val="003A3341"/>
    <w:rsid w:val="003A58D5"/>
    <w:rsid w:val="003A58FE"/>
    <w:rsid w:val="003A67CA"/>
    <w:rsid w:val="003A6D4C"/>
    <w:rsid w:val="003A7515"/>
    <w:rsid w:val="003B083E"/>
    <w:rsid w:val="003B0EA4"/>
    <w:rsid w:val="003B3478"/>
    <w:rsid w:val="003B5845"/>
    <w:rsid w:val="003B672E"/>
    <w:rsid w:val="003B71F5"/>
    <w:rsid w:val="003C103A"/>
    <w:rsid w:val="003C11E3"/>
    <w:rsid w:val="003C146F"/>
    <w:rsid w:val="003C26A4"/>
    <w:rsid w:val="003C728B"/>
    <w:rsid w:val="003D1C79"/>
    <w:rsid w:val="003D4645"/>
    <w:rsid w:val="003D535E"/>
    <w:rsid w:val="003D5D97"/>
    <w:rsid w:val="003E068F"/>
    <w:rsid w:val="003E08B1"/>
    <w:rsid w:val="003E2AD0"/>
    <w:rsid w:val="003E2C6D"/>
    <w:rsid w:val="003E3B53"/>
    <w:rsid w:val="003E3FEB"/>
    <w:rsid w:val="003E5494"/>
    <w:rsid w:val="003E61A9"/>
    <w:rsid w:val="003E7B95"/>
    <w:rsid w:val="003E7E31"/>
    <w:rsid w:val="003F0895"/>
    <w:rsid w:val="003F233B"/>
    <w:rsid w:val="003F23A4"/>
    <w:rsid w:val="003F3E9D"/>
    <w:rsid w:val="003F49ED"/>
    <w:rsid w:val="003F5119"/>
    <w:rsid w:val="003F51D6"/>
    <w:rsid w:val="003F70B2"/>
    <w:rsid w:val="00400F04"/>
    <w:rsid w:val="0040163E"/>
    <w:rsid w:val="0040226F"/>
    <w:rsid w:val="004032D0"/>
    <w:rsid w:val="004039B5"/>
    <w:rsid w:val="00403C67"/>
    <w:rsid w:val="0040721C"/>
    <w:rsid w:val="0040730E"/>
    <w:rsid w:val="004112E6"/>
    <w:rsid w:val="00411A1C"/>
    <w:rsid w:val="004137FC"/>
    <w:rsid w:val="004150D6"/>
    <w:rsid w:val="004169E9"/>
    <w:rsid w:val="00417A85"/>
    <w:rsid w:val="00421238"/>
    <w:rsid w:val="004214EC"/>
    <w:rsid w:val="004216C4"/>
    <w:rsid w:val="0042184F"/>
    <w:rsid w:val="00422426"/>
    <w:rsid w:val="00422C8D"/>
    <w:rsid w:val="00424AF9"/>
    <w:rsid w:val="00425A95"/>
    <w:rsid w:val="004261A6"/>
    <w:rsid w:val="00426992"/>
    <w:rsid w:val="00426AD5"/>
    <w:rsid w:val="00426FD0"/>
    <w:rsid w:val="00427238"/>
    <w:rsid w:val="00427A35"/>
    <w:rsid w:val="004303AD"/>
    <w:rsid w:val="00430862"/>
    <w:rsid w:val="004321BF"/>
    <w:rsid w:val="00432DBD"/>
    <w:rsid w:val="004330CF"/>
    <w:rsid w:val="00433D49"/>
    <w:rsid w:val="00433D88"/>
    <w:rsid w:val="00435702"/>
    <w:rsid w:val="0043654D"/>
    <w:rsid w:val="00440BA3"/>
    <w:rsid w:val="004416CA"/>
    <w:rsid w:val="00441996"/>
    <w:rsid w:val="00444244"/>
    <w:rsid w:val="00447AF6"/>
    <w:rsid w:val="00450087"/>
    <w:rsid w:val="00450295"/>
    <w:rsid w:val="00452032"/>
    <w:rsid w:val="00453291"/>
    <w:rsid w:val="004539D2"/>
    <w:rsid w:val="00453C58"/>
    <w:rsid w:val="00454094"/>
    <w:rsid w:val="004558E6"/>
    <w:rsid w:val="00457A40"/>
    <w:rsid w:val="00457BA9"/>
    <w:rsid w:val="00460455"/>
    <w:rsid w:val="004627D8"/>
    <w:rsid w:val="00463BC6"/>
    <w:rsid w:val="00464607"/>
    <w:rsid w:val="00464B6B"/>
    <w:rsid w:val="00464E10"/>
    <w:rsid w:val="0046514E"/>
    <w:rsid w:val="00465D21"/>
    <w:rsid w:val="004667BA"/>
    <w:rsid w:val="00466E3C"/>
    <w:rsid w:val="0046768E"/>
    <w:rsid w:val="00467E8C"/>
    <w:rsid w:val="00470FCD"/>
    <w:rsid w:val="00472027"/>
    <w:rsid w:val="004726AE"/>
    <w:rsid w:val="00472B26"/>
    <w:rsid w:val="00473614"/>
    <w:rsid w:val="0047565A"/>
    <w:rsid w:val="00475FF6"/>
    <w:rsid w:val="0047674D"/>
    <w:rsid w:val="004768A1"/>
    <w:rsid w:val="004803B6"/>
    <w:rsid w:val="00480C82"/>
    <w:rsid w:val="00481554"/>
    <w:rsid w:val="004823B7"/>
    <w:rsid w:val="004826B9"/>
    <w:rsid w:val="00482D1F"/>
    <w:rsid w:val="00482EFB"/>
    <w:rsid w:val="0048401D"/>
    <w:rsid w:val="00484180"/>
    <w:rsid w:val="00484281"/>
    <w:rsid w:val="0048436D"/>
    <w:rsid w:val="00484B84"/>
    <w:rsid w:val="004863F9"/>
    <w:rsid w:val="00487509"/>
    <w:rsid w:val="004925D7"/>
    <w:rsid w:val="00492717"/>
    <w:rsid w:val="004936F3"/>
    <w:rsid w:val="00493883"/>
    <w:rsid w:val="00494D8E"/>
    <w:rsid w:val="004960D3"/>
    <w:rsid w:val="00496499"/>
    <w:rsid w:val="0049694A"/>
    <w:rsid w:val="004973B8"/>
    <w:rsid w:val="004A16CD"/>
    <w:rsid w:val="004A1CBA"/>
    <w:rsid w:val="004A2EB1"/>
    <w:rsid w:val="004A586F"/>
    <w:rsid w:val="004A5A1B"/>
    <w:rsid w:val="004B1308"/>
    <w:rsid w:val="004B14E2"/>
    <w:rsid w:val="004B37B6"/>
    <w:rsid w:val="004B3AF5"/>
    <w:rsid w:val="004B4838"/>
    <w:rsid w:val="004B5AFE"/>
    <w:rsid w:val="004B6AA8"/>
    <w:rsid w:val="004B7418"/>
    <w:rsid w:val="004C1166"/>
    <w:rsid w:val="004C209D"/>
    <w:rsid w:val="004C2500"/>
    <w:rsid w:val="004C33A4"/>
    <w:rsid w:val="004C371A"/>
    <w:rsid w:val="004C3828"/>
    <w:rsid w:val="004C4A5F"/>
    <w:rsid w:val="004C7625"/>
    <w:rsid w:val="004D0612"/>
    <w:rsid w:val="004D4097"/>
    <w:rsid w:val="004D434D"/>
    <w:rsid w:val="004D4460"/>
    <w:rsid w:val="004D53FB"/>
    <w:rsid w:val="004D6D07"/>
    <w:rsid w:val="004E15C0"/>
    <w:rsid w:val="004E1697"/>
    <w:rsid w:val="004E2C09"/>
    <w:rsid w:val="004E41B3"/>
    <w:rsid w:val="004E6222"/>
    <w:rsid w:val="004E7BB8"/>
    <w:rsid w:val="004F1551"/>
    <w:rsid w:val="004F1D97"/>
    <w:rsid w:val="004F34BB"/>
    <w:rsid w:val="004F40CB"/>
    <w:rsid w:val="004F4A3A"/>
    <w:rsid w:val="004F50D3"/>
    <w:rsid w:val="004F678D"/>
    <w:rsid w:val="004F6E9C"/>
    <w:rsid w:val="00501066"/>
    <w:rsid w:val="0050246A"/>
    <w:rsid w:val="00503028"/>
    <w:rsid w:val="0050405C"/>
    <w:rsid w:val="005044E2"/>
    <w:rsid w:val="005044ED"/>
    <w:rsid w:val="00507627"/>
    <w:rsid w:val="00510EF8"/>
    <w:rsid w:val="0051240B"/>
    <w:rsid w:val="005131EC"/>
    <w:rsid w:val="00515164"/>
    <w:rsid w:val="00515A71"/>
    <w:rsid w:val="00515B71"/>
    <w:rsid w:val="0051661F"/>
    <w:rsid w:val="00520109"/>
    <w:rsid w:val="0052181F"/>
    <w:rsid w:val="00522419"/>
    <w:rsid w:val="00522487"/>
    <w:rsid w:val="00522653"/>
    <w:rsid w:val="00523104"/>
    <w:rsid w:val="0052400D"/>
    <w:rsid w:val="0052527D"/>
    <w:rsid w:val="00525CB2"/>
    <w:rsid w:val="00526A26"/>
    <w:rsid w:val="00530733"/>
    <w:rsid w:val="0053171B"/>
    <w:rsid w:val="005325D6"/>
    <w:rsid w:val="00532744"/>
    <w:rsid w:val="00533BE5"/>
    <w:rsid w:val="00533FCB"/>
    <w:rsid w:val="00535126"/>
    <w:rsid w:val="005357E7"/>
    <w:rsid w:val="005366FD"/>
    <w:rsid w:val="005372F2"/>
    <w:rsid w:val="005372FF"/>
    <w:rsid w:val="00537ECA"/>
    <w:rsid w:val="00541B84"/>
    <w:rsid w:val="00542DF7"/>
    <w:rsid w:val="00543231"/>
    <w:rsid w:val="00543858"/>
    <w:rsid w:val="00543D61"/>
    <w:rsid w:val="0054446B"/>
    <w:rsid w:val="00544E93"/>
    <w:rsid w:val="00545491"/>
    <w:rsid w:val="00545C9E"/>
    <w:rsid w:val="0054613E"/>
    <w:rsid w:val="0054626C"/>
    <w:rsid w:val="00547922"/>
    <w:rsid w:val="00550420"/>
    <w:rsid w:val="00552065"/>
    <w:rsid w:val="00552323"/>
    <w:rsid w:val="005541EB"/>
    <w:rsid w:val="00554D5F"/>
    <w:rsid w:val="00554D7B"/>
    <w:rsid w:val="005563EB"/>
    <w:rsid w:val="00557213"/>
    <w:rsid w:val="00557DAC"/>
    <w:rsid w:val="00560919"/>
    <w:rsid w:val="005616B4"/>
    <w:rsid w:val="005617B9"/>
    <w:rsid w:val="00561809"/>
    <w:rsid w:val="005623DE"/>
    <w:rsid w:val="0056258A"/>
    <w:rsid w:val="00562CF3"/>
    <w:rsid w:val="00562FF6"/>
    <w:rsid w:val="005634B6"/>
    <w:rsid w:val="00564AAB"/>
    <w:rsid w:val="005674B4"/>
    <w:rsid w:val="00567E55"/>
    <w:rsid w:val="00567F3A"/>
    <w:rsid w:val="0057015A"/>
    <w:rsid w:val="00571A95"/>
    <w:rsid w:val="0057270B"/>
    <w:rsid w:val="0057290B"/>
    <w:rsid w:val="00573ABD"/>
    <w:rsid w:val="00574A9B"/>
    <w:rsid w:val="005768A6"/>
    <w:rsid w:val="005770CF"/>
    <w:rsid w:val="00577C54"/>
    <w:rsid w:val="005807BC"/>
    <w:rsid w:val="0058166B"/>
    <w:rsid w:val="005828CE"/>
    <w:rsid w:val="00583045"/>
    <w:rsid w:val="005850A5"/>
    <w:rsid w:val="005856BC"/>
    <w:rsid w:val="00585A88"/>
    <w:rsid w:val="005865B4"/>
    <w:rsid w:val="005868E9"/>
    <w:rsid w:val="00587336"/>
    <w:rsid w:val="005902AA"/>
    <w:rsid w:val="00590B5A"/>
    <w:rsid w:val="00595D6D"/>
    <w:rsid w:val="005961E8"/>
    <w:rsid w:val="005962D6"/>
    <w:rsid w:val="0059655E"/>
    <w:rsid w:val="0059763A"/>
    <w:rsid w:val="005A06AC"/>
    <w:rsid w:val="005A0B3D"/>
    <w:rsid w:val="005A27E2"/>
    <w:rsid w:val="005A34BB"/>
    <w:rsid w:val="005A54AF"/>
    <w:rsid w:val="005A5F0B"/>
    <w:rsid w:val="005A627B"/>
    <w:rsid w:val="005A62C2"/>
    <w:rsid w:val="005A62E7"/>
    <w:rsid w:val="005A6900"/>
    <w:rsid w:val="005A6AC1"/>
    <w:rsid w:val="005A6B73"/>
    <w:rsid w:val="005A6C9E"/>
    <w:rsid w:val="005A7977"/>
    <w:rsid w:val="005A7A59"/>
    <w:rsid w:val="005B0355"/>
    <w:rsid w:val="005B04F9"/>
    <w:rsid w:val="005B0F10"/>
    <w:rsid w:val="005B1359"/>
    <w:rsid w:val="005B2131"/>
    <w:rsid w:val="005B3CC0"/>
    <w:rsid w:val="005B4238"/>
    <w:rsid w:val="005B43F8"/>
    <w:rsid w:val="005B4C2B"/>
    <w:rsid w:val="005B4C55"/>
    <w:rsid w:val="005B5D86"/>
    <w:rsid w:val="005B5F7E"/>
    <w:rsid w:val="005C11BA"/>
    <w:rsid w:val="005C2B3E"/>
    <w:rsid w:val="005C43C8"/>
    <w:rsid w:val="005C4730"/>
    <w:rsid w:val="005C4F14"/>
    <w:rsid w:val="005C66F1"/>
    <w:rsid w:val="005C6915"/>
    <w:rsid w:val="005C71DA"/>
    <w:rsid w:val="005D1EA3"/>
    <w:rsid w:val="005D2806"/>
    <w:rsid w:val="005D2BAC"/>
    <w:rsid w:val="005D2F12"/>
    <w:rsid w:val="005D4524"/>
    <w:rsid w:val="005D606F"/>
    <w:rsid w:val="005D6B91"/>
    <w:rsid w:val="005E0B88"/>
    <w:rsid w:val="005E0C87"/>
    <w:rsid w:val="005E1CC3"/>
    <w:rsid w:val="005E241D"/>
    <w:rsid w:val="005E24EA"/>
    <w:rsid w:val="005E2A65"/>
    <w:rsid w:val="005E3569"/>
    <w:rsid w:val="005E3FB4"/>
    <w:rsid w:val="005E4924"/>
    <w:rsid w:val="005E56C2"/>
    <w:rsid w:val="005E5EDD"/>
    <w:rsid w:val="005E70DD"/>
    <w:rsid w:val="005E741A"/>
    <w:rsid w:val="005E7BBA"/>
    <w:rsid w:val="005F0CA6"/>
    <w:rsid w:val="005F14D7"/>
    <w:rsid w:val="005F3F94"/>
    <w:rsid w:val="005F4553"/>
    <w:rsid w:val="005F7A6C"/>
    <w:rsid w:val="00600C96"/>
    <w:rsid w:val="00601A9E"/>
    <w:rsid w:val="00603023"/>
    <w:rsid w:val="00604314"/>
    <w:rsid w:val="00604645"/>
    <w:rsid w:val="006049DF"/>
    <w:rsid w:val="00607130"/>
    <w:rsid w:val="00607670"/>
    <w:rsid w:val="006103E9"/>
    <w:rsid w:val="00614618"/>
    <w:rsid w:val="00614A06"/>
    <w:rsid w:val="0061594A"/>
    <w:rsid w:val="00616B70"/>
    <w:rsid w:val="00616BB1"/>
    <w:rsid w:val="0061728A"/>
    <w:rsid w:val="00617D8D"/>
    <w:rsid w:val="00620634"/>
    <w:rsid w:val="00620C6B"/>
    <w:rsid w:val="00621773"/>
    <w:rsid w:val="00621C2E"/>
    <w:rsid w:val="00624B49"/>
    <w:rsid w:val="00625A34"/>
    <w:rsid w:val="00625F41"/>
    <w:rsid w:val="006270CD"/>
    <w:rsid w:val="006279F4"/>
    <w:rsid w:val="00627DE2"/>
    <w:rsid w:val="00627EB4"/>
    <w:rsid w:val="00631112"/>
    <w:rsid w:val="0063145F"/>
    <w:rsid w:val="00633377"/>
    <w:rsid w:val="00634151"/>
    <w:rsid w:val="006342C1"/>
    <w:rsid w:val="00635513"/>
    <w:rsid w:val="00635EF7"/>
    <w:rsid w:val="00636345"/>
    <w:rsid w:val="00636B37"/>
    <w:rsid w:val="006407C7"/>
    <w:rsid w:val="006419FF"/>
    <w:rsid w:val="00641A64"/>
    <w:rsid w:val="006425E5"/>
    <w:rsid w:val="00643CB6"/>
    <w:rsid w:val="006478CF"/>
    <w:rsid w:val="006505C2"/>
    <w:rsid w:val="00651C3F"/>
    <w:rsid w:val="00651EC4"/>
    <w:rsid w:val="0065202C"/>
    <w:rsid w:val="00652BC9"/>
    <w:rsid w:val="00652EDB"/>
    <w:rsid w:val="006542EE"/>
    <w:rsid w:val="0065464C"/>
    <w:rsid w:val="00654E99"/>
    <w:rsid w:val="006550AE"/>
    <w:rsid w:val="00655E23"/>
    <w:rsid w:val="006566E9"/>
    <w:rsid w:val="0065711F"/>
    <w:rsid w:val="0065793D"/>
    <w:rsid w:val="00657B02"/>
    <w:rsid w:val="006602B1"/>
    <w:rsid w:val="00660EA6"/>
    <w:rsid w:val="00661BE0"/>
    <w:rsid w:val="00662D54"/>
    <w:rsid w:val="00664FD9"/>
    <w:rsid w:val="00665687"/>
    <w:rsid w:val="006658B1"/>
    <w:rsid w:val="00665D99"/>
    <w:rsid w:val="00665F4B"/>
    <w:rsid w:val="00666F6C"/>
    <w:rsid w:val="00666FD4"/>
    <w:rsid w:val="0067049C"/>
    <w:rsid w:val="00671335"/>
    <w:rsid w:val="006715ED"/>
    <w:rsid w:val="00672D6F"/>
    <w:rsid w:val="0067301C"/>
    <w:rsid w:val="00674943"/>
    <w:rsid w:val="00675B7F"/>
    <w:rsid w:val="00675BBD"/>
    <w:rsid w:val="006771A5"/>
    <w:rsid w:val="00680EBF"/>
    <w:rsid w:val="00680EEC"/>
    <w:rsid w:val="00681303"/>
    <w:rsid w:val="006815D9"/>
    <w:rsid w:val="00681B15"/>
    <w:rsid w:val="0068249C"/>
    <w:rsid w:val="00682B6A"/>
    <w:rsid w:val="006838D6"/>
    <w:rsid w:val="006848AB"/>
    <w:rsid w:val="00685EA6"/>
    <w:rsid w:val="0068623D"/>
    <w:rsid w:val="0068695D"/>
    <w:rsid w:val="006874D4"/>
    <w:rsid w:val="006879E0"/>
    <w:rsid w:val="0069025D"/>
    <w:rsid w:val="006905D3"/>
    <w:rsid w:val="0069117D"/>
    <w:rsid w:val="00692481"/>
    <w:rsid w:val="006927F4"/>
    <w:rsid w:val="00694F01"/>
    <w:rsid w:val="00696285"/>
    <w:rsid w:val="00696C99"/>
    <w:rsid w:val="006A043D"/>
    <w:rsid w:val="006A2E4C"/>
    <w:rsid w:val="006A5C47"/>
    <w:rsid w:val="006A6AF0"/>
    <w:rsid w:val="006A7A03"/>
    <w:rsid w:val="006A7EFB"/>
    <w:rsid w:val="006B0022"/>
    <w:rsid w:val="006B0F41"/>
    <w:rsid w:val="006B11E6"/>
    <w:rsid w:val="006B2340"/>
    <w:rsid w:val="006B3048"/>
    <w:rsid w:val="006B3288"/>
    <w:rsid w:val="006B7686"/>
    <w:rsid w:val="006B7711"/>
    <w:rsid w:val="006C0E51"/>
    <w:rsid w:val="006C1E0F"/>
    <w:rsid w:val="006C305C"/>
    <w:rsid w:val="006C390E"/>
    <w:rsid w:val="006C69F3"/>
    <w:rsid w:val="006C7D65"/>
    <w:rsid w:val="006C7E1B"/>
    <w:rsid w:val="006D0143"/>
    <w:rsid w:val="006D03C1"/>
    <w:rsid w:val="006D128F"/>
    <w:rsid w:val="006D401C"/>
    <w:rsid w:val="006D4391"/>
    <w:rsid w:val="006D6463"/>
    <w:rsid w:val="006E1137"/>
    <w:rsid w:val="006E1864"/>
    <w:rsid w:val="006E2CAF"/>
    <w:rsid w:val="006E3208"/>
    <w:rsid w:val="006E4F5F"/>
    <w:rsid w:val="006E5001"/>
    <w:rsid w:val="006E6389"/>
    <w:rsid w:val="006E6E0B"/>
    <w:rsid w:val="006E7FFB"/>
    <w:rsid w:val="006F05CC"/>
    <w:rsid w:val="006F151A"/>
    <w:rsid w:val="006F1871"/>
    <w:rsid w:val="006F21B9"/>
    <w:rsid w:val="006F2AF7"/>
    <w:rsid w:val="006F41E9"/>
    <w:rsid w:val="006F4F4B"/>
    <w:rsid w:val="006F5E07"/>
    <w:rsid w:val="0070030F"/>
    <w:rsid w:val="00700606"/>
    <w:rsid w:val="00700BDB"/>
    <w:rsid w:val="007022B4"/>
    <w:rsid w:val="007030C1"/>
    <w:rsid w:val="00703F17"/>
    <w:rsid w:val="00704471"/>
    <w:rsid w:val="00704C35"/>
    <w:rsid w:val="00705FC1"/>
    <w:rsid w:val="00706A55"/>
    <w:rsid w:val="007070EF"/>
    <w:rsid w:val="007079ED"/>
    <w:rsid w:val="00712259"/>
    <w:rsid w:val="007124B2"/>
    <w:rsid w:val="00712D3A"/>
    <w:rsid w:val="007147E5"/>
    <w:rsid w:val="00714EFC"/>
    <w:rsid w:val="00714FE9"/>
    <w:rsid w:val="00716EE1"/>
    <w:rsid w:val="007170A6"/>
    <w:rsid w:val="00721CBF"/>
    <w:rsid w:val="00721CC7"/>
    <w:rsid w:val="00723D18"/>
    <w:rsid w:val="007263DD"/>
    <w:rsid w:val="00727C8C"/>
    <w:rsid w:val="007302B6"/>
    <w:rsid w:val="00732BEE"/>
    <w:rsid w:val="00733B60"/>
    <w:rsid w:val="007347BB"/>
    <w:rsid w:val="00734C97"/>
    <w:rsid w:val="007353B5"/>
    <w:rsid w:val="0073593E"/>
    <w:rsid w:val="00736372"/>
    <w:rsid w:val="00737AE0"/>
    <w:rsid w:val="00740511"/>
    <w:rsid w:val="007409DD"/>
    <w:rsid w:val="00741182"/>
    <w:rsid w:val="00744CCA"/>
    <w:rsid w:val="007460C9"/>
    <w:rsid w:val="00747EE3"/>
    <w:rsid w:val="00750BBD"/>
    <w:rsid w:val="0075125D"/>
    <w:rsid w:val="00751F9C"/>
    <w:rsid w:val="0075218F"/>
    <w:rsid w:val="007524D3"/>
    <w:rsid w:val="00755C3F"/>
    <w:rsid w:val="00755DBC"/>
    <w:rsid w:val="00756F90"/>
    <w:rsid w:val="00757CC8"/>
    <w:rsid w:val="00760CBE"/>
    <w:rsid w:val="007612DB"/>
    <w:rsid w:val="00761DC4"/>
    <w:rsid w:val="00762501"/>
    <w:rsid w:val="0076273F"/>
    <w:rsid w:val="00762D00"/>
    <w:rsid w:val="00762D82"/>
    <w:rsid w:val="00762DBE"/>
    <w:rsid w:val="00763ABC"/>
    <w:rsid w:val="00763D16"/>
    <w:rsid w:val="00764071"/>
    <w:rsid w:val="00764708"/>
    <w:rsid w:val="00765DE4"/>
    <w:rsid w:val="00772D23"/>
    <w:rsid w:val="0077315F"/>
    <w:rsid w:val="00773654"/>
    <w:rsid w:val="00775545"/>
    <w:rsid w:val="00775949"/>
    <w:rsid w:val="0077679F"/>
    <w:rsid w:val="00776C61"/>
    <w:rsid w:val="00776CD2"/>
    <w:rsid w:val="00777AAC"/>
    <w:rsid w:val="00780515"/>
    <w:rsid w:val="00780CFE"/>
    <w:rsid w:val="007819A8"/>
    <w:rsid w:val="00781F3E"/>
    <w:rsid w:val="00783116"/>
    <w:rsid w:val="0078311A"/>
    <w:rsid w:val="00783B4B"/>
    <w:rsid w:val="00785A0D"/>
    <w:rsid w:val="00785A84"/>
    <w:rsid w:val="0078665D"/>
    <w:rsid w:val="00787E6B"/>
    <w:rsid w:val="00790E58"/>
    <w:rsid w:val="007916D5"/>
    <w:rsid w:val="00791789"/>
    <w:rsid w:val="007924B2"/>
    <w:rsid w:val="007925A3"/>
    <w:rsid w:val="007929E2"/>
    <w:rsid w:val="00792AC4"/>
    <w:rsid w:val="00794F0D"/>
    <w:rsid w:val="00796C7A"/>
    <w:rsid w:val="007A001E"/>
    <w:rsid w:val="007A0E64"/>
    <w:rsid w:val="007A0F77"/>
    <w:rsid w:val="007A1564"/>
    <w:rsid w:val="007A2C15"/>
    <w:rsid w:val="007A3524"/>
    <w:rsid w:val="007A4B3E"/>
    <w:rsid w:val="007A6B8F"/>
    <w:rsid w:val="007A6E3C"/>
    <w:rsid w:val="007A7766"/>
    <w:rsid w:val="007A794B"/>
    <w:rsid w:val="007B0C6F"/>
    <w:rsid w:val="007B0FBE"/>
    <w:rsid w:val="007B1CE2"/>
    <w:rsid w:val="007B1E1A"/>
    <w:rsid w:val="007B205F"/>
    <w:rsid w:val="007B2FCC"/>
    <w:rsid w:val="007B3DC1"/>
    <w:rsid w:val="007B42FD"/>
    <w:rsid w:val="007B443B"/>
    <w:rsid w:val="007B62A9"/>
    <w:rsid w:val="007B6A1F"/>
    <w:rsid w:val="007C0614"/>
    <w:rsid w:val="007C0C9C"/>
    <w:rsid w:val="007C1E96"/>
    <w:rsid w:val="007C229D"/>
    <w:rsid w:val="007C243E"/>
    <w:rsid w:val="007C251A"/>
    <w:rsid w:val="007C3CBB"/>
    <w:rsid w:val="007C50F7"/>
    <w:rsid w:val="007C5493"/>
    <w:rsid w:val="007C5A0B"/>
    <w:rsid w:val="007C64D4"/>
    <w:rsid w:val="007C650D"/>
    <w:rsid w:val="007D11FA"/>
    <w:rsid w:val="007D165E"/>
    <w:rsid w:val="007D26CC"/>
    <w:rsid w:val="007D3118"/>
    <w:rsid w:val="007D32DD"/>
    <w:rsid w:val="007D40C3"/>
    <w:rsid w:val="007D4349"/>
    <w:rsid w:val="007D4806"/>
    <w:rsid w:val="007D5110"/>
    <w:rsid w:val="007D58F9"/>
    <w:rsid w:val="007D5916"/>
    <w:rsid w:val="007D6572"/>
    <w:rsid w:val="007D663D"/>
    <w:rsid w:val="007D7801"/>
    <w:rsid w:val="007E0678"/>
    <w:rsid w:val="007E0C71"/>
    <w:rsid w:val="007E1113"/>
    <w:rsid w:val="007E22D2"/>
    <w:rsid w:val="007E311F"/>
    <w:rsid w:val="007E331D"/>
    <w:rsid w:val="007E3464"/>
    <w:rsid w:val="007E38B9"/>
    <w:rsid w:val="007E3904"/>
    <w:rsid w:val="007E43A7"/>
    <w:rsid w:val="007E4714"/>
    <w:rsid w:val="007E562B"/>
    <w:rsid w:val="007E565C"/>
    <w:rsid w:val="007E7AF1"/>
    <w:rsid w:val="007F041F"/>
    <w:rsid w:val="007F06F9"/>
    <w:rsid w:val="007F0A15"/>
    <w:rsid w:val="007F30E4"/>
    <w:rsid w:val="007F72EA"/>
    <w:rsid w:val="007F781D"/>
    <w:rsid w:val="00801426"/>
    <w:rsid w:val="00801CCF"/>
    <w:rsid w:val="00802741"/>
    <w:rsid w:val="00802C76"/>
    <w:rsid w:val="0080343F"/>
    <w:rsid w:val="008037C1"/>
    <w:rsid w:val="00804D39"/>
    <w:rsid w:val="00807F30"/>
    <w:rsid w:val="0081098A"/>
    <w:rsid w:val="00811021"/>
    <w:rsid w:val="00811AA7"/>
    <w:rsid w:val="008123B0"/>
    <w:rsid w:val="00812C15"/>
    <w:rsid w:val="008131CD"/>
    <w:rsid w:val="00814A7B"/>
    <w:rsid w:val="0081589F"/>
    <w:rsid w:val="00815E4C"/>
    <w:rsid w:val="00816B23"/>
    <w:rsid w:val="00817BE7"/>
    <w:rsid w:val="0082010E"/>
    <w:rsid w:val="00821040"/>
    <w:rsid w:val="00821994"/>
    <w:rsid w:val="008219FF"/>
    <w:rsid w:val="008223FD"/>
    <w:rsid w:val="00822CDA"/>
    <w:rsid w:val="00822F1D"/>
    <w:rsid w:val="0082348F"/>
    <w:rsid w:val="00823C90"/>
    <w:rsid w:val="00825D31"/>
    <w:rsid w:val="00825F7E"/>
    <w:rsid w:val="0083031E"/>
    <w:rsid w:val="008326C3"/>
    <w:rsid w:val="00833B3C"/>
    <w:rsid w:val="00834369"/>
    <w:rsid w:val="00834929"/>
    <w:rsid w:val="00835711"/>
    <w:rsid w:val="008358C9"/>
    <w:rsid w:val="00836072"/>
    <w:rsid w:val="00836F81"/>
    <w:rsid w:val="008377B8"/>
    <w:rsid w:val="00840E87"/>
    <w:rsid w:val="008423CC"/>
    <w:rsid w:val="00842594"/>
    <w:rsid w:val="00843061"/>
    <w:rsid w:val="00843A00"/>
    <w:rsid w:val="00843C84"/>
    <w:rsid w:val="00843E51"/>
    <w:rsid w:val="0084602F"/>
    <w:rsid w:val="008460B9"/>
    <w:rsid w:val="00846194"/>
    <w:rsid w:val="00846743"/>
    <w:rsid w:val="0085090E"/>
    <w:rsid w:val="00852F41"/>
    <w:rsid w:val="008535E1"/>
    <w:rsid w:val="00853C41"/>
    <w:rsid w:val="00854C2D"/>
    <w:rsid w:val="00855918"/>
    <w:rsid w:val="00855D42"/>
    <w:rsid w:val="008567F8"/>
    <w:rsid w:val="0085776B"/>
    <w:rsid w:val="008610A5"/>
    <w:rsid w:val="00861360"/>
    <w:rsid w:val="00861577"/>
    <w:rsid w:val="00862FCD"/>
    <w:rsid w:val="00863939"/>
    <w:rsid w:val="00863EE8"/>
    <w:rsid w:val="008647F1"/>
    <w:rsid w:val="00865A7B"/>
    <w:rsid w:val="008662B1"/>
    <w:rsid w:val="008677D8"/>
    <w:rsid w:val="00871D73"/>
    <w:rsid w:val="00872EE2"/>
    <w:rsid w:val="00873A66"/>
    <w:rsid w:val="00873BA4"/>
    <w:rsid w:val="00874BBE"/>
    <w:rsid w:val="0087533A"/>
    <w:rsid w:val="00877920"/>
    <w:rsid w:val="008802DB"/>
    <w:rsid w:val="00883AD4"/>
    <w:rsid w:val="00885181"/>
    <w:rsid w:val="00885E34"/>
    <w:rsid w:val="00886F62"/>
    <w:rsid w:val="0089163C"/>
    <w:rsid w:val="008921D4"/>
    <w:rsid w:val="0089231A"/>
    <w:rsid w:val="00892C8E"/>
    <w:rsid w:val="00893318"/>
    <w:rsid w:val="008937BC"/>
    <w:rsid w:val="00893D7B"/>
    <w:rsid w:val="00894566"/>
    <w:rsid w:val="008952C5"/>
    <w:rsid w:val="00895857"/>
    <w:rsid w:val="008965D5"/>
    <w:rsid w:val="00896B1B"/>
    <w:rsid w:val="008972BB"/>
    <w:rsid w:val="008A28D1"/>
    <w:rsid w:val="008A373E"/>
    <w:rsid w:val="008A44E2"/>
    <w:rsid w:val="008A4C02"/>
    <w:rsid w:val="008A593F"/>
    <w:rsid w:val="008A5952"/>
    <w:rsid w:val="008A5CA9"/>
    <w:rsid w:val="008A5CB1"/>
    <w:rsid w:val="008A6930"/>
    <w:rsid w:val="008A6E9C"/>
    <w:rsid w:val="008A7AB6"/>
    <w:rsid w:val="008A7C57"/>
    <w:rsid w:val="008B095E"/>
    <w:rsid w:val="008B20A4"/>
    <w:rsid w:val="008B20F2"/>
    <w:rsid w:val="008B2C5D"/>
    <w:rsid w:val="008B2CEB"/>
    <w:rsid w:val="008B4029"/>
    <w:rsid w:val="008B43C5"/>
    <w:rsid w:val="008B6325"/>
    <w:rsid w:val="008C0927"/>
    <w:rsid w:val="008C1143"/>
    <w:rsid w:val="008C23C4"/>
    <w:rsid w:val="008C3159"/>
    <w:rsid w:val="008C62BC"/>
    <w:rsid w:val="008C6DBE"/>
    <w:rsid w:val="008C6E11"/>
    <w:rsid w:val="008C79A8"/>
    <w:rsid w:val="008C7C38"/>
    <w:rsid w:val="008D0DFE"/>
    <w:rsid w:val="008D1601"/>
    <w:rsid w:val="008D1FCD"/>
    <w:rsid w:val="008D2D36"/>
    <w:rsid w:val="008D4208"/>
    <w:rsid w:val="008D45F4"/>
    <w:rsid w:val="008D4FBC"/>
    <w:rsid w:val="008D5A03"/>
    <w:rsid w:val="008D5FC7"/>
    <w:rsid w:val="008D61C4"/>
    <w:rsid w:val="008D642B"/>
    <w:rsid w:val="008D6741"/>
    <w:rsid w:val="008D775F"/>
    <w:rsid w:val="008E062C"/>
    <w:rsid w:val="008E178F"/>
    <w:rsid w:val="008E2810"/>
    <w:rsid w:val="008E355B"/>
    <w:rsid w:val="008E3D41"/>
    <w:rsid w:val="008E431B"/>
    <w:rsid w:val="008E5E16"/>
    <w:rsid w:val="008E7D21"/>
    <w:rsid w:val="008F0212"/>
    <w:rsid w:val="008F0C45"/>
    <w:rsid w:val="008F42AE"/>
    <w:rsid w:val="008F4499"/>
    <w:rsid w:val="008F4897"/>
    <w:rsid w:val="008F607A"/>
    <w:rsid w:val="008F6524"/>
    <w:rsid w:val="00900D99"/>
    <w:rsid w:val="00903092"/>
    <w:rsid w:val="00903745"/>
    <w:rsid w:val="00903D35"/>
    <w:rsid w:val="0090490E"/>
    <w:rsid w:val="00904BFC"/>
    <w:rsid w:val="009050CC"/>
    <w:rsid w:val="0090579B"/>
    <w:rsid w:val="00905D5D"/>
    <w:rsid w:val="00905DEF"/>
    <w:rsid w:val="009064C9"/>
    <w:rsid w:val="00907E44"/>
    <w:rsid w:val="009118CE"/>
    <w:rsid w:val="00913395"/>
    <w:rsid w:val="00913536"/>
    <w:rsid w:val="00914A45"/>
    <w:rsid w:val="0091520D"/>
    <w:rsid w:val="009153EC"/>
    <w:rsid w:val="00916563"/>
    <w:rsid w:val="00917A82"/>
    <w:rsid w:val="009210E7"/>
    <w:rsid w:val="00922D92"/>
    <w:rsid w:val="009263A2"/>
    <w:rsid w:val="00927A29"/>
    <w:rsid w:val="00930287"/>
    <w:rsid w:val="00930AD2"/>
    <w:rsid w:val="00930C59"/>
    <w:rsid w:val="009321ED"/>
    <w:rsid w:val="0093252D"/>
    <w:rsid w:val="00933DBF"/>
    <w:rsid w:val="00934466"/>
    <w:rsid w:val="00936A2D"/>
    <w:rsid w:val="00936A57"/>
    <w:rsid w:val="009408D3"/>
    <w:rsid w:val="009408F8"/>
    <w:rsid w:val="009419B6"/>
    <w:rsid w:val="00941ED7"/>
    <w:rsid w:val="00942098"/>
    <w:rsid w:val="009426C9"/>
    <w:rsid w:val="00942B4C"/>
    <w:rsid w:val="009439D5"/>
    <w:rsid w:val="009442FF"/>
    <w:rsid w:val="00944B06"/>
    <w:rsid w:val="00947759"/>
    <w:rsid w:val="0095196F"/>
    <w:rsid w:val="00951A41"/>
    <w:rsid w:val="0095478D"/>
    <w:rsid w:val="00954CD2"/>
    <w:rsid w:val="0095582E"/>
    <w:rsid w:val="009563EF"/>
    <w:rsid w:val="009564C0"/>
    <w:rsid w:val="0096024F"/>
    <w:rsid w:val="0096053A"/>
    <w:rsid w:val="009615AE"/>
    <w:rsid w:val="009624DE"/>
    <w:rsid w:val="00963F96"/>
    <w:rsid w:val="00963F9F"/>
    <w:rsid w:val="009707FF"/>
    <w:rsid w:val="00971A59"/>
    <w:rsid w:val="009721C2"/>
    <w:rsid w:val="00972215"/>
    <w:rsid w:val="00972ECC"/>
    <w:rsid w:val="00975231"/>
    <w:rsid w:val="00975400"/>
    <w:rsid w:val="00976A2C"/>
    <w:rsid w:val="00977E3F"/>
    <w:rsid w:val="00980390"/>
    <w:rsid w:val="00980522"/>
    <w:rsid w:val="00980A93"/>
    <w:rsid w:val="00980AAD"/>
    <w:rsid w:val="009823FF"/>
    <w:rsid w:val="009833DA"/>
    <w:rsid w:val="00985AD3"/>
    <w:rsid w:val="0099054F"/>
    <w:rsid w:val="00990B15"/>
    <w:rsid w:val="00990BDA"/>
    <w:rsid w:val="00990E68"/>
    <w:rsid w:val="00990EFF"/>
    <w:rsid w:val="00991170"/>
    <w:rsid w:val="009919CF"/>
    <w:rsid w:val="00991FE4"/>
    <w:rsid w:val="00994320"/>
    <w:rsid w:val="00994D79"/>
    <w:rsid w:val="00995226"/>
    <w:rsid w:val="0099588E"/>
    <w:rsid w:val="00995E52"/>
    <w:rsid w:val="00996A6B"/>
    <w:rsid w:val="00997301"/>
    <w:rsid w:val="009A0063"/>
    <w:rsid w:val="009A2B68"/>
    <w:rsid w:val="009A2E4E"/>
    <w:rsid w:val="009A32A3"/>
    <w:rsid w:val="009A3B6F"/>
    <w:rsid w:val="009A3CEF"/>
    <w:rsid w:val="009A45C8"/>
    <w:rsid w:val="009A5369"/>
    <w:rsid w:val="009A6261"/>
    <w:rsid w:val="009A6977"/>
    <w:rsid w:val="009A7DC9"/>
    <w:rsid w:val="009B04F5"/>
    <w:rsid w:val="009B0F20"/>
    <w:rsid w:val="009B1984"/>
    <w:rsid w:val="009B19B4"/>
    <w:rsid w:val="009B239F"/>
    <w:rsid w:val="009B2B35"/>
    <w:rsid w:val="009B479D"/>
    <w:rsid w:val="009B4922"/>
    <w:rsid w:val="009B4C04"/>
    <w:rsid w:val="009B5623"/>
    <w:rsid w:val="009C01D3"/>
    <w:rsid w:val="009C1EBF"/>
    <w:rsid w:val="009C289D"/>
    <w:rsid w:val="009C2935"/>
    <w:rsid w:val="009C3907"/>
    <w:rsid w:val="009C4A61"/>
    <w:rsid w:val="009C4A91"/>
    <w:rsid w:val="009C747B"/>
    <w:rsid w:val="009D02B8"/>
    <w:rsid w:val="009D0793"/>
    <w:rsid w:val="009D1413"/>
    <w:rsid w:val="009D1858"/>
    <w:rsid w:val="009D1A92"/>
    <w:rsid w:val="009D3518"/>
    <w:rsid w:val="009E0490"/>
    <w:rsid w:val="009E1572"/>
    <w:rsid w:val="009E1626"/>
    <w:rsid w:val="009E1643"/>
    <w:rsid w:val="009E2225"/>
    <w:rsid w:val="009E345B"/>
    <w:rsid w:val="009E3470"/>
    <w:rsid w:val="009E41DB"/>
    <w:rsid w:val="009E43CA"/>
    <w:rsid w:val="009E6375"/>
    <w:rsid w:val="009E7578"/>
    <w:rsid w:val="009F07E5"/>
    <w:rsid w:val="009F1211"/>
    <w:rsid w:val="009F1A90"/>
    <w:rsid w:val="009F22B7"/>
    <w:rsid w:val="009F2765"/>
    <w:rsid w:val="009F400B"/>
    <w:rsid w:val="009F580A"/>
    <w:rsid w:val="009F5A87"/>
    <w:rsid w:val="009F5DA6"/>
    <w:rsid w:val="009F700C"/>
    <w:rsid w:val="00A00056"/>
    <w:rsid w:val="00A05BEC"/>
    <w:rsid w:val="00A0679E"/>
    <w:rsid w:val="00A0766E"/>
    <w:rsid w:val="00A077F0"/>
    <w:rsid w:val="00A10C35"/>
    <w:rsid w:val="00A11C6B"/>
    <w:rsid w:val="00A11CD1"/>
    <w:rsid w:val="00A14D5A"/>
    <w:rsid w:val="00A15C8E"/>
    <w:rsid w:val="00A165CA"/>
    <w:rsid w:val="00A172CC"/>
    <w:rsid w:val="00A17445"/>
    <w:rsid w:val="00A20AFF"/>
    <w:rsid w:val="00A216E7"/>
    <w:rsid w:val="00A22B02"/>
    <w:rsid w:val="00A2322F"/>
    <w:rsid w:val="00A23E05"/>
    <w:rsid w:val="00A242C9"/>
    <w:rsid w:val="00A24F8A"/>
    <w:rsid w:val="00A262DC"/>
    <w:rsid w:val="00A26E8A"/>
    <w:rsid w:val="00A27987"/>
    <w:rsid w:val="00A30603"/>
    <w:rsid w:val="00A30693"/>
    <w:rsid w:val="00A30986"/>
    <w:rsid w:val="00A30F36"/>
    <w:rsid w:val="00A31E38"/>
    <w:rsid w:val="00A31FF6"/>
    <w:rsid w:val="00A33E8A"/>
    <w:rsid w:val="00A34117"/>
    <w:rsid w:val="00A341FD"/>
    <w:rsid w:val="00A34E37"/>
    <w:rsid w:val="00A400CF"/>
    <w:rsid w:val="00A40744"/>
    <w:rsid w:val="00A409A8"/>
    <w:rsid w:val="00A40FBB"/>
    <w:rsid w:val="00A41826"/>
    <w:rsid w:val="00A41F49"/>
    <w:rsid w:val="00A43389"/>
    <w:rsid w:val="00A44B18"/>
    <w:rsid w:val="00A4582F"/>
    <w:rsid w:val="00A45A14"/>
    <w:rsid w:val="00A4615B"/>
    <w:rsid w:val="00A46D8B"/>
    <w:rsid w:val="00A50188"/>
    <w:rsid w:val="00A50836"/>
    <w:rsid w:val="00A511C8"/>
    <w:rsid w:val="00A5334D"/>
    <w:rsid w:val="00A53A85"/>
    <w:rsid w:val="00A54451"/>
    <w:rsid w:val="00A56079"/>
    <w:rsid w:val="00A56821"/>
    <w:rsid w:val="00A60E72"/>
    <w:rsid w:val="00A612FF"/>
    <w:rsid w:val="00A61B86"/>
    <w:rsid w:val="00A648C4"/>
    <w:rsid w:val="00A65009"/>
    <w:rsid w:val="00A65BF6"/>
    <w:rsid w:val="00A70CB5"/>
    <w:rsid w:val="00A70D5E"/>
    <w:rsid w:val="00A7465D"/>
    <w:rsid w:val="00A74D06"/>
    <w:rsid w:val="00A76083"/>
    <w:rsid w:val="00A7778A"/>
    <w:rsid w:val="00A7779A"/>
    <w:rsid w:val="00A8098A"/>
    <w:rsid w:val="00A81F0B"/>
    <w:rsid w:val="00A83AB3"/>
    <w:rsid w:val="00A83F50"/>
    <w:rsid w:val="00A841CB"/>
    <w:rsid w:val="00A8446F"/>
    <w:rsid w:val="00A8702E"/>
    <w:rsid w:val="00A903C5"/>
    <w:rsid w:val="00A9068C"/>
    <w:rsid w:val="00A91C50"/>
    <w:rsid w:val="00A927AD"/>
    <w:rsid w:val="00A949CD"/>
    <w:rsid w:val="00A955F7"/>
    <w:rsid w:val="00A96027"/>
    <w:rsid w:val="00AA1F5F"/>
    <w:rsid w:val="00AA218F"/>
    <w:rsid w:val="00AA24E1"/>
    <w:rsid w:val="00AA277E"/>
    <w:rsid w:val="00AA358A"/>
    <w:rsid w:val="00AA3FBC"/>
    <w:rsid w:val="00AA41D6"/>
    <w:rsid w:val="00AA4F95"/>
    <w:rsid w:val="00AA5693"/>
    <w:rsid w:val="00AA6204"/>
    <w:rsid w:val="00AB0A31"/>
    <w:rsid w:val="00AB0B4C"/>
    <w:rsid w:val="00AB0EEF"/>
    <w:rsid w:val="00AB48CC"/>
    <w:rsid w:val="00AB4A73"/>
    <w:rsid w:val="00AB527B"/>
    <w:rsid w:val="00AB6AC5"/>
    <w:rsid w:val="00AB7572"/>
    <w:rsid w:val="00AC04D1"/>
    <w:rsid w:val="00AC063F"/>
    <w:rsid w:val="00AC0A66"/>
    <w:rsid w:val="00AC12ED"/>
    <w:rsid w:val="00AC19F7"/>
    <w:rsid w:val="00AC1C0D"/>
    <w:rsid w:val="00AC59F4"/>
    <w:rsid w:val="00AC6E2C"/>
    <w:rsid w:val="00AD06A0"/>
    <w:rsid w:val="00AD3DE8"/>
    <w:rsid w:val="00AD4029"/>
    <w:rsid w:val="00AD53DC"/>
    <w:rsid w:val="00AD559C"/>
    <w:rsid w:val="00AD5A78"/>
    <w:rsid w:val="00AD5EB3"/>
    <w:rsid w:val="00AD6497"/>
    <w:rsid w:val="00AD6820"/>
    <w:rsid w:val="00AE21D9"/>
    <w:rsid w:val="00AE46F7"/>
    <w:rsid w:val="00AE5EA6"/>
    <w:rsid w:val="00AE6D05"/>
    <w:rsid w:val="00AE73E7"/>
    <w:rsid w:val="00AF06CE"/>
    <w:rsid w:val="00AF1867"/>
    <w:rsid w:val="00AF4106"/>
    <w:rsid w:val="00AF5D8D"/>
    <w:rsid w:val="00AF5E6E"/>
    <w:rsid w:val="00AF6D2B"/>
    <w:rsid w:val="00AF6DE5"/>
    <w:rsid w:val="00B00CE1"/>
    <w:rsid w:val="00B01071"/>
    <w:rsid w:val="00B02EF9"/>
    <w:rsid w:val="00B043F8"/>
    <w:rsid w:val="00B0693C"/>
    <w:rsid w:val="00B06BDE"/>
    <w:rsid w:val="00B1134B"/>
    <w:rsid w:val="00B1147C"/>
    <w:rsid w:val="00B12FD0"/>
    <w:rsid w:val="00B13113"/>
    <w:rsid w:val="00B13E03"/>
    <w:rsid w:val="00B149E0"/>
    <w:rsid w:val="00B14EDC"/>
    <w:rsid w:val="00B15164"/>
    <w:rsid w:val="00B15D14"/>
    <w:rsid w:val="00B16E27"/>
    <w:rsid w:val="00B1710C"/>
    <w:rsid w:val="00B20356"/>
    <w:rsid w:val="00B21D3B"/>
    <w:rsid w:val="00B24F72"/>
    <w:rsid w:val="00B266DB"/>
    <w:rsid w:val="00B272D7"/>
    <w:rsid w:val="00B279EF"/>
    <w:rsid w:val="00B3066F"/>
    <w:rsid w:val="00B308FB"/>
    <w:rsid w:val="00B3099B"/>
    <w:rsid w:val="00B32676"/>
    <w:rsid w:val="00B332F0"/>
    <w:rsid w:val="00B34EC1"/>
    <w:rsid w:val="00B356F2"/>
    <w:rsid w:val="00B36399"/>
    <w:rsid w:val="00B36B51"/>
    <w:rsid w:val="00B36F32"/>
    <w:rsid w:val="00B41FD2"/>
    <w:rsid w:val="00B446EB"/>
    <w:rsid w:val="00B4486B"/>
    <w:rsid w:val="00B45692"/>
    <w:rsid w:val="00B462D4"/>
    <w:rsid w:val="00B47882"/>
    <w:rsid w:val="00B47CD5"/>
    <w:rsid w:val="00B47F18"/>
    <w:rsid w:val="00B50015"/>
    <w:rsid w:val="00B50052"/>
    <w:rsid w:val="00B507AA"/>
    <w:rsid w:val="00B50F43"/>
    <w:rsid w:val="00B51698"/>
    <w:rsid w:val="00B52137"/>
    <w:rsid w:val="00B52485"/>
    <w:rsid w:val="00B52719"/>
    <w:rsid w:val="00B57D24"/>
    <w:rsid w:val="00B60637"/>
    <w:rsid w:val="00B608BA"/>
    <w:rsid w:val="00B61105"/>
    <w:rsid w:val="00B618FD"/>
    <w:rsid w:val="00B6249A"/>
    <w:rsid w:val="00B626CF"/>
    <w:rsid w:val="00B629A2"/>
    <w:rsid w:val="00B62FFC"/>
    <w:rsid w:val="00B6314B"/>
    <w:rsid w:val="00B634E4"/>
    <w:rsid w:val="00B63D95"/>
    <w:rsid w:val="00B652B2"/>
    <w:rsid w:val="00B65BD0"/>
    <w:rsid w:val="00B65CC3"/>
    <w:rsid w:val="00B66869"/>
    <w:rsid w:val="00B67FC3"/>
    <w:rsid w:val="00B70350"/>
    <w:rsid w:val="00B74234"/>
    <w:rsid w:val="00B750DC"/>
    <w:rsid w:val="00B75B46"/>
    <w:rsid w:val="00B760D3"/>
    <w:rsid w:val="00B8002C"/>
    <w:rsid w:val="00B80DB8"/>
    <w:rsid w:val="00B82C72"/>
    <w:rsid w:val="00B83280"/>
    <w:rsid w:val="00B83776"/>
    <w:rsid w:val="00B86AA6"/>
    <w:rsid w:val="00B87E81"/>
    <w:rsid w:val="00B9080B"/>
    <w:rsid w:val="00B9248A"/>
    <w:rsid w:val="00B92509"/>
    <w:rsid w:val="00B92B08"/>
    <w:rsid w:val="00B92BBF"/>
    <w:rsid w:val="00B93DB0"/>
    <w:rsid w:val="00B94FE4"/>
    <w:rsid w:val="00B95119"/>
    <w:rsid w:val="00B954CC"/>
    <w:rsid w:val="00B97F5F"/>
    <w:rsid w:val="00BA0231"/>
    <w:rsid w:val="00BA02B7"/>
    <w:rsid w:val="00BA45CC"/>
    <w:rsid w:val="00BA5207"/>
    <w:rsid w:val="00BA62F7"/>
    <w:rsid w:val="00BA6EC7"/>
    <w:rsid w:val="00BA7A4B"/>
    <w:rsid w:val="00BB003D"/>
    <w:rsid w:val="00BB03A3"/>
    <w:rsid w:val="00BB2B39"/>
    <w:rsid w:val="00BB2ED7"/>
    <w:rsid w:val="00BB3D79"/>
    <w:rsid w:val="00BB573E"/>
    <w:rsid w:val="00BB57C0"/>
    <w:rsid w:val="00BB6630"/>
    <w:rsid w:val="00BB68A7"/>
    <w:rsid w:val="00BB6F85"/>
    <w:rsid w:val="00BB7AC0"/>
    <w:rsid w:val="00BC1117"/>
    <w:rsid w:val="00BC24CA"/>
    <w:rsid w:val="00BC25E9"/>
    <w:rsid w:val="00BC34BC"/>
    <w:rsid w:val="00BC34CD"/>
    <w:rsid w:val="00BC404E"/>
    <w:rsid w:val="00BC4166"/>
    <w:rsid w:val="00BC4817"/>
    <w:rsid w:val="00BC5A15"/>
    <w:rsid w:val="00BC5D3B"/>
    <w:rsid w:val="00BC6ACF"/>
    <w:rsid w:val="00BC771D"/>
    <w:rsid w:val="00BD0C8A"/>
    <w:rsid w:val="00BD282F"/>
    <w:rsid w:val="00BD288D"/>
    <w:rsid w:val="00BD6202"/>
    <w:rsid w:val="00BD7EB0"/>
    <w:rsid w:val="00BE1698"/>
    <w:rsid w:val="00BE173B"/>
    <w:rsid w:val="00BE25CB"/>
    <w:rsid w:val="00BE4773"/>
    <w:rsid w:val="00BE65B6"/>
    <w:rsid w:val="00BE7FC5"/>
    <w:rsid w:val="00BF04A7"/>
    <w:rsid w:val="00BF1B2E"/>
    <w:rsid w:val="00BF23B8"/>
    <w:rsid w:val="00BF3844"/>
    <w:rsid w:val="00BF44F6"/>
    <w:rsid w:val="00BF4518"/>
    <w:rsid w:val="00C01377"/>
    <w:rsid w:val="00C01A71"/>
    <w:rsid w:val="00C01F6F"/>
    <w:rsid w:val="00C03678"/>
    <w:rsid w:val="00C03DF7"/>
    <w:rsid w:val="00C03E9D"/>
    <w:rsid w:val="00C04145"/>
    <w:rsid w:val="00C04E2C"/>
    <w:rsid w:val="00C071FC"/>
    <w:rsid w:val="00C079DD"/>
    <w:rsid w:val="00C07A85"/>
    <w:rsid w:val="00C101F4"/>
    <w:rsid w:val="00C12669"/>
    <w:rsid w:val="00C127A4"/>
    <w:rsid w:val="00C128BD"/>
    <w:rsid w:val="00C13874"/>
    <w:rsid w:val="00C14D6B"/>
    <w:rsid w:val="00C15D95"/>
    <w:rsid w:val="00C15E77"/>
    <w:rsid w:val="00C174C3"/>
    <w:rsid w:val="00C21555"/>
    <w:rsid w:val="00C21732"/>
    <w:rsid w:val="00C21A7C"/>
    <w:rsid w:val="00C22CFD"/>
    <w:rsid w:val="00C22D9E"/>
    <w:rsid w:val="00C22FD7"/>
    <w:rsid w:val="00C238A9"/>
    <w:rsid w:val="00C23D19"/>
    <w:rsid w:val="00C2406D"/>
    <w:rsid w:val="00C24566"/>
    <w:rsid w:val="00C245DB"/>
    <w:rsid w:val="00C25B5D"/>
    <w:rsid w:val="00C32C21"/>
    <w:rsid w:val="00C32EF5"/>
    <w:rsid w:val="00C35583"/>
    <w:rsid w:val="00C364EC"/>
    <w:rsid w:val="00C36F5D"/>
    <w:rsid w:val="00C37238"/>
    <w:rsid w:val="00C373E0"/>
    <w:rsid w:val="00C4083D"/>
    <w:rsid w:val="00C40C98"/>
    <w:rsid w:val="00C43C15"/>
    <w:rsid w:val="00C43D32"/>
    <w:rsid w:val="00C448E1"/>
    <w:rsid w:val="00C44D1E"/>
    <w:rsid w:val="00C4511E"/>
    <w:rsid w:val="00C45424"/>
    <w:rsid w:val="00C46195"/>
    <w:rsid w:val="00C50607"/>
    <w:rsid w:val="00C50625"/>
    <w:rsid w:val="00C50DC6"/>
    <w:rsid w:val="00C510EF"/>
    <w:rsid w:val="00C51CEB"/>
    <w:rsid w:val="00C52165"/>
    <w:rsid w:val="00C53086"/>
    <w:rsid w:val="00C5411D"/>
    <w:rsid w:val="00C545D0"/>
    <w:rsid w:val="00C546F6"/>
    <w:rsid w:val="00C551BE"/>
    <w:rsid w:val="00C56BD4"/>
    <w:rsid w:val="00C56EBC"/>
    <w:rsid w:val="00C57CEA"/>
    <w:rsid w:val="00C600EF"/>
    <w:rsid w:val="00C603E0"/>
    <w:rsid w:val="00C6049D"/>
    <w:rsid w:val="00C61FC1"/>
    <w:rsid w:val="00C63257"/>
    <w:rsid w:val="00C633BE"/>
    <w:rsid w:val="00C647DE"/>
    <w:rsid w:val="00C657F4"/>
    <w:rsid w:val="00C65E2E"/>
    <w:rsid w:val="00C66680"/>
    <w:rsid w:val="00C6701C"/>
    <w:rsid w:val="00C67BFD"/>
    <w:rsid w:val="00C71495"/>
    <w:rsid w:val="00C71637"/>
    <w:rsid w:val="00C73D27"/>
    <w:rsid w:val="00C77529"/>
    <w:rsid w:val="00C808E1"/>
    <w:rsid w:val="00C809CF"/>
    <w:rsid w:val="00C810AF"/>
    <w:rsid w:val="00C811D3"/>
    <w:rsid w:val="00C8241F"/>
    <w:rsid w:val="00C8311A"/>
    <w:rsid w:val="00C83FF2"/>
    <w:rsid w:val="00C85A7F"/>
    <w:rsid w:val="00C906CA"/>
    <w:rsid w:val="00C90B22"/>
    <w:rsid w:val="00C910BF"/>
    <w:rsid w:val="00C913CE"/>
    <w:rsid w:val="00C914EB"/>
    <w:rsid w:val="00C914F4"/>
    <w:rsid w:val="00C92CD1"/>
    <w:rsid w:val="00C94A46"/>
    <w:rsid w:val="00C95D00"/>
    <w:rsid w:val="00C96C70"/>
    <w:rsid w:val="00C96F3A"/>
    <w:rsid w:val="00CA02C8"/>
    <w:rsid w:val="00CA0F64"/>
    <w:rsid w:val="00CA0FC0"/>
    <w:rsid w:val="00CA1391"/>
    <w:rsid w:val="00CA1B78"/>
    <w:rsid w:val="00CA25BF"/>
    <w:rsid w:val="00CA3646"/>
    <w:rsid w:val="00CA3E38"/>
    <w:rsid w:val="00CA4044"/>
    <w:rsid w:val="00CA40AC"/>
    <w:rsid w:val="00CA4F9A"/>
    <w:rsid w:val="00CA6BF9"/>
    <w:rsid w:val="00CB05C8"/>
    <w:rsid w:val="00CB399D"/>
    <w:rsid w:val="00CB3E3F"/>
    <w:rsid w:val="00CB42E9"/>
    <w:rsid w:val="00CB46DE"/>
    <w:rsid w:val="00CB51C9"/>
    <w:rsid w:val="00CB560C"/>
    <w:rsid w:val="00CB5751"/>
    <w:rsid w:val="00CB5DC5"/>
    <w:rsid w:val="00CB5E8C"/>
    <w:rsid w:val="00CB6B61"/>
    <w:rsid w:val="00CB766F"/>
    <w:rsid w:val="00CC0765"/>
    <w:rsid w:val="00CC1902"/>
    <w:rsid w:val="00CC3A01"/>
    <w:rsid w:val="00CC5EC7"/>
    <w:rsid w:val="00CD1872"/>
    <w:rsid w:val="00CD2424"/>
    <w:rsid w:val="00CD3FA3"/>
    <w:rsid w:val="00CD5B65"/>
    <w:rsid w:val="00CD5D90"/>
    <w:rsid w:val="00CE106B"/>
    <w:rsid w:val="00CE19A4"/>
    <w:rsid w:val="00CE2072"/>
    <w:rsid w:val="00CE2317"/>
    <w:rsid w:val="00CE23AA"/>
    <w:rsid w:val="00CE3621"/>
    <w:rsid w:val="00CE4326"/>
    <w:rsid w:val="00CE4C8D"/>
    <w:rsid w:val="00CE52F3"/>
    <w:rsid w:val="00CE5B53"/>
    <w:rsid w:val="00CE5F51"/>
    <w:rsid w:val="00CE6EA5"/>
    <w:rsid w:val="00CE7195"/>
    <w:rsid w:val="00CF221C"/>
    <w:rsid w:val="00CF22D3"/>
    <w:rsid w:val="00CF2354"/>
    <w:rsid w:val="00CF297A"/>
    <w:rsid w:val="00CF2A14"/>
    <w:rsid w:val="00CF2F1F"/>
    <w:rsid w:val="00CF4654"/>
    <w:rsid w:val="00CF4798"/>
    <w:rsid w:val="00CF63A0"/>
    <w:rsid w:val="00D00544"/>
    <w:rsid w:val="00D01A41"/>
    <w:rsid w:val="00D01DE8"/>
    <w:rsid w:val="00D0204D"/>
    <w:rsid w:val="00D02F89"/>
    <w:rsid w:val="00D05549"/>
    <w:rsid w:val="00D07F1C"/>
    <w:rsid w:val="00D11149"/>
    <w:rsid w:val="00D11B7A"/>
    <w:rsid w:val="00D131ED"/>
    <w:rsid w:val="00D14037"/>
    <w:rsid w:val="00D14065"/>
    <w:rsid w:val="00D14CF7"/>
    <w:rsid w:val="00D15C7F"/>
    <w:rsid w:val="00D20494"/>
    <w:rsid w:val="00D209DE"/>
    <w:rsid w:val="00D22151"/>
    <w:rsid w:val="00D222F5"/>
    <w:rsid w:val="00D23B4E"/>
    <w:rsid w:val="00D25C0E"/>
    <w:rsid w:val="00D302E8"/>
    <w:rsid w:val="00D31543"/>
    <w:rsid w:val="00D318AB"/>
    <w:rsid w:val="00D31ACB"/>
    <w:rsid w:val="00D33863"/>
    <w:rsid w:val="00D33D5B"/>
    <w:rsid w:val="00D33E59"/>
    <w:rsid w:val="00D346C1"/>
    <w:rsid w:val="00D34E78"/>
    <w:rsid w:val="00D34F3E"/>
    <w:rsid w:val="00D35AD5"/>
    <w:rsid w:val="00D36897"/>
    <w:rsid w:val="00D36DDE"/>
    <w:rsid w:val="00D373BF"/>
    <w:rsid w:val="00D40A38"/>
    <w:rsid w:val="00D42802"/>
    <w:rsid w:val="00D433C4"/>
    <w:rsid w:val="00D44182"/>
    <w:rsid w:val="00D45C7C"/>
    <w:rsid w:val="00D46F79"/>
    <w:rsid w:val="00D47493"/>
    <w:rsid w:val="00D47E01"/>
    <w:rsid w:val="00D507E9"/>
    <w:rsid w:val="00D50853"/>
    <w:rsid w:val="00D508AB"/>
    <w:rsid w:val="00D5124A"/>
    <w:rsid w:val="00D513D9"/>
    <w:rsid w:val="00D529D0"/>
    <w:rsid w:val="00D53FB0"/>
    <w:rsid w:val="00D55254"/>
    <w:rsid w:val="00D56195"/>
    <w:rsid w:val="00D5732D"/>
    <w:rsid w:val="00D60166"/>
    <w:rsid w:val="00D606F4"/>
    <w:rsid w:val="00D62FA2"/>
    <w:rsid w:val="00D631BB"/>
    <w:rsid w:val="00D634B8"/>
    <w:rsid w:val="00D63C3F"/>
    <w:rsid w:val="00D65E31"/>
    <w:rsid w:val="00D67EA7"/>
    <w:rsid w:val="00D707A9"/>
    <w:rsid w:val="00D711E0"/>
    <w:rsid w:val="00D71832"/>
    <w:rsid w:val="00D71877"/>
    <w:rsid w:val="00D71C85"/>
    <w:rsid w:val="00D72E71"/>
    <w:rsid w:val="00D73070"/>
    <w:rsid w:val="00D742C1"/>
    <w:rsid w:val="00D74EE0"/>
    <w:rsid w:val="00D75606"/>
    <w:rsid w:val="00D758A8"/>
    <w:rsid w:val="00D8088A"/>
    <w:rsid w:val="00D8197C"/>
    <w:rsid w:val="00D82E0E"/>
    <w:rsid w:val="00D85544"/>
    <w:rsid w:val="00D85866"/>
    <w:rsid w:val="00D86F39"/>
    <w:rsid w:val="00D8748A"/>
    <w:rsid w:val="00D92C82"/>
    <w:rsid w:val="00D93E41"/>
    <w:rsid w:val="00D9498A"/>
    <w:rsid w:val="00D95EB3"/>
    <w:rsid w:val="00D96110"/>
    <w:rsid w:val="00D973C8"/>
    <w:rsid w:val="00DA034C"/>
    <w:rsid w:val="00DA090F"/>
    <w:rsid w:val="00DA1134"/>
    <w:rsid w:val="00DA12DF"/>
    <w:rsid w:val="00DA1408"/>
    <w:rsid w:val="00DA1BBD"/>
    <w:rsid w:val="00DA1F93"/>
    <w:rsid w:val="00DA2740"/>
    <w:rsid w:val="00DA2DFD"/>
    <w:rsid w:val="00DA3B14"/>
    <w:rsid w:val="00DA4364"/>
    <w:rsid w:val="00DA6FF9"/>
    <w:rsid w:val="00DB2ED5"/>
    <w:rsid w:val="00DB403E"/>
    <w:rsid w:val="00DB4171"/>
    <w:rsid w:val="00DB4642"/>
    <w:rsid w:val="00DB4AC1"/>
    <w:rsid w:val="00DB7445"/>
    <w:rsid w:val="00DB7829"/>
    <w:rsid w:val="00DB7DAE"/>
    <w:rsid w:val="00DC2FFE"/>
    <w:rsid w:val="00DC3B23"/>
    <w:rsid w:val="00DC4239"/>
    <w:rsid w:val="00DC4641"/>
    <w:rsid w:val="00DC5155"/>
    <w:rsid w:val="00DC53C3"/>
    <w:rsid w:val="00DC559C"/>
    <w:rsid w:val="00DC5E2A"/>
    <w:rsid w:val="00DC5F04"/>
    <w:rsid w:val="00DC6D30"/>
    <w:rsid w:val="00DC70BD"/>
    <w:rsid w:val="00DC7173"/>
    <w:rsid w:val="00DC7C72"/>
    <w:rsid w:val="00DC7D8B"/>
    <w:rsid w:val="00DD0BA6"/>
    <w:rsid w:val="00DD0D47"/>
    <w:rsid w:val="00DD3ED9"/>
    <w:rsid w:val="00DD5940"/>
    <w:rsid w:val="00DD67F8"/>
    <w:rsid w:val="00DE0173"/>
    <w:rsid w:val="00DE0833"/>
    <w:rsid w:val="00DE26A0"/>
    <w:rsid w:val="00DE271B"/>
    <w:rsid w:val="00DE4AAC"/>
    <w:rsid w:val="00DE4E41"/>
    <w:rsid w:val="00DE5D7E"/>
    <w:rsid w:val="00DF0EEA"/>
    <w:rsid w:val="00DF0FA6"/>
    <w:rsid w:val="00DF2FEA"/>
    <w:rsid w:val="00DF35E2"/>
    <w:rsid w:val="00DF4074"/>
    <w:rsid w:val="00DF514D"/>
    <w:rsid w:val="00DF564E"/>
    <w:rsid w:val="00DF5A97"/>
    <w:rsid w:val="00DF7202"/>
    <w:rsid w:val="00E00812"/>
    <w:rsid w:val="00E00D4F"/>
    <w:rsid w:val="00E02B77"/>
    <w:rsid w:val="00E034A2"/>
    <w:rsid w:val="00E03C6F"/>
    <w:rsid w:val="00E04680"/>
    <w:rsid w:val="00E0629B"/>
    <w:rsid w:val="00E06EA1"/>
    <w:rsid w:val="00E10A3B"/>
    <w:rsid w:val="00E11945"/>
    <w:rsid w:val="00E11C9F"/>
    <w:rsid w:val="00E1356E"/>
    <w:rsid w:val="00E15210"/>
    <w:rsid w:val="00E16793"/>
    <w:rsid w:val="00E16C93"/>
    <w:rsid w:val="00E16D3F"/>
    <w:rsid w:val="00E17761"/>
    <w:rsid w:val="00E20D67"/>
    <w:rsid w:val="00E236FB"/>
    <w:rsid w:val="00E23D35"/>
    <w:rsid w:val="00E24B85"/>
    <w:rsid w:val="00E256C9"/>
    <w:rsid w:val="00E257D7"/>
    <w:rsid w:val="00E25BC8"/>
    <w:rsid w:val="00E26022"/>
    <w:rsid w:val="00E266D1"/>
    <w:rsid w:val="00E2755F"/>
    <w:rsid w:val="00E27882"/>
    <w:rsid w:val="00E27D55"/>
    <w:rsid w:val="00E3030C"/>
    <w:rsid w:val="00E32415"/>
    <w:rsid w:val="00E3285E"/>
    <w:rsid w:val="00E32953"/>
    <w:rsid w:val="00E32BCC"/>
    <w:rsid w:val="00E32D9F"/>
    <w:rsid w:val="00E330CB"/>
    <w:rsid w:val="00E34DB4"/>
    <w:rsid w:val="00E34E2D"/>
    <w:rsid w:val="00E36FC5"/>
    <w:rsid w:val="00E37112"/>
    <w:rsid w:val="00E409D1"/>
    <w:rsid w:val="00E42041"/>
    <w:rsid w:val="00E427B2"/>
    <w:rsid w:val="00E431BA"/>
    <w:rsid w:val="00E43D2D"/>
    <w:rsid w:val="00E45D5B"/>
    <w:rsid w:val="00E46961"/>
    <w:rsid w:val="00E51276"/>
    <w:rsid w:val="00E52083"/>
    <w:rsid w:val="00E52489"/>
    <w:rsid w:val="00E52CE8"/>
    <w:rsid w:val="00E53396"/>
    <w:rsid w:val="00E53F66"/>
    <w:rsid w:val="00E544E8"/>
    <w:rsid w:val="00E55CA3"/>
    <w:rsid w:val="00E56317"/>
    <w:rsid w:val="00E573CD"/>
    <w:rsid w:val="00E57C15"/>
    <w:rsid w:val="00E606E4"/>
    <w:rsid w:val="00E60BC1"/>
    <w:rsid w:val="00E61335"/>
    <w:rsid w:val="00E621B9"/>
    <w:rsid w:val="00E6316B"/>
    <w:rsid w:val="00E672E0"/>
    <w:rsid w:val="00E70576"/>
    <w:rsid w:val="00E71819"/>
    <w:rsid w:val="00E71878"/>
    <w:rsid w:val="00E71F24"/>
    <w:rsid w:val="00E72660"/>
    <w:rsid w:val="00E73B08"/>
    <w:rsid w:val="00E73FAE"/>
    <w:rsid w:val="00E745C0"/>
    <w:rsid w:val="00E74EBD"/>
    <w:rsid w:val="00E75A63"/>
    <w:rsid w:val="00E762CA"/>
    <w:rsid w:val="00E77FAA"/>
    <w:rsid w:val="00E80438"/>
    <w:rsid w:val="00E805F0"/>
    <w:rsid w:val="00E80E3E"/>
    <w:rsid w:val="00E81C62"/>
    <w:rsid w:val="00E81E4C"/>
    <w:rsid w:val="00E8340E"/>
    <w:rsid w:val="00E838AC"/>
    <w:rsid w:val="00E84AAD"/>
    <w:rsid w:val="00E85D88"/>
    <w:rsid w:val="00E8631F"/>
    <w:rsid w:val="00E874D3"/>
    <w:rsid w:val="00E9085E"/>
    <w:rsid w:val="00E90E38"/>
    <w:rsid w:val="00E9118D"/>
    <w:rsid w:val="00E92206"/>
    <w:rsid w:val="00E95247"/>
    <w:rsid w:val="00E95259"/>
    <w:rsid w:val="00E97D1B"/>
    <w:rsid w:val="00E97DD6"/>
    <w:rsid w:val="00EA1A59"/>
    <w:rsid w:val="00EA20ED"/>
    <w:rsid w:val="00EA27A3"/>
    <w:rsid w:val="00EA3FCB"/>
    <w:rsid w:val="00EA42DE"/>
    <w:rsid w:val="00EA4A2B"/>
    <w:rsid w:val="00EA592D"/>
    <w:rsid w:val="00EA6ADB"/>
    <w:rsid w:val="00EA7B95"/>
    <w:rsid w:val="00EB1CA0"/>
    <w:rsid w:val="00EB4563"/>
    <w:rsid w:val="00EB51C2"/>
    <w:rsid w:val="00EB6321"/>
    <w:rsid w:val="00EB77CD"/>
    <w:rsid w:val="00EC133C"/>
    <w:rsid w:val="00EC15D4"/>
    <w:rsid w:val="00EC2F1C"/>
    <w:rsid w:val="00EC50B6"/>
    <w:rsid w:val="00EC510F"/>
    <w:rsid w:val="00EC55FA"/>
    <w:rsid w:val="00EC5908"/>
    <w:rsid w:val="00EC73CA"/>
    <w:rsid w:val="00EC7A28"/>
    <w:rsid w:val="00ED018A"/>
    <w:rsid w:val="00ED40D2"/>
    <w:rsid w:val="00ED4B6D"/>
    <w:rsid w:val="00ED5971"/>
    <w:rsid w:val="00ED67F5"/>
    <w:rsid w:val="00EE32BD"/>
    <w:rsid w:val="00EE34BC"/>
    <w:rsid w:val="00EE6811"/>
    <w:rsid w:val="00EE6F03"/>
    <w:rsid w:val="00EE7A65"/>
    <w:rsid w:val="00EF1234"/>
    <w:rsid w:val="00EF1302"/>
    <w:rsid w:val="00EF1EF3"/>
    <w:rsid w:val="00EF26CD"/>
    <w:rsid w:val="00EF272E"/>
    <w:rsid w:val="00EF2CBC"/>
    <w:rsid w:val="00EF3A5B"/>
    <w:rsid w:val="00EF3D65"/>
    <w:rsid w:val="00EF50E5"/>
    <w:rsid w:val="00EF522E"/>
    <w:rsid w:val="00EF5F80"/>
    <w:rsid w:val="00EF77AD"/>
    <w:rsid w:val="00F0110F"/>
    <w:rsid w:val="00F01914"/>
    <w:rsid w:val="00F01C6A"/>
    <w:rsid w:val="00F04545"/>
    <w:rsid w:val="00F04767"/>
    <w:rsid w:val="00F058BE"/>
    <w:rsid w:val="00F069D6"/>
    <w:rsid w:val="00F06CB1"/>
    <w:rsid w:val="00F07327"/>
    <w:rsid w:val="00F0736E"/>
    <w:rsid w:val="00F07F2B"/>
    <w:rsid w:val="00F11193"/>
    <w:rsid w:val="00F12232"/>
    <w:rsid w:val="00F126C7"/>
    <w:rsid w:val="00F13B64"/>
    <w:rsid w:val="00F15660"/>
    <w:rsid w:val="00F15D6B"/>
    <w:rsid w:val="00F16439"/>
    <w:rsid w:val="00F1715B"/>
    <w:rsid w:val="00F17C57"/>
    <w:rsid w:val="00F205ED"/>
    <w:rsid w:val="00F2158F"/>
    <w:rsid w:val="00F21FD1"/>
    <w:rsid w:val="00F22B29"/>
    <w:rsid w:val="00F240B5"/>
    <w:rsid w:val="00F24ED3"/>
    <w:rsid w:val="00F25260"/>
    <w:rsid w:val="00F267E1"/>
    <w:rsid w:val="00F27E0B"/>
    <w:rsid w:val="00F304D9"/>
    <w:rsid w:val="00F3193D"/>
    <w:rsid w:val="00F32126"/>
    <w:rsid w:val="00F32B22"/>
    <w:rsid w:val="00F32B71"/>
    <w:rsid w:val="00F33F79"/>
    <w:rsid w:val="00F351AD"/>
    <w:rsid w:val="00F352FB"/>
    <w:rsid w:val="00F354E7"/>
    <w:rsid w:val="00F36816"/>
    <w:rsid w:val="00F36B2D"/>
    <w:rsid w:val="00F377BE"/>
    <w:rsid w:val="00F37800"/>
    <w:rsid w:val="00F378CF"/>
    <w:rsid w:val="00F37B2B"/>
    <w:rsid w:val="00F40296"/>
    <w:rsid w:val="00F40EA5"/>
    <w:rsid w:val="00F420AB"/>
    <w:rsid w:val="00F43868"/>
    <w:rsid w:val="00F44384"/>
    <w:rsid w:val="00F44696"/>
    <w:rsid w:val="00F446D8"/>
    <w:rsid w:val="00F44D4D"/>
    <w:rsid w:val="00F45E9B"/>
    <w:rsid w:val="00F46D6E"/>
    <w:rsid w:val="00F50A28"/>
    <w:rsid w:val="00F52E87"/>
    <w:rsid w:val="00F5359B"/>
    <w:rsid w:val="00F53CA5"/>
    <w:rsid w:val="00F54004"/>
    <w:rsid w:val="00F5460B"/>
    <w:rsid w:val="00F55BC1"/>
    <w:rsid w:val="00F55E73"/>
    <w:rsid w:val="00F56BA6"/>
    <w:rsid w:val="00F6052B"/>
    <w:rsid w:val="00F6138A"/>
    <w:rsid w:val="00F63002"/>
    <w:rsid w:val="00F644E7"/>
    <w:rsid w:val="00F65558"/>
    <w:rsid w:val="00F65B27"/>
    <w:rsid w:val="00F65CC6"/>
    <w:rsid w:val="00F6666A"/>
    <w:rsid w:val="00F672E1"/>
    <w:rsid w:val="00F721C1"/>
    <w:rsid w:val="00F73BD0"/>
    <w:rsid w:val="00F74A90"/>
    <w:rsid w:val="00F75468"/>
    <w:rsid w:val="00F7595F"/>
    <w:rsid w:val="00F77B94"/>
    <w:rsid w:val="00F77F16"/>
    <w:rsid w:val="00F8336B"/>
    <w:rsid w:val="00F84329"/>
    <w:rsid w:val="00F8501A"/>
    <w:rsid w:val="00F85F85"/>
    <w:rsid w:val="00F87D7A"/>
    <w:rsid w:val="00F902A2"/>
    <w:rsid w:val="00F90EB7"/>
    <w:rsid w:val="00F90FF2"/>
    <w:rsid w:val="00F91297"/>
    <w:rsid w:val="00F912D9"/>
    <w:rsid w:val="00F919A3"/>
    <w:rsid w:val="00F919E7"/>
    <w:rsid w:val="00F931C1"/>
    <w:rsid w:val="00F95D4E"/>
    <w:rsid w:val="00F95E1D"/>
    <w:rsid w:val="00F9691E"/>
    <w:rsid w:val="00F969FA"/>
    <w:rsid w:val="00F96DF4"/>
    <w:rsid w:val="00FA015A"/>
    <w:rsid w:val="00FA0564"/>
    <w:rsid w:val="00FA31CD"/>
    <w:rsid w:val="00FA323D"/>
    <w:rsid w:val="00FA430E"/>
    <w:rsid w:val="00FA5468"/>
    <w:rsid w:val="00FA75C1"/>
    <w:rsid w:val="00FB052F"/>
    <w:rsid w:val="00FB0AC6"/>
    <w:rsid w:val="00FB18FB"/>
    <w:rsid w:val="00FB2064"/>
    <w:rsid w:val="00FB2BD2"/>
    <w:rsid w:val="00FB2E48"/>
    <w:rsid w:val="00FB32D8"/>
    <w:rsid w:val="00FB43B3"/>
    <w:rsid w:val="00FB4C10"/>
    <w:rsid w:val="00FB5F6B"/>
    <w:rsid w:val="00FB70FD"/>
    <w:rsid w:val="00FB7FBA"/>
    <w:rsid w:val="00FC08D9"/>
    <w:rsid w:val="00FC0B68"/>
    <w:rsid w:val="00FC2291"/>
    <w:rsid w:val="00FC2BB6"/>
    <w:rsid w:val="00FC325D"/>
    <w:rsid w:val="00FC333A"/>
    <w:rsid w:val="00FC4613"/>
    <w:rsid w:val="00FC512E"/>
    <w:rsid w:val="00FC53A0"/>
    <w:rsid w:val="00FC53C9"/>
    <w:rsid w:val="00FD128F"/>
    <w:rsid w:val="00FD3281"/>
    <w:rsid w:val="00FD36DB"/>
    <w:rsid w:val="00FD6D32"/>
    <w:rsid w:val="00FE1172"/>
    <w:rsid w:val="00FE1A64"/>
    <w:rsid w:val="00FE2EE3"/>
    <w:rsid w:val="00FE32C5"/>
    <w:rsid w:val="00FE3447"/>
    <w:rsid w:val="00FE495E"/>
    <w:rsid w:val="00FE4C08"/>
    <w:rsid w:val="00FE6BE9"/>
    <w:rsid w:val="00FE6D25"/>
    <w:rsid w:val="00FF0092"/>
    <w:rsid w:val="00FF07D8"/>
    <w:rsid w:val="00FF2AB2"/>
    <w:rsid w:val="00FF2B58"/>
    <w:rsid w:val="00FF339F"/>
    <w:rsid w:val="00FF3DF7"/>
    <w:rsid w:val="00FF3F33"/>
    <w:rsid w:val="00FF455D"/>
    <w:rsid w:val="00FF535F"/>
    <w:rsid w:val="00FF5847"/>
    <w:rsid w:val="00FF6D07"/>
    <w:rsid w:val="00FF729E"/>
    <w:rsid w:val="00FF76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17E"/>
  </w:style>
  <w:style w:type="paragraph" w:styleId="Heading1">
    <w:name w:val="heading 1"/>
    <w:basedOn w:val="Normal"/>
    <w:next w:val="Normal"/>
    <w:link w:val="Heading1Char"/>
    <w:uiPriority w:val="9"/>
    <w:qFormat/>
    <w:rsid w:val="00383AD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83ADD"/>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83ADD"/>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83ADD"/>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83ADD"/>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383AD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83AD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83AD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83AD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1217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1217E"/>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3ADD"/>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83ADD"/>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83ADD"/>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83ADD"/>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83ADD"/>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383ADD"/>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83ADD"/>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83ADD"/>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83ADD"/>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83ADD"/>
    <w:rPr>
      <w:rFonts w:cs="Times New Roman"/>
      <w:color w:val="0000FF"/>
      <w:u w:val="single"/>
    </w:rPr>
  </w:style>
  <w:style w:type="character" w:styleId="FollowedHyperlink">
    <w:name w:val="FollowedHyperlink"/>
    <w:basedOn w:val="DefaultParagraphFont"/>
    <w:uiPriority w:val="99"/>
    <w:rsid w:val="00383ADD"/>
    <w:rPr>
      <w:rFonts w:cs="Times New Roman"/>
      <w:color w:val="606420"/>
      <w:u w:val="single"/>
    </w:rPr>
  </w:style>
  <w:style w:type="character" w:styleId="PageNumber">
    <w:name w:val="page number"/>
    <w:basedOn w:val="DefaultParagraphFont"/>
    <w:uiPriority w:val="99"/>
    <w:rsid w:val="00383ADD"/>
    <w:rPr>
      <w:rFonts w:cs="Times New Roman"/>
    </w:rPr>
  </w:style>
  <w:style w:type="character" w:styleId="UnresolvedMention">
    <w:name w:val="Unresolved Mention"/>
    <w:basedOn w:val="DefaultParagraphFont"/>
    <w:uiPriority w:val="99"/>
    <w:semiHidden/>
    <w:unhideWhenUsed/>
    <w:rsid w:val="00383ADD"/>
    <w:rPr>
      <w:color w:val="808080"/>
      <w:shd w:val="clear" w:color="auto" w:fill="E6E6E6"/>
    </w:rPr>
  </w:style>
  <w:style w:type="paragraph" w:customStyle="1" w:styleId="StyleGuideSubsection">
    <w:name w:val="Style Guide Subsection"/>
    <w:basedOn w:val="StyleGuideSection"/>
    <w:next w:val="Normal"/>
    <w:autoRedefine/>
    <w:qFormat/>
    <w:rsid w:val="00383ADD"/>
    <w:pPr>
      <w:pBdr>
        <w:top w:val="none" w:sz="0" w:space="0" w:color="auto"/>
      </w:pBdr>
    </w:pPr>
    <w:rPr>
      <w:smallCaps/>
      <w:sz w:val="24"/>
    </w:rPr>
  </w:style>
  <w:style w:type="paragraph" w:customStyle="1" w:styleId="Command">
    <w:name w:val="Command"/>
    <w:basedOn w:val="Normal"/>
    <w:link w:val="CommandChar"/>
    <w:qFormat/>
    <w:rsid w:val="00383ADD"/>
    <w:pPr>
      <w:spacing w:line="240" w:lineRule="auto"/>
      <w:ind w:left="284"/>
    </w:pPr>
    <w:rPr>
      <w:rFonts w:ascii="Courier New" w:hAnsi="Courier New"/>
      <w:sz w:val="20"/>
    </w:rPr>
  </w:style>
  <w:style w:type="paragraph" w:customStyle="1" w:styleId="CodeHeading">
    <w:name w:val="Code Heading"/>
    <w:basedOn w:val="Normal"/>
    <w:uiPriority w:val="99"/>
    <w:rsid w:val="00383ADD"/>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83ADD"/>
    <w:pPr>
      <w:jc w:val="both"/>
    </w:pPr>
    <w:rPr>
      <w:rFonts w:ascii="Courier New" w:hAnsi="Courier New"/>
      <w:noProof/>
      <w:sz w:val="20"/>
    </w:rPr>
  </w:style>
  <w:style w:type="character" w:styleId="PlaceholderText">
    <w:name w:val="Placeholder Text"/>
    <w:basedOn w:val="DefaultParagraphFont"/>
    <w:uiPriority w:val="99"/>
    <w:semiHidden/>
    <w:rsid w:val="00383ADD"/>
    <w:rPr>
      <w:color w:val="808080"/>
    </w:rPr>
  </w:style>
  <w:style w:type="paragraph" w:styleId="HTMLPreformatted">
    <w:name w:val="HTML Preformatted"/>
    <w:basedOn w:val="Normal"/>
    <w:link w:val="HTMLPreformattedChar"/>
    <w:uiPriority w:val="99"/>
    <w:semiHidden/>
    <w:unhideWhenUsed/>
    <w:rsid w:val="00383A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83ADD"/>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83ADD"/>
    <w:rPr>
      <w:b/>
    </w:rPr>
  </w:style>
  <w:style w:type="numbering" w:customStyle="1" w:styleId="KennysListStyles">
    <w:name w:val="KennysListStyles"/>
    <w:uiPriority w:val="99"/>
    <w:rsid w:val="00383ADD"/>
    <w:pPr>
      <w:numPr>
        <w:numId w:val="1"/>
      </w:numPr>
    </w:pPr>
  </w:style>
  <w:style w:type="paragraph" w:customStyle="1" w:styleId="Question">
    <w:name w:val="Question"/>
    <w:basedOn w:val="Normal"/>
    <w:next w:val="Answer"/>
    <w:qFormat/>
    <w:rsid w:val="00383ADD"/>
    <w:rPr>
      <w:b/>
    </w:rPr>
  </w:style>
  <w:style w:type="paragraph" w:customStyle="1" w:styleId="Answer">
    <w:name w:val="Answer"/>
    <w:basedOn w:val="Normal"/>
    <w:qFormat/>
    <w:rsid w:val="00383ADD"/>
    <w:pPr>
      <w:spacing w:line="240" w:lineRule="auto"/>
    </w:pPr>
    <w:rPr>
      <w:i/>
    </w:rPr>
  </w:style>
  <w:style w:type="paragraph" w:customStyle="1" w:styleId="ChapterHeading">
    <w:name w:val="Chapter Heading"/>
    <w:basedOn w:val="Heading1"/>
    <w:qFormat/>
    <w:rsid w:val="00383ADD"/>
    <w:pPr>
      <w:numPr>
        <w:numId w:val="6"/>
      </w:numPr>
      <w:spacing w:before="200" w:after="100"/>
      <w:ind w:left="357" w:hanging="357"/>
    </w:pPr>
    <w:rPr>
      <w:sz w:val="40"/>
    </w:rPr>
  </w:style>
  <w:style w:type="table" w:styleId="TableGrid">
    <w:name w:val="Table Grid"/>
    <w:basedOn w:val="TableNormal"/>
    <w:uiPriority w:val="59"/>
    <w:rsid w:val="00383A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83ADD"/>
    <w:pPr>
      <w:numPr>
        <w:numId w:val="2"/>
      </w:numPr>
    </w:pPr>
  </w:style>
  <w:style w:type="paragraph" w:customStyle="1" w:styleId="QuestionSection">
    <w:name w:val="Question Section"/>
    <w:basedOn w:val="Heading2"/>
    <w:qFormat/>
    <w:rsid w:val="00383ADD"/>
    <w:rPr>
      <w:b/>
      <w:color w:val="403152" w:themeColor="accent4" w:themeShade="80"/>
    </w:rPr>
  </w:style>
  <w:style w:type="paragraph" w:customStyle="1" w:styleId="TableCaption">
    <w:name w:val="Table Caption"/>
    <w:basedOn w:val="Normal"/>
    <w:qFormat/>
    <w:rsid w:val="00383ADD"/>
    <w:rPr>
      <w:smallCaps/>
    </w:rPr>
  </w:style>
  <w:style w:type="paragraph" w:customStyle="1" w:styleId="SourceCodeCaption">
    <w:name w:val="Source Code Caption"/>
    <w:basedOn w:val="Normal"/>
    <w:rsid w:val="00383ADD"/>
    <w:pPr>
      <w:spacing w:after="0" w:line="240" w:lineRule="auto"/>
    </w:pPr>
    <w:rPr>
      <w:rFonts w:ascii="Arial" w:hAnsi="Arial"/>
      <w:noProof/>
    </w:rPr>
  </w:style>
  <w:style w:type="paragraph" w:customStyle="1" w:styleId="CodeListing">
    <w:name w:val="Code Listing"/>
    <w:basedOn w:val="Normal"/>
    <w:qFormat/>
    <w:rsid w:val="00383ADD"/>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83ADD"/>
    <w:pPr>
      <w:spacing w:before="120"/>
      <w:ind w:left="720" w:right="720"/>
      <w:jc w:val="center"/>
    </w:pPr>
    <w:rPr>
      <w:i/>
      <w:iCs/>
    </w:rPr>
  </w:style>
  <w:style w:type="character" w:customStyle="1" w:styleId="QuoteChar">
    <w:name w:val="Quote Char"/>
    <w:basedOn w:val="DefaultParagraphFont"/>
    <w:link w:val="Quote"/>
    <w:uiPriority w:val="29"/>
    <w:rsid w:val="00383ADD"/>
    <w:rPr>
      <w:rFonts w:eastAsiaTheme="minorEastAsia"/>
      <w:i/>
      <w:iCs/>
      <w:color w:val="000000" w:themeColor="text1"/>
      <w:sz w:val="24"/>
      <w:lang w:eastAsia="en-GB"/>
    </w:rPr>
  </w:style>
  <w:style w:type="paragraph" w:styleId="Caption">
    <w:name w:val="caption"/>
    <w:basedOn w:val="Normal"/>
    <w:next w:val="Normal"/>
    <w:uiPriority w:val="35"/>
    <w:unhideWhenUsed/>
    <w:qFormat/>
    <w:rsid w:val="00383ADD"/>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83ADD"/>
    <w:rPr>
      <w:b/>
      <w:smallCaps/>
    </w:rPr>
  </w:style>
  <w:style w:type="paragraph" w:customStyle="1" w:styleId="NumberedList">
    <w:name w:val="Numbered List"/>
    <w:basedOn w:val="Normal"/>
    <w:qFormat/>
    <w:rsid w:val="00383ADD"/>
    <w:pPr>
      <w:numPr>
        <w:numId w:val="3"/>
      </w:numPr>
      <w:contextualSpacing/>
    </w:pPr>
    <w:rPr>
      <w:b/>
      <w:i/>
    </w:rPr>
  </w:style>
  <w:style w:type="paragraph" w:customStyle="1" w:styleId="ListNumberHeader">
    <w:name w:val="List Number Header"/>
    <w:basedOn w:val="Normal"/>
    <w:next w:val="ListNumber"/>
    <w:qFormat/>
    <w:rsid w:val="00383ADD"/>
    <w:pPr>
      <w:ind w:left="357" w:hanging="357"/>
      <w:contextualSpacing/>
    </w:pPr>
    <w:rPr>
      <w:b/>
      <w:smallCaps/>
    </w:rPr>
  </w:style>
  <w:style w:type="paragraph" w:styleId="ListBullet">
    <w:name w:val="List Bullet"/>
    <w:basedOn w:val="Normal"/>
    <w:uiPriority w:val="99"/>
    <w:unhideWhenUsed/>
    <w:rsid w:val="00383ADD"/>
    <w:pPr>
      <w:numPr>
        <w:numId w:val="4"/>
      </w:numPr>
      <w:contextualSpacing/>
    </w:pPr>
  </w:style>
  <w:style w:type="paragraph" w:customStyle="1" w:styleId="NumberedBullet">
    <w:name w:val="Numbered Bullet"/>
    <w:basedOn w:val="NumberedList"/>
    <w:rsid w:val="00383ADD"/>
  </w:style>
  <w:style w:type="paragraph" w:styleId="ListNumber">
    <w:name w:val="List Number"/>
    <w:basedOn w:val="Normal"/>
    <w:uiPriority w:val="99"/>
    <w:unhideWhenUsed/>
    <w:rsid w:val="00383ADD"/>
    <w:pPr>
      <w:numPr>
        <w:numId w:val="5"/>
      </w:numPr>
      <w:contextualSpacing/>
    </w:pPr>
  </w:style>
  <w:style w:type="table" w:customStyle="1" w:styleId="RowAndColumnStyle">
    <w:name w:val="RowAndColumnStyle"/>
    <w:basedOn w:val="TableNormal"/>
    <w:uiPriority w:val="99"/>
    <w:rsid w:val="00383ADD"/>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83ADD"/>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83ADD"/>
    <w:rPr>
      <w:rFonts w:eastAsiaTheme="minorEastAsia"/>
      <w:lang w:eastAsia="en-GB"/>
    </w:rPr>
    <w:tblPr/>
  </w:style>
  <w:style w:type="paragraph" w:customStyle="1" w:styleId="CommandOutput">
    <w:name w:val="Command Output"/>
    <w:basedOn w:val="Normal"/>
    <w:qFormat/>
    <w:rsid w:val="00383ADD"/>
    <w:pPr>
      <w:spacing w:after="0" w:line="240" w:lineRule="auto"/>
      <w:ind w:left="284"/>
    </w:pPr>
    <w:rPr>
      <w:rFonts w:ascii="Courier New" w:hAnsi="Courier New"/>
      <w:noProof/>
      <w:sz w:val="20"/>
    </w:rPr>
  </w:style>
  <w:style w:type="character" w:styleId="Emphasis">
    <w:name w:val="Emphasis"/>
    <w:basedOn w:val="DefaultParagraphFont"/>
    <w:uiPriority w:val="20"/>
    <w:qFormat/>
    <w:rsid w:val="00383ADD"/>
    <w:rPr>
      <w:i/>
      <w:iCs/>
    </w:rPr>
  </w:style>
  <w:style w:type="character" w:styleId="IntenseEmphasis">
    <w:name w:val="Intense Emphasis"/>
    <w:basedOn w:val="DefaultParagraphFont"/>
    <w:uiPriority w:val="21"/>
    <w:qFormat/>
    <w:rsid w:val="00383ADD"/>
    <w:rPr>
      <w:b w:val="0"/>
      <w:bCs w:val="0"/>
      <w:i/>
      <w:iCs/>
      <w:color w:val="00B0F0" w:themeColor="accent1"/>
    </w:rPr>
  </w:style>
  <w:style w:type="paragraph" w:customStyle="1" w:styleId="Intro">
    <w:name w:val="Intro"/>
    <w:basedOn w:val="Normal"/>
    <w:next w:val="Normal"/>
    <w:qFormat/>
    <w:rsid w:val="00383ADD"/>
    <w:pPr>
      <w:spacing w:before="240"/>
    </w:pPr>
    <w:rPr>
      <w:sz w:val="28"/>
      <w:lang w:eastAsia="fi-FI"/>
    </w:rPr>
  </w:style>
  <w:style w:type="paragraph" w:customStyle="1" w:styleId="StyleGuideSection">
    <w:name w:val="Style Guide Section"/>
    <w:basedOn w:val="Normal"/>
    <w:next w:val="Normal"/>
    <w:autoRedefine/>
    <w:qFormat/>
    <w:rsid w:val="00383ADD"/>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83ADD"/>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83ADD"/>
    <w:rPr>
      <w:rFonts w:eastAsiaTheme="minorEastAsia"/>
      <w:color w:val="31378B" w:themeColor="text2"/>
      <w:sz w:val="32"/>
      <w:lang w:eastAsia="en-GB"/>
    </w:rPr>
  </w:style>
  <w:style w:type="paragraph" w:styleId="Footer">
    <w:name w:val="footer"/>
    <w:basedOn w:val="Normal"/>
    <w:link w:val="FooterChar"/>
    <w:uiPriority w:val="99"/>
    <w:unhideWhenUsed/>
    <w:rsid w:val="00383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3ADD"/>
    <w:rPr>
      <w:rFonts w:eastAsiaTheme="minorEastAsia"/>
      <w:color w:val="000000" w:themeColor="text1"/>
      <w:sz w:val="24"/>
      <w:lang w:eastAsia="en-GB"/>
    </w:rPr>
  </w:style>
  <w:style w:type="paragraph" w:customStyle="1" w:styleId="QuestionSubSection">
    <w:name w:val="Question Sub Section"/>
    <w:basedOn w:val="Heading3"/>
    <w:qFormat/>
    <w:rsid w:val="00383ADD"/>
    <w:rPr>
      <w:smallCaps/>
    </w:rPr>
  </w:style>
  <w:style w:type="paragraph" w:customStyle="1" w:styleId="TableCellNormal">
    <w:name w:val="Table Cell Normal"/>
    <w:basedOn w:val="Normal"/>
    <w:qFormat/>
    <w:rsid w:val="00383ADD"/>
    <w:pPr>
      <w:spacing w:before="120" w:after="120" w:line="240" w:lineRule="auto"/>
    </w:pPr>
  </w:style>
  <w:style w:type="paragraph" w:customStyle="1" w:styleId="Strong1">
    <w:name w:val="Strong1"/>
    <w:basedOn w:val="Normal"/>
    <w:next w:val="BodyText"/>
    <w:link w:val="strongChar"/>
    <w:qFormat/>
    <w:rsid w:val="00383ADD"/>
    <w:rPr>
      <w:b/>
      <w:lang w:eastAsia="fi-FI"/>
    </w:rPr>
  </w:style>
  <w:style w:type="paragraph" w:customStyle="1" w:styleId="Emphasis1">
    <w:name w:val="Emphasis1"/>
    <w:basedOn w:val="Normal"/>
    <w:next w:val="BodyText"/>
    <w:link w:val="emphasisChar"/>
    <w:qFormat/>
    <w:rsid w:val="00383ADD"/>
    <w:rPr>
      <w:i/>
      <w:lang w:eastAsia="fi-FI"/>
    </w:rPr>
  </w:style>
  <w:style w:type="paragraph" w:styleId="BodyText">
    <w:name w:val="Body Text"/>
    <w:basedOn w:val="Normal"/>
    <w:link w:val="BodyTextChar"/>
    <w:semiHidden/>
    <w:unhideWhenUsed/>
    <w:rsid w:val="00383ADD"/>
    <w:pPr>
      <w:spacing w:after="120"/>
    </w:pPr>
  </w:style>
  <w:style w:type="character" w:customStyle="1" w:styleId="BodyTextChar">
    <w:name w:val="Body Text Char"/>
    <w:basedOn w:val="DefaultParagraphFont"/>
    <w:link w:val="BodyText"/>
    <w:semiHidden/>
    <w:rsid w:val="00383ADD"/>
    <w:rPr>
      <w:rFonts w:eastAsiaTheme="minorEastAsia"/>
      <w:color w:val="000000" w:themeColor="text1"/>
      <w:sz w:val="24"/>
      <w:lang w:eastAsia="en-GB"/>
    </w:rPr>
  </w:style>
  <w:style w:type="character" w:customStyle="1" w:styleId="strongChar">
    <w:name w:val="strong Char"/>
    <w:basedOn w:val="DefaultParagraphFont"/>
    <w:link w:val="Strong1"/>
    <w:rsid w:val="00383ADD"/>
    <w:rPr>
      <w:rFonts w:eastAsiaTheme="minorEastAsia"/>
      <w:b/>
      <w:color w:val="000000" w:themeColor="text1"/>
      <w:sz w:val="24"/>
      <w:lang w:eastAsia="fi-FI"/>
    </w:rPr>
  </w:style>
  <w:style w:type="character" w:customStyle="1" w:styleId="PathChar">
    <w:name w:val="Path Char"/>
    <w:basedOn w:val="BodyTextChar"/>
    <w:link w:val="Path"/>
    <w:rsid w:val="00383ADD"/>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83ADD"/>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83ADD"/>
    <w:rPr>
      <w:i/>
      <w:iCs/>
    </w:rPr>
  </w:style>
  <w:style w:type="character" w:customStyle="1" w:styleId="CommandChar">
    <w:name w:val="Command Char"/>
    <w:basedOn w:val="DefaultParagraphFont"/>
    <w:link w:val="Command"/>
    <w:rsid w:val="00383ADD"/>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83ADD"/>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83ADD"/>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83ADD"/>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83ADD"/>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83ADD"/>
    <w:pPr>
      <w:numPr>
        <w:numId w:val="0"/>
      </w:numPr>
      <w:spacing w:after="0"/>
      <w:ind w:left="357" w:hanging="357"/>
      <w:jc w:val="right"/>
    </w:pPr>
    <w:rPr>
      <w:lang w:eastAsia="fi-FI"/>
    </w:rPr>
  </w:style>
  <w:style w:type="paragraph" w:customStyle="1" w:styleId="SubTitle">
    <w:name w:val="Sub Title"/>
    <w:basedOn w:val="Heading1"/>
    <w:qFormat/>
    <w:rsid w:val="00383AD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83ADD"/>
    <w:pPr>
      <w:spacing w:after="0"/>
      <w:ind w:left="924" w:hanging="357"/>
    </w:pPr>
  </w:style>
  <w:style w:type="paragraph" w:customStyle="1" w:styleId="a">
    <w:name w:val="`"/>
    <w:basedOn w:val="Normal"/>
    <w:qFormat/>
    <w:rsid w:val="00383ADD"/>
    <w:pPr>
      <w:pBdr>
        <w:bottom w:val="single" w:sz="4" w:space="1" w:color="auto"/>
      </w:pBdr>
    </w:pPr>
  </w:style>
  <w:style w:type="paragraph" w:customStyle="1" w:styleId="ContainsHeader">
    <w:name w:val="Contains Header"/>
    <w:basedOn w:val="ListBulletHeader"/>
    <w:qFormat/>
    <w:rsid w:val="00383ADD"/>
    <w:pPr>
      <w:pBdr>
        <w:top w:val="single" w:sz="4" w:space="12" w:color="auto"/>
      </w:pBdr>
      <w:spacing w:before="240" w:after="120"/>
    </w:pPr>
  </w:style>
  <w:style w:type="paragraph" w:customStyle="1" w:styleId="ContainsEnd">
    <w:name w:val="Contains End"/>
    <w:basedOn w:val="Normal"/>
    <w:qFormat/>
    <w:rsid w:val="00383ADD"/>
    <w:pPr>
      <w:pBdr>
        <w:bottom w:val="single" w:sz="4" w:space="1" w:color="auto"/>
      </w:pBdr>
      <w:spacing w:after="0" w:line="240" w:lineRule="auto"/>
    </w:pPr>
  </w:style>
  <w:style w:type="paragraph" w:customStyle="1" w:styleId="QuoteCallOut">
    <w:name w:val="Quote CallOut"/>
    <w:basedOn w:val="Normal"/>
    <w:qFormat/>
    <w:rsid w:val="00383AD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83ADD"/>
    <w:rPr>
      <w:b/>
      <w:smallCaps/>
    </w:rPr>
  </w:style>
  <w:style w:type="table" w:customStyle="1" w:styleId="SimpleDefinition">
    <w:name w:val="SimpleDefinition"/>
    <w:basedOn w:val="TableNormal"/>
    <w:uiPriority w:val="99"/>
    <w:rsid w:val="00383ADD"/>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83AD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83ADD"/>
    <w:rPr>
      <w:i w:val="0"/>
    </w:rPr>
  </w:style>
  <w:style w:type="paragraph" w:customStyle="1" w:styleId="TableHeader">
    <w:name w:val="Table Header"/>
    <w:basedOn w:val="ListBulletHeader"/>
    <w:qFormat/>
    <w:rsid w:val="00383ADD"/>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83ADD"/>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383ADD"/>
    <w:rPr>
      <w:color w:val="7F7F7F" w:themeColor="text1" w:themeTint="80"/>
    </w:rPr>
  </w:style>
  <w:style w:type="paragraph" w:customStyle="1" w:styleId="AppendiceSection">
    <w:name w:val="Appendice Section"/>
    <w:basedOn w:val="Normal"/>
    <w:next w:val="Heading1"/>
    <w:qFormat/>
    <w:rsid w:val="00383ADD"/>
    <w:rPr>
      <w:rFonts w:asciiTheme="majorHAnsi" w:hAnsiTheme="majorHAnsi"/>
      <w:color w:val="31378B" w:themeColor="text2"/>
      <w:sz w:val="32"/>
      <w:lang w:eastAsia="fi-FI"/>
    </w:rPr>
  </w:style>
  <w:style w:type="paragraph" w:customStyle="1" w:styleId="Appendice">
    <w:name w:val="Appendice"/>
    <w:basedOn w:val="Heading2"/>
    <w:qFormat/>
    <w:rsid w:val="00383ADD"/>
    <w:rPr>
      <w:sz w:val="28"/>
      <w:lang w:eastAsia="fi-FI"/>
    </w:rPr>
  </w:style>
  <w:style w:type="paragraph" w:customStyle="1" w:styleId="QuestionEsoteric">
    <w:name w:val="Question Esoteric"/>
    <w:basedOn w:val="Normal"/>
    <w:qFormat/>
    <w:rsid w:val="00383ADD"/>
    <w:rPr>
      <w:color w:val="4BACC6" w:themeColor="accent5"/>
    </w:rPr>
  </w:style>
  <w:style w:type="paragraph" w:customStyle="1" w:styleId="ToDoSection">
    <w:name w:val="ToDo Section"/>
    <w:basedOn w:val="Heading1"/>
    <w:qFormat/>
    <w:rsid w:val="00383ADD"/>
  </w:style>
  <w:style w:type="paragraph" w:customStyle="1" w:styleId="ToDoQuestionHeader">
    <w:name w:val="ToDo Question Header"/>
    <w:basedOn w:val="Question"/>
    <w:qFormat/>
    <w:rsid w:val="00383ADD"/>
  </w:style>
  <w:style w:type="paragraph" w:customStyle="1" w:styleId="ToDoDetails">
    <w:name w:val="ToDoDetails"/>
    <w:basedOn w:val="Normal"/>
    <w:qFormat/>
    <w:rsid w:val="00383ADD"/>
  </w:style>
  <w:style w:type="paragraph" w:customStyle="1" w:styleId="CodeExampleCode">
    <w:name w:val="Code Example Code"/>
    <w:basedOn w:val="Normal"/>
    <w:rsid w:val="00383ADD"/>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383ADD"/>
    <w:pPr>
      <w:spacing w:line="240" w:lineRule="auto"/>
    </w:pPr>
    <w:rPr>
      <w:b/>
      <w:lang w:eastAsia="fi-FI"/>
    </w:rPr>
  </w:style>
  <w:style w:type="paragraph" w:customStyle="1" w:styleId="CodeExampleRuntime">
    <w:name w:val="Code Example Runtime"/>
    <w:basedOn w:val="Normal"/>
    <w:qFormat/>
    <w:rsid w:val="00383ADD"/>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83ADD"/>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customStyle="1" w:styleId="Headin">
    <w:name w:val="Headin"/>
    <w:basedOn w:val="Normal"/>
    <w:qFormat/>
    <w:rsid w:val="00383ADD"/>
  </w:style>
  <w:style w:type="paragraph" w:customStyle="1" w:styleId="questionsubsection2">
    <w:name w:val="question sub section 2"/>
    <w:basedOn w:val="Heading4"/>
    <w:qFormat/>
    <w:rsid w:val="00383ADD"/>
  </w:style>
  <w:style w:type="paragraph" w:customStyle="1" w:styleId="ListBulletHeader2">
    <w:name w:val="List Bullet Header 2"/>
    <w:basedOn w:val="Normal"/>
    <w:next w:val="ListBullet"/>
    <w:qFormat/>
    <w:rsid w:val="00383ADD"/>
    <w:pPr>
      <w:spacing w:after="120"/>
    </w:pPr>
    <w:rPr>
      <w:b/>
      <w:color w:val="00B050"/>
    </w:rPr>
  </w:style>
  <w:style w:type="paragraph" w:customStyle="1" w:styleId="Def">
    <w:name w:val="Def"/>
    <w:basedOn w:val="Heading5"/>
    <w:link w:val="DefChar"/>
    <w:qFormat/>
    <w:rsid w:val="00383ADD"/>
    <w:rPr>
      <w:color w:val="31378B" w:themeColor="text2"/>
    </w:rPr>
  </w:style>
  <w:style w:type="character" w:customStyle="1" w:styleId="CodeExampleHeadingChar">
    <w:name w:val="Code Example Heading Char"/>
    <w:basedOn w:val="DefaultParagraphFont"/>
    <w:link w:val="CodeExampleHeading"/>
    <w:rsid w:val="00383ADD"/>
    <w:rPr>
      <w:rFonts w:eastAsiaTheme="minorEastAsia"/>
      <w:b/>
      <w:smallCaps/>
      <w:color w:val="31378B" w:themeColor="text2"/>
      <w:sz w:val="28"/>
      <w:lang w:eastAsia="fi-FI"/>
    </w:rPr>
  </w:style>
  <w:style w:type="character" w:customStyle="1" w:styleId="DefChar">
    <w:name w:val="Def Char"/>
    <w:basedOn w:val="CodeExampleHeadingChar"/>
    <w:link w:val="Def"/>
    <w:rsid w:val="00383ADD"/>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383ADD"/>
    <w:rPr>
      <w:color w:val="00B0F0" w:themeColor="accent1"/>
    </w:rPr>
  </w:style>
  <w:style w:type="paragraph" w:styleId="ListBullet2">
    <w:name w:val="List Bullet 2"/>
    <w:basedOn w:val="Normal"/>
    <w:uiPriority w:val="99"/>
    <w:unhideWhenUsed/>
    <w:rsid w:val="00B626CF"/>
    <w:pPr>
      <w:tabs>
        <w:tab w:val="num" w:pos="643"/>
      </w:tabs>
      <w:ind w:left="643" w:hanging="360"/>
      <w:contextualSpacing/>
    </w:pPr>
  </w:style>
  <w:style w:type="paragraph" w:styleId="ListBullet3">
    <w:name w:val="List Bullet 3"/>
    <w:basedOn w:val="Normal"/>
    <w:uiPriority w:val="99"/>
    <w:unhideWhenUsed/>
    <w:rsid w:val="00B626CF"/>
    <w:pPr>
      <w:tabs>
        <w:tab w:val="num" w:pos="926"/>
      </w:tabs>
      <w:ind w:left="926" w:hanging="360"/>
      <w:contextualSpacing/>
    </w:pPr>
  </w:style>
  <w:style w:type="paragraph" w:styleId="ListBullet4">
    <w:name w:val="List Bullet 4"/>
    <w:basedOn w:val="Normal"/>
    <w:uiPriority w:val="99"/>
    <w:unhideWhenUsed/>
    <w:rsid w:val="00B626CF"/>
    <w:pPr>
      <w:tabs>
        <w:tab w:val="num" w:pos="1209"/>
      </w:tabs>
      <w:ind w:left="1209" w:hanging="360"/>
      <w:contextualSpacing/>
    </w:pPr>
  </w:style>
  <w:style w:type="paragraph" w:styleId="ListBullet5">
    <w:name w:val="List Bullet 5"/>
    <w:basedOn w:val="Normal"/>
    <w:uiPriority w:val="99"/>
    <w:unhideWhenUsed/>
    <w:rsid w:val="00B626CF"/>
    <w:pPr>
      <w:tabs>
        <w:tab w:val="num" w:pos="1492"/>
      </w:tabs>
      <w:ind w:left="1492" w:hanging="360"/>
      <w:contextualSpacing/>
    </w:pPr>
  </w:style>
  <w:style w:type="paragraph" w:customStyle="1" w:styleId="TutorialStepText">
    <w:name w:val="Tutorial Step Text"/>
    <w:basedOn w:val="Normal"/>
    <w:qFormat/>
    <w:rsid w:val="00383ADD"/>
    <w:pPr>
      <w:ind w:left="480"/>
    </w:pPr>
  </w:style>
  <w:style w:type="paragraph" w:customStyle="1" w:styleId="Keyword">
    <w:name w:val="Keyword"/>
    <w:basedOn w:val="Strong1"/>
    <w:link w:val="KeywordChar"/>
    <w:qFormat/>
    <w:rsid w:val="00383ADD"/>
    <w:rPr>
      <w:b w:val="0"/>
      <w:color w:val="31378B" w:themeColor="text2"/>
    </w:rPr>
  </w:style>
  <w:style w:type="character" w:customStyle="1" w:styleId="KeywordChar">
    <w:name w:val="Keyword Char"/>
    <w:basedOn w:val="strongChar"/>
    <w:link w:val="Keyword"/>
    <w:rsid w:val="00383ADD"/>
    <w:rPr>
      <w:rFonts w:eastAsiaTheme="minorEastAsia"/>
      <w:b w:val="0"/>
      <w:color w:val="31378B" w:themeColor="text2"/>
      <w:sz w:val="24"/>
      <w:lang w:eastAsia="fi-FI"/>
    </w:rPr>
  </w:style>
  <w:style w:type="paragraph" w:styleId="TOCHeading">
    <w:name w:val="TOC Heading"/>
    <w:basedOn w:val="Heading1"/>
    <w:next w:val="Normal"/>
    <w:uiPriority w:val="39"/>
    <w:unhideWhenUsed/>
    <w:qFormat/>
    <w:rsid w:val="006F2AF7"/>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6F2AF7"/>
    <w:pPr>
      <w:spacing w:after="100"/>
    </w:pPr>
  </w:style>
  <w:style w:type="paragraph" w:styleId="TOC2">
    <w:name w:val="toc 2"/>
    <w:basedOn w:val="Normal"/>
    <w:next w:val="Normal"/>
    <w:autoRedefine/>
    <w:uiPriority w:val="39"/>
    <w:unhideWhenUsed/>
    <w:rsid w:val="006F2AF7"/>
    <w:pPr>
      <w:spacing w:after="100"/>
      <w:ind w:left="220"/>
    </w:pPr>
  </w:style>
  <w:style w:type="paragraph" w:styleId="TOC3">
    <w:name w:val="toc 3"/>
    <w:basedOn w:val="Normal"/>
    <w:next w:val="Normal"/>
    <w:autoRedefine/>
    <w:uiPriority w:val="39"/>
    <w:unhideWhenUsed/>
    <w:rsid w:val="006F2AF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60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78.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9.wmf"/><Relationship Id="rId63" Type="http://schemas.openxmlformats.org/officeDocument/2006/relationships/image" Target="media/image47.wmf"/><Relationship Id="rId68" Type="http://schemas.openxmlformats.org/officeDocument/2006/relationships/oleObject" Target="embeddings/oleObject12.bin"/><Relationship Id="rId84" Type="http://schemas.openxmlformats.org/officeDocument/2006/relationships/image" Target="media/image57.wmf"/><Relationship Id="rId89" Type="http://schemas.openxmlformats.org/officeDocument/2006/relationships/image" Target="media/image59.wmf"/><Relationship Id="rId112" Type="http://schemas.openxmlformats.org/officeDocument/2006/relationships/image" Target="media/image73.png"/><Relationship Id="rId16" Type="http://schemas.openxmlformats.org/officeDocument/2006/relationships/image" Target="media/image9.png"/><Relationship Id="rId107" Type="http://schemas.openxmlformats.org/officeDocument/2006/relationships/image" Target="media/image68.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2.wmf"/><Relationship Id="rId58" Type="http://schemas.openxmlformats.org/officeDocument/2006/relationships/oleObject" Target="embeddings/oleObject7.bin"/><Relationship Id="rId74" Type="http://schemas.openxmlformats.org/officeDocument/2006/relationships/oleObject" Target="embeddings/oleObject15.bin"/><Relationship Id="rId79" Type="http://schemas.openxmlformats.org/officeDocument/2006/relationships/image" Target="media/image55.wmf"/><Relationship Id="rId102" Type="http://schemas.openxmlformats.org/officeDocument/2006/relationships/oleObject" Target="embeddings/oleObject30.bin"/><Relationship Id="rId123"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oleObject" Target="embeddings/oleObject24.bin"/><Relationship Id="rId95" Type="http://schemas.openxmlformats.org/officeDocument/2006/relationships/image" Target="media/image62.wmf"/><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oleObject" Target="embeddings/oleObject2.bin"/><Relationship Id="rId56" Type="http://schemas.openxmlformats.org/officeDocument/2006/relationships/oleObject" Target="embeddings/oleObject6.bin"/><Relationship Id="rId64" Type="http://schemas.openxmlformats.org/officeDocument/2006/relationships/oleObject" Target="embeddings/oleObject10.bin"/><Relationship Id="rId69" Type="http://schemas.openxmlformats.org/officeDocument/2006/relationships/image" Target="media/image50.wmf"/><Relationship Id="rId77" Type="http://schemas.openxmlformats.org/officeDocument/2006/relationships/image" Target="media/image54.wmf"/><Relationship Id="rId100" Type="http://schemas.openxmlformats.org/officeDocument/2006/relationships/oleObject" Target="embeddings/oleObject29.bin"/><Relationship Id="rId105" Type="http://schemas.openxmlformats.org/officeDocument/2006/relationships/image" Target="media/image67.wmf"/><Relationship Id="rId113" Type="http://schemas.openxmlformats.org/officeDocument/2006/relationships/image" Target="media/image74.png"/><Relationship Id="rId118" Type="http://schemas.openxmlformats.org/officeDocument/2006/relationships/image" Target="media/image79.png"/><Relationship Id="rId12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wmf"/><Relationship Id="rId72" Type="http://schemas.openxmlformats.org/officeDocument/2006/relationships/oleObject" Target="embeddings/oleObject14.bin"/><Relationship Id="rId80" Type="http://schemas.openxmlformats.org/officeDocument/2006/relationships/oleObject" Target="embeddings/oleObject18.bin"/><Relationship Id="rId85" Type="http://schemas.openxmlformats.org/officeDocument/2006/relationships/oleObject" Target="embeddings/oleObject21.bin"/><Relationship Id="rId93" Type="http://schemas.openxmlformats.org/officeDocument/2006/relationships/image" Target="media/image61.wmf"/><Relationship Id="rId98" Type="http://schemas.openxmlformats.org/officeDocument/2006/relationships/oleObject" Target="embeddings/oleObject28.bin"/><Relationship Id="rId12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oleObject" Target="embeddings/oleObject1.bin"/><Relationship Id="rId59" Type="http://schemas.openxmlformats.org/officeDocument/2006/relationships/image" Target="media/image45.wmf"/><Relationship Id="rId67" Type="http://schemas.openxmlformats.org/officeDocument/2006/relationships/image" Target="media/image49.wmf"/><Relationship Id="rId103" Type="http://schemas.openxmlformats.org/officeDocument/2006/relationships/image" Target="media/image66.wmf"/><Relationship Id="rId108" Type="http://schemas.openxmlformats.org/officeDocument/2006/relationships/image" Target="media/image69.png"/><Relationship Id="rId116" Type="http://schemas.openxmlformats.org/officeDocument/2006/relationships/image" Target="media/image77.png"/><Relationship Id="rId124"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oleObject" Target="embeddings/oleObject5.bin"/><Relationship Id="rId62" Type="http://schemas.openxmlformats.org/officeDocument/2006/relationships/oleObject" Target="embeddings/oleObject9.bin"/><Relationship Id="rId70" Type="http://schemas.openxmlformats.org/officeDocument/2006/relationships/oleObject" Target="embeddings/oleObject13.bin"/><Relationship Id="rId75" Type="http://schemas.openxmlformats.org/officeDocument/2006/relationships/image" Target="media/image53.wmf"/><Relationship Id="rId83" Type="http://schemas.openxmlformats.org/officeDocument/2006/relationships/oleObject" Target="embeddings/oleObject20.bin"/><Relationship Id="rId88" Type="http://schemas.openxmlformats.org/officeDocument/2006/relationships/oleObject" Target="embeddings/oleObject23.bin"/><Relationship Id="rId91" Type="http://schemas.openxmlformats.org/officeDocument/2006/relationships/image" Target="media/image60.wmf"/><Relationship Id="rId96" Type="http://schemas.openxmlformats.org/officeDocument/2006/relationships/oleObject" Target="embeddings/oleObject27.bin"/><Relationship Id="rId111"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0.wmf"/><Relationship Id="rId57" Type="http://schemas.openxmlformats.org/officeDocument/2006/relationships/image" Target="media/image44.wmf"/><Relationship Id="rId106" Type="http://schemas.openxmlformats.org/officeDocument/2006/relationships/oleObject" Target="embeddings/oleObject32.bin"/><Relationship Id="rId114" Type="http://schemas.openxmlformats.org/officeDocument/2006/relationships/image" Target="media/image75.png"/><Relationship Id="rId119" Type="http://schemas.openxmlformats.org/officeDocument/2006/relationships/image" Target="media/image80.png"/><Relationship Id="rId12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oleObject" Target="embeddings/oleObject4.bin"/><Relationship Id="rId60" Type="http://schemas.openxmlformats.org/officeDocument/2006/relationships/oleObject" Target="embeddings/oleObject8.bin"/><Relationship Id="rId65" Type="http://schemas.openxmlformats.org/officeDocument/2006/relationships/image" Target="media/image48.wmf"/><Relationship Id="rId73" Type="http://schemas.openxmlformats.org/officeDocument/2006/relationships/image" Target="media/image52.wmf"/><Relationship Id="rId78" Type="http://schemas.openxmlformats.org/officeDocument/2006/relationships/oleObject" Target="embeddings/oleObject17.bin"/><Relationship Id="rId81" Type="http://schemas.openxmlformats.org/officeDocument/2006/relationships/image" Target="media/image56.wmf"/><Relationship Id="rId86" Type="http://schemas.openxmlformats.org/officeDocument/2006/relationships/image" Target="media/image58.wmf"/><Relationship Id="rId94" Type="http://schemas.openxmlformats.org/officeDocument/2006/relationships/oleObject" Target="embeddings/oleObject26.bin"/><Relationship Id="rId99" Type="http://schemas.openxmlformats.org/officeDocument/2006/relationships/image" Target="media/image64.wmf"/><Relationship Id="rId101" Type="http://schemas.openxmlformats.org/officeDocument/2006/relationships/image" Target="media/image65.wmf"/><Relationship Id="rId12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70.png"/><Relationship Id="rId34" Type="http://schemas.openxmlformats.org/officeDocument/2006/relationships/image" Target="media/image27.png"/><Relationship Id="rId50" Type="http://schemas.openxmlformats.org/officeDocument/2006/relationships/oleObject" Target="embeddings/oleObject3.bin"/><Relationship Id="rId55" Type="http://schemas.openxmlformats.org/officeDocument/2006/relationships/image" Target="media/image43.wmf"/><Relationship Id="rId76" Type="http://schemas.openxmlformats.org/officeDocument/2006/relationships/oleObject" Target="embeddings/oleObject16.bin"/><Relationship Id="rId97" Type="http://schemas.openxmlformats.org/officeDocument/2006/relationships/image" Target="media/image63.wmf"/><Relationship Id="rId104" Type="http://schemas.openxmlformats.org/officeDocument/2006/relationships/oleObject" Target="embeddings/oleObject31.bin"/><Relationship Id="rId120" Type="http://schemas.openxmlformats.org/officeDocument/2006/relationships/header" Target="header1.xml"/><Relationship Id="rId125"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1.wmf"/><Relationship Id="rId92" Type="http://schemas.openxmlformats.org/officeDocument/2006/relationships/oleObject" Target="embeddings/oleObject25.bin"/><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wmf"/><Relationship Id="rId66" Type="http://schemas.openxmlformats.org/officeDocument/2006/relationships/oleObject" Target="embeddings/oleObject11.bin"/><Relationship Id="rId87" Type="http://schemas.openxmlformats.org/officeDocument/2006/relationships/oleObject" Target="embeddings/oleObject22.bin"/><Relationship Id="rId110" Type="http://schemas.openxmlformats.org/officeDocument/2006/relationships/image" Target="media/image71.png"/><Relationship Id="rId115" Type="http://schemas.openxmlformats.org/officeDocument/2006/relationships/image" Target="media/image76.png"/><Relationship Id="rId61" Type="http://schemas.openxmlformats.org/officeDocument/2006/relationships/image" Target="media/image46.wmf"/><Relationship Id="rId82" Type="http://schemas.openxmlformats.org/officeDocument/2006/relationships/oleObject" Target="embeddings/oleObject19.bin"/></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EA388-C870-4126-8A10-562D9DA88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0</TotalTime>
  <Pages>3</Pages>
  <Words>13122</Words>
  <Characters>74802</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690</cp:revision>
  <cp:lastPrinted>2020-11-07T21:40:00Z</cp:lastPrinted>
  <dcterms:created xsi:type="dcterms:W3CDTF">2020-02-12T12:23:00Z</dcterms:created>
  <dcterms:modified xsi:type="dcterms:W3CDTF">2020-11-07T21:40:00Z</dcterms:modified>
</cp:coreProperties>
</file>